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header3.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C6AB21" w14:textId="77777777" w:rsidR="0062700E" w:rsidRDefault="0062700E" w:rsidP="0062700E">
      <w:pPr>
        <w:rPr>
          <w:color w:val="000000"/>
        </w:rPr>
      </w:pPr>
      <w:bookmarkStart w:id="0" w:name="_Hlk62470341"/>
      <w:bookmarkStart w:id="1" w:name="_Hlk62463231"/>
      <w:bookmarkEnd w:id="0"/>
      <w:r>
        <w:rPr>
          <w:color w:val="000000"/>
        </w:rPr>
        <w:t>Big Changes in the Big Bend: A data management and shoreline analysis study</w:t>
      </w:r>
    </w:p>
    <w:bookmarkEnd w:id="1"/>
    <w:p w14:paraId="27ABA9DD" w14:textId="77777777" w:rsidR="001949BD" w:rsidRPr="004A1924" w:rsidRDefault="001949BD" w:rsidP="001949BD">
      <w:pPr>
        <w:jc w:val="center"/>
        <w:rPr>
          <w:rFonts w:cs="Arial"/>
        </w:rPr>
      </w:pPr>
    </w:p>
    <w:p w14:paraId="7FA0490A" w14:textId="77777777" w:rsidR="001949BD" w:rsidRPr="004A1924" w:rsidRDefault="001949BD" w:rsidP="001949BD">
      <w:pPr>
        <w:jc w:val="center"/>
        <w:rPr>
          <w:rFonts w:cs="Arial"/>
        </w:rPr>
      </w:pPr>
    </w:p>
    <w:p w14:paraId="431F08F5" w14:textId="77777777" w:rsidR="001949BD" w:rsidRPr="004A1924" w:rsidRDefault="001949BD" w:rsidP="001949BD">
      <w:pPr>
        <w:jc w:val="center"/>
        <w:rPr>
          <w:rFonts w:cs="Arial"/>
        </w:rPr>
      </w:pPr>
    </w:p>
    <w:p w14:paraId="18A77074" w14:textId="77777777" w:rsidR="001949BD" w:rsidRPr="004A1924" w:rsidRDefault="001949BD" w:rsidP="001949BD">
      <w:pPr>
        <w:jc w:val="center"/>
        <w:rPr>
          <w:rFonts w:cs="Arial"/>
        </w:rPr>
      </w:pPr>
    </w:p>
    <w:p w14:paraId="6A91D69F" w14:textId="77777777" w:rsidR="001949BD" w:rsidRPr="004A1924" w:rsidRDefault="001949BD" w:rsidP="001949BD">
      <w:pPr>
        <w:jc w:val="center"/>
        <w:rPr>
          <w:rFonts w:cs="Arial"/>
        </w:rPr>
      </w:pPr>
    </w:p>
    <w:p w14:paraId="77E392B6" w14:textId="77777777" w:rsidR="001949BD" w:rsidRPr="004A1924" w:rsidRDefault="001949BD" w:rsidP="001949BD">
      <w:pPr>
        <w:jc w:val="center"/>
        <w:rPr>
          <w:rFonts w:cs="Arial"/>
        </w:rPr>
      </w:pPr>
    </w:p>
    <w:p w14:paraId="7080411B" w14:textId="77777777" w:rsidR="001949BD" w:rsidRPr="004A1924" w:rsidRDefault="001949BD" w:rsidP="001949BD">
      <w:pPr>
        <w:jc w:val="center"/>
        <w:rPr>
          <w:rFonts w:cs="Arial"/>
        </w:rPr>
      </w:pPr>
    </w:p>
    <w:p w14:paraId="034EA5B8" w14:textId="77777777" w:rsidR="001949BD" w:rsidRDefault="001949BD" w:rsidP="001949BD">
      <w:pPr>
        <w:jc w:val="center"/>
        <w:rPr>
          <w:rFonts w:cs="Arial"/>
        </w:rPr>
      </w:pPr>
    </w:p>
    <w:p w14:paraId="7B382F86" w14:textId="77777777" w:rsidR="00A132BD" w:rsidRDefault="00A132BD" w:rsidP="001949BD">
      <w:pPr>
        <w:jc w:val="center"/>
        <w:rPr>
          <w:rFonts w:cs="Arial"/>
        </w:rPr>
      </w:pPr>
    </w:p>
    <w:p w14:paraId="358423EA" w14:textId="77777777" w:rsidR="00A132BD" w:rsidRDefault="00A132BD" w:rsidP="001949BD">
      <w:pPr>
        <w:jc w:val="center"/>
        <w:rPr>
          <w:rFonts w:cs="Arial"/>
        </w:rPr>
      </w:pPr>
    </w:p>
    <w:p w14:paraId="296298B5" w14:textId="77777777" w:rsidR="00A132BD" w:rsidRDefault="00A132BD" w:rsidP="001949BD">
      <w:pPr>
        <w:jc w:val="center"/>
        <w:rPr>
          <w:rFonts w:cs="Arial"/>
        </w:rPr>
      </w:pPr>
    </w:p>
    <w:p w14:paraId="46892348" w14:textId="77777777" w:rsidR="00A132BD" w:rsidRPr="004A1924" w:rsidRDefault="00A132BD" w:rsidP="001949BD">
      <w:pPr>
        <w:jc w:val="center"/>
        <w:rPr>
          <w:rFonts w:cs="Arial"/>
        </w:rPr>
      </w:pPr>
    </w:p>
    <w:p w14:paraId="161B5E98" w14:textId="77777777" w:rsidR="001949BD" w:rsidRPr="004A1924" w:rsidRDefault="001949BD" w:rsidP="00943492">
      <w:pPr>
        <w:jc w:val="center"/>
      </w:pPr>
    </w:p>
    <w:p w14:paraId="3308B41A" w14:textId="77777777" w:rsidR="001949BD" w:rsidRDefault="001949BD" w:rsidP="00943492">
      <w:pPr>
        <w:jc w:val="center"/>
      </w:pPr>
    </w:p>
    <w:p w14:paraId="6FF21CD7" w14:textId="77777777" w:rsidR="00A132BD" w:rsidRPr="004A1924" w:rsidRDefault="00A132BD" w:rsidP="00943492">
      <w:pPr>
        <w:jc w:val="center"/>
      </w:pPr>
    </w:p>
    <w:p w14:paraId="36494450" w14:textId="77777777" w:rsidR="001949BD" w:rsidRPr="004A1924" w:rsidRDefault="001949BD" w:rsidP="00943492">
      <w:pPr>
        <w:jc w:val="center"/>
      </w:pPr>
    </w:p>
    <w:p w14:paraId="33CE9398" w14:textId="77777777" w:rsidR="001949BD" w:rsidRPr="004A1924" w:rsidRDefault="001949BD" w:rsidP="001949BD">
      <w:pPr>
        <w:jc w:val="center"/>
        <w:rPr>
          <w:rFonts w:cs="Arial"/>
        </w:rPr>
      </w:pPr>
    </w:p>
    <w:p w14:paraId="17010297" w14:textId="77777777" w:rsidR="009C588B" w:rsidRPr="004A1924" w:rsidRDefault="009C588B" w:rsidP="001949BD">
      <w:pPr>
        <w:jc w:val="center"/>
        <w:rPr>
          <w:rFonts w:cs="Arial"/>
        </w:rPr>
      </w:pPr>
    </w:p>
    <w:p w14:paraId="1CCD2290" w14:textId="77777777" w:rsidR="001949BD" w:rsidRPr="004A1924" w:rsidRDefault="001949BD" w:rsidP="001949BD">
      <w:pPr>
        <w:jc w:val="center"/>
        <w:rPr>
          <w:rFonts w:cs="Arial"/>
        </w:rPr>
      </w:pPr>
    </w:p>
    <w:p w14:paraId="04B3C1A3" w14:textId="77777777" w:rsidR="001949BD" w:rsidRPr="004A1924" w:rsidRDefault="001949BD" w:rsidP="001949BD">
      <w:pPr>
        <w:jc w:val="center"/>
        <w:rPr>
          <w:rFonts w:cs="Arial"/>
        </w:rPr>
      </w:pPr>
      <w:r w:rsidRPr="004A1924">
        <w:rPr>
          <w:rFonts w:cs="Arial"/>
        </w:rPr>
        <w:t>By</w:t>
      </w:r>
    </w:p>
    <w:p w14:paraId="7F183D16" w14:textId="77777777" w:rsidR="001949BD" w:rsidRPr="004A1924" w:rsidRDefault="001949BD" w:rsidP="001949BD">
      <w:pPr>
        <w:jc w:val="center"/>
        <w:rPr>
          <w:rFonts w:cs="Arial"/>
        </w:rPr>
      </w:pPr>
    </w:p>
    <w:p w14:paraId="0F445AE0" w14:textId="10AF0E9B" w:rsidR="001949BD" w:rsidRPr="004A1924" w:rsidRDefault="0062700E" w:rsidP="001949BD">
      <w:pPr>
        <w:jc w:val="center"/>
        <w:rPr>
          <w:rFonts w:cs="Arial"/>
        </w:rPr>
      </w:pPr>
      <w:r>
        <w:rPr>
          <w:rFonts w:cs="Arial"/>
        </w:rPr>
        <w:t>MELISSA MARIE MORENO</w:t>
      </w:r>
    </w:p>
    <w:p w14:paraId="4C5EF62D" w14:textId="77777777" w:rsidR="001949BD" w:rsidRPr="004A1924" w:rsidRDefault="001949BD" w:rsidP="001949BD">
      <w:pPr>
        <w:jc w:val="center"/>
        <w:rPr>
          <w:rFonts w:cs="Arial"/>
        </w:rPr>
      </w:pPr>
    </w:p>
    <w:p w14:paraId="7216FC07" w14:textId="77777777" w:rsidR="001949BD" w:rsidRPr="004A1924" w:rsidRDefault="001949BD" w:rsidP="001949BD">
      <w:pPr>
        <w:jc w:val="center"/>
        <w:rPr>
          <w:rFonts w:cs="Arial"/>
        </w:rPr>
      </w:pPr>
    </w:p>
    <w:p w14:paraId="76CF9705" w14:textId="77777777" w:rsidR="001949BD" w:rsidRPr="004A1924" w:rsidRDefault="001949BD" w:rsidP="001949BD">
      <w:pPr>
        <w:jc w:val="center"/>
        <w:rPr>
          <w:rFonts w:cs="Arial"/>
        </w:rPr>
      </w:pPr>
    </w:p>
    <w:p w14:paraId="14E18C09" w14:textId="77777777" w:rsidR="001949BD" w:rsidRPr="004A1924" w:rsidRDefault="001949BD" w:rsidP="001949BD">
      <w:pPr>
        <w:jc w:val="center"/>
        <w:rPr>
          <w:rFonts w:cs="Arial"/>
        </w:rPr>
      </w:pPr>
    </w:p>
    <w:p w14:paraId="2BC5FA6E" w14:textId="77777777" w:rsidR="001949BD" w:rsidRPr="004A1924" w:rsidRDefault="001949BD" w:rsidP="001949BD">
      <w:pPr>
        <w:jc w:val="center"/>
        <w:rPr>
          <w:rFonts w:cs="Arial"/>
        </w:rPr>
      </w:pPr>
    </w:p>
    <w:p w14:paraId="65251A89" w14:textId="77777777" w:rsidR="009C588B" w:rsidRPr="004A1924" w:rsidRDefault="009C588B" w:rsidP="001949BD">
      <w:pPr>
        <w:jc w:val="center"/>
        <w:rPr>
          <w:rFonts w:cs="Arial"/>
        </w:rPr>
      </w:pPr>
    </w:p>
    <w:p w14:paraId="5B77EC09" w14:textId="77777777" w:rsidR="008F3CAE" w:rsidRDefault="008F3CAE" w:rsidP="001949BD">
      <w:pPr>
        <w:jc w:val="center"/>
        <w:rPr>
          <w:rFonts w:cs="Arial"/>
        </w:rPr>
      </w:pPr>
    </w:p>
    <w:p w14:paraId="22A6EF30" w14:textId="77777777" w:rsidR="003607E1" w:rsidRDefault="003607E1" w:rsidP="001949BD">
      <w:pPr>
        <w:jc w:val="center"/>
        <w:rPr>
          <w:rFonts w:cs="Arial"/>
        </w:rPr>
      </w:pPr>
    </w:p>
    <w:p w14:paraId="7932B6B6" w14:textId="77777777" w:rsidR="003607E1" w:rsidRPr="003607E1" w:rsidRDefault="003607E1" w:rsidP="00EE7390">
      <w:pPr>
        <w:jc w:val="center"/>
      </w:pPr>
    </w:p>
    <w:p w14:paraId="29985FC0" w14:textId="77777777" w:rsidR="003607E1" w:rsidRPr="004A1924" w:rsidRDefault="003607E1" w:rsidP="001949BD">
      <w:pPr>
        <w:jc w:val="center"/>
        <w:rPr>
          <w:rFonts w:cs="Arial"/>
        </w:rPr>
      </w:pPr>
    </w:p>
    <w:p w14:paraId="559E1780" w14:textId="77777777" w:rsidR="001949BD" w:rsidRPr="004A1924" w:rsidRDefault="001949BD" w:rsidP="001949BD">
      <w:pPr>
        <w:jc w:val="center"/>
        <w:rPr>
          <w:rFonts w:cs="Arial"/>
        </w:rPr>
      </w:pPr>
    </w:p>
    <w:p w14:paraId="2CF85FAB" w14:textId="77777777" w:rsidR="00EE7928" w:rsidRPr="004A1924" w:rsidRDefault="00EE7928" w:rsidP="001949BD">
      <w:pPr>
        <w:jc w:val="center"/>
        <w:rPr>
          <w:rFonts w:cs="Arial"/>
        </w:rPr>
      </w:pPr>
    </w:p>
    <w:p w14:paraId="4F7AF89D" w14:textId="77777777" w:rsidR="001949BD" w:rsidRPr="00C57681" w:rsidRDefault="001949BD" w:rsidP="001949BD">
      <w:pPr>
        <w:jc w:val="center"/>
        <w:rPr>
          <w:rFonts w:cs="Arial"/>
          <w:sz w:val="22"/>
          <w:szCs w:val="22"/>
        </w:rPr>
      </w:pPr>
    </w:p>
    <w:p w14:paraId="3BA0828A" w14:textId="77777777" w:rsidR="00C57681" w:rsidRPr="004A1924" w:rsidRDefault="00C57681" w:rsidP="001949BD">
      <w:pPr>
        <w:jc w:val="center"/>
        <w:rPr>
          <w:rFonts w:cs="Arial"/>
        </w:rPr>
      </w:pPr>
    </w:p>
    <w:p w14:paraId="17BCCA5E" w14:textId="63924AC8" w:rsidR="001949BD" w:rsidRPr="004A1924" w:rsidRDefault="001949BD" w:rsidP="001949BD">
      <w:pPr>
        <w:jc w:val="center"/>
        <w:rPr>
          <w:rFonts w:cs="Arial"/>
        </w:rPr>
      </w:pPr>
      <w:r w:rsidRPr="004A1924">
        <w:rPr>
          <w:rFonts w:cs="Arial"/>
        </w:rPr>
        <w:t>A DISSERTATION PRESENTED TO THE GRADUATE SCHOOL</w:t>
      </w:r>
      <w:r w:rsidRPr="004A1924">
        <w:rPr>
          <w:rFonts w:cs="Arial"/>
        </w:rPr>
        <w:br/>
        <w:t>OF THE UNIVERSITY OF FLORIDA IN PARTIAL FULFILLMENT</w:t>
      </w:r>
      <w:r w:rsidRPr="004A1924">
        <w:rPr>
          <w:rFonts w:cs="Arial"/>
        </w:rPr>
        <w:br/>
        <w:t>OF THE REQUIREMENTS FOR THE DEGREE OF</w:t>
      </w:r>
      <w:r w:rsidRPr="004A1924">
        <w:rPr>
          <w:rFonts w:cs="Arial"/>
        </w:rPr>
        <w:br/>
      </w:r>
      <w:r w:rsidR="0062700E">
        <w:rPr>
          <w:rFonts w:cs="Arial"/>
        </w:rPr>
        <w:t>MASTER OF SCIENCE</w:t>
      </w:r>
    </w:p>
    <w:p w14:paraId="40AC30A5" w14:textId="77777777" w:rsidR="001949BD" w:rsidRPr="004A1924" w:rsidRDefault="001949BD" w:rsidP="001949BD">
      <w:pPr>
        <w:jc w:val="center"/>
        <w:rPr>
          <w:rFonts w:cs="Arial"/>
        </w:rPr>
      </w:pPr>
    </w:p>
    <w:p w14:paraId="28D30222" w14:textId="77777777" w:rsidR="001949BD" w:rsidRPr="004A1924" w:rsidRDefault="001949BD" w:rsidP="001949BD">
      <w:pPr>
        <w:jc w:val="center"/>
        <w:rPr>
          <w:rFonts w:cs="Arial"/>
        </w:rPr>
      </w:pPr>
      <w:smartTag w:uri="urn:schemas-microsoft-com:office:smarttags" w:element="place">
        <w:smartTag w:uri="urn:schemas-microsoft-com:office:smarttags" w:element="PlaceType">
          <w:r w:rsidRPr="004A1924">
            <w:rPr>
              <w:rFonts w:cs="Arial"/>
            </w:rPr>
            <w:t>UNIVERSITY</w:t>
          </w:r>
        </w:smartTag>
        <w:r w:rsidRPr="004A1924">
          <w:rPr>
            <w:rFonts w:cs="Arial"/>
          </w:rPr>
          <w:t xml:space="preserve"> OF </w:t>
        </w:r>
        <w:smartTag w:uri="urn:schemas-microsoft-com:office:smarttags" w:element="PlaceName">
          <w:r w:rsidRPr="004A1924">
            <w:rPr>
              <w:rFonts w:cs="Arial"/>
            </w:rPr>
            <w:t>FLORIDA</w:t>
          </w:r>
        </w:smartTag>
      </w:smartTag>
    </w:p>
    <w:p w14:paraId="4205A42C" w14:textId="77777777" w:rsidR="001949BD" w:rsidRPr="004A1924" w:rsidRDefault="001949BD" w:rsidP="001949BD">
      <w:pPr>
        <w:jc w:val="center"/>
        <w:rPr>
          <w:rFonts w:cs="Arial"/>
        </w:rPr>
      </w:pPr>
    </w:p>
    <w:p w14:paraId="6D78134F" w14:textId="7995AEA2" w:rsidR="001949BD" w:rsidRPr="004A1924" w:rsidRDefault="0062700E" w:rsidP="001949BD">
      <w:pPr>
        <w:jc w:val="center"/>
        <w:rPr>
          <w:rFonts w:cs="Arial"/>
        </w:rPr>
      </w:pPr>
      <w:r>
        <w:rPr>
          <w:rFonts w:cs="Arial"/>
        </w:rPr>
        <w:t>2021</w:t>
      </w:r>
    </w:p>
    <w:p w14:paraId="3289AA0C" w14:textId="77777777" w:rsidR="00EE7928" w:rsidRPr="004A1924" w:rsidRDefault="00EE7928" w:rsidP="001949BD">
      <w:pPr>
        <w:jc w:val="center"/>
        <w:rPr>
          <w:rFonts w:cs="Arial"/>
        </w:rPr>
      </w:pPr>
    </w:p>
    <w:p w14:paraId="664D5B02" w14:textId="77777777" w:rsidR="001949BD" w:rsidRPr="004A1924" w:rsidRDefault="001949BD" w:rsidP="00D80545">
      <w:pPr>
        <w:jc w:val="center"/>
        <w:rPr>
          <w:rFonts w:cs="Arial"/>
        </w:rPr>
      </w:pPr>
    </w:p>
    <w:p w14:paraId="40A954F6" w14:textId="77777777" w:rsidR="001949BD" w:rsidRDefault="001949BD" w:rsidP="00D80545">
      <w:pPr>
        <w:jc w:val="center"/>
        <w:rPr>
          <w:rFonts w:cs="Arial"/>
        </w:rPr>
      </w:pPr>
    </w:p>
    <w:p w14:paraId="3B2D3729" w14:textId="77777777" w:rsidR="00D80545" w:rsidRDefault="00D80545" w:rsidP="00D80545">
      <w:pPr>
        <w:jc w:val="center"/>
        <w:rPr>
          <w:rFonts w:cs="Arial"/>
        </w:rPr>
      </w:pPr>
    </w:p>
    <w:p w14:paraId="50A9F8E9" w14:textId="77777777" w:rsidR="00D80545" w:rsidRDefault="00D80545" w:rsidP="00D80545">
      <w:pPr>
        <w:jc w:val="center"/>
        <w:rPr>
          <w:rFonts w:cs="Arial"/>
        </w:rPr>
      </w:pPr>
    </w:p>
    <w:p w14:paraId="23BED465" w14:textId="77777777" w:rsidR="00D80545" w:rsidRDefault="00D80545" w:rsidP="00D80545">
      <w:pPr>
        <w:jc w:val="center"/>
        <w:rPr>
          <w:rFonts w:cs="Arial"/>
        </w:rPr>
      </w:pPr>
    </w:p>
    <w:p w14:paraId="6AE6E0AF" w14:textId="77777777" w:rsidR="00D80545" w:rsidRDefault="00D80545" w:rsidP="00D80545">
      <w:pPr>
        <w:jc w:val="center"/>
        <w:rPr>
          <w:rFonts w:cs="Arial"/>
        </w:rPr>
      </w:pPr>
    </w:p>
    <w:p w14:paraId="36468A0B" w14:textId="77777777" w:rsidR="00D80545" w:rsidRDefault="00D80545" w:rsidP="00D80545">
      <w:pPr>
        <w:jc w:val="center"/>
        <w:rPr>
          <w:rFonts w:cs="Arial"/>
        </w:rPr>
      </w:pPr>
    </w:p>
    <w:p w14:paraId="4B2A9433" w14:textId="77777777" w:rsidR="00D80545" w:rsidRDefault="00D80545" w:rsidP="00D80545">
      <w:pPr>
        <w:jc w:val="center"/>
        <w:rPr>
          <w:rFonts w:cs="Arial"/>
        </w:rPr>
      </w:pPr>
    </w:p>
    <w:p w14:paraId="3B8437F4" w14:textId="77777777" w:rsidR="00D80545" w:rsidRDefault="00D80545" w:rsidP="00D80545">
      <w:pPr>
        <w:jc w:val="center"/>
        <w:rPr>
          <w:rFonts w:cs="Arial"/>
        </w:rPr>
      </w:pPr>
    </w:p>
    <w:p w14:paraId="5A6353CC" w14:textId="77777777" w:rsidR="00D80545" w:rsidRDefault="00D80545" w:rsidP="00D80545">
      <w:pPr>
        <w:jc w:val="center"/>
        <w:rPr>
          <w:rFonts w:cs="Arial"/>
        </w:rPr>
      </w:pPr>
    </w:p>
    <w:p w14:paraId="2F928FE1" w14:textId="77777777" w:rsidR="00D80545" w:rsidRDefault="00D80545" w:rsidP="00D80545">
      <w:pPr>
        <w:jc w:val="center"/>
        <w:rPr>
          <w:rFonts w:cs="Arial"/>
        </w:rPr>
      </w:pPr>
    </w:p>
    <w:p w14:paraId="24A66B41" w14:textId="77777777" w:rsidR="00D80545" w:rsidRDefault="00D80545" w:rsidP="00D80545">
      <w:pPr>
        <w:jc w:val="center"/>
        <w:rPr>
          <w:rFonts w:cs="Arial"/>
        </w:rPr>
      </w:pPr>
    </w:p>
    <w:p w14:paraId="1F6D5F27" w14:textId="77777777" w:rsidR="00D80545" w:rsidRDefault="00D80545" w:rsidP="00D80545">
      <w:pPr>
        <w:jc w:val="center"/>
        <w:rPr>
          <w:rFonts w:cs="Arial"/>
        </w:rPr>
      </w:pPr>
    </w:p>
    <w:p w14:paraId="41E81A08" w14:textId="77777777" w:rsidR="00D80545" w:rsidRDefault="00D80545" w:rsidP="00D80545">
      <w:pPr>
        <w:jc w:val="center"/>
        <w:rPr>
          <w:rFonts w:cs="Arial"/>
        </w:rPr>
      </w:pPr>
    </w:p>
    <w:p w14:paraId="003B8DF6" w14:textId="77777777" w:rsidR="00D80545" w:rsidRDefault="00D80545" w:rsidP="00D80545">
      <w:pPr>
        <w:jc w:val="center"/>
        <w:rPr>
          <w:rFonts w:cs="Arial"/>
        </w:rPr>
      </w:pPr>
    </w:p>
    <w:p w14:paraId="07C1BCCF" w14:textId="77777777" w:rsidR="00D80545" w:rsidRDefault="00D80545" w:rsidP="00D80545">
      <w:pPr>
        <w:jc w:val="center"/>
        <w:rPr>
          <w:rFonts w:cs="Arial"/>
        </w:rPr>
      </w:pPr>
    </w:p>
    <w:p w14:paraId="2E750BA5" w14:textId="77777777" w:rsidR="00D80545" w:rsidRDefault="00D80545" w:rsidP="00D80545">
      <w:pPr>
        <w:jc w:val="center"/>
        <w:rPr>
          <w:rFonts w:cs="Arial"/>
        </w:rPr>
      </w:pPr>
    </w:p>
    <w:p w14:paraId="5B4C94DE" w14:textId="77777777" w:rsidR="00D80545" w:rsidRDefault="00D80545" w:rsidP="00D80545">
      <w:pPr>
        <w:jc w:val="center"/>
        <w:rPr>
          <w:rFonts w:cs="Arial"/>
        </w:rPr>
      </w:pPr>
    </w:p>
    <w:p w14:paraId="23F7F4BC" w14:textId="77777777" w:rsidR="00D80545" w:rsidRDefault="00D80545" w:rsidP="00D80545">
      <w:pPr>
        <w:jc w:val="center"/>
        <w:rPr>
          <w:rFonts w:cs="Arial"/>
        </w:rPr>
      </w:pPr>
    </w:p>
    <w:p w14:paraId="7A7497A0" w14:textId="77777777" w:rsidR="00D80545" w:rsidRDefault="00D80545" w:rsidP="00D80545">
      <w:pPr>
        <w:jc w:val="center"/>
        <w:rPr>
          <w:rFonts w:cs="Arial"/>
        </w:rPr>
      </w:pPr>
    </w:p>
    <w:p w14:paraId="65E9D254" w14:textId="77777777" w:rsidR="00D80545" w:rsidRPr="004A1924" w:rsidRDefault="00D80545" w:rsidP="00D80545">
      <w:pPr>
        <w:jc w:val="center"/>
        <w:rPr>
          <w:rFonts w:cs="Arial"/>
        </w:rPr>
      </w:pPr>
    </w:p>
    <w:p w14:paraId="5636CE6F" w14:textId="77777777" w:rsidR="001949BD" w:rsidRPr="004A1924" w:rsidRDefault="001949BD" w:rsidP="00D80545">
      <w:pPr>
        <w:jc w:val="center"/>
        <w:rPr>
          <w:rFonts w:cs="Arial"/>
        </w:rPr>
      </w:pPr>
    </w:p>
    <w:p w14:paraId="0F9A6413" w14:textId="4575BD19" w:rsidR="001949BD" w:rsidRPr="004A1924" w:rsidRDefault="006B6435" w:rsidP="00D80545">
      <w:pPr>
        <w:jc w:val="center"/>
        <w:rPr>
          <w:rFonts w:cs="Arial"/>
        </w:rPr>
      </w:pPr>
      <w:r w:rsidRPr="004A1924">
        <w:rPr>
          <w:rFonts w:cs="Arial"/>
        </w:rPr>
        <w:t xml:space="preserve">© </w:t>
      </w:r>
      <w:r w:rsidR="0062700E">
        <w:rPr>
          <w:rFonts w:cs="Arial"/>
        </w:rPr>
        <w:t>2021 Melissa Marie Moreno</w:t>
      </w:r>
    </w:p>
    <w:p w14:paraId="30FDE806" w14:textId="77777777" w:rsidR="001949BD" w:rsidRPr="004A1924" w:rsidRDefault="001949BD" w:rsidP="00D80545">
      <w:pPr>
        <w:jc w:val="center"/>
        <w:rPr>
          <w:rFonts w:cs="Arial"/>
        </w:rPr>
      </w:pPr>
    </w:p>
    <w:p w14:paraId="17BAEDB9" w14:textId="77777777" w:rsidR="001949BD" w:rsidRPr="004A1924" w:rsidRDefault="001949BD" w:rsidP="00D80545">
      <w:pPr>
        <w:jc w:val="center"/>
        <w:rPr>
          <w:rFonts w:cs="Arial"/>
        </w:rPr>
      </w:pPr>
    </w:p>
    <w:p w14:paraId="793E86E1" w14:textId="77777777" w:rsidR="001949BD" w:rsidRPr="004A1924" w:rsidRDefault="001949BD" w:rsidP="001949BD">
      <w:pPr>
        <w:rPr>
          <w:rFonts w:cs="Arial"/>
        </w:rPr>
      </w:pPr>
    </w:p>
    <w:p w14:paraId="6EC95A2D" w14:textId="77777777" w:rsidR="001949BD" w:rsidRPr="004A1924" w:rsidRDefault="009C588B" w:rsidP="001949BD">
      <w:pPr>
        <w:rPr>
          <w:rFonts w:cs="Arial"/>
        </w:rPr>
      </w:pPr>
      <w:r w:rsidRPr="004A1924">
        <w:rPr>
          <w:rFonts w:cs="Arial"/>
        </w:rPr>
        <w:br w:type="page"/>
      </w:r>
    </w:p>
    <w:p w14:paraId="3D9554AD" w14:textId="77777777" w:rsidR="001949BD" w:rsidRDefault="001949BD" w:rsidP="00D80545">
      <w:pPr>
        <w:jc w:val="center"/>
        <w:rPr>
          <w:rFonts w:cs="Arial"/>
        </w:rPr>
      </w:pPr>
    </w:p>
    <w:p w14:paraId="24DE5315" w14:textId="77777777" w:rsidR="00D80545" w:rsidRDefault="00D80545" w:rsidP="00D80545">
      <w:pPr>
        <w:jc w:val="center"/>
        <w:rPr>
          <w:rFonts w:cs="Arial"/>
        </w:rPr>
      </w:pPr>
    </w:p>
    <w:p w14:paraId="00260521" w14:textId="77777777" w:rsidR="00D80545" w:rsidRDefault="00D80545" w:rsidP="00D80545">
      <w:pPr>
        <w:jc w:val="center"/>
        <w:rPr>
          <w:rFonts w:cs="Arial"/>
        </w:rPr>
      </w:pPr>
    </w:p>
    <w:p w14:paraId="4D9F74D1" w14:textId="77777777" w:rsidR="00D80545" w:rsidRDefault="00D80545" w:rsidP="00D80545">
      <w:pPr>
        <w:jc w:val="center"/>
        <w:rPr>
          <w:rFonts w:cs="Arial"/>
        </w:rPr>
      </w:pPr>
    </w:p>
    <w:p w14:paraId="795147BF" w14:textId="77777777" w:rsidR="00D80545" w:rsidRDefault="00D80545" w:rsidP="00D80545">
      <w:pPr>
        <w:jc w:val="center"/>
        <w:rPr>
          <w:rFonts w:cs="Arial"/>
        </w:rPr>
      </w:pPr>
    </w:p>
    <w:p w14:paraId="3E3A6019" w14:textId="77777777" w:rsidR="00D80545" w:rsidRDefault="00D80545" w:rsidP="00D80545">
      <w:pPr>
        <w:jc w:val="center"/>
        <w:rPr>
          <w:rFonts w:cs="Arial"/>
        </w:rPr>
      </w:pPr>
    </w:p>
    <w:p w14:paraId="608586B5" w14:textId="77777777" w:rsidR="00D80545" w:rsidRDefault="00D80545" w:rsidP="00D80545">
      <w:pPr>
        <w:jc w:val="center"/>
        <w:rPr>
          <w:rFonts w:cs="Arial"/>
        </w:rPr>
      </w:pPr>
    </w:p>
    <w:p w14:paraId="7D8DAF9B" w14:textId="77777777" w:rsidR="00D80545" w:rsidRDefault="00D80545" w:rsidP="00D80545">
      <w:pPr>
        <w:jc w:val="center"/>
        <w:rPr>
          <w:rFonts w:cs="Arial"/>
        </w:rPr>
      </w:pPr>
    </w:p>
    <w:p w14:paraId="3F96D60E" w14:textId="77777777" w:rsidR="00D80545" w:rsidRDefault="00D80545" w:rsidP="00D80545">
      <w:pPr>
        <w:jc w:val="center"/>
        <w:rPr>
          <w:rFonts w:cs="Arial"/>
        </w:rPr>
      </w:pPr>
    </w:p>
    <w:p w14:paraId="189E9D99" w14:textId="77777777" w:rsidR="00D80545" w:rsidRDefault="00D80545" w:rsidP="00D80545">
      <w:pPr>
        <w:jc w:val="center"/>
        <w:rPr>
          <w:rFonts w:cs="Arial"/>
        </w:rPr>
      </w:pPr>
    </w:p>
    <w:p w14:paraId="1810A723" w14:textId="77777777" w:rsidR="00D80545" w:rsidRDefault="00D80545" w:rsidP="00D80545">
      <w:pPr>
        <w:jc w:val="center"/>
        <w:rPr>
          <w:rFonts w:cs="Arial"/>
        </w:rPr>
      </w:pPr>
    </w:p>
    <w:p w14:paraId="51E8B82A" w14:textId="77777777" w:rsidR="00D80545" w:rsidRDefault="00D80545" w:rsidP="00D80545">
      <w:pPr>
        <w:jc w:val="center"/>
        <w:rPr>
          <w:rFonts w:cs="Arial"/>
        </w:rPr>
      </w:pPr>
    </w:p>
    <w:p w14:paraId="67EE03EA" w14:textId="77777777" w:rsidR="00D80545" w:rsidRDefault="00D80545" w:rsidP="00D80545">
      <w:pPr>
        <w:jc w:val="center"/>
        <w:rPr>
          <w:rFonts w:cs="Arial"/>
        </w:rPr>
      </w:pPr>
    </w:p>
    <w:p w14:paraId="31190DFD" w14:textId="77777777" w:rsidR="00D80545" w:rsidRDefault="00D80545" w:rsidP="00D80545">
      <w:pPr>
        <w:jc w:val="center"/>
        <w:rPr>
          <w:rFonts w:cs="Arial"/>
        </w:rPr>
      </w:pPr>
    </w:p>
    <w:p w14:paraId="293A5E8E" w14:textId="77777777" w:rsidR="00D80545" w:rsidRDefault="00D80545" w:rsidP="00D80545">
      <w:pPr>
        <w:jc w:val="center"/>
        <w:rPr>
          <w:rFonts w:cs="Arial"/>
        </w:rPr>
      </w:pPr>
    </w:p>
    <w:p w14:paraId="3F4A378A" w14:textId="77777777" w:rsidR="00D80545" w:rsidRDefault="00D80545" w:rsidP="00D80545">
      <w:pPr>
        <w:jc w:val="center"/>
        <w:rPr>
          <w:rFonts w:cs="Arial"/>
        </w:rPr>
      </w:pPr>
    </w:p>
    <w:p w14:paraId="1D418DB0" w14:textId="77777777" w:rsidR="00D80545" w:rsidRDefault="00D80545" w:rsidP="00D80545">
      <w:pPr>
        <w:jc w:val="center"/>
        <w:rPr>
          <w:rFonts w:cs="Arial"/>
        </w:rPr>
      </w:pPr>
    </w:p>
    <w:p w14:paraId="76E569A2" w14:textId="77777777" w:rsidR="00D80545" w:rsidRDefault="00D80545" w:rsidP="00D80545">
      <w:pPr>
        <w:jc w:val="center"/>
        <w:rPr>
          <w:rFonts w:cs="Arial"/>
        </w:rPr>
      </w:pPr>
    </w:p>
    <w:p w14:paraId="5A125DBE" w14:textId="77777777" w:rsidR="00D80545" w:rsidRDefault="00D80545" w:rsidP="00D80545">
      <w:pPr>
        <w:jc w:val="center"/>
        <w:rPr>
          <w:rFonts w:cs="Arial"/>
        </w:rPr>
      </w:pPr>
    </w:p>
    <w:p w14:paraId="0DA31F76" w14:textId="77777777" w:rsidR="00D80545" w:rsidRDefault="00D80545" w:rsidP="00D80545">
      <w:pPr>
        <w:jc w:val="center"/>
        <w:rPr>
          <w:rFonts w:cs="Arial"/>
        </w:rPr>
      </w:pPr>
    </w:p>
    <w:p w14:paraId="45FAB8C0" w14:textId="77777777" w:rsidR="00D80545" w:rsidRPr="004A1924" w:rsidRDefault="00D80545" w:rsidP="00D80545">
      <w:pPr>
        <w:jc w:val="center"/>
        <w:rPr>
          <w:rFonts w:cs="Arial"/>
        </w:rPr>
      </w:pPr>
    </w:p>
    <w:p w14:paraId="3E8E7125" w14:textId="77777777" w:rsidR="001949BD" w:rsidRPr="004A1924" w:rsidRDefault="001949BD" w:rsidP="00D80545">
      <w:pPr>
        <w:jc w:val="center"/>
        <w:rPr>
          <w:rFonts w:cs="Arial"/>
        </w:rPr>
      </w:pPr>
    </w:p>
    <w:p w14:paraId="42FC5AD6" w14:textId="5017406C" w:rsidR="001949BD" w:rsidRPr="004A1924" w:rsidRDefault="00FA2D60" w:rsidP="00D80545">
      <w:pPr>
        <w:jc w:val="center"/>
        <w:rPr>
          <w:rFonts w:cs="Arial"/>
        </w:rPr>
      </w:pPr>
      <w:r>
        <w:rPr>
          <w:rFonts w:cs="Arial"/>
        </w:rPr>
        <w:t xml:space="preserve">To my </w:t>
      </w:r>
      <w:r w:rsidR="005E40D2">
        <w:rPr>
          <w:rFonts w:cs="Arial"/>
        </w:rPr>
        <w:t xml:space="preserve">friends and </w:t>
      </w:r>
      <w:r>
        <w:rPr>
          <w:rFonts w:cs="Arial"/>
        </w:rPr>
        <w:t xml:space="preserve">family that </w:t>
      </w:r>
      <w:r w:rsidR="00146564">
        <w:rPr>
          <w:rFonts w:cs="Arial"/>
        </w:rPr>
        <w:t>have</w:t>
      </w:r>
      <w:r>
        <w:rPr>
          <w:rFonts w:cs="Arial"/>
        </w:rPr>
        <w:t xml:space="preserve"> been there for me and to Michelle Masferrer</w:t>
      </w:r>
      <w:r w:rsidR="001C47B7">
        <w:rPr>
          <w:rFonts w:cs="Arial"/>
        </w:rPr>
        <w:t>;</w:t>
      </w:r>
      <w:r>
        <w:rPr>
          <w:rFonts w:cs="Arial"/>
        </w:rPr>
        <w:t xml:space="preserve"> for inspiring me to make choices that fuel </w:t>
      </w:r>
      <w:r w:rsidR="001C47B7">
        <w:rPr>
          <w:rFonts w:cs="Arial"/>
        </w:rPr>
        <w:t>my life for the better</w:t>
      </w:r>
      <w:r>
        <w:rPr>
          <w:rFonts w:cs="Arial"/>
        </w:rPr>
        <w:t>.</w:t>
      </w:r>
    </w:p>
    <w:p w14:paraId="6635982F" w14:textId="77777777" w:rsidR="001949BD" w:rsidRPr="004A1924" w:rsidRDefault="001949BD" w:rsidP="00D80545">
      <w:pPr>
        <w:jc w:val="center"/>
        <w:rPr>
          <w:rFonts w:cs="Arial"/>
        </w:rPr>
      </w:pPr>
    </w:p>
    <w:p w14:paraId="311C381D" w14:textId="77777777" w:rsidR="001949BD" w:rsidRPr="004A1924" w:rsidRDefault="001949BD" w:rsidP="00D80545">
      <w:pPr>
        <w:jc w:val="center"/>
        <w:rPr>
          <w:rFonts w:cs="Arial"/>
        </w:rPr>
      </w:pPr>
    </w:p>
    <w:p w14:paraId="22A17FBD" w14:textId="77777777" w:rsidR="001949BD" w:rsidRPr="004A1924" w:rsidRDefault="001949BD" w:rsidP="00D80545">
      <w:pPr>
        <w:jc w:val="center"/>
        <w:rPr>
          <w:rFonts w:cs="Arial"/>
        </w:rPr>
      </w:pPr>
    </w:p>
    <w:p w14:paraId="28AE28EA" w14:textId="77777777" w:rsidR="001949BD" w:rsidRPr="004A1924" w:rsidRDefault="001949BD" w:rsidP="001949BD">
      <w:pPr>
        <w:rPr>
          <w:rFonts w:cs="Arial"/>
        </w:rPr>
      </w:pPr>
    </w:p>
    <w:p w14:paraId="3C6455C6" w14:textId="77777777" w:rsidR="00C167BA" w:rsidRDefault="00C167BA" w:rsidP="00D80545">
      <w:pPr>
        <w:pStyle w:val="002CHAPTERTITLE"/>
        <w:sectPr w:rsidR="00C167BA" w:rsidSect="001949BD">
          <w:headerReference w:type="default" r:id="rId8"/>
          <w:footerReference w:type="even" r:id="rId9"/>
          <w:footerReference w:type="first" r:id="rId10"/>
          <w:footnotePr>
            <w:numRestart w:val="eachSect"/>
          </w:footnotePr>
          <w:type w:val="continuous"/>
          <w:pgSz w:w="12240" w:h="15840"/>
          <w:pgMar w:top="1440" w:right="1440" w:bottom="1440" w:left="1440" w:header="720" w:footer="720" w:gutter="0"/>
          <w:cols w:space="720"/>
          <w:docGrid w:linePitch="360"/>
        </w:sectPr>
      </w:pPr>
      <w:bookmarkStart w:id="2" w:name="_Toc29878148"/>
    </w:p>
    <w:p w14:paraId="703B72AE" w14:textId="77777777" w:rsidR="001949BD" w:rsidRPr="004A1924" w:rsidRDefault="001949BD" w:rsidP="00D80545">
      <w:pPr>
        <w:pStyle w:val="002CHAPTERTITLE"/>
      </w:pPr>
      <w:bookmarkStart w:id="3" w:name="_Toc64018306"/>
      <w:r w:rsidRPr="004A1924">
        <w:lastRenderedPageBreak/>
        <w:t>ACKNOWLEDGMENTS</w:t>
      </w:r>
      <w:bookmarkEnd w:id="2"/>
      <w:bookmarkEnd w:id="3"/>
    </w:p>
    <w:p w14:paraId="33AB70AD" w14:textId="07F7C025" w:rsidR="001949BD" w:rsidRDefault="00FA2D60" w:rsidP="00EE7390">
      <w:pPr>
        <w:pStyle w:val="006BodyText"/>
      </w:pPr>
      <w:r>
        <w:t xml:space="preserve">I thank </w:t>
      </w:r>
      <w:r w:rsidR="00D7755C">
        <w:t xml:space="preserve">my committee members for guiding me through the rigorous thesis process: </w:t>
      </w:r>
      <w:r w:rsidR="008F32B4">
        <w:t>Dr. William E. Pine III</w:t>
      </w:r>
      <w:r w:rsidR="00D7755C">
        <w:t xml:space="preserve">, </w:t>
      </w:r>
      <w:r w:rsidR="008F32B4">
        <w:t xml:space="preserve">Dr. </w:t>
      </w:r>
      <w:r w:rsidR="00D7755C">
        <w:t>J</w:t>
      </w:r>
      <w:r w:rsidR="008F32B4">
        <w:t>oann</w:t>
      </w:r>
      <w:r w:rsidR="00D7755C">
        <w:t xml:space="preserve"> Mossa, </w:t>
      </w:r>
      <w:r w:rsidR="008F32B4">
        <w:t xml:space="preserve">Dr. </w:t>
      </w:r>
      <w:r w:rsidR="00D7755C">
        <w:t>P</w:t>
      </w:r>
      <w:r w:rsidR="008F32B4">
        <w:t>eter</w:t>
      </w:r>
      <w:r w:rsidR="00D7755C">
        <w:t xml:space="preserve"> Adams</w:t>
      </w:r>
      <w:r w:rsidR="005D2FFD">
        <w:t>,</w:t>
      </w:r>
      <w:r w:rsidR="00D7755C">
        <w:t xml:space="preserve"> and J</w:t>
      </w:r>
      <w:r w:rsidR="008F32B4">
        <w:t>oseph</w:t>
      </w:r>
      <w:r w:rsidR="00D7755C">
        <w:t xml:space="preserve"> </w:t>
      </w:r>
      <w:r w:rsidR="00D7755C" w:rsidRPr="007F2A7C">
        <w:t>Aufmuth</w:t>
      </w:r>
      <w:r w:rsidR="00D7755C">
        <w:t>.</w:t>
      </w:r>
      <w:r w:rsidR="00051A40">
        <w:t xml:space="preserve"> I would like to thank </w:t>
      </w:r>
      <w:r w:rsidR="005D2FFD">
        <w:t xml:space="preserve">the </w:t>
      </w:r>
      <w:r w:rsidR="00051A40">
        <w:t>administrators in my department SNRE</w:t>
      </w:r>
      <w:r w:rsidR="008F32B4">
        <w:t xml:space="preserve">, </w:t>
      </w:r>
      <w:r w:rsidR="008F32B4" w:rsidRPr="008F32B4">
        <w:t>K. Ramesh Reddy</w:t>
      </w:r>
      <w:r w:rsidR="007548C2">
        <w:t>,</w:t>
      </w:r>
      <w:r w:rsidR="008F32B4">
        <w:t xml:space="preserve"> and Karen Bray</w:t>
      </w:r>
      <w:r w:rsidR="00051A40">
        <w:t>.</w:t>
      </w:r>
      <w:r w:rsidR="00D7755C">
        <w:t xml:space="preserve"> I thank the </w:t>
      </w:r>
      <w:r>
        <w:t xml:space="preserve">University of Florida Academic Research and Consulting Services </w:t>
      </w:r>
      <w:r w:rsidR="006C46C3">
        <w:t xml:space="preserve">for teaching and encouraging me to learn more in the field of data science. I also thank </w:t>
      </w:r>
      <w:r w:rsidR="005D2FFD">
        <w:t xml:space="preserve">the </w:t>
      </w:r>
      <w:r w:rsidR="006C46C3" w:rsidRPr="006C46C3">
        <w:t>National Fish and Wildlife Foundation</w:t>
      </w:r>
      <w:r w:rsidR="006C46C3">
        <w:t xml:space="preserve"> for funding the Lone Cabbage Reef project. I also like to thank </w:t>
      </w:r>
      <w:r w:rsidR="00C5524F">
        <w:t>all</w:t>
      </w:r>
      <w:r w:rsidR="006C46C3">
        <w:t xml:space="preserve"> the technicians, research coordinators, and </w:t>
      </w:r>
      <w:r w:rsidR="00C54452">
        <w:t>administrators</w:t>
      </w:r>
      <w:r w:rsidR="006C46C3">
        <w:t xml:space="preserve"> on the Lone Cabbage Reef project that collected</w:t>
      </w:r>
      <w:r w:rsidR="005D2FFD">
        <w:t>,</w:t>
      </w:r>
      <w:r w:rsidR="006C46C3">
        <w:t xml:space="preserve"> observed</w:t>
      </w:r>
      <w:r w:rsidR="007548C2">
        <w:t>,</w:t>
      </w:r>
      <w:r w:rsidR="006C46C3">
        <w:t xml:space="preserve"> and gathered data</w:t>
      </w:r>
      <w:r w:rsidR="00935F8A">
        <w:t>.</w:t>
      </w:r>
      <w:r w:rsidR="00D2311E">
        <w:t xml:space="preserve"> I would also like to thank any faculty, student</w:t>
      </w:r>
      <w:r w:rsidR="005D2FFD">
        <w:t>,</w:t>
      </w:r>
      <w:r w:rsidR="00D2311E">
        <w:t xml:space="preserve"> or administrator that kept me motivated to continue working and learning through my program.</w:t>
      </w:r>
    </w:p>
    <w:p w14:paraId="530E733D" w14:textId="77777777" w:rsidR="001949BD" w:rsidRPr="004A1924" w:rsidRDefault="001949BD" w:rsidP="001949BD">
      <w:pPr>
        <w:rPr>
          <w:rFonts w:cs="Arial"/>
        </w:rPr>
      </w:pPr>
    </w:p>
    <w:p w14:paraId="6C67D58E" w14:textId="77777777" w:rsidR="001949BD" w:rsidRPr="004A1924" w:rsidRDefault="009C588B" w:rsidP="001949BD">
      <w:pPr>
        <w:jc w:val="center"/>
        <w:rPr>
          <w:rFonts w:cs="Arial"/>
        </w:rPr>
      </w:pPr>
      <w:r w:rsidRPr="004A1924">
        <w:rPr>
          <w:rFonts w:cs="Arial"/>
        </w:rPr>
        <w:br w:type="page"/>
      </w:r>
      <w:r w:rsidR="001949BD" w:rsidRPr="004A1924">
        <w:rPr>
          <w:rFonts w:cs="Arial"/>
        </w:rPr>
        <w:lastRenderedPageBreak/>
        <w:t>TABLE OF CONTENTS</w:t>
      </w:r>
    </w:p>
    <w:p w14:paraId="6678A617" w14:textId="77777777" w:rsidR="001949BD" w:rsidRPr="004A1924" w:rsidRDefault="001949BD" w:rsidP="001949BD">
      <w:pPr>
        <w:tabs>
          <w:tab w:val="right" w:pos="8640"/>
        </w:tabs>
        <w:rPr>
          <w:rFonts w:cs="Arial"/>
        </w:rPr>
      </w:pPr>
    </w:p>
    <w:p w14:paraId="3D88A3C9" w14:textId="77777777" w:rsidR="001949BD" w:rsidRPr="004A1924" w:rsidRDefault="001949BD" w:rsidP="001949BD">
      <w:pPr>
        <w:tabs>
          <w:tab w:val="right" w:pos="9360"/>
        </w:tabs>
        <w:rPr>
          <w:rFonts w:cs="Arial"/>
          <w:u w:val="single"/>
        </w:rPr>
      </w:pPr>
      <w:r w:rsidRPr="004A1924">
        <w:rPr>
          <w:rFonts w:cs="Arial"/>
        </w:rPr>
        <w:tab/>
      </w:r>
      <w:r w:rsidRPr="004A1924">
        <w:rPr>
          <w:rFonts w:cs="Arial"/>
          <w:u w:val="single"/>
        </w:rPr>
        <w:t>page</w:t>
      </w:r>
    </w:p>
    <w:p w14:paraId="3FF9D430" w14:textId="7ACB8461" w:rsidR="006956D5" w:rsidRDefault="003631F0">
      <w:pPr>
        <w:pStyle w:val="TOC1"/>
        <w:rPr>
          <w:rFonts w:asciiTheme="minorHAnsi" w:eastAsiaTheme="minorEastAsia" w:hAnsiTheme="minorHAnsi" w:cstheme="minorBidi"/>
          <w:noProof/>
          <w:color w:val="auto"/>
          <w:sz w:val="22"/>
          <w:szCs w:val="22"/>
        </w:rPr>
      </w:pPr>
      <w:r>
        <w:rPr>
          <w:rFonts w:cs="Arial"/>
        </w:rPr>
        <w:fldChar w:fldCharType="begin"/>
      </w:r>
      <w:r>
        <w:rPr>
          <w:rFonts w:cs="Arial"/>
        </w:rPr>
        <w:instrText xml:space="preserve"> TOC \f \h \z \t "001 SECTION HEADING TITLE,1,002 CHAPTER TITLE,1,003 First-Level Subheading BOLD,2,004 Second-Level Subheading BOLD,3,005 Third-Level Subheading BOLD,4" </w:instrText>
      </w:r>
      <w:r>
        <w:rPr>
          <w:rFonts w:cs="Arial"/>
        </w:rPr>
        <w:fldChar w:fldCharType="separate"/>
      </w:r>
      <w:hyperlink w:anchor="_Toc64018306" w:history="1">
        <w:r w:rsidR="006956D5" w:rsidRPr="003B61BD">
          <w:rPr>
            <w:rStyle w:val="Hyperlink"/>
            <w:noProof/>
          </w:rPr>
          <w:t>ACKNOWLEDGMENTS</w:t>
        </w:r>
        <w:r w:rsidR="006956D5">
          <w:rPr>
            <w:noProof/>
            <w:webHidden/>
          </w:rPr>
          <w:tab/>
        </w:r>
        <w:r w:rsidR="006956D5">
          <w:rPr>
            <w:noProof/>
            <w:webHidden/>
          </w:rPr>
          <w:fldChar w:fldCharType="begin"/>
        </w:r>
        <w:r w:rsidR="006956D5">
          <w:rPr>
            <w:noProof/>
            <w:webHidden/>
          </w:rPr>
          <w:instrText xml:space="preserve"> PAGEREF _Toc64018306 \h </w:instrText>
        </w:r>
        <w:r w:rsidR="006956D5">
          <w:rPr>
            <w:noProof/>
            <w:webHidden/>
          </w:rPr>
        </w:r>
        <w:r w:rsidR="006956D5">
          <w:rPr>
            <w:noProof/>
            <w:webHidden/>
          </w:rPr>
          <w:fldChar w:fldCharType="separate"/>
        </w:r>
        <w:r w:rsidR="006956D5">
          <w:rPr>
            <w:noProof/>
            <w:webHidden/>
          </w:rPr>
          <w:t>4</w:t>
        </w:r>
        <w:r w:rsidR="006956D5">
          <w:rPr>
            <w:noProof/>
            <w:webHidden/>
          </w:rPr>
          <w:fldChar w:fldCharType="end"/>
        </w:r>
      </w:hyperlink>
    </w:p>
    <w:p w14:paraId="6E4DFF77" w14:textId="5409DFBC" w:rsidR="006956D5" w:rsidRDefault="0008035E">
      <w:pPr>
        <w:pStyle w:val="TOC1"/>
        <w:rPr>
          <w:rFonts w:asciiTheme="minorHAnsi" w:eastAsiaTheme="minorEastAsia" w:hAnsiTheme="minorHAnsi" w:cstheme="minorBidi"/>
          <w:noProof/>
          <w:color w:val="auto"/>
          <w:sz w:val="22"/>
          <w:szCs w:val="22"/>
        </w:rPr>
      </w:pPr>
      <w:hyperlink w:anchor="_Toc64018307" w:history="1">
        <w:r w:rsidR="006956D5" w:rsidRPr="003B61BD">
          <w:rPr>
            <w:rStyle w:val="Hyperlink"/>
            <w:rFonts w:cs="Arial"/>
            <w:noProof/>
          </w:rPr>
          <w:t>LIST OF TABLES</w:t>
        </w:r>
        <w:r w:rsidR="006956D5">
          <w:rPr>
            <w:noProof/>
            <w:webHidden/>
          </w:rPr>
          <w:tab/>
        </w:r>
        <w:r w:rsidR="006956D5">
          <w:rPr>
            <w:noProof/>
            <w:webHidden/>
          </w:rPr>
          <w:fldChar w:fldCharType="begin"/>
        </w:r>
        <w:r w:rsidR="006956D5">
          <w:rPr>
            <w:noProof/>
            <w:webHidden/>
          </w:rPr>
          <w:instrText xml:space="preserve"> PAGEREF _Toc64018307 \h </w:instrText>
        </w:r>
        <w:r w:rsidR="006956D5">
          <w:rPr>
            <w:noProof/>
            <w:webHidden/>
          </w:rPr>
        </w:r>
        <w:r w:rsidR="006956D5">
          <w:rPr>
            <w:noProof/>
            <w:webHidden/>
          </w:rPr>
          <w:fldChar w:fldCharType="separate"/>
        </w:r>
        <w:r w:rsidR="006956D5">
          <w:rPr>
            <w:noProof/>
            <w:webHidden/>
          </w:rPr>
          <w:t>7</w:t>
        </w:r>
        <w:r w:rsidR="006956D5">
          <w:rPr>
            <w:noProof/>
            <w:webHidden/>
          </w:rPr>
          <w:fldChar w:fldCharType="end"/>
        </w:r>
      </w:hyperlink>
    </w:p>
    <w:p w14:paraId="414E63C1" w14:textId="29D933BF" w:rsidR="006956D5" w:rsidRDefault="0008035E">
      <w:pPr>
        <w:pStyle w:val="TOC1"/>
        <w:rPr>
          <w:rFonts w:asciiTheme="minorHAnsi" w:eastAsiaTheme="minorEastAsia" w:hAnsiTheme="minorHAnsi" w:cstheme="minorBidi"/>
          <w:noProof/>
          <w:color w:val="auto"/>
          <w:sz w:val="22"/>
          <w:szCs w:val="22"/>
        </w:rPr>
      </w:pPr>
      <w:hyperlink w:anchor="_Toc64018308" w:history="1">
        <w:r w:rsidR="006956D5" w:rsidRPr="003B61BD">
          <w:rPr>
            <w:rStyle w:val="Hyperlink"/>
            <w:rFonts w:cs="Arial"/>
            <w:noProof/>
          </w:rPr>
          <w:t>LIST OF FIGURES</w:t>
        </w:r>
        <w:r w:rsidR="006956D5">
          <w:rPr>
            <w:noProof/>
            <w:webHidden/>
          </w:rPr>
          <w:tab/>
        </w:r>
        <w:r w:rsidR="006956D5">
          <w:rPr>
            <w:noProof/>
            <w:webHidden/>
          </w:rPr>
          <w:fldChar w:fldCharType="begin"/>
        </w:r>
        <w:r w:rsidR="006956D5">
          <w:rPr>
            <w:noProof/>
            <w:webHidden/>
          </w:rPr>
          <w:instrText xml:space="preserve"> PAGEREF _Toc64018308 \h </w:instrText>
        </w:r>
        <w:r w:rsidR="006956D5">
          <w:rPr>
            <w:noProof/>
            <w:webHidden/>
          </w:rPr>
        </w:r>
        <w:r w:rsidR="006956D5">
          <w:rPr>
            <w:noProof/>
            <w:webHidden/>
          </w:rPr>
          <w:fldChar w:fldCharType="separate"/>
        </w:r>
        <w:r w:rsidR="006956D5">
          <w:rPr>
            <w:noProof/>
            <w:webHidden/>
          </w:rPr>
          <w:t>8</w:t>
        </w:r>
        <w:r w:rsidR="006956D5">
          <w:rPr>
            <w:noProof/>
            <w:webHidden/>
          </w:rPr>
          <w:fldChar w:fldCharType="end"/>
        </w:r>
      </w:hyperlink>
    </w:p>
    <w:p w14:paraId="7755AFC3" w14:textId="39623981" w:rsidR="006956D5" w:rsidRDefault="0008035E">
      <w:pPr>
        <w:pStyle w:val="TOC1"/>
        <w:rPr>
          <w:rFonts w:asciiTheme="minorHAnsi" w:eastAsiaTheme="minorEastAsia" w:hAnsiTheme="minorHAnsi" w:cstheme="minorBidi"/>
          <w:noProof/>
          <w:color w:val="auto"/>
          <w:sz w:val="22"/>
          <w:szCs w:val="22"/>
        </w:rPr>
      </w:pPr>
      <w:hyperlink w:anchor="_Toc64018309" w:history="1">
        <w:r w:rsidR="006956D5" w:rsidRPr="003B61BD">
          <w:rPr>
            <w:rStyle w:val="Hyperlink"/>
            <w:rFonts w:cs="Arial"/>
            <w:noProof/>
          </w:rPr>
          <w:t>LIST OF ABBREVIATIONS</w:t>
        </w:r>
        <w:r w:rsidR="006956D5">
          <w:rPr>
            <w:noProof/>
            <w:webHidden/>
          </w:rPr>
          <w:tab/>
        </w:r>
        <w:r w:rsidR="006956D5">
          <w:rPr>
            <w:noProof/>
            <w:webHidden/>
          </w:rPr>
          <w:fldChar w:fldCharType="begin"/>
        </w:r>
        <w:r w:rsidR="006956D5">
          <w:rPr>
            <w:noProof/>
            <w:webHidden/>
          </w:rPr>
          <w:instrText xml:space="preserve"> PAGEREF _Toc64018309 \h </w:instrText>
        </w:r>
        <w:r w:rsidR="006956D5">
          <w:rPr>
            <w:noProof/>
            <w:webHidden/>
          </w:rPr>
        </w:r>
        <w:r w:rsidR="006956D5">
          <w:rPr>
            <w:noProof/>
            <w:webHidden/>
          </w:rPr>
          <w:fldChar w:fldCharType="separate"/>
        </w:r>
        <w:r w:rsidR="006956D5">
          <w:rPr>
            <w:noProof/>
            <w:webHidden/>
          </w:rPr>
          <w:t>11</w:t>
        </w:r>
        <w:r w:rsidR="006956D5">
          <w:rPr>
            <w:noProof/>
            <w:webHidden/>
          </w:rPr>
          <w:fldChar w:fldCharType="end"/>
        </w:r>
      </w:hyperlink>
    </w:p>
    <w:p w14:paraId="2D44C513" w14:textId="029C4A1E" w:rsidR="006956D5" w:rsidRDefault="0008035E">
      <w:pPr>
        <w:pStyle w:val="TOC1"/>
        <w:rPr>
          <w:rStyle w:val="Hyperlink"/>
          <w:noProof/>
        </w:rPr>
      </w:pPr>
      <w:hyperlink w:anchor="_Toc64018310" w:history="1">
        <w:r w:rsidR="006956D5" w:rsidRPr="003B61BD">
          <w:rPr>
            <w:rStyle w:val="Hyperlink"/>
            <w:noProof/>
          </w:rPr>
          <w:t>ABSTRACT</w:t>
        </w:r>
        <w:r w:rsidR="006956D5">
          <w:rPr>
            <w:noProof/>
            <w:webHidden/>
          </w:rPr>
          <w:tab/>
        </w:r>
        <w:r w:rsidR="006956D5">
          <w:rPr>
            <w:noProof/>
            <w:webHidden/>
          </w:rPr>
          <w:fldChar w:fldCharType="begin"/>
        </w:r>
        <w:r w:rsidR="006956D5">
          <w:rPr>
            <w:noProof/>
            <w:webHidden/>
          </w:rPr>
          <w:instrText xml:space="preserve"> PAGEREF _Toc64018310 \h </w:instrText>
        </w:r>
        <w:r w:rsidR="006956D5">
          <w:rPr>
            <w:noProof/>
            <w:webHidden/>
          </w:rPr>
        </w:r>
        <w:r w:rsidR="006956D5">
          <w:rPr>
            <w:noProof/>
            <w:webHidden/>
          </w:rPr>
          <w:fldChar w:fldCharType="separate"/>
        </w:r>
        <w:r w:rsidR="006956D5">
          <w:rPr>
            <w:noProof/>
            <w:webHidden/>
          </w:rPr>
          <w:t>12</w:t>
        </w:r>
        <w:r w:rsidR="006956D5">
          <w:rPr>
            <w:noProof/>
            <w:webHidden/>
          </w:rPr>
          <w:fldChar w:fldCharType="end"/>
        </w:r>
      </w:hyperlink>
    </w:p>
    <w:p w14:paraId="4B0DE556" w14:textId="77777777" w:rsidR="006956D5" w:rsidRPr="003F5807" w:rsidRDefault="006956D5" w:rsidP="006956D5">
      <w:pPr>
        <w:rPr>
          <w:rFonts w:eastAsiaTheme="minorEastAsia"/>
        </w:rPr>
      </w:pPr>
      <w:r>
        <w:rPr>
          <w:rFonts w:eastAsiaTheme="minorEastAsia"/>
        </w:rPr>
        <w:t>CHAPTER</w:t>
      </w:r>
    </w:p>
    <w:p w14:paraId="40D42502" w14:textId="77777777" w:rsidR="006956D5" w:rsidRPr="006956D5" w:rsidRDefault="006956D5" w:rsidP="006956D5">
      <w:pPr>
        <w:rPr>
          <w:rFonts w:eastAsiaTheme="minorEastAsia"/>
        </w:rPr>
      </w:pPr>
    </w:p>
    <w:p w14:paraId="42493FD8" w14:textId="402E5FFD" w:rsidR="006956D5" w:rsidRDefault="006956D5">
      <w:pPr>
        <w:pStyle w:val="TOC1"/>
        <w:rPr>
          <w:rFonts w:asciiTheme="minorHAnsi" w:eastAsiaTheme="minorEastAsia" w:hAnsiTheme="minorHAnsi" w:cstheme="minorBidi"/>
          <w:noProof/>
          <w:color w:val="auto"/>
          <w:sz w:val="22"/>
          <w:szCs w:val="22"/>
        </w:rPr>
      </w:pPr>
      <w:r>
        <w:rPr>
          <w:rStyle w:val="Hyperlink"/>
          <w:noProof/>
        </w:rPr>
        <w:t>1</w:t>
      </w:r>
      <w:r>
        <w:rPr>
          <w:rStyle w:val="Hyperlink"/>
          <w:noProof/>
        </w:rPr>
        <w:tab/>
      </w:r>
      <w:hyperlink w:anchor="_Toc64018311" w:history="1">
        <w:r w:rsidRPr="003B61BD">
          <w:rPr>
            <w:rStyle w:val="Hyperlink"/>
            <w:noProof/>
          </w:rPr>
          <w:t>ESTABLISHING A PROGRESSIVE DATA MANAGEMENT WORKFLOW FOR BIOLOGICAL DATA TO INFORM ADAPTIVE MANAGEMENT DECISIONS</w:t>
        </w:r>
        <w:r>
          <w:rPr>
            <w:noProof/>
            <w:webHidden/>
          </w:rPr>
          <w:tab/>
        </w:r>
        <w:r>
          <w:rPr>
            <w:noProof/>
            <w:webHidden/>
          </w:rPr>
          <w:fldChar w:fldCharType="begin"/>
        </w:r>
        <w:r>
          <w:rPr>
            <w:noProof/>
            <w:webHidden/>
          </w:rPr>
          <w:instrText xml:space="preserve"> PAGEREF _Toc64018311 \h </w:instrText>
        </w:r>
        <w:r>
          <w:rPr>
            <w:noProof/>
            <w:webHidden/>
          </w:rPr>
        </w:r>
        <w:r>
          <w:rPr>
            <w:noProof/>
            <w:webHidden/>
          </w:rPr>
          <w:fldChar w:fldCharType="separate"/>
        </w:r>
        <w:r>
          <w:rPr>
            <w:noProof/>
            <w:webHidden/>
          </w:rPr>
          <w:t>14</w:t>
        </w:r>
        <w:r>
          <w:rPr>
            <w:noProof/>
            <w:webHidden/>
          </w:rPr>
          <w:fldChar w:fldCharType="end"/>
        </w:r>
      </w:hyperlink>
    </w:p>
    <w:p w14:paraId="0F23286C" w14:textId="1D6B206A" w:rsidR="006956D5" w:rsidRDefault="0008035E">
      <w:pPr>
        <w:pStyle w:val="TOC2"/>
        <w:rPr>
          <w:rFonts w:asciiTheme="minorHAnsi" w:eastAsiaTheme="minorEastAsia" w:hAnsiTheme="minorHAnsi" w:cstheme="minorBidi"/>
          <w:noProof/>
          <w:color w:val="auto"/>
          <w:sz w:val="22"/>
          <w:szCs w:val="22"/>
        </w:rPr>
      </w:pPr>
      <w:hyperlink w:anchor="_Toc64018312" w:history="1">
        <w:r w:rsidR="006956D5" w:rsidRPr="003B61BD">
          <w:rPr>
            <w:rStyle w:val="Hyperlink"/>
            <w:noProof/>
          </w:rPr>
          <w:t>Int</w:t>
        </w:r>
        <w:r w:rsidR="000E69A8">
          <w:rPr>
            <w:rStyle w:val="Hyperlink"/>
            <w:noProof/>
          </w:rPr>
          <w:t>r</w:t>
        </w:r>
        <w:r w:rsidR="006956D5" w:rsidRPr="003B61BD">
          <w:rPr>
            <w:rStyle w:val="Hyperlink"/>
            <w:noProof/>
          </w:rPr>
          <w:t>oduction</w:t>
        </w:r>
        <w:r w:rsidR="006956D5">
          <w:rPr>
            <w:noProof/>
            <w:webHidden/>
          </w:rPr>
          <w:tab/>
        </w:r>
        <w:r w:rsidR="006956D5">
          <w:rPr>
            <w:noProof/>
            <w:webHidden/>
          </w:rPr>
          <w:fldChar w:fldCharType="begin"/>
        </w:r>
        <w:r w:rsidR="006956D5">
          <w:rPr>
            <w:noProof/>
            <w:webHidden/>
          </w:rPr>
          <w:instrText xml:space="preserve"> PAGEREF _Toc64018312 \h </w:instrText>
        </w:r>
        <w:r w:rsidR="006956D5">
          <w:rPr>
            <w:noProof/>
            <w:webHidden/>
          </w:rPr>
        </w:r>
        <w:r w:rsidR="006956D5">
          <w:rPr>
            <w:noProof/>
            <w:webHidden/>
          </w:rPr>
          <w:fldChar w:fldCharType="separate"/>
        </w:r>
        <w:r w:rsidR="006956D5">
          <w:rPr>
            <w:noProof/>
            <w:webHidden/>
          </w:rPr>
          <w:t>14</w:t>
        </w:r>
        <w:r w:rsidR="006956D5">
          <w:rPr>
            <w:noProof/>
            <w:webHidden/>
          </w:rPr>
          <w:fldChar w:fldCharType="end"/>
        </w:r>
      </w:hyperlink>
    </w:p>
    <w:p w14:paraId="52D280BD" w14:textId="0BA2879E" w:rsidR="006956D5" w:rsidRDefault="0008035E">
      <w:pPr>
        <w:pStyle w:val="TOC3"/>
        <w:rPr>
          <w:rFonts w:asciiTheme="minorHAnsi" w:eastAsiaTheme="minorEastAsia" w:hAnsiTheme="minorHAnsi" w:cstheme="minorBidi"/>
          <w:noProof/>
          <w:color w:val="auto"/>
          <w:sz w:val="22"/>
          <w:szCs w:val="22"/>
        </w:rPr>
      </w:pPr>
      <w:hyperlink w:anchor="_Toc64018313" w:history="1">
        <w:r w:rsidR="006956D5" w:rsidRPr="003B61BD">
          <w:rPr>
            <w:rStyle w:val="Hyperlink"/>
            <w:noProof/>
          </w:rPr>
          <w:t>Terminology</w:t>
        </w:r>
        <w:r w:rsidR="006956D5">
          <w:rPr>
            <w:noProof/>
            <w:webHidden/>
          </w:rPr>
          <w:tab/>
        </w:r>
        <w:r w:rsidR="006956D5">
          <w:rPr>
            <w:noProof/>
            <w:webHidden/>
          </w:rPr>
          <w:fldChar w:fldCharType="begin"/>
        </w:r>
        <w:r w:rsidR="006956D5">
          <w:rPr>
            <w:noProof/>
            <w:webHidden/>
          </w:rPr>
          <w:instrText xml:space="preserve"> PAGEREF _Toc64018313 \h </w:instrText>
        </w:r>
        <w:r w:rsidR="006956D5">
          <w:rPr>
            <w:noProof/>
            <w:webHidden/>
          </w:rPr>
        </w:r>
        <w:r w:rsidR="006956D5">
          <w:rPr>
            <w:noProof/>
            <w:webHidden/>
          </w:rPr>
          <w:fldChar w:fldCharType="separate"/>
        </w:r>
        <w:r w:rsidR="006956D5">
          <w:rPr>
            <w:noProof/>
            <w:webHidden/>
          </w:rPr>
          <w:t>16</w:t>
        </w:r>
        <w:r w:rsidR="006956D5">
          <w:rPr>
            <w:noProof/>
            <w:webHidden/>
          </w:rPr>
          <w:fldChar w:fldCharType="end"/>
        </w:r>
      </w:hyperlink>
    </w:p>
    <w:p w14:paraId="70A1B3C4" w14:textId="5E7D952A" w:rsidR="006956D5" w:rsidRDefault="0008035E">
      <w:pPr>
        <w:pStyle w:val="TOC4"/>
        <w:rPr>
          <w:rFonts w:asciiTheme="minorHAnsi" w:eastAsiaTheme="minorEastAsia" w:hAnsiTheme="minorHAnsi" w:cstheme="minorBidi"/>
          <w:noProof/>
          <w:color w:val="auto"/>
          <w:sz w:val="22"/>
          <w:szCs w:val="22"/>
        </w:rPr>
      </w:pPr>
      <w:hyperlink w:anchor="_Toc64018314" w:history="1">
        <w:r w:rsidR="006956D5" w:rsidRPr="003B61BD">
          <w:rPr>
            <w:rStyle w:val="Hyperlink"/>
            <w:noProof/>
          </w:rPr>
          <w:t>“Living data”</w:t>
        </w:r>
        <w:r w:rsidR="006956D5">
          <w:rPr>
            <w:noProof/>
            <w:webHidden/>
          </w:rPr>
          <w:tab/>
        </w:r>
        <w:r w:rsidR="006956D5">
          <w:rPr>
            <w:noProof/>
            <w:webHidden/>
          </w:rPr>
          <w:fldChar w:fldCharType="begin"/>
        </w:r>
        <w:r w:rsidR="006956D5">
          <w:rPr>
            <w:noProof/>
            <w:webHidden/>
          </w:rPr>
          <w:instrText xml:space="preserve"> PAGEREF _Toc64018314 \h </w:instrText>
        </w:r>
        <w:r w:rsidR="006956D5">
          <w:rPr>
            <w:noProof/>
            <w:webHidden/>
          </w:rPr>
        </w:r>
        <w:r w:rsidR="006956D5">
          <w:rPr>
            <w:noProof/>
            <w:webHidden/>
          </w:rPr>
          <w:fldChar w:fldCharType="separate"/>
        </w:r>
        <w:r w:rsidR="006956D5">
          <w:rPr>
            <w:noProof/>
            <w:webHidden/>
          </w:rPr>
          <w:t>16</w:t>
        </w:r>
        <w:r w:rsidR="006956D5">
          <w:rPr>
            <w:noProof/>
            <w:webHidden/>
          </w:rPr>
          <w:fldChar w:fldCharType="end"/>
        </w:r>
      </w:hyperlink>
    </w:p>
    <w:p w14:paraId="067A4FA2" w14:textId="3B4ED22D" w:rsidR="006956D5" w:rsidRDefault="0008035E">
      <w:pPr>
        <w:pStyle w:val="TOC4"/>
        <w:rPr>
          <w:rFonts w:asciiTheme="minorHAnsi" w:eastAsiaTheme="minorEastAsia" w:hAnsiTheme="minorHAnsi" w:cstheme="minorBidi"/>
          <w:noProof/>
          <w:color w:val="auto"/>
          <w:sz w:val="22"/>
          <w:szCs w:val="22"/>
        </w:rPr>
      </w:pPr>
      <w:hyperlink w:anchor="_Toc64018315" w:history="1">
        <w:r w:rsidR="006956D5" w:rsidRPr="003B61BD">
          <w:rPr>
            <w:rStyle w:val="Hyperlink"/>
            <w:rFonts w:eastAsia="Calibri"/>
            <w:noProof/>
          </w:rPr>
          <w:t>Adaptive management</w:t>
        </w:r>
        <w:r w:rsidR="006956D5">
          <w:rPr>
            <w:noProof/>
            <w:webHidden/>
          </w:rPr>
          <w:tab/>
        </w:r>
        <w:r w:rsidR="006956D5">
          <w:rPr>
            <w:noProof/>
            <w:webHidden/>
          </w:rPr>
          <w:fldChar w:fldCharType="begin"/>
        </w:r>
        <w:r w:rsidR="006956D5">
          <w:rPr>
            <w:noProof/>
            <w:webHidden/>
          </w:rPr>
          <w:instrText xml:space="preserve"> PAGEREF _Toc64018315 \h </w:instrText>
        </w:r>
        <w:r w:rsidR="006956D5">
          <w:rPr>
            <w:noProof/>
            <w:webHidden/>
          </w:rPr>
        </w:r>
        <w:r w:rsidR="006956D5">
          <w:rPr>
            <w:noProof/>
            <w:webHidden/>
          </w:rPr>
          <w:fldChar w:fldCharType="separate"/>
        </w:r>
        <w:r w:rsidR="006956D5">
          <w:rPr>
            <w:noProof/>
            <w:webHidden/>
          </w:rPr>
          <w:t>17</w:t>
        </w:r>
        <w:r w:rsidR="006956D5">
          <w:rPr>
            <w:noProof/>
            <w:webHidden/>
          </w:rPr>
          <w:fldChar w:fldCharType="end"/>
        </w:r>
      </w:hyperlink>
    </w:p>
    <w:p w14:paraId="1D4D9CD8" w14:textId="57B1D1FB" w:rsidR="006956D5" w:rsidRDefault="0008035E">
      <w:pPr>
        <w:pStyle w:val="TOC4"/>
        <w:rPr>
          <w:rFonts w:asciiTheme="minorHAnsi" w:eastAsiaTheme="minorEastAsia" w:hAnsiTheme="minorHAnsi" w:cstheme="minorBidi"/>
          <w:noProof/>
          <w:color w:val="auto"/>
          <w:sz w:val="22"/>
          <w:szCs w:val="22"/>
        </w:rPr>
      </w:pPr>
      <w:hyperlink w:anchor="_Toc64018316" w:history="1">
        <w:r w:rsidR="006956D5" w:rsidRPr="003B61BD">
          <w:rPr>
            <w:rStyle w:val="Hyperlink"/>
            <w:rFonts w:eastAsia="Calibri"/>
            <w:noProof/>
          </w:rPr>
          <w:t>Version control</w:t>
        </w:r>
        <w:r w:rsidR="006956D5">
          <w:rPr>
            <w:noProof/>
            <w:webHidden/>
          </w:rPr>
          <w:tab/>
        </w:r>
        <w:r w:rsidR="006956D5">
          <w:rPr>
            <w:noProof/>
            <w:webHidden/>
          </w:rPr>
          <w:fldChar w:fldCharType="begin"/>
        </w:r>
        <w:r w:rsidR="006956D5">
          <w:rPr>
            <w:noProof/>
            <w:webHidden/>
          </w:rPr>
          <w:instrText xml:space="preserve"> PAGEREF _Toc64018316 \h </w:instrText>
        </w:r>
        <w:r w:rsidR="006956D5">
          <w:rPr>
            <w:noProof/>
            <w:webHidden/>
          </w:rPr>
        </w:r>
        <w:r w:rsidR="006956D5">
          <w:rPr>
            <w:noProof/>
            <w:webHidden/>
          </w:rPr>
          <w:fldChar w:fldCharType="separate"/>
        </w:r>
        <w:r w:rsidR="006956D5">
          <w:rPr>
            <w:noProof/>
            <w:webHidden/>
          </w:rPr>
          <w:t>17</w:t>
        </w:r>
        <w:r w:rsidR="006956D5">
          <w:rPr>
            <w:noProof/>
            <w:webHidden/>
          </w:rPr>
          <w:fldChar w:fldCharType="end"/>
        </w:r>
      </w:hyperlink>
    </w:p>
    <w:p w14:paraId="4586DDA4" w14:textId="7E097E81" w:rsidR="006956D5" w:rsidRDefault="0008035E">
      <w:pPr>
        <w:pStyle w:val="TOC2"/>
        <w:rPr>
          <w:rFonts w:asciiTheme="minorHAnsi" w:eastAsiaTheme="minorEastAsia" w:hAnsiTheme="minorHAnsi" w:cstheme="minorBidi"/>
          <w:noProof/>
          <w:color w:val="auto"/>
          <w:sz w:val="22"/>
          <w:szCs w:val="22"/>
        </w:rPr>
      </w:pPr>
      <w:hyperlink w:anchor="_Toc64018317" w:history="1">
        <w:r w:rsidR="006956D5" w:rsidRPr="003B61BD">
          <w:rPr>
            <w:rStyle w:val="Hyperlink"/>
            <w:rFonts w:eastAsia="Calibri"/>
            <w:noProof/>
          </w:rPr>
          <w:t>Data Types</w:t>
        </w:r>
        <w:r w:rsidR="006956D5">
          <w:rPr>
            <w:noProof/>
            <w:webHidden/>
          </w:rPr>
          <w:tab/>
        </w:r>
        <w:r w:rsidR="006956D5">
          <w:rPr>
            <w:noProof/>
            <w:webHidden/>
          </w:rPr>
          <w:fldChar w:fldCharType="begin"/>
        </w:r>
        <w:r w:rsidR="006956D5">
          <w:rPr>
            <w:noProof/>
            <w:webHidden/>
          </w:rPr>
          <w:instrText xml:space="preserve"> PAGEREF _Toc64018317 \h </w:instrText>
        </w:r>
        <w:r w:rsidR="006956D5">
          <w:rPr>
            <w:noProof/>
            <w:webHidden/>
          </w:rPr>
        </w:r>
        <w:r w:rsidR="006956D5">
          <w:rPr>
            <w:noProof/>
            <w:webHidden/>
          </w:rPr>
          <w:fldChar w:fldCharType="separate"/>
        </w:r>
        <w:r w:rsidR="006956D5">
          <w:rPr>
            <w:noProof/>
            <w:webHidden/>
          </w:rPr>
          <w:t>18</w:t>
        </w:r>
        <w:r w:rsidR="006956D5">
          <w:rPr>
            <w:noProof/>
            <w:webHidden/>
          </w:rPr>
          <w:fldChar w:fldCharType="end"/>
        </w:r>
      </w:hyperlink>
    </w:p>
    <w:p w14:paraId="61F1A7E1" w14:textId="393BC71F" w:rsidR="006956D5" w:rsidRDefault="0008035E">
      <w:pPr>
        <w:pStyle w:val="TOC3"/>
        <w:rPr>
          <w:rFonts w:asciiTheme="minorHAnsi" w:eastAsiaTheme="minorEastAsia" w:hAnsiTheme="minorHAnsi" w:cstheme="minorBidi"/>
          <w:noProof/>
          <w:color w:val="auto"/>
          <w:sz w:val="22"/>
          <w:szCs w:val="22"/>
        </w:rPr>
      </w:pPr>
      <w:hyperlink w:anchor="_Toc64018318" w:history="1">
        <w:r w:rsidR="006956D5" w:rsidRPr="003B61BD">
          <w:rPr>
            <w:rStyle w:val="Hyperlink"/>
            <w:rFonts w:eastAsia="Calibri"/>
            <w:noProof/>
          </w:rPr>
          <w:t>The LCR Project Data Types</w:t>
        </w:r>
        <w:r w:rsidR="006956D5">
          <w:rPr>
            <w:noProof/>
            <w:webHidden/>
          </w:rPr>
          <w:tab/>
        </w:r>
        <w:r w:rsidR="006956D5">
          <w:rPr>
            <w:noProof/>
            <w:webHidden/>
          </w:rPr>
          <w:fldChar w:fldCharType="begin"/>
        </w:r>
        <w:r w:rsidR="006956D5">
          <w:rPr>
            <w:noProof/>
            <w:webHidden/>
          </w:rPr>
          <w:instrText xml:space="preserve"> PAGEREF _Toc64018318 \h </w:instrText>
        </w:r>
        <w:r w:rsidR="006956D5">
          <w:rPr>
            <w:noProof/>
            <w:webHidden/>
          </w:rPr>
        </w:r>
        <w:r w:rsidR="006956D5">
          <w:rPr>
            <w:noProof/>
            <w:webHidden/>
          </w:rPr>
          <w:fldChar w:fldCharType="separate"/>
        </w:r>
        <w:r w:rsidR="006956D5">
          <w:rPr>
            <w:noProof/>
            <w:webHidden/>
          </w:rPr>
          <w:t>18</w:t>
        </w:r>
        <w:r w:rsidR="006956D5">
          <w:rPr>
            <w:noProof/>
            <w:webHidden/>
          </w:rPr>
          <w:fldChar w:fldCharType="end"/>
        </w:r>
      </w:hyperlink>
    </w:p>
    <w:p w14:paraId="0EC251A3" w14:textId="5D8CB737" w:rsidR="006956D5" w:rsidRDefault="0008035E">
      <w:pPr>
        <w:pStyle w:val="TOC4"/>
        <w:rPr>
          <w:rFonts w:asciiTheme="minorHAnsi" w:eastAsiaTheme="minorEastAsia" w:hAnsiTheme="minorHAnsi" w:cstheme="minorBidi"/>
          <w:noProof/>
          <w:color w:val="auto"/>
          <w:sz w:val="22"/>
          <w:szCs w:val="22"/>
        </w:rPr>
      </w:pPr>
      <w:hyperlink w:anchor="_Toc64018319" w:history="1">
        <w:r w:rsidR="006956D5" w:rsidRPr="003B61BD">
          <w:rPr>
            <w:rStyle w:val="Hyperlink"/>
            <w:rFonts w:eastAsia="Calibri"/>
            <w:noProof/>
          </w:rPr>
          <w:t>LCR project naming conventions</w:t>
        </w:r>
        <w:r w:rsidR="006956D5">
          <w:rPr>
            <w:noProof/>
            <w:webHidden/>
          </w:rPr>
          <w:tab/>
        </w:r>
        <w:r w:rsidR="006956D5">
          <w:rPr>
            <w:noProof/>
            <w:webHidden/>
          </w:rPr>
          <w:fldChar w:fldCharType="begin"/>
        </w:r>
        <w:r w:rsidR="006956D5">
          <w:rPr>
            <w:noProof/>
            <w:webHidden/>
          </w:rPr>
          <w:instrText xml:space="preserve"> PAGEREF _Toc64018319 \h </w:instrText>
        </w:r>
        <w:r w:rsidR="006956D5">
          <w:rPr>
            <w:noProof/>
            <w:webHidden/>
          </w:rPr>
        </w:r>
        <w:r w:rsidR="006956D5">
          <w:rPr>
            <w:noProof/>
            <w:webHidden/>
          </w:rPr>
          <w:fldChar w:fldCharType="separate"/>
        </w:r>
        <w:r w:rsidR="006956D5">
          <w:rPr>
            <w:noProof/>
            <w:webHidden/>
          </w:rPr>
          <w:t>19</w:t>
        </w:r>
        <w:r w:rsidR="006956D5">
          <w:rPr>
            <w:noProof/>
            <w:webHidden/>
          </w:rPr>
          <w:fldChar w:fldCharType="end"/>
        </w:r>
      </w:hyperlink>
    </w:p>
    <w:p w14:paraId="4FC28719" w14:textId="22038FA4" w:rsidR="006956D5" w:rsidRDefault="0008035E">
      <w:pPr>
        <w:pStyle w:val="TOC4"/>
        <w:rPr>
          <w:rFonts w:asciiTheme="minorHAnsi" w:eastAsiaTheme="minorEastAsia" w:hAnsiTheme="minorHAnsi" w:cstheme="minorBidi"/>
          <w:noProof/>
          <w:color w:val="auto"/>
          <w:sz w:val="22"/>
          <w:szCs w:val="22"/>
        </w:rPr>
      </w:pPr>
      <w:hyperlink w:anchor="_Toc64018320" w:history="1">
        <w:r w:rsidR="006956D5" w:rsidRPr="003B61BD">
          <w:rPr>
            <w:rStyle w:val="Hyperlink"/>
            <w:rFonts w:eastAsia="Calibri"/>
            <w:noProof/>
          </w:rPr>
          <w:t>Water quality data from autonomous sensors</w:t>
        </w:r>
        <w:r w:rsidR="006956D5">
          <w:rPr>
            <w:noProof/>
            <w:webHidden/>
          </w:rPr>
          <w:tab/>
        </w:r>
        <w:r w:rsidR="006956D5">
          <w:rPr>
            <w:noProof/>
            <w:webHidden/>
          </w:rPr>
          <w:fldChar w:fldCharType="begin"/>
        </w:r>
        <w:r w:rsidR="006956D5">
          <w:rPr>
            <w:noProof/>
            <w:webHidden/>
          </w:rPr>
          <w:instrText xml:space="preserve"> PAGEREF _Toc64018320 \h </w:instrText>
        </w:r>
        <w:r w:rsidR="006956D5">
          <w:rPr>
            <w:noProof/>
            <w:webHidden/>
          </w:rPr>
        </w:r>
        <w:r w:rsidR="006956D5">
          <w:rPr>
            <w:noProof/>
            <w:webHidden/>
          </w:rPr>
          <w:fldChar w:fldCharType="separate"/>
        </w:r>
        <w:r w:rsidR="006956D5">
          <w:rPr>
            <w:noProof/>
            <w:webHidden/>
          </w:rPr>
          <w:t>20</w:t>
        </w:r>
        <w:r w:rsidR="006956D5">
          <w:rPr>
            <w:noProof/>
            <w:webHidden/>
          </w:rPr>
          <w:fldChar w:fldCharType="end"/>
        </w:r>
      </w:hyperlink>
    </w:p>
    <w:p w14:paraId="74C59C5A" w14:textId="65AE426D" w:rsidR="006956D5" w:rsidRDefault="0008035E">
      <w:pPr>
        <w:pStyle w:val="TOC4"/>
        <w:rPr>
          <w:rFonts w:asciiTheme="minorHAnsi" w:eastAsiaTheme="minorEastAsia" w:hAnsiTheme="minorHAnsi" w:cstheme="minorBidi"/>
          <w:noProof/>
          <w:color w:val="auto"/>
          <w:sz w:val="22"/>
          <w:szCs w:val="22"/>
        </w:rPr>
      </w:pPr>
      <w:hyperlink w:anchor="_Toc64018321" w:history="1">
        <w:r w:rsidR="006956D5" w:rsidRPr="003B61BD">
          <w:rPr>
            <w:rStyle w:val="Hyperlink"/>
            <w:rFonts w:eastAsia="Calibri"/>
            <w:noProof/>
          </w:rPr>
          <w:t>Oyster counts and measurements from field sampling by people</w:t>
        </w:r>
        <w:r w:rsidR="006956D5">
          <w:rPr>
            <w:noProof/>
            <w:webHidden/>
          </w:rPr>
          <w:tab/>
        </w:r>
        <w:r w:rsidR="006956D5">
          <w:rPr>
            <w:noProof/>
            <w:webHidden/>
          </w:rPr>
          <w:fldChar w:fldCharType="begin"/>
        </w:r>
        <w:r w:rsidR="006956D5">
          <w:rPr>
            <w:noProof/>
            <w:webHidden/>
          </w:rPr>
          <w:instrText xml:space="preserve"> PAGEREF _Toc64018321 \h </w:instrText>
        </w:r>
        <w:r w:rsidR="006956D5">
          <w:rPr>
            <w:noProof/>
            <w:webHidden/>
          </w:rPr>
        </w:r>
        <w:r w:rsidR="006956D5">
          <w:rPr>
            <w:noProof/>
            <w:webHidden/>
          </w:rPr>
          <w:fldChar w:fldCharType="separate"/>
        </w:r>
        <w:r w:rsidR="006956D5">
          <w:rPr>
            <w:noProof/>
            <w:webHidden/>
          </w:rPr>
          <w:t>20</w:t>
        </w:r>
        <w:r w:rsidR="006956D5">
          <w:rPr>
            <w:noProof/>
            <w:webHidden/>
          </w:rPr>
          <w:fldChar w:fldCharType="end"/>
        </w:r>
      </w:hyperlink>
    </w:p>
    <w:p w14:paraId="5C0C1377" w14:textId="657730A0" w:rsidR="006956D5" w:rsidRDefault="0008035E">
      <w:pPr>
        <w:pStyle w:val="TOC4"/>
        <w:rPr>
          <w:rFonts w:asciiTheme="minorHAnsi" w:eastAsiaTheme="minorEastAsia" w:hAnsiTheme="minorHAnsi" w:cstheme="minorBidi"/>
          <w:noProof/>
          <w:color w:val="auto"/>
          <w:sz w:val="22"/>
          <w:szCs w:val="22"/>
        </w:rPr>
      </w:pPr>
      <w:hyperlink w:anchor="_Toc64018322" w:history="1">
        <w:r w:rsidR="006956D5" w:rsidRPr="003B61BD">
          <w:rPr>
            <w:rStyle w:val="Hyperlink"/>
            <w:rFonts w:eastAsia="Calibri"/>
            <w:noProof/>
          </w:rPr>
          <w:t>Water quality measured by field-crews</w:t>
        </w:r>
        <w:r w:rsidR="006956D5">
          <w:rPr>
            <w:noProof/>
            <w:webHidden/>
          </w:rPr>
          <w:tab/>
        </w:r>
        <w:r w:rsidR="006956D5">
          <w:rPr>
            <w:noProof/>
            <w:webHidden/>
          </w:rPr>
          <w:fldChar w:fldCharType="begin"/>
        </w:r>
        <w:r w:rsidR="006956D5">
          <w:rPr>
            <w:noProof/>
            <w:webHidden/>
          </w:rPr>
          <w:instrText xml:space="preserve"> PAGEREF _Toc64018322 \h </w:instrText>
        </w:r>
        <w:r w:rsidR="006956D5">
          <w:rPr>
            <w:noProof/>
            <w:webHidden/>
          </w:rPr>
        </w:r>
        <w:r w:rsidR="006956D5">
          <w:rPr>
            <w:noProof/>
            <w:webHidden/>
          </w:rPr>
          <w:fldChar w:fldCharType="separate"/>
        </w:r>
        <w:r w:rsidR="006956D5">
          <w:rPr>
            <w:noProof/>
            <w:webHidden/>
          </w:rPr>
          <w:t>21</w:t>
        </w:r>
        <w:r w:rsidR="006956D5">
          <w:rPr>
            <w:noProof/>
            <w:webHidden/>
          </w:rPr>
          <w:fldChar w:fldCharType="end"/>
        </w:r>
      </w:hyperlink>
    </w:p>
    <w:p w14:paraId="5653B64A" w14:textId="2EF01820" w:rsidR="006956D5" w:rsidRDefault="0008035E">
      <w:pPr>
        <w:pStyle w:val="TOC2"/>
        <w:rPr>
          <w:rFonts w:asciiTheme="minorHAnsi" w:eastAsiaTheme="minorEastAsia" w:hAnsiTheme="minorHAnsi" w:cstheme="minorBidi"/>
          <w:noProof/>
          <w:color w:val="auto"/>
          <w:sz w:val="22"/>
          <w:szCs w:val="22"/>
        </w:rPr>
      </w:pPr>
      <w:hyperlink w:anchor="_Toc64018323" w:history="1">
        <w:r w:rsidR="006956D5" w:rsidRPr="003B61BD">
          <w:rPr>
            <w:rStyle w:val="Hyperlink"/>
            <w:noProof/>
          </w:rPr>
          <w:t>Establishing a Modern Data Workflow</w:t>
        </w:r>
        <w:r w:rsidR="006956D5">
          <w:rPr>
            <w:noProof/>
            <w:webHidden/>
          </w:rPr>
          <w:tab/>
        </w:r>
        <w:r w:rsidR="006956D5">
          <w:rPr>
            <w:noProof/>
            <w:webHidden/>
          </w:rPr>
          <w:fldChar w:fldCharType="begin"/>
        </w:r>
        <w:r w:rsidR="006956D5">
          <w:rPr>
            <w:noProof/>
            <w:webHidden/>
          </w:rPr>
          <w:instrText xml:space="preserve"> PAGEREF _Toc64018323 \h </w:instrText>
        </w:r>
        <w:r w:rsidR="006956D5">
          <w:rPr>
            <w:noProof/>
            <w:webHidden/>
          </w:rPr>
        </w:r>
        <w:r w:rsidR="006956D5">
          <w:rPr>
            <w:noProof/>
            <w:webHidden/>
          </w:rPr>
          <w:fldChar w:fldCharType="separate"/>
        </w:r>
        <w:r w:rsidR="006956D5">
          <w:rPr>
            <w:noProof/>
            <w:webHidden/>
          </w:rPr>
          <w:t>21</w:t>
        </w:r>
        <w:r w:rsidR="006956D5">
          <w:rPr>
            <w:noProof/>
            <w:webHidden/>
          </w:rPr>
          <w:fldChar w:fldCharType="end"/>
        </w:r>
      </w:hyperlink>
    </w:p>
    <w:p w14:paraId="64850A99" w14:textId="535FA63C" w:rsidR="006956D5" w:rsidRDefault="0008035E">
      <w:pPr>
        <w:pStyle w:val="TOC3"/>
        <w:rPr>
          <w:rFonts w:asciiTheme="minorHAnsi" w:eastAsiaTheme="minorEastAsia" w:hAnsiTheme="minorHAnsi" w:cstheme="minorBidi"/>
          <w:noProof/>
          <w:color w:val="auto"/>
          <w:sz w:val="22"/>
          <w:szCs w:val="22"/>
        </w:rPr>
      </w:pPr>
      <w:hyperlink w:anchor="_Toc64018324" w:history="1">
        <w:r w:rsidR="006956D5" w:rsidRPr="003B61BD">
          <w:rPr>
            <w:rStyle w:val="Hyperlink"/>
            <w:rFonts w:eastAsia="Calibri"/>
            <w:noProof/>
          </w:rPr>
          <w:t>Water Quality Workflow</w:t>
        </w:r>
        <w:r w:rsidR="006956D5">
          <w:rPr>
            <w:noProof/>
            <w:webHidden/>
          </w:rPr>
          <w:tab/>
        </w:r>
        <w:r w:rsidR="006956D5">
          <w:rPr>
            <w:noProof/>
            <w:webHidden/>
          </w:rPr>
          <w:fldChar w:fldCharType="begin"/>
        </w:r>
        <w:r w:rsidR="006956D5">
          <w:rPr>
            <w:noProof/>
            <w:webHidden/>
          </w:rPr>
          <w:instrText xml:space="preserve"> PAGEREF _Toc64018324 \h </w:instrText>
        </w:r>
        <w:r w:rsidR="006956D5">
          <w:rPr>
            <w:noProof/>
            <w:webHidden/>
          </w:rPr>
        </w:r>
        <w:r w:rsidR="006956D5">
          <w:rPr>
            <w:noProof/>
            <w:webHidden/>
          </w:rPr>
          <w:fldChar w:fldCharType="separate"/>
        </w:r>
        <w:r w:rsidR="006956D5">
          <w:rPr>
            <w:noProof/>
            <w:webHidden/>
          </w:rPr>
          <w:t>22</w:t>
        </w:r>
        <w:r w:rsidR="006956D5">
          <w:rPr>
            <w:noProof/>
            <w:webHidden/>
          </w:rPr>
          <w:fldChar w:fldCharType="end"/>
        </w:r>
      </w:hyperlink>
    </w:p>
    <w:p w14:paraId="5EF487FD" w14:textId="04A6816F" w:rsidR="006956D5" w:rsidRDefault="0008035E">
      <w:pPr>
        <w:pStyle w:val="TOC2"/>
        <w:rPr>
          <w:rFonts w:asciiTheme="minorHAnsi" w:eastAsiaTheme="minorEastAsia" w:hAnsiTheme="minorHAnsi" w:cstheme="minorBidi"/>
          <w:noProof/>
          <w:color w:val="auto"/>
          <w:sz w:val="22"/>
          <w:szCs w:val="22"/>
        </w:rPr>
      </w:pPr>
      <w:hyperlink w:anchor="_Toc64018325" w:history="1">
        <w:r w:rsidR="006956D5" w:rsidRPr="003B61BD">
          <w:rPr>
            <w:rStyle w:val="Hyperlink"/>
            <w:rFonts w:eastAsia="Calibri"/>
            <w:noProof/>
          </w:rPr>
          <w:t>Adding Water Quality Measurements to our Permanent MySQL Relational Database and Version Control</w:t>
        </w:r>
        <w:r w:rsidR="006956D5">
          <w:rPr>
            <w:noProof/>
            <w:webHidden/>
          </w:rPr>
          <w:tab/>
        </w:r>
        <w:r w:rsidR="006956D5">
          <w:rPr>
            <w:noProof/>
            <w:webHidden/>
          </w:rPr>
          <w:fldChar w:fldCharType="begin"/>
        </w:r>
        <w:r w:rsidR="006956D5">
          <w:rPr>
            <w:noProof/>
            <w:webHidden/>
          </w:rPr>
          <w:instrText xml:space="preserve"> PAGEREF _Toc64018325 \h </w:instrText>
        </w:r>
        <w:r w:rsidR="006956D5">
          <w:rPr>
            <w:noProof/>
            <w:webHidden/>
          </w:rPr>
        </w:r>
        <w:r w:rsidR="006956D5">
          <w:rPr>
            <w:noProof/>
            <w:webHidden/>
          </w:rPr>
          <w:fldChar w:fldCharType="separate"/>
        </w:r>
        <w:r w:rsidR="006956D5">
          <w:rPr>
            <w:noProof/>
            <w:webHidden/>
          </w:rPr>
          <w:t>23</w:t>
        </w:r>
        <w:r w:rsidR="006956D5">
          <w:rPr>
            <w:noProof/>
            <w:webHidden/>
          </w:rPr>
          <w:fldChar w:fldCharType="end"/>
        </w:r>
      </w:hyperlink>
    </w:p>
    <w:p w14:paraId="6611F124" w14:textId="7CBACFCB" w:rsidR="006956D5" w:rsidRDefault="0008035E">
      <w:pPr>
        <w:pStyle w:val="TOC2"/>
        <w:rPr>
          <w:rFonts w:asciiTheme="minorHAnsi" w:eastAsiaTheme="minorEastAsia" w:hAnsiTheme="minorHAnsi" w:cstheme="minorBidi"/>
          <w:noProof/>
          <w:color w:val="auto"/>
          <w:sz w:val="22"/>
          <w:szCs w:val="22"/>
        </w:rPr>
      </w:pPr>
      <w:hyperlink w:anchor="_Toc64018326" w:history="1">
        <w:r w:rsidR="006956D5" w:rsidRPr="003B61BD">
          <w:rPr>
            <w:rStyle w:val="Hyperlink"/>
            <w:rFonts w:eastAsia="Calibri"/>
            <w:noProof/>
          </w:rPr>
          <w:t>Automated Data Checks Through Python and R Scripts</w:t>
        </w:r>
        <w:r w:rsidR="006956D5">
          <w:rPr>
            <w:noProof/>
            <w:webHidden/>
          </w:rPr>
          <w:tab/>
        </w:r>
        <w:r w:rsidR="006956D5">
          <w:rPr>
            <w:noProof/>
            <w:webHidden/>
          </w:rPr>
          <w:fldChar w:fldCharType="begin"/>
        </w:r>
        <w:r w:rsidR="006956D5">
          <w:rPr>
            <w:noProof/>
            <w:webHidden/>
          </w:rPr>
          <w:instrText xml:space="preserve"> PAGEREF _Toc64018326 \h </w:instrText>
        </w:r>
        <w:r w:rsidR="006956D5">
          <w:rPr>
            <w:noProof/>
            <w:webHidden/>
          </w:rPr>
        </w:r>
        <w:r w:rsidR="006956D5">
          <w:rPr>
            <w:noProof/>
            <w:webHidden/>
          </w:rPr>
          <w:fldChar w:fldCharType="separate"/>
        </w:r>
        <w:r w:rsidR="006956D5">
          <w:rPr>
            <w:noProof/>
            <w:webHidden/>
          </w:rPr>
          <w:t>24</w:t>
        </w:r>
        <w:r w:rsidR="006956D5">
          <w:rPr>
            <w:noProof/>
            <w:webHidden/>
          </w:rPr>
          <w:fldChar w:fldCharType="end"/>
        </w:r>
      </w:hyperlink>
    </w:p>
    <w:p w14:paraId="595CD20F" w14:textId="0D1D3481" w:rsidR="006956D5" w:rsidRDefault="0008035E">
      <w:pPr>
        <w:pStyle w:val="TOC3"/>
        <w:rPr>
          <w:rFonts w:asciiTheme="minorHAnsi" w:eastAsiaTheme="minorEastAsia" w:hAnsiTheme="minorHAnsi" w:cstheme="minorBidi"/>
          <w:noProof/>
          <w:color w:val="auto"/>
          <w:sz w:val="22"/>
          <w:szCs w:val="22"/>
        </w:rPr>
      </w:pPr>
      <w:hyperlink w:anchor="_Toc64018327" w:history="1">
        <w:r w:rsidR="006956D5" w:rsidRPr="003B61BD">
          <w:rPr>
            <w:rStyle w:val="Hyperlink"/>
            <w:rFonts w:eastAsia="Calibri"/>
            <w:noProof/>
          </w:rPr>
          <w:t>Oyster Observation Workflow</w:t>
        </w:r>
        <w:r w:rsidR="006956D5">
          <w:rPr>
            <w:noProof/>
            <w:webHidden/>
          </w:rPr>
          <w:tab/>
        </w:r>
        <w:r w:rsidR="006956D5">
          <w:rPr>
            <w:noProof/>
            <w:webHidden/>
          </w:rPr>
          <w:fldChar w:fldCharType="begin"/>
        </w:r>
        <w:r w:rsidR="006956D5">
          <w:rPr>
            <w:noProof/>
            <w:webHidden/>
          </w:rPr>
          <w:instrText xml:space="preserve"> PAGEREF _Toc64018327 \h </w:instrText>
        </w:r>
        <w:r w:rsidR="006956D5">
          <w:rPr>
            <w:noProof/>
            <w:webHidden/>
          </w:rPr>
        </w:r>
        <w:r w:rsidR="006956D5">
          <w:rPr>
            <w:noProof/>
            <w:webHidden/>
          </w:rPr>
          <w:fldChar w:fldCharType="separate"/>
        </w:r>
        <w:r w:rsidR="006956D5">
          <w:rPr>
            <w:noProof/>
            <w:webHidden/>
          </w:rPr>
          <w:t>24</w:t>
        </w:r>
        <w:r w:rsidR="006956D5">
          <w:rPr>
            <w:noProof/>
            <w:webHidden/>
          </w:rPr>
          <w:fldChar w:fldCharType="end"/>
        </w:r>
      </w:hyperlink>
    </w:p>
    <w:p w14:paraId="58F37D70" w14:textId="41BAE9FB" w:rsidR="006956D5" w:rsidRDefault="0008035E">
      <w:pPr>
        <w:pStyle w:val="TOC2"/>
        <w:rPr>
          <w:rFonts w:asciiTheme="minorHAnsi" w:eastAsiaTheme="minorEastAsia" w:hAnsiTheme="minorHAnsi" w:cstheme="minorBidi"/>
          <w:noProof/>
          <w:color w:val="auto"/>
          <w:sz w:val="22"/>
          <w:szCs w:val="22"/>
        </w:rPr>
      </w:pPr>
      <w:hyperlink w:anchor="_Toc64018328" w:history="1">
        <w:r w:rsidR="006956D5" w:rsidRPr="003B61BD">
          <w:rPr>
            <w:rStyle w:val="Hyperlink"/>
            <w:rFonts w:eastAsia="Calibri"/>
            <w:noProof/>
          </w:rPr>
          <w:t>Datasheets, Data Entry and Validation of Oyster Data from the Field</w:t>
        </w:r>
        <w:r w:rsidR="006956D5">
          <w:rPr>
            <w:noProof/>
            <w:webHidden/>
          </w:rPr>
          <w:tab/>
        </w:r>
        <w:r w:rsidR="006956D5">
          <w:rPr>
            <w:noProof/>
            <w:webHidden/>
          </w:rPr>
          <w:fldChar w:fldCharType="begin"/>
        </w:r>
        <w:r w:rsidR="006956D5">
          <w:rPr>
            <w:noProof/>
            <w:webHidden/>
          </w:rPr>
          <w:instrText xml:space="preserve"> PAGEREF _Toc64018328 \h </w:instrText>
        </w:r>
        <w:r w:rsidR="006956D5">
          <w:rPr>
            <w:noProof/>
            <w:webHidden/>
          </w:rPr>
        </w:r>
        <w:r w:rsidR="006956D5">
          <w:rPr>
            <w:noProof/>
            <w:webHidden/>
          </w:rPr>
          <w:fldChar w:fldCharType="separate"/>
        </w:r>
        <w:r w:rsidR="006956D5">
          <w:rPr>
            <w:noProof/>
            <w:webHidden/>
          </w:rPr>
          <w:t>25</w:t>
        </w:r>
        <w:r w:rsidR="006956D5">
          <w:rPr>
            <w:noProof/>
            <w:webHidden/>
          </w:rPr>
          <w:fldChar w:fldCharType="end"/>
        </w:r>
      </w:hyperlink>
    </w:p>
    <w:p w14:paraId="1020126C" w14:textId="2E30D172" w:rsidR="006956D5" w:rsidRDefault="0008035E">
      <w:pPr>
        <w:pStyle w:val="TOC2"/>
        <w:rPr>
          <w:rFonts w:asciiTheme="minorHAnsi" w:eastAsiaTheme="minorEastAsia" w:hAnsiTheme="minorHAnsi" w:cstheme="minorBidi"/>
          <w:noProof/>
          <w:color w:val="auto"/>
          <w:sz w:val="22"/>
          <w:szCs w:val="22"/>
        </w:rPr>
      </w:pPr>
      <w:hyperlink w:anchor="_Toc64018329" w:history="1">
        <w:r w:rsidR="006956D5" w:rsidRPr="003B61BD">
          <w:rPr>
            <w:rStyle w:val="Hyperlink"/>
            <w:rFonts w:eastAsia="Calibri"/>
            <w:noProof/>
          </w:rPr>
          <w:t>Adding Oyster Observations to a Central Storage and Version Control</w:t>
        </w:r>
        <w:r w:rsidR="006956D5">
          <w:rPr>
            <w:noProof/>
            <w:webHidden/>
          </w:rPr>
          <w:tab/>
        </w:r>
        <w:r w:rsidR="006956D5">
          <w:rPr>
            <w:noProof/>
            <w:webHidden/>
          </w:rPr>
          <w:fldChar w:fldCharType="begin"/>
        </w:r>
        <w:r w:rsidR="006956D5">
          <w:rPr>
            <w:noProof/>
            <w:webHidden/>
          </w:rPr>
          <w:instrText xml:space="preserve"> PAGEREF _Toc64018329 \h </w:instrText>
        </w:r>
        <w:r w:rsidR="006956D5">
          <w:rPr>
            <w:noProof/>
            <w:webHidden/>
          </w:rPr>
        </w:r>
        <w:r w:rsidR="006956D5">
          <w:rPr>
            <w:noProof/>
            <w:webHidden/>
          </w:rPr>
          <w:fldChar w:fldCharType="separate"/>
        </w:r>
        <w:r w:rsidR="006956D5">
          <w:rPr>
            <w:noProof/>
            <w:webHidden/>
          </w:rPr>
          <w:t>26</w:t>
        </w:r>
        <w:r w:rsidR="006956D5">
          <w:rPr>
            <w:noProof/>
            <w:webHidden/>
          </w:rPr>
          <w:fldChar w:fldCharType="end"/>
        </w:r>
      </w:hyperlink>
    </w:p>
    <w:p w14:paraId="396F7FD1" w14:textId="1AA21D26" w:rsidR="006956D5" w:rsidRDefault="0008035E">
      <w:pPr>
        <w:pStyle w:val="TOC2"/>
        <w:rPr>
          <w:rFonts w:asciiTheme="minorHAnsi" w:eastAsiaTheme="minorEastAsia" w:hAnsiTheme="minorHAnsi" w:cstheme="minorBidi"/>
          <w:noProof/>
          <w:color w:val="auto"/>
          <w:sz w:val="22"/>
          <w:szCs w:val="22"/>
        </w:rPr>
      </w:pPr>
      <w:hyperlink w:anchor="_Toc64018330" w:history="1">
        <w:r w:rsidR="006956D5" w:rsidRPr="003B61BD">
          <w:rPr>
            <w:rStyle w:val="Hyperlink"/>
            <w:rFonts w:eastAsia="Calibri"/>
            <w:noProof/>
          </w:rPr>
          <w:t>Regularly Updated Data and Adaptive Management</w:t>
        </w:r>
        <w:r w:rsidR="006956D5">
          <w:rPr>
            <w:noProof/>
            <w:webHidden/>
          </w:rPr>
          <w:tab/>
        </w:r>
        <w:r w:rsidR="006956D5">
          <w:rPr>
            <w:noProof/>
            <w:webHidden/>
          </w:rPr>
          <w:fldChar w:fldCharType="begin"/>
        </w:r>
        <w:r w:rsidR="006956D5">
          <w:rPr>
            <w:noProof/>
            <w:webHidden/>
          </w:rPr>
          <w:instrText xml:space="preserve"> PAGEREF _Toc64018330 \h </w:instrText>
        </w:r>
        <w:r w:rsidR="006956D5">
          <w:rPr>
            <w:noProof/>
            <w:webHidden/>
          </w:rPr>
        </w:r>
        <w:r w:rsidR="006956D5">
          <w:rPr>
            <w:noProof/>
            <w:webHidden/>
          </w:rPr>
          <w:fldChar w:fldCharType="separate"/>
        </w:r>
        <w:r w:rsidR="006956D5">
          <w:rPr>
            <w:noProof/>
            <w:webHidden/>
          </w:rPr>
          <w:t>26</w:t>
        </w:r>
        <w:r w:rsidR="006956D5">
          <w:rPr>
            <w:noProof/>
            <w:webHidden/>
          </w:rPr>
          <w:fldChar w:fldCharType="end"/>
        </w:r>
      </w:hyperlink>
    </w:p>
    <w:p w14:paraId="058752D1" w14:textId="1B3CFD17" w:rsidR="006956D5" w:rsidRDefault="0008035E">
      <w:pPr>
        <w:pStyle w:val="TOC2"/>
        <w:rPr>
          <w:rFonts w:asciiTheme="minorHAnsi" w:eastAsiaTheme="minorEastAsia" w:hAnsiTheme="minorHAnsi" w:cstheme="minorBidi"/>
          <w:noProof/>
          <w:color w:val="auto"/>
          <w:sz w:val="22"/>
          <w:szCs w:val="22"/>
        </w:rPr>
      </w:pPr>
      <w:hyperlink w:anchor="_Toc64018331" w:history="1">
        <w:r w:rsidR="006956D5" w:rsidRPr="003B61BD">
          <w:rPr>
            <w:rStyle w:val="Hyperlink"/>
            <w:noProof/>
          </w:rPr>
          <w:t>Discussion</w:t>
        </w:r>
        <w:r w:rsidR="006956D5">
          <w:rPr>
            <w:noProof/>
            <w:webHidden/>
          </w:rPr>
          <w:tab/>
        </w:r>
        <w:r w:rsidR="006956D5">
          <w:rPr>
            <w:noProof/>
            <w:webHidden/>
          </w:rPr>
          <w:fldChar w:fldCharType="begin"/>
        </w:r>
        <w:r w:rsidR="006956D5">
          <w:rPr>
            <w:noProof/>
            <w:webHidden/>
          </w:rPr>
          <w:instrText xml:space="preserve"> PAGEREF _Toc64018331 \h </w:instrText>
        </w:r>
        <w:r w:rsidR="006956D5">
          <w:rPr>
            <w:noProof/>
            <w:webHidden/>
          </w:rPr>
        </w:r>
        <w:r w:rsidR="006956D5">
          <w:rPr>
            <w:noProof/>
            <w:webHidden/>
          </w:rPr>
          <w:fldChar w:fldCharType="separate"/>
        </w:r>
        <w:r w:rsidR="006956D5">
          <w:rPr>
            <w:noProof/>
            <w:webHidden/>
          </w:rPr>
          <w:t>27</w:t>
        </w:r>
        <w:r w:rsidR="006956D5">
          <w:rPr>
            <w:noProof/>
            <w:webHidden/>
          </w:rPr>
          <w:fldChar w:fldCharType="end"/>
        </w:r>
      </w:hyperlink>
    </w:p>
    <w:p w14:paraId="3380BFE4" w14:textId="5F5CE23F" w:rsidR="006956D5" w:rsidRDefault="006956D5">
      <w:pPr>
        <w:pStyle w:val="TOC1"/>
        <w:rPr>
          <w:rFonts w:asciiTheme="minorHAnsi" w:eastAsiaTheme="minorEastAsia" w:hAnsiTheme="minorHAnsi" w:cstheme="minorBidi"/>
          <w:noProof/>
          <w:color w:val="auto"/>
          <w:sz w:val="22"/>
          <w:szCs w:val="22"/>
        </w:rPr>
      </w:pPr>
      <w:r>
        <w:rPr>
          <w:rStyle w:val="Hyperlink"/>
          <w:noProof/>
        </w:rPr>
        <w:t>2</w:t>
      </w:r>
      <w:r>
        <w:rPr>
          <w:rStyle w:val="Hyperlink"/>
          <w:noProof/>
        </w:rPr>
        <w:tab/>
      </w:r>
      <w:hyperlink w:anchor="_Toc64018332" w:history="1">
        <w:r w:rsidRPr="003B61BD">
          <w:rPr>
            <w:rStyle w:val="Hyperlink"/>
            <w:noProof/>
          </w:rPr>
          <w:t>TAILORING GITHUB FOR ECOLOGY</w:t>
        </w:r>
        <w:r>
          <w:rPr>
            <w:noProof/>
            <w:webHidden/>
          </w:rPr>
          <w:tab/>
        </w:r>
        <w:r>
          <w:rPr>
            <w:noProof/>
            <w:webHidden/>
          </w:rPr>
          <w:fldChar w:fldCharType="begin"/>
        </w:r>
        <w:r>
          <w:rPr>
            <w:noProof/>
            <w:webHidden/>
          </w:rPr>
          <w:instrText xml:space="preserve"> PAGEREF _Toc64018332 \h </w:instrText>
        </w:r>
        <w:r>
          <w:rPr>
            <w:noProof/>
            <w:webHidden/>
          </w:rPr>
        </w:r>
        <w:r>
          <w:rPr>
            <w:noProof/>
            <w:webHidden/>
          </w:rPr>
          <w:fldChar w:fldCharType="separate"/>
        </w:r>
        <w:r>
          <w:rPr>
            <w:noProof/>
            <w:webHidden/>
          </w:rPr>
          <w:t>36</w:t>
        </w:r>
        <w:r>
          <w:rPr>
            <w:noProof/>
            <w:webHidden/>
          </w:rPr>
          <w:fldChar w:fldCharType="end"/>
        </w:r>
      </w:hyperlink>
    </w:p>
    <w:p w14:paraId="6D4E6EDC" w14:textId="0B52AC22" w:rsidR="006956D5" w:rsidRDefault="0008035E">
      <w:pPr>
        <w:pStyle w:val="TOC2"/>
        <w:rPr>
          <w:rFonts w:asciiTheme="minorHAnsi" w:eastAsiaTheme="minorEastAsia" w:hAnsiTheme="minorHAnsi" w:cstheme="minorBidi"/>
          <w:noProof/>
          <w:color w:val="auto"/>
          <w:sz w:val="22"/>
          <w:szCs w:val="22"/>
        </w:rPr>
      </w:pPr>
      <w:hyperlink w:anchor="_Toc64018333" w:history="1">
        <w:r w:rsidR="006956D5" w:rsidRPr="003B61BD">
          <w:rPr>
            <w:rStyle w:val="Hyperlink"/>
            <w:rFonts w:eastAsia="Calibri"/>
            <w:noProof/>
          </w:rPr>
          <w:t>Introduction</w:t>
        </w:r>
        <w:r w:rsidR="006956D5">
          <w:rPr>
            <w:noProof/>
            <w:webHidden/>
          </w:rPr>
          <w:tab/>
        </w:r>
        <w:r w:rsidR="006956D5">
          <w:rPr>
            <w:noProof/>
            <w:webHidden/>
          </w:rPr>
          <w:fldChar w:fldCharType="begin"/>
        </w:r>
        <w:r w:rsidR="006956D5">
          <w:rPr>
            <w:noProof/>
            <w:webHidden/>
          </w:rPr>
          <w:instrText xml:space="preserve"> PAGEREF _Toc64018333 \h </w:instrText>
        </w:r>
        <w:r w:rsidR="006956D5">
          <w:rPr>
            <w:noProof/>
            <w:webHidden/>
          </w:rPr>
        </w:r>
        <w:r w:rsidR="006956D5">
          <w:rPr>
            <w:noProof/>
            <w:webHidden/>
          </w:rPr>
          <w:fldChar w:fldCharType="separate"/>
        </w:r>
        <w:r w:rsidR="006956D5">
          <w:rPr>
            <w:noProof/>
            <w:webHidden/>
          </w:rPr>
          <w:t>36</w:t>
        </w:r>
        <w:r w:rsidR="006956D5">
          <w:rPr>
            <w:noProof/>
            <w:webHidden/>
          </w:rPr>
          <w:fldChar w:fldCharType="end"/>
        </w:r>
      </w:hyperlink>
    </w:p>
    <w:p w14:paraId="74FFD060" w14:textId="6F4542F7" w:rsidR="006956D5" w:rsidRDefault="0008035E">
      <w:pPr>
        <w:pStyle w:val="TOC3"/>
        <w:rPr>
          <w:rFonts w:asciiTheme="minorHAnsi" w:eastAsiaTheme="minorEastAsia" w:hAnsiTheme="minorHAnsi" w:cstheme="minorBidi"/>
          <w:noProof/>
          <w:color w:val="auto"/>
          <w:sz w:val="22"/>
          <w:szCs w:val="22"/>
        </w:rPr>
      </w:pPr>
      <w:hyperlink w:anchor="_Toc64018334" w:history="1">
        <w:r w:rsidR="006956D5" w:rsidRPr="003B61BD">
          <w:rPr>
            <w:rStyle w:val="Hyperlink"/>
            <w:rFonts w:eastAsia="Calibri"/>
            <w:noProof/>
          </w:rPr>
          <w:t>Terminology overview</w:t>
        </w:r>
        <w:r w:rsidR="006956D5">
          <w:rPr>
            <w:noProof/>
            <w:webHidden/>
          </w:rPr>
          <w:tab/>
        </w:r>
        <w:r w:rsidR="006956D5">
          <w:rPr>
            <w:noProof/>
            <w:webHidden/>
          </w:rPr>
          <w:fldChar w:fldCharType="begin"/>
        </w:r>
        <w:r w:rsidR="006956D5">
          <w:rPr>
            <w:noProof/>
            <w:webHidden/>
          </w:rPr>
          <w:instrText xml:space="preserve"> PAGEREF _Toc64018334 \h </w:instrText>
        </w:r>
        <w:r w:rsidR="006956D5">
          <w:rPr>
            <w:noProof/>
            <w:webHidden/>
          </w:rPr>
        </w:r>
        <w:r w:rsidR="006956D5">
          <w:rPr>
            <w:noProof/>
            <w:webHidden/>
          </w:rPr>
          <w:fldChar w:fldCharType="separate"/>
        </w:r>
        <w:r w:rsidR="006956D5">
          <w:rPr>
            <w:noProof/>
            <w:webHidden/>
          </w:rPr>
          <w:t>37</w:t>
        </w:r>
        <w:r w:rsidR="006956D5">
          <w:rPr>
            <w:noProof/>
            <w:webHidden/>
          </w:rPr>
          <w:fldChar w:fldCharType="end"/>
        </w:r>
      </w:hyperlink>
    </w:p>
    <w:p w14:paraId="14E9E6CB" w14:textId="4BDF6ABC" w:rsidR="006956D5" w:rsidRDefault="0008035E">
      <w:pPr>
        <w:pStyle w:val="TOC2"/>
        <w:rPr>
          <w:rFonts w:asciiTheme="minorHAnsi" w:eastAsiaTheme="minorEastAsia" w:hAnsiTheme="minorHAnsi" w:cstheme="minorBidi"/>
          <w:noProof/>
          <w:color w:val="auto"/>
          <w:sz w:val="22"/>
          <w:szCs w:val="22"/>
        </w:rPr>
      </w:pPr>
      <w:hyperlink w:anchor="_Toc64018335" w:history="1">
        <w:r w:rsidR="006956D5" w:rsidRPr="003B61BD">
          <w:rPr>
            <w:rStyle w:val="Hyperlink"/>
            <w:rFonts w:eastAsia="Calibri"/>
            <w:noProof/>
          </w:rPr>
          <w:t>Github and Version and Control</w:t>
        </w:r>
        <w:r w:rsidR="006956D5">
          <w:rPr>
            <w:noProof/>
            <w:webHidden/>
          </w:rPr>
          <w:tab/>
        </w:r>
        <w:r w:rsidR="006956D5">
          <w:rPr>
            <w:noProof/>
            <w:webHidden/>
          </w:rPr>
          <w:fldChar w:fldCharType="begin"/>
        </w:r>
        <w:r w:rsidR="006956D5">
          <w:rPr>
            <w:noProof/>
            <w:webHidden/>
          </w:rPr>
          <w:instrText xml:space="preserve"> PAGEREF _Toc64018335 \h </w:instrText>
        </w:r>
        <w:r w:rsidR="006956D5">
          <w:rPr>
            <w:noProof/>
            <w:webHidden/>
          </w:rPr>
        </w:r>
        <w:r w:rsidR="006956D5">
          <w:rPr>
            <w:noProof/>
            <w:webHidden/>
          </w:rPr>
          <w:fldChar w:fldCharType="separate"/>
        </w:r>
        <w:r w:rsidR="006956D5">
          <w:rPr>
            <w:noProof/>
            <w:webHidden/>
          </w:rPr>
          <w:t>38</w:t>
        </w:r>
        <w:r w:rsidR="006956D5">
          <w:rPr>
            <w:noProof/>
            <w:webHidden/>
          </w:rPr>
          <w:fldChar w:fldCharType="end"/>
        </w:r>
      </w:hyperlink>
    </w:p>
    <w:p w14:paraId="6C47AD38" w14:textId="2350ED3C" w:rsidR="006956D5" w:rsidRDefault="0008035E">
      <w:pPr>
        <w:pStyle w:val="TOC2"/>
        <w:rPr>
          <w:rFonts w:asciiTheme="minorHAnsi" w:eastAsiaTheme="minorEastAsia" w:hAnsiTheme="minorHAnsi" w:cstheme="minorBidi"/>
          <w:noProof/>
          <w:color w:val="auto"/>
          <w:sz w:val="22"/>
          <w:szCs w:val="22"/>
        </w:rPr>
      </w:pPr>
      <w:hyperlink w:anchor="_Toc64018336" w:history="1">
        <w:r w:rsidR="006956D5" w:rsidRPr="003B61BD">
          <w:rPr>
            <w:rStyle w:val="Hyperlink"/>
            <w:rFonts w:eastAsia="Calibri"/>
            <w:noProof/>
          </w:rPr>
          <w:t>Challenges Working in one Repository</w:t>
        </w:r>
        <w:r w:rsidR="006956D5">
          <w:rPr>
            <w:noProof/>
            <w:webHidden/>
          </w:rPr>
          <w:tab/>
        </w:r>
        <w:r w:rsidR="006956D5">
          <w:rPr>
            <w:noProof/>
            <w:webHidden/>
          </w:rPr>
          <w:fldChar w:fldCharType="begin"/>
        </w:r>
        <w:r w:rsidR="006956D5">
          <w:rPr>
            <w:noProof/>
            <w:webHidden/>
          </w:rPr>
          <w:instrText xml:space="preserve"> PAGEREF _Toc64018336 \h </w:instrText>
        </w:r>
        <w:r w:rsidR="006956D5">
          <w:rPr>
            <w:noProof/>
            <w:webHidden/>
          </w:rPr>
        </w:r>
        <w:r w:rsidR="006956D5">
          <w:rPr>
            <w:noProof/>
            <w:webHidden/>
          </w:rPr>
          <w:fldChar w:fldCharType="separate"/>
        </w:r>
        <w:r w:rsidR="006956D5">
          <w:rPr>
            <w:noProof/>
            <w:webHidden/>
          </w:rPr>
          <w:t>38</w:t>
        </w:r>
        <w:r w:rsidR="006956D5">
          <w:rPr>
            <w:noProof/>
            <w:webHidden/>
          </w:rPr>
          <w:fldChar w:fldCharType="end"/>
        </w:r>
      </w:hyperlink>
    </w:p>
    <w:p w14:paraId="14CD3562" w14:textId="1AB61377" w:rsidR="006956D5" w:rsidRDefault="0008035E">
      <w:pPr>
        <w:pStyle w:val="TOC2"/>
        <w:rPr>
          <w:rFonts w:asciiTheme="minorHAnsi" w:eastAsiaTheme="minorEastAsia" w:hAnsiTheme="minorHAnsi" w:cstheme="minorBidi"/>
          <w:noProof/>
          <w:color w:val="auto"/>
          <w:sz w:val="22"/>
          <w:szCs w:val="22"/>
        </w:rPr>
      </w:pPr>
      <w:hyperlink w:anchor="_Toc64018337" w:history="1">
        <w:r w:rsidR="006956D5" w:rsidRPr="003B61BD">
          <w:rPr>
            <w:rStyle w:val="Hyperlink"/>
            <w:rFonts w:eastAsia="Calibri"/>
            <w:noProof/>
          </w:rPr>
          <w:t>Creating a New Github Repository Structure and Workflow</w:t>
        </w:r>
        <w:r w:rsidR="006956D5">
          <w:rPr>
            <w:noProof/>
            <w:webHidden/>
          </w:rPr>
          <w:tab/>
        </w:r>
        <w:r w:rsidR="006956D5">
          <w:rPr>
            <w:noProof/>
            <w:webHidden/>
          </w:rPr>
          <w:fldChar w:fldCharType="begin"/>
        </w:r>
        <w:r w:rsidR="006956D5">
          <w:rPr>
            <w:noProof/>
            <w:webHidden/>
          </w:rPr>
          <w:instrText xml:space="preserve"> PAGEREF _Toc64018337 \h </w:instrText>
        </w:r>
        <w:r w:rsidR="006956D5">
          <w:rPr>
            <w:noProof/>
            <w:webHidden/>
          </w:rPr>
        </w:r>
        <w:r w:rsidR="006956D5">
          <w:rPr>
            <w:noProof/>
            <w:webHidden/>
          </w:rPr>
          <w:fldChar w:fldCharType="separate"/>
        </w:r>
        <w:r w:rsidR="006956D5">
          <w:rPr>
            <w:noProof/>
            <w:webHidden/>
          </w:rPr>
          <w:t>39</w:t>
        </w:r>
        <w:r w:rsidR="006956D5">
          <w:rPr>
            <w:noProof/>
            <w:webHidden/>
          </w:rPr>
          <w:fldChar w:fldCharType="end"/>
        </w:r>
      </w:hyperlink>
    </w:p>
    <w:p w14:paraId="1F85A3C8" w14:textId="0F0EB62F" w:rsidR="006956D5" w:rsidRDefault="0008035E">
      <w:pPr>
        <w:pStyle w:val="TOC2"/>
        <w:rPr>
          <w:rFonts w:asciiTheme="minorHAnsi" w:eastAsiaTheme="minorEastAsia" w:hAnsiTheme="minorHAnsi" w:cstheme="minorBidi"/>
          <w:noProof/>
          <w:color w:val="auto"/>
          <w:sz w:val="22"/>
          <w:szCs w:val="22"/>
        </w:rPr>
      </w:pPr>
      <w:hyperlink w:anchor="_Toc64018338" w:history="1">
        <w:r w:rsidR="006956D5" w:rsidRPr="003B61BD">
          <w:rPr>
            <w:rStyle w:val="Hyperlink"/>
            <w:rFonts w:eastAsia="Calibri"/>
            <w:noProof/>
          </w:rPr>
          <w:t>Github Permissions and Branch Workflow</w:t>
        </w:r>
        <w:r w:rsidR="006956D5">
          <w:rPr>
            <w:noProof/>
            <w:webHidden/>
          </w:rPr>
          <w:tab/>
        </w:r>
        <w:r w:rsidR="006956D5">
          <w:rPr>
            <w:noProof/>
            <w:webHidden/>
          </w:rPr>
          <w:fldChar w:fldCharType="begin"/>
        </w:r>
        <w:r w:rsidR="006956D5">
          <w:rPr>
            <w:noProof/>
            <w:webHidden/>
          </w:rPr>
          <w:instrText xml:space="preserve"> PAGEREF _Toc64018338 \h </w:instrText>
        </w:r>
        <w:r w:rsidR="006956D5">
          <w:rPr>
            <w:noProof/>
            <w:webHidden/>
          </w:rPr>
        </w:r>
        <w:r w:rsidR="006956D5">
          <w:rPr>
            <w:noProof/>
            <w:webHidden/>
          </w:rPr>
          <w:fldChar w:fldCharType="separate"/>
        </w:r>
        <w:r w:rsidR="006956D5">
          <w:rPr>
            <w:noProof/>
            <w:webHidden/>
          </w:rPr>
          <w:t>40</w:t>
        </w:r>
        <w:r w:rsidR="006956D5">
          <w:rPr>
            <w:noProof/>
            <w:webHidden/>
          </w:rPr>
          <w:fldChar w:fldCharType="end"/>
        </w:r>
      </w:hyperlink>
    </w:p>
    <w:p w14:paraId="64E8E574" w14:textId="1247863F" w:rsidR="006956D5" w:rsidRDefault="0008035E">
      <w:pPr>
        <w:pStyle w:val="TOC2"/>
        <w:rPr>
          <w:rFonts w:asciiTheme="minorHAnsi" w:eastAsiaTheme="minorEastAsia" w:hAnsiTheme="minorHAnsi" w:cstheme="minorBidi"/>
          <w:noProof/>
          <w:color w:val="auto"/>
          <w:sz w:val="22"/>
          <w:szCs w:val="22"/>
        </w:rPr>
      </w:pPr>
      <w:hyperlink w:anchor="_Toc64018339" w:history="1">
        <w:r w:rsidR="006956D5" w:rsidRPr="003B61BD">
          <w:rPr>
            <w:rStyle w:val="Hyperlink"/>
            <w:rFonts w:eastAsia="Calibri"/>
            <w:noProof/>
          </w:rPr>
          <w:t>Naming Conventions for Repository, Files, and Folders</w:t>
        </w:r>
        <w:r w:rsidR="006956D5">
          <w:rPr>
            <w:noProof/>
            <w:webHidden/>
          </w:rPr>
          <w:tab/>
        </w:r>
        <w:r w:rsidR="006956D5">
          <w:rPr>
            <w:noProof/>
            <w:webHidden/>
          </w:rPr>
          <w:fldChar w:fldCharType="begin"/>
        </w:r>
        <w:r w:rsidR="006956D5">
          <w:rPr>
            <w:noProof/>
            <w:webHidden/>
          </w:rPr>
          <w:instrText xml:space="preserve"> PAGEREF _Toc64018339 \h </w:instrText>
        </w:r>
        <w:r w:rsidR="006956D5">
          <w:rPr>
            <w:noProof/>
            <w:webHidden/>
          </w:rPr>
        </w:r>
        <w:r w:rsidR="006956D5">
          <w:rPr>
            <w:noProof/>
            <w:webHidden/>
          </w:rPr>
          <w:fldChar w:fldCharType="separate"/>
        </w:r>
        <w:r w:rsidR="006956D5">
          <w:rPr>
            <w:noProof/>
            <w:webHidden/>
          </w:rPr>
          <w:t>41</w:t>
        </w:r>
        <w:r w:rsidR="006956D5">
          <w:rPr>
            <w:noProof/>
            <w:webHidden/>
          </w:rPr>
          <w:fldChar w:fldCharType="end"/>
        </w:r>
      </w:hyperlink>
    </w:p>
    <w:p w14:paraId="55B77D03" w14:textId="434F12AA" w:rsidR="006956D5" w:rsidRDefault="0008035E">
      <w:pPr>
        <w:pStyle w:val="TOC2"/>
        <w:rPr>
          <w:rFonts w:asciiTheme="minorHAnsi" w:eastAsiaTheme="minorEastAsia" w:hAnsiTheme="minorHAnsi" w:cstheme="minorBidi"/>
          <w:noProof/>
          <w:color w:val="auto"/>
          <w:sz w:val="22"/>
          <w:szCs w:val="22"/>
        </w:rPr>
      </w:pPr>
      <w:hyperlink w:anchor="_Toc64018340" w:history="1">
        <w:r w:rsidR="006956D5" w:rsidRPr="003B61BD">
          <w:rPr>
            <w:rStyle w:val="Hyperlink"/>
            <w:rFonts w:eastAsia="Calibri"/>
            <w:noProof/>
          </w:rPr>
          <w:t>Transparency</w:t>
        </w:r>
        <w:r w:rsidR="006956D5">
          <w:rPr>
            <w:noProof/>
            <w:webHidden/>
          </w:rPr>
          <w:tab/>
        </w:r>
        <w:r w:rsidR="006956D5">
          <w:rPr>
            <w:noProof/>
            <w:webHidden/>
          </w:rPr>
          <w:fldChar w:fldCharType="begin"/>
        </w:r>
        <w:r w:rsidR="006956D5">
          <w:rPr>
            <w:noProof/>
            <w:webHidden/>
          </w:rPr>
          <w:instrText xml:space="preserve"> PAGEREF _Toc64018340 \h </w:instrText>
        </w:r>
        <w:r w:rsidR="006956D5">
          <w:rPr>
            <w:noProof/>
            <w:webHidden/>
          </w:rPr>
        </w:r>
        <w:r w:rsidR="006956D5">
          <w:rPr>
            <w:noProof/>
            <w:webHidden/>
          </w:rPr>
          <w:fldChar w:fldCharType="separate"/>
        </w:r>
        <w:r w:rsidR="006956D5">
          <w:rPr>
            <w:noProof/>
            <w:webHidden/>
          </w:rPr>
          <w:t>42</w:t>
        </w:r>
        <w:r w:rsidR="006956D5">
          <w:rPr>
            <w:noProof/>
            <w:webHidden/>
          </w:rPr>
          <w:fldChar w:fldCharType="end"/>
        </w:r>
      </w:hyperlink>
    </w:p>
    <w:p w14:paraId="7B43CF2D" w14:textId="69B03E66" w:rsidR="006956D5" w:rsidRDefault="0008035E">
      <w:pPr>
        <w:pStyle w:val="TOC2"/>
        <w:rPr>
          <w:rFonts w:asciiTheme="minorHAnsi" w:eastAsiaTheme="minorEastAsia" w:hAnsiTheme="minorHAnsi" w:cstheme="minorBidi"/>
          <w:noProof/>
          <w:color w:val="auto"/>
          <w:sz w:val="22"/>
          <w:szCs w:val="22"/>
        </w:rPr>
      </w:pPr>
      <w:hyperlink w:anchor="_Toc64018341" w:history="1">
        <w:r w:rsidR="006956D5" w:rsidRPr="003B61BD">
          <w:rPr>
            <w:rStyle w:val="Hyperlink"/>
            <w:rFonts w:eastAsia="Calibri"/>
            <w:noProof/>
          </w:rPr>
          <w:t>Discussion</w:t>
        </w:r>
        <w:r w:rsidR="006956D5">
          <w:rPr>
            <w:noProof/>
            <w:webHidden/>
          </w:rPr>
          <w:tab/>
        </w:r>
        <w:r w:rsidR="006956D5">
          <w:rPr>
            <w:noProof/>
            <w:webHidden/>
          </w:rPr>
          <w:fldChar w:fldCharType="begin"/>
        </w:r>
        <w:r w:rsidR="006956D5">
          <w:rPr>
            <w:noProof/>
            <w:webHidden/>
          </w:rPr>
          <w:instrText xml:space="preserve"> PAGEREF _Toc64018341 \h </w:instrText>
        </w:r>
        <w:r w:rsidR="006956D5">
          <w:rPr>
            <w:noProof/>
            <w:webHidden/>
          </w:rPr>
        </w:r>
        <w:r w:rsidR="006956D5">
          <w:rPr>
            <w:noProof/>
            <w:webHidden/>
          </w:rPr>
          <w:fldChar w:fldCharType="separate"/>
        </w:r>
        <w:r w:rsidR="006956D5">
          <w:rPr>
            <w:noProof/>
            <w:webHidden/>
          </w:rPr>
          <w:t>42</w:t>
        </w:r>
        <w:r w:rsidR="006956D5">
          <w:rPr>
            <w:noProof/>
            <w:webHidden/>
          </w:rPr>
          <w:fldChar w:fldCharType="end"/>
        </w:r>
      </w:hyperlink>
    </w:p>
    <w:p w14:paraId="736FF18C" w14:textId="518F2A8B" w:rsidR="006956D5" w:rsidRDefault="006956D5">
      <w:pPr>
        <w:pStyle w:val="TOC1"/>
        <w:rPr>
          <w:rFonts w:asciiTheme="minorHAnsi" w:eastAsiaTheme="minorEastAsia" w:hAnsiTheme="minorHAnsi" w:cstheme="minorBidi"/>
          <w:noProof/>
          <w:color w:val="auto"/>
          <w:sz w:val="22"/>
          <w:szCs w:val="22"/>
        </w:rPr>
      </w:pPr>
      <w:r>
        <w:rPr>
          <w:rStyle w:val="Hyperlink"/>
          <w:noProof/>
        </w:rPr>
        <w:t>3</w:t>
      </w:r>
      <w:r>
        <w:rPr>
          <w:rStyle w:val="Hyperlink"/>
          <w:noProof/>
        </w:rPr>
        <w:tab/>
      </w:r>
      <w:hyperlink w:anchor="_Toc64018342" w:history="1">
        <w:r w:rsidRPr="003B61BD">
          <w:rPr>
            <w:rStyle w:val="Hyperlink"/>
            <w:noProof/>
          </w:rPr>
          <w:t>CASE STUDY: DEER ISLAND, FLORIDA TIME PERIOD SHORELINE ANALYSIS USING DSAS</w:t>
        </w:r>
        <w:r>
          <w:rPr>
            <w:noProof/>
            <w:webHidden/>
          </w:rPr>
          <w:tab/>
        </w:r>
        <w:r>
          <w:rPr>
            <w:noProof/>
            <w:webHidden/>
          </w:rPr>
          <w:fldChar w:fldCharType="begin"/>
        </w:r>
        <w:r>
          <w:rPr>
            <w:noProof/>
            <w:webHidden/>
          </w:rPr>
          <w:instrText xml:space="preserve"> PAGEREF _Toc64018342 \h </w:instrText>
        </w:r>
        <w:r>
          <w:rPr>
            <w:noProof/>
            <w:webHidden/>
          </w:rPr>
        </w:r>
        <w:r>
          <w:rPr>
            <w:noProof/>
            <w:webHidden/>
          </w:rPr>
          <w:fldChar w:fldCharType="separate"/>
        </w:r>
        <w:r>
          <w:rPr>
            <w:noProof/>
            <w:webHidden/>
          </w:rPr>
          <w:t>48</w:t>
        </w:r>
        <w:r>
          <w:rPr>
            <w:noProof/>
            <w:webHidden/>
          </w:rPr>
          <w:fldChar w:fldCharType="end"/>
        </w:r>
      </w:hyperlink>
    </w:p>
    <w:p w14:paraId="28927FF9" w14:textId="0F0A890A" w:rsidR="006956D5" w:rsidRDefault="0008035E">
      <w:pPr>
        <w:pStyle w:val="TOC2"/>
        <w:rPr>
          <w:rFonts w:asciiTheme="minorHAnsi" w:eastAsiaTheme="minorEastAsia" w:hAnsiTheme="minorHAnsi" w:cstheme="minorBidi"/>
          <w:noProof/>
          <w:color w:val="auto"/>
          <w:sz w:val="22"/>
          <w:szCs w:val="22"/>
        </w:rPr>
      </w:pPr>
      <w:hyperlink w:anchor="_Toc64018343" w:history="1">
        <w:r w:rsidR="006956D5" w:rsidRPr="003B61BD">
          <w:rPr>
            <w:rStyle w:val="Hyperlink"/>
            <w:rFonts w:eastAsia="Calibri"/>
            <w:noProof/>
          </w:rPr>
          <w:t>Introduction and Background</w:t>
        </w:r>
        <w:r w:rsidR="006956D5">
          <w:rPr>
            <w:noProof/>
            <w:webHidden/>
          </w:rPr>
          <w:tab/>
        </w:r>
        <w:r w:rsidR="006956D5">
          <w:rPr>
            <w:noProof/>
            <w:webHidden/>
          </w:rPr>
          <w:fldChar w:fldCharType="begin"/>
        </w:r>
        <w:r w:rsidR="006956D5">
          <w:rPr>
            <w:noProof/>
            <w:webHidden/>
          </w:rPr>
          <w:instrText xml:space="preserve"> PAGEREF _Toc64018343 \h </w:instrText>
        </w:r>
        <w:r w:rsidR="006956D5">
          <w:rPr>
            <w:noProof/>
            <w:webHidden/>
          </w:rPr>
        </w:r>
        <w:r w:rsidR="006956D5">
          <w:rPr>
            <w:noProof/>
            <w:webHidden/>
          </w:rPr>
          <w:fldChar w:fldCharType="separate"/>
        </w:r>
        <w:r w:rsidR="006956D5">
          <w:rPr>
            <w:noProof/>
            <w:webHidden/>
          </w:rPr>
          <w:t>48</w:t>
        </w:r>
        <w:r w:rsidR="006956D5">
          <w:rPr>
            <w:noProof/>
            <w:webHidden/>
          </w:rPr>
          <w:fldChar w:fldCharType="end"/>
        </w:r>
      </w:hyperlink>
    </w:p>
    <w:p w14:paraId="17442D87" w14:textId="4A9D1EA1" w:rsidR="006956D5" w:rsidRDefault="0008035E">
      <w:pPr>
        <w:pStyle w:val="TOC3"/>
        <w:rPr>
          <w:rFonts w:asciiTheme="minorHAnsi" w:eastAsiaTheme="minorEastAsia" w:hAnsiTheme="minorHAnsi" w:cstheme="minorBidi"/>
          <w:noProof/>
          <w:color w:val="auto"/>
          <w:sz w:val="22"/>
          <w:szCs w:val="22"/>
        </w:rPr>
      </w:pPr>
      <w:hyperlink w:anchor="_Toc64018344" w:history="1">
        <w:r w:rsidR="006956D5" w:rsidRPr="003B61BD">
          <w:rPr>
            <w:rStyle w:val="Hyperlink"/>
            <w:rFonts w:eastAsia="Calibri"/>
            <w:noProof/>
          </w:rPr>
          <w:t>Climate Change and SLR</w:t>
        </w:r>
        <w:r w:rsidR="006956D5">
          <w:rPr>
            <w:noProof/>
            <w:webHidden/>
          </w:rPr>
          <w:tab/>
        </w:r>
        <w:r w:rsidR="006956D5">
          <w:rPr>
            <w:noProof/>
            <w:webHidden/>
          </w:rPr>
          <w:fldChar w:fldCharType="begin"/>
        </w:r>
        <w:r w:rsidR="006956D5">
          <w:rPr>
            <w:noProof/>
            <w:webHidden/>
          </w:rPr>
          <w:instrText xml:space="preserve"> PAGEREF _Toc64018344 \h </w:instrText>
        </w:r>
        <w:r w:rsidR="006956D5">
          <w:rPr>
            <w:noProof/>
            <w:webHidden/>
          </w:rPr>
        </w:r>
        <w:r w:rsidR="006956D5">
          <w:rPr>
            <w:noProof/>
            <w:webHidden/>
          </w:rPr>
          <w:fldChar w:fldCharType="separate"/>
        </w:r>
        <w:r w:rsidR="006956D5">
          <w:rPr>
            <w:noProof/>
            <w:webHidden/>
          </w:rPr>
          <w:t>48</w:t>
        </w:r>
        <w:r w:rsidR="006956D5">
          <w:rPr>
            <w:noProof/>
            <w:webHidden/>
          </w:rPr>
          <w:fldChar w:fldCharType="end"/>
        </w:r>
      </w:hyperlink>
    </w:p>
    <w:p w14:paraId="2D93651E" w14:textId="570AD22A" w:rsidR="006956D5" w:rsidRDefault="0008035E">
      <w:pPr>
        <w:pStyle w:val="TOC3"/>
        <w:rPr>
          <w:rFonts w:asciiTheme="minorHAnsi" w:eastAsiaTheme="minorEastAsia" w:hAnsiTheme="minorHAnsi" w:cstheme="minorBidi"/>
          <w:noProof/>
          <w:color w:val="auto"/>
          <w:sz w:val="22"/>
          <w:szCs w:val="22"/>
        </w:rPr>
      </w:pPr>
      <w:hyperlink w:anchor="_Toc64018345" w:history="1">
        <w:r w:rsidR="006956D5" w:rsidRPr="003B61BD">
          <w:rPr>
            <w:rStyle w:val="Hyperlink"/>
            <w:rFonts w:eastAsia="Calibri"/>
            <w:noProof/>
          </w:rPr>
          <w:t>Characteristics of Sandy Shorelines and Sedimentation</w:t>
        </w:r>
        <w:r w:rsidR="006956D5">
          <w:rPr>
            <w:noProof/>
            <w:webHidden/>
          </w:rPr>
          <w:tab/>
        </w:r>
        <w:r w:rsidR="006956D5">
          <w:rPr>
            <w:noProof/>
            <w:webHidden/>
          </w:rPr>
          <w:fldChar w:fldCharType="begin"/>
        </w:r>
        <w:r w:rsidR="006956D5">
          <w:rPr>
            <w:noProof/>
            <w:webHidden/>
          </w:rPr>
          <w:instrText xml:space="preserve"> PAGEREF _Toc64018345 \h </w:instrText>
        </w:r>
        <w:r w:rsidR="006956D5">
          <w:rPr>
            <w:noProof/>
            <w:webHidden/>
          </w:rPr>
        </w:r>
        <w:r w:rsidR="006956D5">
          <w:rPr>
            <w:noProof/>
            <w:webHidden/>
          </w:rPr>
          <w:fldChar w:fldCharType="separate"/>
        </w:r>
        <w:r w:rsidR="006956D5">
          <w:rPr>
            <w:noProof/>
            <w:webHidden/>
          </w:rPr>
          <w:t>49</w:t>
        </w:r>
        <w:r w:rsidR="006956D5">
          <w:rPr>
            <w:noProof/>
            <w:webHidden/>
          </w:rPr>
          <w:fldChar w:fldCharType="end"/>
        </w:r>
      </w:hyperlink>
    </w:p>
    <w:p w14:paraId="0A9AF7E8" w14:textId="57A4D4C7" w:rsidR="006956D5" w:rsidRDefault="0008035E">
      <w:pPr>
        <w:pStyle w:val="TOC3"/>
        <w:rPr>
          <w:rFonts w:asciiTheme="minorHAnsi" w:eastAsiaTheme="minorEastAsia" w:hAnsiTheme="minorHAnsi" w:cstheme="minorBidi"/>
          <w:noProof/>
          <w:color w:val="auto"/>
          <w:sz w:val="22"/>
          <w:szCs w:val="22"/>
        </w:rPr>
      </w:pPr>
      <w:hyperlink w:anchor="_Toc64018346" w:history="1">
        <w:r w:rsidR="006956D5" w:rsidRPr="003B61BD">
          <w:rPr>
            <w:rStyle w:val="Hyperlink"/>
            <w:rFonts w:eastAsia="Calibri"/>
            <w:noProof/>
          </w:rPr>
          <w:t>Suwannee River Sedimentation and Discharge</w:t>
        </w:r>
        <w:r w:rsidR="006956D5">
          <w:rPr>
            <w:noProof/>
            <w:webHidden/>
          </w:rPr>
          <w:tab/>
        </w:r>
        <w:r w:rsidR="006956D5">
          <w:rPr>
            <w:noProof/>
            <w:webHidden/>
          </w:rPr>
          <w:fldChar w:fldCharType="begin"/>
        </w:r>
        <w:r w:rsidR="006956D5">
          <w:rPr>
            <w:noProof/>
            <w:webHidden/>
          </w:rPr>
          <w:instrText xml:space="preserve"> PAGEREF _Toc64018346 \h </w:instrText>
        </w:r>
        <w:r w:rsidR="006956D5">
          <w:rPr>
            <w:noProof/>
            <w:webHidden/>
          </w:rPr>
        </w:r>
        <w:r w:rsidR="006956D5">
          <w:rPr>
            <w:noProof/>
            <w:webHidden/>
          </w:rPr>
          <w:fldChar w:fldCharType="separate"/>
        </w:r>
        <w:r w:rsidR="006956D5">
          <w:rPr>
            <w:noProof/>
            <w:webHidden/>
          </w:rPr>
          <w:t>49</w:t>
        </w:r>
        <w:r w:rsidR="006956D5">
          <w:rPr>
            <w:noProof/>
            <w:webHidden/>
          </w:rPr>
          <w:fldChar w:fldCharType="end"/>
        </w:r>
      </w:hyperlink>
    </w:p>
    <w:p w14:paraId="7625481C" w14:textId="2E9E4B58" w:rsidR="006956D5" w:rsidRDefault="0008035E">
      <w:pPr>
        <w:pStyle w:val="TOC3"/>
        <w:rPr>
          <w:rFonts w:asciiTheme="minorHAnsi" w:eastAsiaTheme="minorEastAsia" w:hAnsiTheme="minorHAnsi" w:cstheme="minorBidi"/>
          <w:noProof/>
          <w:color w:val="auto"/>
          <w:sz w:val="22"/>
          <w:szCs w:val="22"/>
        </w:rPr>
      </w:pPr>
      <w:hyperlink w:anchor="_Toc64018347" w:history="1">
        <w:r w:rsidR="006956D5" w:rsidRPr="003B61BD">
          <w:rPr>
            <w:rStyle w:val="Hyperlink"/>
            <w:rFonts w:eastAsia="Calibri"/>
            <w:noProof/>
          </w:rPr>
          <w:t>Human Development and Impacts</w:t>
        </w:r>
        <w:r w:rsidR="006956D5">
          <w:rPr>
            <w:noProof/>
            <w:webHidden/>
          </w:rPr>
          <w:tab/>
        </w:r>
        <w:r w:rsidR="006956D5">
          <w:rPr>
            <w:noProof/>
            <w:webHidden/>
          </w:rPr>
          <w:fldChar w:fldCharType="begin"/>
        </w:r>
        <w:r w:rsidR="006956D5">
          <w:rPr>
            <w:noProof/>
            <w:webHidden/>
          </w:rPr>
          <w:instrText xml:space="preserve"> PAGEREF _Toc64018347 \h </w:instrText>
        </w:r>
        <w:r w:rsidR="006956D5">
          <w:rPr>
            <w:noProof/>
            <w:webHidden/>
          </w:rPr>
        </w:r>
        <w:r w:rsidR="006956D5">
          <w:rPr>
            <w:noProof/>
            <w:webHidden/>
          </w:rPr>
          <w:fldChar w:fldCharType="separate"/>
        </w:r>
        <w:r w:rsidR="006956D5">
          <w:rPr>
            <w:noProof/>
            <w:webHidden/>
          </w:rPr>
          <w:t>50</w:t>
        </w:r>
        <w:r w:rsidR="006956D5">
          <w:rPr>
            <w:noProof/>
            <w:webHidden/>
          </w:rPr>
          <w:fldChar w:fldCharType="end"/>
        </w:r>
      </w:hyperlink>
    </w:p>
    <w:p w14:paraId="0F4C494B" w14:textId="32C9B795" w:rsidR="006956D5" w:rsidRDefault="0008035E">
      <w:pPr>
        <w:pStyle w:val="TOC3"/>
        <w:rPr>
          <w:rFonts w:asciiTheme="minorHAnsi" w:eastAsiaTheme="minorEastAsia" w:hAnsiTheme="minorHAnsi" w:cstheme="minorBidi"/>
          <w:noProof/>
          <w:color w:val="auto"/>
          <w:sz w:val="22"/>
          <w:szCs w:val="22"/>
        </w:rPr>
      </w:pPr>
      <w:hyperlink w:anchor="_Toc64018348" w:history="1">
        <w:r w:rsidR="006956D5" w:rsidRPr="003B61BD">
          <w:rPr>
            <w:rStyle w:val="Hyperlink"/>
            <w:rFonts w:eastAsia="Calibri"/>
            <w:noProof/>
          </w:rPr>
          <w:t>Big Bend Habitats for Species Richness</w:t>
        </w:r>
        <w:r w:rsidR="006956D5">
          <w:rPr>
            <w:noProof/>
            <w:webHidden/>
          </w:rPr>
          <w:tab/>
        </w:r>
        <w:r w:rsidR="006956D5">
          <w:rPr>
            <w:noProof/>
            <w:webHidden/>
          </w:rPr>
          <w:fldChar w:fldCharType="begin"/>
        </w:r>
        <w:r w:rsidR="006956D5">
          <w:rPr>
            <w:noProof/>
            <w:webHidden/>
          </w:rPr>
          <w:instrText xml:space="preserve"> PAGEREF _Toc64018348 \h </w:instrText>
        </w:r>
        <w:r w:rsidR="006956D5">
          <w:rPr>
            <w:noProof/>
            <w:webHidden/>
          </w:rPr>
        </w:r>
        <w:r w:rsidR="006956D5">
          <w:rPr>
            <w:noProof/>
            <w:webHidden/>
          </w:rPr>
          <w:fldChar w:fldCharType="separate"/>
        </w:r>
        <w:r w:rsidR="006956D5">
          <w:rPr>
            <w:noProof/>
            <w:webHidden/>
          </w:rPr>
          <w:t>51</w:t>
        </w:r>
        <w:r w:rsidR="006956D5">
          <w:rPr>
            <w:noProof/>
            <w:webHidden/>
          </w:rPr>
          <w:fldChar w:fldCharType="end"/>
        </w:r>
      </w:hyperlink>
    </w:p>
    <w:p w14:paraId="7CA4841B" w14:textId="6CB55267" w:rsidR="006956D5" w:rsidRDefault="0008035E">
      <w:pPr>
        <w:pStyle w:val="TOC3"/>
        <w:rPr>
          <w:rFonts w:asciiTheme="minorHAnsi" w:eastAsiaTheme="minorEastAsia" w:hAnsiTheme="minorHAnsi" w:cstheme="minorBidi"/>
          <w:noProof/>
          <w:color w:val="auto"/>
          <w:sz w:val="22"/>
          <w:szCs w:val="22"/>
        </w:rPr>
      </w:pPr>
      <w:hyperlink w:anchor="_Toc64018349" w:history="1">
        <w:r w:rsidR="006956D5" w:rsidRPr="003B61BD">
          <w:rPr>
            <w:rStyle w:val="Hyperlink"/>
            <w:rFonts w:eastAsia="Calibri"/>
            <w:noProof/>
          </w:rPr>
          <w:t>Major Hurricanes Near the Study Area</w:t>
        </w:r>
        <w:r w:rsidR="006956D5">
          <w:rPr>
            <w:noProof/>
            <w:webHidden/>
          </w:rPr>
          <w:tab/>
        </w:r>
        <w:r w:rsidR="006956D5">
          <w:rPr>
            <w:noProof/>
            <w:webHidden/>
          </w:rPr>
          <w:fldChar w:fldCharType="begin"/>
        </w:r>
        <w:r w:rsidR="006956D5">
          <w:rPr>
            <w:noProof/>
            <w:webHidden/>
          </w:rPr>
          <w:instrText xml:space="preserve"> PAGEREF _Toc64018349 \h </w:instrText>
        </w:r>
        <w:r w:rsidR="006956D5">
          <w:rPr>
            <w:noProof/>
            <w:webHidden/>
          </w:rPr>
        </w:r>
        <w:r w:rsidR="006956D5">
          <w:rPr>
            <w:noProof/>
            <w:webHidden/>
          </w:rPr>
          <w:fldChar w:fldCharType="separate"/>
        </w:r>
        <w:r w:rsidR="006956D5">
          <w:rPr>
            <w:noProof/>
            <w:webHidden/>
          </w:rPr>
          <w:t>51</w:t>
        </w:r>
        <w:r w:rsidR="006956D5">
          <w:rPr>
            <w:noProof/>
            <w:webHidden/>
          </w:rPr>
          <w:fldChar w:fldCharType="end"/>
        </w:r>
      </w:hyperlink>
    </w:p>
    <w:p w14:paraId="4E6CF30C" w14:textId="19064DCF" w:rsidR="006956D5" w:rsidRDefault="0008035E">
      <w:pPr>
        <w:pStyle w:val="TOC2"/>
        <w:rPr>
          <w:rFonts w:asciiTheme="minorHAnsi" w:eastAsiaTheme="minorEastAsia" w:hAnsiTheme="minorHAnsi" w:cstheme="minorBidi"/>
          <w:noProof/>
          <w:color w:val="auto"/>
          <w:sz w:val="22"/>
          <w:szCs w:val="22"/>
        </w:rPr>
      </w:pPr>
      <w:hyperlink w:anchor="_Toc64018350" w:history="1">
        <w:r w:rsidR="006956D5" w:rsidRPr="003B61BD">
          <w:rPr>
            <w:rStyle w:val="Hyperlink"/>
            <w:rFonts w:eastAsia="Calibri"/>
            <w:noProof/>
          </w:rPr>
          <w:t>Reason for Effort</w:t>
        </w:r>
        <w:r w:rsidR="006956D5">
          <w:rPr>
            <w:noProof/>
            <w:webHidden/>
          </w:rPr>
          <w:tab/>
        </w:r>
        <w:r w:rsidR="006956D5">
          <w:rPr>
            <w:noProof/>
            <w:webHidden/>
          </w:rPr>
          <w:fldChar w:fldCharType="begin"/>
        </w:r>
        <w:r w:rsidR="006956D5">
          <w:rPr>
            <w:noProof/>
            <w:webHidden/>
          </w:rPr>
          <w:instrText xml:space="preserve"> PAGEREF _Toc64018350 \h </w:instrText>
        </w:r>
        <w:r w:rsidR="006956D5">
          <w:rPr>
            <w:noProof/>
            <w:webHidden/>
          </w:rPr>
        </w:r>
        <w:r w:rsidR="006956D5">
          <w:rPr>
            <w:noProof/>
            <w:webHidden/>
          </w:rPr>
          <w:fldChar w:fldCharType="separate"/>
        </w:r>
        <w:r w:rsidR="006956D5">
          <w:rPr>
            <w:noProof/>
            <w:webHidden/>
          </w:rPr>
          <w:t>52</w:t>
        </w:r>
        <w:r w:rsidR="006956D5">
          <w:rPr>
            <w:noProof/>
            <w:webHidden/>
          </w:rPr>
          <w:fldChar w:fldCharType="end"/>
        </w:r>
      </w:hyperlink>
    </w:p>
    <w:p w14:paraId="44B4FB49" w14:textId="13D269DB" w:rsidR="006956D5" w:rsidRDefault="0008035E">
      <w:pPr>
        <w:pStyle w:val="TOC2"/>
        <w:rPr>
          <w:rFonts w:asciiTheme="minorHAnsi" w:eastAsiaTheme="minorEastAsia" w:hAnsiTheme="minorHAnsi" w:cstheme="minorBidi"/>
          <w:noProof/>
          <w:color w:val="auto"/>
          <w:sz w:val="22"/>
          <w:szCs w:val="22"/>
        </w:rPr>
      </w:pPr>
      <w:hyperlink w:anchor="_Toc64018351" w:history="1">
        <w:r w:rsidR="006956D5" w:rsidRPr="003B61BD">
          <w:rPr>
            <w:rStyle w:val="Hyperlink"/>
            <w:rFonts w:eastAsia="Calibri"/>
            <w:noProof/>
          </w:rPr>
          <w:t>Materials and Methods</w:t>
        </w:r>
        <w:r w:rsidR="006956D5">
          <w:rPr>
            <w:noProof/>
            <w:webHidden/>
          </w:rPr>
          <w:tab/>
        </w:r>
        <w:r w:rsidR="006956D5">
          <w:rPr>
            <w:noProof/>
            <w:webHidden/>
          </w:rPr>
          <w:fldChar w:fldCharType="begin"/>
        </w:r>
        <w:r w:rsidR="006956D5">
          <w:rPr>
            <w:noProof/>
            <w:webHidden/>
          </w:rPr>
          <w:instrText xml:space="preserve"> PAGEREF _Toc64018351 \h </w:instrText>
        </w:r>
        <w:r w:rsidR="006956D5">
          <w:rPr>
            <w:noProof/>
            <w:webHidden/>
          </w:rPr>
        </w:r>
        <w:r w:rsidR="006956D5">
          <w:rPr>
            <w:noProof/>
            <w:webHidden/>
          </w:rPr>
          <w:fldChar w:fldCharType="separate"/>
        </w:r>
        <w:r w:rsidR="006956D5">
          <w:rPr>
            <w:noProof/>
            <w:webHidden/>
          </w:rPr>
          <w:t>53</w:t>
        </w:r>
        <w:r w:rsidR="006956D5">
          <w:rPr>
            <w:noProof/>
            <w:webHidden/>
          </w:rPr>
          <w:fldChar w:fldCharType="end"/>
        </w:r>
      </w:hyperlink>
    </w:p>
    <w:p w14:paraId="6E18F6E2" w14:textId="3C09A2A9" w:rsidR="006956D5" w:rsidRDefault="0008035E">
      <w:pPr>
        <w:pStyle w:val="TOC3"/>
        <w:rPr>
          <w:rFonts w:asciiTheme="minorHAnsi" w:eastAsiaTheme="minorEastAsia" w:hAnsiTheme="minorHAnsi" w:cstheme="minorBidi"/>
          <w:noProof/>
          <w:color w:val="auto"/>
          <w:sz w:val="22"/>
          <w:szCs w:val="22"/>
        </w:rPr>
      </w:pPr>
      <w:hyperlink w:anchor="_Toc64018352" w:history="1">
        <w:r w:rsidR="006956D5" w:rsidRPr="003B61BD">
          <w:rPr>
            <w:rStyle w:val="Hyperlink"/>
            <w:rFonts w:eastAsia="Calibri"/>
            <w:noProof/>
          </w:rPr>
          <w:t>Study Area</w:t>
        </w:r>
        <w:r w:rsidR="006956D5">
          <w:rPr>
            <w:noProof/>
            <w:webHidden/>
          </w:rPr>
          <w:tab/>
        </w:r>
        <w:r w:rsidR="006956D5">
          <w:rPr>
            <w:noProof/>
            <w:webHidden/>
          </w:rPr>
          <w:fldChar w:fldCharType="begin"/>
        </w:r>
        <w:r w:rsidR="006956D5">
          <w:rPr>
            <w:noProof/>
            <w:webHidden/>
          </w:rPr>
          <w:instrText xml:space="preserve"> PAGEREF _Toc64018352 \h </w:instrText>
        </w:r>
        <w:r w:rsidR="006956D5">
          <w:rPr>
            <w:noProof/>
            <w:webHidden/>
          </w:rPr>
        </w:r>
        <w:r w:rsidR="006956D5">
          <w:rPr>
            <w:noProof/>
            <w:webHidden/>
          </w:rPr>
          <w:fldChar w:fldCharType="separate"/>
        </w:r>
        <w:r w:rsidR="006956D5">
          <w:rPr>
            <w:noProof/>
            <w:webHidden/>
          </w:rPr>
          <w:t>53</w:t>
        </w:r>
        <w:r w:rsidR="006956D5">
          <w:rPr>
            <w:noProof/>
            <w:webHidden/>
          </w:rPr>
          <w:fldChar w:fldCharType="end"/>
        </w:r>
      </w:hyperlink>
    </w:p>
    <w:p w14:paraId="4EC4345C" w14:textId="2B1DF43E" w:rsidR="006956D5" w:rsidRDefault="0008035E">
      <w:pPr>
        <w:pStyle w:val="TOC3"/>
        <w:rPr>
          <w:rFonts w:asciiTheme="minorHAnsi" w:eastAsiaTheme="minorEastAsia" w:hAnsiTheme="minorHAnsi" w:cstheme="minorBidi"/>
          <w:noProof/>
          <w:color w:val="auto"/>
          <w:sz w:val="22"/>
          <w:szCs w:val="22"/>
        </w:rPr>
      </w:pPr>
      <w:hyperlink w:anchor="_Toc64018353" w:history="1">
        <w:r w:rsidR="006956D5" w:rsidRPr="003B61BD">
          <w:rPr>
            <w:rStyle w:val="Hyperlink"/>
            <w:rFonts w:eastAsia="Calibri"/>
            <w:noProof/>
          </w:rPr>
          <w:t>Imagery Selection Process</w:t>
        </w:r>
        <w:r w:rsidR="006956D5">
          <w:rPr>
            <w:noProof/>
            <w:webHidden/>
          </w:rPr>
          <w:tab/>
        </w:r>
        <w:r w:rsidR="006956D5">
          <w:rPr>
            <w:noProof/>
            <w:webHidden/>
          </w:rPr>
          <w:fldChar w:fldCharType="begin"/>
        </w:r>
        <w:r w:rsidR="006956D5">
          <w:rPr>
            <w:noProof/>
            <w:webHidden/>
          </w:rPr>
          <w:instrText xml:space="preserve"> PAGEREF _Toc64018353 \h </w:instrText>
        </w:r>
        <w:r w:rsidR="006956D5">
          <w:rPr>
            <w:noProof/>
            <w:webHidden/>
          </w:rPr>
        </w:r>
        <w:r w:rsidR="006956D5">
          <w:rPr>
            <w:noProof/>
            <w:webHidden/>
          </w:rPr>
          <w:fldChar w:fldCharType="separate"/>
        </w:r>
        <w:r w:rsidR="006956D5">
          <w:rPr>
            <w:noProof/>
            <w:webHidden/>
          </w:rPr>
          <w:t>54</w:t>
        </w:r>
        <w:r w:rsidR="006956D5">
          <w:rPr>
            <w:noProof/>
            <w:webHidden/>
          </w:rPr>
          <w:fldChar w:fldCharType="end"/>
        </w:r>
      </w:hyperlink>
    </w:p>
    <w:p w14:paraId="58199BCA" w14:textId="40BF5D55" w:rsidR="006956D5" w:rsidRDefault="0008035E">
      <w:pPr>
        <w:pStyle w:val="TOC3"/>
        <w:rPr>
          <w:rFonts w:asciiTheme="minorHAnsi" w:eastAsiaTheme="minorEastAsia" w:hAnsiTheme="minorHAnsi" w:cstheme="minorBidi"/>
          <w:noProof/>
          <w:color w:val="auto"/>
          <w:sz w:val="22"/>
          <w:szCs w:val="22"/>
        </w:rPr>
      </w:pPr>
      <w:hyperlink w:anchor="_Toc64018354" w:history="1">
        <w:r w:rsidR="006956D5" w:rsidRPr="003B61BD">
          <w:rPr>
            <w:rStyle w:val="Hyperlink"/>
            <w:rFonts w:eastAsia="Calibri"/>
            <w:noProof/>
          </w:rPr>
          <w:t>Digital Shoreline Analysis System (DSAS)</w:t>
        </w:r>
        <w:r w:rsidR="006956D5">
          <w:rPr>
            <w:noProof/>
            <w:webHidden/>
          </w:rPr>
          <w:tab/>
        </w:r>
        <w:r w:rsidR="006956D5">
          <w:rPr>
            <w:noProof/>
            <w:webHidden/>
          </w:rPr>
          <w:fldChar w:fldCharType="begin"/>
        </w:r>
        <w:r w:rsidR="006956D5">
          <w:rPr>
            <w:noProof/>
            <w:webHidden/>
          </w:rPr>
          <w:instrText xml:space="preserve"> PAGEREF _Toc64018354 \h </w:instrText>
        </w:r>
        <w:r w:rsidR="006956D5">
          <w:rPr>
            <w:noProof/>
            <w:webHidden/>
          </w:rPr>
        </w:r>
        <w:r w:rsidR="006956D5">
          <w:rPr>
            <w:noProof/>
            <w:webHidden/>
          </w:rPr>
          <w:fldChar w:fldCharType="separate"/>
        </w:r>
        <w:r w:rsidR="006956D5">
          <w:rPr>
            <w:noProof/>
            <w:webHidden/>
          </w:rPr>
          <w:t>56</w:t>
        </w:r>
        <w:r w:rsidR="006956D5">
          <w:rPr>
            <w:noProof/>
            <w:webHidden/>
          </w:rPr>
          <w:fldChar w:fldCharType="end"/>
        </w:r>
      </w:hyperlink>
    </w:p>
    <w:p w14:paraId="697A8393" w14:textId="1DD15C02" w:rsidR="006956D5" w:rsidRDefault="0008035E">
      <w:pPr>
        <w:pStyle w:val="TOC3"/>
        <w:rPr>
          <w:rFonts w:asciiTheme="minorHAnsi" w:eastAsiaTheme="minorEastAsia" w:hAnsiTheme="minorHAnsi" w:cstheme="minorBidi"/>
          <w:noProof/>
          <w:color w:val="auto"/>
          <w:sz w:val="22"/>
          <w:szCs w:val="22"/>
        </w:rPr>
      </w:pPr>
      <w:hyperlink w:anchor="_Toc64018355" w:history="1">
        <w:r w:rsidR="006956D5" w:rsidRPr="003B61BD">
          <w:rPr>
            <w:rStyle w:val="Hyperlink"/>
            <w:rFonts w:eastAsia="Calibri"/>
            <w:noProof/>
          </w:rPr>
          <w:t>DSAS Parameters and Selections</w:t>
        </w:r>
        <w:r w:rsidR="006956D5">
          <w:rPr>
            <w:noProof/>
            <w:webHidden/>
          </w:rPr>
          <w:tab/>
        </w:r>
        <w:r w:rsidR="006956D5">
          <w:rPr>
            <w:noProof/>
            <w:webHidden/>
          </w:rPr>
          <w:fldChar w:fldCharType="begin"/>
        </w:r>
        <w:r w:rsidR="006956D5">
          <w:rPr>
            <w:noProof/>
            <w:webHidden/>
          </w:rPr>
          <w:instrText xml:space="preserve"> PAGEREF _Toc64018355 \h </w:instrText>
        </w:r>
        <w:r w:rsidR="006956D5">
          <w:rPr>
            <w:noProof/>
            <w:webHidden/>
          </w:rPr>
        </w:r>
        <w:r w:rsidR="006956D5">
          <w:rPr>
            <w:noProof/>
            <w:webHidden/>
          </w:rPr>
          <w:fldChar w:fldCharType="separate"/>
        </w:r>
        <w:r w:rsidR="006956D5">
          <w:rPr>
            <w:noProof/>
            <w:webHidden/>
          </w:rPr>
          <w:t>57</w:t>
        </w:r>
        <w:r w:rsidR="006956D5">
          <w:rPr>
            <w:noProof/>
            <w:webHidden/>
          </w:rPr>
          <w:fldChar w:fldCharType="end"/>
        </w:r>
      </w:hyperlink>
    </w:p>
    <w:p w14:paraId="1C168D86" w14:textId="4D47B9C8" w:rsidR="006956D5" w:rsidRDefault="0008035E">
      <w:pPr>
        <w:pStyle w:val="TOC2"/>
        <w:rPr>
          <w:rFonts w:asciiTheme="minorHAnsi" w:eastAsiaTheme="minorEastAsia" w:hAnsiTheme="minorHAnsi" w:cstheme="minorBidi"/>
          <w:noProof/>
          <w:color w:val="auto"/>
          <w:sz w:val="22"/>
          <w:szCs w:val="22"/>
        </w:rPr>
      </w:pPr>
      <w:hyperlink w:anchor="_Toc64018356" w:history="1">
        <w:r w:rsidR="006956D5" w:rsidRPr="003B61BD">
          <w:rPr>
            <w:rStyle w:val="Hyperlink"/>
            <w:rFonts w:eastAsia="Calibri"/>
            <w:noProof/>
          </w:rPr>
          <w:t>Results</w:t>
        </w:r>
        <w:r w:rsidR="006956D5">
          <w:rPr>
            <w:noProof/>
            <w:webHidden/>
          </w:rPr>
          <w:tab/>
        </w:r>
        <w:r w:rsidR="006956D5">
          <w:rPr>
            <w:noProof/>
            <w:webHidden/>
          </w:rPr>
          <w:fldChar w:fldCharType="begin"/>
        </w:r>
        <w:r w:rsidR="006956D5">
          <w:rPr>
            <w:noProof/>
            <w:webHidden/>
          </w:rPr>
          <w:instrText xml:space="preserve"> PAGEREF _Toc64018356 \h </w:instrText>
        </w:r>
        <w:r w:rsidR="006956D5">
          <w:rPr>
            <w:noProof/>
            <w:webHidden/>
          </w:rPr>
        </w:r>
        <w:r w:rsidR="006956D5">
          <w:rPr>
            <w:noProof/>
            <w:webHidden/>
          </w:rPr>
          <w:fldChar w:fldCharType="separate"/>
        </w:r>
        <w:r w:rsidR="006956D5">
          <w:rPr>
            <w:noProof/>
            <w:webHidden/>
          </w:rPr>
          <w:t>58</w:t>
        </w:r>
        <w:r w:rsidR="006956D5">
          <w:rPr>
            <w:noProof/>
            <w:webHidden/>
          </w:rPr>
          <w:fldChar w:fldCharType="end"/>
        </w:r>
      </w:hyperlink>
    </w:p>
    <w:p w14:paraId="28400F78" w14:textId="4A2C1D76" w:rsidR="006956D5" w:rsidRDefault="0008035E">
      <w:pPr>
        <w:pStyle w:val="TOC3"/>
        <w:rPr>
          <w:rFonts w:asciiTheme="minorHAnsi" w:eastAsiaTheme="minorEastAsia" w:hAnsiTheme="minorHAnsi" w:cstheme="minorBidi"/>
          <w:noProof/>
          <w:color w:val="auto"/>
          <w:sz w:val="22"/>
          <w:szCs w:val="22"/>
        </w:rPr>
      </w:pPr>
      <w:hyperlink w:anchor="_Toc64018357" w:history="1">
        <w:r w:rsidR="006956D5" w:rsidRPr="003B61BD">
          <w:rPr>
            <w:rStyle w:val="Hyperlink"/>
            <w:rFonts w:eastAsia="Calibri"/>
            <w:noProof/>
          </w:rPr>
          <w:t>Shoreline Analysis for Years 1994-2007</w:t>
        </w:r>
        <w:r w:rsidR="006956D5">
          <w:rPr>
            <w:noProof/>
            <w:webHidden/>
          </w:rPr>
          <w:tab/>
        </w:r>
        <w:r w:rsidR="006956D5">
          <w:rPr>
            <w:noProof/>
            <w:webHidden/>
          </w:rPr>
          <w:fldChar w:fldCharType="begin"/>
        </w:r>
        <w:r w:rsidR="006956D5">
          <w:rPr>
            <w:noProof/>
            <w:webHidden/>
          </w:rPr>
          <w:instrText xml:space="preserve"> PAGEREF _Toc64018357 \h </w:instrText>
        </w:r>
        <w:r w:rsidR="006956D5">
          <w:rPr>
            <w:noProof/>
            <w:webHidden/>
          </w:rPr>
        </w:r>
        <w:r w:rsidR="006956D5">
          <w:rPr>
            <w:noProof/>
            <w:webHidden/>
          </w:rPr>
          <w:fldChar w:fldCharType="separate"/>
        </w:r>
        <w:r w:rsidR="006956D5">
          <w:rPr>
            <w:noProof/>
            <w:webHidden/>
          </w:rPr>
          <w:t>59</w:t>
        </w:r>
        <w:r w:rsidR="006956D5">
          <w:rPr>
            <w:noProof/>
            <w:webHidden/>
          </w:rPr>
          <w:fldChar w:fldCharType="end"/>
        </w:r>
      </w:hyperlink>
    </w:p>
    <w:p w14:paraId="3C9E3481" w14:textId="3EB3F7A7" w:rsidR="006956D5" w:rsidRDefault="0008035E">
      <w:pPr>
        <w:pStyle w:val="TOC3"/>
        <w:rPr>
          <w:rFonts w:asciiTheme="minorHAnsi" w:eastAsiaTheme="minorEastAsia" w:hAnsiTheme="minorHAnsi" w:cstheme="minorBidi"/>
          <w:noProof/>
          <w:color w:val="auto"/>
          <w:sz w:val="22"/>
          <w:szCs w:val="22"/>
        </w:rPr>
      </w:pPr>
      <w:hyperlink w:anchor="_Toc64018358" w:history="1">
        <w:r w:rsidR="006956D5" w:rsidRPr="003B61BD">
          <w:rPr>
            <w:rStyle w:val="Hyperlink"/>
            <w:rFonts w:eastAsia="Calibri"/>
            <w:noProof/>
          </w:rPr>
          <w:t>Shoreline Analysis for Years 2010-2019</w:t>
        </w:r>
        <w:r w:rsidR="006956D5">
          <w:rPr>
            <w:noProof/>
            <w:webHidden/>
          </w:rPr>
          <w:tab/>
        </w:r>
        <w:r w:rsidR="006956D5">
          <w:rPr>
            <w:noProof/>
            <w:webHidden/>
          </w:rPr>
          <w:fldChar w:fldCharType="begin"/>
        </w:r>
        <w:r w:rsidR="006956D5">
          <w:rPr>
            <w:noProof/>
            <w:webHidden/>
          </w:rPr>
          <w:instrText xml:space="preserve"> PAGEREF _Toc64018358 \h </w:instrText>
        </w:r>
        <w:r w:rsidR="006956D5">
          <w:rPr>
            <w:noProof/>
            <w:webHidden/>
          </w:rPr>
        </w:r>
        <w:r w:rsidR="006956D5">
          <w:rPr>
            <w:noProof/>
            <w:webHidden/>
          </w:rPr>
          <w:fldChar w:fldCharType="separate"/>
        </w:r>
        <w:r w:rsidR="006956D5">
          <w:rPr>
            <w:noProof/>
            <w:webHidden/>
          </w:rPr>
          <w:t>59</w:t>
        </w:r>
        <w:r w:rsidR="006956D5">
          <w:rPr>
            <w:noProof/>
            <w:webHidden/>
          </w:rPr>
          <w:fldChar w:fldCharType="end"/>
        </w:r>
      </w:hyperlink>
    </w:p>
    <w:p w14:paraId="1C50FE66" w14:textId="1C469E66" w:rsidR="006956D5" w:rsidRDefault="0008035E">
      <w:pPr>
        <w:pStyle w:val="TOC3"/>
        <w:rPr>
          <w:rFonts w:asciiTheme="minorHAnsi" w:eastAsiaTheme="minorEastAsia" w:hAnsiTheme="minorHAnsi" w:cstheme="minorBidi"/>
          <w:noProof/>
          <w:color w:val="auto"/>
          <w:sz w:val="22"/>
          <w:szCs w:val="22"/>
        </w:rPr>
      </w:pPr>
      <w:hyperlink w:anchor="_Toc64018359" w:history="1">
        <w:r w:rsidR="006956D5" w:rsidRPr="003B61BD">
          <w:rPr>
            <w:rStyle w:val="Hyperlink"/>
            <w:rFonts w:eastAsia="Calibri"/>
            <w:noProof/>
          </w:rPr>
          <w:t>Shoreline Analysis for Years 1994-2019</w:t>
        </w:r>
        <w:r w:rsidR="006956D5">
          <w:rPr>
            <w:noProof/>
            <w:webHidden/>
          </w:rPr>
          <w:tab/>
        </w:r>
        <w:r w:rsidR="006956D5">
          <w:rPr>
            <w:noProof/>
            <w:webHidden/>
          </w:rPr>
          <w:fldChar w:fldCharType="begin"/>
        </w:r>
        <w:r w:rsidR="006956D5">
          <w:rPr>
            <w:noProof/>
            <w:webHidden/>
          </w:rPr>
          <w:instrText xml:space="preserve"> PAGEREF _Toc64018359 \h </w:instrText>
        </w:r>
        <w:r w:rsidR="006956D5">
          <w:rPr>
            <w:noProof/>
            <w:webHidden/>
          </w:rPr>
        </w:r>
        <w:r w:rsidR="006956D5">
          <w:rPr>
            <w:noProof/>
            <w:webHidden/>
          </w:rPr>
          <w:fldChar w:fldCharType="separate"/>
        </w:r>
        <w:r w:rsidR="006956D5">
          <w:rPr>
            <w:noProof/>
            <w:webHidden/>
          </w:rPr>
          <w:t>60</w:t>
        </w:r>
        <w:r w:rsidR="006956D5">
          <w:rPr>
            <w:noProof/>
            <w:webHidden/>
          </w:rPr>
          <w:fldChar w:fldCharType="end"/>
        </w:r>
      </w:hyperlink>
    </w:p>
    <w:p w14:paraId="6A3C581C" w14:textId="0F947CB5" w:rsidR="006956D5" w:rsidRDefault="0008035E">
      <w:pPr>
        <w:pStyle w:val="TOC3"/>
        <w:rPr>
          <w:rFonts w:asciiTheme="minorHAnsi" w:eastAsiaTheme="minorEastAsia" w:hAnsiTheme="minorHAnsi" w:cstheme="minorBidi"/>
          <w:noProof/>
          <w:color w:val="auto"/>
          <w:sz w:val="22"/>
          <w:szCs w:val="22"/>
        </w:rPr>
      </w:pPr>
      <w:hyperlink w:anchor="_Toc64018360" w:history="1">
        <w:r w:rsidR="006956D5" w:rsidRPr="003B61BD">
          <w:rPr>
            <w:rStyle w:val="Hyperlink"/>
            <w:rFonts w:eastAsia="Calibri"/>
            <w:noProof/>
          </w:rPr>
          <w:t>Shoreline Analysis for 10 and 20-Year Prediction</w:t>
        </w:r>
        <w:r w:rsidR="006956D5">
          <w:rPr>
            <w:noProof/>
            <w:webHidden/>
          </w:rPr>
          <w:tab/>
        </w:r>
        <w:r w:rsidR="006956D5">
          <w:rPr>
            <w:noProof/>
            <w:webHidden/>
          </w:rPr>
          <w:fldChar w:fldCharType="begin"/>
        </w:r>
        <w:r w:rsidR="006956D5">
          <w:rPr>
            <w:noProof/>
            <w:webHidden/>
          </w:rPr>
          <w:instrText xml:space="preserve"> PAGEREF _Toc64018360 \h </w:instrText>
        </w:r>
        <w:r w:rsidR="006956D5">
          <w:rPr>
            <w:noProof/>
            <w:webHidden/>
          </w:rPr>
        </w:r>
        <w:r w:rsidR="006956D5">
          <w:rPr>
            <w:noProof/>
            <w:webHidden/>
          </w:rPr>
          <w:fldChar w:fldCharType="separate"/>
        </w:r>
        <w:r w:rsidR="006956D5">
          <w:rPr>
            <w:noProof/>
            <w:webHidden/>
          </w:rPr>
          <w:t>61</w:t>
        </w:r>
        <w:r w:rsidR="006956D5">
          <w:rPr>
            <w:noProof/>
            <w:webHidden/>
          </w:rPr>
          <w:fldChar w:fldCharType="end"/>
        </w:r>
      </w:hyperlink>
    </w:p>
    <w:p w14:paraId="280D07D6" w14:textId="248F4BDB" w:rsidR="006956D5" w:rsidRDefault="0008035E">
      <w:pPr>
        <w:pStyle w:val="TOC3"/>
        <w:rPr>
          <w:rFonts w:asciiTheme="minorHAnsi" w:eastAsiaTheme="minorEastAsia" w:hAnsiTheme="minorHAnsi" w:cstheme="minorBidi"/>
          <w:noProof/>
          <w:color w:val="auto"/>
          <w:sz w:val="22"/>
          <w:szCs w:val="22"/>
        </w:rPr>
      </w:pPr>
      <w:hyperlink w:anchor="_Toc64018361" w:history="1">
        <w:r w:rsidR="006956D5" w:rsidRPr="003B61BD">
          <w:rPr>
            <w:rStyle w:val="Hyperlink"/>
            <w:noProof/>
          </w:rPr>
          <w:t>Imagery Observation</w:t>
        </w:r>
        <w:r w:rsidR="006956D5">
          <w:rPr>
            <w:noProof/>
            <w:webHidden/>
          </w:rPr>
          <w:tab/>
        </w:r>
        <w:r w:rsidR="006956D5">
          <w:rPr>
            <w:noProof/>
            <w:webHidden/>
          </w:rPr>
          <w:fldChar w:fldCharType="begin"/>
        </w:r>
        <w:r w:rsidR="006956D5">
          <w:rPr>
            <w:noProof/>
            <w:webHidden/>
          </w:rPr>
          <w:instrText xml:space="preserve"> PAGEREF _Toc64018361 \h </w:instrText>
        </w:r>
        <w:r w:rsidR="006956D5">
          <w:rPr>
            <w:noProof/>
            <w:webHidden/>
          </w:rPr>
        </w:r>
        <w:r w:rsidR="006956D5">
          <w:rPr>
            <w:noProof/>
            <w:webHidden/>
          </w:rPr>
          <w:fldChar w:fldCharType="separate"/>
        </w:r>
        <w:r w:rsidR="006956D5">
          <w:rPr>
            <w:noProof/>
            <w:webHidden/>
          </w:rPr>
          <w:t>62</w:t>
        </w:r>
        <w:r w:rsidR="006956D5">
          <w:rPr>
            <w:noProof/>
            <w:webHidden/>
          </w:rPr>
          <w:fldChar w:fldCharType="end"/>
        </w:r>
      </w:hyperlink>
    </w:p>
    <w:p w14:paraId="16F2522B" w14:textId="7ABCA449" w:rsidR="006956D5" w:rsidRDefault="0008035E">
      <w:pPr>
        <w:pStyle w:val="TOC2"/>
        <w:rPr>
          <w:rFonts w:asciiTheme="minorHAnsi" w:eastAsiaTheme="minorEastAsia" w:hAnsiTheme="minorHAnsi" w:cstheme="minorBidi"/>
          <w:noProof/>
          <w:color w:val="auto"/>
          <w:sz w:val="22"/>
          <w:szCs w:val="22"/>
        </w:rPr>
      </w:pPr>
      <w:hyperlink w:anchor="_Toc64018362" w:history="1">
        <w:r w:rsidR="006956D5" w:rsidRPr="003B61BD">
          <w:rPr>
            <w:rStyle w:val="Hyperlink"/>
            <w:rFonts w:eastAsia="Calibri"/>
            <w:noProof/>
          </w:rPr>
          <w:t>Discussion</w:t>
        </w:r>
        <w:r w:rsidR="006956D5">
          <w:rPr>
            <w:noProof/>
            <w:webHidden/>
          </w:rPr>
          <w:tab/>
        </w:r>
        <w:r w:rsidR="006956D5">
          <w:rPr>
            <w:noProof/>
            <w:webHidden/>
          </w:rPr>
          <w:fldChar w:fldCharType="begin"/>
        </w:r>
        <w:r w:rsidR="006956D5">
          <w:rPr>
            <w:noProof/>
            <w:webHidden/>
          </w:rPr>
          <w:instrText xml:space="preserve"> PAGEREF _Toc64018362 \h </w:instrText>
        </w:r>
        <w:r w:rsidR="006956D5">
          <w:rPr>
            <w:noProof/>
            <w:webHidden/>
          </w:rPr>
        </w:r>
        <w:r w:rsidR="006956D5">
          <w:rPr>
            <w:noProof/>
            <w:webHidden/>
          </w:rPr>
          <w:fldChar w:fldCharType="separate"/>
        </w:r>
        <w:r w:rsidR="006956D5">
          <w:rPr>
            <w:noProof/>
            <w:webHidden/>
          </w:rPr>
          <w:t>62</w:t>
        </w:r>
        <w:r w:rsidR="006956D5">
          <w:rPr>
            <w:noProof/>
            <w:webHidden/>
          </w:rPr>
          <w:fldChar w:fldCharType="end"/>
        </w:r>
      </w:hyperlink>
    </w:p>
    <w:p w14:paraId="694702A7" w14:textId="35C2BC13" w:rsidR="006956D5" w:rsidRDefault="00162EEB">
      <w:pPr>
        <w:pStyle w:val="TOC1"/>
        <w:rPr>
          <w:rFonts w:asciiTheme="minorHAnsi" w:eastAsiaTheme="minorEastAsia" w:hAnsiTheme="minorHAnsi" w:cstheme="minorBidi"/>
          <w:noProof/>
          <w:color w:val="auto"/>
          <w:sz w:val="22"/>
          <w:szCs w:val="22"/>
        </w:rPr>
      </w:pPr>
      <w:r>
        <w:rPr>
          <w:rStyle w:val="Hyperlink"/>
          <w:noProof/>
        </w:rPr>
        <w:t>4</w:t>
      </w:r>
      <w:r>
        <w:rPr>
          <w:rStyle w:val="Hyperlink"/>
          <w:noProof/>
        </w:rPr>
        <w:tab/>
      </w:r>
      <w:hyperlink w:anchor="_Toc64018363" w:history="1">
        <w:r w:rsidR="00B33103">
          <w:rPr>
            <w:rStyle w:val="Hyperlink"/>
            <w:noProof/>
          </w:rPr>
          <w:t>CONCLUSION</w:t>
        </w:r>
        <w:r w:rsidR="006956D5">
          <w:rPr>
            <w:noProof/>
            <w:webHidden/>
          </w:rPr>
          <w:tab/>
        </w:r>
        <w:r w:rsidR="006956D5">
          <w:rPr>
            <w:noProof/>
            <w:webHidden/>
          </w:rPr>
          <w:fldChar w:fldCharType="begin"/>
        </w:r>
        <w:r w:rsidR="006956D5">
          <w:rPr>
            <w:noProof/>
            <w:webHidden/>
          </w:rPr>
          <w:instrText xml:space="preserve"> PAGEREF _Toc64018363 \h </w:instrText>
        </w:r>
        <w:r w:rsidR="006956D5">
          <w:rPr>
            <w:noProof/>
            <w:webHidden/>
          </w:rPr>
        </w:r>
        <w:r w:rsidR="006956D5">
          <w:rPr>
            <w:noProof/>
            <w:webHidden/>
          </w:rPr>
          <w:fldChar w:fldCharType="separate"/>
        </w:r>
        <w:r w:rsidR="006956D5">
          <w:rPr>
            <w:noProof/>
            <w:webHidden/>
          </w:rPr>
          <w:t>82</w:t>
        </w:r>
        <w:r w:rsidR="006956D5">
          <w:rPr>
            <w:noProof/>
            <w:webHidden/>
          </w:rPr>
          <w:fldChar w:fldCharType="end"/>
        </w:r>
      </w:hyperlink>
    </w:p>
    <w:p w14:paraId="643DA1FF" w14:textId="0F17C8A2" w:rsidR="006956D5" w:rsidRDefault="0008035E">
      <w:pPr>
        <w:pStyle w:val="TOC1"/>
        <w:rPr>
          <w:rFonts w:asciiTheme="minorHAnsi" w:eastAsiaTheme="minorEastAsia" w:hAnsiTheme="minorHAnsi" w:cstheme="minorBidi"/>
          <w:noProof/>
          <w:color w:val="auto"/>
          <w:sz w:val="22"/>
          <w:szCs w:val="22"/>
        </w:rPr>
      </w:pPr>
      <w:hyperlink w:anchor="_Toc64018364" w:history="1">
        <w:r w:rsidR="006956D5" w:rsidRPr="003B61BD">
          <w:rPr>
            <w:rStyle w:val="Hyperlink"/>
            <w:rFonts w:cs="Arial"/>
            <w:noProof/>
          </w:rPr>
          <w:t>LIST OF REFERENCES</w:t>
        </w:r>
        <w:r w:rsidR="006956D5">
          <w:rPr>
            <w:noProof/>
            <w:webHidden/>
          </w:rPr>
          <w:tab/>
        </w:r>
        <w:r w:rsidR="006956D5">
          <w:rPr>
            <w:noProof/>
            <w:webHidden/>
          </w:rPr>
          <w:fldChar w:fldCharType="begin"/>
        </w:r>
        <w:r w:rsidR="006956D5">
          <w:rPr>
            <w:noProof/>
            <w:webHidden/>
          </w:rPr>
          <w:instrText xml:space="preserve"> PAGEREF _Toc64018364 \h </w:instrText>
        </w:r>
        <w:r w:rsidR="006956D5">
          <w:rPr>
            <w:noProof/>
            <w:webHidden/>
          </w:rPr>
        </w:r>
        <w:r w:rsidR="006956D5">
          <w:rPr>
            <w:noProof/>
            <w:webHidden/>
          </w:rPr>
          <w:fldChar w:fldCharType="separate"/>
        </w:r>
        <w:r w:rsidR="006956D5">
          <w:rPr>
            <w:noProof/>
            <w:webHidden/>
          </w:rPr>
          <w:t>83</w:t>
        </w:r>
        <w:r w:rsidR="006956D5">
          <w:rPr>
            <w:noProof/>
            <w:webHidden/>
          </w:rPr>
          <w:fldChar w:fldCharType="end"/>
        </w:r>
      </w:hyperlink>
    </w:p>
    <w:p w14:paraId="2B7CB1F8" w14:textId="43E635C0" w:rsidR="006956D5" w:rsidRDefault="0008035E">
      <w:pPr>
        <w:pStyle w:val="TOC1"/>
        <w:rPr>
          <w:rFonts w:asciiTheme="minorHAnsi" w:eastAsiaTheme="minorEastAsia" w:hAnsiTheme="minorHAnsi" w:cstheme="minorBidi"/>
          <w:noProof/>
          <w:color w:val="auto"/>
          <w:sz w:val="22"/>
          <w:szCs w:val="22"/>
        </w:rPr>
      </w:pPr>
      <w:hyperlink w:anchor="_Toc64018365" w:history="1">
        <w:r w:rsidR="006956D5" w:rsidRPr="003B61BD">
          <w:rPr>
            <w:rStyle w:val="Hyperlink"/>
            <w:rFonts w:cs="Arial"/>
            <w:noProof/>
          </w:rPr>
          <w:t>BIOGRAPHICAL SKETCH</w:t>
        </w:r>
        <w:r w:rsidR="006956D5">
          <w:rPr>
            <w:noProof/>
            <w:webHidden/>
          </w:rPr>
          <w:tab/>
        </w:r>
        <w:r w:rsidR="006956D5">
          <w:rPr>
            <w:noProof/>
            <w:webHidden/>
          </w:rPr>
          <w:fldChar w:fldCharType="begin"/>
        </w:r>
        <w:r w:rsidR="006956D5">
          <w:rPr>
            <w:noProof/>
            <w:webHidden/>
          </w:rPr>
          <w:instrText xml:space="preserve"> PAGEREF _Toc64018365 \h </w:instrText>
        </w:r>
        <w:r w:rsidR="006956D5">
          <w:rPr>
            <w:noProof/>
            <w:webHidden/>
          </w:rPr>
        </w:r>
        <w:r w:rsidR="006956D5">
          <w:rPr>
            <w:noProof/>
            <w:webHidden/>
          </w:rPr>
          <w:fldChar w:fldCharType="separate"/>
        </w:r>
        <w:r w:rsidR="006956D5">
          <w:rPr>
            <w:noProof/>
            <w:webHidden/>
          </w:rPr>
          <w:t>89</w:t>
        </w:r>
        <w:r w:rsidR="006956D5">
          <w:rPr>
            <w:noProof/>
            <w:webHidden/>
          </w:rPr>
          <w:fldChar w:fldCharType="end"/>
        </w:r>
      </w:hyperlink>
    </w:p>
    <w:p w14:paraId="7A5E3311" w14:textId="69C43402" w:rsidR="001949BD" w:rsidRPr="004A1924" w:rsidRDefault="003631F0" w:rsidP="001949BD">
      <w:pPr>
        <w:rPr>
          <w:rFonts w:cs="Arial"/>
        </w:rPr>
      </w:pPr>
      <w:r>
        <w:rPr>
          <w:rFonts w:cs="Arial"/>
          <w:color w:val="0000FF"/>
        </w:rPr>
        <w:fldChar w:fldCharType="end"/>
      </w:r>
    </w:p>
    <w:p w14:paraId="0AD9FAA8" w14:textId="77777777" w:rsidR="001949BD" w:rsidRPr="004A1924" w:rsidRDefault="009C588B" w:rsidP="001949BD">
      <w:pPr>
        <w:pStyle w:val="002CHAPTERTITLE"/>
        <w:rPr>
          <w:rFonts w:cs="Arial"/>
        </w:rPr>
      </w:pPr>
      <w:bookmarkStart w:id="4" w:name="_Toc29878149"/>
      <w:r w:rsidRPr="004A1924">
        <w:rPr>
          <w:rFonts w:cs="Arial"/>
        </w:rPr>
        <w:br w:type="page"/>
      </w:r>
      <w:bookmarkStart w:id="5" w:name="_Toc64018307"/>
      <w:r w:rsidR="001949BD" w:rsidRPr="004A1924">
        <w:rPr>
          <w:rFonts w:cs="Arial"/>
        </w:rPr>
        <w:lastRenderedPageBreak/>
        <w:t>LIST OF TABLES</w:t>
      </w:r>
      <w:bookmarkEnd w:id="4"/>
      <w:bookmarkEnd w:id="5"/>
    </w:p>
    <w:p w14:paraId="6771ACA9" w14:textId="77777777" w:rsidR="001949BD" w:rsidRPr="004A1924" w:rsidRDefault="001949BD" w:rsidP="001949BD">
      <w:pPr>
        <w:tabs>
          <w:tab w:val="right" w:pos="9360"/>
        </w:tabs>
        <w:rPr>
          <w:rFonts w:cs="Arial"/>
        </w:rPr>
      </w:pPr>
      <w:r w:rsidRPr="004A1924">
        <w:rPr>
          <w:rFonts w:cs="Arial"/>
          <w:u w:val="single"/>
        </w:rPr>
        <w:t>Table</w:t>
      </w:r>
      <w:r w:rsidRPr="004A1924">
        <w:rPr>
          <w:rFonts w:cs="Arial"/>
        </w:rPr>
        <w:t xml:space="preserve"> </w:t>
      </w:r>
      <w:r w:rsidRPr="004A1924">
        <w:rPr>
          <w:rFonts w:cs="Arial"/>
        </w:rPr>
        <w:tab/>
      </w:r>
      <w:r w:rsidRPr="004A1924">
        <w:rPr>
          <w:rFonts w:cs="Arial"/>
          <w:u w:val="single"/>
        </w:rPr>
        <w:t>page</w:t>
      </w:r>
    </w:p>
    <w:p w14:paraId="0EF9C0FD" w14:textId="77777777" w:rsidR="001949BD" w:rsidRPr="004A1924" w:rsidRDefault="001949BD" w:rsidP="001949BD">
      <w:pPr>
        <w:tabs>
          <w:tab w:val="right" w:pos="8640"/>
        </w:tabs>
        <w:rPr>
          <w:rFonts w:cs="Arial"/>
        </w:rPr>
      </w:pPr>
    </w:p>
    <w:p w14:paraId="1A2DC9CC" w14:textId="77558352" w:rsidR="006956D5" w:rsidRDefault="00C30887">
      <w:pPr>
        <w:pStyle w:val="TableofFigures"/>
        <w:rPr>
          <w:rFonts w:asciiTheme="minorHAnsi" w:eastAsiaTheme="minorEastAsia" w:hAnsiTheme="minorHAnsi" w:cstheme="minorBidi"/>
          <w:noProof/>
          <w:color w:val="auto"/>
          <w:sz w:val="22"/>
          <w:szCs w:val="22"/>
        </w:rPr>
      </w:pPr>
      <w:r>
        <w:rPr>
          <w:rFonts w:cs="Arial"/>
        </w:rPr>
        <w:fldChar w:fldCharType="begin"/>
      </w:r>
      <w:r>
        <w:rPr>
          <w:rFonts w:cs="Arial"/>
        </w:rPr>
        <w:instrText xml:space="preserve"> TOC \h \z \t "013 Table Caption" \c </w:instrText>
      </w:r>
      <w:r>
        <w:rPr>
          <w:rFonts w:cs="Arial"/>
        </w:rPr>
        <w:fldChar w:fldCharType="separate"/>
      </w:r>
      <w:hyperlink w:anchor="_Toc64018366" w:history="1">
        <w:r w:rsidR="006956D5" w:rsidRPr="00830D24">
          <w:rPr>
            <w:rStyle w:val="Hyperlink"/>
            <w:noProof/>
          </w:rPr>
          <w:t>2-1</w:t>
        </w:r>
        <w:r w:rsidR="002B0E12">
          <w:rPr>
            <w:rStyle w:val="Hyperlink"/>
            <w:noProof/>
          </w:rPr>
          <w:tab/>
        </w:r>
        <w:r w:rsidR="006956D5" w:rsidRPr="00830D24">
          <w:rPr>
            <w:rStyle w:val="Hyperlink"/>
            <w:rFonts w:eastAsia="Calibri"/>
            <w:noProof/>
          </w:rPr>
          <w:t>Table of naming conventions for file types, example, and description of the example</w:t>
        </w:r>
        <w:r w:rsidR="006956D5">
          <w:rPr>
            <w:noProof/>
            <w:webHidden/>
          </w:rPr>
          <w:tab/>
        </w:r>
        <w:r w:rsidR="006956D5">
          <w:rPr>
            <w:noProof/>
            <w:webHidden/>
          </w:rPr>
          <w:fldChar w:fldCharType="begin"/>
        </w:r>
        <w:r w:rsidR="006956D5">
          <w:rPr>
            <w:noProof/>
            <w:webHidden/>
          </w:rPr>
          <w:instrText xml:space="preserve"> PAGEREF _Toc64018366 \h </w:instrText>
        </w:r>
        <w:r w:rsidR="006956D5">
          <w:rPr>
            <w:noProof/>
            <w:webHidden/>
          </w:rPr>
        </w:r>
        <w:r w:rsidR="006956D5">
          <w:rPr>
            <w:noProof/>
            <w:webHidden/>
          </w:rPr>
          <w:fldChar w:fldCharType="separate"/>
        </w:r>
        <w:r w:rsidR="00045DBA">
          <w:rPr>
            <w:noProof/>
            <w:webHidden/>
          </w:rPr>
          <w:t>48</w:t>
        </w:r>
        <w:r w:rsidR="006956D5">
          <w:rPr>
            <w:noProof/>
            <w:webHidden/>
          </w:rPr>
          <w:fldChar w:fldCharType="end"/>
        </w:r>
      </w:hyperlink>
    </w:p>
    <w:p w14:paraId="69A35C0B" w14:textId="268236D2" w:rsidR="006956D5" w:rsidRDefault="0008035E">
      <w:pPr>
        <w:pStyle w:val="TableofFigures"/>
        <w:rPr>
          <w:rFonts w:asciiTheme="minorHAnsi" w:eastAsiaTheme="minorEastAsia" w:hAnsiTheme="minorHAnsi" w:cstheme="minorBidi"/>
          <w:noProof/>
          <w:color w:val="auto"/>
          <w:sz w:val="22"/>
          <w:szCs w:val="22"/>
        </w:rPr>
      </w:pPr>
      <w:hyperlink w:anchor="_Toc64018367" w:history="1">
        <w:r w:rsidR="006956D5" w:rsidRPr="00830D24">
          <w:rPr>
            <w:rStyle w:val="Hyperlink"/>
            <w:noProof/>
          </w:rPr>
          <w:t>3-1</w:t>
        </w:r>
        <w:r w:rsidR="002B0E12">
          <w:rPr>
            <w:rStyle w:val="Hyperlink"/>
            <w:noProof/>
          </w:rPr>
          <w:tab/>
        </w:r>
        <w:r w:rsidR="006956D5" w:rsidRPr="00830D24">
          <w:rPr>
            <w:rStyle w:val="Hyperlink"/>
            <w:noProof/>
          </w:rPr>
          <w:t>Table of metadata for each aerial image used</w:t>
        </w:r>
        <w:r w:rsidR="006956D5">
          <w:rPr>
            <w:noProof/>
            <w:webHidden/>
          </w:rPr>
          <w:tab/>
        </w:r>
        <w:r w:rsidR="006956D5">
          <w:rPr>
            <w:noProof/>
            <w:webHidden/>
          </w:rPr>
          <w:fldChar w:fldCharType="begin"/>
        </w:r>
        <w:r w:rsidR="006956D5">
          <w:rPr>
            <w:noProof/>
            <w:webHidden/>
          </w:rPr>
          <w:instrText xml:space="preserve"> PAGEREF _Toc64018367 \h </w:instrText>
        </w:r>
        <w:r w:rsidR="006956D5">
          <w:rPr>
            <w:noProof/>
            <w:webHidden/>
          </w:rPr>
        </w:r>
        <w:r w:rsidR="006956D5">
          <w:rPr>
            <w:noProof/>
            <w:webHidden/>
          </w:rPr>
          <w:fldChar w:fldCharType="separate"/>
        </w:r>
        <w:r w:rsidR="00045DBA">
          <w:rPr>
            <w:noProof/>
            <w:webHidden/>
          </w:rPr>
          <w:t>80</w:t>
        </w:r>
        <w:r w:rsidR="006956D5">
          <w:rPr>
            <w:noProof/>
            <w:webHidden/>
          </w:rPr>
          <w:fldChar w:fldCharType="end"/>
        </w:r>
      </w:hyperlink>
    </w:p>
    <w:p w14:paraId="3B0EF008" w14:textId="7E59C54D" w:rsidR="006956D5" w:rsidRDefault="0008035E">
      <w:pPr>
        <w:pStyle w:val="TableofFigures"/>
        <w:rPr>
          <w:rFonts w:asciiTheme="minorHAnsi" w:eastAsiaTheme="minorEastAsia" w:hAnsiTheme="minorHAnsi" w:cstheme="minorBidi"/>
          <w:noProof/>
          <w:color w:val="auto"/>
          <w:sz w:val="22"/>
          <w:szCs w:val="22"/>
        </w:rPr>
      </w:pPr>
      <w:hyperlink w:anchor="_Toc64018368" w:history="1">
        <w:r w:rsidR="006956D5" w:rsidRPr="00830D24">
          <w:rPr>
            <w:rStyle w:val="Hyperlink"/>
            <w:noProof/>
          </w:rPr>
          <w:t>3-2</w:t>
        </w:r>
        <w:r w:rsidR="002B0E12">
          <w:rPr>
            <w:rStyle w:val="Hyperlink"/>
            <w:noProof/>
          </w:rPr>
          <w:tab/>
        </w:r>
        <w:r w:rsidR="006956D5" w:rsidRPr="00830D24">
          <w:rPr>
            <w:rStyle w:val="Hyperlink"/>
            <w:noProof/>
          </w:rPr>
          <w:t>National Agriculture Imagery Program (NAIP) aerial imagery band wavelength ranges in units (µm)</w:t>
        </w:r>
        <w:r w:rsidR="006956D5">
          <w:rPr>
            <w:noProof/>
            <w:webHidden/>
          </w:rPr>
          <w:tab/>
        </w:r>
        <w:r w:rsidR="006956D5">
          <w:rPr>
            <w:noProof/>
            <w:webHidden/>
          </w:rPr>
          <w:fldChar w:fldCharType="begin"/>
        </w:r>
        <w:r w:rsidR="006956D5">
          <w:rPr>
            <w:noProof/>
            <w:webHidden/>
          </w:rPr>
          <w:instrText xml:space="preserve"> PAGEREF _Toc64018368 \h </w:instrText>
        </w:r>
        <w:r w:rsidR="006956D5">
          <w:rPr>
            <w:noProof/>
            <w:webHidden/>
          </w:rPr>
        </w:r>
        <w:r w:rsidR="006956D5">
          <w:rPr>
            <w:noProof/>
            <w:webHidden/>
          </w:rPr>
          <w:fldChar w:fldCharType="separate"/>
        </w:r>
        <w:r w:rsidR="00045DBA">
          <w:rPr>
            <w:noProof/>
            <w:webHidden/>
          </w:rPr>
          <w:t>82</w:t>
        </w:r>
        <w:r w:rsidR="006956D5">
          <w:rPr>
            <w:noProof/>
            <w:webHidden/>
          </w:rPr>
          <w:fldChar w:fldCharType="end"/>
        </w:r>
      </w:hyperlink>
    </w:p>
    <w:p w14:paraId="7AB9DFC5" w14:textId="05E4AE90" w:rsidR="006956D5" w:rsidRDefault="0008035E">
      <w:pPr>
        <w:pStyle w:val="TableofFigures"/>
        <w:rPr>
          <w:rFonts w:asciiTheme="minorHAnsi" w:eastAsiaTheme="minorEastAsia" w:hAnsiTheme="minorHAnsi" w:cstheme="minorBidi"/>
          <w:noProof/>
          <w:color w:val="auto"/>
          <w:sz w:val="22"/>
          <w:szCs w:val="22"/>
        </w:rPr>
      </w:pPr>
      <w:hyperlink w:anchor="_Toc64018370" w:history="1">
        <w:r w:rsidR="006956D5" w:rsidRPr="00830D24">
          <w:rPr>
            <w:rStyle w:val="Hyperlink"/>
            <w:noProof/>
          </w:rPr>
          <w:t>3-3</w:t>
        </w:r>
        <w:r w:rsidR="002B0E12">
          <w:rPr>
            <w:rStyle w:val="Hyperlink"/>
            <w:noProof/>
          </w:rPr>
          <w:tab/>
        </w:r>
        <w:r w:rsidR="006956D5" w:rsidRPr="00830D24">
          <w:rPr>
            <w:rStyle w:val="Hyperlink"/>
            <w:noProof/>
          </w:rPr>
          <w:t>Summary statistics calculated by DSAS, Distance: NSM (Net Shoreline Movement)</w:t>
        </w:r>
        <w:r w:rsidR="006956D5">
          <w:rPr>
            <w:noProof/>
            <w:webHidden/>
          </w:rPr>
          <w:tab/>
        </w:r>
        <w:r w:rsidR="006956D5">
          <w:rPr>
            <w:noProof/>
            <w:webHidden/>
          </w:rPr>
          <w:fldChar w:fldCharType="begin"/>
        </w:r>
        <w:r w:rsidR="006956D5">
          <w:rPr>
            <w:noProof/>
            <w:webHidden/>
          </w:rPr>
          <w:instrText xml:space="preserve"> PAGEREF _Toc64018370 \h </w:instrText>
        </w:r>
        <w:r w:rsidR="006956D5">
          <w:rPr>
            <w:noProof/>
            <w:webHidden/>
          </w:rPr>
        </w:r>
        <w:r w:rsidR="006956D5">
          <w:rPr>
            <w:noProof/>
            <w:webHidden/>
          </w:rPr>
          <w:fldChar w:fldCharType="separate"/>
        </w:r>
        <w:r w:rsidR="00045DBA">
          <w:rPr>
            <w:noProof/>
            <w:webHidden/>
          </w:rPr>
          <w:t>80</w:t>
        </w:r>
        <w:r w:rsidR="006956D5">
          <w:rPr>
            <w:noProof/>
            <w:webHidden/>
          </w:rPr>
          <w:fldChar w:fldCharType="end"/>
        </w:r>
      </w:hyperlink>
    </w:p>
    <w:p w14:paraId="47CA9222" w14:textId="419AF281" w:rsidR="006956D5" w:rsidRDefault="0008035E">
      <w:pPr>
        <w:pStyle w:val="TableofFigures"/>
        <w:rPr>
          <w:rFonts w:asciiTheme="minorHAnsi" w:eastAsiaTheme="minorEastAsia" w:hAnsiTheme="minorHAnsi" w:cstheme="minorBidi"/>
          <w:noProof/>
          <w:color w:val="auto"/>
          <w:sz w:val="22"/>
          <w:szCs w:val="22"/>
        </w:rPr>
      </w:pPr>
      <w:hyperlink w:anchor="_Toc64018371" w:history="1">
        <w:r w:rsidR="006956D5" w:rsidRPr="00830D24">
          <w:rPr>
            <w:rStyle w:val="Hyperlink"/>
            <w:noProof/>
          </w:rPr>
          <w:t>3-4</w:t>
        </w:r>
        <w:r w:rsidR="002B0E12">
          <w:rPr>
            <w:rStyle w:val="Hyperlink"/>
            <w:noProof/>
          </w:rPr>
          <w:tab/>
        </w:r>
        <w:r w:rsidR="006956D5" w:rsidRPr="00830D24">
          <w:rPr>
            <w:rStyle w:val="Hyperlink"/>
            <w:noProof/>
          </w:rPr>
          <w:t>Summary statistics calculated by DSAS, RATE: LRR (Linear Regression Rate)</w:t>
        </w:r>
        <w:r w:rsidR="006956D5">
          <w:rPr>
            <w:noProof/>
            <w:webHidden/>
          </w:rPr>
          <w:tab/>
        </w:r>
        <w:r w:rsidR="006956D5">
          <w:rPr>
            <w:noProof/>
            <w:webHidden/>
          </w:rPr>
          <w:fldChar w:fldCharType="begin"/>
        </w:r>
        <w:r w:rsidR="006956D5">
          <w:rPr>
            <w:noProof/>
            <w:webHidden/>
          </w:rPr>
          <w:instrText xml:space="preserve"> PAGEREF _Toc64018371 \h </w:instrText>
        </w:r>
        <w:r w:rsidR="006956D5">
          <w:rPr>
            <w:noProof/>
            <w:webHidden/>
          </w:rPr>
        </w:r>
        <w:r w:rsidR="006956D5">
          <w:rPr>
            <w:noProof/>
            <w:webHidden/>
          </w:rPr>
          <w:fldChar w:fldCharType="separate"/>
        </w:r>
        <w:r w:rsidR="00045DBA">
          <w:rPr>
            <w:noProof/>
            <w:webHidden/>
          </w:rPr>
          <w:t>83</w:t>
        </w:r>
        <w:r w:rsidR="006956D5">
          <w:rPr>
            <w:noProof/>
            <w:webHidden/>
          </w:rPr>
          <w:fldChar w:fldCharType="end"/>
        </w:r>
      </w:hyperlink>
    </w:p>
    <w:p w14:paraId="6D7B7FCC" w14:textId="41550F13" w:rsidR="001949BD" w:rsidRPr="004A1924" w:rsidRDefault="00C30887" w:rsidP="00C2763A">
      <w:pPr>
        <w:pStyle w:val="TableofFigures"/>
        <w:rPr>
          <w:rFonts w:cs="Arial"/>
        </w:rPr>
      </w:pPr>
      <w:r>
        <w:rPr>
          <w:rFonts w:cs="Arial"/>
        </w:rPr>
        <w:fldChar w:fldCharType="end"/>
      </w:r>
    </w:p>
    <w:p w14:paraId="35E29D56" w14:textId="77777777" w:rsidR="001949BD" w:rsidRPr="004A1924" w:rsidRDefault="009C588B" w:rsidP="001949BD">
      <w:pPr>
        <w:pStyle w:val="002CHAPTERTITLE"/>
        <w:rPr>
          <w:rFonts w:cs="Arial"/>
        </w:rPr>
      </w:pPr>
      <w:bookmarkStart w:id="6" w:name="_Toc29878150"/>
      <w:r w:rsidRPr="004A1924">
        <w:rPr>
          <w:rFonts w:cs="Arial"/>
        </w:rPr>
        <w:br w:type="page"/>
      </w:r>
      <w:bookmarkStart w:id="7" w:name="_Toc64018308"/>
      <w:r w:rsidR="001949BD" w:rsidRPr="004A1924">
        <w:rPr>
          <w:rFonts w:cs="Arial"/>
        </w:rPr>
        <w:lastRenderedPageBreak/>
        <w:t>LIST OF FIGURES</w:t>
      </w:r>
      <w:bookmarkEnd w:id="6"/>
      <w:bookmarkEnd w:id="7"/>
    </w:p>
    <w:p w14:paraId="51BAB931" w14:textId="77777777" w:rsidR="001949BD" w:rsidRPr="004A1924" w:rsidRDefault="001949BD" w:rsidP="001949BD">
      <w:pPr>
        <w:tabs>
          <w:tab w:val="right" w:pos="9360"/>
        </w:tabs>
        <w:rPr>
          <w:rFonts w:cs="Arial"/>
        </w:rPr>
      </w:pPr>
      <w:r w:rsidRPr="004A1924">
        <w:rPr>
          <w:rFonts w:cs="Arial"/>
          <w:u w:val="single"/>
        </w:rPr>
        <w:t>Figure</w:t>
      </w:r>
      <w:r w:rsidRPr="004A1924">
        <w:rPr>
          <w:rFonts w:cs="Arial"/>
        </w:rPr>
        <w:t xml:space="preserve"> </w:t>
      </w:r>
      <w:r w:rsidRPr="004A1924">
        <w:rPr>
          <w:rFonts w:cs="Arial"/>
        </w:rPr>
        <w:tab/>
      </w:r>
      <w:r w:rsidRPr="004A1924">
        <w:rPr>
          <w:rFonts w:cs="Arial"/>
          <w:u w:val="single"/>
        </w:rPr>
        <w:t>page</w:t>
      </w:r>
    </w:p>
    <w:p w14:paraId="29C16CF5" w14:textId="11B43C3E" w:rsidR="003E40AC" w:rsidRDefault="00C30887">
      <w:pPr>
        <w:pStyle w:val="TableofFigures"/>
        <w:rPr>
          <w:rFonts w:asciiTheme="minorHAnsi" w:eastAsiaTheme="minorEastAsia" w:hAnsiTheme="minorHAnsi" w:cstheme="minorBidi"/>
          <w:noProof/>
          <w:color w:val="auto"/>
          <w:sz w:val="22"/>
          <w:szCs w:val="22"/>
        </w:rPr>
      </w:pPr>
      <w:r>
        <w:rPr>
          <w:rFonts w:cs="Arial"/>
        </w:rPr>
        <w:fldChar w:fldCharType="begin"/>
      </w:r>
      <w:r>
        <w:rPr>
          <w:rFonts w:cs="Arial"/>
        </w:rPr>
        <w:instrText xml:space="preserve"> TOC \h \z \t "014 Figure Caption" \c </w:instrText>
      </w:r>
      <w:r>
        <w:rPr>
          <w:rFonts w:cs="Arial"/>
        </w:rPr>
        <w:fldChar w:fldCharType="separate"/>
      </w:r>
    </w:p>
    <w:p w14:paraId="7C7DB769" w14:textId="7A98E7D4" w:rsidR="003E40AC" w:rsidRDefault="0008035E">
      <w:pPr>
        <w:pStyle w:val="TableofFigures"/>
        <w:rPr>
          <w:rFonts w:asciiTheme="minorHAnsi" w:eastAsiaTheme="minorEastAsia" w:hAnsiTheme="minorHAnsi" w:cstheme="minorBidi"/>
          <w:noProof/>
          <w:color w:val="auto"/>
          <w:sz w:val="22"/>
          <w:szCs w:val="22"/>
        </w:rPr>
      </w:pPr>
      <w:hyperlink w:anchor="_Toc66280332" w:history="1">
        <w:r w:rsidR="003E40AC" w:rsidRPr="00962048">
          <w:rPr>
            <w:rStyle w:val="Hyperlink"/>
            <w:noProof/>
          </w:rPr>
          <w:t>1-1</w:t>
        </w:r>
        <w:r w:rsidR="003E40AC">
          <w:rPr>
            <w:rStyle w:val="Hyperlink"/>
            <w:noProof/>
          </w:rPr>
          <w:tab/>
        </w:r>
        <w:r w:rsidR="003E40AC" w:rsidRPr="00962048">
          <w:rPr>
            <w:rStyle w:val="Hyperlink"/>
            <w:rFonts w:eastAsia="Calibri"/>
            <w:noProof/>
          </w:rPr>
          <w:t>The adaptive management process for ecological restoration projects.  A reliable data workflow contributes to each phase of the adaptive management process from planning to implementation.</w:t>
        </w:r>
        <w:r w:rsidR="003E40AC">
          <w:rPr>
            <w:noProof/>
            <w:webHidden/>
          </w:rPr>
          <w:tab/>
        </w:r>
        <w:r w:rsidR="003E40AC">
          <w:rPr>
            <w:noProof/>
            <w:webHidden/>
          </w:rPr>
          <w:fldChar w:fldCharType="begin"/>
        </w:r>
        <w:r w:rsidR="003E40AC">
          <w:rPr>
            <w:noProof/>
            <w:webHidden/>
          </w:rPr>
          <w:instrText xml:space="preserve"> PAGEREF _Toc66280332 \h </w:instrText>
        </w:r>
        <w:r w:rsidR="003E40AC">
          <w:rPr>
            <w:noProof/>
            <w:webHidden/>
          </w:rPr>
        </w:r>
        <w:r w:rsidR="003E40AC">
          <w:rPr>
            <w:noProof/>
            <w:webHidden/>
          </w:rPr>
          <w:fldChar w:fldCharType="separate"/>
        </w:r>
        <w:r w:rsidR="0024192B">
          <w:rPr>
            <w:noProof/>
            <w:webHidden/>
          </w:rPr>
          <w:t>30</w:t>
        </w:r>
        <w:r w:rsidR="003E40AC">
          <w:rPr>
            <w:noProof/>
            <w:webHidden/>
          </w:rPr>
          <w:fldChar w:fldCharType="end"/>
        </w:r>
      </w:hyperlink>
    </w:p>
    <w:p w14:paraId="7DF23120" w14:textId="5E5D3050" w:rsidR="003E40AC" w:rsidRDefault="0008035E">
      <w:pPr>
        <w:pStyle w:val="TableofFigures"/>
        <w:rPr>
          <w:rFonts w:asciiTheme="minorHAnsi" w:eastAsiaTheme="minorEastAsia" w:hAnsiTheme="minorHAnsi" w:cstheme="minorBidi"/>
          <w:noProof/>
          <w:color w:val="auto"/>
          <w:sz w:val="22"/>
          <w:szCs w:val="22"/>
        </w:rPr>
      </w:pPr>
      <w:hyperlink w:anchor="_Toc66280333" w:history="1">
        <w:r w:rsidR="003E40AC" w:rsidRPr="00962048">
          <w:rPr>
            <w:rStyle w:val="Hyperlink"/>
            <w:noProof/>
          </w:rPr>
          <w:t>1-2</w:t>
        </w:r>
        <w:r w:rsidR="003E40AC">
          <w:rPr>
            <w:rStyle w:val="Hyperlink"/>
            <w:noProof/>
          </w:rPr>
          <w:tab/>
        </w:r>
        <w:r w:rsidR="003E40AC" w:rsidRPr="00962048">
          <w:rPr>
            <w:rStyle w:val="Hyperlink"/>
            <w:rFonts w:eastAsia="Calibri"/>
            <w:noProof/>
          </w:rPr>
          <w:t>Generalized version control workflow for the LCR project; detailed workflow information can be found here</w:t>
        </w:r>
        <w:r w:rsidR="003E40AC">
          <w:rPr>
            <w:noProof/>
            <w:webHidden/>
          </w:rPr>
          <w:tab/>
        </w:r>
        <w:r w:rsidR="003E40AC">
          <w:rPr>
            <w:noProof/>
            <w:webHidden/>
          </w:rPr>
          <w:fldChar w:fldCharType="begin"/>
        </w:r>
        <w:r w:rsidR="003E40AC">
          <w:rPr>
            <w:noProof/>
            <w:webHidden/>
          </w:rPr>
          <w:instrText xml:space="preserve"> PAGEREF _Toc66280333 \h </w:instrText>
        </w:r>
        <w:r w:rsidR="003E40AC">
          <w:rPr>
            <w:noProof/>
            <w:webHidden/>
          </w:rPr>
        </w:r>
        <w:r w:rsidR="003E40AC">
          <w:rPr>
            <w:noProof/>
            <w:webHidden/>
          </w:rPr>
          <w:fldChar w:fldCharType="separate"/>
        </w:r>
        <w:r w:rsidR="0024192B">
          <w:rPr>
            <w:noProof/>
            <w:webHidden/>
          </w:rPr>
          <w:t>31</w:t>
        </w:r>
        <w:r w:rsidR="003E40AC">
          <w:rPr>
            <w:noProof/>
            <w:webHidden/>
          </w:rPr>
          <w:fldChar w:fldCharType="end"/>
        </w:r>
      </w:hyperlink>
    </w:p>
    <w:p w14:paraId="537161E7" w14:textId="4406A4EA" w:rsidR="003E40AC" w:rsidRDefault="0008035E">
      <w:pPr>
        <w:pStyle w:val="TableofFigures"/>
        <w:rPr>
          <w:rFonts w:asciiTheme="minorHAnsi" w:eastAsiaTheme="minorEastAsia" w:hAnsiTheme="minorHAnsi" w:cstheme="minorBidi"/>
          <w:noProof/>
          <w:color w:val="auto"/>
          <w:sz w:val="22"/>
          <w:szCs w:val="22"/>
        </w:rPr>
      </w:pPr>
      <w:hyperlink w:anchor="_Toc66280335" w:history="1">
        <w:r w:rsidR="003E40AC" w:rsidRPr="00962048">
          <w:rPr>
            <w:rStyle w:val="Hyperlink"/>
            <w:noProof/>
          </w:rPr>
          <w:t>1-3</w:t>
        </w:r>
        <w:r w:rsidR="003E40AC">
          <w:rPr>
            <w:rStyle w:val="Hyperlink"/>
            <w:noProof/>
          </w:rPr>
          <w:t xml:space="preserve"> </w:t>
        </w:r>
        <w:r w:rsidR="003E40AC">
          <w:rPr>
            <w:rStyle w:val="Hyperlink"/>
            <w:noProof/>
          </w:rPr>
          <w:tab/>
        </w:r>
        <w:r w:rsidR="003E40AC" w:rsidRPr="00962048">
          <w:rPr>
            <w:rStyle w:val="Hyperlink"/>
            <w:rFonts w:eastAsia="Calibri"/>
            <w:noProof/>
          </w:rPr>
          <w:t>Water quality location map.</w:t>
        </w:r>
        <w:r w:rsidR="003E40AC">
          <w:rPr>
            <w:noProof/>
            <w:webHidden/>
          </w:rPr>
          <w:tab/>
        </w:r>
        <w:r w:rsidR="003E40AC">
          <w:rPr>
            <w:noProof/>
            <w:webHidden/>
          </w:rPr>
          <w:fldChar w:fldCharType="begin"/>
        </w:r>
        <w:r w:rsidR="003E40AC">
          <w:rPr>
            <w:noProof/>
            <w:webHidden/>
          </w:rPr>
          <w:instrText xml:space="preserve"> PAGEREF _Toc66280335 \h </w:instrText>
        </w:r>
        <w:r w:rsidR="003E40AC">
          <w:rPr>
            <w:noProof/>
            <w:webHidden/>
          </w:rPr>
        </w:r>
        <w:r w:rsidR="003E40AC">
          <w:rPr>
            <w:noProof/>
            <w:webHidden/>
          </w:rPr>
          <w:fldChar w:fldCharType="separate"/>
        </w:r>
        <w:r w:rsidR="0024192B">
          <w:rPr>
            <w:noProof/>
            <w:webHidden/>
          </w:rPr>
          <w:t>32</w:t>
        </w:r>
        <w:r w:rsidR="003E40AC">
          <w:rPr>
            <w:noProof/>
            <w:webHidden/>
          </w:rPr>
          <w:fldChar w:fldCharType="end"/>
        </w:r>
      </w:hyperlink>
    </w:p>
    <w:p w14:paraId="3FC5B761" w14:textId="14B64D7C" w:rsidR="003E40AC" w:rsidRDefault="0008035E">
      <w:pPr>
        <w:pStyle w:val="TableofFigures"/>
        <w:rPr>
          <w:rFonts w:asciiTheme="minorHAnsi" w:eastAsiaTheme="minorEastAsia" w:hAnsiTheme="minorHAnsi" w:cstheme="minorBidi"/>
          <w:noProof/>
          <w:color w:val="auto"/>
          <w:sz w:val="22"/>
          <w:szCs w:val="22"/>
        </w:rPr>
      </w:pPr>
      <w:hyperlink w:anchor="_Toc66280336" w:history="1">
        <w:r w:rsidR="003E40AC" w:rsidRPr="00962048">
          <w:rPr>
            <w:rStyle w:val="Hyperlink"/>
            <w:noProof/>
          </w:rPr>
          <w:t>1-4</w:t>
        </w:r>
        <w:r w:rsidR="003E40AC">
          <w:rPr>
            <w:rStyle w:val="Hyperlink"/>
            <w:noProof/>
          </w:rPr>
          <w:tab/>
        </w:r>
        <w:r w:rsidR="003E40AC" w:rsidRPr="00962048">
          <w:rPr>
            <w:rStyle w:val="Hyperlink"/>
            <w:rFonts w:eastAsia="Calibri"/>
            <w:noProof/>
          </w:rPr>
          <w:t>Schematic describing the data workflow for the Lone Cabbage Reef water quality observation network.</w:t>
        </w:r>
        <w:r w:rsidR="003E40AC">
          <w:rPr>
            <w:noProof/>
            <w:webHidden/>
          </w:rPr>
          <w:tab/>
        </w:r>
        <w:r w:rsidR="003E40AC">
          <w:rPr>
            <w:noProof/>
            <w:webHidden/>
          </w:rPr>
          <w:fldChar w:fldCharType="begin"/>
        </w:r>
        <w:r w:rsidR="003E40AC">
          <w:rPr>
            <w:noProof/>
            <w:webHidden/>
          </w:rPr>
          <w:instrText xml:space="preserve"> PAGEREF _Toc66280336 \h </w:instrText>
        </w:r>
        <w:r w:rsidR="003E40AC">
          <w:rPr>
            <w:noProof/>
            <w:webHidden/>
          </w:rPr>
        </w:r>
        <w:r w:rsidR="003E40AC">
          <w:rPr>
            <w:noProof/>
            <w:webHidden/>
          </w:rPr>
          <w:fldChar w:fldCharType="separate"/>
        </w:r>
        <w:r w:rsidR="0024192B">
          <w:rPr>
            <w:noProof/>
            <w:webHidden/>
          </w:rPr>
          <w:t>33</w:t>
        </w:r>
        <w:r w:rsidR="003E40AC">
          <w:rPr>
            <w:noProof/>
            <w:webHidden/>
          </w:rPr>
          <w:fldChar w:fldCharType="end"/>
        </w:r>
      </w:hyperlink>
    </w:p>
    <w:p w14:paraId="18E12D5F" w14:textId="773E2037" w:rsidR="003E40AC" w:rsidRDefault="0008035E">
      <w:pPr>
        <w:pStyle w:val="TableofFigures"/>
        <w:rPr>
          <w:rFonts w:asciiTheme="minorHAnsi" w:eastAsiaTheme="minorEastAsia" w:hAnsiTheme="minorHAnsi" w:cstheme="minorBidi"/>
          <w:noProof/>
          <w:color w:val="auto"/>
          <w:sz w:val="22"/>
          <w:szCs w:val="22"/>
        </w:rPr>
      </w:pPr>
      <w:hyperlink w:anchor="_Toc66280338" w:history="1">
        <w:r w:rsidR="003E40AC" w:rsidRPr="00962048">
          <w:rPr>
            <w:rStyle w:val="Hyperlink"/>
            <w:rFonts w:eastAsia="Calibri"/>
            <w:noProof/>
          </w:rPr>
          <w:t>1-5</w:t>
        </w:r>
        <w:r w:rsidR="003E40AC">
          <w:rPr>
            <w:rStyle w:val="Hyperlink"/>
            <w:rFonts w:eastAsia="Calibri"/>
            <w:noProof/>
          </w:rPr>
          <w:tab/>
        </w:r>
        <w:r w:rsidR="003E40AC" w:rsidRPr="00962048">
          <w:rPr>
            <w:rStyle w:val="Hyperlink"/>
            <w:rFonts w:eastAsia="Calibri"/>
            <w:noProof/>
          </w:rPr>
          <w:t>Diagram of how the tables in the Lone Cabbage Reef MySQL relational database are connected by a sensor’s location (lcroyster_location) and serial number (lcroyster_sensor).</w:t>
        </w:r>
        <w:r w:rsidR="003E40AC">
          <w:rPr>
            <w:noProof/>
            <w:webHidden/>
          </w:rPr>
          <w:tab/>
        </w:r>
        <w:r w:rsidR="003E40AC">
          <w:rPr>
            <w:noProof/>
            <w:webHidden/>
          </w:rPr>
          <w:fldChar w:fldCharType="begin"/>
        </w:r>
        <w:r w:rsidR="003E40AC">
          <w:rPr>
            <w:noProof/>
            <w:webHidden/>
          </w:rPr>
          <w:instrText xml:space="preserve"> PAGEREF _Toc66280338 \h </w:instrText>
        </w:r>
        <w:r w:rsidR="003E40AC">
          <w:rPr>
            <w:noProof/>
            <w:webHidden/>
          </w:rPr>
        </w:r>
        <w:r w:rsidR="003E40AC">
          <w:rPr>
            <w:noProof/>
            <w:webHidden/>
          </w:rPr>
          <w:fldChar w:fldCharType="separate"/>
        </w:r>
        <w:r w:rsidR="0024192B">
          <w:rPr>
            <w:noProof/>
            <w:webHidden/>
          </w:rPr>
          <w:t>34</w:t>
        </w:r>
        <w:r w:rsidR="003E40AC">
          <w:rPr>
            <w:noProof/>
            <w:webHidden/>
          </w:rPr>
          <w:fldChar w:fldCharType="end"/>
        </w:r>
      </w:hyperlink>
    </w:p>
    <w:p w14:paraId="4DB460FF" w14:textId="127B055D" w:rsidR="003E40AC" w:rsidRDefault="0008035E">
      <w:pPr>
        <w:pStyle w:val="TableofFigures"/>
        <w:rPr>
          <w:rFonts w:asciiTheme="minorHAnsi" w:eastAsiaTheme="minorEastAsia" w:hAnsiTheme="minorHAnsi" w:cstheme="minorBidi"/>
          <w:noProof/>
          <w:color w:val="auto"/>
          <w:sz w:val="22"/>
          <w:szCs w:val="22"/>
        </w:rPr>
      </w:pPr>
      <w:hyperlink w:anchor="_Toc66280340" w:history="1">
        <w:r w:rsidR="003E40AC" w:rsidRPr="00962048">
          <w:rPr>
            <w:rStyle w:val="Hyperlink"/>
            <w:rFonts w:eastAsia="Calibri"/>
            <w:noProof/>
          </w:rPr>
          <w:t>1-6</w:t>
        </w:r>
        <w:r w:rsidR="003E40AC">
          <w:rPr>
            <w:rStyle w:val="Hyperlink"/>
            <w:rFonts w:eastAsia="Calibri"/>
            <w:noProof/>
          </w:rPr>
          <w:tab/>
        </w:r>
        <w:r w:rsidR="003E40AC" w:rsidRPr="00962048">
          <w:rPr>
            <w:rStyle w:val="Hyperlink"/>
            <w:rFonts w:eastAsia="Calibri"/>
            <w:noProof/>
          </w:rPr>
          <w:t>Schematic describing the data workflow for the Lone Cabbage Reef oyster samples from field collections.</w:t>
        </w:r>
        <w:r w:rsidR="003E40AC">
          <w:rPr>
            <w:noProof/>
            <w:webHidden/>
          </w:rPr>
          <w:tab/>
        </w:r>
        <w:r w:rsidR="003E40AC">
          <w:rPr>
            <w:noProof/>
            <w:webHidden/>
          </w:rPr>
          <w:fldChar w:fldCharType="begin"/>
        </w:r>
        <w:r w:rsidR="003E40AC">
          <w:rPr>
            <w:noProof/>
            <w:webHidden/>
          </w:rPr>
          <w:instrText xml:space="preserve"> PAGEREF _Toc66280340 \h </w:instrText>
        </w:r>
        <w:r w:rsidR="003E40AC">
          <w:rPr>
            <w:noProof/>
            <w:webHidden/>
          </w:rPr>
        </w:r>
        <w:r w:rsidR="003E40AC">
          <w:rPr>
            <w:noProof/>
            <w:webHidden/>
          </w:rPr>
          <w:fldChar w:fldCharType="separate"/>
        </w:r>
        <w:r w:rsidR="0024192B">
          <w:rPr>
            <w:noProof/>
            <w:webHidden/>
          </w:rPr>
          <w:t>35</w:t>
        </w:r>
        <w:r w:rsidR="003E40AC">
          <w:rPr>
            <w:noProof/>
            <w:webHidden/>
          </w:rPr>
          <w:fldChar w:fldCharType="end"/>
        </w:r>
      </w:hyperlink>
    </w:p>
    <w:p w14:paraId="5D9F9498" w14:textId="3893D81B" w:rsidR="003E40AC" w:rsidRDefault="0008035E">
      <w:pPr>
        <w:pStyle w:val="TableofFigures"/>
        <w:rPr>
          <w:rFonts w:asciiTheme="minorHAnsi" w:eastAsiaTheme="minorEastAsia" w:hAnsiTheme="minorHAnsi" w:cstheme="minorBidi"/>
          <w:noProof/>
          <w:color w:val="auto"/>
          <w:sz w:val="22"/>
          <w:szCs w:val="22"/>
        </w:rPr>
      </w:pPr>
      <w:hyperlink w:anchor="_Toc66280342" w:history="1">
        <w:r w:rsidR="003E40AC" w:rsidRPr="00962048">
          <w:rPr>
            <w:rStyle w:val="Hyperlink"/>
            <w:noProof/>
          </w:rPr>
          <w:t>2-1</w:t>
        </w:r>
        <w:r w:rsidR="003E40AC">
          <w:rPr>
            <w:rStyle w:val="Hyperlink"/>
            <w:noProof/>
          </w:rPr>
          <w:tab/>
        </w:r>
        <w:r w:rsidR="003E40AC" w:rsidRPr="00962048">
          <w:rPr>
            <w:rStyle w:val="Hyperlink"/>
            <w:rFonts w:eastAsia="Calibri"/>
            <w:noProof/>
          </w:rPr>
          <w:t>Visualization of our main project repository structure and various projects in the same repository..</w:t>
        </w:r>
        <w:r w:rsidR="003E40AC">
          <w:rPr>
            <w:noProof/>
            <w:webHidden/>
          </w:rPr>
          <w:tab/>
        </w:r>
        <w:r w:rsidR="003E40AC">
          <w:rPr>
            <w:noProof/>
            <w:webHidden/>
          </w:rPr>
          <w:fldChar w:fldCharType="begin"/>
        </w:r>
        <w:r w:rsidR="003E40AC">
          <w:rPr>
            <w:noProof/>
            <w:webHidden/>
          </w:rPr>
          <w:instrText xml:space="preserve"> PAGEREF _Toc66280342 \h </w:instrText>
        </w:r>
        <w:r w:rsidR="003E40AC">
          <w:rPr>
            <w:noProof/>
            <w:webHidden/>
          </w:rPr>
        </w:r>
        <w:r w:rsidR="003E40AC">
          <w:rPr>
            <w:noProof/>
            <w:webHidden/>
          </w:rPr>
          <w:fldChar w:fldCharType="separate"/>
        </w:r>
        <w:r w:rsidR="0024192B">
          <w:rPr>
            <w:noProof/>
            <w:webHidden/>
          </w:rPr>
          <w:t>46</w:t>
        </w:r>
        <w:r w:rsidR="003E40AC">
          <w:rPr>
            <w:noProof/>
            <w:webHidden/>
          </w:rPr>
          <w:fldChar w:fldCharType="end"/>
        </w:r>
      </w:hyperlink>
    </w:p>
    <w:p w14:paraId="040A8D5C" w14:textId="18C8A92F" w:rsidR="003E40AC" w:rsidRDefault="0008035E">
      <w:pPr>
        <w:pStyle w:val="TableofFigures"/>
        <w:rPr>
          <w:rFonts w:asciiTheme="minorHAnsi" w:eastAsiaTheme="minorEastAsia" w:hAnsiTheme="minorHAnsi" w:cstheme="minorBidi"/>
          <w:noProof/>
          <w:color w:val="auto"/>
          <w:sz w:val="22"/>
          <w:szCs w:val="22"/>
        </w:rPr>
      </w:pPr>
      <w:hyperlink w:anchor="_Toc66280344" w:history="1">
        <w:r w:rsidR="003E40AC" w:rsidRPr="00962048">
          <w:rPr>
            <w:rStyle w:val="Hyperlink"/>
            <w:noProof/>
          </w:rPr>
          <w:t>2-2</w:t>
        </w:r>
        <w:r w:rsidR="003E40AC">
          <w:rPr>
            <w:rStyle w:val="Hyperlink"/>
            <w:noProof/>
          </w:rPr>
          <w:tab/>
        </w:r>
        <w:r w:rsidR="003E40AC" w:rsidRPr="00962048">
          <w:rPr>
            <w:rStyle w:val="Hyperlink"/>
            <w:rFonts w:eastAsia="Calibri"/>
            <w:noProof/>
          </w:rPr>
          <w:t>New LCR project workflow, which describes how project repositories update to work with newly added data.</w:t>
        </w:r>
        <w:r w:rsidR="003E40AC">
          <w:rPr>
            <w:noProof/>
            <w:webHidden/>
          </w:rPr>
          <w:tab/>
        </w:r>
        <w:r w:rsidR="003E40AC">
          <w:rPr>
            <w:noProof/>
            <w:webHidden/>
          </w:rPr>
          <w:fldChar w:fldCharType="begin"/>
        </w:r>
        <w:r w:rsidR="003E40AC">
          <w:rPr>
            <w:noProof/>
            <w:webHidden/>
          </w:rPr>
          <w:instrText xml:space="preserve"> PAGEREF _Toc66280344 \h </w:instrText>
        </w:r>
        <w:r w:rsidR="003E40AC">
          <w:rPr>
            <w:noProof/>
            <w:webHidden/>
          </w:rPr>
        </w:r>
        <w:r w:rsidR="003E40AC">
          <w:rPr>
            <w:noProof/>
            <w:webHidden/>
          </w:rPr>
          <w:fldChar w:fldCharType="separate"/>
        </w:r>
        <w:r w:rsidR="0024192B">
          <w:rPr>
            <w:noProof/>
            <w:webHidden/>
          </w:rPr>
          <w:t>47</w:t>
        </w:r>
        <w:r w:rsidR="003E40AC">
          <w:rPr>
            <w:noProof/>
            <w:webHidden/>
          </w:rPr>
          <w:fldChar w:fldCharType="end"/>
        </w:r>
      </w:hyperlink>
    </w:p>
    <w:p w14:paraId="355B177F" w14:textId="6EBBF54E" w:rsidR="003E40AC" w:rsidRDefault="0008035E">
      <w:pPr>
        <w:pStyle w:val="TableofFigures"/>
        <w:rPr>
          <w:rFonts w:asciiTheme="minorHAnsi" w:eastAsiaTheme="minorEastAsia" w:hAnsiTheme="minorHAnsi" w:cstheme="minorBidi"/>
          <w:noProof/>
          <w:color w:val="auto"/>
          <w:sz w:val="22"/>
          <w:szCs w:val="22"/>
        </w:rPr>
      </w:pPr>
      <w:hyperlink w:anchor="_Toc66280347" w:history="1">
        <w:r w:rsidR="003E40AC" w:rsidRPr="00962048">
          <w:rPr>
            <w:rStyle w:val="Hyperlink"/>
            <w:noProof/>
          </w:rPr>
          <w:t>3-</w:t>
        </w:r>
        <w:r w:rsidR="00C97C41">
          <w:rPr>
            <w:rStyle w:val="Hyperlink"/>
            <w:noProof/>
          </w:rPr>
          <w:t>1</w:t>
        </w:r>
        <w:r w:rsidR="003E40AC">
          <w:rPr>
            <w:rStyle w:val="Hyperlink"/>
            <w:noProof/>
          </w:rPr>
          <w:tab/>
        </w:r>
        <w:r w:rsidR="003E40AC" w:rsidRPr="00962048">
          <w:rPr>
            <w:rStyle w:val="Hyperlink"/>
            <w:noProof/>
          </w:rPr>
          <w:t>Island degradation of Derrick Key in the Cedar Keys, Florida from 1982 (left) to 2016 (right</w:t>
        </w:r>
        <w:r w:rsidR="003E40AC">
          <w:rPr>
            <w:rStyle w:val="Hyperlink"/>
            <w:noProof/>
          </w:rPr>
          <w:t>)</w:t>
        </w:r>
        <w:r w:rsidR="003E40AC" w:rsidRPr="00962048">
          <w:rPr>
            <w:rStyle w:val="Hyperlink"/>
            <w:noProof/>
          </w:rPr>
          <w:t>.</w:t>
        </w:r>
        <w:r w:rsidR="003E40AC">
          <w:rPr>
            <w:noProof/>
            <w:webHidden/>
          </w:rPr>
          <w:tab/>
        </w:r>
        <w:r w:rsidR="003E40AC">
          <w:rPr>
            <w:noProof/>
            <w:webHidden/>
          </w:rPr>
          <w:fldChar w:fldCharType="begin"/>
        </w:r>
        <w:r w:rsidR="003E40AC">
          <w:rPr>
            <w:noProof/>
            <w:webHidden/>
          </w:rPr>
          <w:instrText xml:space="preserve"> PAGEREF _Toc66280347 \h </w:instrText>
        </w:r>
        <w:r w:rsidR="003E40AC">
          <w:rPr>
            <w:noProof/>
            <w:webHidden/>
          </w:rPr>
        </w:r>
        <w:r w:rsidR="003E40AC">
          <w:rPr>
            <w:noProof/>
            <w:webHidden/>
          </w:rPr>
          <w:fldChar w:fldCharType="separate"/>
        </w:r>
        <w:r w:rsidR="0024192B">
          <w:rPr>
            <w:noProof/>
            <w:webHidden/>
          </w:rPr>
          <w:t>69</w:t>
        </w:r>
        <w:r w:rsidR="003E40AC">
          <w:rPr>
            <w:noProof/>
            <w:webHidden/>
          </w:rPr>
          <w:fldChar w:fldCharType="end"/>
        </w:r>
      </w:hyperlink>
    </w:p>
    <w:p w14:paraId="02A129B9" w14:textId="19949C29" w:rsidR="003E40AC" w:rsidRDefault="0008035E">
      <w:pPr>
        <w:pStyle w:val="TableofFigures"/>
        <w:rPr>
          <w:rFonts w:asciiTheme="minorHAnsi" w:eastAsiaTheme="minorEastAsia" w:hAnsiTheme="minorHAnsi" w:cstheme="minorBidi"/>
          <w:noProof/>
          <w:color w:val="auto"/>
          <w:sz w:val="22"/>
          <w:szCs w:val="22"/>
        </w:rPr>
      </w:pPr>
      <w:hyperlink w:anchor="_Toc66280348" w:history="1">
        <w:r w:rsidR="003E40AC" w:rsidRPr="00962048">
          <w:rPr>
            <w:rStyle w:val="Hyperlink"/>
            <w:noProof/>
          </w:rPr>
          <w:t>3-</w:t>
        </w:r>
        <w:r w:rsidR="00C97C41">
          <w:rPr>
            <w:rStyle w:val="Hyperlink"/>
            <w:noProof/>
          </w:rPr>
          <w:t>2</w:t>
        </w:r>
        <w:r w:rsidR="003E40AC">
          <w:rPr>
            <w:rStyle w:val="Hyperlink"/>
            <w:noProof/>
          </w:rPr>
          <w:tab/>
        </w:r>
        <w:r w:rsidR="003E40AC" w:rsidRPr="00962048">
          <w:rPr>
            <w:rStyle w:val="Hyperlink"/>
            <w:noProof/>
          </w:rPr>
          <w:t>Location of Deer Island, Florida.</w:t>
        </w:r>
        <w:r w:rsidR="003E40AC">
          <w:rPr>
            <w:noProof/>
            <w:webHidden/>
          </w:rPr>
          <w:tab/>
        </w:r>
        <w:r w:rsidR="003E40AC">
          <w:rPr>
            <w:noProof/>
            <w:webHidden/>
          </w:rPr>
          <w:fldChar w:fldCharType="begin"/>
        </w:r>
        <w:r w:rsidR="003E40AC">
          <w:rPr>
            <w:noProof/>
            <w:webHidden/>
          </w:rPr>
          <w:instrText xml:space="preserve"> PAGEREF _Toc66280348 \h </w:instrText>
        </w:r>
        <w:r w:rsidR="003E40AC">
          <w:rPr>
            <w:noProof/>
            <w:webHidden/>
          </w:rPr>
        </w:r>
        <w:r w:rsidR="003E40AC">
          <w:rPr>
            <w:noProof/>
            <w:webHidden/>
          </w:rPr>
          <w:fldChar w:fldCharType="separate"/>
        </w:r>
        <w:r w:rsidR="0024192B">
          <w:rPr>
            <w:noProof/>
            <w:webHidden/>
          </w:rPr>
          <w:t>69</w:t>
        </w:r>
        <w:r w:rsidR="003E40AC">
          <w:rPr>
            <w:noProof/>
            <w:webHidden/>
          </w:rPr>
          <w:fldChar w:fldCharType="end"/>
        </w:r>
      </w:hyperlink>
    </w:p>
    <w:p w14:paraId="7BCA55BA" w14:textId="7116FD10" w:rsidR="003E40AC" w:rsidRDefault="0008035E">
      <w:pPr>
        <w:pStyle w:val="TableofFigures"/>
        <w:rPr>
          <w:rFonts w:asciiTheme="minorHAnsi" w:eastAsiaTheme="minorEastAsia" w:hAnsiTheme="minorHAnsi" w:cstheme="minorBidi"/>
          <w:noProof/>
          <w:color w:val="auto"/>
          <w:sz w:val="22"/>
          <w:szCs w:val="22"/>
        </w:rPr>
      </w:pPr>
      <w:hyperlink w:anchor="_Toc66280349" w:history="1">
        <w:r w:rsidR="003E40AC" w:rsidRPr="00962048">
          <w:rPr>
            <w:rStyle w:val="Hyperlink"/>
            <w:noProof/>
          </w:rPr>
          <w:t>3-</w:t>
        </w:r>
        <w:r w:rsidR="00C97C41">
          <w:rPr>
            <w:rStyle w:val="Hyperlink"/>
            <w:noProof/>
          </w:rPr>
          <w:t>3</w:t>
        </w:r>
        <w:r w:rsidR="003E40AC">
          <w:rPr>
            <w:rStyle w:val="Hyperlink"/>
            <w:noProof/>
          </w:rPr>
          <w:tab/>
        </w:r>
        <w:r w:rsidR="003E40AC" w:rsidRPr="00962048">
          <w:rPr>
            <w:rStyle w:val="Hyperlink"/>
            <w:noProof/>
          </w:rPr>
          <w:t>Example of DSAS transect casting</w:t>
        </w:r>
        <w:r w:rsidR="003E40AC">
          <w:rPr>
            <w:noProof/>
            <w:webHidden/>
          </w:rPr>
          <w:tab/>
        </w:r>
        <w:r w:rsidR="003E40AC">
          <w:rPr>
            <w:noProof/>
            <w:webHidden/>
          </w:rPr>
          <w:fldChar w:fldCharType="begin"/>
        </w:r>
        <w:r w:rsidR="003E40AC">
          <w:rPr>
            <w:noProof/>
            <w:webHidden/>
          </w:rPr>
          <w:instrText xml:space="preserve"> PAGEREF _Toc66280349 \h </w:instrText>
        </w:r>
        <w:r w:rsidR="003E40AC">
          <w:rPr>
            <w:noProof/>
            <w:webHidden/>
          </w:rPr>
        </w:r>
        <w:r w:rsidR="003E40AC">
          <w:rPr>
            <w:noProof/>
            <w:webHidden/>
          </w:rPr>
          <w:fldChar w:fldCharType="separate"/>
        </w:r>
        <w:r w:rsidR="0024192B">
          <w:rPr>
            <w:noProof/>
            <w:webHidden/>
          </w:rPr>
          <w:t>70</w:t>
        </w:r>
        <w:r w:rsidR="003E40AC">
          <w:rPr>
            <w:noProof/>
            <w:webHidden/>
          </w:rPr>
          <w:fldChar w:fldCharType="end"/>
        </w:r>
      </w:hyperlink>
    </w:p>
    <w:p w14:paraId="1C47B144" w14:textId="408AD398" w:rsidR="003E40AC" w:rsidRDefault="0008035E">
      <w:pPr>
        <w:pStyle w:val="TableofFigures"/>
        <w:rPr>
          <w:rFonts w:asciiTheme="minorHAnsi" w:eastAsiaTheme="minorEastAsia" w:hAnsiTheme="minorHAnsi" w:cstheme="minorBidi"/>
          <w:noProof/>
          <w:color w:val="auto"/>
          <w:sz w:val="22"/>
          <w:szCs w:val="22"/>
        </w:rPr>
      </w:pPr>
      <w:hyperlink w:anchor="_Toc66280350" w:history="1">
        <w:r w:rsidR="003E40AC" w:rsidRPr="00962048">
          <w:rPr>
            <w:rStyle w:val="Hyperlink"/>
            <w:noProof/>
          </w:rPr>
          <w:t>3-</w:t>
        </w:r>
        <w:r w:rsidR="00C97C41">
          <w:rPr>
            <w:rStyle w:val="Hyperlink"/>
            <w:noProof/>
          </w:rPr>
          <w:t>4</w:t>
        </w:r>
        <w:r w:rsidR="003E40AC">
          <w:rPr>
            <w:rStyle w:val="Hyperlink"/>
            <w:noProof/>
          </w:rPr>
          <w:tab/>
        </w:r>
        <w:r w:rsidR="003E40AC" w:rsidRPr="00962048">
          <w:rPr>
            <w:rStyle w:val="Hyperlink"/>
            <w:noProof/>
          </w:rPr>
          <w:t>DSAS components and operational workflow.</w:t>
        </w:r>
        <w:r w:rsidR="003E40AC">
          <w:rPr>
            <w:noProof/>
            <w:webHidden/>
          </w:rPr>
          <w:tab/>
        </w:r>
        <w:r w:rsidR="003E40AC">
          <w:rPr>
            <w:noProof/>
            <w:webHidden/>
          </w:rPr>
          <w:fldChar w:fldCharType="begin"/>
        </w:r>
        <w:r w:rsidR="003E40AC">
          <w:rPr>
            <w:noProof/>
            <w:webHidden/>
          </w:rPr>
          <w:instrText xml:space="preserve"> PAGEREF _Toc66280350 \h </w:instrText>
        </w:r>
        <w:r w:rsidR="003E40AC">
          <w:rPr>
            <w:noProof/>
            <w:webHidden/>
          </w:rPr>
        </w:r>
        <w:r w:rsidR="003E40AC">
          <w:rPr>
            <w:noProof/>
            <w:webHidden/>
          </w:rPr>
          <w:fldChar w:fldCharType="separate"/>
        </w:r>
        <w:r w:rsidR="0024192B">
          <w:rPr>
            <w:noProof/>
            <w:webHidden/>
          </w:rPr>
          <w:t>71</w:t>
        </w:r>
        <w:r w:rsidR="003E40AC">
          <w:rPr>
            <w:noProof/>
            <w:webHidden/>
          </w:rPr>
          <w:fldChar w:fldCharType="end"/>
        </w:r>
      </w:hyperlink>
    </w:p>
    <w:p w14:paraId="0DBCCF23" w14:textId="5AC10132" w:rsidR="003E40AC" w:rsidRDefault="0008035E">
      <w:pPr>
        <w:pStyle w:val="TableofFigures"/>
        <w:rPr>
          <w:rFonts w:asciiTheme="minorHAnsi" w:eastAsiaTheme="minorEastAsia" w:hAnsiTheme="minorHAnsi" w:cstheme="minorBidi"/>
          <w:noProof/>
          <w:color w:val="auto"/>
          <w:sz w:val="22"/>
          <w:szCs w:val="22"/>
        </w:rPr>
      </w:pPr>
      <w:hyperlink w:anchor="_Toc66280352" w:history="1">
        <w:r w:rsidR="003E40AC" w:rsidRPr="00962048">
          <w:rPr>
            <w:rStyle w:val="Hyperlink"/>
            <w:noProof/>
          </w:rPr>
          <w:t>3-</w:t>
        </w:r>
        <w:r w:rsidR="00C97C41">
          <w:rPr>
            <w:rStyle w:val="Hyperlink"/>
            <w:noProof/>
          </w:rPr>
          <w:t>5</w:t>
        </w:r>
        <w:r w:rsidR="003E40AC">
          <w:rPr>
            <w:rStyle w:val="Hyperlink"/>
            <w:noProof/>
          </w:rPr>
          <w:tab/>
        </w:r>
        <w:r w:rsidR="003E40AC" w:rsidRPr="00962048">
          <w:rPr>
            <w:rStyle w:val="Hyperlink"/>
            <w:noProof/>
          </w:rPr>
          <w:t>Observing the NAIP aerial photographs, in the same scale (1:3,000) and the same projection (NAD 1983 UTM, Zone 17N).</w:t>
        </w:r>
        <w:r w:rsidR="003E40AC">
          <w:rPr>
            <w:noProof/>
            <w:webHidden/>
          </w:rPr>
          <w:tab/>
        </w:r>
        <w:r w:rsidR="003E40AC">
          <w:rPr>
            <w:noProof/>
            <w:webHidden/>
          </w:rPr>
          <w:fldChar w:fldCharType="begin"/>
        </w:r>
        <w:r w:rsidR="003E40AC">
          <w:rPr>
            <w:noProof/>
            <w:webHidden/>
          </w:rPr>
          <w:instrText xml:space="preserve"> PAGEREF _Toc66280352 \h </w:instrText>
        </w:r>
        <w:r w:rsidR="003E40AC">
          <w:rPr>
            <w:noProof/>
            <w:webHidden/>
          </w:rPr>
        </w:r>
        <w:r w:rsidR="003E40AC">
          <w:rPr>
            <w:noProof/>
            <w:webHidden/>
          </w:rPr>
          <w:fldChar w:fldCharType="separate"/>
        </w:r>
        <w:r w:rsidR="0024192B">
          <w:rPr>
            <w:noProof/>
            <w:webHidden/>
          </w:rPr>
          <w:t>72</w:t>
        </w:r>
        <w:r w:rsidR="003E40AC">
          <w:rPr>
            <w:noProof/>
            <w:webHidden/>
          </w:rPr>
          <w:fldChar w:fldCharType="end"/>
        </w:r>
      </w:hyperlink>
    </w:p>
    <w:p w14:paraId="1F633BD2" w14:textId="75715167" w:rsidR="003E40AC" w:rsidRDefault="0008035E">
      <w:pPr>
        <w:pStyle w:val="TableofFigures"/>
        <w:rPr>
          <w:rFonts w:asciiTheme="minorHAnsi" w:eastAsiaTheme="minorEastAsia" w:hAnsiTheme="minorHAnsi" w:cstheme="minorBidi"/>
          <w:noProof/>
          <w:color w:val="auto"/>
          <w:sz w:val="22"/>
          <w:szCs w:val="22"/>
        </w:rPr>
      </w:pPr>
      <w:hyperlink w:anchor="_Toc66280353" w:history="1">
        <w:r w:rsidR="003E40AC" w:rsidRPr="00962048">
          <w:rPr>
            <w:rStyle w:val="Hyperlink"/>
            <w:noProof/>
          </w:rPr>
          <w:t>3-</w:t>
        </w:r>
        <w:r w:rsidR="00C97C41">
          <w:rPr>
            <w:rStyle w:val="Hyperlink"/>
            <w:noProof/>
          </w:rPr>
          <w:t>6</w:t>
        </w:r>
        <w:r w:rsidR="003E40AC">
          <w:rPr>
            <w:rStyle w:val="Hyperlink"/>
            <w:noProof/>
          </w:rPr>
          <w:tab/>
        </w:r>
        <w:r w:rsidR="003E40AC" w:rsidRPr="00962048">
          <w:rPr>
            <w:rStyle w:val="Hyperlink"/>
            <w:noProof/>
          </w:rPr>
          <w:t>Results of DSAS calculations for years 1994 to 2007</w:t>
        </w:r>
        <w:r w:rsidR="003E40AC">
          <w:rPr>
            <w:noProof/>
            <w:webHidden/>
          </w:rPr>
          <w:tab/>
        </w:r>
        <w:r w:rsidR="003E40AC">
          <w:rPr>
            <w:noProof/>
            <w:webHidden/>
          </w:rPr>
          <w:fldChar w:fldCharType="begin"/>
        </w:r>
        <w:r w:rsidR="003E40AC">
          <w:rPr>
            <w:noProof/>
            <w:webHidden/>
          </w:rPr>
          <w:instrText xml:space="preserve"> PAGEREF _Toc66280353 \h </w:instrText>
        </w:r>
        <w:r w:rsidR="003E40AC">
          <w:rPr>
            <w:noProof/>
            <w:webHidden/>
          </w:rPr>
        </w:r>
        <w:r w:rsidR="003E40AC">
          <w:rPr>
            <w:noProof/>
            <w:webHidden/>
          </w:rPr>
          <w:fldChar w:fldCharType="separate"/>
        </w:r>
        <w:r w:rsidR="0024192B">
          <w:rPr>
            <w:noProof/>
            <w:webHidden/>
          </w:rPr>
          <w:t>73</w:t>
        </w:r>
        <w:r w:rsidR="003E40AC">
          <w:rPr>
            <w:noProof/>
            <w:webHidden/>
          </w:rPr>
          <w:fldChar w:fldCharType="end"/>
        </w:r>
      </w:hyperlink>
    </w:p>
    <w:p w14:paraId="3CFAB36B" w14:textId="78B60894" w:rsidR="003E40AC" w:rsidRDefault="0008035E">
      <w:pPr>
        <w:pStyle w:val="TableofFigures"/>
        <w:rPr>
          <w:rFonts w:asciiTheme="minorHAnsi" w:eastAsiaTheme="minorEastAsia" w:hAnsiTheme="minorHAnsi" w:cstheme="minorBidi"/>
          <w:noProof/>
          <w:color w:val="auto"/>
          <w:sz w:val="22"/>
          <w:szCs w:val="22"/>
        </w:rPr>
      </w:pPr>
      <w:hyperlink w:anchor="_Toc66280354" w:history="1">
        <w:r w:rsidR="003E40AC" w:rsidRPr="00962048">
          <w:rPr>
            <w:rStyle w:val="Hyperlink"/>
            <w:noProof/>
          </w:rPr>
          <w:t>3-</w:t>
        </w:r>
        <w:r w:rsidR="00C97C41">
          <w:rPr>
            <w:rStyle w:val="Hyperlink"/>
            <w:noProof/>
          </w:rPr>
          <w:t>7</w:t>
        </w:r>
        <w:r w:rsidR="003E40AC">
          <w:rPr>
            <w:rStyle w:val="Hyperlink"/>
            <w:noProof/>
          </w:rPr>
          <w:tab/>
        </w:r>
        <w:r w:rsidR="003E40AC" w:rsidRPr="00962048">
          <w:rPr>
            <w:rStyle w:val="Hyperlink"/>
            <w:noProof/>
          </w:rPr>
          <w:t>Figure of the DSAS statistics for years 1994 to 2007.</w:t>
        </w:r>
        <w:r w:rsidR="003E40AC">
          <w:rPr>
            <w:noProof/>
            <w:webHidden/>
          </w:rPr>
          <w:tab/>
        </w:r>
        <w:r w:rsidR="003E40AC">
          <w:rPr>
            <w:noProof/>
            <w:webHidden/>
          </w:rPr>
          <w:fldChar w:fldCharType="begin"/>
        </w:r>
        <w:r w:rsidR="003E40AC">
          <w:rPr>
            <w:noProof/>
            <w:webHidden/>
          </w:rPr>
          <w:instrText xml:space="preserve"> PAGEREF _Toc66280354 \h </w:instrText>
        </w:r>
        <w:r w:rsidR="003E40AC">
          <w:rPr>
            <w:noProof/>
            <w:webHidden/>
          </w:rPr>
        </w:r>
        <w:r w:rsidR="003E40AC">
          <w:rPr>
            <w:noProof/>
            <w:webHidden/>
          </w:rPr>
          <w:fldChar w:fldCharType="separate"/>
        </w:r>
        <w:r w:rsidR="0024192B">
          <w:rPr>
            <w:noProof/>
            <w:webHidden/>
          </w:rPr>
          <w:t>74</w:t>
        </w:r>
        <w:r w:rsidR="003E40AC">
          <w:rPr>
            <w:noProof/>
            <w:webHidden/>
          </w:rPr>
          <w:fldChar w:fldCharType="end"/>
        </w:r>
      </w:hyperlink>
    </w:p>
    <w:p w14:paraId="78C1D853" w14:textId="53BAAE8F" w:rsidR="003E40AC" w:rsidRDefault="0008035E">
      <w:pPr>
        <w:pStyle w:val="TableofFigures"/>
        <w:rPr>
          <w:rFonts w:asciiTheme="minorHAnsi" w:eastAsiaTheme="minorEastAsia" w:hAnsiTheme="minorHAnsi" w:cstheme="minorBidi"/>
          <w:noProof/>
          <w:color w:val="auto"/>
          <w:sz w:val="22"/>
          <w:szCs w:val="22"/>
        </w:rPr>
      </w:pPr>
      <w:hyperlink w:anchor="_Toc66280355" w:history="1">
        <w:r w:rsidR="003E40AC" w:rsidRPr="00962048">
          <w:rPr>
            <w:rStyle w:val="Hyperlink"/>
            <w:noProof/>
          </w:rPr>
          <w:t>3-</w:t>
        </w:r>
        <w:r w:rsidR="00C97C41">
          <w:rPr>
            <w:rStyle w:val="Hyperlink"/>
            <w:noProof/>
          </w:rPr>
          <w:t>8</w:t>
        </w:r>
        <w:r w:rsidR="003E40AC">
          <w:rPr>
            <w:rStyle w:val="Hyperlink"/>
            <w:noProof/>
          </w:rPr>
          <w:tab/>
        </w:r>
        <w:r w:rsidR="003E40AC" w:rsidRPr="00962048">
          <w:rPr>
            <w:rStyle w:val="Hyperlink"/>
            <w:noProof/>
          </w:rPr>
          <w:t>Results of DSAS calculations for years 2010 to 2019.</w:t>
        </w:r>
        <w:r w:rsidR="003E40AC">
          <w:rPr>
            <w:noProof/>
            <w:webHidden/>
          </w:rPr>
          <w:tab/>
        </w:r>
        <w:r w:rsidR="003E40AC">
          <w:rPr>
            <w:noProof/>
            <w:webHidden/>
          </w:rPr>
          <w:fldChar w:fldCharType="begin"/>
        </w:r>
        <w:r w:rsidR="003E40AC">
          <w:rPr>
            <w:noProof/>
            <w:webHidden/>
          </w:rPr>
          <w:instrText xml:space="preserve"> PAGEREF _Toc66280355 \h </w:instrText>
        </w:r>
        <w:r w:rsidR="003E40AC">
          <w:rPr>
            <w:noProof/>
            <w:webHidden/>
          </w:rPr>
        </w:r>
        <w:r w:rsidR="003E40AC">
          <w:rPr>
            <w:noProof/>
            <w:webHidden/>
          </w:rPr>
          <w:fldChar w:fldCharType="separate"/>
        </w:r>
        <w:r w:rsidR="0024192B">
          <w:rPr>
            <w:noProof/>
            <w:webHidden/>
          </w:rPr>
          <w:t>75</w:t>
        </w:r>
        <w:r w:rsidR="003E40AC">
          <w:rPr>
            <w:noProof/>
            <w:webHidden/>
          </w:rPr>
          <w:fldChar w:fldCharType="end"/>
        </w:r>
      </w:hyperlink>
    </w:p>
    <w:p w14:paraId="4C9A744A" w14:textId="1D8D726C" w:rsidR="003E40AC" w:rsidRDefault="0008035E">
      <w:pPr>
        <w:pStyle w:val="TableofFigures"/>
        <w:rPr>
          <w:rFonts w:asciiTheme="minorHAnsi" w:eastAsiaTheme="minorEastAsia" w:hAnsiTheme="minorHAnsi" w:cstheme="minorBidi"/>
          <w:noProof/>
          <w:color w:val="auto"/>
          <w:sz w:val="22"/>
          <w:szCs w:val="22"/>
        </w:rPr>
      </w:pPr>
      <w:hyperlink w:anchor="_Toc66280357" w:history="1">
        <w:r w:rsidR="003E40AC" w:rsidRPr="00962048">
          <w:rPr>
            <w:rStyle w:val="Hyperlink"/>
            <w:noProof/>
          </w:rPr>
          <w:t>3-</w:t>
        </w:r>
        <w:r w:rsidR="00C97C41">
          <w:rPr>
            <w:rStyle w:val="Hyperlink"/>
            <w:noProof/>
          </w:rPr>
          <w:t>9</w:t>
        </w:r>
        <w:r w:rsidR="003E40AC">
          <w:rPr>
            <w:rStyle w:val="Hyperlink"/>
            <w:noProof/>
          </w:rPr>
          <w:tab/>
        </w:r>
        <w:r w:rsidR="003E40AC" w:rsidRPr="00962048">
          <w:rPr>
            <w:rStyle w:val="Hyperlink"/>
            <w:noProof/>
          </w:rPr>
          <w:t>Figure of the DSAS statistics for years 2010 to 2019</w:t>
        </w:r>
        <w:r w:rsidR="003E40AC">
          <w:rPr>
            <w:noProof/>
            <w:webHidden/>
          </w:rPr>
          <w:tab/>
        </w:r>
        <w:r w:rsidR="003E40AC">
          <w:rPr>
            <w:noProof/>
            <w:webHidden/>
          </w:rPr>
          <w:fldChar w:fldCharType="begin"/>
        </w:r>
        <w:r w:rsidR="003E40AC">
          <w:rPr>
            <w:noProof/>
            <w:webHidden/>
          </w:rPr>
          <w:instrText xml:space="preserve"> PAGEREF _Toc66280357 \h </w:instrText>
        </w:r>
        <w:r w:rsidR="003E40AC">
          <w:rPr>
            <w:noProof/>
            <w:webHidden/>
          </w:rPr>
        </w:r>
        <w:r w:rsidR="003E40AC">
          <w:rPr>
            <w:noProof/>
            <w:webHidden/>
          </w:rPr>
          <w:fldChar w:fldCharType="separate"/>
        </w:r>
        <w:r w:rsidR="0024192B">
          <w:rPr>
            <w:noProof/>
            <w:webHidden/>
          </w:rPr>
          <w:t>76</w:t>
        </w:r>
        <w:r w:rsidR="003E40AC">
          <w:rPr>
            <w:noProof/>
            <w:webHidden/>
          </w:rPr>
          <w:fldChar w:fldCharType="end"/>
        </w:r>
      </w:hyperlink>
    </w:p>
    <w:p w14:paraId="5C6C0CDA" w14:textId="724A3BA9" w:rsidR="003E40AC" w:rsidRDefault="0008035E">
      <w:pPr>
        <w:pStyle w:val="TableofFigures"/>
        <w:rPr>
          <w:rFonts w:asciiTheme="minorHAnsi" w:eastAsiaTheme="minorEastAsia" w:hAnsiTheme="minorHAnsi" w:cstheme="minorBidi"/>
          <w:noProof/>
          <w:color w:val="auto"/>
          <w:sz w:val="22"/>
          <w:szCs w:val="22"/>
        </w:rPr>
      </w:pPr>
      <w:hyperlink w:anchor="_Toc66280358" w:history="1">
        <w:r w:rsidR="003E40AC" w:rsidRPr="00962048">
          <w:rPr>
            <w:rStyle w:val="Hyperlink"/>
            <w:noProof/>
          </w:rPr>
          <w:t>3-1</w:t>
        </w:r>
        <w:r w:rsidR="00C97C41">
          <w:rPr>
            <w:rStyle w:val="Hyperlink"/>
            <w:noProof/>
          </w:rPr>
          <w:t>0</w:t>
        </w:r>
        <w:r w:rsidR="003E40AC">
          <w:rPr>
            <w:rStyle w:val="Hyperlink"/>
            <w:noProof/>
          </w:rPr>
          <w:tab/>
        </w:r>
        <w:r w:rsidR="003E40AC" w:rsidRPr="00962048">
          <w:rPr>
            <w:rStyle w:val="Hyperlink"/>
            <w:noProof/>
          </w:rPr>
          <w:t>Results of DSAS calculations for years 1994 to 2019</w:t>
        </w:r>
        <w:r w:rsidR="003E40AC">
          <w:rPr>
            <w:noProof/>
            <w:webHidden/>
          </w:rPr>
          <w:tab/>
        </w:r>
        <w:r w:rsidR="003E40AC">
          <w:rPr>
            <w:noProof/>
            <w:webHidden/>
          </w:rPr>
          <w:fldChar w:fldCharType="begin"/>
        </w:r>
        <w:r w:rsidR="003E40AC">
          <w:rPr>
            <w:noProof/>
            <w:webHidden/>
          </w:rPr>
          <w:instrText xml:space="preserve"> PAGEREF _Toc66280358 \h </w:instrText>
        </w:r>
        <w:r w:rsidR="003E40AC">
          <w:rPr>
            <w:noProof/>
            <w:webHidden/>
          </w:rPr>
        </w:r>
        <w:r w:rsidR="003E40AC">
          <w:rPr>
            <w:noProof/>
            <w:webHidden/>
          </w:rPr>
          <w:fldChar w:fldCharType="separate"/>
        </w:r>
        <w:r w:rsidR="0024192B">
          <w:rPr>
            <w:noProof/>
            <w:webHidden/>
          </w:rPr>
          <w:t>77</w:t>
        </w:r>
        <w:r w:rsidR="003E40AC">
          <w:rPr>
            <w:noProof/>
            <w:webHidden/>
          </w:rPr>
          <w:fldChar w:fldCharType="end"/>
        </w:r>
      </w:hyperlink>
    </w:p>
    <w:p w14:paraId="3835FC75" w14:textId="3395E33B" w:rsidR="003E40AC" w:rsidRDefault="0008035E">
      <w:pPr>
        <w:pStyle w:val="TableofFigures"/>
        <w:rPr>
          <w:rFonts w:asciiTheme="minorHAnsi" w:eastAsiaTheme="minorEastAsia" w:hAnsiTheme="minorHAnsi" w:cstheme="minorBidi"/>
          <w:noProof/>
          <w:color w:val="auto"/>
          <w:sz w:val="22"/>
          <w:szCs w:val="22"/>
        </w:rPr>
      </w:pPr>
      <w:hyperlink w:anchor="_Toc66280359" w:history="1">
        <w:r w:rsidR="003E40AC" w:rsidRPr="00962048">
          <w:rPr>
            <w:rStyle w:val="Hyperlink"/>
            <w:noProof/>
          </w:rPr>
          <w:t>3-1</w:t>
        </w:r>
        <w:r w:rsidR="00C97C41">
          <w:rPr>
            <w:rStyle w:val="Hyperlink"/>
            <w:noProof/>
          </w:rPr>
          <w:t>1</w:t>
        </w:r>
        <w:r w:rsidR="003E40AC">
          <w:rPr>
            <w:rStyle w:val="Hyperlink"/>
            <w:noProof/>
          </w:rPr>
          <w:tab/>
        </w:r>
        <w:r w:rsidR="003E40AC" w:rsidRPr="00962048">
          <w:rPr>
            <w:rStyle w:val="Hyperlink"/>
            <w:noProof/>
          </w:rPr>
          <w:t xml:space="preserve">DSAS statistics for </w:t>
        </w:r>
        <w:r w:rsidR="003E40AC">
          <w:rPr>
            <w:rStyle w:val="Hyperlink"/>
            <w:noProof/>
          </w:rPr>
          <w:t xml:space="preserve">the </w:t>
        </w:r>
        <w:r w:rsidR="003E40AC" w:rsidRPr="00962048">
          <w:rPr>
            <w:rStyle w:val="Hyperlink"/>
            <w:noProof/>
          </w:rPr>
          <w:t>years 1994 to 2019.</w:t>
        </w:r>
        <w:r w:rsidR="003E40AC">
          <w:rPr>
            <w:noProof/>
            <w:webHidden/>
          </w:rPr>
          <w:tab/>
        </w:r>
        <w:r w:rsidR="003E40AC">
          <w:rPr>
            <w:noProof/>
            <w:webHidden/>
          </w:rPr>
          <w:fldChar w:fldCharType="begin"/>
        </w:r>
        <w:r w:rsidR="003E40AC">
          <w:rPr>
            <w:noProof/>
            <w:webHidden/>
          </w:rPr>
          <w:instrText xml:space="preserve"> PAGEREF _Toc66280359 \h </w:instrText>
        </w:r>
        <w:r w:rsidR="003E40AC">
          <w:rPr>
            <w:noProof/>
            <w:webHidden/>
          </w:rPr>
        </w:r>
        <w:r w:rsidR="003E40AC">
          <w:rPr>
            <w:noProof/>
            <w:webHidden/>
          </w:rPr>
          <w:fldChar w:fldCharType="separate"/>
        </w:r>
        <w:r w:rsidR="0024192B">
          <w:rPr>
            <w:noProof/>
            <w:webHidden/>
          </w:rPr>
          <w:t>78</w:t>
        </w:r>
        <w:r w:rsidR="003E40AC">
          <w:rPr>
            <w:noProof/>
            <w:webHidden/>
          </w:rPr>
          <w:fldChar w:fldCharType="end"/>
        </w:r>
      </w:hyperlink>
    </w:p>
    <w:p w14:paraId="0A22F89D" w14:textId="305F78C9" w:rsidR="003E40AC" w:rsidRDefault="0008035E">
      <w:pPr>
        <w:pStyle w:val="TableofFigures"/>
        <w:rPr>
          <w:rFonts w:asciiTheme="minorHAnsi" w:eastAsiaTheme="minorEastAsia" w:hAnsiTheme="minorHAnsi" w:cstheme="minorBidi"/>
          <w:noProof/>
          <w:color w:val="auto"/>
          <w:sz w:val="22"/>
          <w:szCs w:val="22"/>
        </w:rPr>
      </w:pPr>
      <w:hyperlink w:anchor="_Toc66280360" w:history="1">
        <w:r w:rsidR="003E40AC" w:rsidRPr="00962048">
          <w:rPr>
            <w:rStyle w:val="Hyperlink"/>
            <w:noProof/>
          </w:rPr>
          <w:t>3-1</w:t>
        </w:r>
        <w:r w:rsidR="00C97C41">
          <w:rPr>
            <w:rStyle w:val="Hyperlink"/>
            <w:noProof/>
          </w:rPr>
          <w:t>2</w:t>
        </w:r>
        <w:r w:rsidR="003E40AC">
          <w:rPr>
            <w:rStyle w:val="Hyperlink"/>
            <w:noProof/>
          </w:rPr>
          <w:tab/>
        </w:r>
        <w:r w:rsidR="003E40AC" w:rsidRPr="00962048">
          <w:rPr>
            <w:rStyle w:val="Hyperlink"/>
            <w:noProof/>
          </w:rPr>
          <w:t>DSAS shoreline prediction forecast.</w:t>
        </w:r>
        <w:r w:rsidR="003E40AC">
          <w:rPr>
            <w:noProof/>
            <w:webHidden/>
          </w:rPr>
          <w:tab/>
        </w:r>
        <w:r w:rsidR="003E40AC">
          <w:rPr>
            <w:noProof/>
            <w:webHidden/>
          </w:rPr>
          <w:fldChar w:fldCharType="begin"/>
        </w:r>
        <w:r w:rsidR="003E40AC">
          <w:rPr>
            <w:noProof/>
            <w:webHidden/>
          </w:rPr>
          <w:instrText xml:space="preserve"> PAGEREF _Toc66280360 \h </w:instrText>
        </w:r>
        <w:r w:rsidR="003E40AC">
          <w:rPr>
            <w:noProof/>
            <w:webHidden/>
          </w:rPr>
        </w:r>
        <w:r w:rsidR="003E40AC">
          <w:rPr>
            <w:noProof/>
            <w:webHidden/>
          </w:rPr>
          <w:fldChar w:fldCharType="separate"/>
        </w:r>
        <w:r w:rsidR="0024192B">
          <w:rPr>
            <w:noProof/>
            <w:webHidden/>
          </w:rPr>
          <w:t>79</w:t>
        </w:r>
        <w:r w:rsidR="003E40AC">
          <w:rPr>
            <w:noProof/>
            <w:webHidden/>
          </w:rPr>
          <w:fldChar w:fldCharType="end"/>
        </w:r>
      </w:hyperlink>
    </w:p>
    <w:p w14:paraId="3778D670" w14:textId="296F8F40" w:rsidR="001949BD" w:rsidRPr="004A1924" w:rsidRDefault="00C30887" w:rsidP="00C2763A">
      <w:pPr>
        <w:pStyle w:val="TableofFigures"/>
        <w:rPr>
          <w:rFonts w:cs="Arial"/>
        </w:rPr>
      </w:pPr>
      <w:r>
        <w:rPr>
          <w:rFonts w:cs="Arial"/>
        </w:rPr>
        <w:fldChar w:fldCharType="end"/>
      </w:r>
    </w:p>
    <w:p w14:paraId="31C76805" w14:textId="77777777" w:rsidR="006E4A6F" w:rsidRPr="004A1924" w:rsidRDefault="009C588B" w:rsidP="006E4A6F">
      <w:pPr>
        <w:pStyle w:val="002CHAPTERTITLE"/>
        <w:rPr>
          <w:rFonts w:cs="Arial"/>
        </w:rPr>
      </w:pPr>
      <w:bookmarkStart w:id="8" w:name="_Toc59844492"/>
      <w:bookmarkStart w:id="9" w:name="_Toc78333591"/>
      <w:bookmarkStart w:id="10" w:name="_Toc142801989"/>
      <w:r w:rsidRPr="004A1924">
        <w:rPr>
          <w:rFonts w:cs="Arial"/>
        </w:rPr>
        <w:br w:type="page"/>
      </w:r>
      <w:bookmarkEnd w:id="8"/>
      <w:bookmarkEnd w:id="9"/>
      <w:bookmarkEnd w:id="10"/>
      <w:r w:rsidR="006E4A6F" w:rsidRPr="004A1924">
        <w:rPr>
          <w:rFonts w:cs="Arial"/>
        </w:rPr>
        <w:lastRenderedPageBreak/>
        <w:t xml:space="preserve"> </w:t>
      </w:r>
    </w:p>
    <w:p w14:paraId="35D81FAA" w14:textId="680A4148" w:rsidR="001949BD" w:rsidRPr="004A1924" w:rsidRDefault="001949BD" w:rsidP="009C588B">
      <w:pPr>
        <w:pStyle w:val="002CHAPTERTITLE"/>
        <w:rPr>
          <w:rFonts w:cs="Arial"/>
        </w:rPr>
      </w:pPr>
      <w:bookmarkStart w:id="11" w:name="_Toc64018309"/>
      <w:r w:rsidRPr="004A1924">
        <w:rPr>
          <w:rFonts w:cs="Arial"/>
        </w:rPr>
        <w:t>LIST OF ABBREVIATIONS</w:t>
      </w:r>
      <w:bookmarkEnd w:id="11"/>
    </w:p>
    <w:tbl>
      <w:tblPr>
        <w:tblW w:w="9360" w:type="dxa"/>
        <w:tblLook w:val="04A0" w:firstRow="1" w:lastRow="0" w:firstColumn="1" w:lastColumn="0" w:noHBand="0" w:noVBand="1"/>
      </w:tblPr>
      <w:tblGrid>
        <w:gridCol w:w="1900"/>
        <w:gridCol w:w="7460"/>
      </w:tblGrid>
      <w:tr w:rsidR="00AC0A45" w:rsidRPr="005340D2" w14:paraId="73B6226E" w14:textId="77777777" w:rsidTr="00B449FD">
        <w:tc>
          <w:tcPr>
            <w:tcW w:w="1900" w:type="dxa"/>
            <w:shd w:val="clear" w:color="auto" w:fill="auto"/>
          </w:tcPr>
          <w:p w14:paraId="5721C739" w14:textId="613FEB68" w:rsidR="00AC0A45" w:rsidRPr="00B449FD" w:rsidRDefault="00AC0A45" w:rsidP="005340D2">
            <w:pPr>
              <w:pStyle w:val="LOA"/>
              <w:ind w:left="0" w:firstLine="0"/>
              <w:rPr>
                <w:rFonts w:cs="Arial"/>
              </w:rPr>
            </w:pPr>
            <w:r w:rsidRPr="00D82220">
              <w:rPr>
                <w:rFonts w:cs="Arial"/>
                <w:color w:val="000000" w:themeColor="text1"/>
              </w:rPr>
              <w:t>ARCS</w:t>
            </w:r>
          </w:p>
        </w:tc>
        <w:tc>
          <w:tcPr>
            <w:tcW w:w="7460" w:type="dxa"/>
            <w:shd w:val="clear" w:color="auto" w:fill="auto"/>
          </w:tcPr>
          <w:p w14:paraId="45E4C068" w14:textId="6C36D31D" w:rsidR="00AC0A45" w:rsidRPr="00B449FD" w:rsidRDefault="00AC0A45" w:rsidP="00942D46">
            <w:pPr>
              <w:pStyle w:val="LOA"/>
              <w:ind w:left="0" w:firstLine="0"/>
              <w:rPr>
                <w:rFonts w:cs="Arial"/>
              </w:rPr>
            </w:pPr>
            <w:r w:rsidRPr="00D82220">
              <w:rPr>
                <w:rFonts w:cs="Arial"/>
              </w:rPr>
              <w:t>University of Florida Academic Research Consulting &amp; Services</w:t>
            </w:r>
            <w:r>
              <w:rPr>
                <w:rFonts w:cs="Arial"/>
              </w:rPr>
              <w:t xml:space="preserve">, </w:t>
            </w:r>
            <w:r w:rsidRPr="00D82220">
              <w:rPr>
                <w:rFonts w:cs="Arial"/>
              </w:rPr>
              <w:t>http://arcs.uflib.ufl.edu/</w:t>
            </w:r>
          </w:p>
        </w:tc>
      </w:tr>
      <w:tr w:rsidR="003F7017" w:rsidRPr="005340D2" w14:paraId="2D8CD23A" w14:textId="77777777" w:rsidTr="00B449FD">
        <w:tc>
          <w:tcPr>
            <w:tcW w:w="1900" w:type="dxa"/>
            <w:shd w:val="clear" w:color="auto" w:fill="auto"/>
          </w:tcPr>
          <w:p w14:paraId="1A1D9089" w14:textId="64E53824" w:rsidR="003F7017" w:rsidRPr="00D82220" w:rsidRDefault="003F7017" w:rsidP="005340D2">
            <w:pPr>
              <w:pStyle w:val="LOA"/>
              <w:ind w:left="0" w:firstLine="0"/>
              <w:rPr>
                <w:rFonts w:cs="Arial"/>
                <w:color w:val="000000" w:themeColor="text1"/>
              </w:rPr>
            </w:pPr>
            <w:r w:rsidRPr="003F7017">
              <w:rPr>
                <w:rFonts w:cs="Arial"/>
                <w:color w:val="000000" w:themeColor="text1"/>
              </w:rPr>
              <w:t>CIR/CNIR</w:t>
            </w:r>
          </w:p>
        </w:tc>
        <w:tc>
          <w:tcPr>
            <w:tcW w:w="7460" w:type="dxa"/>
            <w:shd w:val="clear" w:color="auto" w:fill="auto"/>
          </w:tcPr>
          <w:p w14:paraId="7B3EA6AA" w14:textId="6B29D550" w:rsidR="003F7017" w:rsidRPr="00D82220" w:rsidRDefault="00602806" w:rsidP="00942D46">
            <w:pPr>
              <w:pStyle w:val="LOA"/>
              <w:ind w:left="0" w:firstLine="0"/>
              <w:rPr>
                <w:rFonts w:cs="Arial"/>
              </w:rPr>
            </w:pPr>
            <w:r>
              <w:rPr>
                <w:rFonts w:cs="Arial"/>
              </w:rPr>
              <w:t>R</w:t>
            </w:r>
            <w:r w:rsidRPr="00602806">
              <w:rPr>
                <w:rFonts w:cs="Arial"/>
              </w:rPr>
              <w:t>ed, green, blue, and infrared</w:t>
            </w:r>
            <w:r>
              <w:rPr>
                <w:rFonts w:cs="Arial"/>
              </w:rPr>
              <w:t xml:space="preserve"> four</w:t>
            </w:r>
            <w:r w:rsidR="00300D63">
              <w:rPr>
                <w:rFonts w:cs="Arial"/>
              </w:rPr>
              <w:t>-</w:t>
            </w:r>
            <w:r>
              <w:rPr>
                <w:rFonts w:cs="Arial"/>
              </w:rPr>
              <w:t>band satellite imagery.</w:t>
            </w:r>
          </w:p>
        </w:tc>
      </w:tr>
      <w:tr w:rsidR="00033F39" w:rsidRPr="005340D2" w14:paraId="560B41F6" w14:textId="77777777" w:rsidTr="00B449FD">
        <w:tc>
          <w:tcPr>
            <w:tcW w:w="1900" w:type="dxa"/>
            <w:shd w:val="clear" w:color="auto" w:fill="auto"/>
          </w:tcPr>
          <w:p w14:paraId="535C0311" w14:textId="13CA2150" w:rsidR="00033F39" w:rsidRPr="00D82220" w:rsidRDefault="00033F39" w:rsidP="005340D2">
            <w:pPr>
              <w:pStyle w:val="LOA"/>
              <w:ind w:left="0" w:firstLine="0"/>
              <w:rPr>
                <w:rFonts w:cs="Arial"/>
                <w:color w:val="000000" w:themeColor="text1"/>
              </w:rPr>
            </w:pPr>
            <w:r w:rsidRPr="00033F39">
              <w:rPr>
                <w:rFonts w:cs="Arial"/>
                <w:color w:val="000000" w:themeColor="text1"/>
              </w:rPr>
              <w:t>DOQQ</w:t>
            </w:r>
          </w:p>
        </w:tc>
        <w:tc>
          <w:tcPr>
            <w:tcW w:w="7460" w:type="dxa"/>
            <w:shd w:val="clear" w:color="auto" w:fill="auto"/>
          </w:tcPr>
          <w:p w14:paraId="0BEE7500" w14:textId="3623D276" w:rsidR="00033F39" w:rsidRPr="00D82220" w:rsidRDefault="00033F39" w:rsidP="00942D46">
            <w:pPr>
              <w:pStyle w:val="LOA"/>
              <w:ind w:left="0" w:firstLine="0"/>
              <w:rPr>
                <w:rFonts w:cs="Arial"/>
              </w:rPr>
            </w:pPr>
            <w:r w:rsidRPr="00033F39">
              <w:rPr>
                <w:rFonts w:cs="Arial"/>
              </w:rPr>
              <w:t>Digital Ortho Quarter Quad Tiles</w:t>
            </w:r>
          </w:p>
        </w:tc>
      </w:tr>
      <w:tr w:rsidR="008B2B12" w:rsidRPr="005340D2" w14:paraId="0C1E6E77" w14:textId="77777777" w:rsidTr="00B449FD">
        <w:tc>
          <w:tcPr>
            <w:tcW w:w="1900" w:type="dxa"/>
            <w:shd w:val="clear" w:color="auto" w:fill="auto"/>
          </w:tcPr>
          <w:p w14:paraId="1F39AF5B" w14:textId="636DEFD1" w:rsidR="008B2B12" w:rsidRPr="00033F39" w:rsidRDefault="008B2B12" w:rsidP="005340D2">
            <w:pPr>
              <w:pStyle w:val="LOA"/>
              <w:ind w:left="0" w:firstLine="0"/>
              <w:rPr>
                <w:rFonts w:cs="Arial"/>
                <w:color w:val="000000" w:themeColor="text1"/>
              </w:rPr>
            </w:pPr>
            <w:r w:rsidRPr="008B2B12">
              <w:rPr>
                <w:rFonts w:cs="Arial"/>
                <w:color w:val="000000" w:themeColor="text1"/>
              </w:rPr>
              <w:t>DSAS</w:t>
            </w:r>
          </w:p>
        </w:tc>
        <w:tc>
          <w:tcPr>
            <w:tcW w:w="7460" w:type="dxa"/>
            <w:shd w:val="clear" w:color="auto" w:fill="auto"/>
          </w:tcPr>
          <w:p w14:paraId="03090556" w14:textId="6EBCF456" w:rsidR="008F387E" w:rsidRPr="00033F39" w:rsidRDefault="008B2B12" w:rsidP="00942D46">
            <w:pPr>
              <w:pStyle w:val="LOA"/>
              <w:ind w:left="0" w:firstLine="0"/>
              <w:rPr>
                <w:rFonts w:cs="Arial"/>
              </w:rPr>
            </w:pPr>
            <w:r w:rsidRPr="008B2B12">
              <w:rPr>
                <w:rFonts w:cs="Arial"/>
              </w:rPr>
              <w:t>Digital Shoreline Analysis Systems</w:t>
            </w:r>
            <w:r>
              <w:rPr>
                <w:rFonts w:cs="Arial"/>
              </w:rPr>
              <w:t>, created and maintained by USGS for analyzing shorelines</w:t>
            </w:r>
            <w:r w:rsidR="008F387E">
              <w:rPr>
                <w:rFonts w:cs="Arial"/>
              </w:rPr>
              <w:t>.</w:t>
            </w:r>
          </w:p>
        </w:tc>
      </w:tr>
      <w:tr w:rsidR="008B2B12" w:rsidRPr="005340D2" w14:paraId="17061158" w14:textId="77777777" w:rsidTr="00B449FD">
        <w:tc>
          <w:tcPr>
            <w:tcW w:w="1900" w:type="dxa"/>
            <w:shd w:val="clear" w:color="auto" w:fill="auto"/>
          </w:tcPr>
          <w:p w14:paraId="4D9615EF" w14:textId="241D3725" w:rsidR="008B2B12" w:rsidRPr="00033F39" w:rsidRDefault="008B2B12" w:rsidP="005340D2">
            <w:pPr>
              <w:pStyle w:val="LOA"/>
              <w:ind w:left="0" w:firstLine="0"/>
              <w:rPr>
                <w:rFonts w:cs="Arial"/>
                <w:color w:val="000000" w:themeColor="text1"/>
              </w:rPr>
            </w:pPr>
            <w:r w:rsidRPr="008B2B12">
              <w:rPr>
                <w:rFonts w:cs="Arial"/>
                <w:color w:val="000000" w:themeColor="text1"/>
              </w:rPr>
              <w:t>GIS</w:t>
            </w:r>
          </w:p>
        </w:tc>
        <w:tc>
          <w:tcPr>
            <w:tcW w:w="7460" w:type="dxa"/>
            <w:shd w:val="clear" w:color="auto" w:fill="auto"/>
          </w:tcPr>
          <w:p w14:paraId="11D44274" w14:textId="0B177322" w:rsidR="008B2B12" w:rsidRPr="00033F39" w:rsidRDefault="008B2B12" w:rsidP="00942D46">
            <w:pPr>
              <w:pStyle w:val="LOA"/>
              <w:ind w:left="0" w:firstLine="0"/>
              <w:rPr>
                <w:rFonts w:cs="Arial"/>
              </w:rPr>
            </w:pPr>
            <w:r w:rsidRPr="008B2B12">
              <w:rPr>
                <w:rFonts w:cs="Arial"/>
              </w:rPr>
              <w:t>Geographic Information System</w:t>
            </w:r>
            <w:r>
              <w:rPr>
                <w:rFonts w:cs="Arial"/>
              </w:rPr>
              <w:t xml:space="preserve"> used to gather manage and </w:t>
            </w:r>
            <w:r w:rsidR="00C54452">
              <w:rPr>
                <w:rFonts w:cs="Arial"/>
              </w:rPr>
              <w:t>analyze</w:t>
            </w:r>
            <w:r>
              <w:rPr>
                <w:rFonts w:cs="Arial"/>
              </w:rPr>
              <w:t xml:space="preserve"> geographic data.</w:t>
            </w:r>
          </w:p>
        </w:tc>
      </w:tr>
      <w:tr w:rsidR="00AC0A45" w:rsidRPr="005340D2" w14:paraId="5D8BFDC2" w14:textId="77777777" w:rsidTr="00B449FD">
        <w:tc>
          <w:tcPr>
            <w:tcW w:w="1900" w:type="dxa"/>
            <w:shd w:val="clear" w:color="auto" w:fill="auto"/>
          </w:tcPr>
          <w:p w14:paraId="2D53CF32" w14:textId="0E4DF3AD" w:rsidR="00AC0A45" w:rsidRPr="00B449FD" w:rsidRDefault="00AC0A45" w:rsidP="005340D2">
            <w:pPr>
              <w:pStyle w:val="LOA"/>
              <w:ind w:left="0" w:firstLine="0"/>
              <w:rPr>
                <w:rFonts w:cs="Arial"/>
              </w:rPr>
            </w:pPr>
            <w:r w:rsidRPr="00B449FD">
              <w:rPr>
                <w:rFonts w:cs="Arial"/>
                <w:color w:val="000000" w:themeColor="text1"/>
              </w:rPr>
              <w:t>LCR</w:t>
            </w:r>
          </w:p>
        </w:tc>
        <w:tc>
          <w:tcPr>
            <w:tcW w:w="7460" w:type="dxa"/>
            <w:shd w:val="clear" w:color="auto" w:fill="auto"/>
          </w:tcPr>
          <w:p w14:paraId="0340871C" w14:textId="5F89FC4D" w:rsidR="00AC0A45" w:rsidRPr="00B449FD" w:rsidRDefault="00AC0A45" w:rsidP="005340D2">
            <w:pPr>
              <w:pStyle w:val="LOA"/>
              <w:ind w:left="0" w:firstLine="0"/>
              <w:rPr>
                <w:rFonts w:cs="Arial"/>
              </w:rPr>
            </w:pPr>
            <w:r>
              <w:rPr>
                <w:rFonts w:cs="Arial"/>
              </w:rPr>
              <w:t>Lone Cabbage Reef</w:t>
            </w:r>
          </w:p>
        </w:tc>
      </w:tr>
      <w:tr w:rsidR="008B2B12" w:rsidRPr="005340D2" w14:paraId="316F6DCB" w14:textId="77777777" w:rsidTr="00B449FD">
        <w:tc>
          <w:tcPr>
            <w:tcW w:w="1900" w:type="dxa"/>
            <w:shd w:val="clear" w:color="auto" w:fill="auto"/>
          </w:tcPr>
          <w:p w14:paraId="245CD1C2" w14:textId="5E3AE509" w:rsidR="008B2B12" w:rsidRPr="00B449FD" w:rsidRDefault="008B2B12" w:rsidP="005340D2">
            <w:pPr>
              <w:pStyle w:val="LOA"/>
              <w:ind w:left="0" w:firstLine="0"/>
              <w:rPr>
                <w:rFonts w:cs="Arial"/>
                <w:color w:val="000000" w:themeColor="text1"/>
              </w:rPr>
            </w:pPr>
            <w:r w:rsidRPr="008B2B12">
              <w:rPr>
                <w:rFonts w:cs="Arial"/>
                <w:color w:val="000000" w:themeColor="text1"/>
              </w:rPr>
              <w:t>LRR</w:t>
            </w:r>
          </w:p>
        </w:tc>
        <w:tc>
          <w:tcPr>
            <w:tcW w:w="7460" w:type="dxa"/>
            <w:shd w:val="clear" w:color="auto" w:fill="auto"/>
          </w:tcPr>
          <w:p w14:paraId="17E7C4A3" w14:textId="488B505B" w:rsidR="008B2B12" w:rsidRDefault="008B2B12" w:rsidP="005340D2">
            <w:pPr>
              <w:pStyle w:val="LOA"/>
              <w:ind w:left="0" w:firstLine="0"/>
              <w:rPr>
                <w:rFonts w:cs="Arial"/>
              </w:rPr>
            </w:pPr>
            <w:r w:rsidRPr="008B2B12">
              <w:rPr>
                <w:rFonts w:cs="Arial"/>
              </w:rPr>
              <w:t>Linear Regression Rate</w:t>
            </w:r>
            <w:r>
              <w:rPr>
                <w:rFonts w:cs="Arial"/>
              </w:rPr>
              <w:t xml:space="preserve"> calculation available in DSAS</w:t>
            </w:r>
          </w:p>
        </w:tc>
      </w:tr>
      <w:tr w:rsidR="00AC0A45" w:rsidRPr="00B449FD" w14:paraId="7FDF516F" w14:textId="77777777" w:rsidTr="00B449FD">
        <w:tc>
          <w:tcPr>
            <w:tcW w:w="1900" w:type="dxa"/>
            <w:shd w:val="clear" w:color="auto" w:fill="auto"/>
          </w:tcPr>
          <w:p w14:paraId="5D79EB98" w14:textId="163DA7F1" w:rsidR="00AC0A45" w:rsidRPr="00B449FD" w:rsidRDefault="004528D4" w:rsidP="002023A7">
            <w:pPr>
              <w:pStyle w:val="LOA"/>
              <w:ind w:left="0" w:firstLine="0"/>
              <w:rPr>
                <w:rFonts w:cs="Arial"/>
                <w:color w:val="000000" w:themeColor="text1"/>
              </w:rPr>
            </w:pPr>
            <w:r w:rsidRPr="004528D4">
              <w:rPr>
                <w:rFonts w:cs="Arial"/>
                <w:color w:val="000000" w:themeColor="text1"/>
              </w:rPr>
              <w:t>NAIP</w:t>
            </w:r>
          </w:p>
        </w:tc>
        <w:tc>
          <w:tcPr>
            <w:tcW w:w="7460" w:type="dxa"/>
            <w:shd w:val="clear" w:color="auto" w:fill="auto"/>
          </w:tcPr>
          <w:p w14:paraId="2950126B" w14:textId="39AC36EB" w:rsidR="00AC0A45" w:rsidRPr="00B449FD" w:rsidRDefault="004528D4" w:rsidP="002023A7">
            <w:pPr>
              <w:pStyle w:val="LOA"/>
              <w:ind w:left="0" w:firstLine="0"/>
              <w:rPr>
                <w:rFonts w:cs="Arial"/>
              </w:rPr>
            </w:pPr>
            <w:r w:rsidRPr="004528D4">
              <w:rPr>
                <w:rFonts w:cs="Arial"/>
              </w:rPr>
              <w:t>National Agriculture Imagery Program</w:t>
            </w:r>
          </w:p>
        </w:tc>
      </w:tr>
      <w:tr w:rsidR="008B2B12" w:rsidRPr="00B449FD" w14:paraId="54792D04" w14:textId="77777777" w:rsidTr="00B449FD">
        <w:tc>
          <w:tcPr>
            <w:tcW w:w="1900" w:type="dxa"/>
            <w:shd w:val="clear" w:color="auto" w:fill="auto"/>
          </w:tcPr>
          <w:p w14:paraId="7F34B628" w14:textId="51635F5A" w:rsidR="008B2B12" w:rsidRPr="004528D4" w:rsidRDefault="008B2B12" w:rsidP="002023A7">
            <w:pPr>
              <w:pStyle w:val="LOA"/>
              <w:ind w:left="0" w:firstLine="0"/>
              <w:rPr>
                <w:rFonts w:cs="Arial"/>
                <w:color w:val="000000" w:themeColor="text1"/>
              </w:rPr>
            </w:pPr>
            <w:r w:rsidRPr="008B2B12">
              <w:rPr>
                <w:rFonts w:cs="Arial"/>
                <w:color w:val="000000" w:themeColor="text1"/>
              </w:rPr>
              <w:t>NDVI</w:t>
            </w:r>
          </w:p>
        </w:tc>
        <w:tc>
          <w:tcPr>
            <w:tcW w:w="7460" w:type="dxa"/>
            <w:shd w:val="clear" w:color="auto" w:fill="auto"/>
          </w:tcPr>
          <w:p w14:paraId="243D086E" w14:textId="635E201D" w:rsidR="008B2B12" w:rsidRPr="004528D4" w:rsidRDefault="008B2B12" w:rsidP="002023A7">
            <w:pPr>
              <w:pStyle w:val="LOA"/>
              <w:ind w:left="0" w:firstLine="0"/>
              <w:rPr>
                <w:rFonts w:cs="Arial"/>
              </w:rPr>
            </w:pPr>
            <w:r w:rsidRPr="008B2B12">
              <w:rPr>
                <w:rFonts w:cs="Arial"/>
              </w:rPr>
              <w:t>Normalized Difference Vegetation Index</w:t>
            </w:r>
          </w:p>
        </w:tc>
      </w:tr>
      <w:tr w:rsidR="004528D4" w:rsidRPr="00B449FD" w14:paraId="39503A6D" w14:textId="77777777" w:rsidTr="004528D4">
        <w:tc>
          <w:tcPr>
            <w:tcW w:w="1900" w:type="dxa"/>
            <w:shd w:val="clear" w:color="auto" w:fill="auto"/>
          </w:tcPr>
          <w:p w14:paraId="0DC51155" w14:textId="77777777" w:rsidR="004528D4" w:rsidRPr="00B449FD" w:rsidRDefault="004528D4" w:rsidP="002023A7">
            <w:pPr>
              <w:pStyle w:val="LOA"/>
              <w:ind w:left="0" w:firstLine="0"/>
              <w:rPr>
                <w:rFonts w:cs="Arial"/>
                <w:color w:val="000000" w:themeColor="text1"/>
              </w:rPr>
            </w:pPr>
            <w:r w:rsidRPr="00B449FD">
              <w:rPr>
                <w:rFonts w:cs="Arial"/>
                <w:color w:val="000000" w:themeColor="text1"/>
              </w:rPr>
              <w:t>NEON</w:t>
            </w:r>
          </w:p>
        </w:tc>
        <w:tc>
          <w:tcPr>
            <w:tcW w:w="7460" w:type="dxa"/>
            <w:shd w:val="clear" w:color="auto" w:fill="auto"/>
          </w:tcPr>
          <w:p w14:paraId="5C36B1CF" w14:textId="77777777" w:rsidR="004528D4" w:rsidRPr="00B449FD" w:rsidRDefault="004528D4" w:rsidP="002023A7">
            <w:pPr>
              <w:pStyle w:val="LOA"/>
              <w:ind w:left="0" w:firstLine="0"/>
              <w:rPr>
                <w:rFonts w:cs="Arial"/>
              </w:rPr>
            </w:pPr>
            <w:r w:rsidRPr="00B449FD">
              <w:rPr>
                <w:rFonts w:cs="Arial"/>
              </w:rPr>
              <w:t>National Ecological Observing Network</w:t>
            </w:r>
          </w:p>
        </w:tc>
      </w:tr>
      <w:tr w:rsidR="004528D4" w:rsidRPr="00B449FD" w14:paraId="54A00EBA" w14:textId="77777777" w:rsidTr="004528D4">
        <w:tc>
          <w:tcPr>
            <w:tcW w:w="1900" w:type="dxa"/>
            <w:shd w:val="clear" w:color="auto" w:fill="auto"/>
          </w:tcPr>
          <w:p w14:paraId="55DE3479" w14:textId="77777777" w:rsidR="004528D4" w:rsidRPr="00B449FD" w:rsidRDefault="004528D4" w:rsidP="002023A7">
            <w:pPr>
              <w:pStyle w:val="LOA"/>
              <w:ind w:left="0" w:firstLine="0"/>
              <w:rPr>
                <w:rFonts w:cs="Arial"/>
                <w:color w:val="000000" w:themeColor="text1"/>
              </w:rPr>
            </w:pPr>
            <w:r w:rsidRPr="00B449FD">
              <w:rPr>
                <w:rFonts w:cs="Arial"/>
                <w:color w:val="000000" w:themeColor="text1"/>
              </w:rPr>
              <w:t>NFWF</w:t>
            </w:r>
          </w:p>
        </w:tc>
        <w:tc>
          <w:tcPr>
            <w:tcW w:w="7460" w:type="dxa"/>
            <w:shd w:val="clear" w:color="auto" w:fill="auto"/>
          </w:tcPr>
          <w:p w14:paraId="488FEDBC" w14:textId="77777777" w:rsidR="004528D4" w:rsidRPr="00B449FD" w:rsidRDefault="004528D4" w:rsidP="002023A7">
            <w:pPr>
              <w:pStyle w:val="LOA"/>
              <w:ind w:left="0" w:firstLine="0"/>
              <w:rPr>
                <w:rFonts w:cs="Arial"/>
              </w:rPr>
            </w:pPr>
            <w:r w:rsidRPr="00B449FD">
              <w:rPr>
                <w:rFonts w:cs="Arial"/>
              </w:rPr>
              <w:t>National Fish and Wildlife Foundation</w:t>
            </w:r>
          </w:p>
        </w:tc>
      </w:tr>
      <w:tr w:rsidR="008B2B12" w:rsidRPr="00B449FD" w14:paraId="7DE70D7D" w14:textId="77777777" w:rsidTr="004528D4">
        <w:tc>
          <w:tcPr>
            <w:tcW w:w="1900" w:type="dxa"/>
            <w:shd w:val="clear" w:color="auto" w:fill="auto"/>
          </w:tcPr>
          <w:p w14:paraId="69BF2528" w14:textId="1AD70908" w:rsidR="008B2B12" w:rsidRPr="00B449FD" w:rsidRDefault="008B2B12" w:rsidP="002023A7">
            <w:pPr>
              <w:pStyle w:val="LOA"/>
              <w:ind w:left="0" w:firstLine="0"/>
              <w:rPr>
                <w:rFonts w:cs="Arial"/>
                <w:color w:val="000000" w:themeColor="text1"/>
              </w:rPr>
            </w:pPr>
            <w:r w:rsidRPr="008B2B12">
              <w:rPr>
                <w:rFonts w:cs="Arial"/>
                <w:color w:val="000000" w:themeColor="text1"/>
              </w:rPr>
              <w:t>NSM</w:t>
            </w:r>
          </w:p>
        </w:tc>
        <w:tc>
          <w:tcPr>
            <w:tcW w:w="7460" w:type="dxa"/>
            <w:shd w:val="clear" w:color="auto" w:fill="auto"/>
          </w:tcPr>
          <w:p w14:paraId="65014CAA" w14:textId="4821931A" w:rsidR="008B2B12" w:rsidRPr="00B449FD" w:rsidRDefault="008B2B12" w:rsidP="002023A7">
            <w:pPr>
              <w:pStyle w:val="LOA"/>
              <w:ind w:left="0" w:firstLine="0"/>
              <w:rPr>
                <w:rFonts w:cs="Arial"/>
              </w:rPr>
            </w:pPr>
            <w:r w:rsidRPr="008B2B12">
              <w:rPr>
                <w:rFonts w:cs="Arial"/>
              </w:rPr>
              <w:t>Net Shoreline Movement</w:t>
            </w:r>
            <w:r>
              <w:rPr>
                <w:rFonts w:cs="Arial"/>
              </w:rPr>
              <w:t xml:space="preserve"> calculation available in DSAS</w:t>
            </w:r>
          </w:p>
        </w:tc>
      </w:tr>
      <w:tr w:rsidR="003F7017" w:rsidRPr="00B449FD" w14:paraId="380F8328" w14:textId="77777777" w:rsidTr="004528D4">
        <w:tc>
          <w:tcPr>
            <w:tcW w:w="1900" w:type="dxa"/>
            <w:shd w:val="clear" w:color="auto" w:fill="auto"/>
          </w:tcPr>
          <w:p w14:paraId="729C31F5" w14:textId="046010BE" w:rsidR="003F7017" w:rsidRPr="00B449FD" w:rsidRDefault="003F7017" w:rsidP="002023A7">
            <w:pPr>
              <w:pStyle w:val="LOA"/>
              <w:ind w:left="0" w:firstLine="0"/>
              <w:rPr>
                <w:rFonts w:cs="Arial"/>
                <w:color w:val="000000" w:themeColor="text1"/>
              </w:rPr>
            </w:pPr>
            <w:r w:rsidRPr="003F7017">
              <w:rPr>
                <w:rFonts w:cs="Arial"/>
                <w:color w:val="000000" w:themeColor="text1"/>
              </w:rPr>
              <w:t>RGB</w:t>
            </w:r>
          </w:p>
        </w:tc>
        <w:tc>
          <w:tcPr>
            <w:tcW w:w="7460" w:type="dxa"/>
            <w:shd w:val="clear" w:color="auto" w:fill="auto"/>
          </w:tcPr>
          <w:p w14:paraId="6D357D29" w14:textId="68E18BFE" w:rsidR="003F7017" w:rsidRPr="00B449FD" w:rsidRDefault="003F7017" w:rsidP="002023A7">
            <w:pPr>
              <w:pStyle w:val="LOA"/>
              <w:ind w:left="0" w:firstLine="0"/>
              <w:rPr>
                <w:rFonts w:cs="Arial"/>
              </w:rPr>
            </w:pPr>
            <w:r w:rsidRPr="003F7017">
              <w:rPr>
                <w:rFonts w:cs="Arial"/>
              </w:rPr>
              <w:t xml:space="preserve">Red, </w:t>
            </w:r>
            <w:r w:rsidR="00602806">
              <w:rPr>
                <w:rFonts w:cs="Arial"/>
              </w:rPr>
              <w:t>g</w:t>
            </w:r>
            <w:r w:rsidRPr="003F7017">
              <w:rPr>
                <w:rFonts w:cs="Arial"/>
              </w:rPr>
              <w:t xml:space="preserve">reen, </w:t>
            </w:r>
            <w:r w:rsidR="00602806">
              <w:rPr>
                <w:rFonts w:cs="Arial"/>
              </w:rPr>
              <w:t>and b</w:t>
            </w:r>
            <w:r w:rsidRPr="003F7017">
              <w:rPr>
                <w:rFonts w:cs="Arial"/>
              </w:rPr>
              <w:t>lue</w:t>
            </w:r>
            <w:r>
              <w:rPr>
                <w:rFonts w:cs="Arial"/>
              </w:rPr>
              <w:t xml:space="preserve"> three</w:t>
            </w:r>
            <w:r w:rsidR="00300D63">
              <w:rPr>
                <w:rFonts w:cs="Arial"/>
              </w:rPr>
              <w:t>-</w:t>
            </w:r>
            <w:r>
              <w:rPr>
                <w:rFonts w:cs="Arial"/>
              </w:rPr>
              <w:t>band satellite imagery</w:t>
            </w:r>
          </w:p>
        </w:tc>
      </w:tr>
      <w:tr w:rsidR="004528D4" w:rsidRPr="00B449FD" w14:paraId="113192E2" w14:textId="77777777" w:rsidTr="004528D4">
        <w:tc>
          <w:tcPr>
            <w:tcW w:w="1900" w:type="dxa"/>
            <w:shd w:val="clear" w:color="auto" w:fill="auto"/>
          </w:tcPr>
          <w:p w14:paraId="1B61CFB6" w14:textId="77777777" w:rsidR="004528D4" w:rsidRPr="00B449FD" w:rsidRDefault="004528D4" w:rsidP="002023A7">
            <w:pPr>
              <w:pStyle w:val="LOA"/>
              <w:ind w:left="0" w:firstLine="0"/>
              <w:rPr>
                <w:rFonts w:cs="Arial"/>
                <w:color w:val="000000" w:themeColor="text1"/>
              </w:rPr>
            </w:pPr>
            <w:r w:rsidRPr="00B449FD">
              <w:rPr>
                <w:rFonts w:cs="Arial"/>
                <w:color w:val="000000" w:themeColor="text1"/>
              </w:rPr>
              <w:t>SECOORA</w:t>
            </w:r>
          </w:p>
        </w:tc>
        <w:tc>
          <w:tcPr>
            <w:tcW w:w="7460" w:type="dxa"/>
            <w:shd w:val="clear" w:color="auto" w:fill="auto"/>
          </w:tcPr>
          <w:p w14:paraId="126A404D" w14:textId="77777777" w:rsidR="004528D4" w:rsidRPr="00B449FD" w:rsidRDefault="004528D4" w:rsidP="002023A7">
            <w:pPr>
              <w:pStyle w:val="LOA"/>
              <w:ind w:left="0" w:firstLine="0"/>
              <w:rPr>
                <w:rFonts w:cs="Arial"/>
              </w:rPr>
            </w:pPr>
            <w:r w:rsidRPr="00B449FD">
              <w:rPr>
                <w:rFonts w:cs="Arial"/>
              </w:rPr>
              <w:t>Southeast Coastal Ocean Observing Regional Association</w:t>
            </w:r>
          </w:p>
        </w:tc>
      </w:tr>
      <w:tr w:rsidR="004528D4" w:rsidRPr="00B449FD" w14:paraId="4F3120D6" w14:textId="77777777" w:rsidTr="004528D4">
        <w:tc>
          <w:tcPr>
            <w:tcW w:w="1900" w:type="dxa"/>
            <w:shd w:val="clear" w:color="auto" w:fill="auto"/>
          </w:tcPr>
          <w:p w14:paraId="35DC9177" w14:textId="77777777" w:rsidR="004528D4" w:rsidRPr="00B449FD" w:rsidRDefault="004528D4" w:rsidP="002023A7">
            <w:pPr>
              <w:pStyle w:val="LOA"/>
              <w:ind w:left="0" w:firstLine="0"/>
              <w:rPr>
                <w:rFonts w:cs="Arial"/>
                <w:color w:val="000000" w:themeColor="text1"/>
              </w:rPr>
            </w:pPr>
            <w:r w:rsidRPr="006D56F1">
              <w:rPr>
                <w:rFonts w:cs="Arial"/>
                <w:color w:val="000000" w:themeColor="text1"/>
              </w:rPr>
              <w:t>USGS</w:t>
            </w:r>
          </w:p>
        </w:tc>
        <w:tc>
          <w:tcPr>
            <w:tcW w:w="7460" w:type="dxa"/>
            <w:shd w:val="clear" w:color="auto" w:fill="auto"/>
          </w:tcPr>
          <w:p w14:paraId="69C53FE5" w14:textId="77777777" w:rsidR="004528D4" w:rsidRPr="00B449FD" w:rsidRDefault="004528D4" w:rsidP="002023A7">
            <w:pPr>
              <w:pStyle w:val="LOA"/>
              <w:ind w:left="0" w:firstLine="0"/>
              <w:rPr>
                <w:rFonts w:cs="Arial"/>
              </w:rPr>
            </w:pPr>
            <w:r w:rsidRPr="006D56F1">
              <w:rPr>
                <w:rFonts w:cs="Arial"/>
              </w:rPr>
              <w:t>United States Geological Survey</w:t>
            </w:r>
          </w:p>
        </w:tc>
      </w:tr>
      <w:tr w:rsidR="004528D4" w:rsidRPr="00B449FD" w14:paraId="618364A6" w14:textId="77777777" w:rsidTr="004528D4">
        <w:tc>
          <w:tcPr>
            <w:tcW w:w="1900" w:type="dxa"/>
            <w:shd w:val="clear" w:color="auto" w:fill="auto"/>
          </w:tcPr>
          <w:p w14:paraId="2AC59A1E" w14:textId="77777777" w:rsidR="004528D4" w:rsidRPr="00B449FD" w:rsidRDefault="004528D4" w:rsidP="002023A7">
            <w:pPr>
              <w:pStyle w:val="LOA"/>
              <w:ind w:left="0" w:firstLine="0"/>
              <w:rPr>
                <w:rFonts w:cs="Arial"/>
                <w:color w:val="000000" w:themeColor="text1"/>
              </w:rPr>
            </w:pPr>
            <w:r w:rsidRPr="00A952F8">
              <w:rPr>
                <w:rFonts w:cs="Arial"/>
                <w:color w:val="000000" w:themeColor="text1"/>
              </w:rPr>
              <w:t>QA/QC</w:t>
            </w:r>
          </w:p>
        </w:tc>
        <w:tc>
          <w:tcPr>
            <w:tcW w:w="7460" w:type="dxa"/>
            <w:shd w:val="clear" w:color="auto" w:fill="auto"/>
          </w:tcPr>
          <w:p w14:paraId="79B64BB5" w14:textId="730E14D0" w:rsidR="004528D4" w:rsidRPr="00B449FD" w:rsidRDefault="004528D4" w:rsidP="002023A7">
            <w:pPr>
              <w:pStyle w:val="LOA"/>
              <w:ind w:left="0" w:firstLine="0"/>
              <w:rPr>
                <w:rFonts w:cs="Arial"/>
              </w:rPr>
            </w:pPr>
            <w:r>
              <w:rPr>
                <w:rFonts w:cs="Arial"/>
              </w:rPr>
              <w:t>Q</w:t>
            </w:r>
            <w:r w:rsidRPr="00A952F8">
              <w:rPr>
                <w:rFonts w:cs="Arial"/>
              </w:rPr>
              <w:t>uality assurance</w:t>
            </w:r>
            <w:r>
              <w:rPr>
                <w:rFonts w:cs="Arial"/>
              </w:rPr>
              <w:t xml:space="preserve"> and </w:t>
            </w:r>
            <w:r w:rsidRPr="00A952F8">
              <w:rPr>
                <w:rFonts w:cs="Arial"/>
              </w:rPr>
              <w:t>quality control</w:t>
            </w:r>
            <w:r>
              <w:rPr>
                <w:rFonts w:cs="Arial"/>
              </w:rPr>
              <w:t xml:space="preserve"> </w:t>
            </w:r>
            <w:r w:rsidR="00300D63">
              <w:rPr>
                <w:rFonts w:cs="Arial"/>
              </w:rPr>
              <w:t>regarding</w:t>
            </w:r>
            <w:r>
              <w:rPr>
                <w:rFonts w:cs="Arial"/>
              </w:rPr>
              <w:t xml:space="preserve"> managing gathering, </w:t>
            </w:r>
            <w:proofErr w:type="gramStart"/>
            <w:r>
              <w:rPr>
                <w:rFonts w:cs="Arial"/>
              </w:rPr>
              <w:t>collecting</w:t>
            </w:r>
            <w:proofErr w:type="gramEnd"/>
            <w:r>
              <w:rPr>
                <w:rFonts w:cs="Arial"/>
              </w:rPr>
              <w:t xml:space="preserve"> and reporting data.</w:t>
            </w:r>
          </w:p>
        </w:tc>
      </w:tr>
      <w:tr w:rsidR="004528D4" w:rsidRPr="00B449FD" w14:paraId="08CAB7B1" w14:textId="77777777" w:rsidTr="004528D4">
        <w:tc>
          <w:tcPr>
            <w:tcW w:w="1900" w:type="dxa"/>
            <w:shd w:val="clear" w:color="auto" w:fill="auto"/>
          </w:tcPr>
          <w:p w14:paraId="08B924ED" w14:textId="77777777" w:rsidR="004528D4" w:rsidRPr="00B449FD" w:rsidRDefault="004528D4" w:rsidP="002023A7">
            <w:pPr>
              <w:pStyle w:val="LOA"/>
              <w:ind w:left="0" w:firstLine="0"/>
              <w:rPr>
                <w:rFonts w:cs="Arial"/>
                <w:color w:val="000000" w:themeColor="text1"/>
              </w:rPr>
            </w:pPr>
            <w:r w:rsidRPr="00D82220">
              <w:rPr>
                <w:rFonts w:cs="Arial"/>
                <w:color w:val="000000" w:themeColor="text1"/>
              </w:rPr>
              <w:t>YSI</w:t>
            </w:r>
          </w:p>
        </w:tc>
        <w:tc>
          <w:tcPr>
            <w:tcW w:w="7460" w:type="dxa"/>
            <w:shd w:val="clear" w:color="auto" w:fill="auto"/>
          </w:tcPr>
          <w:p w14:paraId="41CA4BCC" w14:textId="16D308D9" w:rsidR="004528D4" w:rsidRPr="00B449FD" w:rsidRDefault="004528D4" w:rsidP="002023A7">
            <w:pPr>
              <w:pStyle w:val="LOA"/>
              <w:ind w:left="0" w:firstLine="0"/>
              <w:rPr>
                <w:rFonts w:cs="Arial"/>
              </w:rPr>
            </w:pPr>
            <w:r w:rsidRPr="00D82220">
              <w:rPr>
                <w:rFonts w:cs="Arial"/>
              </w:rPr>
              <w:t>Yellow Springs Instrument</w:t>
            </w:r>
            <w:r w:rsidR="00E1351B">
              <w:rPr>
                <w:rFonts w:cs="Arial"/>
              </w:rPr>
              <w:t xml:space="preserve"> (</w:t>
            </w:r>
            <w:r w:rsidR="00E1351B" w:rsidRPr="00E1351B">
              <w:rPr>
                <w:rFonts w:cs="Arial"/>
              </w:rPr>
              <w:t>manufacturer</w:t>
            </w:r>
            <w:r w:rsidR="00E1351B">
              <w:rPr>
                <w:rFonts w:cs="Arial"/>
              </w:rPr>
              <w:t>) of devices that can measure water quality observations</w:t>
            </w:r>
          </w:p>
        </w:tc>
      </w:tr>
    </w:tbl>
    <w:p w14:paraId="0B8AC63C" w14:textId="77777777" w:rsidR="001949BD" w:rsidRPr="004A1924" w:rsidRDefault="001949BD" w:rsidP="001949BD">
      <w:pPr>
        <w:rPr>
          <w:rFonts w:cs="Arial"/>
        </w:rPr>
      </w:pPr>
    </w:p>
    <w:p w14:paraId="65E3918F" w14:textId="3763BF24" w:rsidR="001949BD" w:rsidRDefault="009C588B" w:rsidP="00814D88">
      <w:pPr>
        <w:jc w:val="center"/>
      </w:pPr>
      <w:r w:rsidRPr="004A1924">
        <w:br w:type="page"/>
      </w:r>
      <w:r w:rsidR="001949BD" w:rsidRPr="004A1924">
        <w:lastRenderedPageBreak/>
        <w:t>Abstract of Dissertation Presented to the Graduate School</w:t>
      </w:r>
      <w:r w:rsidR="001949BD" w:rsidRPr="004A1924">
        <w:br w:type="textWrapping" w:clear="all"/>
        <w:t xml:space="preserve">of the University of Florida </w:t>
      </w:r>
      <w:r w:rsidR="001949BD" w:rsidRPr="004A1924">
        <w:fldChar w:fldCharType="begin"/>
      </w:r>
      <w:r w:rsidR="001949BD" w:rsidRPr="004A1924">
        <w:instrText xml:space="preserve"> TC  </w:instrText>
      </w:r>
      <w:bookmarkStart w:id="12" w:name="_Toc64018310"/>
      <w:r w:rsidR="001949BD" w:rsidRPr="004A1924">
        <w:instrText>ABSTRACT</w:instrText>
      </w:r>
      <w:bookmarkEnd w:id="12"/>
      <w:r w:rsidR="001949BD" w:rsidRPr="004A1924">
        <w:instrText xml:space="preserve"> </w:instrText>
      </w:r>
      <w:r w:rsidR="001949BD" w:rsidRPr="004A1924">
        <w:fldChar w:fldCharType="end"/>
      </w:r>
      <w:r w:rsidR="001949BD" w:rsidRPr="004A1924">
        <w:t>in Partial Fulfillment of the</w:t>
      </w:r>
      <w:r w:rsidR="001949BD" w:rsidRPr="004A1924">
        <w:br w:type="textWrapping" w:clear="all"/>
        <w:t xml:space="preserve">Requirements for the Degree of </w:t>
      </w:r>
      <w:r w:rsidR="00E33E95">
        <w:t>Master of Science</w:t>
      </w:r>
    </w:p>
    <w:p w14:paraId="665409C4" w14:textId="77777777" w:rsidR="00814D88" w:rsidRPr="004A1924" w:rsidRDefault="00814D88" w:rsidP="00814D88">
      <w:pPr>
        <w:jc w:val="center"/>
      </w:pPr>
    </w:p>
    <w:p w14:paraId="410796D8" w14:textId="4B946D20" w:rsidR="001949BD" w:rsidRPr="004A1924" w:rsidRDefault="00E33E95" w:rsidP="001949BD">
      <w:pPr>
        <w:spacing w:after="240"/>
        <w:jc w:val="center"/>
        <w:rPr>
          <w:rFonts w:cs="Arial"/>
        </w:rPr>
      </w:pPr>
      <w:r>
        <w:rPr>
          <w:color w:val="000000"/>
        </w:rPr>
        <w:t>BIG CHANGES IN THE BIG BEND: A DATA MANAGEMENT</w:t>
      </w:r>
      <w:r w:rsidRPr="004A1924">
        <w:rPr>
          <w:rFonts w:cs="Arial"/>
        </w:rPr>
        <w:t>,</w:t>
      </w:r>
      <w:r w:rsidRPr="004A1924">
        <w:rPr>
          <w:rFonts w:cs="Arial"/>
        </w:rPr>
        <w:br/>
      </w:r>
      <w:r>
        <w:rPr>
          <w:color w:val="000000"/>
        </w:rPr>
        <w:t>AND SHORELINE ANALYSIS STUDY</w:t>
      </w:r>
    </w:p>
    <w:p w14:paraId="5B32B2DC" w14:textId="77777777" w:rsidR="001949BD" w:rsidRPr="004A1924" w:rsidRDefault="001949BD" w:rsidP="001949BD">
      <w:pPr>
        <w:spacing w:after="240"/>
        <w:jc w:val="center"/>
        <w:rPr>
          <w:rFonts w:cs="Arial"/>
        </w:rPr>
      </w:pPr>
      <w:r w:rsidRPr="004A1924">
        <w:rPr>
          <w:rFonts w:cs="Arial"/>
        </w:rPr>
        <w:t>By</w:t>
      </w:r>
    </w:p>
    <w:p w14:paraId="43048C52" w14:textId="3AC0F63C" w:rsidR="001949BD" w:rsidRDefault="00E33E95" w:rsidP="00814D88">
      <w:pPr>
        <w:jc w:val="center"/>
      </w:pPr>
      <w:r>
        <w:t>Melissa Marie Moreno</w:t>
      </w:r>
    </w:p>
    <w:p w14:paraId="2087FCEF" w14:textId="77777777" w:rsidR="00814D88" w:rsidRPr="004A1924" w:rsidRDefault="00814D88" w:rsidP="00814D88">
      <w:pPr>
        <w:jc w:val="center"/>
      </w:pPr>
    </w:p>
    <w:p w14:paraId="1BFF19D2" w14:textId="2CD843CB" w:rsidR="001949BD" w:rsidRDefault="002A747A" w:rsidP="00814D88">
      <w:pPr>
        <w:jc w:val="center"/>
      </w:pPr>
      <w:r>
        <w:t>August</w:t>
      </w:r>
      <w:r w:rsidR="00AD205B">
        <w:t xml:space="preserve"> 2021</w:t>
      </w:r>
    </w:p>
    <w:p w14:paraId="248E3B39" w14:textId="77777777" w:rsidR="00814D88" w:rsidRPr="004A1924" w:rsidRDefault="00814D88" w:rsidP="00814D88">
      <w:pPr>
        <w:jc w:val="center"/>
      </w:pPr>
    </w:p>
    <w:p w14:paraId="7F82BA71" w14:textId="6E343134" w:rsidR="001949BD" w:rsidRDefault="001949BD" w:rsidP="001949BD">
      <w:pPr>
        <w:rPr>
          <w:rFonts w:cs="Arial"/>
        </w:rPr>
      </w:pPr>
      <w:r w:rsidRPr="004A1924">
        <w:rPr>
          <w:rFonts w:cs="Arial"/>
        </w:rPr>
        <w:t>Chair:</w:t>
      </w:r>
      <w:r w:rsidR="000B1DDF" w:rsidRPr="004A1924">
        <w:rPr>
          <w:rFonts w:cs="Arial"/>
        </w:rPr>
        <w:t xml:space="preserve"> </w:t>
      </w:r>
      <w:r w:rsidR="009A1EBA" w:rsidRPr="009A1EBA">
        <w:rPr>
          <w:rFonts w:cs="Arial"/>
        </w:rPr>
        <w:t>Pine III,</w:t>
      </w:r>
      <w:r w:rsidR="00C5524F">
        <w:rPr>
          <w:rFonts w:cs="Arial"/>
        </w:rPr>
        <w:t xml:space="preserve"> </w:t>
      </w:r>
      <w:r w:rsidR="009A1EBA" w:rsidRPr="009A1EBA">
        <w:rPr>
          <w:rFonts w:cs="Arial"/>
        </w:rPr>
        <w:t>William E</w:t>
      </w:r>
    </w:p>
    <w:p w14:paraId="7B71D4B1" w14:textId="0FCD2852" w:rsidR="007F2A7C" w:rsidRDefault="007F2A7C" w:rsidP="001949BD">
      <w:pPr>
        <w:rPr>
          <w:rFonts w:cs="Arial"/>
        </w:rPr>
      </w:pPr>
      <w:r>
        <w:rPr>
          <w:rFonts w:cs="Arial"/>
        </w:rPr>
        <w:t xml:space="preserve">Member: </w:t>
      </w:r>
      <w:r w:rsidRPr="007F2A7C">
        <w:rPr>
          <w:rFonts w:cs="Arial"/>
        </w:rPr>
        <w:t>Mossa,</w:t>
      </w:r>
      <w:r w:rsidR="00C5524F">
        <w:rPr>
          <w:rFonts w:cs="Arial"/>
        </w:rPr>
        <w:t xml:space="preserve"> </w:t>
      </w:r>
      <w:r w:rsidRPr="007F2A7C">
        <w:rPr>
          <w:rFonts w:cs="Arial"/>
        </w:rPr>
        <w:t>Joann</w:t>
      </w:r>
      <w:r>
        <w:rPr>
          <w:rFonts w:cs="Arial"/>
        </w:rPr>
        <w:t xml:space="preserve">, </w:t>
      </w:r>
      <w:r w:rsidR="008A0263">
        <w:rPr>
          <w:rFonts w:cs="Arial"/>
        </w:rPr>
        <w:t>&amp;</w:t>
      </w:r>
      <w:r w:rsidR="00365D08">
        <w:rPr>
          <w:rFonts w:cs="Arial"/>
        </w:rPr>
        <w:t xml:space="preserve"> </w:t>
      </w:r>
      <w:r w:rsidRPr="007F2A7C">
        <w:rPr>
          <w:rFonts w:cs="Arial"/>
        </w:rPr>
        <w:t>Adams,</w:t>
      </w:r>
      <w:r w:rsidR="00C5524F">
        <w:rPr>
          <w:rFonts w:cs="Arial"/>
        </w:rPr>
        <w:t xml:space="preserve"> </w:t>
      </w:r>
      <w:r w:rsidRPr="007F2A7C">
        <w:rPr>
          <w:rFonts w:cs="Arial"/>
        </w:rPr>
        <w:t>Peter N</w:t>
      </w:r>
    </w:p>
    <w:p w14:paraId="09F61275" w14:textId="248052B5" w:rsidR="007F2A7C" w:rsidRPr="004A1924" w:rsidRDefault="007F2A7C" w:rsidP="001949BD">
      <w:pPr>
        <w:rPr>
          <w:rFonts w:cs="Arial"/>
        </w:rPr>
      </w:pPr>
      <w:r>
        <w:rPr>
          <w:rFonts w:cs="Arial"/>
        </w:rPr>
        <w:t xml:space="preserve">Special Member: </w:t>
      </w:r>
      <w:r w:rsidRPr="007F2A7C">
        <w:rPr>
          <w:rFonts w:cs="Arial"/>
        </w:rPr>
        <w:t>Aufmuth,</w:t>
      </w:r>
      <w:r w:rsidR="00C5524F">
        <w:rPr>
          <w:rFonts w:cs="Arial"/>
        </w:rPr>
        <w:t xml:space="preserve"> </w:t>
      </w:r>
      <w:r w:rsidRPr="007F2A7C">
        <w:rPr>
          <w:rFonts w:cs="Arial"/>
        </w:rPr>
        <w:t>Joseph L</w:t>
      </w:r>
    </w:p>
    <w:p w14:paraId="4D0A707F" w14:textId="7FAD98FC" w:rsidR="001949BD" w:rsidRDefault="001949BD" w:rsidP="001949BD">
      <w:pPr>
        <w:rPr>
          <w:rFonts w:cs="Arial"/>
        </w:rPr>
      </w:pPr>
      <w:r w:rsidRPr="004A1924">
        <w:rPr>
          <w:rFonts w:cs="Arial"/>
        </w:rPr>
        <w:t xml:space="preserve">Major: </w:t>
      </w:r>
      <w:r w:rsidR="00370C78" w:rsidRPr="00370C78">
        <w:rPr>
          <w:rFonts w:cs="Arial"/>
        </w:rPr>
        <w:t>Interdisciplinary Ecology (ECL) - (IEC_MS)</w:t>
      </w:r>
    </w:p>
    <w:p w14:paraId="41D2FE5F" w14:textId="7F71DD9B" w:rsidR="002A747A" w:rsidRPr="004A1924" w:rsidRDefault="002A747A" w:rsidP="002A747A">
      <w:pPr>
        <w:shd w:val="clear" w:color="auto" w:fill="FFFF00"/>
        <w:rPr>
          <w:rFonts w:cs="Arial"/>
        </w:rPr>
      </w:pPr>
      <w:r>
        <w:rPr>
          <w:rFonts w:cs="Arial"/>
        </w:rPr>
        <w:t>(MAX 250 WORDS)</w:t>
      </w:r>
    </w:p>
    <w:p w14:paraId="248AA948" w14:textId="77777777" w:rsidR="001949BD" w:rsidRPr="004A1924" w:rsidRDefault="001949BD" w:rsidP="001949BD">
      <w:pPr>
        <w:rPr>
          <w:rFonts w:cs="Arial"/>
        </w:rPr>
      </w:pPr>
    </w:p>
    <w:p w14:paraId="768CED45" w14:textId="75EB1B05" w:rsidR="001949BD" w:rsidRPr="004A1924" w:rsidRDefault="00146FDC" w:rsidP="00EE7390">
      <w:pPr>
        <w:pStyle w:val="006BodyText"/>
      </w:pPr>
      <w:r w:rsidRPr="00146FDC">
        <w:t xml:space="preserve">Advances in technology such as expanded remote sensing and animal tracking platforms have triggered </w:t>
      </w:r>
      <w:r w:rsidR="001C47B7">
        <w:t xml:space="preserve">the </w:t>
      </w:r>
      <w:r w:rsidRPr="00146FDC">
        <w:t>rapid expansion of data available for natural resource scientists</w:t>
      </w:r>
      <w:r w:rsidR="00F4424D">
        <w:t xml:space="preserve">. </w:t>
      </w:r>
      <w:r w:rsidR="00626165">
        <w:t>I</w:t>
      </w:r>
      <w:r w:rsidRPr="00146FDC">
        <w:t xml:space="preserve"> </w:t>
      </w:r>
      <w:r w:rsidR="002A747A" w:rsidRPr="00146FDC">
        <w:t xml:space="preserve">customized </w:t>
      </w:r>
      <w:r w:rsidR="002A747A">
        <w:t xml:space="preserve">a </w:t>
      </w:r>
      <w:r w:rsidR="002A747A" w:rsidRPr="00146FDC">
        <w:t xml:space="preserve">modern data </w:t>
      </w:r>
      <w:r w:rsidR="002A747A">
        <w:t xml:space="preserve">workflow to </w:t>
      </w:r>
      <w:r w:rsidRPr="00146FDC">
        <w:t>promote reproducibility in our workflows and</w:t>
      </w:r>
      <w:r w:rsidR="005A4EDA">
        <w:t xml:space="preserve"> to</w:t>
      </w:r>
      <w:r w:rsidRPr="00146FDC">
        <w:t xml:space="preserve"> reduce data collection errors</w:t>
      </w:r>
      <w:r w:rsidR="005A4EDA">
        <w:t>. We</w:t>
      </w:r>
      <w:r w:rsidRPr="00146FDC">
        <w:t xml:space="preserve"> incorporated standards into our program</w:t>
      </w:r>
      <w:r w:rsidR="001C47B7">
        <w:t>,</w:t>
      </w:r>
      <w:r w:rsidRPr="00146FDC">
        <w:t xml:space="preserve"> including (1) standardizing field datasheets linked to an electronic data entry platform; (2) performing quality assurance and control (QA/QC); (3) creating scripts to analyze data and inform decision making; and (4) use a version control workflow to track changes </w:t>
      </w:r>
      <w:r w:rsidR="005A4EDA">
        <w:t xml:space="preserve">to </w:t>
      </w:r>
      <w:r w:rsidR="00626165">
        <w:t>fil</w:t>
      </w:r>
      <w:r w:rsidR="005A4EDA">
        <w:t>es</w:t>
      </w:r>
      <w:r w:rsidRPr="00146FDC">
        <w:t>.</w:t>
      </w:r>
    </w:p>
    <w:p w14:paraId="62BEBE1C" w14:textId="61EEC618" w:rsidR="00146FDC" w:rsidRDefault="00737762" w:rsidP="00146FDC">
      <w:pPr>
        <w:pStyle w:val="006BodyText"/>
      </w:pPr>
      <w:r>
        <w:t>Making these data and scripts available to multiple users is challenging. I</w:t>
      </w:r>
      <w:r w:rsidR="00146FDC" w:rsidRPr="00146FDC">
        <w:t xml:space="preserve"> </w:t>
      </w:r>
      <w:r w:rsidR="00692B50">
        <w:t xml:space="preserve">have </w:t>
      </w:r>
      <w:r w:rsidR="00146FDC" w:rsidRPr="00146FDC">
        <w:t xml:space="preserve">developed a </w:t>
      </w:r>
      <w:r w:rsidR="00692B50">
        <w:t xml:space="preserve">repository </w:t>
      </w:r>
      <w:r w:rsidR="00146FDC" w:rsidRPr="00146FDC">
        <w:t>structure using GitHub</w:t>
      </w:r>
      <w:r w:rsidR="005A4EDA">
        <w:t>,</w:t>
      </w:r>
      <w:r w:rsidR="00146FDC" w:rsidRPr="00146FDC">
        <w:t xml:space="preserve"> so that files </w:t>
      </w:r>
      <w:r w:rsidR="00692B50">
        <w:t xml:space="preserve">and data </w:t>
      </w:r>
      <w:r w:rsidR="00146FDC" w:rsidRPr="00146FDC">
        <w:t xml:space="preserve">may be </w:t>
      </w:r>
      <w:r w:rsidR="002A747A">
        <w:t>publicly available</w:t>
      </w:r>
      <w:r w:rsidR="005A4EDA">
        <w:t>, which includes the following</w:t>
      </w:r>
      <w:r w:rsidR="00146FDC" w:rsidRPr="00146FDC">
        <w:t xml:space="preserve"> 1) evaluating our previous repository structure and workflow; 2) creating a new and consistent structure and workflow among all project repositories; and </w:t>
      </w:r>
      <w:r w:rsidR="005A4EDA" w:rsidRPr="00146FDC">
        <w:t xml:space="preserve">3) </w:t>
      </w:r>
      <w:r w:rsidR="00146FDC" w:rsidRPr="00146FDC">
        <w:t xml:space="preserve">establishing and maintaining a </w:t>
      </w:r>
      <w:r w:rsidR="00F4424D" w:rsidRPr="00146FDC">
        <w:t>file naming convention</w:t>
      </w:r>
      <w:r w:rsidR="00146FDC" w:rsidRPr="00146FDC">
        <w:t xml:space="preserve"> </w:t>
      </w:r>
      <w:r w:rsidR="001C47B7">
        <w:t>that</w:t>
      </w:r>
      <w:r w:rsidR="00146FDC" w:rsidRPr="00146FDC">
        <w:t xml:space="preserve"> encompasses any file that could be in a repository.</w:t>
      </w:r>
    </w:p>
    <w:p w14:paraId="6FD6B58E" w14:textId="234F5937" w:rsidR="009C588B" w:rsidRPr="004A1924" w:rsidRDefault="005A4EDA" w:rsidP="005A4EDA">
      <w:pPr>
        <w:pStyle w:val="006BodyText"/>
        <w:sectPr w:rsidR="009C588B" w:rsidRPr="004A1924" w:rsidSect="00C167BA">
          <w:footerReference w:type="default" r:id="rId11"/>
          <w:footnotePr>
            <w:numRestart w:val="eachSect"/>
          </w:footnotePr>
          <w:pgSz w:w="12240" w:h="15840"/>
          <w:pgMar w:top="1440" w:right="1440" w:bottom="1440" w:left="1440" w:header="720" w:footer="720" w:gutter="0"/>
          <w:cols w:space="720"/>
          <w:docGrid w:linePitch="360"/>
        </w:sectPr>
      </w:pPr>
      <w:r w:rsidRPr="005A4EDA">
        <w:lastRenderedPageBreak/>
        <w:t>I also assessed shoreline change- near Cedar Key, Florida using NAIP (National Agriculture Imagery Program) aerial images and ESRI’s ArcMap© spatial data analysis extension Digital Shoreline Analysis Systems on three different time periods: 1994-2007, 2010-2019, and 1994-2019. I determined that shoreline features had both eroded and accreted during this period with more locations experiencing erosion.  Reasons for the observed patterns of shoreline change may include sea</w:t>
      </w:r>
      <w:r>
        <w:t>-</w:t>
      </w:r>
      <w:r w:rsidRPr="005A4EDA">
        <w:t>level rise, storm frequency and magnitude, and the local patterns of sediment transport.</w:t>
      </w:r>
    </w:p>
    <w:p w14:paraId="1AFFF95B" w14:textId="77777777" w:rsidR="001949BD" w:rsidRPr="00F27533" w:rsidRDefault="001949BD" w:rsidP="00F27533">
      <w:pPr>
        <w:pStyle w:val="001CHAPTERNUMBER"/>
      </w:pPr>
      <w:r w:rsidRPr="00F27533">
        <w:lastRenderedPageBreak/>
        <w:t>CHAPTER 1</w:t>
      </w:r>
    </w:p>
    <w:p w14:paraId="4FA9CA31" w14:textId="69888FC1" w:rsidR="00A14F6A" w:rsidRPr="00F27533" w:rsidRDefault="00A14F6A" w:rsidP="00F27533">
      <w:pPr>
        <w:pStyle w:val="002CHAPTERTITLE"/>
      </w:pPr>
      <w:bookmarkStart w:id="13" w:name="_Toc64018311"/>
      <w:r w:rsidRPr="00F27533">
        <w:t>ESTABLISHING A PROGRESSIVE DATA MANAGEMENT WORKFLOW FOR BIOLOGICAL DATA TO INFORM ADAPTIVE MANAGEMENT DECISIONS</w:t>
      </w:r>
      <w:bookmarkEnd w:id="13"/>
    </w:p>
    <w:p w14:paraId="022531D8" w14:textId="4841BFE2" w:rsidR="00F27533" w:rsidRPr="00F27533" w:rsidRDefault="000E69A8" w:rsidP="00F43475">
      <w:pPr>
        <w:pStyle w:val="003First-LevelSubheadingBOLD"/>
        <w:tabs>
          <w:tab w:val="left" w:pos="2790"/>
        </w:tabs>
      </w:pPr>
      <w:r>
        <w:t>Introduction</w:t>
      </w:r>
    </w:p>
    <w:p w14:paraId="625B69B2" w14:textId="77777777" w:rsidR="00F43475" w:rsidRDefault="00F43475" w:rsidP="00620B2D">
      <w:pPr>
        <w:pStyle w:val="006BodyText"/>
      </w:pPr>
      <w:bookmarkStart w:id="14" w:name="continuous-data-management-and-analyses"/>
      <w:bookmarkStart w:id="15" w:name="adaptive-management"/>
      <w:bookmarkEnd w:id="14"/>
      <w:bookmarkEnd w:id="15"/>
      <w:r w:rsidRPr="00F43475">
        <w:t xml:space="preserve">Traditional field biology programs, many of which </w:t>
      </w:r>
      <w:proofErr w:type="gramStart"/>
      <w:r w:rsidRPr="00F43475">
        <w:t>are designed</w:t>
      </w:r>
      <w:proofErr w:type="gramEnd"/>
      <w:r w:rsidRPr="00F43475">
        <w:t xml:space="preserve"> to monitor animal populations and their environments, have experienced a substantial evolution in data collection, management, and storage technology in recent years. Changes include new sensor technology, data collection methods, and data observing platforms that are </w:t>
      </w:r>
      <w:proofErr w:type="gramStart"/>
      <w:r w:rsidRPr="00F43475">
        <w:t>being used</w:t>
      </w:r>
      <w:proofErr w:type="gramEnd"/>
      <w:r w:rsidRPr="00F43475">
        <w:t xml:space="preserve"> in large-scale monitoring programs, including SECOORA (Southeast Coastal Ocean Observing Regional Association) and NEON (National Ecological Observing Network). As an example, advancements in sensor technology have allowed for significant changes in water quality monitoring, such as transitioning from a single discrete location and a single point in time sample collections to continuous real-time observations at multiple locations (Martinelli et al., 2016). While many monitoring programs' scale and technological capacity have increased, these monitoring programs </w:t>
      </w:r>
      <w:proofErr w:type="gramStart"/>
      <w:r w:rsidRPr="00F43475">
        <w:t>are still most often conceived</w:t>
      </w:r>
      <w:proofErr w:type="gramEnd"/>
      <w:r w:rsidRPr="00F43475">
        <w:t>, planned, and used by personnel trained as biologists and not data scientists. The lack of training in essential data management, curation, and workflow of data generated from these types of data collection platforms was demonstrated in a recent NSF (National Science Foundation) survey (Lowndes et al., 2017), which highlighted that of the 704 scientists who participated in the survey, “data skills” (e.g., multi-step workflows, ability to store, share and publish data) was identified as the largest unmet need (Barone et al., 2017).</w:t>
      </w:r>
    </w:p>
    <w:p w14:paraId="5DEFA1AA" w14:textId="4BDA76BD" w:rsidR="00F27533" w:rsidRPr="00F27533" w:rsidRDefault="008E675F" w:rsidP="00620B2D">
      <w:pPr>
        <w:pStyle w:val="006BodyText"/>
      </w:pPr>
      <w:r w:rsidRPr="008E675F">
        <w:t xml:space="preserve">The US Gulf of Mexico region is undergoing a considerable restoration effort to reverse observed declines in crucial ecosystem components, including seagrass, fish communities, and oyster reefs, using funding from the consolidated Deepwater Horizon </w:t>
      </w:r>
      <w:r w:rsidRPr="008E675F">
        <w:lastRenderedPageBreak/>
        <w:t>settlements (see https://www.nfwf.org/gulf/Pages/home.aspx as an example). These restoration projects vary in spatial scale, but, like other restoration efforts, these projects have data collection and evaluation efforts that frequently occur throughout the project. Several restoration programs in this funding program require basic adaptive management concepts to guide restoration actions (</w:t>
      </w:r>
      <w:proofErr w:type="spellStart"/>
      <w:r w:rsidRPr="008E675F">
        <w:t>Zedler</w:t>
      </w:r>
      <w:proofErr w:type="spellEnd"/>
      <w:r w:rsidRPr="008E675F">
        <w:t xml:space="preserve">, 2017). Under this framework, decisions related to restoration actions </w:t>
      </w:r>
      <w:proofErr w:type="gramStart"/>
      <w:r w:rsidRPr="008E675F">
        <w:t>are made</w:t>
      </w:r>
      <w:proofErr w:type="gramEnd"/>
      <w:r w:rsidRPr="008E675F">
        <w:t xml:space="preserve"> iteratively based on stating, testing, and updating hypotheses based on observed outcomes (Figure 1-1). In a restoration context, this information can inform the restoration actions such as </w:t>
      </w:r>
      <w:r w:rsidR="00167E53">
        <w:t xml:space="preserve">the </w:t>
      </w:r>
      <w:r w:rsidRPr="008E675F">
        <w:t xml:space="preserve">type of substrate to use in an oyster restoration project or monitoring program design as the project is ongoing, and by increasing efficiency by maximizing return on investment from restoration dollars. Doing so requires a data management plan designed to improve restoration actions by maximizing learning from previous and ongoing restoration efforts (Tompkins &amp; </w:t>
      </w:r>
      <w:proofErr w:type="spellStart"/>
      <w:r w:rsidRPr="008E675F">
        <w:t>Adger</w:t>
      </w:r>
      <w:proofErr w:type="spellEnd"/>
      <w:r w:rsidRPr="008E675F">
        <w:t>, 2004).</w:t>
      </w:r>
    </w:p>
    <w:p w14:paraId="4D19E906" w14:textId="41DA97C9" w:rsidR="00F27533" w:rsidRPr="00F27533" w:rsidRDefault="00D54822" w:rsidP="00620B2D">
      <w:pPr>
        <w:pStyle w:val="006BodyText"/>
      </w:pPr>
      <w:r w:rsidRPr="00D54822">
        <w:t xml:space="preserve">One example restoration effort funded by NFWF (National Fish and Wildlife Foundation) as part of the consolidated Deepwater Horizon settlements is the Lone Cabbage Reef (LCR) oyster reef project in the northeastern Gulf of Mexico. The primary goal of this project is to restore specific oyster reefs to historic levels so that they may be resilient to changing sea levels and river discharge. This project generates data from multiple sources, including continuous autonomous water quality data via sensors and observations of oyster populations by field biologists. These data </w:t>
      </w:r>
      <w:proofErr w:type="gramStart"/>
      <w:r w:rsidRPr="00D54822">
        <w:t>are generated</w:t>
      </w:r>
      <w:proofErr w:type="gramEnd"/>
      <w:r w:rsidRPr="00D54822">
        <w:t xml:space="preserve"> at different time steps with sensor data obtained at hourly time intervals from multiple spatial locations and biological data collected at discrete time intervals from numerous spatial sites. For both cases, there is a need to capture and process data to meet </w:t>
      </w:r>
      <w:r w:rsidRPr="00D54822">
        <w:lastRenderedPageBreak/>
        <w:t xml:space="preserve">standards and then complete routine analyses of these data to ensure they </w:t>
      </w:r>
      <w:r w:rsidR="00C73FD9">
        <w:t>help inform</w:t>
      </w:r>
      <w:r w:rsidRPr="00D54822">
        <w:t xml:space="preserve"> project objectives and questions. This is critical because this project by design uses adaptive management principles to inform the restoration through an interactive process of collecting data, analyzing these data, and disclosing restoration actions from these analyses. For this project to efficiently operate in an adaptive management framework, we developed a system that captures data as it </w:t>
      </w:r>
      <w:proofErr w:type="gramStart"/>
      <w:r w:rsidRPr="00D54822">
        <w:t>is collected</w:t>
      </w:r>
      <w:proofErr w:type="gramEnd"/>
      <w:r w:rsidRPr="00D54822">
        <w:t>, guides the data to analyses, documents data, analyses decisions via version control and archives, and makes these data available for long-term reproducible exploration. Here we describe this data management system and the structure and findings of implementing the system to improve data quality and reduce the likelihood of data collection and errors in analyses</w:t>
      </w:r>
      <w:r w:rsidR="00F27533" w:rsidRPr="00F27533">
        <w:t>.</w:t>
      </w:r>
    </w:p>
    <w:p w14:paraId="760D6517" w14:textId="1465F0E5" w:rsidR="00F27533" w:rsidRPr="00F27533" w:rsidRDefault="00F27533" w:rsidP="00F27533">
      <w:pPr>
        <w:pStyle w:val="004Second-LevelSubheadingBOLD"/>
      </w:pPr>
      <w:bookmarkStart w:id="16" w:name="_Toc64018313"/>
      <w:r w:rsidRPr="00F27533">
        <w:t>Terminology</w:t>
      </w:r>
      <w:bookmarkEnd w:id="16"/>
    </w:p>
    <w:p w14:paraId="7AEC225B" w14:textId="77777777" w:rsidR="00F27533" w:rsidRPr="00F27533" w:rsidRDefault="00F27533" w:rsidP="00F27533">
      <w:pPr>
        <w:pStyle w:val="005Third-LevelSubheadingBOLD"/>
        <w:rPr>
          <w:rFonts w:eastAsia="Calibri"/>
        </w:rPr>
      </w:pPr>
      <w:bookmarkStart w:id="17" w:name="_Toc64018314"/>
      <w:r w:rsidRPr="00F27533">
        <w:t xml:space="preserve">“Living </w:t>
      </w:r>
      <w:proofErr w:type="gramStart"/>
      <w:r w:rsidRPr="00F27533">
        <w:t>data</w:t>
      </w:r>
      <w:proofErr w:type="gramEnd"/>
      <w:r w:rsidRPr="00F27533">
        <w:t>”</w:t>
      </w:r>
      <w:bookmarkEnd w:id="17"/>
    </w:p>
    <w:p w14:paraId="1DCA4CD9" w14:textId="4B54ED7F" w:rsidR="00F27533" w:rsidRPr="00F27533" w:rsidRDefault="00D54822" w:rsidP="00620B2D">
      <w:pPr>
        <w:pStyle w:val="007BodyText-NoIndent"/>
        <w:rPr>
          <w:rFonts w:eastAsia="Calibri"/>
        </w:rPr>
      </w:pPr>
      <w:r w:rsidRPr="00D54822">
        <w:rPr>
          <w:rFonts w:eastAsia="Calibri"/>
        </w:rPr>
        <w:t xml:space="preserve">“Living data” </w:t>
      </w:r>
      <w:proofErr w:type="gramStart"/>
      <w:r w:rsidRPr="00D54822">
        <w:rPr>
          <w:rFonts w:eastAsia="Calibri"/>
        </w:rPr>
        <w:t>are defined</w:t>
      </w:r>
      <w:proofErr w:type="gramEnd"/>
      <w:r w:rsidRPr="00D54822">
        <w:rPr>
          <w:rFonts w:eastAsia="Calibri"/>
        </w:rPr>
        <w:t xml:space="preserve"> as data that are continuously collected and updated (Yenni et al., 2018). These types of data are critical to adaptive learning to inform restoration and management actions. Examples of learning as part of a restoration project include </w:t>
      </w:r>
      <w:proofErr w:type="gramStart"/>
      <w:r w:rsidRPr="00D54822">
        <w:rPr>
          <w:rFonts w:eastAsia="Calibri"/>
        </w:rPr>
        <w:t>small changes</w:t>
      </w:r>
      <w:proofErr w:type="gramEnd"/>
      <w:r w:rsidRPr="00D54822">
        <w:rPr>
          <w:rFonts w:eastAsia="Calibri"/>
        </w:rPr>
        <w:t xml:space="preserve"> like shifting the location of an autonomous sensor to larger changes, such as revamping of sampling programs because of low statistical power. Living data can inform these decisions, but living data are challenging to work with from a data management perspective because the data (by design) change as new data </w:t>
      </w:r>
      <w:proofErr w:type="gramStart"/>
      <w:r w:rsidRPr="00D54822">
        <w:rPr>
          <w:rFonts w:eastAsia="Calibri"/>
        </w:rPr>
        <w:t>are collected</w:t>
      </w:r>
      <w:proofErr w:type="gramEnd"/>
      <w:r w:rsidRPr="00D54822">
        <w:rPr>
          <w:rFonts w:eastAsia="Calibri"/>
        </w:rPr>
        <w:t xml:space="preserve">. In a restoration context, as these data </w:t>
      </w:r>
      <w:proofErr w:type="gramStart"/>
      <w:r w:rsidRPr="00D54822">
        <w:rPr>
          <w:rFonts w:eastAsia="Calibri"/>
        </w:rPr>
        <w:t>are collected</w:t>
      </w:r>
      <w:proofErr w:type="gramEnd"/>
      <w:r w:rsidRPr="00D54822">
        <w:rPr>
          <w:rFonts w:eastAsia="Calibri"/>
        </w:rPr>
        <w:t xml:space="preserve">, they must be processed, and analyses of these need data to be completed to help draw inferences on how the system of interest is responding to the restoration action. This idea of iteratively integrating new data, analyses, and comparing these outcomes with previously stated </w:t>
      </w:r>
      <w:r w:rsidRPr="00D54822">
        <w:rPr>
          <w:rFonts w:eastAsia="Calibri"/>
        </w:rPr>
        <w:lastRenderedPageBreak/>
        <w:t>objectives is not new and is a central aspect of the adaptive management process for natural resources as initially described (Holling 1978; Walters 1986).</w:t>
      </w:r>
    </w:p>
    <w:p w14:paraId="74F2EBE8" w14:textId="77777777" w:rsidR="00F27533" w:rsidRPr="00F27533" w:rsidRDefault="00F27533" w:rsidP="00F27533">
      <w:pPr>
        <w:pStyle w:val="005Third-LevelSubheadingBOLD"/>
        <w:rPr>
          <w:rFonts w:eastAsia="Calibri"/>
        </w:rPr>
      </w:pPr>
      <w:bookmarkStart w:id="18" w:name="_Toc64018315"/>
      <w:r w:rsidRPr="00F27533">
        <w:rPr>
          <w:rFonts w:eastAsia="Calibri"/>
        </w:rPr>
        <w:t>Adaptive management</w:t>
      </w:r>
      <w:bookmarkEnd w:id="18"/>
    </w:p>
    <w:p w14:paraId="11D0DD8A" w14:textId="5B6ECEE9" w:rsidR="00F27533" w:rsidRPr="006E4A6F" w:rsidRDefault="00EC7AD8" w:rsidP="006E4A6F">
      <w:pPr>
        <w:pStyle w:val="007BodyText-NoIndent"/>
        <w:rPr>
          <w:rFonts w:eastAsia="Calibri"/>
        </w:rPr>
      </w:pPr>
      <w:r w:rsidRPr="00EC7AD8">
        <w:rPr>
          <w:rFonts w:eastAsia="Calibri"/>
        </w:rPr>
        <w:t>By design, an adaptive management system requires rapid feedback loops between data collection, analyses, and interpretation to drive the process of updating knowledge, examining management and restoration options, making decisions, and implementing actions (</w:t>
      </w:r>
      <w:proofErr w:type="spellStart"/>
      <w:r w:rsidRPr="00EC7AD8">
        <w:rPr>
          <w:rFonts w:eastAsia="Calibri"/>
        </w:rPr>
        <w:t>Nie</w:t>
      </w:r>
      <w:proofErr w:type="spellEnd"/>
      <w:r w:rsidRPr="00EC7AD8">
        <w:rPr>
          <w:rFonts w:eastAsia="Calibri"/>
        </w:rPr>
        <w:t xml:space="preserve"> &amp; Schultz, 2012). This process </w:t>
      </w:r>
      <w:proofErr w:type="gramStart"/>
      <w:r w:rsidRPr="00EC7AD8">
        <w:rPr>
          <w:rFonts w:eastAsia="Calibri"/>
        </w:rPr>
        <w:t>is repeated</w:t>
      </w:r>
      <w:proofErr w:type="gramEnd"/>
      <w:r w:rsidRPr="00EC7AD8">
        <w:rPr>
          <w:rFonts w:eastAsia="Calibri"/>
        </w:rPr>
        <w:t xml:space="preserve"> (Figure 1-1) to improve management actions, such as identifying the best restoration approach.</w:t>
      </w:r>
      <w:r w:rsidR="009350C3">
        <w:rPr>
          <w:rFonts w:eastAsia="Calibri"/>
        </w:rPr>
        <w:t xml:space="preserve"> To be informative, d</w:t>
      </w:r>
      <w:r w:rsidRPr="00EC7AD8">
        <w:rPr>
          <w:rFonts w:eastAsia="Calibri"/>
        </w:rPr>
        <w:t xml:space="preserve">ata used must meet quality assurance/quality control (QA/QC) protocols to identify and correct inconsistencies and errors in field or sensor observations before these data </w:t>
      </w:r>
      <w:proofErr w:type="gramStart"/>
      <w:r w:rsidRPr="00EC7AD8">
        <w:rPr>
          <w:rFonts w:eastAsia="Calibri"/>
        </w:rPr>
        <w:t>are used</w:t>
      </w:r>
      <w:proofErr w:type="gramEnd"/>
      <w:r w:rsidRPr="00EC7AD8">
        <w:rPr>
          <w:rFonts w:eastAsia="Calibri"/>
        </w:rPr>
        <w:t xml:space="preserve"> in an analysis. Errors in these data, or delays in producing the data in a framework useable for research, can quickly lead to a breakdown in the adaptive learning process either in terms of slowing the analyses and limiting their utility for timely decision making, or worse, erroneously informing the decision-making process because of errors in data management or analyses.</w:t>
      </w:r>
    </w:p>
    <w:p w14:paraId="6BE729DF" w14:textId="77777777" w:rsidR="00F27533" w:rsidRPr="00F27533" w:rsidRDefault="00F27533" w:rsidP="00F27533">
      <w:pPr>
        <w:pStyle w:val="005Third-LevelSubheadingBOLD"/>
        <w:rPr>
          <w:rFonts w:eastAsia="Calibri"/>
        </w:rPr>
      </w:pPr>
      <w:bookmarkStart w:id="19" w:name="_Toc64018316"/>
      <w:r w:rsidRPr="00F27533">
        <w:rPr>
          <w:rFonts w:eastAsia="Calibri"/>
        </w:rPr>
        <w:t>Version control</w:t>
      </w:r>
      <w:bookmarkEnd w:id="19"/>
    </w:p>
    <w:p w14:paraId="104F283C" w14:textId="15E57850" w:rsidR="00F27533" w:rsidRPr="00F27533" w:rsidRDefault="003305C8" w:rsidP="00620B2D">
      <w:pPr>
        <w:pStyle w:val="007BodyText-NoIndent"/>
        <w:rPr>
          <w:rFonts w:eastAsia="Calibri"/>
        </w:rPr>
      </w:pPr>
      <w:r w:rsidRPr="003305C8">
        <w:rPr>
          <w:rFonts w:eastAsia="Calibri"/>
        </w:rPr>
        <w:t xml:space="preserve">Version control software is a type of software that helps to manage documents, scripts of computer code, and other developmental information documents that </w:t>
      </w:r>
      <w:proofErr w:type="gramStart"/>
      <w:r w:rsidRPr="003305C8">
        <w:rPr>
          <w:rFonts w:eastAsia="Calibri"/>
        </w:rPr>
        <w:t>are shared</w:t>
      </w:r>
      <w:proofErr w:type="gramEnd"/>
      <w:r w:rsidRPr="003305C8">
        <w:rPr>
          <w:rFonts w:eastAsia="Calibri"/>
        </w:rPr>
        <w:t xml:space="preserve"> and iteratively updated over</w:t>
      </w:r>
      <w:r w:rsidR="00300D63">
        <w:rPr>
          <w:rFonts w:eastAsia="Calibri"/>
        </w:rPr>
        <w:t xml:space="preserve"> </w:t>
      </w:r>
      <w:r w:rsidRPr="003305C8">
        <w:rPr>
          <w:rFonts w:eastAsia="Calibri"/>
        </w:rPr>
        <w:t xml:space="preserve">time in an ecological project (Figure 1-2). The fundamental purpose of using version control software is to document and confirm that changes in content </w:t>
      </w:r>
      <w:proofErr w:type="gramStart"/>
      <w:r w:rsidRPr="003305C8">
        <w:rPr>
          <w:rFonts w:eastAsia="Calibri"/>
        </w:rPr>
        <w:t>are intended</w:t>
      </w:r>
      <w:proofErr w:type="gramEnd"/>
      <w:r w:rsidRPr="003305C8">
        <w:rPr>
          <w:rFonts w:eastAsia="Calibri"/>
        </w:rPr>
        <w:t xml:space="preserve"> and planned. The advantages of using version control include (1) a version control system saves all versions of a file, (2) version control records who made what changes to specific files and makes the user write detailed notes about what they changed (3) version control allows these changes to </w:t>
      </w:r>
      <w:proofErr w:type="gramStart"/>
      <w:r w:rsidRPr="003305C8">
        <w:rPr>
          <w:rFonts w:eastAsia="Calibri"/>
        </w:rPr>
        <w:t>be undone</w:t>
      </w:r>
      <w:proofErr w:type="gramEnd"/>
      <w:r w:rsidRPr="003305C8">
        <w:rPr>
          <w:rFonts w:eastAsia="Calibri"/>
        </w:rPr>
        <w:t xml:space="preserve"> if needed, (4) version </w:t>
      </w:r>
      <w:r w:rsidRPr="003305C8">
        <w:rPr>
          <w:rFonts w:eastAsia="Calibri"/>
        </w:rPr>
        <w:lastRenderedPageBreak/>
        <w:t xml:space="preserve">control can facilitate reproducibility and transparency of project code and decision making (Ram, 2013). Version control can </w:t>
      </w:r>
      <w:proofErr w:type="gramStart"/>
      <w:r w:rsidRPr="003305C8">
        <w:rPr>
          <w:rFonts w:eastAsia="Calibri"/>
        </w:rPr>
        <w:t>be incorporated</w:t>
      </w:r>
      <w:proofErr w:type="gramEnd"/>
      <w:r w:rsidRPr="003305C8">
        <w:rPr>
          <w:rFonts w:eastAsia="Calibri"/>
        </w:rPr>
        <w:t xml:space="preserve"> into a data workflow using software such as Github (https://github.com).</w:t>
      </w:r>
    </w:p>
    <w:p w14:paraId="47C73839" w14:textId="22FAF82A" w:rsidR="00F27533" w:rsidRPr="00F27533" w:rsidRDefault="002F1441" w:rsidP="002F1441">
      <w:pPr>
        <w:pStyle w:val="003First-LevelSubheadingBOLD"/>
        <w:rPr>
          <w:rFonts w:eastAsia="Calibri"/>
          <w:noProof/>
        </w:rPr>
      </w:pPr>
      <w:bookmarkStart w:id="20" w:name="_Toc64018317"/>
      <w:r>
        <w:rPr>
          <w:rFonts w:eastAsia="Calibri"/>
          <w:noProof/>
        </w:rPr>
        <w:t>Data Types</w:t>
      </w:r>
      <w:bookmarkEnd w:id="20"/>
    </w:p>
    <w:p w14:paraId="39288598" w14:textId="40F6BC8E" w:rsidR="00F27533" w:rsidRPr="00F27533" w:rsidRDefault="002C1221" w:rsidP="00620B2D">
      <w:pPr>
        <w:pStyle w:val="006BodyText"/>
      </w:pPr>
      <w:r w:rsidRPr="002C1221">
        <w:t xml:space="preserve">The LCR project collects data on multiple parameters to measure ecosystem response to oyster reef restoration. One response metric is observations of water conductivity and temperature gathered hourly from autonomous sensors. These data types </w:t>
      </w:r>
      <w:proofErr w:type="gramStart"/>
      <w:r w:rsidRPr="002C1221">
        <w:t>are measured</w:t>
      </w:r>
      <w:proofErr w:type="gramEnd"/>
      <w:r w:rsidRPr="002C1221">
        <w:t xml:space="preserve"> and recorded by the sensor </w:t>
      </w:r>
      <w:r w:rsidR="009350C3">
        <w:t xml:space="preserve">deployed in the water </w:t>
      </w:r>
      <w:r w:rsidRPr="002C1221">
        <w:t xml:space="preserve">and are output in a standard format that can be interpreted for analysis directly by a computer. </w:t>
      </w:r>
      <w:r w:rsidR="00300D63">
        <w:t>The</w:t>
      </w:r>
      <w:r w:rsidRPr="002C1221">
        <w:t xml:space="preserve"> second metric </w:t>
      </w:r>
      <w:r w:rsidR="009350C3">
        <w:t xml:space="preserve">of project interest </w:t>
      </w:r>
      <w:r w:rsidR="00167E53">
        <w:t>is</w:t>
      </w:r>
      <w:r w:rsidRPr="002C1221">
        <w:t xml:space="preserve"> oyster counts at locations where restoration has </w:t>
      </w:r>
      <w:proofErr w:type="gramStart"/>
      <w:r w:rsidRPr="002C1221">
        <w:t>been done</w:t>
      </w:r>
      <w:proofErr w:type="gramEnd"/>
      <w:r w:rsidRPr="002C1221">
        <w:t xml:space="preserve"> (restored sites) and sites where restoration has not been done (wild oyster bars). Oyster counts </w:t>
      </w:r>
      <w:proofErr w:type="gramStart"/>
      <w:r w:rsidRPr="002C1221">
        <w:t>are made</w:t>
      </w:r>
      <w:proofErr w:type="gramEnd"/>
      <w:r w:rsidRPr="002C1221">
        <w:t xml:space="preserve"> by people conducting the fieldwork during winter low tide events. These data are collected by people and then </w:t>
      </w:r>
      <w:proofErr w:type="gramStart"/>
      <w:r w:rsidRPr="002C1221">
        <w:t>entered into</w:t>
      </w:r>
      <w:proofErr w:type="gramEnd"/>
      <w:r w:rsidRPr="002C1221">
        <w:t xml:space="preserve"> a computer as a standard data form before </w:t>
      </w:r>
      <w:r w:rsidR="00167E53">
        <w:t>being</w:t>
      </w:r>
      <w:r w:rsidRPr="002C1221">
        <w:t xml:space="preserve"> analyzed. We created a data management workflow to efficiently process and analyze data from </w:t>
      </w:r>
      <w:proofErr w:type="gramStart"/>
      <w:r w:rsidRPr="002C1221">
        <w:t>both of these</w:t>
      </w:r>
      <w:proofErr w:type="gramEnd"/>
      <w:r w:rsidRPr="002C1221">
        <w:t xml:space="preserve"> data streams. These data streams </w:t>
      </w:r>
      <w:proofErr w:type="gramStart"/>
      <w:r w:rsidRPr="002C1221">
        <w:t>are then consolidated</w:t>
      </w:r>
      <w:proofErr w:type="gramEnd"/>
      <w:r w:rsidRPr="002C1221">
        <w:t xml:space="preserve"> and used to actively inform decision-making for the project, such as the number of sampling trips needed to optimize oyster density estimates. We use open-source software and tools, widely available and familiar to many field biologists, such as program R (</w:t>
      </w:r>
      <w:proofErr w:type="spellStart"/>
      <w:r w:rsidRPr="002C1221">
        <w:t>Lefcheck</w:t>
      </w:r>
      <w:proofErr w:type="spellEnd"/>
      <w:r w:rsidRPr="002C1221">
        <w:t>, 2016) and Microsoft Excel. This paper documents this workflow and provides an example for use in other restoration and conservation projects</w:t>
      </w:r>
      <w:r w:rsidR="00F27533" w:rsidRPr="00F27533">
        <w:t>.</w:t>
      </w:r>
    </w:p>
    <w:p w14:paraId="6299EC70" w14:textId="79C5F59C" w:rsidR="00F27533" w:rsidRPr="00F27533" w:rsidRDefault="00F27533" w:rsidP="00F27533">
      <w:pPr>
        <w:pStyle w:val="004Second-LevelSubheadingBOLD"/>
        <w:rPr>
          <w:rFonts w:eastAsia="Calibri"/>
        </w:rPr>
      </w:pPr>
      <w:bookmarkStart w:id="21" w:name="_Toc64018318"/>
      <w:r w:rsidRPr="00F27533">
        <w:rPr>
          <w:rFonts w:eastAsia="Calibri"/>
        </w:rPr>
        <w:t xml:space="preserve">The LCR </w:t>
      </w:r>
      <w:r w:rsidR="008B74AA" w:rsidRPr="00F27533">
        <w:rPr>
          <w:rFonts w:eastAsia="Calibri"/>
        </w:rPr>
        <w:t>Project Data Types</w:t>
      </w:r>
      <w:bookmarkEnd w:id="21"/>
    </w:p>
    <w:p w14:paraId="461064D2" w14:textId="5DF628D7" w:rsidR="00F27533" w:rsidRPr="00F27533" w:rsidRDefault="002C1221" w:rsidP="00620B2D">
      <w:pPr>
        <w:pStyle w:val="007BodyText-NoIndent"/>
        <w:rPr>
          <w:rFonts w:eastAsia="Calibri"/>
        </w:rPr>
      </w:pPr>
      <w:bookmarkStart w:id="22" w:name="_Hlk40702202"/>
      <w:r w:rsidRPr="002C1221">
        <w:rPr>
          <w:rFonts w:eastAsia="Calibri"/>
        </w:rPr>
        <w:t xml:space="preserve">The LCR project generates data from autonomous sensors and human observed counts/measurements. Several data types </w:t>
      </w:r>
      <w:proofErr w:type="gramStart"/>
      <w:r w:rsidRPr="002C1221">
        <w:rPr>
          <w:rFonts w:eastAsia="Calibri"/>
        </w:rPr>
        <w:t>are collected</w:t>
      </w:r>
      <w:proofErr w:type="gramEnd"/>
      <w:r w:rsidRPr="002C1221">
        <w:rPr>
          <w:rFonts w:eastAsia="Calibri"/>
        </w:rPr>
        <w:t xml:space="preserve"> at various frequencies </w:t>
      </w:r>
      <w:r w:rsidRPr="002C1221">
        <w:rPr>
          <w:rFonts w:eastAsia="Calibri"/>
        </w:rPr>
        <w:lastRenderedPageBreak/>
        <w:t>(seasonally, bi-monthly), and each data type requires a specific plan to monitor data workflow from collection to analyses</w:t>
      </w:r>
      <w:r w:rsidR="00F27533" w:rsidRPr="00F27533">
        <w:rPr>
          <w:rFonts w:eastAsia="Calibri"/>
        </w:rPr>
        <w:t>.</w:t>
      </w:r>
    </w:p>
    <w:p w14:paraId="474C2EAF" w14:textId="77777777" w:rsidR="00F27533" w:rsidRPr="00F27533" w:rsidRDefault="00F27533" w:rsidP="00F27533">
      <w:pPr>
        <w:pStyle w:val="005Third-LevelSubheadingBOLD"/>
        <w:rPr>
          <w:rFonts w:eastAsia="Calibri"/>
        </w:rPr>
      </w:pPr>
      <w:bookmarkStart w:id="23" w:name="_Toc64018319"/>
      <w:r w:rsidRPr="00F27533">
        <w:rPr>
          <w:rFonts w:eastAsia="Calibri"/>
        </w:rPr>
        <w:t>LCR project naming conventions</w:t>
      </w:r>
      <w:bookmarkEnd w:id="23"/>
      <w:r w:rsidRPr="00F27533">
        <w:rPr>
          <w:rFonts w:eastAsia="Calibri"/>
        </w:rPr>
        <w:t xml:space="preserve"> </w:t>
      </w:r>
    </w:p>
    <w:p w14:paraId="50A7DD58" w14:textId="2AC5C214" w:rsidR="00F27533" w:rsidRPr="00F27533" w:rsidRDefault="002C1221" w:rsidP="002C1221">
      <w:pPr>
        <w:pStyle w:val="007BodyText-NoIndent"/>
        <w:ind w:firstLine="288"/>
        <w:rPr>
          <w:rFonts w:eastAsia="Calibri"/>
        </w:rPr>
      </w:pPr>
      <w:r w:rsidRPr="002C1221">
        <w:rPr>
          <w:rFonts w:eastAsia="Calibri"/>
        </w:rPr>
        <w:t xml:space="preserve">A critical component of our data management plan was to create a naming convention standard for every sampling location. Every oyster transect sampling location </w:t>
      </w:r>
      <w:proofErr w:type="gramStart"/>
      <w:r w:rsidRPr="002C1221">
        <w:rPr>
          <w:rFonts w:eastAsia="Calibri"/>
        </w:rPr>
        <w:t>is identified</w:t>
      </w:r>
      <w:proofErr w:type="gramEnd"/>
      <w:r w:rsidRPr="002C1221">
        <w:rPr>
          <w:rFonts w:eastAsia="Calibri"/>
        </w:rPr>
        <w:t xml:space="preserve"> by its location, which </w:t>
      </w:r>
      <w:r w:rsidR="00DC0DA1">
        <w:rPr>
          <w:rFonts w:eastAsia="Calibri"/>
        </w:rPr>
        <w:t>I predefined and</w:t>
      </w:r>
      <w:r w:rsidRPr="002C1221">
        <w:rPr>
          <w:rFonts w:eastAsia="Calibri"/>
        </w:rPr>
        <w:t xml:space="preserve"> abbreviate (e.g., Lone Cabbage= LC, Horseshoe Beach = HB). A number </w:t>
      </w:r>
      <w:proofErr w:type="gramStart"/>
      <w:r w:rsidRPr="002C1221">
        <w:rPr>
          <w:rFonts w:eastAsia="Calibri"/>
        </w:rPr>
        <w:t>is added</w:t>
      </w:r>
      <w:proofErr w:type="gramEnd"/>
      <w:r w:rsidRPr="002C1221">
        <w:rPr>
          <w:rFonts w:eastAsia="Calibri"/>
        </w:rPr>
        <w:t xml:space="preserve"> to the end to determine the site as separate from other sampling locations. Each sampling location </w:t>
      </w:r>
      <w:proofErr w:type="gramStart"/>
      <w:r w:rsidRPr="002C1221">
        <w:rPr>
          <w:rFonts w:eastAsia="Calibri"/>
        </w:rPr>
        <w:t>is then recorded</w:t>
      </w:r>
      <w:proofErr w:type="gramEnd"/>
      <w:r w:rsidRPr="002C1221">
        <w:rPr>
          <w:rFonts w:eastAsia="Calibri"/>
        </w:rPr>
        <w:t xml:space="preserve"> in a master sampling list to ensure that we can go back to the same site and reference the same site in the exact way throughout multiple sampling events. Even though the oyster transect sampling locations </w:t>
      </w:r>
      <w:proofErr w:type="gramStart"/>
      <w:r w:rsidRPr="002C1221">
        <w:rPr>
          <w:rFonts w:eastAsia="Calibri"/>
        </w:rPr>
        <w:t>are randomized</w:t>
      </w:r>
      <w:proofErr w:type="gramEnd"/>
      <w:r w:rsidRPr="002C1221">
        <w:rPr>
          <w:rFonts w:eastAsia="Calibri"/>
        </w:rPr>
        <w:t xml:space="preserve"> when selected, it is an integral part of our sampling workflow to establish the </w:t>
      </w:r>
      <w:r w:rsidR="00167E53">
        <w:rPr>
          <w:rFonts w:eastAsia="Calibri"/>
        </w:rPr>
        <w:t>sampling location's naming conven</w:t>
      </w:r>
      <w:r w:rsidRPr="002C1221">
        <w:rPr>
          <w:rFonts w:eastAsia="Calibri"/>
        </w:rPr>
        <w:t>tion before the sampling event</w:t>
      </w:r>
      <w:r w:rsidR="00F27533" w:rsidRPr="00F27533">
        <w:rPr>
          <w:rFonts w:eastAsia="Calibri"/>
        </w:rPr>
        <w:t>.</w:t>
      </w:r>
    </w:p>
    <w:p w14:paraId="52E356C7" w14:textId="1B15BA10" w:rsidR="00F27533" w:rsidRPr="00F27533" w:rsidRDefault="00BB77B6" w:rsidP="002F7CD8">
      <w:pPr>
        <w:pStyle w:val="006BodyText"/>
      </w:pPr>
      <w:r w:rsidRPr="00BB77B6">
        <w:t xml:space="preserve">Another aspect of </w:t>
      </w:r>
      <w:r w:rsidR="002E5706">
        <w:t>my</w:t>
      </w:r>
      <w:r w:rsidRPr="00BB77B6">
        <w:t xml:space="preserve"> naming convention standards, which directly relates to data management, is how we name project files. We use a standard of referencing the date the file </w:t>
      </w:r>
      <w:proofErr w:type="gramStart"/>
      <w:r w:rsidRPr="00BB77B6">
        <w:t>was created</w:t>
      </w:r>
      <w:proofErr w:type="gramEnd"/>
      <w:r w:rsidRPr="00BB77B6">
        <w:t xml:space="preserve"> and what the file is so that every project member will be able to decipher the subject matter of the file without having to view its content. For example, our water quality sensor download files are named in a specific format </w:t>
      </w:r>
      <w:proofErr w:type="spellStart"/>
      <w:r w:rsidRPr="00BB77B6">
        <w:t>YYYYMMDD_sitelocation_</w:t>
      </w:r>
      <w:proofErr w:type="gramStart"/>
      <w:r w:rsidRPr="00BB77B6">
        <w:t>sensortype.file</w:t>
      </w:r>
      <w:proofErr w:type="spellEnd"/>
      <w:proofErr w:type="gramEnd"/>
      <w:r w:rsidRPr="00BB77B6">
        <w:t xml:space="preserve"> (e.g., 20200902_wq7_diver.MON). The file name is important to clearly identify the date and site, especially when investigating sensor readings that may be corrupt or uncalibrated. This file naming format has saved time for project team members because all files are uniform and consistent in their naming, making it easier for each team member to follow the naming convention guidelines</w:t>
      </w:r>
      <w:r w:rsidR="00F27533" w:rsidRPr="00F27533">
        <w:t>.</w:t>
      </w:r>
    </w:p>
    <w:p w14:paraId="7684FA04" w14:textId="77777777" w:rsidR="00F27533" w:rsidRPr="00F27533" w:rsidRDefault="00F27533" w:rsidP="00F27533">
      <w:pPr>
        <w:pStyle w:val="005Third-LevelSubheadingBOLD"/>
        <w:rPr>
          <w:rFonts w:eastAsia="Calibri"/>
        </w:rPr>
      </w:pPr>
      <w:bookmarkStart w:id="24" w:name="_Toc64018320"/>
      <w:bookmarkEnd w:id="22"/>
      <w:r w:rsidRPr="00F27533">
        <w:rPr>
          <w:rFonts w:eastAsia="Calibri"/>
        </w:rPr>
        <w:lastRenderedPageBreak/>
        <w:t>Water quality data from autonomous sensors</w:t>
      </w:r>
      <w:bookmarkEnd w:id="24"/>
    </w:p>
    <w:p w14:paraId="6678509B" w14:textId="5767EB94" w:rsidR="00F27533" w:rsidRPr="00F27533" w:rsidRDefault="002E5706" w:rsidP="002F7CD8">
      <w:pPr>
        <w:pStyle w:val="006BodyText"/>
      </w:pPr>
      <w:r>
        <w:t>The LCR project</w:t>
      </w:r>
      <w:r w:rsidR="00A04F4A" w:rsidRPr="00A04F4A">
        <w:t xml:space="preserve"> collect</w:t>
      </w:r>
      <w:r>
        <w:t>s</w:t>
      </w:r>
      <w:r w:rsidR="00A04F4A" w:rsidRPr="00A04F4A">
        <w:t xml:space="preserve"> hourly water quality observations from 11 different sites around Lone Cabbage reef (Figure 1-3). These observations </w:t>
      </w:r>
      <w:proofErr w:type="gramStart"/>
      <w:r w:rsidR="00A04F4A" w:rsidRPr="00A04F4A">
        <w:t>are downloaded</w:t>
      </w:r>
      <w:proofErr w:type="gramEnd"/>
      <w:r w:rsidR="00A04F4A" w:rsidRPr="00A04F4A">
        <w:t xml:space="preserve"> from autonomous sensors approximately every two weeks. Maintenance of these sensors and their protective housing </w:t>
      </w:r>
      <w:proofErr w:type="gramStart"/>
      <w:r w:rsidR="00A04F4A" w:rsidRPr="00A04F4A">
        <w:t xml:space="preserve">are </w:t>
      </w:r>
      <w:r w:rsidR="00167E53">
        <w:t>scheduled</w:t>
      </w:r>
      <w:proofErr w:type="gramEnd"/>
      <w:r w:rsidR="00A04F4A" w:rsidRPr="00A04F4A">
        <w:t xml:space="preserve"> to ensure a continuous stream of data by reducing data errors due to biofouling or equipment loss. These “living data” have the highest frequency of occurrence (</w:t>
      </w:r>
      <w:r w:rsidR="00214288" w:rsidRPr="00A04F4A">
        <w:t>the greatest</w:t>
      </w:r>
      <w:r w:rsidR="00A04F4A" w:rsidRPr="00A04F4A">
        <w:t xml:space="preserve"> number of observations) and require strict data management protocols to launch and maintain the sensors and import the data files to maintain database integrity</w:t>
      </w:r>
      <w:r w:rsidR="00F27533" w:rsidRPr="00F27533">
        <w:t>.</w:t>
      </w:r>
    </w:p>
    <w:p w14:paraId="30B92C8A" w14:textId="77777777" w:rsidR="00F27533" w:rsidRPr="00F27533" w:rsidRDefault="00F27533" w:rsidP="00F27533">
      <w:pPr>
        <w:pStyle w:val="005Third-LevelSubheadingBOLD"/>
        <w:rPr>
          <w:rFonts w:eastAsia="Calibri"/>
        </w:rPr>
      </w:pPr>
      <w:bookmarkStart w:id="25" w:name="_Toc64018321"/>
      <w:r w:rsidRPr="00F27533">
        <w:rPr>
          <w:rFonts w:eastAsia="Calibri"/>
        </w:rPr>
        <w:t xml:space="preserve">Oyster counts and measurements from field sampling by </w:t>
      </w:r>
      <w:proofErr w:type="gramStart"/>
      <w:r w:rsidRPr="00F27533">
        <w:rPr>
          <w:rFonts w:eastAsia="Calibri"/>
        </w:rPr>
        <w:t>people</w:t>
      </w:r>
      <w:bookmarkEnd w:id="25"/>
      <w:proofErr w:type="gramEnd"/>
    </w:p>
    <w:p w14:paraId="4AEE88FE" w14:textId="0BD45F3F" w:rsidR="00F27533" w:rsidRPr="00F27533" w:rsidRDefault="00214288" w:rsidP="002F7CD8">
      <w:pPr>
        <w:pStyle w:val="006BodyText"/>
      </w:pPr>
      <w:r w:rsidRPr="00214288">
        <w:t xml:space="preserve">The lowest lunar tides of the year in the area around Lone Cabbage Reef occur during winter. These low-tide events de-water oyster reefs allow teams of people to count and measure oysters to document the status and trends of oyster populations (Moore et al., 2020). These count data </w:t>
      </w:r>
      <w:proofErr w:type="gramStart"/>
      <w:r w:rsidRPr="00214288">
        <w:t>are recorded</w:t>
      </w:r>
      <w:proofErr w:type="gramEnd"/>
      <w:r w:rsidRPr="00214288">
        <w:t xml:space="preserve"> in the field on datasheets and then entered into a computer by people through a dual data entry system where each data record is entered independently into the computer. The dual entry system also includes data validation drop</w:t>
      </w:r>
      <w:r w:rsidR="00D153F2">
        <w:t>-</w:t>
      </w:r>
      <w:r w:rsidRPr="00214288">
        <w:t xml:space="preserve">downs that ensure that the user is only entering appropriate data. For example, if a user is entering the height of an oyster to be 1000 cm, the data validation will reject this entry because there is a range of acceptable oyster heights that it will allow. The </w:t>
      </w:r>
      <w:r w:rsidR="00A23BFD">
        <w:t xml:space="preserve">project </w:t>
      </w:r>
      <w:r w:rsidRPr="00214288">
        <w:t xml:space="preserve">research coordinator will then reconcile any mismatch or errors in the dual data entry worksheets. This double data entry system </w:t>
      </w:r>
      <w:proofErr w:type="gramStart"/>
      <w:r w:rsidRPr="00214288">
        <w:t>was created</w:t>
      </w:r>
      <w:proofErr w:type="gramEnd"/>
      <w:r w:rsidRPr="00214288">
        <w:t xml:space="preserve"> to reduce the chance of data entry errors and human-introduced errors</w:t>
      </w:r>
      <w:r w:rsidR="00F27533" w:rsidRPr="00F27533">
        <w:t>.</w:t>
      </w:r>
    </w:p>
    <w:p w14:paraId="3C0A5077" w14:textId="77777777" w:rsidR="00F27533" w:rsidRPr="00F27533" w:rsidRDefault="00F27533" w:rsidP="00762E6B">
      <w:pPr>
        <w:pStyle w:val="005Third-LevelSubheadingBOLD"/>
        <w:rPr>
          <w:rFonts w:eastAsia="Calibri"/>
        </w:rPr>
      </w:pPr>
      <w:bookmarkStart w:id="26" w:name="_Toc64018322"/>
      <w:r w:rsidRPr="00F27533">
        <w:rPr>
          <w:rFonts w:eastAsia="Calibri"/>
        </w:rPr>
        <w:lastRenderedPageBreak/>
        <w:t>Water quality measured by field-</w:t>
      </w:r>
      <w:proofErr w:type="gramStart"/>
      <w:r w:rsidRPr="00F27533">
        <w:rPr>
          <w:rFonts w:eastAsia="Calibri"/>
        </w:rPr>
        <w:t>crews</w:t>
      </w:r>
      <w:bookmarkEnd w:id="26"/>
      <w:proofErr w:type="gramEnd"/>
    </w:p>
    <w:p w14:paraId="72BDB70D" w14:textId="210AD0E8" w:rsidR="00F27533" w:rsidRPr="00F27533" w:rsidRDefault="002E5706" w:rsidP="002F7CD8">
      <w:pPr>
        <w:pStyle w:val="006BodyText"/>
      </w:pPr>
      <w:r>
        <w:t>The LCR project also collects</w:t>
      </w:r>
      <w:r w:rsidR="00214288" w:rsidRPr="00214288">
        <w:t xml:space="preserve"> water quality measurements using a hand-held YSI (Yellow Springs Instrument) device to provide an additional check on our autonomous sensor observations during water quality service trips. These measurements </w:t>
      </w:r>
      <w:proofErr w:type="gramStart"/>
      <w:r w:rsidR="00214288" w:rsidRPr="00214288">
        <w:t>are recorded</w:t>
      </w:r>
      <w:proofErr w:type="gramEnd"/>
      <w:r w:rsidR="00214288" w:rsidRPr="00214288">
        <w:t xml:space="preserve"> once during the water quality service trip for each site location. These observations are the least intensive data type as their frequency is low, and they </w:t>
      </w:r>
      <w:proofErr w:type="gramStart"/>
      <w:r w:rsidR="00214288" w:rsidRPr="00214288">
        <w:t>are manually entered</w:t>
      </w:r>
      <w:proofErr w:type="gramEnd"/>
      <w:r w:rsidR="00214288" w:rsidRPr="00214288">
        <w:t xml:space="preserve"> in the MySQL database</w:t>
      </w:r>
      <w:r w:rsidR="00F27533" w:rsidRPr="00F27533">
        <w:t>.</w:t>
      </w:r>
    </w:p>
    <w:p w14:paraId="7324550C" w14:textId="01B85FC2" w:rsidR="00F27533" w:rsidRPr="00F27533" w:rsidRDefault="00DA593F" w:rsidP="002F7CD8">
      <w:pPr>
        <w:pStyle w:val="006BodyText"/>
      </w:pPr>
      <w:r w:rsidRPr="00DA593F">
        <w:t xml:space="preserve">While conceptually, each of these data types appears similar because of differences in the frequency the data </w:t>
      </w:r>
      <w:proofErr w:type="gramStart"/>
      <w:r w:rsidRPr="00DA593F">
        <w:t>are collected</w:t>
      </w:r>
      <w:proofErr w:type="gramEnd"/>
      <w:r w:rsidRPr="00DA593F">
        <w:t xml:space="preserve"> and the collection method (with a machine or by hand), each data stream must be managed differently. Addressing the variety of concerns </w:t>
      </w:r>
      <w:r w:rsidR="0033248B">
        <w:t>discovered through regularly updating these data types may also address many data management challenges that</w:t>
      </w:r>
      <w:r w:rsidRPr="00DA593F">
        <w:t xml:space="preserve"> researchers may confront</w:t>
      </w:r>
      <w:r w:rsidR="00F27533" w:rsidRPr="00F27533">
        <w:t>.</w:t>
      </w:r>
    </w:p>
    <w:p w14:paraId="441B6134" w14:textId="14EA3817" w:rsidR="00F27533" w:rsidRPr="00762E6B" w:rsidRDefault="003F6D2E" w:rsidP="00762E6B">
      <w:pPr>
        <w:pStyle w:val="003First-LevelSubheadingBOLD"/>
      </w:pPr>
      <w:bookmarkStart w:id="27" w:name="_Toc64018323"/>
      <w:r w:rsidRPr="00762E6B">
        <w:t xml:space="preserve">Establishing </w:t>
      </w:r>
      <w:r>
        <w:t>a</w:t>
      </w:r>
      <w:r w:rsidRPr="00762E6B">
        <w:t xml:space="preserve"> Modern Data Workflow</w:t>
      </w:r>
      <w:bookmarkEnd w:id="27"/>
    </w:p>
    <w:p w14:paraId="696CCFAB" w14:textId="19198686" w:rsidR="00F27533" w:rsidRPr="00F27533" w:rsidRDefault="00F95133" w:rsidP="00620B2D">
      <w:pPr>
        <w:pStyle w:val="006BodyText"/>
        <w:rPr>
          <w:noProof/>
        </w:rPr>
      </w:pPr>
      <w:r>
        <w:t xml:space="preserve">Data </w:t>
      </w:r>
      <w:r w:rsidR="00755A4D">
        <w:t xml:space="preserve">to support research efforts assessing the effectiveness of the LCR restoration </w:t>
      </w:r>
      <w:proofErr w:type="gramStart"/>
      <w:r w:rsidR="00755A4D">
        <w:t xml:space="preserve">are </w:t>
      </w:r>
      <w:r>
        <w:t>collected</w:t>
      </w:r>
      <w:proofErr w:type="gramEnd"/>
      <w:r>
        <w:t xml:space="preserve"> in the field are transferred and stored in a relational database for QA/QC and analyses. Database development efforts for this project started before data collection through the development of database “blueprints” via whiteboard exercises to clarify (1) database goals, (2) data types and data sources, and (3) relationships among data types within the database. Blueprinting development efforts </w:t>
      </w:r>
      <w:proofErr w:type="gramStart"/>
      <w:r>
        <w:t>were led</w:t>
      </w:r>
      <w:proofErr w:type="gramEnd"/>
      <w:r>
        <w:t xml:space="preserve"> by the University of Florida Academic Research Consulting &amp; Services (ARCS, </w:t>
      </w:r>
      <w:hyperlink r:id="rId12" w:tgtFrame="_blank" w:history="1">
        <w:r>
          <w:rPr>
            <w:rStyle w:val="Hyperlink"/>
            <w:color w:val="4A6EE0"/>
          </w:rPr>
          <w:t>http://arcs.uflib.ufl.edu/</w:t>
        </w:r>
      </w:hyperlink>
      <w:r>
        <w:t xml:space="preserve">). </w:t>
      </w:r>
      <w:r w:rsidR="00A23BFD">
        <w:t xml:space="preserve">A key database need </w:t>
      </w:r>
      <w:r w:rsidR="005B1E9C">
        <w:t>that</w:t>
      </w:r>
      <w:r w:rsidR="000F5A00">
        <w:t xml:space="preserve"> </w:t>
      </w:r>
      <w:proofErr w:type="gramStart"/>
      <w:r w:rsidR="000F5A00">
        <w:t xml:space="preserve">was </w:t>
      </w:r>
      <w:r w:rsidR="00A23BFD">
        <w:t>identified</w:t>
      </w:r>
      <w:proofErr w:type="gramEnd"/>
      <w:r w:rsidR="00A23BFD">
        <w:t xml:space="preserve"> in blueprinting of the database was the ability in the database to track observations at a particular site in</w:t>
      </w:r>
      <w:r>
        <w:t xml:space="preserve"> space and not focus on tracking observations recorded by an individual sensor, which could change locations over time. The workflow </w:t>
      </w:r>
      <w:r w:rsidR="00AB51C9">
        <w:t>I</w:t>
      </w:r>
      <w:r>
        <w:t xml:space="preserve"> have developed for water quality </w:t>
      </w:r>
      <w:r>
        <w:lastRenderedPageBreak/>
        <w:t>management addresses goals and unique concerns identified through whiteboarding but requires open-source computational tools, some level of knowledge of computational tools (e.g., MySQL and R)</w:t>
      </w:r>
      <w:r w:rsidR="0033248B">
        <w:t>,</w:t>
      </w:r>
      <w:r>
        <w:t xml:space="preserve"> and version control (e.g., GitHub), which are tools essential for basic data management. While this example is specific to the LCR project, </w:t>
      </w:r>
      <w:r w:rsidR="00AB51C9">
        <w:t>I</w:t>
      </w:r>
      <w:r>
        <w:t xml:space="preserve"> feel that the workflow developed could </w:t>
      </w:r>
      <w:proofErr w:type="gramStart"/>
      <w:r>
        <w:t>be implemented</w:t>
      </w:r>
      <w:proofErr w:type="gramEnd"/>
      <w:r>
        <w:t xml:space="preserve"> in similar restoration efforts</w:t>
      </w:r>
      <w:r w:rsidR="00F27533" w:rsidRPr="00F27533">
        <w:rPr>
          <w:noProof/>
        </w:rPr>
        <w:t>.</w:t>
      </w:r>
    </w:p>
    <w:p w14:paraId="0E67D3C7" w14:textId="7BEBA065" w:rsidR="00F27533" w:rsidRPr="00F27533" w:rsidRDefault="003F6D2E" w:rsidP="00762E6B">
      <w:pPr>
        <w:pStyle w:val="004Second-LevelSubheadingBOLD"/>
        <w:rPr>
          <w:rFonts w:eastAsia="Calibri"/>
          <w:noProof/>
        </w:rPr>
      </w:pPr>
      <w:bookmarkStart w:id="28" w:name="_Toc64018324"/>
      <w:r w:rsidRPr="00F27533">
        <w:rPr>
          <w:rFonts w:eastAsia="Calibri"/>
          <w:noProof/>
        </w:rPr>
        <w:t>Water Quality Workflow</w:t>
      </w:r>
      <w:bookmarkEnd w:id="28"/>
    </w:p>
    <w:p w14:paraId="4034280C" w14:textId="075A1030" w:rsidR="00F27533" w:rsidRPr="00F27533" w:rsidRDefault="00F27533" w:rsidP="002F7CD8">
      <w:pPr>
        <w:pStyle w:val="006BodyText"/>
      </w:pPr>
      <w:r w:rsidRPr="00F27533">
        <w:t xml:space="preserve">Extensive details on the MySQL import process </w:t>
      </w:r>
      <w:proofErr w:type="gramStart"/>
      <w:r w:rsidRPr="00F27533">
        <w:t>are provided</w:t>
      </w:r>
      <w:proofErr w:type="gramEnd"/>
      <w:r w:rsidRPr="00F27533">
        <w:t xml:space="preserve"> in the project management library (</w:t>
      </w:r>
      <w:r w:rsidR="006F4281">
        <w:t>Moreno et al</w:t>
      </w:r>
      <w:r w:rsidR="0033248B">
        <w:t>.</w:t>
      </w:r>
      <w:r w:rsidR="006F4281">
        <w:t xml:space="preserve">, 2020, </w:t>
      </w:r>
      <w:r w:rsidR="006F4281" w:rsidRPr="006F4281">
        <w:t>MYSQL workflow for the LCR Oyster Project</w:t>
      </w:r>
      <w:r w:rsidRPr="00F27533">
        <w:t xml:space="preserve">). </w:t>
      </w:r>
      <w:r w:rsidR="00C7180C">
        <w:t xml:space="preserve">A </w:t>
      </w:r>
      <w:r w:rsidR="002F7CD8">
        <w:t>step-by-step</w:t>
      </w:r>
      <w:r w:rsidR="00C7180C">
        <w:t xml:space="preserve"> guide and </w:t>
      </w:r>
      <w:r w:rsidRPr="00F27533">
        <w:t xml:space="preserve">overview </w:t>
      </w:r>
      <w:proofErr w:type="gramStart"/>
      <w:r w:rsidR="0033248B">
        <w:t>are</w:t>
      </w:r>
      <w:r w:rsidRPr="00F27533">
        <w:t xml:space="preserve"> provided</w:t>
      </w:r>
      <w:proofErr w:type="gramEnd"/>
      <w:r w:rsidRPr="00F27533">
        <w:t xml:space="preserve"> </w:t>
      </w:r>
      <w:r w:rsidR="00C7180C">
        <w:t>below (Figure 1-4)</w:t>
      </w:r>
      <w:r w:rsidRPr="00F27533">
        <w:t>:</w:t>
      </w:r>
    </w:p>
    <w:p w14:paraId="178022B9" w14:textId="77777777" w:rsidR="002D199B" w:rsidRPr="002D199B" w:rsidRDefault="002D199B" w:rsidP="002D199B">
      <w:pPr>
        <w:pStyle w:val="007BodyText-NoIndent"/>
        <w:rPr>
          <w:rFonts w:eastAsia="Calibri"/>
        </w:rPr>
      </w:pPr>
      <w:r w:rsidRPr="002D199B">
        <w:rPr>
          <w:rFonts w:eastAsia="Calibri"/>
        </w:rPr>
        <w:t xml:space="preserve">1. Datasheets </w:t>
      </w:r>
      <w:proofErr w:type="gramStart"/>
      <w:r w:rsidRPr="002D199B">
        <w:rPr>
          <w:rFonts w:eastAsia="Calibri"/>
        </w:rPr>
        <w:t>are standardized</w:t>
      </w:r>
      <w:proofErr w:type="gramEnd"/>
      <w:r w:rsidRPr="002D199B">
        <w:rPr>
          <w:rFonts w:eastAsia="Calibri"/>
        </w:rPr>
        <w:t xml:space="preserve"> and include pre-populated fields, including the location and date to minimize error.</w:t>
      </w:r>
    </w:p>
    <w:p w14:paraId="29C0BF91" w14:textId="7FC921D1" w:rsidR="002D199B" w:rsidRPr="002D199B" w:rsidRDefault="002D199B" w:rsidP="002D199B">
      <w:pPr>
        <w:pStyle w:val="007BodyText-NoIndent"/>
        <w:rPr>
          <w:rFonts w:eastAsia="Calibri"/>
        </w:rPr>
      </w:pPr>
      <w:r w:rsidRPr="002D199B">
        <w:rPr>
          <w:rFonts w:eastAsia="Calibri"/>
        </w:rPr>
        <w:t xml:space="preserve">2. Water quality hourly sensor observations </w:t>
      </w:r>
      <w:proofErr w:type="gramStart"/>
      <w:r w:rsidRPr="002D199B">
        <w:rPr>
          <w:rFonts w:eastAsia="Calibri"/>
        </w:rPr>
        <w:t>are downloaded</w:t>
      </w:r>
      <w:proofErr w:type="gramEnd"/>
      <w:r w:rsidRPr="002D199B">
        <w:rPr>
          <w:rFonts w:eastAsia="Calibri"/>
        </w:rPr>
        <w:t xml:space="preserve"> in the field to a field laptop, while simultaneously notes are made on paper datasheets related to field weather conditions and equipment status. Water quality observations using the YSI device </w:t>
      </w:r>
      <w:proofErr w:type="gramStart"/>
      <w:r w:rsidRPr="002D199B">
        <w:rPr>
          <w:rFonts w:eastAsia="Calibri"/>
        </w:rPr>
        <w:t>are also taken</w:t>
      </w:r>
      <w:proofErr w:type="gramEnd"/>
      <w:r w:rsidRPr="002D199B">
        <w:rPr>
          <w:rFonts w:eastAsia="Calibri"/>
        </w:rPr>
        <w:t xml:space="preserve"> and recorded on the same datasheet.</w:t>
      </w:r>
    </w:p>
    <w:p w14:paraId="6281E588" w14:textId="1F2E50E8" w:rsidR="002D199B" w:rsidRPr="002D199B" w:rsidRDefault="002D199B" w:rsidP="002D199B">
      <w:pPr>
        <w:pStyle w:val="007BodyText-NoIndent"/>
        <w:rPr>
          <w:rFonts w:eastAsia="Calibri"/>
        </w:rPr>
      </w:pPr>
      <w:r w:rsidRPr="002D199B">
        <w:rPr>
          <w:rFonts w:eastAsia="Calibri"/>
        </w:rPr>
        <w:t xml:space="preserve">3.A. Water quality sensor files </w:t>
      </w:r>
      <w:proofErr w:type="gramStart"/>
      <w:r w:rsidRPr="002D199B">
        <w:rPr>
          <w:rFonts w:eastAsia="Calibri"/>
        </w:rPr>
        <w:t>are then uploaded</w:t>
      </w:r>
      <w:proofErr w:type="gramEnd"/>
      <w:r w:rsidRPr="002D199B">
        <w:rPr>
          <w:rFonts w:eastAsia="Calibri"/>
        </w:rPr>
        <w:t xml:space="preserve"> into a secure University of Florida internal server</w:t>
      </w:r>
      <w:r w:rsidR="0033248B">
        <w:rPr>
          <w:rFonts w:eastAsia="Calibri"/>
        </w:rPr>
        <w:t>. A</w:t>
      </w:r>
      <w:r w:rsidRPr="002D199B">
        <w:rPr>
          <w:rFonts w:eastAsia="Calibri"/>
        </w:rPr>
        <w:t xml:space="preserve"> trigger starts the Python import process into the MySQL relational database, which permanently stores raw files as an archive. The YSI measurements</w:t>
      </w:r>
      <w:r w:rsidR="00AB51C9">
        <w:rPr>
          <w:rFonts w:eastAsia="Calibri"/>
        </w:rPr>
        <w:t xml:space="preserve"> (recorded by hand in the </w:t>
      </w:r>
      <w:proofErr w:type="spellStart"/>
      <w:r w:rsidR="00AB51C9">
        <w:rPr>
          <w:rFonts w:eastAsia="Calibri"/>
        </w:rPr>
        <w:t>filed</w:t>
      </w:r>
      <w:proofErr w:type="spellEnd"/>
      <w:r w:rsidR="00AB51C9">
        <w:rPr>
          <w:rFonts w:eastAsia="Calibri"/>
        </w:rPr>
        <w:t>)</w:t>
      </w:r>
      <w:r w:rsidRPr="002D199B">
        <w:rPr>
          <w:rFonts w:eastAsia="Calibri"/>
        </w:rPr>
        <w:t xml:space="preserve"> </w:t>
      </w:r>
      <w:proofErr w:type="gramStart"/>
      <w:r w:rsidRPr="002D199B">
        <w:rPr>
          <w:rFonts w:eastAsia="Calibri"/>
        </w:rPr>
        <w:t>are manually entered</w:t>
      </w:r>
      <w:proofErr w:type="gramEnd"/>
      <w:r w:rsidRPr="002D199B">
        <w:rPr>
          <w:rFonts w:eastAsia="Calibri"/>
        </w:rPr>
        <w:t xml:space="preserve"> into our MySQL relational database in its appropriate table. </w:t>
      </w:r>
    </w:p>
    <w:p w14:paraId="2C4F73AA" w14:textId="77777777" w:rsidR="002D199B" w:rsidRPr="002D199B" w:rsidRDefault="002D199B" w:rsidP="002D199B">
      <w:pPr>
        <w:pStyle w:val="007BodyText-NoIndent"/>
        <w:rPr>
          <w:rFonts w:eastAsia="Calibri"/>
        </w:rPr>
      </w:pPr>
      <w:r w:rsidRPr="002D199B">
        <w:rPr>
          <w:rFonts w:eastAsia="Calibri"/>
        </w:rPr>
        <w:t>3.B. QA/QC R scripts pull and process the water quality observations to check for flatlined or out of bound measurements (i.e., outside of expected range).</w:t>
      </w:r>
    </w:p>
    <w:p w14:paraId="40459C47" w14:textId="7F1511C0" w:rsidR="00F27533" w:rsidRPr="00F27533" w:rsidRDefault="002D199B" w:rsidP="002D199B">
      <w:pPr>
        <w:pStyle w:val="007BodyText-NoIndent"/>
        <w:rPr>
          <w:rFonts w:eastAsia="Calibri"/>
        </w:rPr>
      </w:pPr>
      <w:r w:rsidRPr="002D199B">
        <w:rPr>
          <w:rFonts w:eastAsia="Calibri"/>
        </w:rPr>
        <w:lastRenderedPageBreak/>
        <w:t xml:space="preserve">3.C. Processed data, edited scripts, and documents </w:t>
      </w:r>
      <w:proofErr w:type="gramStart"/>
      <w:r w:rsidRPr="002D199B">
        <w:rPr>
          <w:rFonts w:eastAsia="Calibri"/>
        </w:rPr>
        <w:t>are then stored</w:t>
      </w:r>
      <w:proofErr w:type="gramEnd"/>
      <w:r w:rsidRPr="002D199B">
        <w:rPr>
          <w:rFonts w:eastAsia="Calibri"/>
        </w:rPr>
        <w:t xml:space="preserve"> and updated unto GitHub. Standardized GitHub workflows </w:t>
      </w:r>
      <w:proofErr w:type="gramStart"/>
      <w:r w:rsidRPr="002D199B">
        <w:rPr>
          <w:rFonts w:eastAsia="Calibri"/>
        </w:rPr>
        <w:t>are used</w:t>
      </w:r>
      <w:proofErr w:type="gramEnd"/>
      <w:r w:rsidRPr="002D199B">
        <w:rPr>
          <w:rFonts w:eastAsia="Calibri"/>
        </w:rPr>
        <w:t xml:space="preserve"> during collaborative projects to ensure proper version control utility (Moreno et al., 2020, GitHub Workflow for the LCR Oyster Project)</w:t>
      </w:r>
      <w:r w:rsidR="00F27533" w:rsidRPr="00F27533">
        <w:rPr>
          <w:rFonts w:eastAsia="Calibri"/>
        </w:rPr>
        <w:t xml:space="preserve">. </w:t>
      </w:r>
    </w:p>
    <w:p w14:paraId="4141970E" w14:textId="340AEB31" w:rsidR="00F27533" w:rsidRPr="00762E6B" w:rsidRDefault="003F6D2E" w:rsidP="00762E6B">
      <w:pPr>
        <w:pStyle w:val="003First-LevelSubheadingBOLD"/>
        <w:rPr>
          <w:rFonts w:eastAsia="Calibri"/>
        </w:rPr>
      </w:pPr>
      <w:bookmarkStart w:id="29" w:name="_Toc64018325"/>
      <w:r w:rsidRPr="00762E6B">
        <w:rPr>
          <w:rFonts w:eastAsia="Calibri"/>
        </w:rPr>
        <w:t xml:space="preserve">Adding Water Quality Measurements </w:t>
      </w:r>
      <w:r>
        <w:rPr>
          <w:rFonts w:eastAsia="Calibri"/>
        </w:rPr>
        <w:t>t</w:t>
      </w:r>
      <w:r w:rsidRPr="00762E6B">
        <w:rPr>
          <w:rFonts w:eastAsia="Calibri"/>
        </w:rPr>
        <w:t xml:space="preserve">o </w:t>
      </w:r>
      <w:r>
        <w:rPr>
          <w:rFonts w:eastAsia="Calibri"/>
        </w:rPr>
        <w:t>o</w:t>
      </w:r>
      <w:r w:rsidRPr="00762E6B">
        <w:rPr>
          <w:rFonts w:eastAsia="Calibri"/>
        </w:rPr>
        <w:t>ur Permanent My</w:t>
      </w:r>
      <w:r>
        <w:rPr>
          <w:rFonts w:eastAsia="Calibri"/>
        </w:rPr>
        <w:t>SQL</w:t>
      </w:r>
      <w:r w:rsidRPr="00762E6B">
        <w:rPr>
          <w:rFonts w:eastAsia="Calibri"/>
        </w:rPr>
        <w:t xml:space="preserve"> Relational Database </w:t>
      </w:r>
      <w:r>
        <w:rPr>
          <w:rFonts w:eastAsia="Calibri"/>
        </w:rPr>
        <w:t>a</w:t>
      </w:r>
      <w:r w:rsidRPr="00762E6B">
        <w:rPr>
          <w:rFonts w:eastAsia="Calibri"/>
        </w:rPr>
        <w:t>nd Version Control</w:t>
      </w:r>
      <w:bookmarkEnd w:id="29"/>
    </w:p>
    <w:p w14:paraId="0C4CD6EB" w14:textId="571F4380" w:rsidR="00F27533" w:rsidRPr="00257414" w:rsidRDefault="00A23BFD" w:rsidP="00257414">
      <w:pPr>
        <w:pStyle w:val="006BodyText"/>
      </w:pPr>
      <w:r>
        <w:t xml:space="preserve">To control access to critical database import-export features, </w:t>
      </w:r>
      <w:r w:rsidR="00AB51C9">
        <w:t>I implemented a dedicated</w:t>
      </w:r>
      <w:r w:rsidR="00D6410C" w:rsidRPr="00D6410C">
        <w:t xml:space="preserve"> username and password controls to maintain access to the MySQL database to track access and database changes. </w:t>
      </w:r>
      <w:r w:rsidR="00AB51C9">
        <w:t>The database stores</w:t>
      </w:r>
      <w:r w:rsidR="00D6410C" w:rsidRPr="00D6410C">
        <w:t xml:space="preserve"> water quality data in specific tables where the sensor serial number and location must be predefined before importing the sensor observations. These pre-definitions allow us to track which sensors are in which location at a specific time. The MySQL database relates to multiple data tables through foreign keys (e.g., specified MySQL columns). The tables are related through sensor serial number and site location (Figure 1-5). We use R scripts to pull these unedited observations and process additional QA/QC procedures. These processed observations and their accompanying scripts </w:t>
      </w:r>
      <w:proofErr w:type="gramStart"/>
      <w:r w:rsidR="00D6410C" w:rsidRPr="00D6410C">
        <w:t>are then updated</w:t>
      </w:r>
      <w:proofErr w:type="gramEnd"/>
      <w:r>
        <w:t xml:space="preserve"> (as a data release)</w:t>
      </w:r>
      <w:r w:rsidR="00D6410C" w:rsidRPr="00D6410C">
        <w:t xml:space="preserve"> using version control in the project GitHub master data repository (https://github.com/LCRoysterproject). This repository includes an up-to-date master branch that </w:t>
      </w:r>
      <w:proofErr w:type="gramStart"/>
      <w:r w:rsidR="00D6410C" w:rsidRPr="00D6410C">
        <w:t>is protected</w:t>
      </w:r>
      <w:proofErr w:type="gramEnd"/>
      <w:r w:rsidR="00D6410C" w:rsidRPr="00D6410C">
        <w:t xml:space="preserve"> from any unintended or incorrect updates using GitHub repository restrictions. To submit any changes to the master branch (referred to as a pull request)</w:t>
      </w:r>
      <w:r w:rsidR="0021598D">
        <w:t>,</w:t>
      </w:r>
      <w:r w:rsidR="00D6410C" w:rsidRPr="00D6410C">
        <w:t xml:space="preserve"> it is mandatory to have the changes/edits reviewed by another team member to ensure data integrity. Every pull request requires a detailed message describing each change in the event an update to the master branch </w:t>
      </w:r>
      <w:proofErr w:type="gramStart"/>
      <w:r w:rsidR="00D6410C" w:rsidRPr="00D6410C">
        <w:t>has to</w:t>
      </w:r>
      <w:proofErr w:type="gramEnd"/>
      <w:r w:rsidR="00D6410C" w:rsidRPr="00D6410C">
        <w:t xml:space="preserve"> be investigated. Version control allows team members to view a previous iteration of the </w:t>
      </w:r>
      <w:r w:rsidR="00D6410C" w:rsidRPr="00D6410C">
        <w:lastRenderedPageBreak/>
        <w:t>master data branch and go back to that iteration if needed (Perez-</w:t>
      </w:r>
      <w:proofErr w:type="spellStart"/>
      <w:r w:rsidR="00D6410C" w:rsidRPr="00D6410C">
        <w:t>Riverol</w:t>
      </w:r>
      <w:proofErr w:type="spellEnd"/>
      <w:r w:rsidR="00D6410C" w:rsidRPr="00D6410C">
        <w:t xml:space="preserve"> et al., 2016). This workflow protects the master branch from possibly merging accidental or incorrect changes, giving a layer of needed security to the data</w:t>
      </w:r>
      <w:r w:rsidR="00F27533" w:rsidRPr="00257414">
        <w:t>.</w:t>
      </w:r>
    </w:p>
    <w:p w14:paraId="27FED7D6" w14:textId="1D18FDB9" w:rsidR="00F27533" w:rsidRPr="00F27533" w:rsidRDefault="00F27533" w:rsidP="00F27533">
      <w:pPr>
        <w:pStyle w:val="003First-LevelSubheadingBOLD"/>
        <w:rPr>
          <w:rFonts w:eastAsia="Calibri"/>
        </w:rPr>
      </w:pPr>
      <w:bookmarkStart w:id="30" w:name="_Toc64018326"/>
      <w:r w:rsidRPr="00F27533">
        <w:rPr>
          <w:rFonts w:eastAsia="Calibri"/>
        </w:rPr>
        <w:t xml:space="preserve">Automated </w:t>
      </w:r>
      <w:r w:rsidR="008B74AA">
        <w:rPr>
          <w:rFonts w:eastAsia="Calibri"/>
        </w:rPr>
        <w:t>D</w:t>
      </w:r>
      <w:r w:rsidRPr="00F27533">
        <w:rPr>
          <w:rFonts w:eastAsia="Calibri"/>
        </w:rPr>
        <w:t xml:space="preserve">ata </w:t>
      </w:r>
      <w:r w:rsidR="008B74AA">
        <w:rPr>
          <w:rFonts w:eastAsia="Calibri"/>
        </w:rPr>
        <w:t>C</w:t>
      </w:r>
      <w:r w:rsidRPr="00F27533">
        <w:rPr>
          <w:rFonts w:eastAsia="Calibri"/>
        </w:rPr>
        <w:t xml:space="preserve">hecks </w:t>
      </w:r>
      <w:r w:rsidR="008B74AA">
        <w:rPr>
          <w:rFonts w:eastAsia="Calibri"/>
        </w:rPr>
        <w:t>T</w:t>
      </w:r>
      <w:r w:rsidRPr="00F27533">
        <w:rPr>
          <w:rFonts w:eastAsia="Calibri"/>
        </w:rPr>
        <w:t xml:space="preserve">hrough Python and R </w:t>
      </w:r>
      <w:r w:rsidR="007D1724">
        <w:rPr>
          <w:rFonts w:eastAsia="Calibri"/>
        </w:rPr>
        <w:t>S</w:t>
      </w:r>
      <w:r w:rsidRPr="00F27533">
        <w:rPr>
          <w:rFonts w:eastAsia="Calibri"/>
        </w:rPr>
        <w:t>cripts</w:t>
      </w:r>
      <w:bookmarkEnd w:id="30"/>
      <w:r w:rsidRPr="00F27533">
        <w:rPr>
          <w:rFonts w:eastAsia="Calibri"/>
        </w:rPr>
        <w:t xml:space="preserve"> </w:t>
      </w:r>
    </w:p>
    <w:p w14:paraId="76AB01A2" w14:textId="61819268" w:rsidR="00F27533" w:rsidRPr="00F27533" w:rsidRDefault="00142211" w:rsidP="00142211">
      <w:pPr>
        <w:pStyle w:val="006BodyText"/>
      </w:pPr>
      <w:bookmarkStart w:id="31" w:name="_Hlk64881308"/>
      <w:r>
        <w:t xml:space="preserve">Water quality observations </w:t>
      </w:r>
      <w:proofErr w:type="gramStart"/>
      <w:r>
        <w:t>are imported</w:t>
      </w:r>
      <w:proofErr w:type="gramEnd"/>
      <w:r>
        <w:t xml:space="preserve"> into our MySQL relational database through custom Python scripting. The Python import process provides QA/QC procedures such as flagging duplicate water quality observations. If observations </w:t>
      </w:r>
      <w:proofErr w:type="gramStart"/>
      <w:r>
        <w:t>are flagged</w:t>
      </w:r>
      <w:proofErr w:type="gramEnd"/>
      <w:r>
        <w:t xml:space="preserve"> through the Python import process, a review will determine why the observations are labeled as duplicates. All unique observations </w:t>
      </w:r>
      <w:proofErr w:type="gramStart"/>
      <w:r>
        <w:t>are imported</w:t>
      </w:r>
      <w:proofErr w:type="gramEnd"/>
      <w:r>
        <w:t xml:space="preserve"> into our MySQL relational database, where they will be additionally reviewed via R programming scripts. The R scripts check for out-of-range measurements, and additional scripts remove flatlined data observations which usually suggest biofouling on the sensor. Also, water quality visualizations help check for data integrity. The R scripts </w:t>
      </w:r>
      <w:proofErr w:type="gramStart"/>
      <w:r>
        <w:t>are not automated</w:t>
      </w:r>
      <w:proofErr w:type="gramEnd"/>
      <w:r>
        <w:t>, but they do provide a way to provide quick and efficient checks on the data as they are migrated to the database</w:t>
      </w:r>
      <w:r w:rsidR="002F7CD8" w:rsidRPr="00F27533">
        <w:t>.</w:t>
      </w:r>
      <w:bookmarkEnd w:id="31"/>
    </w:p>
    <w:p w14:paraId="196A9C57" w14:textId="6F60B38F" w:rsidR="00F27533" w:rsidRPr="00F27533" w:rsidRDefault="00F27533" w:rsidP="00CC2EAD">
      <w:pPr>
        <w:pStyle w:val="004Second-LevelSubheadingBOLD"/>
        <w:rPr>
          <w:rFonts w:eastAsia="Calibri"/>
        </w:rPr>
      </w:pPr>
      <w:bookmarkStart w:id="32" w:name="_Toc64018327"/>
      <w:r w:rsidRPr="00F27533">
        <w:rPr>
          <w:rFonts w:eastAsia="Calibri"/>
        </w:rPr>
        <w:t xml:space="preserve">Oyster </w:t>
      </w:r>
      <w:r w:rsidR="008B74AA">
        <w:rPr>
          <w:rFonts w:eastAsia="Calibri"/>
        </w:rPr>
        <w:t>O</w:t>
      </w:r>
      <w:r w:rsidRPr="00F27533">
        <w:rPr>
          <w:rFonts w:eastAsia="Calibri"/>
        </w:rPr>
        <w:t xml:space="preserve">bservation </w:t>
      </w:r>
      <w:r w:rsidR="008B74AA">
        <w:rPr>
          <w:rFonts w:eastAsia="Calibri"/>
        </w:rPr>
        <w:t>W</w:t>
      </w:r>
      <w:r w:rsidRPr="00F27533">
        <w:rPr>
          <w:rFonts w:eastAsia="Calibri"/>
        </w:rPr>
        <w:t>orkflow</w:t>
      </w:r>
      <w:bookmarkEnd w:id="32"/>
      <w:r w:rsidRPr="00F27533">
        <w:rPr>
          <w:rFonts w:eastAsia="Calibri"/>
        </w:rPr>
        <w:t xml:space="preserve"> </w:t>
      </w:r>
    </w:p>
    <w:p w14:paraId="29FC6C14" w14:textId="1815C77D" w:rsidR="00F27533" w:rsidRPr="00F27533" w:rsidRDefault="00F27533" w:rsidP="00A94A46">
      <w:pPr>
        <w:pStyle w:val="006BodyText"/>
      </w:pPr>
      <w:r w:rsidRPr="00F27533">
        <w:t>Detailed information on the dual data entry system using a structured data packet is available in the data entry documentation for the Lone Cabbage project (</w:t>
      </w:r>
      <w:r w:rsidR="006F4281">
        <w:t xml:space="preserve">Moreno et al., 2020, </w:t>
      </w:r>
      <w:r w:rsidR="006F4281" w:rsidRPr="006F4281">
        <w:t>Data Packet Structure for the LCR Oyster Project</w:t>
      </w:r>
      <w:r w:rsidRPr="00F27533">
        <w:t xml:space="preserve">). Several of these entry processes are </w:t>
      </w:r>
      <w:proofErr w:type="gramStart"/>
      <w:r w:rsidRPr="00F27533">
        <w:t>similar to</w:t>
      </w:r>
      <w:proofErr w:type="gramEnd"/>
      <w:r w:rsidRPr="00F27533">
        <w:t xml:space="preserve"> those in the water quality workflow and will only be briefly reviewed where</w:t>
      </w:r>
      <w:r w:rsidR="00D44B85">
        <w:t xml:space="preserve"> (Figure 1-5)</w:t>
      </w:r>
      <w:r w:rsidRPr="00F27533">
        <w:t>:</w:t>
      </w:r>
    </w:p>
    <w:p w14:paraId="53CB1720" w14:textId="12F40DF6" w:rsidR="00F27533" w:rsidRPr="00F27533" w:rsidRDefault="00F27533" w:rsidP="00257414">
      <w:pPr>
        <w:pStyle w:val="007BodyText-NoIndent"/>
        <w:rPr>
          <w:rFonts w:eastAsia="Calibri"/>
        </w:rPr>
      </w:pPr>
      <w:r w:rsidRPr="00F27533">
        <w:rPr>
          <w:rFonts w:eastAsia="Calibri"/>
        </w:rPr>
        <w:t xml:space="preserve">1. Datasheets </w:t>
      </w:r>
      <w:proofErr w:type="gramStart"/>
      <w:r w:rsidRPr="00F27533">
        <w:rPr>
          <w:rFonts w:eastAsia="Calibri"/>
        </w:rPr>
        <w:t>are standardized</w:t>
      </w:r>
      <w:proofErr w:type="gramEnd"/>
      <w:r w:rsidRPr="00F27533">
        <w:rPr>
          <w:rFonts w:eastAsia="Calibri"/>
        </w:rPr>
        <w:t xml:space="preserve"> </w:t>
      </w:r>
      <w:r w:rsidR="00D17ECA">
        <w:rPr>
          <w:rFonts w:eastAsia="Calibri"/>
        </w:rPr>
        <w:t>before</w:t>
      </w:r>
      <w:r w:rsidRPr="00F27533">
        <w:rPr>
          <w:rFonts w:eastAsia="Calibri"/>
        </w:rPr>
        <w:t xml:space="preserve"> going in the field include pre-populated fields including the location and date to minimize error.</w:t>
      </w:r>
    </w:p>
    <w:p w14:paraId="31431AFD" w14:textId="77777777" w:rsidR="00F27533" w:rsidRPr="00F27533" w:rsidRDefault="00F27533" w:rsidP="00257414">
      <w:pPr>
        <w:pStyle w:val="007BodyText-NoIndent"/>
        <w:rPr>
          <w:rFonts w:eastAsia="Calibri"/>
        </w:rPr>
      </w:pPr>
      <w:r w:rsidRPr="00F27533">
        <w:rPr>
          <w:rFonts w:eastAsia="Calibri"/>
        </w:rPr>
        <w:t xml:space="preserve">2. In the field, counts of oysters </w:t>
      </w:r>
      <w:proofErr w:type="gramStart"/>
      <w:r w:rsidRPr="00F27533">
        <w:rPr>
          <w:rFonts w:eastAsia="Calibri"/>
        </w:rPr>
        <w:t>are recorded</w:t>
      </w:r>
      <w:proofErr w:type="gramEnd"/>
      <w:r w:rsidRPr="00F27533">
        <w:rPr>
          <w:rFonts w:eastAsia="Calibri"/>
        </w:rPr>
        <w:t xml:space="preserve"> by team members on datasheets by hand. </w:t>
      </w:r>
    </w:p>
    <w:p w14:paraId="766F391E" w14:textId="210DB832" w:rsidR="00F27533" w:rsidRPr="00F27533" w:rsidRDefault="00F27533" w:rsidP="00257414">
      <w:pPr>
        <w:pStyle w:val="007BodyText-NoIndent"/>
        <w:rPr>
          <w:rFonts w:eastAsia="Calibri"/>
        </w:rPr>
      </w:pPr>
      <w:r w:rsidRPr="00F27533">
        <w:rPr>
          <w:rFonts w:eastAsia="Calibri"/>
        </w:rPr>
        <w:lastRenderedPageBreak/>
        <w:t>3.A. In the lab</w:t>
      </w:r>
      <w:r w:rsidR="00D17ECA">
        <w:rPr>
          <w:rFonts w:eastAsia="Calibri"/>
        </w:rPr>
        <w:t>,</w:t>
      </w:r>
      <w:r w:rsidRPr="00F27533">
        <w:rPr>
          <w:rFonts w:eastAsia="Calibri"/>
        </w:rPr>
        <w:t xml:space="preserve"> data </w:t>
      </w:r>
      <w:proofErr w:type="gramStart"/>
      <w:r w:rsidRPr="00F27533">
        <w:rPr>
          <w:rFonts w:eastAsia="Calibri"/>
        </w:rPr>
        <w:t>are entered</w:t>
      </w:r>
      <w:proofErr w:type="gramEnd"/>
      <w:r w:rsidRPr="00F27533">
        <w:rPr>
          <w:rFonts w:eastAsia="Calibri"/>
        </w:rPr>
        <w:t xml:space="preserve"> using a dual entry system</w:t>
      </w:r>
      <w:r w:rsidR="00D17ECA">
        <w:rPr>
          <w:rFonts w:eastAsia="Calibri"/>
        </w:rPr>
        <w:t>. D</w:t>
      </w:r>
      <w:r w:rsidRPr="00F27533">
        <w:rPr>
          <w:rFonts w:eastAsia="Calibri"/>
        </w:rPr>
        <w:t xml:space="preserve">ata validation tools </w:t>
      </w:r>
      <w:proofErr w:type="gramStart"/>
      <w:r w:rsidRPr="00F27533">
        <w:rPr>
          <w:rFonts w:eastAsia="Calibri"/>
        </w:rPr>
        <w:t>are used</w:t>
      </w:r>
      <w:proofErr w:type="gramEnd"/>
      <w:r w:rsidRPr="00F27533">
        <w:rPr>
          <w:rFonts w:eastAsia="Calibri"/>
        </w:rPr>
        <w:t xml:space="preserve"> to ensure that the data entered are within range and standardized (e.g., site location, capitalization, appropriate oyster height range, etc.).</w:t>
      </w:r>
    </w:p>
    <w:p w14:paraId="23EF329B" w14:textId="266012EF" w:rsidR="00F27533" w:rsidRPr="00F27533" w:rsidRDefault="00F27533" w:rsidP="00257414">
      <w:pPr>
        <w:pStyle w:val="007BodyText-NoIndent"/>
        <w:rPr>
          <w:rFonts w:eastAsia="Calibri"/>
        </w:rPr>
      </w:pPr>
      <w:r w:rsidRPr="00F27533">
        <w:rPr>
          <w:rFonts w:eastAsia="Calibri"/>
        </w:rPr>
        <w:t xml:space="preserve">3.B. Standard R scripts </w:t>
      </w:r>
      <w:proofErr w:type="gramStart"/>
      <w:r w:rsidRPr="00F27533">
        <w:rPr>
          <w:rFonts w:eastAsia="Calibri"/>
        </w:rPr>
        <w:t>are used</w:t>
      </w:r>
      <w:proofErr w:type="gramEnd"/>
      <w:r w:rsidRPr="00F27533">
        <w:rPr>
          <w:rFonts w:eastAsia="Calibri"/>
        </w:rPr>
        <w:t xml:space="preserve"> to estimate oyster densities (e.g., population abundances)</w:t>
      </w:r>
      <w:r w:rsidR="00D17ECA">
        <w:rPr>
          <w:rFonts w:eastAsia="Calibri"/>
        </w:rPr>
        <w:t>,</w:t>
      </w:r>
      <w:r w:rsidRPr="00F27533">
        <w:rPr>
          <w:rFonts w:eastAsia="Calibri"/>
        </w:rPr>
        <w:t xml:space="preserve"> and power analyses are done using these data as they are entered to inform field sampling efforts within the field season.</w:t>
      </w:r>
    </w:p>
    <w:p w14:paraId="2A751DC8" w14:textId="4EC31A37" w:rsidR="00F27533" w:rsidRPr="00F27533" w:rsidRDefault="00F27533" w:rsidP="00257414">
      <w:pPr>
        <w:pStyle w:val="007BodyText-NoIndent"/>
        <w:rPr>
          <w:rFonts w:eastAsia="Calibri"/>
        </w:rPr>
      </w:pPr>
      <w:r w:rsidRPr="00F27533">
        <w:rPr>
          <w:rFonts w:eastAsia="Calibri"/>
        </w:rPr>
        <w:t xml:space="preserve">3.C. Processed data, scripts, and documents </w:t>
      </w:r>
      <w:proofErr w:type="gramStart"/>
      <w:r w:rsidRPr="00F27533">
        <w:rPr>
          <w:rFonts w:eastAsia="Calibri"/>
        </w:rPr>
        <w:t>are then stored</w:t>
      </w:r>
      <w:proofErr w:type="gramEnd"/>
      <w:r w:rsidRPr="00F27533">
        <w:rPr>
          <w:rFonts w:eastAsia="Calibri"/>
        </w:rPr>
        <w:t xml:space="preserve"> </w:t>
      </w:r>
      <w:r w:rsidR="006824D8">
        <w:rPr>
          <w:rFonts w:eastAsia="Calibri"/>
        </w:rPr>
        <w:t>i</w:t>
      </w:r>
      <w:r w:rsidRPr="00F27533">
        <w:rPr>
          <w:rFonts w:eastAsia="Calibri"/>
        </w:rPr>
        <w:t xml:space="preserve">n GitHub.  Standardized GitHub workflows </w:t>
      </w:r>
      <w:proofErr w:type="gramStart"/>
      <w:r w:rsidRPr="00F27533">
        <w:rPr>
          <w:rFonts w:eastAsia="Calibri"/>
        </w:rPr>
        <w:t>are used</w:t>
      </w:r>
      <w:proofErr w:type="gramEnd"/>
      <w:r w:rsidRPr="00F27533">
        <w:rPr>
          <w:rFonts w:eastAsia="Calibri"/>
        </w:rPr>
        <w:t xml:space="preserve"> during collaborative projects to ensure proper version control utility</w:t>
      </w:r>
      <w:r w:rsidR="006F4281">
        <w:rPr>
          <w:rFonts w:eastAsia="Calibri"/>
        </w:rPr>
        <w:t>.</w:t>
      </w:r>
    </w:p>
    <w:p w14:paraId="338FCAC0" w14:textId="1AED8B5A" w:rsidR="00F27533" w:rsidRPr="00F27533" w:rsidRDefault="007D1724" w:rsidP="00CC2EAD">
      <w:pPr>
        <w:pStyle w:val="003First-LevelSubheadingBOLD"/>
        <w:rPr>
          <w:rFonts w:eastAsia="Calibri"/>
        </w:rPr>
      </w:pPr>
      <w:bookmarkStart w:id="33" w:name="_Toc64018328"/>
      <w:r w:rsidRPr="00F27533">
        <w:rPr>
          <w:rFonts w:eastAsia="Calibri"/>
        </w:rPr>
        <w:t xml:space="preserve">Datasheets, Data Entry </w:t>
      </w:r>
      <w:r>
        <w:rPr>
          <w:rFonts w:eastAsia="Calibri"/>
        </w:rPr>
        <w:t>a</w:t>
      </w:r>
      <w:r w:rsidRPr="00F27533">
        <w:rPr>
          <w:rFonts w:eastAsia="Calibri"/>
        </w:rPr>
        <w:t xml:space="preserve">nd Validation </w:t>
      </w:r>
      <w:r>
        <w:rPr>
          <w:rFonts w:eastAsia="Calibri"/>
        </w:rPr>
        <w:t>o</w:t>
      </w:r>
      <w:r w:rsidRPr="00F27533">
        <w:rPr>
          <w:rFonts w:eastAsia="Calibri"/>
        </w:rPr>
        <w:t xml:space="preserve">f Oyster Data </w:t>
      </w:r>
      <w:r w:rsidR="00EE3B22">
        <w:rPr>
          <w:rFonts w:eastAsia="Calibri"/>
        </w:rPr>
        <w:t>f</w:t>
      </w:r>
      <w:r w:rsidRPr="00F27533">
        <w:rPr>
          <w:rFonts w:eastAsia="Calibri"/>
        </w:rPr>
        <w:t xml:space="preserve">rom </w:t>
      </w:r>
      <w:r>
        <w:rPr>
          <w:rFonts w:eastAsia="Calibri"/>
        </w:rPr>
        <w:t>t</w:t>
      </w:r>
      <w:r w:rsidRPr="00F27533">
        <w:rPr>
          <w:rFonts w:eastAsia="Calibri"/>
        </w:rPr>
        <w:t>he Field</w:t>
      </w:r>
      <w:bookmarkEnd w:id="33"/>
    </w:p>
    <w:p w14:paraId="2E61E651" w14:textId="00F5876D" w:rsidR="00F27533" w:rsidRPr="00F27533" w:rsidRDefault="00F27533" w:rsidP="00257414">
      <w:pPr>
        <w:pStyle w:val="006BodyText"/>
      </w:pPr>
      <w:r w:rsidRPr="00F27533">
        <w:t>We developed standardized datasheets for recording information by hand from field observations. These data</w:t>
      </w:r>
      <w:r w:rsidR="003754A8">
        <w:t xml:space="preserve"> </w:t>
      </w:r>
      <w:r w:rsidRPr="00F27533">
        <w:t>sheets were designed to (1)</w:t>
      </w:r>
      <w:r w:rsidR="003754A8">
        <w:t xml:space="preserve"> </w:t>
      </w:r>
      <w:r w:rsidRPr="00F27533">
        <w:t xml:space="preserve">detail </w:t>
      </w:r>
      <w:r w:rsidR="003754A8">
        <w:t xml:space="preserve">the </w:t>
      </w:r>
      <w:r w:rsidRPr="00F27533">
        <w:t xml:space="preserve">format of information to be recorded, (2) minimize errors, (3) allow for easy transcription from field observation to paper to </w:t>
      </w:r>
      <w:proofErr w:type="gramStart"/>
      <w:r w:rsidRPr="00F27533">
        <w:t>ent</w:t>
      </w:r>
      <w:r w:rsidR="003754A8">
        <w:t>er</w:t>
      </w:r>
      <w:r w:rsidRPr="00F27533">
        <w:t xml:space="preserve"> into</w:t>
      </w:r>
      <w:proofErr w:type="gramEnd"/>
      <w:r w:rsidRPr="00F27533">
        <w:t xml:space="preserve"> the computer.</w:t>
      </w:r>
      <w:r w:rsidR="006824D8">
        <w:t xml:space="preserve"> </w:t>
      </w:r>
      <w:r w:rsidR="00A94A46">
        <w:t xml:space="preserve">Observations of </w:t>
      </w:r>
      <w:r w:rsidRPr="00F27533">
        <w:t xml:space="preserve">oyster counts and measurements from the field transects </w:t>
      </w:r>
      <w:proofErr w:type="gramStart"/>
      <w:r w:rsidRPr="00F27533">
        <w:t>are entered</w:t>
      </w:r>
      <w:proofErr w:type="gramEnd"/>
      <w:r w:rsidRPr="00F27533">
        <w:t xml:space="preserve"> into the data entry form built</w:t>
      </w:r>
      <w:r w:rsidR="003754A8">
        <w:t>-</w:t>
      </w:r>
      <w:r w:rsidRPr="00F27533">
        <w:t xml:space="preserve">in Microsoft Excel. Within Excel, data validation checks </w:t>
      </w:r>
      <w:proofErr w:type="gramStart"/>
      <w:r w:rsidRPr="00F27533">
        <w:t>are automatically applied</w:t>
      </w:r>
      <w:proofErr w:type="gramEnd"/>
      <w:r w:rsidRPr="00F27533">
        <w:t xml:space="preserve">. These data validation checks provide initial assessments that every new manually entered observation </w:t>
      </w:r>
      <w:proofErr w:type="gramStart"/>
      <w:r w:rsidRPr="00F27533">
        <w:t>is restricted</w:t>
      </w:r>
      <w:proofErr w:type="gramEnd"/>
      <w:r w:rsidRPr="00F27533">
        <w:t xml:space="preserve"> and limited to what is applicable for that column. </w:t>
      </w:r>
      <w:r w:rsidR="003754A8">
        <w:t>For</w:t>
      </w:r>
      <w:r w:rsidRPr="00F27533">
        <w:t xml:space="preserve"> example, restrictions include oyster height measurement ranges, site location names, and acceptable date ranges for surveys. For some types of data entry, such as site names, we use drop</w:t>
      </w:r>
      <w:r w:rsidR="003754A8">
        <w:t>-</w:t>
      </w:r>
      <w:r w:rsidRPr="00F27533">
        <w:t xml:space="preserve">down menus such that the person entering the data must choose the name of the site from a predefined list instead of typing the name. </w:t>
      </w:r>
      <w:r w:rsidR="003754A8">
        <w:t>Doing this</w:t>
      </w:r>
      <w:r w:rsidRPr="00F27533">
        <w:t xml:space="preserve"> reduces the chan</w:t>
      </w:r>
      <w:r w:rsidR="003754A8">
        <w:t>c</w:t>
      </w:r>
      <w:r w:rsidRPr="00F27533">
        <w:t xml:space="preserve">es of entering a name </w:t>
      </w:r>
      <w:r w:rsidR="0088553E" w:rsidRPr="00F27533">
        <w:t>incorrectly but</w:t>
      </w:r>
      <w:r w:rsidRPr="00F27533">
        <w:t xml:space="preserve"> would still allow for an incorrect name to </w:t>
      </w:r>
      <w:proofErr w:type="gramStart"/>
      <w:r w:rsidRPr="00F27533">
        <w:t>be selected</w:t>
      </w:r>
      <w:proofErr w:type="gramEnd"/>
      <w:r w:rsidRPr="00F27533">
        <w:t xml:space="preserve">. For other types of data entered, such as oyster heights, we predefine a </w:t>
      </w:r>
      <w:r w:rsidRPr="00F27533">
        <w:lastRenderedPageBreak/>
        <w:t xml:space="preserve">minimum and maximum range </w:t>
      </w:r>
      <w:r w:rsidR="003754A8">
        <w:t>expected of any given oyster height. I</w:t>
      </w:r>
      <w:r w:rsidRPr="00F27533">
        <w:t xml:space="preserve">f a value entered for a height falls outside the accepted range, then a warning is issued and must </w:t>
      </w:r>
      <w:proofErr w:type="gramStart"/>
      <w:r w:rsidRPr="00F27533">
        <w:t>be addressed</w:t>
      </w:r>
      <w:proofErr w:type="gramEnd"/>
      <w:r w:rsidRPr="00F27533">
        <w:t>. We also require that two people separately enter oyster observations in two separate Microsoft Excel tabs</w:t>
      </w:r>
      <w:r w:rsidR="0088553E">
        <w:t xml:space="preserve">. </w:t>
      </w:r>
      <w:r w:rsidRPr="00F27533">
        <w:t>An additional Microsoft Excel tab compares the two entry sheets to determine whether the separate entered versions are identical. If the dual-entry versions are not the same</w:t>
      </w:r>
      <w:r w:rsidR="003754A8">
        <w:t>,</w:t>
      </w:r>
      <w:r w:rsidRPr="00F27533">
        <w:t xml:space="preserve"> a “check” notification will appear on the Excel cells (e.g., the cell column and row number) that do not match. The flagged cells will then </w:t>
      </w:r>
      <w:proofErr w:type="gramStart"/>
      <w:r w:rsidRPr="00F27533">
        <w:t>be reconciled</w:t>
      </w:r>
      <w:proofErr w:type="gramEnd"/>
      <w:r w:rsidRPr="00F27533">
        <w:t xml:space="preserve"> by a third team member, </w:t>
      </w:r>
      <w:r w:rsidR="003754A8">
        <w:t>investigating</w:t>
      </w:r>
      <w:r w:rsidRPr="00F27533">
        <w:t xml:space="preserve"> the discrepancy using the original datasheets. The process of a dual-entry workflow is known to significantly reduce data entry errors </w:t>
      </w:r>
      <w:sdt>
        <w:sdtPr>
          <w:tag w:val="MENDELEY_CITATION_de49a973-db90-46d3-bfc4-b7bee297646f"/>
          <w:id w:val="1519280079"/>
          <w:placeholder>
            <w:docPart w:val="87954852F1894A36AB82A92A575C016B"/>
          </w:placeholder>
        </w:sdtPr>
        <w:sdtEndPr/>
        <w:sdtContent>
          <w:r w:rsidRPr="00F27533">
            <w:t>(</w:t>
          </w:r>
          <w:proofErr w:type="spellStart"/>
          <w:r w:rsidRPr="00F27533">
            <w:t>Barchard</w:t>
          </w:r>
          <w:proofErr w:type="spellEnd"/>
          <w:r w:rsidRPr="00F27533">
            <w:t xml:space="preserve"> &amp; Pace, 2011)</w:t>
          </w:r>
        </w:sdtContent>
      </w:sdt>
      <w:r w:rsidRPr="00F27533">
        <w:t>.</w:t>
      </w:r>
    </w:p>
    <w:p w14:paraId="7CCD7E99" w14:textId="36B02992" w:rsidR="00F27533" w:rsidRPr="00F27533" w:rsidRDefault="007D1724" w:rsidP="00CC2EAD">
      <w:pPr>
        <w:pStyle w:val="003First-LevelSubheadingBOLD"/>
        <w:rPr>
          <w:rFonts w:eastAsia="Calibri"/>
        </w:rPr>
      </w:pPr>
      <w:bookmarkStart w:id="34" w:name="_Toc64018329"/>
      <w:r w:rsidRPr="00F27533">
        <w:rPr>
          <w:rFonts w:eastAsia="Calibri"/>
        </w:rPr>
        <w:t xml:space="preserve">Adding Oyster Observations </w:t>
      </w:r>
      <w:r>
        <w:rPr>
          <w:rFonts w:eastAsia="Calibri"/>
        </w:rPr>
        <w:t>t</w:t>
      </w:r>
      <w:r w:rsidRPr="00F27533">
        <w:rPr>
          <w:rFonts w:eastAsia="Calibri"/>
        </w:rPr>
        <w:t xml:space="preserve">o </w:t>
      </w:r>
      <w:r>
        <w:rPr>
          <w:rFonts w:eastAsia="Calibri"/>
        </w:rPr>
        <w:t>a</w:t>
      </w:r>
      <w:r w:rsidRPr="00F27533">
        <w:rPr>
          <w:rFonts w:eastAsia="Calibri"/>
        </w:rPr>
        <w:t xml:space="preserve"> Central Storage </w:t>
      </w:r>
      <w:r>
        <w:rPr>
          <w:rFonts w:eastAsia="Calibri"/>
        </w:rPr>
        <w:t>a</w:t>
      </w:r>
      <w:r w:rsidRPr="00F27533">
        <w:rPr>
          <w:rFonts w:eastAsia="Calibri"/>
        </w:rPr>
        <w:t>nd Version Control</w:t>
      </w:r>
      <w:bookmarkEnd w:id="34"/>
    </w:p>
    <w:p w14:paraId="727EB73A" w14:textId="1A99D5C2" w:rsidR="00F27533" w:rsidRPr="00F27533" w:rsidRDefault="00F27533" w:rsidP="00257414">
      <w:pPr>
        <w:pStyle w:val="006BodyText"/>
      </w:pPr>
      <w:r w:rsidRPr="00F27533">
        <w:t xml:space="preserve">Reconciled oyster observations </w:t>
      </w:r>
      <w:proofErr w:type="gramStart"/>
      <w:r w:rsidRPr="00F27533">
        <w:t>are ultimately stored</w:t>
      </w:r>
      <w:proofErr w:type="gramEnd"/>
      <w:r w:rsidRPr="00F27533">
        <w:t xml:space="preserve"> in our master data repository on GitHub</w:t>
      </w:r>
      <w:r w:rsidR="003754A8">
        <w:t>,</w:t>
      </w:r>
      <w:r w:rsidRPr="00F27533">
        <w:t xml:space="preserve"> and team members are required to follow the same workflow as defined for water quality data to upload this info to GitHub. The workflow ensures that every new type of oyster data updated </w:t>
      </w:r>
      <w:proofErr w:type="gramStart"/>
      <w:r w:rsidRPr="00F27533">
        <w:t>are reviewed</w:t>
      </w:r>
      <w:proofErr w:type="gramEnd"/>
      <w:r w:rsidRPr="00F27533">
        <w:t xml:space="preserve"> </w:t>
      </w:r>
      <w:r w:rsidR="003754A8">
        <w:t>before</w:t>
      </w:r>
      <w:r w:rsidRPr="00F27533">
        <w:t xml:space="preserve"> merging with the protected </w:t>
      </w:r>
      <w:r w:rsidR="00AB00DC">
        <w:t>“</w:t>
      </w:r>
      <w:r w:rsidRPr="00F27533">
        <w:t>maste</w:t>
      </w:r>
      <w:r w:rsidR="00AB00DC">
        <w:t>r”</w:t>
      </w:r>
      <w:r w:rsidRPr="00F27533">
        <w:t xml:space="preserve"> branch. It is also important to note that oyster measurements </w:t>
      </w:r>
      <w:proofErr w:type="gramStart"/>
      <w:r w:rsidRPr="00F27533">
        <w:t>are not stored</w:t>
      </w:r>
      <w:proofErr w:type="gramEnd"/>
      <w:r w:rsidRPr="00F27533">
        <w:t xml:space="preserve"> in MySQL since our MySQL relational database was created specifically for water quality observations. Oyster data </w:t>
      </w:r>
      <w:proofErr w:type="gramStart"/>
      <w:r w:rsidRPr="00F27533">
        <w:t>are also stored</w:t>
      </w:r>
      <w:proofErr w:type="gramEnd"/>
      <w:r w:rsidRPr="00F27533">
        <w:t xml:space="preserve"> in a University of Florida protected server with remote storage as a backup to the GitHub servers.</w:t>
      </w:r>
    </w:p>
    <w:p w14:paraId="024831D2" w14:textId="6AB6C94A" w:rsidR="00F27533" w:rsidRPr="00F27533" w:rsidRDefault="003B6597" w:rsidP="00CC2EAD">
      <w:pPr>
        <w:pStyle w:val="003First-LevelSubheadingBOLD"/>
        <w:rPr>
          <w:rFonts w:eastAsia="Calibri"/>
        </w:rPr>
      </w:pPr>
      <w:bookmarkStart w:id="35" w:name="_Toc64018330"/>
      <w:r w:rsidRPr="00F27533">
        <w:rPr>
          <w:rFonts w:eastAsia="Calibri"/>
        </w:rPr>
        <w:t xml:space="preserve">Regularly Updated Data </w:t>
      </w:r>
      <w:r>
        <w:rPr>
          <w:rFonts w:eastAsia="Calibri"/>
        </w:rPr>
        <w:t>a</w:t>
      </w:r>
      <w:r w:rsidRPr="00F27533">
        <w:rPr>
          <w:rFonts w:eastAsia="Calibri"/>
        </w:rPr>
        <w:t>nd Adaptive Management</w:t>
      </w:r>
      <w:bookmarkEnd w:id="35"/>
    </w:p>
    <w:p w14:paraId="26AC019C" w14:textId="16745674" w:rsidR="00F27533" w:rsidRPr="00F27533" w:rsidRDefault="00D91E18" w:rsidP="00CD4C84">
      <w:pPr>
        <w:pStyle w:val="006BodyText"/>
      </w:pPr>
      <w:r w:rsidRPr="00D91E18">
        <w:t xml:space="preserve">We developed scripts of computer code that use these data to create summaries and routine analyses to provide information to (1) adaptively update sampling efforts and (2) meet reporting requirements of </w:t>
      </w:r>
      <w:r w:rsidR="003754A8">
        <w:t xml:space="preserve">the </w:t>
      </w:r>
      <w:r w:rsidRPr="00D91E18">
        <w:t xml:space="preserve">funding agency. Because </w:t>
      </w:r>
      <w:r w:rsidR="003754A8">
        <w:t xml:space="preserve">data workflow is standardized, each time new data </w:t>
      </w:r>
      <w:proofErr w:type="gramStart"/>
      <w:r w:rsidR="003754A8">
        <w:t>are</w:t>
      </w:r>
      <w:proofErr w:type="gramEnd"/>
      <w:r w:rsidR="003754A8">
        <w:t xml:space="preserve"> collected,</w:t>
      </w:r>
      <w:r w:rsidRPr="00D91E18">
        <w:t xml:space="preserve"> these standard computer scripts can be </w:t>
      </w:r>
      <w:r w:rsidRPr="00D91E18">
        <w:lastRenderedPageBreak/>
        <w:t xml:space="preserve">run to inform ongoing research efforts. </w:t>
      </w:r>
      <w:r w:rsidR="003754A8">
        <w:t>For example, to inform field sampling, we routinely use a type of power analysi</w:t>
      </w:r>
      <w:r w:rsidRPr="00D91E18">
        <w:t>s to inform field efforts during winter oyster sampling</w:t>
      </w:r>
      <w:r w:rsidR="00AB00DC">
        <w:t xml:space="preserve"> (Moore and Pine in-</w:t>
      </w:r>
      <w:r w:rsidR="00DB31CC">
        <w:t>press</w:t>
      </w:r>
      <w:r w:rsidR="00AB00DC">
        <w:t>)</w:t>
      </w:r>
      <w:r w:rsidRPr="00D91E18">
        <w:t xml:space="preserve">. </w:t>
      </w:r>
      <w:r w:rsidR="003754A8">
        <w:t>Before</w:t>
      </w:r>
      <w:r w:rsidRPr="00D91E18">
        <w:t xml:space="preserve"> the field sampling season, data from previous years </w:t>
      </w:r>
      <w:proofErr w:type="gramStart"/>
      <w:r w:rsidRPr="00D91E18">
        <w:t>are used</w:t>
      </w:r>
      <w:proofErr w:type="gramEnd"/>
      <w:r w:rsidRPr="00D91E18">
        <w:t xml:space="preserve"> to develop preliminary sampling guides </w:t>
      </w:r>
      <w:r w:rsidR="003754A8">
        <w:t>regarding</w:t>
      </w:r>
      <w:r w:rsidRPr="00D91E18">
        <w:t xml:space="preserve"> location and number of transect samples to take. As field collections begin and new data are collected and </w:t>
      </w:r>
      <w:proofErr w:type="gramStart"/>
      <w:r w:rsidRPr="00D91E18">
        <w:t>entered into</w:t>
      </w:r>
      <w:proofErr w:type="gramEnd"/>
      <w:r w:rsidRPr="00D91E18">
        <w:t xml:space="preserve"> the computer, we re-run the power analyses to </w:t>
      </w:r>
      <w:r w:rsidR="003754A8">
        <w:t>update the sampling effort for that field season based on observed oyster density and variability from</w:t>
      </w:r>
      <w:r w:rsidRPr="00D91E18">
        <w:t xml:space="preserve"> season sampling. This allows us to allocate effort to locations where they provide the most information to meet project objectives. This increases overall project efficiency and maximizes learning, but </w:t>
      </w:r>
      <w:r w:rsidR="003754A8">
        <w:t xml:space="preserve">it </w:t>
      </w:r>
      <w:r w:rsidRPr="00D91E18">
        <w:t>is only possible because of a robust functioning data workflow.</w:t>
      </w:r>
    </w:p>
    <w:p w14:paraId="2FC6799E" w14:textId="77777777" w:rsidR="00F27533" w:rsidRPr="00F27533" w:rsidRDefault="00F27533" w:rsidP="00F27533">
      <w:pPr>
        <w:pStyle w:val="003First-LevelSubheadingBOLD"/>
      </w:pPr>
      <w:bookmarkStart w:id="36" w:name="_Toc64018331"/>
      <w:r w:rsidRPr="00F27533">
        <w:t>Discussion</w:t>
      </w:r>
      <w:bookmarkEnd w:id="36"/>
    </w:p>
    <w:p w14:paraId="21C8CB11" w14:textId="77CF3803" w:rsidR="00AB00DC" w:rsidRDefault="00AB00DC" w:rsidP="00AB00DC">
      <w:pPr>
        <w:pStyle w:val="006BodyText"/>
      </w:pPr>
      <w:r w:rsidRPr="001F3EB9">
        <w:t xml:space="preserve">Establishing a data management workflow is receiving </w:t>
      </w:r>
      <w:r>
        <w:t>increased recognition as a critical part of</w:t>
      </w:r>
      <w:r w:rsidRPr="001F3EB9">
        <w:t xml:space="preserve"> ecological </w:t>
      </w:r>
      <w:r>
        <w:t>research (Lowndes et al 2017)</w:t>
      </w:r>
      <w:r w:rsidR="001F3EB9" w:rsidRPr="001F3EB9">
        <w:t>. Thus, creating a data management workflow from the beginning of the research initiative makes data management a</w:t>
      </w:r>
      <w:r w:rsidR="003754A8">
        <w:t xml:space="preserve"> more straightforward</w:t>
      </w:r>
      <w:r w:rsidR="001F3EB9" w:rsidRPr="001F3EB9">
        <w:t xml:space="preserve"> endeavor to maintain than reconcile and document the aspects of the study after a manuscript has been prepared (</w:t>
      </w:r>
      <w:proofErr w:type="spellStart"/>
      <w:r w:rsidR="001F3EB9" w:rsidRPr="001F3EB9">
        <w:t>Archmiller</w:t>
      </w:r>
      <w:proofErr w:type="spellEnd"/>
      <w:r w:rsidR="001F3EB9" w:rsidRPr="001F3EB9">
        <w:t xml:space="preserve"> et al., 2020) or a research project completed. Data and scripts without proper initial data management workflows can lead to an increased effort, likelihood of mistakes</w:t>
      </w:r>
      <w:r w:rsidR="003754A8">
        <w:t>,</w:t>
      </w:r>
      <w:r w:rsidR="001F3EB9" w:rsidRPr="001F3EB9">
        <w:t xml:space="preserve"> and increased time to properly archive and clean data following data collection. While it is possible for post-reconciliation of data collected in theory, this rarely happens in practice (Nelson </w:t>
      </w:r>
      <w:r w:rsidR="00A673D6">
        <w:t>and</w:t>
      </w:r>
      <w:r w:rsidR="001F3EB9" w:rsidRPr="001F3EB9">
        <w:t xml:space="preserve"> Grubesic, 2018). Our data management addresses many of the challenges with living data</w:t>
      </w:r>
      <w:r w:rsidR="003754A8">
        <w:t>,</w:t>
      </w:r>
      <w:r w:rsidR="001F3EB9" w:rsidRPr="001F3EB9">
        <w:t xml:space="preserve"> such as reducing human</w:t>
      </w:r>
      <w:r w:rsidR="003754A8">
        <w:t>-</w:t>
      </w:r>
      <w:r w:rsidR="001F3EB9" w:rsidRPr="001F3EB9">
        <w:t xml:space="preserve">introduced error, permanent data storage, and version control for text and scripts. Our workflow uses a mixture of familiar software </w:t>
      </w:r>
      <w:r w:rsidR="001F3EB9" w:rsidRPr="001F3EB9">
        <w:lastRenderedPageBreak/>
        <w:t xml:space="preserve">(e.g., Microsoft Excel) and versatile software (e.g., R programming, GitHub, MySQL), which encompasses </w:t>
      </w:r>
      <w:r w:rsidR="003754A8">
        <w:t>various</w:t>
      </w:r>
      <w:r w:rsidR="001F3EB9" w:rsidRPr="001F3EB9">
        <w:t xml:space="preserve"> skills</w:t>
      </w:r>
      <w:r>
        <w:t>, using software a biologist may already be familiar with from other work elements,</w:t>
      </w:r>
      <w:r w:rsidRPr="001F3EB9">
        <w:t xml:space="preserve"> to employ a modern workflow.</w:t>
      </w:r>
    </w:p>
    <w:p w14:paraId="340DA7A7" w14:textId="75B108F3" w:rsidR="00F27533" w:rsidRPr="00F27533" w:rsidRDefault="00544FBC" w:rsidP="00AB00DC">
      <w:pPr>
        <w:pStyle w:val="006BodyText"/>
        <w:rPr>
          <w:noProof/>
        </w:rPr>
      </w:pPr>
      <w:r>
        <w:rPr>
          <w:noProof/>
        </w:rPr>
        <w:t xml:space="preserve">The data workflow for the LCR project I describe may not be </w:t>
      </w:r>
      <w:r w:rsidR="0079372E">
        <w:rPr>
          <w:noProof/>
        </w:rPr>
        <w:t xml:space="preserve">a </w:t>
      </w:r>
      <w:r>
        <w:rPr>
          <w:noProof/>
        </w:rPr>
        <w:t>universal template for every ecological project, but many challenges this design has overcome are likely common to other projects</w:t>
      </w:r>
      <w:r w:rsidRPr="001F3EB9">
        <w:rPr>
          <w:noProof/>
        </w:rPr>
        <w:t xml:space="preserve">. </w:t>
      </w:r>
      <w:r w:rsidR="001F3EB9" w:rsidRPr="001F3EB9">
        <w:rPr>
          <w:noProof/>
        </w:rPr>
        <w:t xml:space="preserve">The </w:t>
      </w:r>
      <w:r w:rsidR="003754A8">
        <w:rPr>
          <w:noProof/>
        </w:rPr>
        <w:t>critical</w:t>
      </w:r>
      <w:r w:rsidR="001F3EB9" w:rsidRPr="001F3EB9">
        <w:rPr>
          <w:noProof/>
        </w:rPr>
        <w:t xml:space="preserve"> concept of creating a data management workflow </w:t>
      </w:r>
      <w:r w:rsidR="00B538D5">
        <w:rPr>
          <w:noProof/>
        </w:rPr>
        <w:t>before</w:t>
      </w:r>
      <w:r w:rsidR="001F3EB9" w:rsidRPr="001F3EB9">
        <w:rPr>
          <w:noProof/>
        </w:rPr>
        <w:t xml:space="preserve"> beginning the LCR project is one of the main reasons this workflow has persisted throughout the project</w:t>
      </w:r>
      <w:r w:rsidR="00B538D5">
        <w:rPr>
          <w:noProof/>
        </w:rPr>
        <w:t>. Developing the workflow</w:t>
      </w:r>
      <w:r w:rsidR="001F3EB9" w:rsidRPr="001F3EB9">
        <w:rPr>
          <w:noProof/>
        </w:rPr>
        <w:t xml:space="preserve"> necessitated </w:t>
      </w:r>
      <w:r w:rsidR="00B538D5">
        <w:rPr>
          <w:noProof/>
        </w:rPr>
        <w:t>vital</w:t>
      </w:r>
      <w:r w:rsidR="001F3EB9" w:rsidRPr="001F3EB9">
        <w:rPr>
          <w:noProof/>
        </w:rPr>
        <w:t xml:space="preserve"> elements of the project, such as </w:t>
      </w:r>
      <w:r w:rsidR="00B538D5">
        <w:rPr>
          <w:noProof/>
        </w:rPr>
        <w:t xml:space="preserve">the </w:t>
      </w:r>
      <w:r w:rsidR="001F3EB9" w:rsidRPr="001F3EB9">
        <w:rPr>
          <w:noProof/>
        </w:rPr>
        <w:t>location of water quality sensors, to be determined. While initia</w:t>
      </w:r>
      <w:r w:rsidR="00B538D5">
        <w:rPr>
          <w:noProof/>
        </w:rPr>
        <w:t>l</w:t>
      </w:r>
      <w:r w:rsidR="001F3EB9" w:rsidRPr="001F3EB9">
        <w:rPr>
          <w:noProof/>
        </w:rPr>
        <w:t>ly</w:t>
      </w:r>
      <w:r w:rsidR="00B538D5">
        <w:rPr>
          <w:noProof/>
        </w:rPr>
        <w:t>,</w:t>
      </w:r>
      <w:r w:rsidR="001F3EB9" w:rsidRPr="001F3EB9">
        <w:rPr>
          <w:noProof/>
        </w:rPr>
        <w:t xml:space="preserve"> the time required to develop the data</w:t>
      </w:r>
      <w:r w:rsidR="00B538D5">
        <w:rPr>
          <w:noProof/>
        </w:rPr>
        <w:t xml:space="preserve"> </w:t>
      </w:r>
      <w:r w:rsidR="001F3EB9" w:rsidRPr="001F3EB9">
        <w:rPr>
          <w:noProof/>
        </w:rPr>
        <w:t>workflow was sign</w:t>
      </w:r>
      <w:r w:rsidR="00B538D5">
        <w:rPr>
          <w:noProof/>
        </w:rPr>
        <w:t>ific</w:t>
      </w:r>
      <w:r w:rsidR="001F3EB9" w:rsidRPr="001F3EB9">
        <w:rPr>
          <w:noProof/>
        </w:rPr>
        <w:t>ant, and in many ways equal to the time allocated in the early phases of the project to the ecological questions simultaneously being addressed</w:t>
      </w:r>
      <w:r w:rsidR="00B538D5">
        <w:rPr>
          <w:noProof/>
        </w:rPr>
        <w:t xml:space="preserve"> t</w:t>
      </w:r>
      <w:r w:rsidR="001F3EB9" w:rsidRPr="001F3EB9">
        <w:rPr>
          <w:noProof/>
        </w:rPr>
        <w:t>he time saved through using a data</w:t>
      </w:r>
      <w:r w:rsidR="00B538D5">
        <w:rPr>
          <w:noProof/>
        </w:rPr>
        <w:t xml:space="preserve"> </w:t>
      </w:r>
      <w:r w:rsidR="001F3EB9" w:rsidRPr="001F3EB9">
        <w:rPr>
          <w:noProof/>
        </w:rPr>
        <w:t xml:space="preserve">workflow through having ready access to the data for project planning efforts and identifying problems with water quality sensors rapidly has likely exceeded the initial planning time required for the data workflow. The principles of securing and validating data should also be considered </w:t>
      </w:r>
      <w:r w:rsidR="00B538D5">
        <w:rPr>
          <w:noProof/>
        </w:rPr>
        <w:t>of high importance for monitoring efforts</w:t>
      </w:r>
      <w:r w:rsidR="00F27533" w:rsidRPr="00F27533">
        <w:rPr>
          <w:noProof/>
        </w:rPr>
        <w:t>.</w:t>
      </w:r>
    </w:p>
    <w:p w14:paraId="0AE584C4" w14:textId="7FE8AB27" w:rsidR="00F27533" w:rsidRPr="00F27533" w:rsidRDefault="001F3EB9" w:rsidP="00CD4C84">
      <w:pPr>
        <w:pStyle w:val="006BodyText"/>
        <w:rPr>
          <w:noProof/>
        </w:rPr>
      </w:pPr>
      <w:r w:rsidRPr="001F3EB9">
        <w:t>There are many advantages to using open-sourced tools (e.g., GitHub, R programming, and MySQL) in a data management workflow. Firs</w:t>
      </w:r>
      <w:r>
        <w:t>t</w:t>
      </w:r>
      <w:r w:rsidRPr="001F3EB9">
        <w:t xml:space="preserve">, </w:t>
      </w:r>
      <w:proofErr w:type="gramStart"/>
      <w:r w:rsidRPr="001F3EB9">
        <w:t>these software</w:t>
      </w:r>
      <w:proofErr w:type="gramEnd"/>
      <w:r w:rsidRPr="001F3EB9">
        <w:t xml:space="preserve"> are free, widely available, and have an active </w:t>
      </w:r>
      <w:r w:rsidR="00B538D5">
        <w:t>online support environment</w:t>
      </w:r>
      <w:r w:rsidRPr="001F3EB9">
        <w:t xml:space="preserve">. Second, this workflow can </w:t>
      </w:r>
      <w:proofErr w:type="gramStart"/>
      <w:r w:rsidRPr="001F3EB9">
        <w:t>be learned</w:t>
      </w:r>
      <w:proofErr w:type="gramEnd"/>
      <w:r w:rsidRPr="001F3EB9">
        <w:t xml:space="preserve"> by biologists and others interested in using these data after basic instruction in R and data management principles from online training programs such as The Carpentries (https://carpentries.org/). Many universities also offer R programming courses </w:t>
      </w:r>
      <w:r w:rsidR="00B538D5">
        <w:t>that</w:t>
      </w:r>
      <w:r w:rsidRPr="001F3EB9">
        <w:t xml:space="preserve"> teach the basics of statistical analysis with R (e.g., WIS </w:t>
      </w:r>
      <w:r w:rsidRPr="001F3EB9">
        <w:lastRenderedPageBreak/>
        <w:t xml:space="preserve">4601, Quantitative Ecology, https://wec.ifas.ufl.edu/undergraduate-students/undergraduate-course-listing/) and similar data management techniques described in this paper (e.g., WIS 6934, </w:t>
      </w:r>
      <w:proofErr w:type="gramStart"/>
      <w:r w:rsidRPr="001F3EB9">
        <w:t>https://datacarpentry.org/semester-biology/ )</w:t>
      </w:r>
      <w:proofErr w:type="gramEnd"/>
      <w:r w:rsidRPr="001F3EB9">
        <w:t>. Using GitHub offers much</w:t>
      </w:r>
      <w:r w:rsidR="00B538D5">
        <w:t>-</w:t>
      </w:r>
      <w:r w:rsidRPr="001F3EB9">
        <w:t>desired flexibility in code development through “pull requests” (Rahman &amp; Roy, 2014) and version control (</w:t>
      </w:r>
      <w:proofErr w:type="spellStart"/>
      <w:r w:rsidRPr="001F3EB9">
        <w:t>Blischak</w:t>
      </w:r>
      <w:proofErr w:type="spellEnd"/>
      <w:r w:rsidRPr="001F3EB9">
        <w:t xml:space="preserve"> et al., 2016). GitHub consistently updates </w:t>
      </w:r>
      <w:r w:rsidR="000A6849">
        <w:t>its</w:t>
      </w:r>
      <w:r w:rsidRPr="001F3EB9">
        <w:t xml:space="preserve"> software features</w:t>
      </w:r>
      <w:r w:rsidR="00F16789">
        <w:t>,</w:t>
      </w:r>
      <w:r w:rsidRPr="001F3EB9">
        <w:t xml:space="preserve"> making it a reliable resource for many projects</w:t>
      </w:r>
      <w:r w:rsidR="00F27533" w:rsidRPr="00F27533">
        <w:t>.</w:t>
      </w:r>
    </w:p>
    <w:p w14:paraId="2223178A" w14:textId="55D2DBED" w:rsidR="00F27533" w:rsidRPr="00F27533" w:rsidRDefault="0078672C" w:rsidP="00CD4C84">
      <w:pPr>
        <w:pStyle w:val="006BodyText"/>
        <w:rPr>
          <w:noProof/>
        </w:rPr>
      </w:pPr>
      <w:r w:rsidRPr="0078672C">
        <w:rPr>
          <w:noProof/>
        </w:rPr>
        <w:t xml:space="preserve">Some initial difficulties to our workflow may arise in teaching team members how to use the workflow and </w:t>
      </w:r>
      <w:r w:rsidR="00F16789">
        <w:rPr>
          <w:noProof/>
        </w:rPr>
        <w:t>ensure that they follow</w:t>
      </w:r>
      <w:r w:rsidRPr="0078672C">
        <w:rPr>
          <w:noProof/>
        </w:rPr>
        <w:t xml:space="preserve"> workflow processes. Because these types of workflows are not common in ecological studies, team members likely have no experience with this type of framework. However, team members likely do have experience with topics such as challenges in sharing documents among a team</w:t>
      </w:r>
      <w:r w:rsidR="00F16789">
        <w:rPr>
          <w:noProof/>
        </w:rPr>
        <w:t>,</w:t>
      </w:r>
      <w:r w:rsidRPr="0078672C">
        <w:rPr>
          <w:noProof/>
        </w:rPr>
        <w:t xml:space="preserve"> and presenting this workflow as a solution to these problems may make the tra</w:t>
      </w:r>
      <w:r w:rsidR="00F16789">
        <w:rPr>
          <w:noProof/>
        </w:rPr>
        <w:t>inin</w:t>
      </w:r>
      <w:r w:rsidRPr="0078672C">
        <w:rPr>
          <w:noProof/>
        </w:rPr>
        <w:t xml:space="preserve">g process more acceptable. It is </w:t>
      </w:r>
      <w:r w:rsidR="00F16789">
        <w:rPr>
          <w:noProof/>
        </w:rPr>
        <w:t>essential</w:t>
      </w:r>
      <w:r w:rsidRPr="0078672C">
        <w:rPr>
          <w:noProof/>
        </w:rPr>
        <w:t xml:space="preserve"> to communicate effectively with team members to guarantee they </w:t>
      </w:r>
      <w:r w:rsidR="00F16789">
        <w:rPr>
          <w:noProof/>
        </w:rPr>
        <w:t>collect and maintain</w:t>
      </w:r>
      <w:r w:rsidRPr="0078672C">
        <w:rPr>
          <w:noProof/>
        </w:rPr>
        <w:t xml:space="preserve"> data within the workflow procedures. Another limitation to the current workflow structure is that the MySQL database can only handle only numeric and character data and </w:t>
      </w:r>
      <w:r w:rsidR="00F16789">
        <w:rPr>
          <w:noProof/>
        </w:rPr>
        <w:t>cannot</w:t>
      </w:r>
      <w:r w:rsidRPr="0078672C">
        <w:rPr>
          <w:noProof/>
        </w:rPr>
        <w:t xml:space="preserve"> store maps or other image types.  However, for the application of the LCR project, this is not a constraint. A MySQL database does require SQL programming knowledge</w:t>
      </w:r>
      <w:r w:rsidR="00F16789">
        <w:rPr>
          <w:noProof/>
        </w:rPr>
        <w:t>,</w:t>
      </w:r>
      <w:r w:rsidRPr="0078672C">
        <w:rPr>
          <w:noProof/>
        </w:rPr>
        <w:t xml:space="preserve"> such that fundamental changes to the database structure require more advanced programming knowledge.  However, as I have shown, interfacing with the MySQL database through a more common language such as R is readily doable as part of a team of applied researchers.</w:t>
      </w:r>
      <w:r>
        <w:rPr>
          <w:noProof/>
        </w:rPr>
        <w:t xml:space="preserve"> </w:t>
      </w:r>
      <w:r w:rsidRPr="0078672C">
        <w:rPr>
          <w:noProof/>
        </w:rPr>
        <w:t xml:space="preserve">Other possible limitations to the existing workflow include MySQL file size limitations, which </w:t>
      </w:r>
      <w:r w:rsidR="00C31B17">
        <w:rPr>
          <w:noProof/>
        </w:rPr>
        <w:t xml:space="preserve">would likely not be exceeded for decades of data collection given our current data </w:t>
      </w:r>
      <w:r w:rsidR="00C31B17">
        <w:rPr>
          <w:noProof/>
        </w:rPr>
        <w:lastRenderedPageBreak/>
        <w:t>storage needs</w:t>
      </w:r>
      <w:r w:rsidRPr="0078672C">
        <w:rPr>
          <w:noProof/>
        </w:rPr>
        <w:t>. The use of GitHub repositories could</w:t>
      </w:r>
      <w:r w:rsidR="00C31B17">
        <w:rPr>
          <w:noProof/>
        </w:rPr>
        <w:t>,</w:t>
      </w:r>
      <w:r w:rsidRPr="0078672C">
        <w:rPr>
          <w:noProof/>
        </w:rPr>
        <w:t xml:space="preserve"> in theory</w:t>
      </w:r>
      <w:r w:rsidR="00C31B17">
        <w:rPr>
          <w:noProof/>
        </w:rPr>
        <w:t>,</w:t>
      </w:r>
      <w:r w:rsidRPr="0078672C">
        <w:rPr>
          <w:noProof/>
        </w:rPr>
        <w:t xml:space="preserve"> have limits of 1 GB and up to 100 MB for an individual file (https://help.github.com/en/github/managing-large-files/what-is-my-disk-quota#file-and-repository-size-limitations), which can make it difficult to store large files without compressing them. However, despite these limitations with MySQL and GitHub, their functionality greatly outweighs their restrictions</w:t>
      </w:r>
      <w:r>
        <w:rPr>
          <w:noProof/>
        </w:rPr>
        <w:t>.</w:t>
      </w:r>
    </w:p>
    <w:p w14:paraId="374AD5C9" w14:textId="5D5D3F16" w:rsidR="00F27533" w:rsidRPr="00F27533" w:rsidRDefault="00561107" w:rsidP="00CD4C84">
      <w:pPr>
        <w:pStyle w:val="006BodyText"/>
        <w:rPr>
          <w:noProof/>
        </w:rPr>
      </w:pPr>
      <w:r w:rsidRPr="00561107">
        <w:rPr>
          <w:noProof/>
        </w:rPr>
        <w:t xml:space="preserve">Adaptive management is described as a process </w:t>
      </w:r>
      <w:r w:rsidR="00C31B17">
        <w:rPr>
          <w:noProof/>
        </w:rPr>
        <w:t>that</w:t>
      </w:r>
      <w:r w:rsidRPr="00561107">
        <w:rPr>
          <w:noProof/>
        </w:rPr>
        <w:t xml:space="preserve"> continually improves management policies and practices based on data outcomes (Pahl-Wostl, 2007). With increasing </w:t>
      </w:r>
      <w:r w:rsidR="00C31B17">
        <w:rPr>
          <w:noProof/>
        </w:rPr>
        <w:t>data types</w:t>
      </w:r>
      <w:r w:rsidRPr="00561107">
        <w:rPr>
          <w:noProof/>
        </w:rPr>
        <w:t xml:space="preserve"> available to inform </w:t>
      </w:r>
      <w:r w:rsidR="00C31B17">
        <w:rPr>
          <w:noProof/>
        </w:rPr>
        <w:t>management decisions</w:t>
      </w:r>
      <w:r w:rsidRPr="00561107">
        <w:rPr>
          <w:noProof/>
        </w:rPr>
        <w:t xml:space="preserve">, </w:t>
      </w:r>
      <w:r w:rsidR="000A6849">
        <w:rPr>
          <w:noProof/>
        </w:rPr>
        <w:t>the use of data workflow structures to explicitly improve the adaptive management life cycle and improve decision making is</w:t>
      </w:r>
      <w:r w:rsidRPr="00561107">
        <w:rPr>
          <w:noProof/>
        </w:rPr>
        <w:t xml:space="preserve"> clear. However, adaptive management programs continue </w:t>
      </w:r>
      <w:r w:rsidR="00C31B17">
        <w:rPr>
          <w:noProof/>
        </w:rPr>
        <w:t>not to</w:t>
      </w:r>
      <w:r w:rsidRPr="00561107">
        <w:rPr>
          <w:noProof/>
        </w:rPr>
        <w:t xml:space="preserve"> be widely implemented in practice (Walters</w:t>
      </w:r>
      <w:r w:rsidR="00FA4821">
        <w:rPr>
          <w:noProof/>
        </w:rPr>
        <w:t>,</w:t>
      </w:r>
      <w:r w:rsidRPr="00561107">
        <w:rPr>
          <w:noProof/>
        </w:rPr>
        <w:t xml:space="preserve"> 2006</w:t>
      </w:r>
      <w:r w:rsidR="00FA4821">
        <w:rPr>
          <w:noProof/>
        </w:rPr>
        <w:t xml:space="preserve">; </w:t>
      </w:r>
      <w:r w:rsidRPr="00561107">
        <w:rPr>
          <w:noProof/>
        </w:rPr>
        <w:t>Weimer et al., 2007). Funding programs such as GEBF and others from the consolidated Deepwater Horizon oil spill settlements explicitly call for adaptive management programs to be used to improve restoration decision making. This chapter has demonstrated how the data workflow can be incorporated into this type of program under an adaptive management umbrella</w:t>
      </w:r>
      <w:r w:rsidR="00F27533" w:rsidRPr="00F27533">
        <w:rPr>
          <w:noProof/>
        </w:rPr>
        <w:t>.</w:t>
      </w:r>
    </w:p>
    <w:p w14:paraId="097A66E7" w14:textId="77777777" w:rsidR="00F10795" w:rsidRDefault="00F10795" w:rsidP="00F10795">
      <w:pPr>
        <w:pStyle w:val="006BodyText"/>
      </w:pPr>
    </w:p>
    <w:p w14:paraId="37CA5A00" w14:textId="77777777" w:rsidR="00F10795" w:rsidRDefault="00F10795" w:rsidP="00F10795">
      <w:pPr>
        <w:pStyle w:val="006BodyText"/>
        <w:sectPr w:rsidR="00F10795" w:rsidSect="009C588B">
          <w:footnotePr>
            <w:numRestart w:val="eachSect"/>
          </w:footnotePr>
          <w:pgSz w:w="12240" w:h="15840"/>
          <w:pgMar w:top="1440" w:right="1440" w:bottom="1440" w:left="1440" w:header="720" w:footer="720" w:gutter="0"/>
          <w:cols w:space="720"/>
          <w:docGrid w:linePitch="360"/>
        </w:sectPr>
      </w:pPr>
    </w:p>
    <w:p w14:paraId="229FD3E1" w14:textId="480C665E" w:rsidR="006E4A6F" w:rsidRDefault="00DE4313" w:rsidP="00637B19">
      <w:pPr>
        <w:pStyle w:val="014FigureCaption"/>
      </w:pPr>
      <w:bookmarkStart w:id="37" w:name="_Toc63416080"/>
      <w:bookmarkStart w:id="38" w:name="_Toc64018169"/>
      <w:bookmarkStart w:id="39" w:name="_Toc66280331"/>
      <w:r>
        <w:rPr>
          <w:noProof/>
        </w:rPr>
        <w:lastRenderedPageBreak/>
        <w:drawing>
          <wp:anchor distT="0" distB="0" distL="114300" distR="114300" simplePos="0" relativeHeight="251715072" behindDoc="0" locked="0" layoutInCell="1" allowOverlap="1" wp14:anchorId="14C57BC3" wp14:editId="4A62F560">
            <wp:simplePos x="0" y="0"/>
            <wp:positionH relativeFrom="margin">
              <wp:align>right</wp:align>
            </wp:positionH>
            <wp:positionV relativeFrom="paragraph">
              <wp:posOffset>0</wp:posOffset>
            </wp:positionV>
            <wp:extent cx="5946775" cy="4000500"/>
            <wp:effectExtent l="0" t="0" r="0" b="0"/>
            <wp:wrapTopAndBottom/>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13">
                      <a:extLst>
                        <a:ext uri="{28A0092B-C50C-407E-A947-70E740481C1C}">
                          <a14:useLocalDpi xmlns:a14="http://schemas.microsoft.com/office/drawing/2010/main" val="0"/>
                        </a:ext>
                      </a:extLst>
                    </a:blip>
                    <a:srcRect l="9330" t="2584" r="5860" b="21385"/>
                    <a:stretch/>
                  </pic:blipFill>
                  <pic:spPr bwMode="auto">
                    <a:xfrm>
                      <a:off x="0" y="0"/>
                      <a:ext cx="5946775" cy="40005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bookmarkEnd w:id="37"/>
      <w:bookmarkEnd w:id="38"/>
      <w:bookmarkEnd w:id="39"/>
    </w:p>
    <w:p w14:paraId="7DC38F5C" w14:textId="05DDF9FE" w:rsidR="006E4A6F" w:rsidRDefault="00637B19" w:rsidP="00637B19">
      <w:pPr>
        <w:pStyle w:val="014FigureCaption"/>
        <w:rPr>
          <w:rFonts w:eastAsia="Calibri"/>
        </w:rPr>
      </w:pPr>
      <w:bookmarkStart w:id="40" w:name="_Toc66280332"/>
      <w:r>
        <w:t xml:space="preserve">Figure 1-1.  </w:t>
      </w:r>
      <w:r w:rsidR="006B7033" w:rsidRPr="006B7033">
        <w:rPr>
          <w:rFonts w:eastAsia="Calibri"/>
        </w:rPr>
        <w:t xml:space="preserve">The adaptive management process for ecological restoration projects.  A reliable data workflow contributes </w:t>
      </w:r>
      <w:r w:rsidR="00A12A7C">
        <w:rPr>
          <w:rFonts w:eastAsia="Calibri"/>
        </w:rPr>
        <w:t>to</w:t>
      </w:r>
      <w:r w:rsidR="006B7033" w:rsidRPr="006B7033">
        <w:rPr>
          <w:rFonts w:eastAsia="Calibri"/>
        </w:rPr>
        <w:t xml:space="preserve"> each phase of the adaptive management process from planning to implementation</w:t>
      </w:r>
      <w:r w:rsidR="006E4A6F" w:rsidRPr="00637B19">
        <w:rPr>
          <w:rFonts w:eastAsia="Calibri"/>
        </w:rPr>
        <w:t>.</w:t>
      </w:r>
      <w:bookmarkEnd w:id="40"/>
    </w:p>
    <w:p w14:paraId="6FF57F6A" w14:textId="77777777" w:rsidR="006B7033" w:rsidRPr="00F40F0F" w:rsidRDefault="006B7033" w:rsidP="006B7033">
      <w:pPr>
        <w:pStyle w:val="014FigureCaption"/>
      </w:pPr>
      <w:r>
        <w:br w:type="page"/>
      </w:r>
    </w:p>
    <w:p w14:paraId="02DDF9A3" w14:textId="6E17E422" w:rsidR="00AF02E2" w:rsidRPr="006B7033" w:rsidRDefault="006B7033" w:rsidP="00AF02E2">
      <w:pPr>
        <w:rPr>
          <w:rFonts w:eastAsia="Calibri"/>
        </w:rPr>
      </w:pPr>
      <w:r w:rsidRPr="00406BF6">
        <w:rPr>
          <w:rFonts w:eastAsia="Calibri"/>
          <w:noProof/>
        </w:rPr>
        <w:lastRenderedPageBreak/>
        <w:drawing>
          <wp:anchor distT="0" distB="0" distL="114300" distR="114300" simplePos="0" relativeHeight="251757056" behindDoc="0" locked="0" layoutInCell="1" allowOverlap="1" wp14:anchorId="15B4871C" wp14:editId="5747A824">
            <wp:simplePos x="0" y="0"/>
            <wp:positionH relativeFrom="margin">
              <wp:align>right</wp:align>
            </wp:positionH>
            <wp:positionV relativeFrom="paragraph">
              <wp:posOffset>0</wp:posOffset>
            </wp:positionV>
            <wp:extent cx="5946775" cy="3613150"/>
            <wp:effectExtent l="0" t="0" r="0" b="0"/>
            <wp:wrapTopAndBottom/>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4">
                      <a:extLst>
                        <a:ext uri="{28A0092B-C50C-407E-A947-70E740481C1C}">
                          <a14:useLocalDpi xmlns:a14="http://schemas.microsoft.com/office/drawing/2010/main" val="0"/>
                        </a:ext>
                      </a:extLst>
                    </a:blip>
                    <a:srcRect l="8118" t="10572" r="4752" b="5426"/>
                    <a:stretch/>
                  </pic:blipFill>
                  <pic:spPr bwMode="auto">
                    <a:xfrm>
                      <a:off x="0" y="0"/>
                      <a:ext cx="5946775" cy="36131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6403EBD6" w14:textId="483CB456" w:rsidR="00293FEA" w:rsidRPr="00013EC3" w:rsidRDefault="00AF02E2" w:rsidP="00406BF6">
      <w:pPr>
        <w:pStyle w:val="014FigureCaption"/>
        <w:rPr>
          <w:rFonts w:eastAsia="Calibri"/>
          <w:noProof/>
        </w:rPr>
      </w:pPr>
      <w:bookmarkStart w:id="41" w:name="_Toc66280333"/>
      <w:r>
        <w:t xml:space="preserve">Figure 1-2.  </w:t>
      </w:r>
      <w:r w:rsidRPr="00F27533">
        <w:rPr>
          <w:rFonts w:eastAsia="Calibri"/>
          <w:noProof/>
        </w:rPr>
        <w:t>Generalized version control workflow for the LCR project</w:t>
      </w:r>
      <w:r w:rsidR="00A12A7C">
        <w:rPr>
          <w:rFonts w:eastAsia="Calibri"/>
          <w:noProof/>
        </w:rPr>
        <w:t>;</w:t>
      </w:r>
      <w:r w:rsidRPr="00F27533">
        <w:rPr>
          <w:rFonts w:eastAsia="Calibri"/>
          <w:noProof/>
        </w:rPr>
        <w:t xml:space="preserve"> detailed workflow information can be found here (</w:t>
      </w:r>
      <w:r w:rsidR="006F4281">
        <w:rPr>
          <w:rFonts w:eastAsia="Calibri"/>
          <w:noProof/>
        </w:rPr>
        <w:t xml:space="preserve">Moreno et al., 2020, </w:t>
      </w:r>
      <w:r w:rsidR="006F4281" w:rsidRPr="006F4281">
        <w:rPr>
          <w:rFonts w:eastAsia="Calibri"/>
          <w:noProof/>
        </w:rPr>
        <w:t>GitHub Workflow for the LCR Oyster Project</w:t>
      </w:r>
      <w:r w:rsidRPr="00F27533">
        <w:rPr>
          <w:rFonts w:eastAsia="Calibri"/>
          <w:noProof/>
        </w:rPr>
        <w:t>).</w:t>
      </w:r>
      <w:bookmarkEnd w:id="41"/>
    </w:p>
    <w:p w14:paraId="65DD8851" w14:textId="3945E612" w:rsidR="00293FEA" w:rsidRDefault="007F2A7C" w:rsidP="00293FEA">
      <w:pPr>
        <w:pStyle w:val="014FigureCaption"/>
      </w:pPr>
      <w:bookmarkStart w:id="42" w:name="_Toc63171853"/>
      <w:bookmarkStart w:id="43" w:name="_Toc63347561"/>
      <w:bookmarkStart w:id="44" w:name="_Toc63347609"/>
      <w:bookmarkStart w:id="45" w:name="_Toc63416083"/>
      <w:bookmarkStart w:id="46" w:name="_Toc64018173"/>
      <w:bookmarkStart w:id="47" w:name="_Toc66280334"/>
      <w:r>
        <w:rPr>
          <w:noProof/>
        </w:rPr>
        <w:lastRenderedPageBreak/>
        <w:drawing>
          <wp:anchor distT="0" distB="0" distL="114300" distR="114300" simplePos="0" relativeHeight="251716096" behindDoc="0" locked="0" layoutInCell="1" allowOverlap="1" wp14:anchorId="5BAA095D" wp14:editId="3E6CB104">
            <wp:simplePos x="0" y="0"/>
            <wp:positionH relativeFrom="margin">
              <wp:align>left</wp:align>
            </wp:positionH>
            <wp:positionV relativeFrom="paragraph">
              <wp:posOffset>410</wp:posOffset>
            </wp:positionV>
            <wp:extent cx="4684395" cy="6624955"/>
            <wp:effectExtent l="0" t="0" r="1905" b="4445"/>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693242" cy="6637321"/>
                    </a:xfrm>
                    <a:prstGeom prst="rect">
                      <a:avLst/>
                    </a:prstGeom>
                    <a:noFill/>
                    <a:ln>
                      <a:noFill/>
                    </a:ln>
                  </pic:spPr>
                </pic:pic>
              </a:graphicData>
            </a:graphic>
            <wp14:sizeRelH relativeFrom="page">
              <wp14:pctWidth>0</wp14:pctWidth>
            </wp14:sizeRelH>
            <wp14:sizeRelV relativeFrom="page">
              <wp14:pctHeight>0</wp14:pctHeight>
            </wp14:sizeRelV>
          </wp:anchor>
        </w:drawing>
      </w:r>
      <w:bookmarkEnd w:id="42"/>
      <w:bookmarkEnd w:id="43"/>
      <w:bookmarkEnd w:id="44"/>
      <w:bookmarkEnd w:id="45"/>
      <w:bookmarkEnd w:id="46"/>
      <w:bookmarkEnd w:id="47"/>
    </w:p>
    <w:p w14:paraId="5546E7EE" w14:textId="5BDF23C7" w:rsidR="002F1441" w:rsidRPr="00637B19" w:rsidRDefault="00293FEA" w:rsidP="00637B19">
      <w:pPr>
        <w:pStyle w:val="014FigureCaption"/>
      </w:pPr>
      <w:bookmarkStart w:id="48" w:name="_Toc66280335"/>
      <w:r w:rsidRPr="00637B19">
        <w:t xml:space="preserve">Figure 1-3.  </w:t>
      </w:r>
      <w:r w:rsidR="007F2A7C" w:rsidRPr="007F2A7C">
        <w:rPr>
          <w:rFonts w:eastAsia="Calibri"/>
        </w:rPr>
        <w:t xml:space="preserve">Water quality location map. A) Lone Cabbage Reef area; </w:t>
      </w:r>
      <w:r w:rsidR="007F2A7C">
        <w:rPr>
          <w:rFonts w:eastAsia="Calibri"/>
        </w:rPr>
        <w:t>B</w:t>
      </w:r>
      <w:r w:rsidR="007F2A7C" w:rsidRPr="007F2A7C">
        <w:rPr>
          <w:rFonts w:eastAsia="Calibri"/>
        </w:rPr>
        <w:t xml:space="preserve">) Florida coastline between </w:t>
      </w:r>
      <w:r w:rsidR="007F2A7C">
        <w:rPr>
          <w:rFonts w:eastAsia="Calibri"/>
        </w:rPr>
        <w:t>identifying</w:t>
      </w:r>
      <w:r w:rsidR="007F2A7C" w:rsidRPr="007F2A7C">
        <w:rPr>
          <w:rFonts w:eastAsia="Calibri"/>
        </w:rPr>
        <w:t xml:space="preserve"> </w:t>
      </w:r>
      <w:proofErr w:type="gramStart"/>
      <w:r w:rsidR="007F2A7C" w:rsidRPr="007F2A7C">
        <w:rPr>
          <w:rFonts w:eastAsia="Calibri"/>
        </w:rPr>
        <w:t xml:space="preserve">Suwannee </w:t>
      </w:r>
      <w:r w:rsidR="007F2A7C">
        <w:rPr>
          <w:rFonts w:eastAsia="Calibri"/>
        </w:rPr>
        <w:t>Sound river</w:t>
      </w:r>
      <w:proofErr w:type="gramEnd"/>
      <w:r w:rsidR="007F2A7C">
        <w:rPr>
          <w:rFonts w:eastAsia="Calibri"/>
        </w:rPr>
        <w:t xml:space="preserve"> mouth, Lone Cabbage Reef, and </w:t>
      </w:r>
      <w:r w:rsidR="007F2A7C" w:rsidRPr="007F2A7C">
        <w:rPr>
          <w:rFonts w:eastAsia="Calibri"/>
        </w:rPr>
        <w:t>Cedar Key, F</w:t>
      </w:r>
      <w:r w:rsidR="00B51384">
        <w:rPr>
          <w:rFonts w:eastAsia="Calibri"/>
        </w:rPr>
        <w:t>L</w:t>
      </w:r>
      <w:r w:rsidR="007F2A7C" w:rsidRPr="007F2A7C">
        <w:rPr>
          <w:rFonts w:eastAsia="Calibri"/>
        </w:rPr>
        <w:t xml:space="preserve">; </w:t>
      </w:r>
      <w:r w:rsidR="007F2A7C">
        <w:rPr>
          <w:rFonts w:eastAsia="Calibri"/>
        </w:rPr>
        <w:t>C</w:t>
      </w:r>
      <w:r w:rsidR="007F2A7C" w:rsidRPr="007F2A7C">
        <w:rPr>
          <w:rFonts w:eastAsia="Calibri"/>
        </w:rPr>
        <w:t>) Lone Cabbage Reef with water quality sites identifies (black circles). The oyster shapefile used in this map is from a</w:t>
      </w:r>
      <w:r w:rsidR="00B51384">
        <w:rPr>
          <w:rFonts w:eastAsia="Calibri"/>
        </w:rPr>
        <w:t xml:space="preserve"> </w:t>
      </w:r>
      <w:r w:rsidR="007F2A7C" w:rsidRPr="007F2A7C">
        <w:rPr>
          <w:rFonts w:eastAsia="Calibri"/>
        </w:rPr>
        <w:t>sampling effort in 2001.</w:t>
      </w:r>
      <w:bookmarkEnd w:id="48"/>
    </w:p>
    <w:p w14:paraId="617FA55E" w14:textId="32089844" w:rsidR="00C7180C" w:rsidRDefault="00C7180C" w:rsidP="00C7180C">
      <w:r w:rsidRPr="00F27533">
        <w:rPr>
          <w:rFonts w:eastAsia="Calibri"/>
          <w:noProof/>
        </w:rPr>
        <w:lastRenderedPageBreak/>
        <w:drawing>
          <wp:anchor distT="0" distB="0" distL="114300" distR="114300" simplePos="0" relativeHeight="251671040" behindDoc="0" locked="0" layoutInCell="1" allowOverlap="1" wp14:anchorId="123D82EC" wp14:editId="4E7AD2F0">
            <wp:simplePos x="0" y="0"/>
            <wp:positionH relativeFrom="margin">
              <wp:align>right</wp:align>
            </wp:positionH>
            <wp:positionV relativeFrom="paragraph">
              <wp:posOffset>0</wp:posOffset>
            </wp:positionV>
            <wp:extent cx="5937250" cy="4451350"/>
            <wp:effectExtent l="0" t="0" r="6350" b="6350"/>
            <wp:wrapTopAndBottom/>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937250" cy="44513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438A7D4" w14:textId="00E1A98A" w:rsidR="005A386B" w:rsidRDefault="00C7180C" w:rsidP="005A386B">
      <w:pPr>
        <w:pStyle w:val="014FigureCaption"/>
      </w:pPr>
      <w:bookmarkStart w:id="49" w:name="_Toc66280336"/>
      <w:r w:rsidRPr="00637B19">
        <w:t xml:space="preserve">Figure 1-4.  </w:t>
      </w:r>
      <w:r w:rsidR="00B51384" w:rsidRPr="00B51384">
        <w:rPr>
          <w:rFonts w:eastAsia="Calibri"/>
        </w:rPr>
        <w:t>Schematic describing the data workflow for the Lone Cabbage Reef water quality observation network.</w:t>
      </w:r>
      <w:bookmarkEnd w:id="49"/>
    </w:p>
    <w:p w14:paraId="2A0C104A" w14:textId="63A715AA" w:rsidR="005A386B" w:rsidRPr="00F40F0F" w:rsidRDefault="005A386B" w:rsidP="00F40F0F">
      <w:pPr>
        <w:pStyle w:val="014FigureCaption"/>
      </w:pPr>
      <w:bookmarkStart w:id="50" w:name="_Hlk64882092"/>
      <w:r>
        <w:br w:type="page"/>
      </w:r>
    </w:p>
    <w:p w14:paraId="7B8FC515" w14:textId="6AFE57E2" w:rsidR="00471253" w:rsidRDefault="00471253" w:rsidP="00637B19">
      <w:pPr>
        <w:pStyle w:val="014FigureCaption"/>
        <w:rPr>
          <w:rFonts w:eastAsia="Calibri"/>
        </w:rPr>
      </w:pPr>
      <w:bookmarkStart w:id="51" w:name="_Toc66280337"/>
      <w:bookmarkEnd w:id="50"/>
      <w:r w:rsidRPr="00637B19">
        <w:rPr>
          <w:rFonts w:eastAsia="Calibri"/>
          <w:noProof/>
        </w:rPr>
        <w:lastRenderedPageBreak/>
        <w:drawing>
          <wp:anchor distT="0" distB="0" distL="114300" distR="114300" simplePos="0" relativeHeight="251673088" behindDoc="0" locked="0" layoutInCell="1" allowOverlap="1" wp14:anchorId="6F260DAF" wp14:editId="3A7E74E2">
            <wp:simplePos x="0" y="0"/>
            <wp:positionH relativeFrom="margin">
              <wp:align>right</wp:align>
            </wp:positionH>
            <wp:positionV relativeFrom="paragraph">
              <wp:posOffset>112</wp:posOffset>
            </wp:positionV>
            <wp:extent cx="5943600" cy="4457065"/>
            <wp:effectExtent l="0" t="0" r="0" b="0"/>
            <wp:wrapTopAndBottom/>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43600" cy="4457065"/>
                    </a:xfrm>
                    <a:prstGeom prst="rect">
                      <a:avLst/>
                    </a:prstGeom>
                    <a:noFill/>
                    <a:ln>
                      <a:noFill/>
                    </a:ln>
                  </pic:spPr>
                </pic:pic>
              </a:graphicData>
            </a:graphic>
            <wp14:sizeRelH relativeFrom="page">
              <wp14:pctWidth>0</wp14:pctWidth>
            </wp14:sizeRelH>
            <wp14:sizeRelV relativeFrom="page">
              <wp14:pctHeight>0</wp14:pctHeight>
            </wp14:sizeRelV>
          </wp:anchor>
        </w:drawing>
      </w:r>
      <w:bookmarkEnd w:id="51"/>
    </w:p>
    <w:p w14:paraId="2B65962B" w14:textId="06AB0C2A" w:rsidR="00C7180C" w:rsidRDefault="005A386B" w:rsidP="00637B19">
      <w:pPr>
        <w:pStyle w:val="014FigureCaption"/>
        <w:rPr>
          <w:rFonts w:eastAsia="Calibri"/>
        </w:rPr>
      </w:pPr>
      <w:bookmarkStart w:id="52" w:name="_Toc66280338"/>
      <w:r w:rsidRPr="00637B19">
        <w:rPr>
          <w:rFonts w:eastAsia="Calibri"/>
        </w:rPr>
        <w:t>Figure 1-5</w:t>
      </w:r>
      <w:r>
        <w:rPr>
          <w:rFonts w:eastAsia="Calibri"/>
        </w:rPr>
        <w:t>.</w:t>
      </w:r>
      <w:r w:rsidRPr="00637B19">
        <w:rPr>
          <w:rFonts w:eastAsia="Calibri"/>
        </w:rPr>
        <w:t xml:space="preserve">  </w:t>
      </w:r>
      <w:r w:rsidR="00B51384" w:rsidRPr="00B51384">
        <w:rPr>
          <w:rFonts w:eastAsia="Calibri"/>
        </w:rPr>
        <w:t xml:space="preserve">Diagram of how the tables in the Lone Cabbage Reef MySQL relational database </w:t>
      </w:r>
      <w:proofErr w:type="gramStart"/>
      <w:r w:rsidR="00B51384" w:rsidRPr="00B51384">
        <w:rPr>
          <w:rFonts w:eastAsia="Calibri"/>
        </w:rPr>
        <w:t>are connected</w:t>
      </w:r>
      <w:proofErr w:type="gramEnd"/>
      <w:r w:rsidR="00B51384" w:rsidRPr="00B51384">
        <w:rPr>
          <w:rFonts w:eastAsia="Calibri"/>
        </w:rPr>
        <w:t xml:space="preserve"> by a sensor’s location (lcroyster_location) and serial number (lcroyster_sensor). More information on the description of the tables and the data they archive can </w:t>
      </w:r>
      <w:proofErr w:type="gramStart"/>
      <w:r w:rsidR="00B51384" w:rsidRPr="00B51384">
        <w:rPr>
          <w:rFonts w:eastAsia="Calibri"/>
        </w:rPr>
        <w:t>be found</w:t>
      </w:r>
      <w:proofErr w:type="gramEnd"/>
      <w:r w:rsidR="00B51384" w:rsidRPr="00B51384">
        <w:rPr>
          <w:rFonts w:eastAsia="Calibri"/>
        </w:rPr>
        <w:t xml:space="preserve"> at Moreno et al., 2020, MYSQL workflow for the LCR Oyster Projec</w:t>
      </w:r>
      <w:r w:rsidR="00B51384">
        <w:rPr>
          <w:rFonts w:eastAsia="Calibri"/>
        </w:rPr>
        <w:t>t</w:t>
      </w:r>
      <w:r w:rsidR="00471253">
        <w:rPr>
          <w:rFonts w:eastAsia="Calibri"/>
        </w:rPr>
        <w:t>.</w:t>
      </w:r>
      <w:bookmarkEnd w:id="52"/>
    </w:p>
    <w:p w14:paraId="770A9D6E" w14:textId="68DD9C5C" w:rsidR="00C7180C" w:rsidRDefault="005A386B" w:rsidP="005A386B">
      <w:pPr>
        <w:pStyle w:val="014FigureCaption"/>
        <w:ind w:left="0" w:firstLine="0"/>
      </w:pPr>
      <w:bookmarkStart w:id="53" w:name="_Toc64018177"/>
      <w:bookmarkStart w:id="54" w:name="_Toc66280339"/>
      <w:r w:rsidRPr="00637B19">
        <w:rPr>
          <w:rFonts w:eastAsia="Calibri"/>
          <w:noProof/>
        </w:rPr>
        <w:lastRenderedPageBreak/>
        <w:drawing>
          <wp:anchor distT="0" distB="0" distL="114300" distR="114300" simplePos="0" relativeHeight="251675136" behindDoc="0" locked="0" layoutInCell="1" allowOverlap="1" wp14:anchorId="44CF8185" wp14:editId="60AC4A62">
            <wp:simplePos x="0" y="0"/>
            <wp:positionH relativeFrom="margin">
              <wp:align>right</wp:align>
            </wp:positionH>
            <wp:positionV relativeFrom="paragraph">
              <wp:posOffset>582</wp:posOffset>
            </wp:positionV>
            <wp:extent cx="5905500" cy="4424045"/>
            <wp:effectExtent l="0" t="0" r="0" b="0"/>
            <wp:wrapTopAndBottom/>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905500" cy="4424045"/>
                    </a:xfrm>
                    <a:prstGeom prst="rect">
                      <a:avLst/>
                    </a:prstGeom>
                    <a:noFill/>
                    <a:ln>
                      <a:noFill/>
                    </a:ln>
                  </pic:spPr>
                </pic:pic>
              </a:graphicData>
            </a:graphic>
            <wp14:sizeRelH relativeFrom="page">
              <wp14:pctWidth>0</wp14:pctWidth>
            </wp14:sizeRelH>
            <wp14:sizeRelV relativeFrom="page">
              <wp14:pctHeight>0</wp14:pctHeight>
            </wp14:sizeRelV>
          </wp:anchor>
        </w:drawing>
      </w:r>
      <w:bookmarkEnd w:id="53"/>
      <w:bookmarkEnd w:id="54"/>
    </w:p>
    <w:p w14:paraId="48BB5C67" w14:textId="186E08EE" w:rsidR="00C7180C" w:rsidRPr="00637B19" w:rsidRDefault="0014048F" w:rsidP="00637B19">
      <w:pPr>
        <w:pStyle w:val="014FigureCaption"/>
      </w:pPr>
      <w:bookmarkStart w:id="55" w:name="_Toc66280340"/>
      <w:r w:rsidRPr="00637B19">
        <w:rPr>
          <w:rFonts w:eastAsia="Calibri"/>
        </w:rPr>
        <w:t>Figure 1-6</w:t>
      </w:r>
      <w:r w:rsidR="0088553E">
        <w:rPr>
          <w:rFonts w:eastAsia="Calibri"/>
        </w:rPr>
        <w:t xml:space="preserve">. </w:t>
      </w:r>
      <w:r w:rsidRPr="00637B19">
        <w:rPr>
          <w:rFonts w:eastAsia="Calibri"/>
        </w:rPr>
        <w:t xml:space="preserve"> </w:t>
      </w:r>
      <w:r w:rsidR="00471253" w:rsidRPr="00471253">
        <w:rPr>
          <w:rFonts w:eastAsia="Calibri"/>
        </w:rPr>
        <w:t>Schematic describing the data workflow for the Lone Cabbage Reef oyster samples from field collections</w:t>
      </w:r>
      <w:r w:rsidRPr="00637B19">
        <w:rPr>
          <w:rFonts w:eastAsia="Calibri"/>
        </w:rPr>
        <w:t>.</w:t>
      </w:r>
      <w:bookmarkEnd w:id="55"/>
    </w:p>
    <w:p w14:paraId="5F30B03A" w14:textId="77777777" w:rsidR="009173A8" w:rsidRDefault="009173A8" w:rsidP="005A386B">
      <w:pPr>
        <w:pStyle w:val="001CHAPTERNUMBER"/>
        <w:jc w:val="left"/>
      </w:pPr>
    </w:p>
    <w:p w14:paraId="38FCE707" w14:textId="319FEC15" w:rsidR="005A386B" w:rsidRPr="005A386B" w:rsidRDefault="005A386B" w:rsidP="005A386B">
      <w:pPr>
        <w:pStyle w:val="002CHAPTERTITLE"/>
        <w:sectPr w:rsidR="005A386B" w:rsidRPr="005A386B" w:rsidSect="009C588B">
          <w:footnotePr>
            <w:numRestart w:val="eachSect"/>
          </w:footnotePr>
          <w:pgSz w:w="12240" w:h="15840"/>
          <w:pgMar w:top="1440" w:right="1440" w:bottom="1440" w:left="1440" w:header="720" w:footer="720" w:gutter="0"/>
          <w:cols w:space="720"/>
          <w:docGrid w:linePitch="360"/>
        </w:sectPr>
      </w:pPr>
    </w:p>
    <w:p w14:paraId="5937C491" w14:textId="333145F2" w:rsidR="00E82422" w:rsidRDefault="00E82422" w:rsidP="00E82422">
      <w:pPr>
        <w:pStyle w:val="001CHAPTERNUMBER"/>
      </w:pPr>
      <w:r w:rsidRPr="004A1924">
        <w:lastRenderedPageBreak/>
        <w:t xml:space="preserve">CHAPTER </w:t>
      </w:r>
      <w:r w:rsidR="00AB341B">
        <w:t>2</w:t>
      </w:r>
    </w:p>
    <w:p w14:paraId="4D124A94" w14:textId="4FEAD611" w:rsidR="00A14F6A" w:rsidRPr="00C109C3" w:rsidRDefault="00A14F6A" w:rsidP="00A14F6A">
      <w:pPr>
        <w:pStyle w:val="002CHAPTERTITLE"/>
      </w:pPr>
      <w:bookmarkStart w:id="56" w:name="_Toc64018332"/>
      <w:r w:rsidRPr="00C109C3">
        <w:t>TAILORING GITHUB FOR ECOLOGY</w:t>
      </w:r>
      <w:bookmarkEnd w:id="56"/>
      <w:r w:rsidRPr="00C109C3">
        <w:t xml:space="preserve"> </w:t>
      </w:r>
    </w:p>
    <w:p w14:paraId="1EC39CEE" w14:textId="557556D3" w:rsidR="001C69D5" w:rsidRPr="001C69D5" w:rsidRDefault="001C69D5" w:rsidP="001C69D5">
      <w:pPr>
        <w:pStyle w:val="003First-LevelSubheadingBOLD"/>
        <w:rPr>
          <w:rFonts w:eastAsia="Calibri"/>
        </w:rPr>
      </w:pPr>
      <w:bookmarkStart w:id="57" w:name="_Toc64018333"/>
      <w:r w:rsidRPr="001C69D5">
        <w:rPr>
          <w:rFonts w:eastAsia="Calibri"/>
        </w:rPr>
        <w:t>Introduction</w:t>
      </w:r>
      <w:bookmarkEnd w:id="57"/>
    </w:p>
    <w:p w14:paraId="770A8A10" w14:textId="7E325F15" w:rsidR="00E7724C" w:rsidRDefault="00E7724C" w:rsidP="001C69D5">
      <w:pPr>
        <w:pStyle w:val="006BodyText"/>
      </w:pPr>
      <w:r w:rsidRPr="00E7724C">
        <w:t xml:space="preserve">Traditional field ecology is currently experiencing a data revolution. Advances in technology ranging from satellite observations to autonomous sensors create new opportunities for ecologists to use data that </w:t>
      </w:r>
      <w:proofErr w:type="gramStart"/>
      <w:r w:rsidRPr="00E7724C">
        <w:t>are regularly updated</w:t>
      </w:r>
      <w:proofErr w:type="gramEnd"/>
      <w:r w:rsidRPr="00E7724C">
        <w:t xml:space="preserve"> (“living data” Yenni et al., 2018) to study ecosystems. These expanded data resources often require scientists to work effectively and efficiently with these living data to maximize </w:t>
      </w:r>
      <w:r w:rsidR="00A12A7C">
        <w:t>these data sources' knowledge</w:t>
      </w:r>
      <w:r w:rsidRPr="00E7724C">
        <w:t xml:space="preserve">. </w:t>
      </w:r>
      <w:r w:rsidR="00A12A7C">
        <w:t>D</w:t>
      </w:r>
      <w:r w:rsidRPr="00E7724C">
        <w:t xml:space="preserve">espite new data sources commonly becoming available, researchers </w:t>
      </w:r>
      <w:proofErr w:type="gramStart"/>
      <w:r w:rsidRPr="00E7724C">
        <w:t>are rarely trained</w:t>
      </w:r>
      <w:proofErr w:type="gramEnd"/>
      <w:r w:rsidRPr="00E7724C">
        <w:t xml:space="preserve"> in best practices to capture, manage, and analyze these </w:t>
      </w:r>
      <w:r w:rsidR="00C73FD9">
        <w:t>data types</w:t>
      </w:r>
      <w:r w:rsidRPr="00E7724C">
        <w:t xml:space="preserve"> (Lowndes et al., 2017). To understand these living data</w:t>
      </w:r>
      <w:r w:rsidR="00A12A7C">
        <w:t>,</w:t>
      </w:r>
      <w:r w:rsidRPr="00E7724C">
        <w:t xml:space="preserve"> ecologists must adapt new tools as part of their analyses toolbox to manage and interpret this information to accomplish basic needs such as informing future field sampling plans or assessing relationships among different variables (</w:t>
      </w:r>
      <w:proofErr w:type="spellStart"/>
      <w:r w:rsidRPr="00E7724C">
        <w:t>Mislan</w:t>
      </w:r>
      <w:proofErr w:type="spellEnd"/>
      <w:r w:rsidRPr="00E7724C">
        <w:t xml:space="preserve"> et al., 2016). Developing a framework to </w:t>
      </w:r>
      <w:r w:rsidR="00A12A7C">
        <w:t>write, share efficiently</w:t>
      </w:r>
      <w:r w:rsidRPr="00E7724C">
        <w:t>, and archive computer code used to analy</w:t>
      </w:r>
      <w:r w:rsidR="00A12A7C">
        <w:t>ze</w:t>
      </w:r>
      <w:r w:rsidRPr="00E7724C">
        <w:t xml:space="preserve"> data in a reproducible framework (i.e., can </w:t>
      </w:r>
      <w:proofErr w:type="gramStart"/>
      <w:r w:rsidRPr="00E7724C">
        <w:t>be readily interpreted</w:t>
      </w:r>
      <w:proofErr w:type="gramEnd"/>
      <w:r w:rsidRPr="00E7724C">
        <w:t xml:space="preserve"> and done by others in the future) is a </w:t>
      </w:r>
      <w:r w:rsidR="00A12A7C">
        <w:t>crucial</w:t>
      </w:r>
      <w:r w:rsidRPr="00E7724C">
        <w:t xml:space="preserve"> aspect of “open” science platforms </w:t>
      </w:r>
      <w:r w:rsidR="00A12A7C">
        <w:t>that</w:t>
      </w:r>
      <w:r w:rsidRPr="00E7724C">
        <w:t xml:space="preserve"> encourages transparency in data availability and analyses (</w:t>
      </w:r>
      <w:proofErr w:type="spellStart"/>
      <w:r w:rsidRPr="00E7724C">
        <w:t>Alarid</w:t>
      </w:r>
      <w:proofErr w:type="spellEnd"/>
      <w:r w:rsidRPr="00E7724C">
        <w:t>-Escudero et al., 2019). Several software platforms</w:t>
      </w:r>
      <w:r w:rsidR="00A12A7C">
        <w:t>,</w:t>
      </w:r>
      <w:r w:rsidRPr="00E7724C">
        <w:t xml:space="preserve"> including GitHub</w:t>
      </w:r>
      <w:r w:rsidR="00A12A7C">
        <w:t>,</w:t>
      </w:r>
      <w:r w:rsidRPr="00E7724C">
        <w:t xml:space="preserve"> </w:t>
      </w:r>
      <w:proofErr w:type="gramStart"/>
      <w:r w:rsidRPr="00E7724C">
        <w:t>are designed</w:t>
      </w:r>
      <w:proofErr w:type="gramEnd"/>
      <w:r w:rsidRPr="00E7724C">
        <w:t xml:space="preserve"> as collaborative tools to facilitate teams of people working on software coding projects.  These tools </w:t>
      </w:r>
      <w:proofErr w:type="gramStart"/>
      <w:r w:rsidRPr="00E7724C">
        <w:t xml:space="preserve">were </w:t>
      </w:r>
      <w:r w:rsidR="00A12A7C">
        <w:t>initi</w:t>
      </w:r>
      <w:r w:rsidRPr="00E7724C">
        <w:t>ally developed</w:t>
      </w:r>
      <w:proofErr w:type="gramEnd"/>
      <w:r w:rsidRPr="00E7724C">
        <w:t xml:space="preserve"> to share computer code across teams working more on information technology projects</w:t>
      </w:r>
      <w:r w:rsidR="00032724">
        <w:t xml:space="preserve"> </w:t>
      </w:r>
      <w:r w:rsidR="00032724" w:rsidRPr="001C69D5">
        <w:rPr>
          <w:color w:val="000000"/>
        </w:rPr>
        <w:t>(Perez-</w:t>
      </w:r>
      <w:proofErr w:type="spellStart"/>
      <w:r w:rsidR="00032724" w:rsidRPr="001C69D5">
        <w:rPr>
          <w:color w:val="000000"/>
        </w:rPr>
        <w:t>Riverol</w:t>
      </w:r>
      <w:proofErr w:type="spellEnd"/>
      <w:r w:rsidR="00032724" w:rsidRPr="001C69D5">
        <w:rPr>
          <w:color w:val="000000"/>
        </w:rPr>
        <w:t xml:space="preserve"> et al., 2016)</w:t>
      </w:r>
      <w:r w:rsidRPr="00E7724C">
        <w:t xml:space="preserve">. But as ecologists are increasingly working as part of collaborative teams and adopting analyses and data sharing frameworks that promote transparency </w:t>
      </w:r>
      <w:r w:rsidRPr="00E7724C">
        <w:lastRenderedPageBreak/>
        <w:t>and reproducibility, GitHub has become an increasingly common tool for these researchers as well (Gilroy &amp; Kaplan, 2019).</w:t>
      </w:r>
    </w:p>
    <w:p w14:paraId="236E1E87" w14:textId="13BC3CD4" w:rsidR="001C69D5" w:rsidRPr="001C69D5" w:rsidRDefault="00E7724C" w:rsidP="001C69D5">
      <w:pPr>
        <w:pStyle w:val="006BodyText"/>
        <w:rPr>
          <w:color w:val="000000"/>
        </w:rPr>
      </w:pPr>
      <w:r w:rsidRPr="00E7724C">
        <w:rPr>
          <w:color w:val="000000"/>
        </w:rPr>
        <w:t>The LCR oyster project is a</w:t>
      </w:r>
      <w:r w:rsidR="00A12A7C">
        <w:rPr>
          <w:color w:val="000000"/>
        </w:rPr>
        <w:t>n extensiv</w:t>
      </w:r>
      <w:r w:rsidRPr="00E7724C">
        <w:rPr>
          <w:color w:val="000000"/>
        </w:rPr>
        <w:t xml:space="preserve">e restoration project in Suwannee Sound, Florida (Chapter </w:t>
      </w:r>
      <w:r>
        <w:rPr>
          <w:color w:val="000000"/>
        </w:rPr>
        <w:t>1</w:t>
      </w:r>
      <w:r w:rsidRPr="00E7724C">
        <w:rPr>
          <w:color w:val="000000"/>
        </w:rPr>
        <w:t>) to restore an oyster reef to provide local and ecosystem</w:t>
      </w:r>
      <w:r w:rsidR="00A12A7C">
        <w:rPr>
          <w:color w:val="000000"/>
        </w:rPr>
        <w:t>-</w:t>
      </w:r>
      <w:r w:rsidRPr="00E7724C">
        <w:rPr>
          <w:color w:val="000000"/>
        </w:rPr>
        <w:t>level benefits. This project generates data from multiple sources</w:t>
      </w:r>
      <w:r w:rsidR="00A12A7C">
        <w:rPr>
          <w:color w:val="000000"/>
        </w:rPr>
        <w:t>,</w:t>
      </w:r>
      <w:r w:rsidRPr="00E7724C">
        <w:rPr>
          <w:color w:val="000000"/>
        </w:rPr>
        <w:t xml:space="preserve"> including observations of oyster populations and measurements by field biologists and continuous autonomous water quality data via sensors. These data </w:t>
      </w:r>
      <w:proofErr w:type="gramStart"/>
      <w:r w:rsidRPr="00E7724C">
        <w:rPr>
          <w:color w:val="000000"/>
        </w:rPr>
        <w:t>are updated</w:t>
      </w:r>
      <w:proofErr w:type="gramEnd"/>
      <w:r w:rsidRPr="00E7724C">
        <w:rPr>
          <w:color w:val="000000"/>
        </w:rPr>
        <w:t xml:space="preserve"> at different frequencies and require specific attention to be processed. However, once they </w:t>
      </w:r>
      <w:proofErr w:type="gramStart"/>
      <w:r w:rsidRPr="00E7724C">
        <w:rPr>
          <w:color w:val="000000"/>
        </w:rPr>
        <w:t>are processed</w:t>
      </w:r>
      <w:proofErr w:type="gramEnd"/>
      <w:r w:rsidRPr="00E7724C">
        <w:rPr>
          <w:color w:val="000000"/>
        </w:rPr>
        <w:t xml:space="preserve"> there is a need to store these data </w:t>
      </w:r>
      <w:r w:rsidR="00A12A7C">
        <w:rPr>
          <w:color w:val="000000"/>
        </w:rPr>
        <w:t>to</w:t>
      </w:r>
      <w:r w:rsidRPr="00E7724C">
        <w:rPr>
          <w:color w:val="000000"/>
        </w:rPr>
        <w:t xml:space="preserve"> be used among project team members and collaborators. I developed a GitHub version control system to track living data and code used to analyze these data in a framework that could </w:t>
      </w:r>
      <w:proofErr w:type="gramStart"/>
      <w:r w:rsidRPr="00E7724C">
        <w:rPr>
          <w:color w:val="000000"/>
        </w:rPr>
        <w:t>be shared</w:t>
      </w:r>
      <w:proofErr w:type="gramEnd"/>
      <w:r w:rsidRPr="00E7724C">
        <w:rPr>
          <w:color w:val="000000"/>
        </w:rPr>
        <w:t xml:space="preserve"> across multiple users. This paper describes how this system </w:t>
      </w:r>
      <w:proofErr w:type="gramStart"/>
      <w:r w:rsidRPr="00E7724C">
        <w:rPr>
          <w:color w:val="000000"/>
        </w:rPr>
        <w:t>was developed</w:t>
      </w:r>
      <w:proofErr w:type="gramEnd"/>
      <w:r w:rsidR="00A12A7C">
        <w:rPr>
          <w:color w:val="000000"/>
        </w:rPr>
        <w:t>,</w:t>
      </w:r>
      <w:r w:rsidRPr="00E7724C">
        <w:rPr>
          <w:color w:val="000000"/>
        </w:rPr>
        <w:t xml:space="preserve"> including foundational concepts related to standardizing naming conventions, GitHub repository structures, and managing data availability to different LCR project repositories to increase reproducibility and transparency. This chapter uses the LCR project as a case history and demonstration project of developing a GitHub repository system for a collaborative project sharing common types of ecological data</w:t>
      </w:r>
      <w:r w:rsidR="001C69D5" w:rsidRPr="001C69D5">
        <w:rPr>
          <w:color w:val="000000"/>
        </w:rPr>
        <w:t>.</w:t>
      </w:r>
    </w:p>
    <w:p w14:paraId="5295EE4B" w14:textId="53676D7B" w:rsidR="001C69D5" w:rsidRPr="001C69D5" w:rsidRDefault="001C69D5" w:rsidP="00933E4D">
      <w:pPr>
        <w:pStyle w:val="004Second-LevelSubheadingBOLD"/>
        <w:ind w:left="0" w:firstLine="0"/>
        <w:rPr>
          <w:rFonts w:eastAsia="Calibri"/>
        </w:rPr>
      </w:pPr>
      <w:bookmarkStart w:id="58" w:name="_Toc64018334"/>
      <w:r w:rsidRPr="001C69D5">
        <w:rPr>
          <w:rFonts w:eastAsia="Calibri"/>
        </w:rPr>
        <w:t>Terminology</w:t>
      </w:r>
      <w:r w:rsidR="00860C8F">
        <w:rPr>
          <w:rFonts w:eastAsia="Calibri"/>
        </w:rPr>
        <w:t xml:space="preserve"> overview</w:t>
      </w:r>
      <w:bookmarkEnd w:id="58"/>
    </w:p>
    <w:p w14:paraId="5CE39780" w14:textId="70E201BE" w:rsidR="001C69D5" w:rsidRPr="001C69D5" w:rsidRDefault="001C69D5" w:rsidP="001C69D5">
      <w:pPr>
        <w:pStyle w:val="011LongList-Bullets"/>
      </w:pPr>
      <w:r w:rsidRPr="001C69D5">
        <w:t>GitHub- an online version control software, free and accessible to anyone with Internet (</w:t>
      </w:r>
      <w:hyperlink r:id="rId19" w:history="1">
        <w:r w:rsidRPr="001C69D5">
          <w:rPr>
            <w:color w:val="4472C4"/>
          </w:rPr>
          <w:t>www.github.com</w:t>
        </w:r>
      </w:hyperlink>
      <w:r w:rsidRPr="001C69D5">
        <w:t>)</w:t>
      </w:r>
    </w:p>
    <w:p w14:paraId="2237E4B1" w14:textId="2F1118B3" w:rsidR="001C69D5" w:rsidRPr="001C69D5" w:rsidRDefault="00E877FC" w:rsidP="001C69D5">
      <w:pPr>
        <w:pStyle w:val="011LongList-Bullets"/>
      </w:pPr>
      <w:r>
        <w:t>L</w:t>
      </w:r>
      <w:r w:rsidR="001C69D5" w:rsidRPr="001C69D5">
        <w:t xml:space="preserve">iving data- data that </w:t>
      </w:r>
      <w:proofErr w:type="gramStart"/>
      <w:r w:rsidR="001C69D5" w:rsidRPr="001C69D5">
        <w:t>are collected</w:t>
      </w:r>
      <w:proofErr w:type="gramEnd"/>
      <w:r w:rsidR="001C69D5" w:rsidRPr="001C69D5">
        <w:t xml:space="preserve"> and updated frequently to continuously analyzed </w:t>
      </w:r>
      <w:sdt>
        <w:sdtPr>
          <w:rPr>
            <w:color w:val="000000"/>
          </w:rPr>
          <w:tag w:val="MENDELEY_CITATION_ae203d59-e442-4afa-a7e3-ceb0a7befef3"/>
          <w:id w:val="1373269960"/>
          <w:placeholder>
            <w:docPart w:val="6C46167184084FB6A0025A6AFEC2DB7C"/>
          </w:placeholder>
        </w:sdtPr>
        <w:sdtEndPr/>
        <w:sdtContent>
          <w:r w:rsidR="001C69D5" w:rsidRPr="001C69D5">
            <w:rPr>
              <w:color w:val="000000"/>
            </w:rPr>
            <w:t>(Yenni et al., 2018)</w:t>
          </w:r>
        </w:sdtContent>
      </w:sdt>
    </w:p>
    <w:p w14:paraId="554D0FF3" w14:textId="577CE7BC" w:rsidR="001C69D5" w:rsidRPr="001C69D5" w:rsidRDefault="00E877FC" w:rsidP="001C69D5">
      <w:pPr>
        <w:pStyle w:val="011LongList-Bullets"/>
      </w:pPr>
      <w:r>
        <w:t>V</w:t>
      </w:r>
      <w:r w:rsidR="001C69D5" w:rsidRPr="001C69D5">
        <w:t xml:space="preserve">ersion control- a system </w:t>
      </w:r>
      <w:r w:rsidR="00A12A7C">
        <w:t>that</w:t>
      </w:r>
      <w:r w:rsidR="001C69D5" w:rsidRPr="001C69D5">
        <w:t xml:space="preserve"> allows the users to track iterative changes to code and text </w:t>
      </w:r>
      <w:sdt>
        <w:sdtPr>
          <w:rPr>
            <w:color w:val="000000"/>
          </w:rPr>
          <w:tag w:val="MENDELEY_CITATION_f24f4758-5ada-41f6-bfcd-8cb62bcbb2bb"/>
          <w:id w:val="-212274893"/>
          <w:placeholder>
            <w:docPart w:val="6C46167184084FB6A0025A6AFEC2DB7C"/>
          </w:placeholder>
        </w:sdtPr>
        <w:sdtEndPr/>
        <w:sdtContent>
          <w:r w:rsidR="001C69D5" w:rsidRPr="001C69D5">
            <w:rPr>
              <w:color w:val="000000"/>
            </w:rPr>
            <w:t>(</w:t>
          </w:r>
          <w:proofErr w:type="spellStart"/>
          <w:r w:rsidR="001C69D5" w:rsidRPr="001C69D5">
            <w:rPr>
              <w:color w:val="000000"/>
            </w:rPr>
            <w:t>Blischak</w:t>
          </w:r>
          <w:proofErr w:type="spellEnd"/>
          <w:r w:rsidR="001C69D5" w:rsidRPr="001C69D5">
            <w:rPr>
              <w:color w:val="000000"/>
            </w:rPr>
            <w:t xml:space="preserve"> et al., 2016)</w:t>
          </w:r>
        </w:sdtContent>
      </w:sdt>
    </w:p>
    <w:p w14:paraId="0869B938" w14:textId="4F8DE7FE" w:rsidR="001C69D5" w:rsidRPr="001C69D5" w:rsidRDefault="00E877FC" w:rsidP="001C69D5">
      <w:pPr>
        <w:pStyle w:val="011LongList-Bullets"/>
      </w:pPr>
      <w:r>
        <w:t>P</w:t>
      </w:r>
      <w:r w:rsidR="001C69D5" w:rsidRPr="001C69D5">
        <w:t xml:space="preserve">roject repository- </w:t>
      </w:r>
      <w:r w:rsidR="00A12A7C">
        <w:t xml:space="preserve">a </w:t>
      </w:r>
      <w:r w:rsidR="001C69D5" w:rsidRPr="001C69D5">
        <w:t xml:space="preserve">term used to identify one type of analysis that is conducted on an LCR project </w:t>
      </w:r>
      <w:proofErr w:type="gramStart"/>
      <w:r w:rsidR="001C69D5" w:rsidRPr="001C69D5">
        <w:t>dataset</w:t>
      </w:r>
      <w:proofErr w:type="gramEnd"/>
    </w:p>
    <w:p w14:paraId="5AF347F3" w14:textId="77777777" w:rsidR="001C69D5" w:rsidRPr="001C69D5" w:rsidRDefault="001C69D5" w:rsidP="001C69D5">
      <w:pPr>
        <w:pStyle w:val="011LongList-Bullets"/>
      </w:pPr>
      <w:r w:rsidRPr="001C69D5">
        <w:lastRenderedPageBreak/>
        <w:t xml:space="preserve">README.md- a markdown file which includes information about folder and files contained in the </w:t>
      </w:r>
      <w:proofErr w:type="gramStart"/>
      <w:r w:rsidRPr="001C69D5">
        <w:t>repository</w:t>
      </w:r>
      <w:proofErr w:type="gramEnd"/>
    </w:p>
    <w:p w14:paraId="421C0E5E" w14:textId="3F989A57" w:rsidR="001C69D5" w:rsidRPr="001C69D5" w:rsidRDefault="00E877FC" w:rsidP="001C69D5">
      <w:pPr>
        <w:pStyle w:val="011LongList-Bullets"/>
      </w:pPr>
      <w:r>
        <w:t>U</w:t>
      </w:r>
      <w:r w:rsidR="001C69D5" w:rsidRPr="001C69D5">
        <w:t xml:space="preserve">ser- any person using </w:t>
      </w:r>
      <w:proofErr w:type="gramStart"/>
      <w:r w:rsidR="001C69D5" w:rsidRPr="001C69D5">
        <w:t>GitHub</w:t>
      </w:r>
      <w:proofErr w:type="gramEnd"/>
    </w:p>
    <w:p w14:paraId="496004DD" w14:textId="4A837F08" w:rsidR="001C69D5" w:rsidRPr="001C69D5" w:rsidRDefault="00E877FC" w:rsidP="001C69D5">
      <w:pPr>
        <w:pStyle w:val="011LongList-Bullets"/>
      </w:pPr>
      <w:r>
        <w:t>T</w:t>
      </w:r>
      <w:r w:rsidR="001C69D5" w:rsidRPr="001C69D5">
        <w:t xml:space="preserve">eam member- specifically referring to an LCR project </w:t>
      </w:r>
      <w:proofErr w:type="gramStart"/>
      <w:r w:rsidR="001C69D5" w:rsidRPr="001C69D5">
        <w:t>collaborator</w:t>
      </w:r>
      <w:proofErr w:type="gramEnd"/>
      <w:r w:rsidR="001C69D5" w:rsidRPr="001C69D5">
        <w:t xml:space="preserve"> </w:t>
      </w:r>
    </w:p>
    <w:p w14:paraId="03A76E87" w14:textId="5EBF6505" w:rsidR="001C69D5" w:rsidRPr="001C69D5" w:rsidRDefault="00E877FC" w:rsidP="001C69D5">
      <w:pPr>
        <w:pStyle w:val="011LongList-Bullets"/>
      </w:pPr>
      <w:r>
        <w:t>A</w:t>
      </w:r>
      <w:r w:rsidR="001C69D5" w:rsidRPr="001C69D5">
        <w:t xml:space="preserve">dmin- specific members of the LCR project tasked to monitor project repository’s pull requests in </w:t>
      </w:r>
      <w:proofErr w:type="gramStart"/>
      <w:r w:rsidR="001C69D5" w:rsidRPr="001C69D5">
        <w:t>GitHub</w:t>
      </w:r>
      <w:proofErr w:type="gramEnd"/>
    </w:p>
    <w:p w14:paraId="0320BC68" w14:textId="01D49300" w:rsidR="005825EF" w:rsidRDefault="00E877FC" w:rsidP="001C69D5">
      <w:pPr>
        <w:pStyle w:val="011LongList-Bullets"/>
      </w:pPr>
      <w:r>
        <w:t>P</w:t>
      </w:r>
      <w:r w:rsidR="001C69D5" w:rsidRPr="001C69D5">
        <w:t xml:space="preserve">ull request- </w:t>
      </w:r>
      <w:r w:rsidR="005825EF">
        <w:t>a way to submit track changes in a repository through a message</w:t>
      </w:r>
      <w:r w:rsidR="005E40EB">
        <w:t>,</w:t>
      </w:r>
      <w:r w:rsidR="005825EF">
        <w:t xml:space="preserve"> and a</w:t>
      </w:r>
      <w:r w:rsidR="005E40EB">
        <w:t xml:space="preserve">n admin may review a record of the </w:t>
      </w:r>
      <w:proofErr w:type="gramStart"/>
      <w:r w:rsidR="005E40EB">
        <w:t>change</w:t>
      </w:r>
      <w:proofErr w:type="gramEnd"/>
    </w:p>
    <w:p w14:paraId="63C94E80" w14:textId="744BB78B" w:rsidR="001C69D5" w:rsidRPr="001C69D5" w:rsidRDefault="001C69D5" w:rsidP="001C69D5">
      <w:pPr>
        <w:pStyle w:val="011LongList-Bullets"/>
      </w:pPr>
      <w:r w:rsidRPr="001C69D5">
        <w:t>master branch- the first branch created with a GitHub repository, in the contexts of the LCR project, it is the most up to date branch with the most user limitations for pull requests</w:t>
      </w:r>
      <w:r w:rsidR="005E40EB">
        <w:t>;</w:t>
      </w:r>
      <w:r w:rsidRPr="001C69D5">
        <w:t xml:space="preserve"> this branch requires admin </w:t>
      </w:r>
      <w:proofErr w:type="gramStart"/>
      <w:r w:rsidRPr="001C69D5">
        <w:t>reviews</w:t>
      </w:r>
      <w:proofErr w:type="gramEnd"/>
    </w:p>
    <w:p w14:paraId="3CD55EB7" w14:textId="1EA8BCDE" w:rsidR="001C69D5" w:rsidRPr="001C69D5" w:rsidRDefault="005F3963" w:rsidP="001C69D5">
      <w:pPr>
        <w:pStyle w:val="011LongList-Bullets"/>
      </w:pPr>
      <w:r>
        <w:t>B</w:t>
      </w:r>
      <w:r w:rsidR="001C69D5" w:rsidRPr="001C69D5">
        <w:t>ranches- essentially copies of the GitHub repository `master` branch</w:t>
      </w:r>
      <w:r w:rsidR="005E40EB">
        <w:t>;</w:t>
      </w:r>
      <w:r w:rsidR="001C69D5" w:rsidRPr="001C69D5">
        <w:t xml:space="preserve"> in the context of the LCR project</w:t>
      </w:r>
      <w:r w:rsidR="005E40EB">
        <w:t>,</w:t>
      </w:r>
      <w:r w:rsidR="001C69D5" w:rsidRPr="001C69D5">
        <w:t xml:space="preserve"> each collaborator specifically make edits to their own branch </w:t>
      </w:r>
      <w:r w:rsidR="005E40EB">
        <w:t>before</w:t>
      </w:r>
      <w:r w:rsidR="001C69D5" w:rsidRPr="001C69D5">
        <w:t xml:space="preserve"> a pull request to the `master` </w:t>
      </w:r>
      <w:proofErr w:type="gramStart"/>
      <w:r w:rsidR="001C69D5" w:rsidRPr="001C69D5">
        <w:t>branch</w:t>
      </w:r>
      <w:proofErr w:type="gramEnd"/>
    </w:p>
    <w:p w14:paraId="609F60A1" w14:textId="37608B59" w:rsidR="001C69D5" w:rsidRPr="001C69D5" w:rsidRDefault="005F3963" w:rsidP="001C69D5">
      <w:pPr>
        <w:pStyle w:val="011LongList-Bullets"/>
      </w:pPr>
      <w:r>
        <w:t>M</w:t>
      </w:r>
      <w:r w:rsidR="001C69D5" w:rsidRPr="001C69D5">
        <w:t>erge conflicts- when branches have competing commits during a pull request, needing to be resolved by an admin</w:t>
      </w:r>
      <w:r w:rsidR="0033783A">
        <w:t xml:space="preserve"> </w:t>
      </w:r>
      <w:r w:rsidR="001C69D5" w:rsidRPr="001C69D5">
        <w:t>(</w:t>
      </w:r>
      <w:hyperlink r:id="rId20" w:history="1">
        <w:r w:rsidR="001C69D5" w:rsidRPr="001C69D5">
          <w:rPr>
            <w:color w:val="4472C4"/>
          </w:rPr>
          <w:t>https://help.github.com/en/github/collaborating-with-issues-and-pull-requests/about-merge-conflicts</w:t>
        </w:r>
      </w:hyperlink>
      <w:r w:rsidR="001C69D5" w:rsidRPr="001C69D5">
        <w:t>)</w:t>
      </w:r>
    </w:p>
    <w:p w14:paraId="1E3E9C51" w14:textId="4D67F98D" w:rsidR="001C69D5" w:rsidRPr="001C69D5" w:rsidRDefault="005F3963" w:rsidP="001C69D5">
      <w:pPr>
        <w:pStyle w:val="011LongList-Bullets"/>
      </w:pPr>
      <w:r>
        <w:t>C</w:t>
      </w:r>
      <w:r w:rsidR="001C69D5" w:rsidRPr="001C69D5">
        <w:t xml:space="preserve">ommit message- a written text of why a pull request is being </w:t>
      </w:r>
      <w:proofErr w:type="gramStart"/>
      <w:r w:rsidR="001C69D5" w:rsidRPr="001C69D5">
        <w:t>submitted</w:t>
      </w:r>
      <w:proofErr w:type="gramEnd"/>
    </w:p>
    <w:p w14:paraId="004D7E16" w14:textId="3B71EC15" w:rsidR="001C69D5" w:rsidRPr="001C69D5" w:rsidRDefault="00EE3B22" w:rsidP="001C69D5">
      <w:pPr>
        <w:pStyle w:val="003First-LevelSubheadingBOLD"/>
        <w:rPr>
          <w:rFonts w:eastAsia="Calibri"/>
        </w:rPr>
      </w:pPr>
      <w:bookmarkStart w:id="59" w:name="_Toc64018335"/>
      <w:r w:rsidRPr="001C69D5">
        <w:rPr>
          <w:rFonts w:eastAsia="Calibri"/>
        </w:rPr>
        <w:t xml:space="preserve">Github </w:t>
      </w:r>
      <w:r>
        <w:rPr>
          <w:rFonts w:eastAsia="Calibri"/>
        </w:rPr>
        <w:t>a</w:t>
      </w:r>
      <w:r w:rsidRPr="001C69D5">
        <w:rPr>
          <w:rFonts w:eastAsia="Calibri"/>
        </w:rPr>
        <w:t xml:space="preserve">nd Version </w:t>
      </w:r>
      <w:r>
        <w:rPr>
          <w:rFonts w:eastAsia="Calibri"/>
        </w:rPr>
        <w:t>a</w:t>
      </w:r>
      <w:r w:rsidRPr="001C69D5">
        <w:rPr>
          <w:rFonts w:eastAsia="Calibri"/>
        </w:rPr>
        <w:t>nd Control</w:t>
      </w:r>
      <w:bookmarkEnd w:id="59"/>
    </w:p>
    <w:p w14:paraId="37EAAF84" w14:textId="034A709D" w:rsidR="001C69D5" w:rsidRPr="001C69D5" w:rsidRDefault="00E877FC" w:rsidP="001C69D5">
      <w:pPr>
        <w:pStyle w:val="006BodyText"/>
      </w:pPr>
      <w:r w:rsidRPr="00555C8C">
        <w:t>Computer scripts and text within these scripts are the critical instructions documenting how data analys</w:t>
      </w:r>
      <w:r>
        <w:t>e</w:t>
      </w:r>
      <w:r w:rsidRPr="00555C8C">
        <w:t xml:space="preserve">s </w:t>
      </w:r>
      <w:proofErr w:type="gramStart"/>
      <w:r w:rsidR="005F3963">
        <w:t>are</w:t>
      </w:r>
      <w:r>
        <w:t xml:space="preserve"> completed</w:t>
      </w:r>
      <w:proofErr w:type="gramEnd"/>
      <w:r>
        <w:t xml:space="preserve"> within the LCR project</w:t>
      </w:r>
      <w:r w:rsidRPr="00555C8C">
        <w:t xml:space="preserve"> to generate results </w:t>
      </w:r>
      <w:r>
        <w:t>used to</w:t>
      </w:r>
      <w:r w:rsidRPr="00555C8C">
        <w:t xml:space="preserve"> reach a conclusion or inform a decision.</w:t>
      </w:r>
      <w:r>
        <w:t xml:space="preserve"> </w:t>
      </w:r>
      <w:r w:rsidR="00555C8C" w:rsidRPr="00555C8C">
        <w:t xml:space="preserve">How this code </w:t>
      </w:r>
      <w:proofErr w:type="gramStart"/>
      <w:r w:rsidR="00555C8C" w:rsidRPr="00555C8C">
        <w:t>is written</w:t>
      </w:r>
      <w:proofErr w:type="gramEnd"/>
      <w:r w:rsidR="00555C8C" w:rsidRPr="00555C8C">
        <w:t xml:space="preserve"> can vary </w:t>
      </w:r>
      <w:r w:rsidR="005E40EB">
        <w:t>from</w:t>
      </w:r>
      <w:r w:rsidR="00555C8C" w:rsidRPr="00555C8C">
        <w:t xml:space="preserve"> person to person, and when teams of people are collaborating on coding projects, identifying how one person did or did not edit a section o</w:t>
      </w:r>
      <w:r w:rsidR="005E40EB">
        <w:t>f</w:t>
      </w:r>
      <w:r w:rsidR="00555C8C" w:rsidRPr="00555C8C">
        <w:t xml:space="preserve"> code, or what changes were made to a code that may be caused the code to stop working, or improve the code, can be difficult to </w:t>
      </w:r>
      <w:r w:rsidR="005E40EB">
        <w:t>identify (</w:t>
      </w:r>
      <w:proofErr w:type="spellStart"/>
      <w:r w:rsidR="005E40EB">
        <w:t>Blischak</w:t>
      </w:r>
      <w:proofErr w:type="spellEnd"/>
      <w:r w:rsidR="005E40EB">
        <w:t xml:space="preserve"> et al., 2016) readily</w:t>
      </w:r>
      <w:r w:rsidR="00555C8C" w:rsidRPr="00555C8C">
        <w:t xml:space="preserve">. To keep track of these changes, version control systems </w:t>
      </w:r>
      <w:r w:rsidR="005E40EB">
        <w:t>that</w:t>
      </w:r>
      <w:r w:rsidR="00555C8C" w:rsidRPr="00555C8C">
        <w:t xml:space="preserve"> track changes to the computer code by assigning identifying version characteristics to each copy of the code before the code </w:t>
      </w:r>
      <w:proofErr w:type="gramStart"/>
      <w:r w:rsidR="00555C8C" w:rsidRPr="00555C8C">
        <w:t xml:space="preserve">is </w:t>
      </w:r>
      <w:r w:rsidR="00555C8C" w:rsidRPr="00555C8C">
        <w:lastRenderedPageBreak/>
        <w:t>consolidated</w:t>
      </w:r>
      <w:proofErr w:type="gramEnd"/>
      <w:r w:rsidR="00555C8C" w:rsidRPr="00555C8C">
        <w:t xml:space="preserve"> may be implemented. Version control systems can help track changes in </w:t>
      </w:r>
      <w:proofErr w:type="gramStart"/>
      <w:r w:rsidR="00555C8C" w:rsidRPr="00555C8C">
        <w:t>various ways</w:t>
      </w:r>
      <w:proofErr w:type="gramEnd"/>
      <w:r w:rsidR="005E40EB">
        <w:t>,</w:t>
      </w:r>
      <w:r w:rsidR="00555C8C" w:rsidRPr="00555C8C">
        <w:t xml:space="preserve"> such as comparing different versions of the code and highlighting where keystroke differences exist and then requiring the user to write comments in plain language describing each change made to the code by the user before allowing those changes to be incorporated into a new version of the code. The version control software will then create a unique version identifier for each iteration and allow the user to revert to those changes if needed (Noble, 2009). This is especially useful when a user decides to share their code or text with other collaborators. When the user receives </w:t>
      </w:r>
      <w:proofErr w:type="gramStart"/>
      <w:r w:rsidR="00555C8C" w:rsidRPr="00555C8C">
        <w:t>new comments</w:t>
      </w:r>
      <w:proofErr w:type="gramEnd"/>
      <w:r w:rsidR="00555C8C" w:rsidRPr="00555C8C">
        <w:t xml:space="preserve"> from the code/text they have shared, they </w:t>
      </w:r>
      <w:r w:rsidR="005E40EB">
        <w:t>can</w:t>
      </w:r>
      <w:r w:rsidR="00555C8C" w:rsidRPr="00555C8C">
        <w:t xml:space="preserve"> see what has been changed </w:t>
      </w:r>
      <w:r w:rsidR="005E40EB">
        <w:t>concerning</w:t>
      </w:r>
      <w:r w:rsidR="00555C8C" w:rsidRPr="00555C8C">
        <w:t xml:space="preserve"> the original document. The user will then implement those changes through the version control system</w:t>
      </w:r>
      <w:r w:rsidR="005E40EB">
        <w:t>,</w:t>
      </w:r>
      <w:r w:rsidR="00555C8C" w:rsidRPr="00555C8C">
        <w:t xml:space="preserve"> so the</w:t>
      </w:r>
      <w:r w:rsidR="005E40EB">
        <w:t>y</w:t>
      </w:r>
      <w:r w:rsidR="00555C8C" w:rsidRPr="00555C8C">
        <w:t xml:space="preserve"> </w:t>
      </w:r>
      <w:proofErr w:type="gramStart"/>
      <w:r w:rsidR="00555C8C" w:rsidRPr="00555C8C">
        <w:t>are tracked</w:t>
      </w:r>
      <w:proofErr w:type="gramEnd"/>
      <w:r w:rsidR="00555C8C" w:rsidRPr="00555C8C">
        <w:t xml:space="preserve"> and transparent to other users</w:t>
      </w:r>
      <w:r w:rsidR="001C69D5" w:rsidRPr="001C69D5">
        <w:t>.</w:t>
      </w:r>
    </w:p>
    <w:p w14:paraId="415C2429" w14:textId="53C10E64" w:rsidR="001C69D5" w:rsidRPr="001C69D5" w:rsidRDefault="00862493" w:rsidP="001C69D5">
      <w:pPr>
        <w:pStyle w:val="006BodyText"/>
      </w:pPr>
      <w:r w:rsidRPr="00862493">
        <w:t xml:space="preserve">In the LCR project, code collaboration is </w:t>
      </w:r>
      <w:r w:rsidR="005E40EB">
        <w:t>standard practice</w:t>
      </w:r>
      <w:r w:rsidRPr="00862493">
        <w:t xml:space="preserve">. Before </w:t>
      </w:r>
      <w:r w:rsidR="001C1E01">
        <w:t>developing</w:t>
      </w:r>
      <w:r w:rsidRPr="00862493">
        <w:t xml:space="preserve"> the GitHub repository structure, code writing collaborations in our project ultimately ended in several files of the same script</w:t>
      </w:r>
      <w:r w:rsidR="001C1E01">
        <w:t>. Still,</w:t>
      </w:r>
      <w:r w:rsidRPr="00862493">
        <w:t xml:space="preserve"> each file was a slight iteration of each other (e.g., rscript_</w:t>
      </w:r>
      <w:proofErr w:type="gramStart"/>
      <w:r w:rsidRPr="00862493">
        <w:t>1.R</w:t>
      </w:r>
      <w:proofErr w:type="gramEnd"/>
      <w:r w:rsidRPr="00862493">
        <w:t xml:space="preserve">, rscript_2.R). It became confusing which script was the most up to date and which script should </w:t>
      </w:r>
      <w:proofErr w:type="gramStart"/>
      <w:r w:rsidRPr="00862493">
        <w:t>be used</w:t>
      </w:r>
      <w:proofErr w:type="gramEnd"/>
      <w:r w:rsidRPr="00862493">
        <w:t xml:space="preserve"> for which analysis</w:t>
      </w:r>
      <w:r w:rsidR="001C1E01">
        <w:t>. U</w:t>
      </w:r>
      <w:r w:rsidRPr="00862493">
        <w:t>sing version control</w:t>
      </w:r>
      <w:r w:rsidR="001C1E01">
        <w:t>,</w:t>
      </w:r>
      <w:r w:rsidRPr="00862493">
        <w:t xml:space="preserve"> archives each iteration of each file (i</w:t>
      </w:r>
      <w:r w:rsidR="001C1E01">
        <w:t>f</w:t>
      </w:r>
      <w:r w:rsidRPr="00862493">
        <w:t xml:space="preserve"> a previous version </w:t>
      </w:r>
      <w:proofErr w:type="gramStart"/>
      <w:r w:rsidRPr="00862493">
        <w:t>is needed</w:t>
      </w:r>
      <w:proofErr w:type="gramEnd"/>
      <w:r w:rsidRPr="00862493">
        <w:t>) while only keeping the most up</w:t>
      </w:r>
      <w:r w:rsidR="001C1E01">
        <w:t>-to-</w:t>
      </w:r>
      <w:r w:rsidRPr="00862493">
        <w:t xml:space="preserve">date version of that file active in the repository. This makes it much easier to find the most up-to-date file for use across collaborations. We utilize GitHub to </w:t>
      </w:r>
      <w:r w:rsidR="001C1E01">
        <w:t>record</w:t>
      </w:r>
      <w:r w:rsidRPr="00862493">
        <w:t xml:space="preserve"> which files have </w:t>
      </w:r>
      <w:proofErr w:type="gramStart"/>
      <w:r w:rsidRPr="00862493">
        <w:t>been changed</w:t>
      </w:r>
      <w:proofErr w:type="gramEnd"/>
      <w:r w:rsidRPr="00862493">
        <w:t xml:space="preserve">, who has changed them, and why they were changed. Using version control software </w:t>
      </w:r>
      <w:r w:rsidR="001C1E01">
        <w:t>saved us time in determining</w:t>
      </w:r>
      <w:r w:rsidRPr="00862493">
        <w:t xml:space="preserve"> when and why </w:t>
      </w:r>
      <w:r w:rsidR="001C1E01">
        <w:t>specific</w:t>
      </w:r>
      <w:r w:rsidRPr="00862493">
        <w:t xml:space="preserve"> script changes </w:t>
      </w:r>
      <w:proofErr w:type="gramStart"/>
      <w:r w:rsidRPr="00862493">
        <w:t>were implemented</w:t>
      </w:r>
      <w:proofErr w:type="gramEnd"/>
      <w:r w:rsidR="001C69D5" w:rsidRPr="001C69D5">
        <w:t>.</w:t>
      </w:r>
    </w:p>
    <w:p w14:paraId="06E40C85" w14:textId="707C619D" w:rsidR="001C69D5" w:rsidRPr="001C69D5" w:rsidRDefault="00916D61" w:rsidP="001C69D5">
      <w:pPr>
        <w:pStyle w:val="003First-LevelSubheadingBOLD"/>
        <w:rPr>
          <w:rFonts w:eastAsia="Calibri"/>
        </w:rPr>
      </w:pPr>
      <w:bookmarkStart w:id="60" w:name="_Toc64018336"/>
      <w:r w:rsidRPr="001C69D5">
        <w:rPr>
          <w:rFonts w:eastAsia="Calibri"/>
        </w:rPr>
        <w:lastRenderedPageBreak/>
        <w:t xml:space="preserve">Challenges Working </w:t>
      </w:r>
      <w:r>
        <w:rPr>
          <w:rFonts w:eastAsia="Calibri"/>
        </w:rPr>
        <w:t>i</w:t>
      </w:r>
      <w:r w:rsidRPr="001C69D5">
        <w:rPr>
          <w:rFonts w:eastAsia="Calibri"/>
        </w:rPr>
        <w:t xml:space="preserve">n </w:t>
      </w:r>
      <w:r w:rsidR="001752ED">
        <w:rPr>
          <w:rFonts w:eastAsia="Calibri"/>
        </w:rPr>
        <w:t>O</w:t>
      </w:r>
      <w:r w:rsidRPr="001C69D5">
        <w:rPr>
          <w:rFonts w:eastAsia="Calibri"/>
        </w:rPr>
        <w:t>ne Repository</w:t>
      </w:r>
      <w:bookmarkEnd w:id="60"/>
      <w:r w:rsidR="001752ED">
        <w:rPr>
          <w:rFonts w:eastAsia="Calibri"/>
        </w:rPr>
        <w:t>: Lesson Learned</w:t>
      </w:r>
    </w:p>
    <w:p w14:paraId="75C0F2B3" w14:textId="0483B59A" w:rsidR="001C69D5" w:rsidRPr="001C69D5" w:rsidRDefault="00144F1C" w:rsidP="00C92DA8">
      <w:pPr>
        <w:pStyle w:val="006BodyText"/>
      </w:pPr>
      <w:r w:rsidRPr="00144F1C">
        <w:t>As the LCR project started to collect a consistent stream of data, it became apparent that its GitHub structure</w:t>
      </w:r>
      <w:r w:rsidR="00DE50D1">
        <w:t>,</w:t>
      </w:r>
      <w:r w:rsidRPr="00144F1C">
        <w:t xml:space="preserve"> as </w:t>
      </w:r>
      <w:r w:rsidR="00DE50D1">
        <w:t>initi</w:t>
      </w:r>
      <w:r w:rsidRPr="00144F1C">
        <w:t>al</w:t>
      </w:r>
      <w:r w:rsidR="00DE50D1">
        <w:t>ly</w:t>
      </w:r>
      <w:r w:rsidRPr="00144F1C">
        <w:t xml:space="preserve"> designed</w:t>
      </w:r>
      <w:r w:rsidR="00DE50D1">
        <w:t>,</w:t>
      </w:r>
      <w:r w:rsidRPr="00144F1C">
        <w:t xml:space="preserve"> was becoming increasingly more </w:t>
      </w:r>
      <w:r w:rsidR="00DE50D1">
        <w:t>challenging</w:t>
      </w:r>
      <w:r w:rsidRPr="00144F1C">
        <w:t xml:space="preserve"> to maintain and manage. One of the main complaints of users was that it was difficult to find scripts and their data source. Collaborators working in the main GitHub repository were not always following repository guidelines</w:t>
      </w:r>
      <w:r w:rsidR="00DE50D1">
        <w:t>;</w:t>
      </w:r>
      <w:r w:rsidRPr="00144F1C">
        <w:t xml:space="preserve"> however</w:t>
      </w:r>
      <w:r w:rsidR="00DE50D1">
        <w:t>, the guidelines did not address many of our newfound needs,</w:t>
      </w:r>
      <w:r w:rsidRPr="00144F1C">
        <w:t xml:space="preserve"> such as </w:t>
      </w:r>
      <w:r w:rsidR="00C73FD9">
        <w:t>accounting</w:t>
      </w:r>
      <w:r w:rsidRPr="00144F1C">
        <w:t xml:space="preserve"> for multiple working projects using the same data. Without </w:t>
      </w:r>
      <w:r w:rsidR="00DE50D1">
        <w:t>proper guidelines, the main GitHub repository quickly began to grow and expand (Figure 2-1) in an unmanaged way</w:t>
      </w:r>
      <w:r w:rsidRPr="00144F1C">
        <w:t xml:space="preserve">. Our main GitHub repository started to store multiple projects inside of itself, leading to </w:t>
      </w:r>
      <w:r w:rsidR="00DE50D1">
        <w:t>confusion in the repository in</w:t>
      </w:r>
      <w:r w:rsidRPr="00144F1C">
        <w:t xml:space="preserve"> which data and scripts </w:t>
      </w:r>
      <w:proofErr w:type="gramStart"/>
      <w:r w:rsidRPr="00144F1C">
        <w:t>were used</w:t>
      </w:r>
      <w:proofErr w:type="gramEnd"/>
      <w:r w:rsidRPr="00144F1C">
        <w:t xml:space="preserve"> for each of the different projects. We soon </w:t>
      </w:r>
      <w:r w:rsidR="00DE50D1">
        <w:t>realized</w:t>
      </w:r>
      <w:r w:rsidRPr="00144F1C">
        <w:t xml:space="preserve"> that the GitHub repository structure we had employed was not effective in keeping our files or projects organized. This led to a </w:t>
      </w:r>
      <w:r w:rsidR="00DE50D1">
        <w:t>significant</w:t>
      </w:r>
      <w:r w:rsidRPr="00144F1C">
        <w:t xml:space="preserve"> revision in </w:t>
      </w:r>
      <w:r w:rsidR="00DE50D1">
        <w:t xml:space="preserve">the </w:t>
      </w:r>
      <w:r w:rsidRPr="00144F1C">
        <w:t>GitHub repository structure</w:t>
      </w:r>
      <w:r w:rsidR="004A40BD">
        <w:t>.</w:t>
      </w:r>
    </w:p>
    <w:p w14:paraId="567A7897" w14:textId="092B8D15" w:rsidR="001C69D5" w:rsidRPr="001C69D5" w:rsidRDefault="00916D61" w:rsidP="001C69D5">
      <w:pPr>
        <w:pStyle w:val="003First-LevelSubheadingBOLD"/>
        <w:rPr>
          <w:rFonts w:eastAsia="Calibri"/>
        </w:rPr>
      </w:pPr>
      <w:bookmarkStart w:id="61" w:name="_Toc64018337"/>
      <w:r w:rsidRPr="001C69D5">
        <w:rPr>
          <w:rFonts w:eastAsia="Calibri"/>
        </w:rPr>
        <w:t xml:space="preserve">Creating </w:t>
      </w:r>
      <w:r>
        <w:rPr>
          <w:rFonts w:eastAsia="Calibri"/>
        </w:rPr>
        <w:t>a</w:t>
      </w:r>
      <w:r w:rsidRPr="001C69D5">
        <w:rPr>
          <w:rFonts w:eastAsia="Calibri"/>
        </w:rPr>
        <w:t xml:space="preserve"> New Github Repository Structure </w:t>
      </w:r>
      <w:r>
        <w:rPr>
          <w:rFonts w:eastAsia="Calibri"/>
        </w:rPr>
        <w:t>a</w:t>
      </w:r>
      <w:r w:rsidRPr="001C69D5">
        <w:rPr>
          <w:rFonts w:eastAsia="Calibri"/>
        </w:rPr>
        <w:t>nd Workflow</w:t>
      </w:r>
      <w:bookmarkEnd w:id="61"/>
      <w:r w:rsidR="00BC10E9">
        <w:rPr>
          <w:rFonts w:eastAsia="Calibri"/>
        </w:rPr>
        <w:t>: LCR Project v2.0</w:t>
      </w:r>
    </w:p>
    <w:p w14:paraId="33712A4C" w14:textId="3D519E43" w:rsidR="001C69D5" w:rsidRPr="001C69D5" w:rsidRDefault="007C6118" w:rsidP="001C69D5">
      <w:pPr>
        <w:pStyle w:val="006BodyText"/>
      </w:pPr>
      <w:r w:rsidRPr="001C69D5">
        <w:t xml:space="preserve">The main goal </w:t>
      </w:r>
      <w:r>
        <w:t>of the</w:t>
      </w:r>
      <w:r w:rsidRPr="001C69D5">
        <w:t xml:space="preserve"> GitHub repository</w:t>
      </w:r>
      <w:r>
        <w:t xml:space="preserve"> version 2.0 for the Lone Cabbage project</w:t>
      </w:r>
      <w:r w:rsidRPr="001C69D5">
        <w:t xml:space="preserve"> </w:t>
      </w:r>
      <w:r w:rsidR="00DE50D1">
        <w:t xml:space="preserve">was </w:t>
      </w:r>
      <w:r w:rsidRPr="001C69D5">
        <w:t xml:space="preserve">to keep different </w:t>
      </w:r>
      <w:r>
        <w:t>sub-</w:t>
      </w:r>
      <w:r w:rsidRPr="001C69D5">
        <w:t>projects separate</w:t>
      </w:r>
      <w:r>
        <w:t xml:space="preserve"> (i.e., water quality summaries for reports separate from water quality analyses)</w:t>
      </w:r>
      <w:r w:rsidRPr="001C69D5">
        <w:t xml:space="preserve"> but to have </w:t>
      </w:r>
      <w:r w:rsidR="00DE50D1">
        <w:t>a shared</w:t>
      </w:r>
      <w:r w:rsidRPr="001C69D5">
        <w:t xml:space="preserve"> </w:t>
      </w:r>
      <w:r w:rsidR="00DE50D1">
        <w:t xml:space="preserve">“living </w:t>
      </w:r>
      <w:r w:rsidRPr="001C69D5">
        <w:t>data</w:t>
      </w:r>
      <w:r w:rsidR="00DE50D1">
        <w:t>”</w:t>
      </w:r>
      <w:r w:rsidRPr="001C69D5">
        <w:t xml:space="preserve"> source. We extracted the different projects inside our main GitHub repository and created individual project repositories. Each project repository follows the same guidelines for folder structure (</w:t>
      </w:r>
      <w:hyperlink r:id="rId21" w:history="1">
        <w:r w:rsidRPr="00546F40">
          <w:rPr>
            <w:rStyle w:val="Hyperlink"/>
          </w:rPr>
          <w:t>https://github.com/LCRoysterproject/repo_structure</w:t>
        </w:r>
      </w:hyperlink>
      <w:r w:rsidRPr="001C69D5">
        <w:t>)</w:t>
      </w:r>
      <w:r>
        <w:t xml:space="preserve"> defined earlier, but instead of the entire project falling under one repository, separate repositories </w:t>
      </w:r>
      <w:proofErr w:type="gramStart"/>
      <w:r>
        <w:t>were created</w:t>
      </w:r>
      <w:proofErr w:type="gramEnd"/>
      <w:r w:rsidRPr="001C69D5">
        <w:t>. These new project repositories also include descriptions in their README.md</w:t>
      </w:r>
      <w:r>
        <w:t xml:space="preserve"> file</w:t>
      </w:r>
      <w:r w:rsidRPr="001C69D5">
        <w:t xml:space="preserve"> about the folders and files inside of them. These README.md </w:t>
      </w:r>
      <w:r>
        <w:t xml:space="preserve">files </w:t>
      </w:r>
      <w:r w:rsidRPr="001C69D5">
        <w:t xml:space="preserve">are essential in </w:t>
      </w:r>
      <w:r w:rsidRPr="001C69D5">
        <w:lastRenderedPageBreak/>
        <w:t xml:space="preserve">maintaining </w:t>
      </w:r>
      <w:r w:rsidR="00DE50D1">
        <w:t xml:space="preserve">the </w:t>
      </w:r>
      <w:r w:rsidRPr="001C69D5">
        <w:t xml:space="preserve">transparency of what each script does and </w:t>
      </w:r>
      <w:r w:rsidR="00DE50D1">
        <w:t>its outputs</w:t>
      </w:r>
      <w:r w:rsidRPr="001C69D5">
        <w:t xml:space="preserve">. Our project team members </w:t>
      </w:r>
      <w:r w:rsidR="00DE50D1">
        <w:t>must</w:t>
      </w:r>
      <w:r w:rsidRPr="001C69D5">
        <w:t xml:space="preserve"> </w:t>
      </w:r>
      <w:r w:rsidR="00DE50D1">
        <w:t>update</w:t>
      </w:r>
      <w:r w:rsidRPr="001C69D5">
        <w:t xml:space="preserve"> README.md</w:t>
      </w:r>
      <w:r>
        <w:t xml:space="preserve"> files</w:t>
      </w:r>
      <w:r w:rsidRPr="001C69D5">
        <w:t xml:space="preserve"> as they create new files for scripts and text, ensuring clarity and transparency in the repository</w:t>
      </w:r>
      <w:r w:rsidR="001C69D5" w:rsidRPr="001C69D5">
        <w:t>.</w:t>
      </w:r>
    </w:p>
    <w:p w14:paraId="51DBF031" w14:textId="270FDA07" w:rsidR="001C69D5" w:rsidRPr="001C69D5" w:rsidRDefault="00723F44" w:rsidP="002B03C0">
      <w:pPr>
        <w:pStyle w:val="006BodyText"/>
      </w:pPr>
      <w:r>
        <w:t>Why is this structure an improvement over the first version of the LCR project GitHub repository structure? First, t</w:t>
      </w:r>
      <w:r w:rsidRPr="001C69D5">
        <w:t>hese individualized project repositories are self-su</w:t>
      </w:r>
      <w:r w:rsidR="00DE50D1">
        <w:t>fficient,</w:t>
      </w:r>
      <w:r w:rsidRPr="001C69D5">
        <w:t xml:space="preserve"> and only team members actively working on that project have access to them. </w:t>
      </w:r>
      <w:r>
        <w:t>Second, t</w:t>
      </w:r>
      <w:r w:rsidRPr="001C69D5">
        <w:t xml:space="preserve">hese repositories are </w:t>
      </w:r>
      <w:r>
        <w:t>independent</w:t>
      </w:r>
      <w:r w:rsidRPr="001C69D5">
        <w:t xml:space="preserve">, and </w:t>
      </w:r>
      <w:r w:rsidR="00DE50D1">
        <w:t>other project repositories’ scripts do not influence their</w:t>
      </w:r>
      <w:r w:rsidRPr="001C69D5">
        <w:t xml:space="preserve"> scripts. Because some of these project repositories need to access the most </w:t>
      </w:r>
      <w:proofErr w:type="gramStart"/>
      <w:r w:rsidRPr="001C69D5">
        <w:t>up</w:t>
      </w:r>
      <w:r w:rsidR="00DE50D1">
        <w:t>-to-</w:t>
      </w:r>
      <w:r w:rsidRPr="001C69D5">
        <w:t>date</w:t>
      </w:r>
      <w:proofErr w:type="gramEnd"/>
      <w:r w:rsidRPr="001C69D5">
        <w:t xml:space="preserve"> LCR project generated data (e.g., water quality, oyster measurements, oyster counts)</w:t>
      </w:r>
      <w:r w:rsidR="00DE50D1">
        <w:t>,</w:t>
      </w:r>
      <w:r w:rsidRPr="001C69D5">
        <w:t xml:space="preserve"> </w:t>
      </w:r>
      <w:r w:rsidR="00DE50D1">
        <w:t>our workflow needed to include</w:t>
      </w:r>
      <w:r w:rsidRPr="001C69D5">
        <w:t xml:space="preserve"> a way that the project team member could access these data. </w:t>
      </w:r>
      <w:r>
        <w:t>In the second version of the structure, a</w:t>
      </w:r>
      <w:r w:rsidRPr="001C69D5">
        <w:t xml:space="preserve">ll LCR generated data </w:t>
      </w:r>
      <w:proofErr w:type="gramStart"/>
      <w:r w:rsidRPr="001C69D5">
        <w:t>are processed</w:t>
      </w:r>
      <w:proofErr w:type="gramEnd"/>
      <w:r w:rsidRPr="001C69D5">
        <w:t xml:space="preserve"> and then stored in a master data repository. This data repository may contain relevant data which could </w:t>
      </w:r>
      <w:proofErr w:type="gramStart"/>
      <w:r w:rsidRPr="001C69D5">
        <w:t>be used</w:t>
      </w:r>
      <w:proofErr w:type="gramEnd"/>
      <w:r w:rsidRPr="001C69D5">
        <w:t xml:space="preserve"> among different project repositories (</w:t>
      </w:r>
      <w:r>
        <w:t>Figure 2-2</w:t>
      </w:r>
      <w:r w:rsidRPr="001C69D5">
        <w:t>). This master data repository also contains commonly used scripts and text</w:t>
      </w:r>
      <w:r>
        <w:t xml:space="preserve"> for routine project reporting efforts</w:t>
      </w:r>
      <w:r w:rsidRPr="001C69D5">
        <w:t xml:space="preserve"> (e.g., water quality MySQL extraction code, sampling power analysis). Every LCR team member has access to this master data repository. I</w:t>
      </w:r>
      <w:r w:rsidR="00DE50D1">
        <w:t>f</w:t>
      </w:r>
      <w:r w:rsidRPr="001C69D5">
        <w:t xml:space="preserve"> a team member needs to update the data for their analysis, they </w:t>
      </w:r>
      <w:r w:rsidR="00DE50D1">
        <w:t>can</w:t>
      </w:r>
      <w:r w:rsidRPr="001C69D5">
        <w:t xml:space="preserve"> do so without limitations or approval. These data </w:t>
      </w:r>
      <w:proofErr w:type="gramStart"/>
      <w:r w:rsidRPr="001C69D5">
        <w:t>are also protected</w:t>
      </w:r>
      <w:proofErr w:type="gramEnd"/>
      <w:r w:rsidRPr="001C69D5">
        <w:t xml:space="preserve"> from being wrongfully edited or deleted by GitHub branch permissions. Only LCR project admins </w:t>
      </w:r>
      <w:proofErr w:type="gramStart"/>
      <w:r w:rsidRPr="001C69D5">
        <w:t>are allowed</w:t>
      </w:r>
      <w:proofErr w:type="gramEnd"/>
      <w:r w:rsidRPr="001C69D5">
        <w:t xml:space="preserve"> to make updates or changes to the master data repository, which adds an extra layer of security to this repository</w:t>
      </w:r>
      <w:r w:rsidR="001C69D5" w:rsidRPr="001C69D5">
        <w:t>.</w:t>
      </w:r>
    </w:p>
    <w:p w14:paraId="25533141" w14:textId="00D92582" w:rsidR="001C69D5" w:rsidRPr="001C69D5" w:rsidRDefault="00BA6536" w:rsidP="001C69D5">
      <w:pPr>
        <w:pStyle w:val="003First-LevelSubheadingBOLD"/>
        <w:rPr>
          <w:rFonts w:eastAsia="Calibri"/>
        </w:rPr>
      </w:pPr>
      <w:bookmarkStart w:id="62" w:name="_Toc64018338"/>
      <w:r>
        <w:rPr>
          <w:rFonts w:eastAsia="Calibri"/>
        </w:rPr>
        <w:t xml:space="preserve">Controlling Access </w:t>
      </w:r>
      <w:r w:rsidR="00DE50D1">
        <w:rPr>
          <w:rFonts w:eastAsia="Calibri"/>
        </w:rPr>
        <w:t>V</w:t>
      </w:r>
      <w:r>
        <w:rPr>
          <w:rFonts w:eastAsia="Calibri"/>
        </w:rPr>
        <w:t xml:space="preserve">ia </w:t>
      </w:r>
      <w:r w:rsidR="00397459" w:rsidRPr="001C69D5">
        <w:rPr>
          <w:rFonts w:eastAsia="Calibri"/>
        </w:rPr>
        <w:t xml:space="preserve">Github Permissions </w:t>
      </w:r>
      <w:r w:rsidR="00744963">
        <w:rPr>
          <w:rFonts w:eastAsia="Calibri"/>
        </w:rPr>
        <w:t>a</w:t>
      </w:r>
      <w:r w:rsidR="00397459" w:rsidRPr="001C69D5">
        <w:rPr>
          <w:rFonts w:eastAsia="Calibri"/>
        </w:rPr>
        <w:t>nd Branch Workflow</w:t>
      </w:r>
      <w:bookmarkEnd w:id="62"/>
    </w:p>
    <w:p w14:paraId="03954F7A" w14:textId="2A8BEA03" w:rsidR="001C69D5" w:rsidRPr="001C69D5" w:rsidRDefault="00614529" w:rsidP="001C69D5">
      <w:pPr>
        <w:pStyle w:val="006BodyText"/>
      </w:pPr>
      <w:r w:rsidRPr="001C69D5">
        <w:t xml:space="preserve">GitHub has settings </w:t>
      </w:r>
      <w:r w:rsidR="00DE50D1">
        <w:t>that</w:t>
      </w:r>
      <w:r w:rsidRPr="001C69D5">
        <w:t xml:space="preserve"> can limit who can edit or modify a repository’s branches </w:t>
      </w:r>
      <w:sdt>
        <w:sdtPr>
          <w:rPr>
            <w:color w:val="000000"/>
          </w:rPr>
          <w:tag w:val="MENDELEY_CITATION_0236b093-dd5e-4fd0-aa9d-4905c107f7ac"/>
          <w:id w:val="1208066210"/>
          <w:placeholder>
            <w:docPart w:val="B7CBE9F9152B4064AF402F37707237E4"/>
          </w:placeholder>
        </w:sdtPr>
        <w:sdtEndPr/>
        <w:sdtContent>
          <w:r w:rsidRPr="001C69D5">
            <w:rPr>
              <w:color w:val="000000"/>
            </w:rPr>
            <w:t>(Perez-</w:t>
          </w:r>
          <w:proofErr w:type="spellStart"/>
          <w:r w:rsidRPr="001C69D5">
            <w:rPr>
              <w:color w:val="000000"/>
            </w:rPr>
            <w:t>Riverol</w:t>
          </w:r>
          <w:proofErr w:type="spellEnd"/>
          <w:r w:rsidRPr="001C69D5">
            <w:rPr>
              <w:color w:val="000000"/>
            </w:rPr>
            <w:t xml:space="preserve"> et al., 2016). </w:t>
          </w:r>
        </w:sdtContent>
      </w:sdt>
      <w:r>
        <w:rPr>
          <w:color w:val="000000"/>
        </w:rPr>
        <w:t xml:space="preserve">This is useful for protecting some branches from permanent </w:t>
      </w:r>
      <w:r>
        <w:rPr>
          <w:color w:val="000000"/>
        </w:rPr>
        <w:lastRenderedPageBreak/>
        <w:t xml:space="preserve">change while at the same time allowing the files to </w:t>
      </w:r>
      <w:proofErr w:type="gramStart"/>
      <w:r>
        <w:rPr>
          <w:color w:val="000000"/>
        </w:rPr>
        <w:t>be used</w:t>
      </w:r>
      <w:proofErr w:type="gramEnd"/>
      <w:r>
        <w:rPr>
          <w:color w:val="000000"/>
        </w:rPr>
        <w:t xml:space="preserve"> by multiple team members. </w:t>
      </w:r>
      <w:r w:rsidR="00DE50D1">
        <w:rPr>
          <w:color w:val="000000"/>
        </w:rPr>
        <w:t>For each LCR project repository with</w:t>
      </w:r>
      <w:r w:rsidRPr="001C69D5">
        <w:t xml:space="preserve"> collaborators, we establish a protected `master` branch and open collaborator branches. Collaborators </w:t>
      </w:r>
      <w:r w:rsidR="00DE50D1">
        <w:t>can</w:t>
      </w:r>
      <w:r w:rsidRPr="001C69D5">
        <w:t xml:space="preserve"> edit and modify their branches however they please</w:t>
      </w:r>
      <w:r w:rsidR="00DE50D1">
        <w:t>. Still,</w:t>
      </w:r>
      <w:r w:rsidRPr="001C69D5">
        <w:t xml:space="preserve"> they </w:t>
      </w:r>
      <w:r w:rsidR="00DE50D1">
        <w:t>cannot</w:t>
      </w:r>
      <w:r w:rsidRPr="001C69D5">
        <w:t xml:space="preserve"> update or modify </w:t>
      </w:r>
      <w:proofErr w:type="gramStart"/>
      <w:r w:rsidRPr="001C69D5">
        <w:t xml:space="preserve">the </w:t>
      </w:r>
      <w:r>
        <w:t xml:space="preserve"> “</w:t>
      </w:r>
      <w:proofErr w:type="gramEnd"/>
      <w:r w:rsidRPr="001C69D5">
        <w:t>master</w:t>
      </w:r>
      <w:r>
        <w:t>”</w:t>
      </w:r>
      <w:r w:rsidRPr="001C69D5">
        <w:t xml:space="preserve"> branch unless approved by a project admin via a pull request. Project admins </w:t>
      </w:r>
      <w:proofErr w:type="gramStart"/>
      <w:r w:rsidRPr="001C69D5">
        <w:t>are expected</w:t>
      </w:r>
      <w:proofErr w:type="gramEnd"/>
      <w:r w:rsidRPr="001C69D5">
        <w:t xml:space="preserve"> to review a pull request rigorously and work with the collaborator if there are any discrepancies in the pull request. Using a system that checks </w:t>
      </w:r>
      <w:r w:rsidR="00DE50D1">
        <w:t>collaborators' work</w:t>
      </w:r>
      <w:r w:rsidRPr="001C69D5">
        <w:t xml:space="preserve"> has helped us reduce errors in code, text, and data and can </w:t>
      </w:r>
      <w:proofErr w:type="gramStart"/>
      <w:r w:rsidRPr="001C69D5">
        <w:t>be implemented</w:t>
      </w:r>
      <w:proofErr w:type="gramEnd"/>
      <w:r w:rsidRPr="001C69D5">
        <w:t xml:space="preserve"> across many ecological efforts</w:t>
      </w:r>
      <w:r w:rsidR="001C69D5" w:rsidRPr="001C69D5">
        <w:t>.</w:t>
      </w:r>
    </w:p>
    <w:p w14:paraId="1216AC07" w14:textId="0D036032" w:rsidR="001C69D5" w:rsidRPr="001C69D5" w:rsidRDefault="001C69D5" w:rsidP="001C69D5">
      <w:pPr>
        <w:pStyle w:val="006BodyText"/>
      </w:pPr>
      <w:r w:rsidRPr="001C69D5">
        <w:t>Furthermore, GitHub has the functionality to make repositories public or private. Whether a repository is public or private is ultimately up to the administrators of that project repository. Public repositories are open and searchable to the public. Private repositories are only initially viewable to the creator of the repository. Additionally, in the LCR project</w:t>
      </w:r>
      <w:r w:rsidR="00DE50D1">
        <w:t>,</w:t>
      </w:r>
      <w:r w:rsidRPr="001C69D5">
        <w:t xml:space="preserve"> we also limit the users who have access to any given repository. All users have access to the master data repository</w:t>
      </w:r>
      <w:r w:rsidR="00DE50D1">
        <w:t>;</w:t>
      </w:r>
      <w:r w:rsidRPr="001C69D5">
        <w:t xml:space="preserve"> however</w:t>
      </w:r>
      <w:r w:rsidR="00DE50D1">
        <w:t>,</w:t>
      </w:r>
      <w:r w:rsidRPr="001C69D5">
        <w:t xml:space="preserve"> they do not have access to other collaborator repositories unless an LCR admin grants them access. We allow some repositories to be public and protected and actively worked on repositories to be private. GitHub allows project managers to change </w:t>
      </w:r>
      <w:r w:rsidR="00FA4821">
        <w:t>any repository, private or public status</w:t>
      </w:r>
      <w:r w:rsidRPr="001C69D5">
        <w:t xml:space="preserve"> at any time. These repository functionalities can allow many ecologists to actively work on their research while protecting their data, analyses, and findings.</w:t>
      </w:r>
    </w:p>
    <w:p w14:paraId="0AD23E92" w14:textId="744891D2" w:rsidR="001C69D5" w:rsidRPr="001C69D5" w:rsidRDefault="0015456B" w:rsidP="001C69D5">
      <w:pPr>
        <w:pStyle w:val="003First-LevelSubheadingBOLD"/>
        <w:rPr>
          <w:rFonts w:eastAsia="Calibri"/>
        </w:rPr>
      </w:pPr>
      <w:bookmarkStart w:id="63" w:name="_Toc64018339"/>
      <w:r w:rsidRPr="001C69D5">
        <w:rPr>
          <w:rFonts w:eastAsia="Calibri"/>
        </w:rPr>
        <w:t xml:space="preserve">Naming Conventions </w:t>
      </w:r>
      <w:r w:rsidR="00DA0FCC">
        <w:rPr>
          <w:rFonts w:eastAsia="Calibri"/>
        </w:rPr>
        <w:t>f</w:t>
      </w:r>
      <w:r w:rsidRPr="001C69D5">
        <w:rPr>
          <w:rFonts w:eastAsia="Calibri"/>
        </w:rPr>
        <w:t xml:space="preserve">or Repository, Files, </w:t>
      </w:r>
      <w:r>
        <w:rPr>
          <w:rFonts w:eastAsia="Calibri"/>
        </w:rPr>
        <w:t>a</w:t>
      </w:r>
      <w:r w:rsidRPr="001C69D5">
        <w:rPr>
          <w:rFonts w:eastAsia="Calibri"/>
        </w:rPr>
        <w:t>nd Folders</w:t>
      </w:r>
      <w:bookmarkEnd w:id="63"/>
    </w:p>
    <w:p w14:paraId="6F6DF697" w14:textId="177C8FBD" w:rsidR="001C69D5" w:rsidRDefault="001C69D5" w:rsidP="001C69D5">
      <w:pPr>
        <w:pStyle w:val="006BodyText"/>
      </w:pPr>
      <w:r w:rsidRPr="001C69D5">
        <w:t xml:space="preserve">Proper file naming conventions help users understand the contents of the file without having to click on it. For scripts, naming conventions exist in which if a script file creates a function or a </w:t>
      </w:r>
      <w:r w:rsidR="00164CE5">
        <w:t>specific</w:t>
      </w:r>
      <w:r w:rsidRPr="001C69D5">
        <w:t xml:space="preserve"> output</w:t>
      </w:r>
      <w:r w:rsidR="00164CE5">
        <w:t>,</w:t>
      </w:r>
      <w:r w:rsidRPr="001C69D5">
        <w:t xml:space="preserve"> the output file should also be named the same </w:t>
      </w:r>
      <w:r w:rsidRPr="001C69D5">
        <w:lastRenderedPageBreak/>
        <w:t>(</w:t>
      </w:r>
      <w:hyperlink r:id="rId22" w:anchor="names-1" w:history="1">
        <w:r w:rsidRPr="001C69D5">
          <w:rPr>
            <w:color w:val="4472C4"/>
          </w:rPr>
          <w:t>https://style.tidyverse.org/package-files.html#names-1</w:t>
        </w:r>
      </w:hyperlink>
      <w:r w:rsidRPr="001C69D5">
        <w:t>). In the LCR project</w:t>
      </w:r>
      <w:r w:rsidR="00164CE5">
        <w:t>,</w:t>
      </w:r>
      <w:r w:rsidRPr="001C69D5">
        <w:t xml:space="preserve"> we created a consistent set of guidelines for filenames (</w:t>
      </w:r>
      <w:r>
        <w:t>Table 2-1</w:t>
      </w:r>
      <w:r w:rsidRPr="001C69D5">
        <w:t>). The overall guidance to naming files is to keep the cases consistent, in our case lowercase, and to keep the structure of naming the file the same. We use an overall naming guidance of study, location, and project summary, in that order, to name files. These guidelines help each collaborator think about</w:t>
      </w:r>
      <w:r w:rsidR="00AC0A45">
        <w:t>:</w:t>
      </w:r>
      <w:r w:rsidRPr="001C69D5">
        <w:t xml:space="preserve"> (A</w:t>
      </w:r>
      <w:r w:rsidR="00AC0A45">
        <w:t>)</w:t>
      </w:r>
      <w:r w:rsidRPr="001C69D5">
        <w:t xml:space="preserve"> why they are creating a new file; and (B</w:t>
      </w:r>
      <w:r w:rsidR="00AC0A45">
        <w:t>)</w:t>
      </w:r>
      <w:r w:rsidRPr="001C69D5">
        <w:t xml:space="preserve"> what does this file ultimately intend to do. We hope that these file naming guidelines will help other ecologists </w:t>
      </w:r>
      <w:r w:rsidR="00164CE5">
        <w:t>pursue</w:t>
      </w:r>
      <w:r w:rsidRPr="001C69D5">
        <w:t xml:space="preserve"> standardizing their filenames and increase their file transparency.</w:t>
      </w:r>
    </w:p>
    <w:p w14:paraId="2C0EBA36" w14:textId="467AAFF0" w:rsidR="002B03C0" w:rsidRPr="002B03C0" w:rsidRDefault="002B03C0" w:rsidP="002B03C0">
      <w:pPr>
        <w:pStyle w:val="003First-LevelSubheadingBOLD"/>
        <w:rPr>
          <w:rFonts w:eastAsia="Calibri"/>
        </w:rPr>
      </w:pPr>
      <w:bookmarkStart w:id="64" w:name="_Toc64018340"/>
      <w:r w:rsidRPr="001C69D5">
        <w:rPr>
          <w:rFonts w:eastAsia="Calibri"/>
        </w:rPr>
        <w:t>Transparency</w:t>
      </w:r>
      <w:bookmarkEnd w:id="64"/>
    </w:p>
    <w:p w14:paraId="52BBAD22" w14:textId="558E293E" w:rsidR="001C69D5" w:rsidRPr="001C69D5" w:rsidRDefault="001C69D5" w:rsidP="002B03C0">
      <w:pPr>
        <w:pStyle w:val="006BodyText"/>
      </w:pPr>
      <w:r w:rsidRPr="001C69D5">
        <w:t>GitHub has options to increase transparency for an ecological project. Hosting a public project repository on Github can improve the probability of researchers and the public find</w:t>
      </w:r>
      <w:r w:rsidR="00DF1D40">
        <w:t>ing</w:t>
      </w:r>
      <w:r w:rsidRPr="001C69D5">
        <w:t xml:space="preserve"> the repository and </w:t>
      </w:r>
      <w:r w:rsidR="00DF1D40" w:rsidRPr="001C69D5">
        <w:t xml:space="preserve">possibly </w:t>
      </w:r>
      <w:r w:rsidR="00DF1D40">
        <w:t xml:space="preserve">beginning </w:t>
      </w:r>
      <w:r w:rsidR="00DF1D40" w:rsidRPr="001C69D5">
        <w:t>collaborat</w:t>
      </w:r>
      <w:r w:rsidR="00DF1D40">
        <w:t>ions</w:t>
      </w:r>
      <w:r w:rsidRPr="001C69D5">
        <w:t xml:space="preserve">. </w:t>
      </w:r>
      <w:r w:rsidR="00164CE5">
        <w:t xml:space="preserve">Through a pull request, commit messages </w:t>
      </w:r>
      <w:proofErr w:type="gramStart"/>
      <w:r w:rsidR="00164CE5">
        <w:t>are easily seen</w:t>
      </w:r>
      <w:proofErr w:type="gramEnd"/>
      <w:r w:rsidR="00164CE5">
        <w:t xml:space="preserve"> and located in GitHub</w:t>
      </w:r>
      <w:r w:rsidRPr="001C69D5">
        <w:t xml:space="preserve"> and allow collaborators to understand any change submitted to the repository. Transparent repositories are unlikely to </w:t>
      </w:r>
      <w:proofErr w:type="gramStart"/>
      <w:r w:rsidRPr="001C69D5">
        <w:t>be “scooped”</w:t>
      </w:r>
      <w:proofErr w:type="gramEnd"/>
      <w:r w:rsidRPr="001C69D5">
        <w:t xml:space="preserve"> by another researcher </w:t>
      </w:r>
      <w:r w:rsidR="00164CE5">
        <w:t>who can claim the data. The analysis is theirs</w:t>
      </w:r>
      <w:r w:rsidRPr="001C69D5">
        <w:t xml:space="preserve"> through the continuous stream of commit messages leading to the final product. An additional benefit to a transparent repository is that many eyes will be available to evaluate code and text, </w:t>
      </w:r>
      <w:r w:rsidR="00164CE5">
        <w:t>increasing</w:t>
      </w:r>
      <w:r w:rsidRPr="001C69D5">
        <w:t xml:space="preserve"> the time i</w:t>
      </w:r>
      <w:r w:rsidR="00164CE5">
        <w:t>t</w:t>
      </w:r>
      <w:r w:rsidRPr="001C69D5">
        <w:t xml:space="preserve"> takes to debug a script issue. Generally, most scientists </w:t>
      </w:r>
      <w:r w:rsidR="00164CE5">
        <w:t>interested</w:t>
      </w:r>
      <w:r w:rsidRPr="001C69D5">
        <w:t xml:space="preserve"> in related research are more willing to collaborate with the original scientist than compete with them </w:t>
      </w:r>
      <w:sdt>
        <w:sdtPr>
          <w:tag w:val="MENDELEY_CITATION_22d92e34-158d-463d-a5d1-fe94e70c3e1c"/>
          <w:id w:val="-445693211"/>
          <w:placeholder>
            <w:docPart w:val="6C46167184084FB6A0025A6AFEC2DB7C"/>
          </w:placeholder>
        </w:sdtPr>
        <w:sdtEndPr/>
        <w:sdtContent>
          <w:r w:rsidRPr="001C69D5">
            <w:t>(</w:t>
          </w:r>
          <w:proofErr w:type="spellStart"/>
          <w:r w:rsidRPr="001C69D5">
            <w:t>Prlić</w:t>
          </w:r>
          <w:proofErr w:type="spellEnd"/>
          <w:r w:rsidRPr="001C69D5">
            <w:t xml:space="preserve"> &amp; Procter, 2012).</w:t>
          </w:r>
        </w:sdtContent>
      </w:sdt>
    </w:p>
    <w:p w14:paraId="04EDDD2D" w14:textId="602A1127" w:rsidR="001C69D5" w:rsidRPr="001C69D5" w:rsidRDefault="00BE1449" w:rsidP="002B03C0">
      <w:pPr>
        <w:pStyle w:val="003First-LevelSubheadingBOLD"/>
        <w:rPr>
          <w:rFonts w:eastAsia="Calibri"/>
        </w:rPr>
      </w:pPr>
      <w:bookmarkStart w:id="65" w:name="_Toc64018341"/>
      <w:r>
        <w:rPr>
          <w:rFonts w:eastAsia="Calibri"/>
        </w:rPr>
        <w:t>Discussion</w:t>
      </w:r>
      <w:bookmarkEnd w:id="65"/>
    </w:p>
    <w:p w14:paraId="341E891B" w14:textId="414345AF" w:rsidR="001C69D5" w:rsidRPr="001C69D5" w:rsidRDefault="00687144" w:rsidP="00687144">
      <w:pPr>
        <w:pStyle w:val="006BodyText"/>
      </w:pPr>
      <w:r>
        <w:t xml:space="preserve">Ecology is an ever-growing field of science with rapidly changing data streams to help advance knowledge.  However, without tools in place to organize, manage, and serve these data, the utility of these data streams can </w:t>
      </w:r>
      <w:proofErr w:type="gramStart"/>
      <w:r>
        <w:t>be limited</w:t>
      </w:r>
      <w:proofErr w:type="gramEnd"/>
      <w:r>
        <w:t xml:space="preserve">.  Living data are </w:t>
      </w:r>
      <w:r>
        <w:lastRenderedPageBreak/>
        <w:t xml:space="preserve">common in many ecological studies, and these data provide unique challenges in management and reproducibility. I have demonstrated how using a well-established GitHub repository for living data can lead to effective and easy data sharing </w:t>
      </w:r>
      <w:sdt>
        <w:sdtPr>
          <w:rPr>
            <w:color w:val="000000"/>
          </w:rPr>
          <w:tag w:val="MENDELEY_CITATION_8880a66d-02ec-40ca-bd81-968581a22c1b"/>
          <w:id w:val="927314204"/>
          <w:placeholder>
            <w:docPart w:val="C41AB896BE1C44BFB62BA61BEB331057"/>
          </w:placeholder>
        </w:sdtPr>
        <w:sdtEndPr/>
        <w:sdtContent>
          <w:r>
            <w:rPr>
              <w:color w:val="000000"/>
            </w:rPr>
            <w:t>(White et al., 2013)</w:t>
          </w:r>
        </w:sdtContent>
      </w:sdt>
      <w:r>
        <w:t xml:space="preserve">, which increases the transparency of the effort of collecting and analyzing data leading to a </w:t>
      </w:r>
      <w:r w:rsidR="00164CE5">
        <w:t>more significant</w:t>
      </w:r>
      <w:r>
        <w:t xml:space="preserve"> impact </w:t>
      </w:r>
      <w:sdt>
        <w:sdtPr>
          <w:rPr>
            <w:color w:val="000000"/>
          </w:rPr>
          <w:tag w:val="MENDELEY_CITATION_430e3673-204a-43c5-946e-3f31be3df269"/>
          <w:id w:val="-1643642319"/>
          <w:placeholder>
            <w:docPart w:val="C41AB896BE1C44BFB62BA61BEB331057"/>
          </w:placeholder>
        </w:sdtPr>
        <w:sdtEndPr/>
        <w:sdtContent>
          <w:r>
            <w:rPr>
              <w:color w:val="000000"/>
            </w:rPr>
            <w:t>(Piwowar et al., 2007)</w:t>
          </w:r>
        </w:sdtContent>
      </w:sdt>
      <w:r>
        <w:rPr>
          <w:color w:val="000000"/>
        </w:rPr>
        <w:t xml:space="preserve"> from the research</w:t>
      </w:r>
      <w:r w:rsidR="001C69D5" w:rsidRPr="001C69D5">
        <w:t>.</w:t>
      </w:r>
    </w:p>
    <w:p w14:paraId="127EAC39" w14:textId="5DCF7213" w:rsidR="001C69D5" w:rsidRPr="001C69D5" w:rsidRDefault="001C69D5" w:rsidP="002B03C0">
      <w:pPr>
        <w:pStyle w:val="006BodyText"/>
      </w:pPr>
      <w:r w:rsidRPr="001C69D5">
        <w:t xml:space="preserve">Advantages of our approach include that GitHub </w:t>
      </w:r>
      <w:r w:rsidR="005F3963">
        <w:t xml:space="preserve">is </w:t>
      </w:r>
      <w:r w:rsidRPr="001C69D5">
        <w:t xml:space="preserve">accessible to anyone with </w:t>
      </w:r>
      <w:r w:rsidR="00164CE5">
        <w:t xml:space="preserve">the </w:t>
      </w:r>
      <w:r w:rsidR="00C73FD9">
        <w:t>I</w:t>
      </w:r>
      <w:r w:rsidRPr="001C69D5">
        <w:t xml:space="preserve">nternet. </w:t>
      </w:r>
      <w:r w:rsidR="00164CE5">
        <w:t>Many training programs</w:t>
      </w:r>
      <w:r w:rsidRPr="001C69D5">
        <w:t xml:space="preserve"> can teach a user how to utilize GitHub efficiently for their project (e.g., </w:t>
      </w:r>
      <w:hyperlink r:id="rId23" w:history="1">
        <w:r w:rsidRPr="001C69D5">
          <w:rPr>
            <w:color w:val="4472C4"/>
          </w:rPr>
          <w:t>https://guides.github.com/activities/hello-world/</w:t>
        </w:r>
      </w:hyperlink>
      <w:r w:rsidRPr="001C69D5">
        <w:t xml:space="preserve">, lab.github.com). Another advantage </w:t>
      </w:r>
      <w:r w:rsidR="00164CE5">
        <w:t xml:space="preserve">of using GitHub is that if a repository </w:t>
      </w:r>
      <w:proofErr w:type="gramStart"/>
      <w:r w:rsidR="00164CE5">
        <w:t>is accidentally deleted</w:t>
      </w:r>
      <w:proofErr w:type="gramEnd"/>
      <w:r w:rsidR="00164CE5">
        <w:t>, a user has 90 days to retrieve it</w:t>
      </w:r>
      <w:r w:rsidRPr="001C69D5">
        <w:t xml:space="preserve">. A benefit in using our described approach is that it can </w:t>
      </w:r>
      <w:proofErr w:type="gramStart"/>
      <w:r w:rsidRPr="001C69D5">
        <w:t>be applied</w:t>
      </w:r>
      <w:proofErr w:type="gramEnd"/>
      <w:r w:rsidRPr="001C69D5">
        <w:t xml:space="preserve"> to any ecological effort w</w:t>
      </w:r>
      <w:r w:rsidR="00164CE5">
        <w:t>ith</w:t>
      </w:r>
      <w:r w:rsidRPr="001C69D5">
        <w:t xml:space="preserve"> a consistent stream of data by allowing a master data repository to be accessible to all team members while still protecting the repository from adverse or unintentional changes. Additionally, </w:t>
      </w:r>
      <w:r w:rsidR="00164CE5">
        <w:t>a small group of ecologists can maintain this type of workflow w</w:t>
      </w:r>
      <w:r w:rsidRPr="001C69D5">
        <w:t xml:space="preserve">ith basic GitHub workflow training </w:t>
      </w:r>
      <w:sdt>
        <w:sdtPr>
          <w:rPr>
            <w:color w:val="000000"/>
          </w:rPr>
          <w:tag w:val="MENDELEY_CITATION_bea337ac-9322-4f09-8070-f1e64b065831"/>
          <w:id w:val="-1388189122"/>
          <w:placeholder>
            <w:docPart w:val="6C46167184084FB6A0025A6AFEC2DB7C"/>
          </w:placeholder>
        </w:sdtPr>
        <w:sdtEndPr/>
        <w:sdtContent>
          <w:r w:rsidRPr="001C69D5">
            <w:rPr>
              <w:color w:val="000000"/>
            </w:rPr>
            <w:t>(Yenni et al., 2018)</w:t>
          </w:r>
        </w:sdtContent>
      </w:sdt>
      <w:r w:rsidRPr="001C69D5">
        <w:t>.</w:t>
      </w:r>
    </w:p>
    <w:p w14:paraId="20A1D143" w14:textId="59843977" w:rsidR="001C69D5" w:rsidRPr="001C69D5" w:rsidRDefault="001C69D5" w:rsidP="002B03C0">
      <w:pPr>
        <w:pStyle w:val="006BodyText"/>
      </w:pPr>
      <w:r w:rsidRPr="001C69D5">
        <w:t xml:space="preserve">Some disadvantages to our approach include </w:t>
      </w:r>
      <w:proofErr w:type="gramStart"/>
      <w:r w:rsidRPr="001C69D5">
        <w:t>that ecological projects</w:t>
      </w:r>
      <w:proofErr w:type="gramEnd"/>
      <w:r w:rsidRPr="001C69D5">
        <w:t xml:space="preserve">, conducted in smaller teams, </w:t>
      </w:r>
      <w:r w:rsidR="00164CE5">
        <w:t>typic</w:t>
      </w:r>
      <w:r w:rsidRPr="001C69D5">
        <w:t>ally do not have the funding to</w:t>
      </w:r>
      <w:r w:rsidR="00E32E97">
        <w:t xml:space="preserve"> </w:t>
      </w:r>
      <w:r w:rsidR="00164CE5">
        <w:t>hire a</w:t>
      </w:r>
      <w:r w:rsidRPr="001C69D5">
        <w:t xml:space="preserve"> full-time data manager </w:t>
      </w:r>
      <w:sdt>
        <w:sdtPr>
          <w:rPr>
            <w:color w:val="000000"/>
          </w:rPr>
          <w:tag w:val="MENDELEY_CITATION_d272b2b2-6952-47f9-9f21-e83cd9c26430"/>
          <w:id w:val="2028828108"/>
          <w:placeholder>
            <w:docPart w:val="6C46167184084FB6A0025A6AFEC2DB7C"/>
          </w:placeholder>
        </w:sdtPr>
        <w:sdtEndPr/>
        <w:sdtContent>
          <w:r w:rsidRPr="001C69D5">
            <w:rPr>
              <w:color w:val="000000"/>
            </w:rPr>
            <w:t>(Hampton et al., 2013)</w:t>
          </w:r>
        </w:sdtContent>
      </w:sdt>
      <w:r w:rsidRPr="001C69D5">
        <w:t xml:space="preserve">, making it a timely effort to curate an efficient data management workflow. Data management planning is also typically underutilized and underappreciated in ecological project designs </w:t>
      </w:r>
      <w:sdt>
        <w:sdtPr>
          <w:tag w:val="MENDELEY_CITATION_2ef7d44d-23f8-4b71-a3f4-babf02f703a3"/>
          <w:id w:val="222489117"/>
          <w:placeholder>
            <w:docPart w:val="6C46167184084FB6A0025A6AFEC2DB7C"/>
          </w:placeholder>
        </w:sdtPr>
        <w:sdtEndPr/>
        <w:sdtContent>
          <w:r w:rsidRPr="001C69D5">
            <w:t>(Michener &amp; Jones, 2012)</w:t>
          </w:r>
        </w:sdtContent>
      </w:sdt>
      <w:r w:rsidRPr="001C69D5">
        <w:t xml:space="preserve">. It is up to the project team member to manage the data, take the initiative, and adhere </w:t>
      </w:r>
      <w:r w:rsidR="00164CE5">
        <w:t xml:space="preserve">to </w:t>
      </w:r>
      <w:r w:rsidRPr="001C69D5">
        <w:t xml:space="preserve">their GitHub data management workflow. It is also important to note that even though GitHub has </w:t>
      </w:r>
      <w:proofErr w:type="gramStart"/>
      <w:r w:rsidRPr="001C69D5">
        <w:t>been discussed</w:t>
      </w:r>
      <w:proofErr w:type="gramEnd"/>
      <w:r w:rsidRPr="001C69D5">
        <w:t xml:space="preserve"> in detail as an effective way of project organization and transparency, it might not be a one</w:t>
      </w:r>
      <w:r w:rsidR="00164CE5">
        <w:t>-</w:t>
      </w:r>
      <w:r w:rsidRPr="001C69D5">
        <w:t xml:space="preserve">stop solution for reproducibility in science </w:t>
      </w:r>
      <w:sdt>
        <w:sdtPr>
          <w:rPr>
            <w:color w:val="000000"/>
          </w:rPr>
          <w:tag w:val="MENDELEY_CITATION_93e85afd-cbe8-4ee0-b4eb-422629286e14"/>
          <w:id w:val="-1520850495"/>
          <w:placeholder>
            <w:docPart w:val="6C46167184084FB6A0025A6AFEC2DB7C"/>
          </w:placeholder>
        </w:sdtPr>
        <w:sdtEndPr/>
        <w:sdtContent>
          <w:r w:rsidRPr="001C69D5">
            <w:rPr>
              <w:color w:val="000000"/>
            </w:rPr>
            <w:t>(Ram, 2013)</w:t>
          </w:r>
        </w:sdtContent>
      </w:sdt>
      <w:r w:rsidRPr="001C69D5">
        <w:t>.</w:t>
      </w:r>
    </w:p>
    <w:p w14:paraId="25FE4E5F" w14:textId="35772E9C" w:rsidR="00E82422" w:rsidRDefault="001C69D5" w:rsidP="002B03C0">
      <w:pPr>
        <w:pStyle w:val="006BodyText"/>
        <w:rPr>
          <w:rFonts w:cs="Times New Roman"/>
        </w:rPr>
      </w:pPr>
      <w:r w:rsidRPr="001C69D5">
        <w:rPr>
          <w:rFonts w:cs="Times New Roman"/>
        </w:rPr>
        <w:lastRenderedPageBreak/>
        <w:t xml:space="preserve">The approach we have described in this paper is meant to be a guideline for ecological efforts </w:t>
      </w:r>
      <w:r w:rsidR="00B106AF">
        <w:rPr>
          <w:rFonts w:cs="Times New Roman"/>
        </w:rPr>
        <w:t xml:space="preserve">to organize their project </w:t>
      </w:r>
      <w:r w:rsidR="00B106AF" w:rsidRPr="001C69D5">
        <w:rPr>
          <w:rFonts w:cs="Times New Roman"/>
        </w:rPr>
        <w:t>through concise workflows</w:t>
      </w:r>
      <w:r w:rsidRPr="001C69D5">
        <w:rPr>
          <w:rFonts w:cs="Times New Roman"/>
        </w:rPr>
        <w:t>, standardize naming conventions, and well</w:t>
      </w:r>
      <w:r w:rsidR="00B106AF">
        <w:rPr>
          <w:rFonts w:cs="Times New Roman"/>
        </w:rPr>
        <w:t>-</w:t>
      </w:r>
      <w:r w:rsidRPr="001C69D5">
        <w:rPr>
          <w:rFonts w:cs="Times New Roman"/>
        </w:rPr>
        <w:t>document README.md</w:t>
      </w:r>
      <w:r w:rsidR="00076887">
        <w:rPr>
          <w:rFonts w:cs="Times New Roman"/>
        </w:rPr>
        <w:t xml:space="preserve"> files</w:t>
      </w:r>
      <w:r w:rsidRPr="001C69D5">
        <w:rPr>
          <w:rFonts w:cs="Times New Roman"/>
        </w:rPr>
        <w:t xml:space="preserve">. </w:t>
      </w:r>
      <w:r w:rsidR="00164CE5">
        <w:rPr>
          <w:rFonts w:cs="Times New Roman"/>
        </w:rPr>
        <w:t>We hope</w:t>
      </w:r>
      <w:r w:rsidRPr="001C69D5">
        <w:rPr>
          <w:rFonts w:cs="Times New Roman"/>
        </w:rPr>
        <w:t xml:space="preserve"> that this paper can serve as a mechanism for designing version control software, such as GitHub, to meet the needs of an ecological project with a continuous stream of data and multiple working analyses and projects. Increasing transparency through managing a well-documented repository and through README.m</w:t>
      </w:r>
      <w:r w:rsidR="00076887">
        <w:rPr>
          <w:rFonts w:cs="Times New Roman"/>
        </w:rPr>
        <w:t>d files</w:t>
      </w:r>
      <w:r w:rsidRPr="001C69D5">
        <w:rPr>
          <w:rFonts w:cs="Times New Roman"/>
        </w:rPr>
        <w:t xml:space="preserve"> may also lead to </w:t>
      </w:r>
      <w:r w:rsidR="00164CE5">
        <w:rPr>
          <w:rFonts w:cs="Times New Roman"/>
        </w:rPr>
        <w:t>good</w:t>
      </w:r>
      <w:r w:rsidRPr="001C69D5">
        <w:rPr>
          <w:rFonts w:cs="Times New Roman"/>
        </w:rPr>
        <w:t xml:space="preserve"> future collaborations. The investment in creating a </w:t>
      </w:r>
      <w:r w:rsidR="00164CE5">
        <w:rPr>
          <w:rFonts w:cs="Times New Roman"/>
        </w:rPr>
        <w:t>comprehensive</w:t>
      </w:r>
      <w:r w:rsidRPr="001C69D5">
        <w:rPr>
          <w:rFonts w:cs="Times New Roman"/>
        </w:rPr>
        <w:t xml:space="preserve"> data management workflow in GitHub will help decrease the time i</w:t>
      </w:r>
      <w:r w:rsidR="00164CE5">
        <w:rPr>
          <w:rFonts w:cs="Times New Roman"/>
        </w:rPr>
        <w:t>t</w:t>
      </w:r>
      <w:r w:rsidRPr="001C69D5">
        <w:rPr>
          <w:rFonts w:cs="Times New Roman"/>
        </w:rPr>
        <w:t xml:space="preserve"> takes to effectively reproduce analysis by reducing the time it takes to locate files and their outputs, which will allow ecologists more time to analyze and interpret their data and less time trying to manage it.</w:t>
      </w:r>
    </w:p>
    <w:p w14:paraId="0769E822" w14:textId="77777777" w:rsidR="001C69D5" w:rsidRDefault="001C69D5" w:rsidP="001C69D5">
      <w:pPr>
        <w:pStyle w:val="006BodyText"/>
      </w:pPr>
    </w:p>
    <w:p w14:paraId="281147A3" w14:textId="77777777" w:rsidR="00E82422" w:rsidRDefault="00E82422" w:rsidP="00E82422">
      <w:pPr>
        <w:pStyle w:val="006BodyText"/>
        <w:sectPr w:rsidR="00E82422" w:rsidSect="009C588B">
          <w:footnotePr>
            <w:numRestart w:val="eachSect"/>
          </w:footnotePr>
          <w:pgSz w:w="12240" w:h="15840"/>
          <w:pgMar w:top="1440" w:right="1440" w:bottom="1440" w:left="1440" w:header="720" w:footer="720" w:gutter="0"/>
          <w:cols w:space="720"/>
          <w:docGrid w:linePitch="360"/>
        </w:sectPr>
      </w:pPr>
    </w:p>
    <w:p w14:paraId="3083519F" w14:textId="47045A9D" w:rsidR="00327B67" w:rsidRDefault="00327B67" w:rsidP="002B03C0">
      <w:pPr>
        <w:pStyle w:val="014FigureCaption"/>
      </w:pPr>
      <w:bookmarkStart w:id="66" w:name="_Toc62473744"/>
      <w:bookmarkStart w:id="67" w:name="_Toc62479508"/>
      <w:bookmarkStart w:id="68" w:name="_Toc63171858"/>
      <w:bookmarkStart w:id="69" w:name="_Toc63347614"/>
      <w:bookmarkStart w:id="70" w:name="_Toc63416088"/>
      <w:bookmarkStart w:id="71" w:name="_Toc64018179"/>
      <w:bookmarkStart w:id="72" w:name="_Toc66280341"/>
      <w:r w:rsidRPr="001C69D5">
        <w:rPr>
          <w:rFonts w:eastAsia="Calibri"/>
          <w:noProof/>
        </w:rPr>
        <w:lastRenderedPageBreak/>
        <w:drawing>
          <wp:anchor distT="0" distB="0" distL="114300" distR="114300" simplePos="0" relativeHeight="251664896" behindDoc="0" locked="0" layoutInCell="1" allowOverlap="1" wp14:anchorId="1CDBDF11" wp14:editId="72B11C52">
            <wp:simplePos x="0" y="0"/>
            <wp:positionH relativeFrom="margin">
              <wp:align>right</wp:align>
            </wp:positionH>
            <wp:positionV relativeFrom="paragraph">
              <wp:posOffset>78075</wp:posOffset>
            </wp:positionV>
            <wp:extent cx="5937250" cy="4084320"/>
            <wp:effectExtent l="0" t="0" r="6350" b="0"/>
            <wp:wrapTopAndBottom/>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4">
                      <a:extLst>
                        <a:ext uri="{28A0092B-C50C-407E-A947-70E740481C1C}">
                          <a14:useLocalDpi xmlns:a14="http://schemas.microsoft.com/office/drawing/2010/main" val="0"/>
                        </a:ext>
                      </a:extLst>
                    </a:blip>
                    <a:srcRect l="20585" t="12747" r="13996" b="27230"/>
                    <a:stretch/>
                  </pic:blipFill>
                  <pic:spPr bwMode="auto">
                    <a:xfrm>
                      <a:off x="0" y="0"/>
                      <a:ext cx="5937250" cy="408432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bookmarkEnd w:id="66"/>
      <w:bookmarkEnd w:id="67"/>
      <w:bookmarkEnd w:id="68"/>
      <w:bookmarkEnd w:id="69"/>
      <w:bookmarkEnd w:id="70"/>
      <w:bookmarkEnd w:id="71"/>
      <w:bookmarkEnd w:id="72"/>
    </w:p>
    <w:p w14:paraId="7E6F7ACE" w14:textId="3A8330B2" w:rsidR="00DD06DB" w:rsidRPr="00DD06DB" w:rsidRDefault="002B03C0" w:rsidP="00DD06DB">
      <w:pPr>
        <w:pStyle w:val="014FigureCaption"/>
        <w:rPr>
          <w:rFonts w:eastAsia="Calibri"/>
        </w:rPr>
      </w:pPr>
      <w:bookmarkStart w:id="73" w:name="_Toc66280342"/>
      <w:r>
        <w:t xml:space="preserve">Figure 2-1.  </w:t>
      </w:r>
      <w:r w:rsidRPr="001C69D5">
        <w:rPr>
          <w:rFonts w:eastAsia="Calibri"/>
        </w:rPr>
        <w:t xml:space="preserve">Visualization of our main project repository structure and various projects in the same repository. The </w:t>
      </w:r>
      <w:r w:rsidR="00164CE5">
        <w:rPr>
          <w:rFonts w:eastAsia="Calibri"/>
        </w:rPr>
        <w:t>visual box</w:t>
      </w:r>
      <w:r w:rsidRPr="001C69D5">
        <w:rPr>
          <w:rFonts w:eastAsia="Calibri"/>
        </w:rPr>
        <w:t xml:space="preserve"> encompasses </w:t>
      </w:r>
      <w:proofErr w:type="gramStart"/>
      <w:r w:rsidRPr="001C69D5">
        <w:rPr>
          <w:rFonts w:eastAsia="Calibri"/>
        </w:rPr>
        <w:t>all of</w:t>
      </w:r>
      <w:proofErr w:type="gramEnd"/>
      <w:r w:rsidRPr="001C69D5">
        <w:rPr>
          <w:rFonts w:eastAsia="Calibri"/>
        </w:rPr>
        <w:t xml:space="preserve"> the projects, code, and text belonging to a single data collection type. Multiple projects </w:t>
      </w:r>
      <w:proofErr w:type="gramStart"/>
      <w:r w:rsidRPr="001C69D5">
        <w:rPr>
          <w:rFonts w:eastAsia="Calibri"/>
        </w:rPr>
        <w:t>were located in</w:t>
      </w:r>
      <w:proofErr w:type="gramEnd"/>
      <w:r w:rsidRPr="001C69D5">
        <w:rPr>
          <w:rFonts w:eastAsia="Calibri"/>
        </w:rPr>
        <w:t xml:space="preserve"> </w:t>
      </w:r>
      <w:r w:rsidR="00164CE5">
        <w:rPr>
          <w:rFonts w:eastAsia="Calibri"/>
        </w:rPr>
        <w:t>a</w:t>
      </w:r>
      <w:r w:rsidRPr="001C69D5">
        <w:rPr>
          <w:rFonts w:eastAsia="Calibri"/>
        </w:rPr>
        <w:t xml:space="preserve"> single repository</w:t>
      </w:r>
      <w:r w:rsidR="00164CE5">
        <w:rPr>
          <w:rFonts w:eastAsia="Calibri"/>
        </w:rPr>
        <w:t>,</w:t>
      </w:r>
      <w:r w:rsidRPr="001C69D5">
        <w:rPr>
          <w:rFonts w:eastAsia="Calibri"/>
        </w:rPr>
        <w:t xml:space="preserve"> usually discernable by separated folders. Confusion arose when projects used scripts and data from other projects without proper documentation.</w:t>
      </w:r>
      <w:bookmarkEnd w:id="73"/>
    </w:p>
    <w:p w14:paraId="12D9DF2D" w14:textId="024FA63E" w:rsidR="00DD06DB" w:rsidRDefault="00DD06DB" w:rsidP="002B03C0">
      <w:pPr>
        <w:pStyle w:val="014FigureCaption"/>
      </w:pPr>
      <w:bookmarkStart w:id="74" w:name="_Toc64018181"/>
      <w:bookmarkStart w:id="75" w:name="_Toc66280343"/>
      <w:r w:rsidRPr="001C69D5">
        <w:rPr>
          <w:rFonts w:ascii="Times New Roman" w:eastAsia="Calibri" w:hAnsi="Times New Roman"/>
          <w:noProof/>
        </w:rPr>
        <w:lastRenderedPageBreak/>
        <w:drawing>
          <wp:anchor distT="0" distB="0" distL="114300" distR="114300" simplePos="0" relativeHeight="251666944" behindDoc="0" locked="0" layoutInCell="1" allowOverlap="1" wp14:anchorId="0092E269" wp14:editId="418A0ED1">
            <wp:simplePos x="0" y="0"/>
            <wp:positionH relativeFrom="margin">
              <wp:posOffset>-635</wp:posOffset>
            </wp:positionH>
            <wp:positionV relativeFrom="paragraph">
              <wp:posOffset>522</wp:posOffset>
            </wp:positionV>
            <wp:extent cx="4333875" cy="4366260"/>
            <wp:effectExtent l="0" t="0" r="9525" b="0"/>
            <wp:wrapTopAndBottom/>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5">
                      <a:extLst>
                        <a:ext uri="{28A0092B-C50C-407E-A947-70E740481C1C}">
                          <a14:useLocalDpi xmlns:a14="http://schemas.microsoft.com/office/drawing/2010/main" val="0"/>
                        </a:ext>
                      </a:extLst>
                    </a:blip>
                    <a:srcRect l="21797" t="4031" r="13127" b="8549"/>
                    <a:stretch/>
                  </pic:blipFill>
                  <pic:spPr bwMode="auto">
                    <a:xfrm>
                      <a:off x="0" y="0"/>
                      <a:ext cx="4333875" cy="436626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bookmarkEnd w:id="74"/>
      <w:bookmarkEnd w:id="75"/>
    </w:p>
    <w:p w14:paraId="74418DA4" w14:textId="127A418D" w:rsidR="00DD06DB" w:rsidRPr="005A386B" w:rsidRDefault="002B03C0" w:rsidP="005A386B">
      <w:pPr>
        <w:pStyle w:val="014FigureCaption"/>
        <w:rPr>
          <w:rFonts w:eastAsia="Calibri"/>
        </w:rPr>
      </w:pPr>
      <w:bookmarkStart w:id="76" w:name="_Toc66280344"/>
      <w:r>
        <w:t xml:space="preserve">Figure 2-2.  </w:t>
      </w:r>
      <w:r w:rsidRPr="001C69D5">
        <w:rPr>
          <w:rFonts w:eastAsia="Calibri"/>
        </w:rPr>
        <w:t>New LCR project workflow</w:t>
      </w:r>
      <w:r w:rsidR="00164CE5">
        <w:rPr>
          <w:rFonts w:eastAsia="Calibri"/>
        </w:rPr>
        <w:t>,</w:t>
      </w:r>
      <w:r w:rsidRPr="001C69D5">
        <w:rPr>
          <w:rFonts w:eastAsia="Calibri"/>
        </w:rPr>
        <w:t xml:space="preserve"> which describes how project repositories update to work with newly added data. A</w:t>
      </w:r>
      <w:r w:rsidR="00164CE5">
        <w:rPr>
          <w:rFonts w:eastAsia="Calibri"/>
        </w:rPr>
        <w:t>)</w:t>
      </w:r>
      <w:r w:rsidRPr="001C69D5">
        <w:rPr>
          <w:rFonts w:eastAsia="Calibri"/>
        </w:rPr>
        <w:t xml:space="preserve"> Data </w:t>
      </w:r>
      <w:proofErr w:type="gramStart"/>
      <w:r w:rsidRPr="001C69D5">
        <w:rPr>
          <w:rFonts w:eastAsia="Calibri"/>
        </w:rPr>
        <w:t>are processed</w:t>
      </w:r>
      <w:proofErr w:type="gramEnd"/>
      <w:r w:rsidRPr="001C69D5">
        <w:rPr>
          <w:rFonts w:eastAsia="Calibri"/>
        </w:rPr>
        <w:t xml:space="preserve"> and cleaned via MySQL or scripts, B</w:t>
      </w:r>
      <w:r w:rsidR="00164CE5">
        <w:rPr>
          <w:rFonts w:eastAsia="Calibri"/>
        </w:rPr>
        <w:t>)</w:t>
      </w:r>
      <w:r w:rsidRPr="001C69D5">
        <w:rPr>
          <w:rFonts w:eastAsia="Calibri"/>
        </w:rPr>
        <w:t xml:space="preserve"> Data are updated to the master data repository, reviewed, and approved by LCR project admins, C</w:t>
      </w:r>
      <w:r w:rsidR="00164CE5">
        <w:rPr>
          <w:rFonts w:eastAsia="Calibri"/>
        </w:rPr>
        <w:t>)</w:t>
      </w:r>
      <w:r w:rsidRPr="001C69D5">
        <w:rPr>
          <w:rFonts w:eastAsia="Calibri"/>
        </w:rPr>
        <w:t xml:space="preserve"> Project repositories update their repository data by downloading the data directly from the master data repository, D) Project repositories conducting individual analysis on LCR datasets with newly downloaded data, ready for reporting and analysis</w:t>
      </w:r>
      <w:r>
        <w:rPr>
          <w:rFonts w:eastAsia="Calibri"/>
        </w:rPr>
        <w:t>.</w:t>
      </w:r>
      <w:bookmarkEnd w:id="76"/>
    </w:p>
    <w:p w14:paraId="62EC16E5" w14:textId="20F1EDFF" w:rsidR="00DD06DB" w:rsidRDefault="00DD06DB" w:rsidP="00DD06DB"/>
    <w:p w14:paraId="7C4413AB" w14:textId="5AB384A0" w:rsidR="005A386B" w:rsidRDefault="005A386B" w:rsidP="00DD06DB"/>
    <w:p w14:paraId="33F3D18E" w14:textId="2BBB0FDA" w:rsidR="005A386B" w:rsidRDefault="005A386B" w:rsidP="00DD06DB"/>
    <w:p w14:paraId="425BDAD0" w14:textId="58E63561" w:rsidR="005A386B" w:rsidRDefault="005A386B" w:rsidP="00DD06DB"/>
    <w:p w14:paraId="129A9F96" w14:textId="77777777" w:rsidR="005A386B" w:rsidRDefault="005A386B" w:rsidP="00DD06DB"/>
    <w:p w14:paraId="5E811A51" w14:textId="19DB7B42" w:rsidR="00DD06DB" w:rsidRDefault="00DD06DB" w:rsidP="00DD06DB"/>
    <w:p w14:paraId="141440B0" w14:textId="68024BC5" w:rsidR="00DD06DB" w:rsidRDefault="00DD06DB" w:rsidP="00DD06DB"/>
    <w:p w14:paraId="3B21A85F" w14:textId="15451C41" w:rsidR="00DD06DB" w:rsidRDefault="00DD06DB" w:rsidP="00DD06DB"/>
    <w:p w14:paraId="1759B7FE" w14:textId="77777777" w:rsidR="00DD06DB" w:rsidRPr="00DD06DB" w:rsidRDefault="00DD06DB" w:rsidP="00DD06DB"/>
    <w:p w14:paraId="3CDF9D58" w14:textId="2AF61CA2" w:rsidR="002B03C0" w:rsidRPr="001C69D5" w:rsidRDefault="002B03C0" w:rsidP="00327B67">
      <w:pPr>
        <w:pStyle w:val="013TableCaption"/>
        <w:ind w:left="0" w:firstLine="0"/>
        <w:rPr>
          <w:rFonts w:eastAsia="Calibri"/>
        </w:rPr>
      </w:pPr>
      <w:bookmarkStart w:id="77" w:name="_Toc64018366"/>
      <w:r>
        <w:lastRenderedPageBreak/>
        <w:t xml:space="preserve">Table 2-1.  </w:t>
      </w:r>
      <w:r w:rsidRPr="001C69D5">
        <w:rPr>
          <w:rFonts w:eastAsia="Calibri"/>
        </w:rPr>
        <w:t>Table of naming conventions for file types, example, and description of the example</w:t>
      </w:r>
      <w:bookmarkEnd w:id="77"/>
    </w:p>
    <w:tbl>
      <w:tblPr>
        <w:tblStyle w:val="TableGrid1"/>
        <w:tblW w:w="0" w:type="auto"/>
        <w:tblLook w:val="04A0" w:firstRow="1" w:lastRow="0" w:firstColumn="1" w:lastColumn="0" w:noHBand="0" w:noVBand="1"/>
      </w:tblPr>
      <w:tblGrid>
        <w:gridCol w:w="1300"/>
        <w:gridCol w:w="3105"/>
        <w:gridCol w:w="3670"/>
        <w:gridCol w:w="1275"/>
      </w:tblGrid>
      <w:tr w:rsidR="002B03C0" w:rsidRPr="001C69D5" w14:paraId="07F4F5B3" w14:textId="77777777" w:rsidTr="005A386B">
        <w:tc>
          <w:tcPr>
            <w:tcW w:w="1300" w:type="dxa"/>
            <w:tcBorders>
              <w:left w:val="nil"/>
              <w:bottom w:val="single" w:sz="4" w:space="0" w:color="auto"/>
              <w:right w:val="nil"/>
            </w:tcBorders>
          </w:tcPr>
          <w:p w14:paraId="69A3FE80" w14:textId="77777777" w:rsidR="002B03C0" w:rsidRPr="00CF2CAC" w:rsidRDefault="002B03C0" w:rsidP="00E527FF">
            <w:pPr>
              <w:spacing w:after="200" w:line="360" w:lineRule="auto"/>
              <w:rPr>
                <w:rFonts w:ascii="Arial" w:hAnsi="Arial" w:cs="Arial"/>
                <w:sz w:val="16"/>
                <w:szCs w:val="16"/>
              </w:rPr>
            </w:pPr>
            <w:r w:rsidRPr="00CF2CAC">
              <w:rPr>
                <w:rFonts w:ascii="Arial" w:hAnsi="Arial" w:cs="Arial"/>
                <w:sz w:val="16"/>
                <w:szCs w:val="16"/>
              </w:rPr>
              <w:t>File Type</w:t>
            </w:r>
          </w:p>
        </w:tc>
        <w:tc>
          <w:tcPr>
            <w:tcW w:w="3105" w:type="dxa"/>
            <w:tcBorders>
              <w:left w:val="nil"/>
              <w:bottom w:val="single" w:sz="4" w:space="0" w:color="auto"/>
              <w:right w:val="nil"/>
            </w:tcBorders>
          </w:tcPr>
          <w:p w14:paraId="536763EB" w14:textId="77777777" w:rsidR="002B03C0" w:rsidRPr="00CF2CAC" w:rsidRDefault="002B03C0" w:rsidP="00E527FF">
            <w:pPr>
              <w:spacing w:after="200" w:line="360" w:lineRule="auto"/>
              <w:rPr>
                <w:rFonts w:ascii="Arial" w:hAnsi="Arial" w:cs="Arial"/>
                <w:sz w:val="16"/>
                <w:szCs w:val="16"/>
              </w:rPr>
            </w:pPr>
            <w:r w:rsidRPr="00CF2CAC">
              <w:rPr>
                <w:rFonts w:ascii="Arial" w:hAnsi="Arial" w:cs="Arial"/>
                <w:sz w:val="16"/>
                <w:szCs w:val="16"/>
              </w:rPr>
              <w:t>Naming Convention</w:t>
            </w:r>
          </w:p>
        </w:tc>
        <w:tc>
          <w:tcPr>
            <w:tcW w:w="3670" w:type="dxa"/>
            <w:tcBorders>
              <w:left w:val="nil"/>
              <w:bottom w:val="single" w:sz="4" w:space="0" w:color="auto"/>
              <w:right w:val="nil"/>
            </w:tcBorders>
          </w:tcPr>
          <w:p w14:paraId="40710C08" w14:textId="77777777" w:rsidR="002B03C0" w:rsidRPr="00CF2CAC" w:rsidRDefault="002B03C0" w:rsidP="00E527FF">
            <w:pPr>
              <w:spacing w:after="200" w:line="360" w:lineRule="auto"/>
              <w:rPr>
                <w:rFonts w:ascii="Arial" w:hAnsi="Arial" w:cs="Arial"/>
                <w:sz w:val="16"/>
                <w:szCs w:val="16"/>
              </w:rPr>
            </w:pPr>
            <w:r w:rsidRPr="00CF2CAC">
              <w:rPr>
                <w:rFonts w:ascii="Arial" w:hAnsi="Arial" w:cs="Arial"/>
                <w:sz w:val="16"/>
                <w:szCs w:val="16"/>
              </w:rPr>
              <w:t>Example</w:t>
            </w:r>
          </w:p>
        </w:tc>
        <w:tc>
          <w:tcPr>
            <w:tcW w:w="1275" w:type="dxa"/>
            <w:tcBorders>
              <w:left w:val="nil"/>
              <w:bottom w:val="single" w:sz="4" w:space="0" w:color="auto"/>
              <w:right w:val="nil"/>
            </w:tcBorders>
          </w:tcPr>
          <w:p w14:paraId="4BE76AB1" w14:textId="77777777" w:rsidR="002B03C0" w:rsidRPr="00CF2CAC" w:rsidRDefault="002B03C0" w:rsidP="00E527FF">
            <w:pPr>
              <w:spacing w:after="200" w:line="360" w:lineRule="auto"/>
              <w:rPr>
                <w:rFonts w:ascii="Arial" w:hAnsi="Arial" w:cs="Arial"/>
                <w:sz w:val="16"/>
                <w:szCs w:val="16"/>
              </w:rPr>
            </w:pPr>
            <w:r w:rsidRPr="00CF2CAC">
              <w:rPr>
                <w:rFonts w:ascii="Arial" w:hAnsi="Arial" w:cs="Arial"/>
                <w:sz w:val="16"/>
                <w:szCs w:val="16"/>
              </w:rPr>
              <w:t>Definition</w:t>
            </w:r>
          </w:p>
        </w:tc>
      </w:tr>
      <w:tr w:rsidR="002B03C0" w:rsidRPr="001C69D5" w14:paraId="13564614" w14:textId="77777777" w:rsidTr="005A386B">
        <w:trPr>
          <w:trHeight w:val="1320"/>
        </w:trPr>
        <w:tc>
          <w:tcPr>
            <w:tcW w:w="1300" w:type="dxa"/>
            <w:tcBorders>
              <w:top w:val="single" w:sz="4" w:space="0" w:color="auto"/>
              <w:left w:val="nil"/>
              <w:bottom w:val="nil"/>
              <w:right w:val="nil"/>
            </w:tcBorders>
          </w:tcPr>
          <w:p w14:paraId="5B828EFF" w14:textId="77777777" w:rsidR="002B03C0" w:rsidRPr="00CF2CAC" w:rsidRDefault="002B03C0" w:rsidP="00E527FF">
            <w:pPr>
              <w:spacing w:after="200" w:line="360" w:lineRule="auto"/>
              <w:rPr>
                <w:rFonts w:ascii="Arial" w:hAnsi="Arial" w:cs="Arial"/>
                <w:sz w:val="16"/>
                <w:szCs w:val="16"/>
              </w:rPr>
            </w:pPr>
            <w:r w:rsidRPr="00CF2CAC">
              <w:rPr>
                <w:rFonts w:ascii="Arial" w:hAnsi="Arial" w:cs="Arial"/>
                <w:sz w:val="16"/>
                <w:szCs w:val="16"/>
              </w:rPr>
              <w:t>Project Repository</w:t>
            </w:r>
          </w:p>
        </w:tc>
        <w:tc>
          <w:tcPr>
            <w:tcW w:w="3105" w:type="dxa"/>
            <w:tcBorders>
              <w:top w:val="single" w:sz="4" w:space="0" w:color="auto"/>
              <w:left w:val="nil"/>
              <w:bottom w:val="nil"/>
              <w:right w:val="nil"/>
            </w:tcBorders>
          </w:tcPr>
          <w:p w14:paraId="3AB4A49A" w14:textId="77777777" w:rsidR="002B03C0" w:rsidRPr="00CF2CAC" w:rsidRDefault="002B03C0" w:rsidP="00E527FF">
            <w:pPr>
              <w:spacing w:after="200" w:line="360" w:lineRule="auto"/>
              <w:rPr>
                <w:rFonts w:ascii="Arial" w:hAnsi="Arial" w:cs="Arial"/>
                <w:sz w:val="16"/>
                <w:szCs w:val="16"/>
              </w:rPr>
            </w:pPr>
            <w:proofErr w:type="spellStart"/>
            <w:r w:rsidRPr="00CF2CAC">
              <w:rPr>
                <w:rFonts w:ascii="Arial" w:hAnsi="Arial" w:cs="Arial"/>
                <w:color w:val="24292E"/>
                <w:sz w:val="16"/>
                <w:szCs w:val="16"/>
                <w:shd w:val="clear" w:color="auto" w:fill="FFFFFF"/>
              </w:rPr>
              <w:t>study_location_projectsummary</w:t>
            </w:r>
            <w:proofErr w:type="spellEnd"/>
          </w:p>
        </w:tc>
        <w:tc>
          <w:tcPr>
            <w:tcW w:w="3670" w:type="dxa"/>
            <w:tcBorders>
              <w:top w:val="single" w:sz="4" w:space="0" w:color="auto"/>
              <w:left w:val="nil"/>
              <w:bottom w:val="nil"/>
              <w:right w:val="nil"/>
            </w:tcBorders>
          </w:tcPr>
          <w:p w14:paraId="3F1B8B3A" w14:textId="77777777" w:rsidR="002B03C0" w:rsidRPr="00CF2CAC" w:rsidRDefault="002B03C0" w:rsidP="00E527FF">
            <w:pPr>
              <w:spacing w:after="200" w:line="360" w:lineRule="auto"/>
              <w:rPr>
                <w:rFonts w:ascii="Arial" w:hAnsi="Arial" w:cs="Arial"/>
                <w:color w:val="24292E"/>
                <w:sz w:val="16"/>
                <w:szCs w:val="16"/>
                <w:shd w:val="clear" w:color="auto" w:fill="FFFFFF"/>
              </w:rPr>
            </w:pPr>
            <w:proofErr w:type="spellStart"/>
            <w:r w:rsidRPr="00CF2CAC">
              <w:rPr>
                <w:rFonts w:ascii="Arial" w:hAnsi="Arial" w:cs="Arial"/>
                <w:color w:val="24292E"/>
                <w:sz w:val="16"/>
                <w:szCs w:val="16"/>
                <w:shd w:val="clear" w:color="auto" w:fill="FFFFFF"/>
              </w:rPr>
              <w:t>bird_bb_monitoring</w:t>
            </w:r>
            <w:proofErr w:type="spellEnd"/>
            <w:r w:rsidRPr="00CF2CAC">
              <w:rPr>
                <w:rFonts w:ascii="Arial" w:hAnsi="Arial" w:cs="Arial"/>
                <w:color w:val="24292E"/>
                <w:sz w:val="16"/>
                <w:szCs w:val="16"/>
                <w:shd w:val="clear" w:color="auto" w:fill="FFFFFF"/>
              </w:rPr>
              <w:t> </w:t>
            </w:r>
          </w:p>
          <w:p w14:paraId="1EB8FD66" w14:textId="77777777" w:rsidR="002B03C0" w:rsidRPr="00CF2CAC" w:rsidRDefault="002B03C0" w:rsidP="00E527FF">
            <w:pPr>
              <w:spacing w:after="200" w:line="360" w:lineRule="auto"/>
              <w:rPr>
                <w:rFonts w:ascii="Arial" w:hAnsi="Arial" w:cs="Arial"/>
                <w:sz w:val="16"/>
                <w:szCs w:val="16"/>
              </w:rPr>
            </w:pPr>
          </w:p>
        </w:tc>
        <w:tc>
          <w:tcPr>
            <w:tcW w:w="1275" w:type="dxa"/>
            <w:tcBorders>
              <w:top w:val="single" w:sz="4" w:space="0" w:color="auto"/>
              <w:left w:val="nil"/>
              <w:bottom w:val="nil"/>
              <w:right w:val="nil"/>
            </w:tcBorders>
          </w:tcPr>
          <w:p w14:paraId="39DDF6EA" w14:textId="77777777" w:rsidR="002B03C0" w:rsidRPr="00CF2CAC" w:rsidRDefault="002B03C0" w:rsidP="00E527FF">
            <w:pPr>
              <w:spacing w:after="200" w:line="360" w:lineRule="auto"/>
              <w:rPr>
                <w:rFonts w:ascii="Arial" w:hAnsi="Arial" w:cs="Arial"/>
                <w:sz w:val="16"/>
                <w:szCs w:val="16"/>
              </w:rPr>
            </w:pPr>
            <w:r w:rsidRPr="00CF2CAC">
              <w:rPr>
                <w:rFonts w:ascii="Arial" w:hAnsi="Arial" w:cs="Arial"/>
                <w:color w:val="24292E"/>
                <w:sz w:val="16"/>
                <w:szCs w:val="16"/>
                <w:shd w:val="clear" w:color="auto" w:fill="FFFFFF"/>
              </w:rPr>
              <w:t>Big Bend camera and survey bird monitoring project</w:t>
            </w:r>
          </w:p>
        </w:tc>
      </w:tr>
      <w:tr w:rsidR="002B03C0" w:rsidRPr="001C69D5" w14:paraId="4773165C" w14:textId="77777777" w:rsidTr="00E527FF">
        <w:tc>
          <w:tcPr>
            <w:tcW w:w="1300" w:type="dxa"/>
            <w:tcBorders>
              <w:top w:val="nil"/>
              <w:left w:val="nil"/>
              <w:bottom w:val="nil"/>
              <w:right w:val="nil"/>
            </w:tcBorders>
          </w:tcPr>
          <w:p w14:paraId="6FCB2349" w14:textId="77777777" w:rsidR="002B03C0" w:rsidRPr="00CF2CAC" w:rsidRDefault="002B03C0" w:rsidP="00E527FF">
            <w:pPr>
              <w:spacing w:after="200" w:line="360" w:lineRule="auto"/>
              <w:rPr>
                <w:rFonts w:ascii="Arial" w:hAnsi="Arial" w:cs="Arial"/>
                <w:sz w:val="16"/>
                <w:szCs w:val="16"/>
              </w:rPr>
            </w:pPr>
            <w:r w:rsidRPr="00CF2CAC">
              <w:rPr>
                <w:rFonts w:ascii="Arial" w:hAnsi="Arial" w:cs="Arial"/>
                <w:sz w:val="16"/>
                <w:szCs w:val="16"/>
              </w:rPr>
              <w:t>Scripts</w:t>
            </w:r>
          </w:p>
        </w:tc>
        <w:tc>
          <w:tcPr>
            <w:tcW w:w="3105" w:type="dxa"/>
            <w:tcBorders>
              <w:top w:val="nil"/>
              <w:left w:val="nil"/>
              <w:bottom w:val="nil"/>
              <w:right w:val="nil"/>
            </w:tcBorders>
          </w:tcPr>
          <w:p w14:paraId="5F15A64C" w14:textId="5848C76D" w:rsidR="002B03C0" w:rsidRPr="00CF2CAC" w:rsidRDefault="002B03C0" w:rsidP="00E527FF">
            <w:pPr>
              <w:spacing w:after="200" w:line="360" w:lineRule="auto"/>
              <w:rPr>
                <w:rFonts w:ascii="Arial" w:hAnsi="Arial" w:cs="Arial"/>
                <w:sz w:val="16"/>
                <w:szCs w:val="16"/>
              </w:rPr>
            </w:pPr>
            <w:r w:rsidRPr="00CF2CAC">
              <w:rPr>
                <w:rFonts w:ascii="Arial" w:hAnsi="Arial" w:cs="Arial"/>
                <w:sz w:val="16"/>
                <w:szCs w:val="16"/>
              </w:rPr>
              <w:t>lowercase, no uppercase (</w:t>
            </w:r>
            <w:r w:rsidR="00260CE9" w:rsidRPr="00CF2CAC">
              <w:rPr>
                <w:rFonts w:ascii="Arial" w:hAnsi="Arial" w:cs="Arial"/>
                <w:sz w:val="16"/>
                <w:szCs w:val="16"/>
              </w:rPr>
              <w:t>snake case</w:t>
            </w:r>
            <w:r w:rsidRPr="00CF2CAC">
              <w:rPr>
                <w:rFonts w:ascii="Arial" w:hAnsi="Arial" w:cs="Arial"/>
                <w:sz w:val="16"/>
                <w:szCs w:val="16"/>
              </w:rPr>
              <w:t>) nor all caps, all names with separate words need to include a</w:t>
            </w:r>
            <w:r w:rsidR="005D2FFD">
              <w:rPr>
                <w:rFonts w:ascii="Arial" w:hAnsi="Arial" w:cs="Arial"/>
                <w:sz w:val="16"/>
                <w:szCs w:val="16"/>
              </w:rPr>
              <w:t>n</w:t>
            </w:r>
            <w:r w:rsidRPr="00CF2CAC">
              <w:rPr>
                <w:rFonts w:ascii="Arial" w:hAnsi="Arial" w:cs="Arial"/>
                <w:sz w:val="16"/>
                <w:szCs w:val="16"/>
              </w:rPr>
              <w:t xml:space="preserve"> underscore </w:t>
            </w:r>
            <w:proofErr w:type="gramStart"/>
            <w:r w:rsidRPr="00CF2CAC">
              <w:rPr>
                <w:rFonts w:ascii="Arial" w:hAnsi="Arial" w:cs="Arial"/>
                <w:sz w:val="16"/>
                <w:szCs w:val="16"/>
              </w:rPr>
              <w:t>( _</w:t>
            </w:r>
            <w:proofErr w:type="gramEnd"/>
            <w:r w:rsidRPr="00CF2CAC">
              <w:rPr>
                <w:rFonts w:ascii="Arial" w:hAnsi="Arial" w:cs="Arial"/>
                <w:sz w:val="16"/>
                <w:szCs w:val="16"/>
              </w:rPr>
              <w:t xml:space="preserve"> ) and no spaces, no dates in the names unless it helps with the descriptions of the </w:t>
            </w:r>
            <w:r w:rsidR="00C54452" w:rsidRPr="00CF2CAC">
              <w:rPr>
                <w:rFonts w:ascii="Arial" w:hAnsi="Arial" w:cs="Arial"/>
                <w:sz w:val="16"/>
                <w:szCs w:val="16"/>
              </w:rPr>
              <w:t>content</w:t>
            </w:r>
            <w:r w:rsidR="00C5524F">
              <w:rPr>
                <w:rFonts w:ascii="Arial" w:hAnsi="Arial" w:cs="Arial"/>
                <w:sz w:val="16"/>
                <w:szCs w:val="16"/>
              </w:rPr>
              <w:t xml:space="preserve">, </w:t>
            </w:r>
            <w:r w:rsidRPr="00CF2CAC">
              <w:rPr>
                <w:rFonts w:ascii="Arial" w:hAnsi="Arial" w:cs="Arial"/>
                <w:sz w:val="16"/>
                <w:szCs w:val="16"/>
              </w:rPr>
              <w:t xml:space="preserve">script file names should be descriptive and concise. Scripts that have a single output should </w:t>
            </w:r>
            <w:proofErr w:type="gramStart"/>
            <w:r w:rsidRPr="00CF2CAC">
              <w:rPr>
                <w:rFonts w:ascii="Arial" w:hAnsi="Arial" w:cs="Arial"/>
                <w:sz w:val="16"/>
                <w:szCs w:val="16"/>
              </w:rPr>
              <w:t>be named</w:t>
            </w:r>
            <w:proofErr w:type="gramEnd"/>
            <w:r w:rsidRPr="00CF2CAC">
              <w:rPr>
                <w:rFonts w:ascii="Arial" w:hAnsi="Arial" w:cs="Arial"/>
                <w:sz w:val="16"/>
                <w:szCs w:val="16"/>
              </w:rPr>
              <w:t xml:space="preserve"> </w:t>
            </w:r>
            <w:r w:rsidR="005D2FFD">
              <w:rPr>
                <w:rFonts w:ascii="Arial" w:hAnsi="Arial" w:cs="Arial"/>
                <w:sz w:val="16"/>
                <w:szCs w:val="16"/>
              </w:rPr>
              <w:t>similarly</w:t>
            </w:r>
            <w:r w:rsidRPr="00CF2CAC">
              <w:rPr>
                <w:rFonts w:ascii="Arial" w:hAnsi="Arial" w:cs="Arial"/>
                <w:sz w:val="16"/>
                <w:szCs w:val="16"/>
              </w:rPr>
              <w:t xml:space="preserve"> to </w:t>
            </w:r>
            <w:r w:rsidR="005D2FFD">
              <w:rPr>
                <w:rFonts w:ascii="Arial" w:hAnsi="Arial" w:cs="Arial"/>
                <w:sz w:val="16"/>
                <w:szCs w:val="16"/>
              </w:rPr>
              <w:t>their</w:t>
            </w:r>
            <w:r w:rsidRPr="00CF2CAC">
              <w:rPr>
                <w:rFonts w:ascii="Arial" w:hAnsi="Arial" w:cs="Arial"/>
                <w:sz w:val="16"/>
                <w:szCs w:val="16"/>
              </w:rPr>
              <w:t xml:space="preserve"> file</w:t>
            </w:r>
            <w:r w:rsidR="00E916E3">
              <w:rPr>
                <w:rFonts w:ascii="Arial" w:hAnsi="Arial" w:cs="Arial"/>
                <w:sz w:val="16"/>
                <w:szCs w:val="16"/>
              </w:rPr>
              <w:t xml:space="preserve"> </w:t>
            </w:r>
            <w:r w:rsidRPr="00CF2CAC">
              <w:rPr>
                <w:rFonts w:ascii="Arial" w:hAnsi="Arial" w:cs="Arial"/>
                <w:sz w:val="16"/>
                <w:szCs w:val="16"/>
              </w:rPr>
              <w:t>type output.</w:t>
            </w:r>
          </w:p>
        </w:tc>
        <w:tc>
          <w:tcPr>
            <w:tcW w:w="3670" w:type="dxa"/>
            <w:tcBorders>
              <w:top w:val="nil"/>
              <w:left w:val="nil"/>
              <w:bottom w:val="nil"/>
              <w:right w:val="nil"/>
            </w:tcBorders>
          </w:tcPr>
          <w:p w14:paraId="5C999856" w14:textId="77777777" w:rsidR="002B03C0" w:rsidRPr="00CF2CAC" w:rsidRDefault="002B03C0" w:rsidP="00E527FF">
            <w:pPr>
              <w:spacing w:after="200" w:line="360" w:lineRule="auto"/>
              <w:rPr>
                <w:rFonts w:ascii="Arial" w:hAnsi="Arial" w:cs="Arial"/>
                <w:sz w:val="16"/>
                <w:szCs w:val="16"/>
              </w:rPr>
            </w:pPr>
            <w:r w:rsidRPr="00CF2CAC">
              <w:rPr>
                <w:rFonts w:ascii="Arial" w:hAnsi="Arial" w:cs="Arial"/>
                <w:sz w:val="16"/>
                <w:szCs w:val="16"/>
              </w:rPr>
              <w:t>discharge_1941_2018_</w:t>
            </w:r>
            <w:proofErr w:type="gramStart"/>
            <w:r w:rsidRPr="00CF2CAC">
              <w:rPr>
                <w:rFonts w:ascii="Arial" w:hAnsi="Arial" w:cs="Arial"/>
                <w:sz w:val="16"/>
                <w:szCs w:val="16"/>
              </w:rPr>
              <w:t>quantile.R</w:t>
            </w:r>
            <w:proofErr w:type="gramEnd"/>
          </w:p>
        </w:tc>
        <w:tc>
          <w:tcPr>
            <w:tcW w:w="1275" w:type="dxa"/>
            <w:tcBorders>
              <w:top w:val="nil"/>
              <w:left w:val="nil"/>
              <w:bottom w:val="nil"/>
              <w:right w:val="nil"/>
            </w:tcBorders>
          </w:tcPr>
          <w:p w14:paraId="0B75F635" w14:textId="18D4561C" w:rsidR="002B03C0" w:rsidRPr="00CF2CAC" w:rsidRDefault="002B03C0" w:rsidP="00E527FF">
            <w:pPr>
              <w:spacing w:after="200" w:line="360" w:lineRule="auto"/>
              <w:rPr>
                <w:rFonts w:ascii="Arial" w:hAnsi="Arial" w:cs="Arial"/>
                <w:sz w:val="16"/>
                <w:szCs w:val="16"/>
              </w:rPr>
            </w:pPr>
            <w:r w:rsidRPr="00CF2CAC">
              <w:rPr>
                <w:rFonts w:ascii="Arial" w:hAnsi="Arial" w:cs="Arial"/>
                <w:sz w:val="16"/>
                <w:szCs w:val="16"/>
              </w:rPr>
              <w:t>R script which reports quantiles from river discharge from 1941 to 2018</w:t>
            </w:r>
          </w:p>
        </w:tc>
      </w:tr>
      <w:tr w:rsidR="002B03C0" w:rsidRPr="001C69D5" w14:paraId="679949B0" w14:textId="77777777" w:rsidTr="00E527FF">
        <w:tc>
          <w:tcPr>
            <w:tcW w:w="1300" w:type="dxa"/>
            <w:tcBorders>
              <w:top w:val="nil"/>
              <w:left w:val="nil"/>
              <w:bottom w:val="nil"/>
              <w:right w:val="nil"/>
            </w:tcBorders>
          </w:tcPr>
          <w:p w14:paraId="252DAFB9" w14:textId="77777777" w:rsidR="002B03C0" w:rsidRPr="00CF2CAC" w:rsidRDefault="002B03C0" w:rsidP="00E527FF">
            <w:pPr>
              <w:spacing w:after="200" w:line="360" w:lineRule="auto"/>
              <w:rPr>
                <w:rFonts w:ascii="Arial" w:hAnsi="Arial" w:cs="Arial"/>
                <w:sz w:val="16"/>
                <w:szCs w:val="16"/>
              </w:rPr>
            </w:pPr>
            <w:r w:rsidRPr="00CF2CAC">
              <w:rPr>
                <w:rFonts w:ascii="Arial" w:hAnsi="Arial" w:cs="Arial"/>
                <w:sz w:val="16"/>
                <w:szCs w:val="16"/>
              </w:rPr>
              <w:t xml:space="preserve">Figures </w:t>
            </w:r>
          </w:p>
        </w:tc>
        <w:tc>
          <w:tcPr>
            <w:tcW w:w="3105" w:type="dxa"/>
            <w:tcBorders>
              <w:top w:val="nil"/>
              <w:left w:val="nil"/>
              <w:bottom w:val="nil"/>
              <w:right w:val="nil"/>
            </w:tcBorders>
          </w:tcPr>
          <w:p w14:paraId="64BB200D" w14:textId="77777777" w:rsidR="002B03C0" w:rsidRPr="00CF2CAC" w:rsidRDefault="002B03C0" w:rsidP="00E527FF">
            <w:pPr>
              <w:spacing w:after="200" w:line="360" w:lineRule="auto"/>
              <w:rPr>
                <w:rFonts w:ascii="Arial" w:hAnsi="Arial" w:cs="Arial"/>
                <w:sz w:val="16"/>
                <w:szCs w:val="16"/>
              </w:rPr>
            </w:pPr>
            <w:proofErr w:type="spellStart"/>
            <w:r w:rsidRPr="00CF2CAC">
              <w:rPr>
                <w:rFonts w:ascii="Arial" w:hAnsi="Arial" w:cs="Arial"/>
                <w:color w:val="24292E"/>
                <w:sz w:val="16"/>
                <w:szCs w:val="16"/>
                <w:shd w:val="clear" w:color="auto" w:fill="FFFFFF"/>
              </w:rPr>
              <w:t>study_location_type_</w:t>
            </w:r>
            <w:proofErr w:type="gramStart"/>
            <w:r w:rsidRPr="00CF2CAC">
              <w:rPr>
                <w:rFonts w:ascii="Arial" w:hAnsi="Arial" w:cs="Arial"/>
                <w:color w:val="24292E"/>
                <w:sz w:val="16"/>
                <w:szCs w:val="16"/>
                <w:shd w:val="clear" w:color="auto" w:fill="FFFFFF"/>
              </w:rPr>
              <w:t>summary.filetype</w:t>
            </w:r>
            <w:proofErr w:type="spellEnd"/>
            <w:proofErr w:type="gramEnd"/>
          </w:p>
        </w:tc>
        <w:tc>
          <w:tcPr>
            <w:tcW w:w="3670" w:type="dxa"/>
            <w:tcBorders>
              <w:top w:val="nil"/>
              <w:left w:val="nil"/>
              <w:bottom w:val="nil"/>
              <w:right w:val="nil"/>
            </w:tcBorders>
          </w:tcPr>
          <w:p w14:paraId="79C97660" w14:textId="77777777" w:rsidR="002B03C0" w:rsidRPr="00CF2CAC" w:rsidRDefault="002B03C0" w:rsidP="00E527FF">
            <w:pPr>
              <w:spacing w:after="200" w:line="360" w:lineRule="auto"/>
              <w:rPr>
                <w:rFonts w:ascii="Arial" w:hAnsi="Arial" w:cs="Arial"/>
                <w:sz w:val="16"/>
                <w:szCs w:val="16"/>
              </w:rPr>
            </w:pPr>
            <w:r w:rsidRPr="00CF2CAC">
              <w:rPr>
                <w:rFonts w:ascii="Arial" w:hAnsi="Arial" w:cs="Arial"/>
                <w:color w:val="24292E"/>
                <w:sz w:val="16"/>
                <w:szCs w:val="16"/>
                <w:shd w:val="clear" w:color="auto" w:fill="FFFFFF"/>
              </w:rPr>
              <w:t>oys_lco8a_map_transect.tiff </w:t>
            </w:r>
          </w:p>
        </w:tc>
        <w:tc>
          <w:tcPr>
            <w:tcW w:w="1275" w:type="dxa"/>
            <w:tcBorders>
              <w:top w:val="nil"/>
              <w:left w:val="nil"/>
              <w:bottom w:val="nil"/>
              <w:right w:val="nil"/>
            </w:tcBorders>
          </w:tcPr>
          <w:p w14:paraId="40CF310B" w14:textId="77777777" w:rsidR="002B03C0" w:rsidRPr="00CF2CAC" w:rsidRDefault="002B03C0" w:rsidP="00E527FF">
            <w:pPr>
              <w:spacing w:after="200" w:line="360" w:lineRule="auto"/>
              <w:rPr>
                <w:rFonts w:ascii="Arial" w:hAnsi="Arial" w:cs="Arial"/>
                <w:sz w:val="16"/>
                <w:szCs w:val="16"/>
              </w:rPr>
            </w:pPr>
            <w:proofErr w:type="gramStart"/>
            <w:r w:rsidRPr="00CF2CAC">
              <w:rPr>
                <w:rFonts w:ascii="Arial" w:hAnsi="Arial" w:cs="Arial"/>
                <w:color w:val="24292E"/>
                <w:sz w:val="16"/>
                <w:szCs w:val="16"/>
                <w:shd w:val="clear" w:color="auto" w:fill="FFFFFF"/>
              </w:rPr>
              <w:t>oyster</w:t>
            </w:r>
            <w:proofErr w:type="gramEnd"/>
            <w:r w:rsidRPr="00CF2CAC">
              <w:rPr>
                <w:rFonts w:ascii="Arial" w:hAnsi="Arial" w:cs="Arial"/>
                <w:color w:val="24292E"/>
                <w:sz w:val="16"/>
                <w:szCs w:val="16"/>
                <w:shd w:val="clear" w:color="auto" w:fill="FFFFFF"/>
              </w:rPr>
              <w:t xml:space="preserve"> transect on reef element LCO8A map in a tiff image</w:t>
            </w:r>
          </w:p>
        </w:tc>
      </w:tr>
      <w:tr w:rsidR="002B03C0" w:rsidRPr="001C69D5" w14:paraId="77A8AF17" w14:textId="77777777" w:rsidTr="005A386B">
        <w:trPr>
          <w:trHeight w:val="980"/>
        </w:trPr>
        <w:tc>
          <w:tcPr>
            <w:tcW w:w="1300" w:type="dxa"/>
            <w:tcBorders>
              <w:top w:val="nil"/>
              <w:left w:val="nil"/>
              <w:bottom w:val="nil"/>
              <w:right w:val="nil"/>
            </w:tcBorders>
          </w:tcPr>
          <w:p w14:paraId="7EACC4D8" w14:textId="77777777" w:rsidR="002B03C0" w:rsidRPr="00CF2CAC" w:rsidRDefault="002B03C0" w:rsidP="00E527FF">
            <w:pPr>
              <w:spacing w:after="200" w:line="360" w:lineRule="auto"/>
              <w:rPr>
                <w:rFonts w:ascii="Arial" w:hAnsi="Arial" w:cs="Arial"/>
                <w:sz w:val="16"/>
                <w:szCs w:val="16"/>
              </w:rPr>
            </w:pPr>
            <w:r w:rsidRPr="00CF2CAC">
              <w:rPr>
                <w:rFonts w:ascii="Arial" w:hAnsi="Arial" w:cs="Arial"/>
                <w:sz w:val="16"/>
                <w:szCs w:val="16"/>
              </w:rPr>
              <w:t>Tables</w:t>
            </w:r>
          </w:p>
        </w:tc>
        <w:tc>
          <w:tcPr>
            <w:tcW w:w="3105" w:type="dxa"/>
            <w:tcBorders>
              <w:top w:val="nil"/>
              <w:left w:val="nil"/>
              <w:bottom w:val="nil"/>
              <w:right w:val="nil"/>
            </w:tcBorders>
          </w:tcPr>
          <w:p w14:paraId="45087F7D" w14:textId="77777777" w:rsidR="002B03C0" w:rsidRPr="00CF2CAC" w:rsidRDefault="002B03C0" w:rsidP="00E527FF">
            <w:pPr>
              <w:spacing w:after="200" w:line="360" w:lineRule="auto"/>
              <w:rPr>
                <w:rFonts w:ascii="Arial" w:hAnsi="Arial" w:cs="Arial"/>
                <w:sz w:val="16"/>
                <w:szCs w:val="16"/>
              </w:rPr>
            </w:pPr>
            <w:proofErr w:type="spellStart"/>
            <w:r w:rsidRPr="00CF2CAC">
              <w:rPr>
                <w:rFonts w:ascii="Arial" w:hAnsi="Arial" w:cs="Arial"/>
                <w:sz w:val="16"/>
                <w:szCs w:val="16"/>
              </w:rPr>
              <w:t>study_location_</w:t>
            </w:r>
            <w:proofErr w:type="gramStart"/>
            <w:r w:rsidRPr="00CF2CAC">
              <w:rPr>
                <w:rFonts w:ascii="Arial" w:hAnsi="Arial" w:cs="Arial"/>
                <w:sz w:val="16"/>
                <w:szCs w:val="16"/>
              </w:rPr>
              <w:t>summary.filetype</w:t>
            </w:r>
            <w:proofErr w:type="spellEnd"/>
            <w:proofErr w:type="gramEnd"/>
          </w:p>
        </w:tc>
        <w:tc>
          <w:tcPr>
            <w:tcW w:w="3670" w:type="dxa"/>
            <w:tcBorders>
              <w:top w:val="nil"/>
              <w:left w:val="nil"/>
              <w:bottom w:val="nil"/>
              <w:right w:val="nil"/>
            </w:tcBorders>
          </w:tcPr>
          <w:p w14:paraId="720FC356" w14:textId="77777777" w:rsidR="002B03C0" w:rsidRPr="00CF2CAC" w:rsidRDefault="002B03C0" w:rsidP="00E527FF">
            <w:pPr>
              <w:spacing w:after="200" w:line="360" w:lineRule="auto"/>
              <w:rPr>
                <w:rFonts w:ascii="Arial" w:hAnsi="Arial" w:cs="Arial"/>
                <w:sz w:val="16"/>
                <w:szCs w:val="16"/>
              </w:rPr>
            </w:pPr>
            <w:r w:rsidRPr="00CF2CAC">
              <w:rPr>
                <w:rFonts w:ascii="Arial" w:hAnsi="Arial" w:cs="Arial"/>
                <w:sz w:val="16"/>
                <w:szCs w:val="16"/>
              </w:rPr>
              <w:t>wq_lcr_inshore_vs_offshore.csv</w:t>
            </w:r>
          </w:p>
        </w:tc>
        <w:tc>
          <w:tcPr>
            <w:tcW w:w="1275" w:type="dxa"/>
            <w:tcBorders>
              <w:top w:val="nil"/>
              <w:left w:val="nil"/>
              <w:bottom w:val="nil"/>
              <w:right w:val="nil"/>
            </w:tcBorders>
          </w:tcPr>
          <w:p w14:paraId="61C5ADC8" w14:textId="77777777" w:rsidR="002B03C0" w:rsidRPr="00CF2CAC" w:rsidRDefault="002B03C0" w:rsidP="00E527FF">
            <w:pPr>
              <w:spacing w:after="200" w:line="360" w:lineRule="auto"/>
              <w:rPr>
                <w:rFonts w:ascii="Arial" w:hAnsi="Arial" w:cs="Arial"/>
                <w:sz w:val="16"/>
                <w:szCs w:val="16"/>
              </w:rPr>
            </w:pPr>
            <w:r w:rsidRPr="00CF2CAC">
              <w:rPr>
                <w:rFonts w:ascii="Arial" w:hAnsi="Arial" w:cs="Arial"/>
                <w:sz w:val="16"/>
                <w:szCs w:val="16"/>
              </w:rPr>
              <w:t>LCR water quality inshore and offshore comparison</w:t>
            </w:r>
          </w:p>
        </w:tc>
      </w:tr>
      <w:tr w:rsidR="002B03C0" w:rsidRPr="001C69D5" w14:paraId="6B90E93C" w14:textId="77777777" w:rsidTr="005A386B">
        <w:tc>
          <w:tcPr>
            <w:tcW w:w="1300" w:type="dxa"/>
            <w:tcBorders>
              <w:top w:val="nil"/>
              <w:left w:val="nil"/>
              <w:bottom w:val="single" w:sz="4" w:space="0" w:color="auto"/>
              <w:right w:val="nil"/>
            </w:tcBorders>
          </w:tcPr>
          <w:p w14:paraId="1D51F29A" w14:textId="77777777" w:rsidR="002B03C0" w:rsidRPr="00CF2CAC" w:rsidRDefault="002B03C0" w:rsidP="00E527FF">
            <w:pPr>
              <w:spacing w:after="200" w:line="360" w:lineRule="auto"/>
              <w:rPr>
                <w:rFonts w:ascii="Arial" w:hAnsi="Arial" w:cs="Arial"/>
                <w:sz w:val="16"/>
                <w:szCs w:val="16"/>
              </w:rPr>
            </w:pPr>
            <w:r w:rsidRPr="00CF2CAC">
              <w:rPr>
                <w:rFonts w:ascii="Arial" w:hAnsi="Arial" w:cs="Arial"/>
                <w:sz w:val="16"/>
                <w:szCs w:val="16"/>
              </w:rPr>
              <w:t>Data</w:t>
            </w:r>
          </w:p>
        </w:tc>
        <w:tc>
          <w:tcPr>
            <w:tcW w:w="3105" w:type="dxa"/>
            <w:tcBorders>
              <w:top w:val="nil"/>
              <w:left w:val="nil"/>
              <w:bottom w:val="single" w:sz="4" w:space="0" w:color="auto"/>
              <w:right w:val="nil"/>
            </w:tcBorders>
          </w:tcPr>
          <w:p w14:paraId="6BD4D17D" w14:textId="281667E4" w:rsidR="002B03C0" w:rsidRPr="00CF2CAC" w:rsidRDefault="002B03C0" w:rsidP="00E527FF">
            <w:pPr>
              <w:spacing w:after="200" w:line="360" w:lineRule="auto"/>
              <w:rPr>
                <w:rFonts w:ascii="Arial" w:hAnsi="Arial" w:cs="Arial"/>
                <w:sz w:val="16"/>
                <w:szCs w:val="16"/>
              </w:rPr>
            </w:pPr>
            <w:r w:rsidRPr="00CF2CAC">
              <w:rPr>
                <w:rFonts w:ascii="Arial" w:hAnsi="Arial" w:cs="Arial"/>
                <w:sz w:val="16"/>
                <w:szCs w:val="16"/>
              </w:rPr>
              <w:t>every dataset file is required to be in lowercase, no uppercase (</w:t>
            </w:r>
            <w:r w:rsidR="00C5524F" w:rsidRPr="00CF2CAC">
              <w:rPr>
                <w:rFonts w:ascii="Arial" w:hAnsi="Arial" w:cs="Arial"/>
                <w:sz w:val="16"/>
                <w:szCs w:val="16"/>
              </w:rPr>
              <w:t>camelCase</w:t>
            </w:r>
            <w:r w:rsidRPr="00CF2CAC">
              <w:rPr>
                <w:rFonts w:ascii="Arial" w:hAnsi="Arial" w:cs="Arial"/>
                <w:sz w:val="16"/>
                <w:szCs w:val="16"/>
              </w:rPr>
              <w:t>) nor all caps, all names with separate words need to include a</w:t>
            </w:r>
            <w:r w:rsidR="005D2FFD">
              <w:rPr>
                <w:rFonts w:ascii="Arial" w:hAnsi="Arial" w:cs="Arial"/>
                <w:sz w:val="16"/>
                <w:szCs w:val="16"/>
              </w:rPr>
              <w:t>n</w:t>
            </w:r>
            <w:r w:rsidRPr="00CF2CAC">
              <w:rPr>
                <w:rFonts w:ascii="Arial" w:hAnsi="Arial" w:cs="Arial"/>
                <w:sz w:val="16"/>
                <w:szCs w:val="16"/>
              </w:rPr>
              <w:t xml:space="preserve"> underscore </w:t>
            </w:r>
            <w:proofErr w:type="gramStart"/>
            <w:r w:rsidRPr="00CF2CAC">
              <w:rPr>
                <w:rFonts w:ascii="Arial" w:hAnsi="Arial" w:cs="Arial"/>
                <w:sz w:val="16"/>
                <w:szCs w:val="16"/>
              </w:rPr>
              <w:t>(</w:t>
            </w:r>
            <w:r w:rsidR="00DA0FCC">
              <w:rPr>
                <w:rFonts w:ascii="Arial" w:hAnsi="Arial" w:cs="Arial"/>
                <w:sz w:val="16"/>
                <w:szCs w:val="16"/>
              </w:rPr>
              <w:t xml:space="preserve"> _</w:t>
            </w:r>
            <w:proofErr w:type="gramEnd"/>
            <w:r w:rsidR="00DA0FCC">
              <w:rPr>
                <w:rFonts w:ascii="Arial" w:hAnsi="Arial" w:cs="Arial"/>
                <w:sz w:val="16"/>
                <w:szCs w:val="16"/>
              </w:rPr>
              <w:t xml:space="preserve"> </w:t>
            </w:r>
            <w:r w:rsidRPr="00CF2CAC">
              <w:rPr>
                <w:rFonts w:ascii="Arial" w:hAnsi="Arial" w:cs="Arial"/>
                <w:sz w:val="16"/>
                <w:szCs w:val="16"/>
              </w:rPr>
              <w:t>) with </w:t>
            </w:r>
            <w:r w:rsidRPr="005A386B">
              <w:rPr>
                <w:rFonts w:ascii="Arial" w:hAnsi="Arial" w:cs="Arial"/>
                <w:sz w:val="16"/>
                <w:szCs w:val="16"/>
              </w:rPr>
              <w:t>no spaces</w:t>
            </w:r>
            <w:r w:rsidRPr="00CF2CAC">
              <w:rPr>
                <w:rFonts w:ascii="Arial" w:hAnsi="Arial" w:cs="Arial"/>
                <w:sz w:val="16"/>
                <w:szCs w:val="16"/>
              </w:rPr>
              <w:t xml:space="preserve">, no dates in the names unless it helps with the descriptions of the content </w:t>
            </w:r>
          </w:p>
        </w:tc>
        <w:tc>
          <w:tcPr>
            <w:tcW w:w="3670" w:type="dxa"/>
            <w:tcBorders>
              <w:top w:val="nil"/>
              <w:left w:val="nil"/>
              <w:bottom w:val="single" w:sz="4" w:space="0" w:color="auto"/>
              <w:right w:val="nil"/>
            </w:tcBorders>
          </w:tcPr>
          <w:p w14:paraId="5E75968E" w14:textId="77777777" w:rsidR="002B03C0" w:rsidRPr="00CF2CAC" w:rsidRDefault="002B03C0" w:rsidP="00E527FF">
            <w:pPr>
              <w:spacing w:after="200" w:line="360" w:lineRule="auto"/>
              <w:rPr>
                <w:rFonts w:ascii="Arial" w:hAnsi="Arial" w:cs="Arial"/>
                <w:sz w:val="16"/>
                <w:szCs w:val="16"/>
              </w:rPr>
            </w:pPr>
            <w:r w:rsidRPr="00CF2CAC">
              <w:rPr>
                <w:rFonts w:ascii="Arial" w:hAnsi="Arial" w:cs="Arial"/>
                <w:sz w:val="16"/>
                <w:szCs w:val="16"/>
              </w:rPr>
              <w:t>discharge_1941_2018.csv</w:t>
            </w:r>
          </w:p>
        </w:tc>
        <w:tc>
          <w:tcPr>
            <w:tcW w:w="1275" w:type="dxa"/>
            <w:tcBorders>
              <w:top w:val="nil"/>
              <w:left w:val="nil"/>
              <w:bottom w:val="single" w:sz="4" w:space="0" w:color="auto"/>
              <w:right w:val="nil"/>
            </w:tcBorders>
          </w:tcPr>
          <w:p w14:paraId="601DA006" w14:textId="77777777" w:rsidR="002B03C0" w:rsidRPr="00CF2CAC" w:rsidRDefault="002B03C0" w:rsidP="00E527FF">
            <w:pPr>
              <w:spacing w:after="200" w:line="360" w:lineRule="auto"/>
              <w:rPr>
                <w:rFonts w:ascii="Arial" w:hAnsi="Arial" w:cs="Arial"/>
              </w:rPr>
            </w:pPr>
            <w:r w:rsidRPr="00CF2CAC">
              <w:rPr>
                <w:rFonts w:ascii="Arial" w:hAnsi="Arial" w:cs="Arial"/>
                <w:sz w:val="16"/>
                <w:szCs w:val="16"/>
              </w:rPr>
              <w:t>River discharge data from 1941 to 2018 in a text file</w:t>
            </w:r>
          </w:p>
        </w:tc>
      </w:tr>
    </w:tbl>
    <w:p w14:paraId="28495FC8" w14:textId="64D2E592" w:rsidR="00327B67" w:rsidRPr="008B74AA" w:rsidRDefault="00327B67" w:rsidP="008B74AA"/>
    <w:p w14:paraId="08ED4A96" w14:textId="77777777" w:rsidR="00E82422" w:rsidRDefault="00E82422" w:rsidP="00E82422">
      <w:pPr>
        <w:pStyle w:val="001CHAPTERNUMBER"/>
        <w:sectPr w:rsidR="00E82422" w:rsidSect="009C588B">
          <w:footnotePr>
            <w:numRestart w:val="eachSect"/>
          </w:footnotePr>
          <w:pgSz w:w="12240" w:h="15840"/>
          <w:pgMar w:top="1440" w:right="1440" w:bottom="1440" w:left="1440" w:header="720" w:footer="720" w:gutter="0"/>
          <w:cols w:space="720"/>
          <w:docGrid w:linePitch="360"/>
        </w:sectPr>
      </w:pPr>
    </w:p>
    <w:p w14:paraId="125304CF" w14:textId="77777777" w:rsidR="00313524" w:rsidRDefault="00313524" w:rsidP="00313524">
      <w:pPr>
        <w:pStyle w:val="001CHAPTERNUMBER"/>
      </w:pPr>
      <w:r w:rsidRPr="004A1924">
        <w:lastRenderedPageBreak/>
        <w:t xml:space="preserve">CHAPTER </w:t>
      </w:r>
      <w:r w:rsidR="00AB341B">
        <w:t>3</w:t>
      </w:r>
    </w:p>
    <w:p w14:paraId="17FD4B8B" w14:textId="38D2C436" w:rsidR="00F15DCF" w:rsidRPr="00C109C3" w:rsidRDefault="00017777" w:rsidP="00F15DCF">
      <w:pPr>
        <w:pStyle w:val="002CHAPTERTITLE"/>
      </w:pPr>
      <w:bookmarkStart w:id="78" w:name="_Toc64018342"/>
      <w:r>
        <w:t xml:space="preserve">A DIGITAL </w:t>
      </w:r>
      <w:bookmarkEnd w:id="78"/>
      <w:r>
        <w:t>SHORELINE ANALYSIS SYSTEM (DSAS) APPLIED ON SANDY SHORELINE CHANGES IN DEER ISLAND, FL</w:t>
      </w:r>
    </w:p>
    <w:p w14:paraId="34CD6FDB" w14:textId="04B61DE4" w:rsidR="00E527FF" w:rsidRPr="00E527FF" w:rsidRDefault="00E527FF" w:rsidP="00CB3303">
      <w:pPr>
        <w:pStyle w:val="003First-LevelSubheadingBOLD"/>
        <w:rPr>
          <w:rFonts w:eastAsia="Calibri"/>
        </w:rPr>
      </w:pPr>
      <w:bookmarkStart w:id="79" w:name="_Toc64018343"/>
      <w:r w:rsidRPr="00E527FF">
        <w:rPr>
          <w:rFonts w:eastAsia="Calibri"/>
        </w:rPr>
        <w:t>Introduction</w:t>
      </w:r>
      <w:bookmarkEnd w:id="79"/>
    </w:p>
    <w:p w14:paraId="76B69AAB" w14:textId="3D9F2AF1" w:rsidR="005A4EDA" w:rsidRDefault="005A4EDA" w:rsidP="005A4EDA">
      <w:pPr>
        <w:pStyle w:val="006BodyText"/>
        <w:rPr>
          <w:b/>
        </w:rPr>
      </w:pPr>
      <w:bookmarkStart w:id="80" w:name="_Toc64018344"/>
      <w:r w:rsidRPr="005A4EDA">
        <w:t>Coastal shoreline changes can occur due to multiple factors, including sea-level rise (SLR), anthropogenic human activity such as development, and imbalances in sediment transport which may be chronic or in the aftermath of storms (Yu et al., 2011). The combination of these processes can influence erosion</w:t>
      </w:r>
      <w:r w:rsidR="00DB5611">
        <w:t>al events</w:t>
      </w:r>
      <w:r w:rsidRPr="005A4EDA">
        <w:t xml:space="preserve"> and accretion of shoreline areas. When shorelines change, the resilience of these geographic features may </w:t>
      </w:r>
      <w:proofErr w:type="gramStart"/>
      <w:r w:rsidRPr="005A4EDA">
        <w:t>be compromised</w:t>
      </w:r>
      <w:proofErr w:type="gramEnd"/>
      <w:r w:rsidRPr="005A4EDA">
        <w:t>, resulting in cascading effects to species, their habitats, and ecosystems (</w:t>
      </w:r>
      <w:proofErr w:type="spellStart"/>
      <w:r w:rsidRPr="005A4EDA">
        <w:t>Desantis</w:t>
      </w:r>
      <w:proofErr w:type="spellEnd"/>
      <w:r w:rsidRPr="005A4EDA">
        <w:t xml:space="preserve"> et al., 2007). In Florida, the highest rates of </w:t>
      </w:r>
      <w:r w:rsidR="00DB5611">
        <w:t>shoreline migration</w:t>
      </w:r>
      <w:r w:rsidRPr="005A4EDA">
        <w:t xml:space="preserve"> </w:t>
      </w:r>
      <w:proofErr w:type="gramStart"/>
      <w:r w:rsidRPr="005A4EDA">
        <w:t>are usually concentrated</w:t>
      </w:r>
      <w:proofErr w:type="gramEnd"/>
      <w:r w:rsidRPr="005A4EDA">
        <w:t xml:space="preserve"> around tidal inlets (</w:t>
      </w:r>
      <w:r>
        <w:t xml:space="preserve">Adams et al., 2016, </w:t>
      </w:r>
      <w:r w:rsidRPr="005A4EDA">
        <w:t xml:space="preserve">Morton et al., 2004). The west coast of Florida </w:t>
      </w:r>
      <w:proofErr w:type="gramStart"/>
      <w:r w:rsidRPr="005A4EDA">
        <w:t>is characterized</w:t>
      </w:r>
      <w:proofErr w:type="gramEnd"/>
      <w:r w:rsidRPr="005A4EDA">
        <w:t xml:space="preserve"> by low wave energy and low relief geomorphology making it particularly vulnerable to factors driving coastal erosion (Morton et al., 2004; </w:t>
      </w:r>
      <w:proofErr w:type="spellStart"/>
      <w:r w:rsidRPr="005A4EDA">
        <w:t>Geselbracht</w:t>
      </w:r>
      <w:proofErr w:type="spellEnd"/>
      <w:r w:rsidRPr="005A4EDA">
        <w:t xml:space="preserve"> et al., 2011). Florida has been known to mitigate long-term erosion through strategies such as beach nourishment and hard engineering structures (Morton et al., 2004). However, these long-term “solutions” </w:t>
      </w:r>
      <w:proofErr w:type="gramStart"/>
      <w:r w:rsidRPr="005A4EDA">
        <w:t>are usually reserved</w:t>
      </w:r>
      <w:proofErr w:type="gramEnd"/>
      <w:r w:rsidRPr="005A4EDA">
        <w:t xml:space="preserve"> for areas of high tourism in Florida (Elko et al., 2021). </w:t>
      </w:r>
    </w:p>
    <w:p w14:paraId="67688A34" w14:textId="2E972015" w:rsidR="00E527FF" w:rsidRPr="00CB3303" w:rsidRDefault="00E527FF" w:rsidP="00CB3303">
      <w:pPr>
        <w:pStyle w:val="004Second-LevelSubheadingBOLD"/>
        <w:rPr>
          <w:rFonts w:eastAsia="Calibri"/>
        </w:rPr>
      </w:pPr>
      <w:r w:rsidRPr="00CB3303">
        <w:rPr>
          <w:rFonts w:eastAsia="Calibri"/>
        </w:rPr>
        <w:t xml:space="preserve">Climate </w:t>
      </w:r>
      <w:r w:rsidR="00DA0FCC">
        <w:rPr>
          <w:rFonts w:eastAsia="Calibri"/>
        </w:rPr>
        <w:t>C</w:t>
      </w:r>
      <w:r w:rsidRPr="00CB3303">
        <w:rPr>
          <w:rFonts w:eastAsia="Calibri"/>
        </w:rPr>
        <w:t>hange and SLR</w:t>
      </w:r>
      <w:bookmarkEnd w:id="80"/>
    </w:p>
    <w:p w14:paraId="63F52005" w14:textId="40BAE5CB" w:rsidR="004E0023" w:rsidRDefault="004E0023" w:rsidP="004E0023">
      <w:pPr>
        <w:pStyle w:val="006BodyText"/>
      </w:pPr>
      <w:r>
        <w:t xml:space="preserve">In recent decades, the rate of SLR in many regions of the world has increased, most likely due to changing climate (Cahoon and </w:t>
      </w:r>
      <w:proofErr w:type="spellStart"/>
      <w:r>
        <w:t>Gunternspergen</w:t>
      </w:r>
      <w:proofErr w:type="spellEnd"/>
      <w:r>
        <w:t xml:space="preserve"> 2010, Mimura 2013). This acceleration in SLR and the observed impacts on coastal environments, including urban areas (</w:t>
      </w:r>
      <w:proofErr w:type="spellStart"/>
      <w:r>
        <w:t>Habel</w:t>
      </w:r>
      <w:proofErr w:type="spellEnd"/>
      <w:r>
        <w:t>, 2020) and natural regions (</w:t>
      </w:r>
      <w:r w:rsidRPr="00EF6F14">
        <w:t xml:space="preserve">Williams et al., </w:t>
      </w:r>
      <w:r>
        <w:t xml:space="preserve">1999), is of increasing concern to property owners, municipalities, and natural resource managers (Kopp et al., 2019). The impacts of SLR globally </w:t>
      </w:r>
      <w:proofErr w:type="gramStart"/>
      <w:r>
        <w:t>are predicted</w:t>
      </w:r>
      <w:proofErr w:type="gramEnd"/>
      <w:r>
        <w:t xml:space="preserve"> to be profound to human communities </w:t>
      </w:r>
      <w:r>
        <w:lastRenderedPageBreak/>
        <w:t xml:space="preserve">and the natural environment (Brown et al., 2013; Curtis and </w:t>
      </w:r>
      <w:r w:rsidRPr="00727112">
        <w:t>Schneider</w:t>
      </w:r>
      <w:r>
        <w:t xml:space="preserve">, 2011). </w:t>
      </w:r>
      <w:r w:rsidR="00DB5611">
        <w:t>Shoreline migration</w:t>
      </w:r>
      <w:r w:rsidRPr="00E527FF">
        <w:t xml:space="preserve"> occurs when SLR </w:t>
      </w:r>
      <w:r>
        <w:t>shifts</w:t>
      </w:r>
      <w:r w:rsidRPr="00E527FF">
        <w:t xml:space="preserve"> the high-water line (</w:t>
      </w:r>
      <w:r>
        <w:t>location</w:t>
      </w:r>
      <w:r w:rsidRPr="00E527FF">
        <w:t xml:space="preserve"> on the shore where the water usually reaches high water) landward </w:t>
      </w:r>
      <w:r>
        <w:t>concerning</w:t>
      </w:r>
      <w:r w:rsidRPr="00E527FF">
        <w:t xml:space="preserve"> the slope of the coastal area</w:t>
      </w:r>
      <w:r>
        <w:t xml:space="preserve"> (</w:t>
      </w:r>
      <w:r w:rsidRPr="00BE7F62">
        <w:t>Zhang et al., 2004</w:t>
      </w:r>
      <w:r>
        <w:t>)</w:t>
      </w:r>
      <w:r w:rsidRPr="00E527FF">
        <w:t>.</w:t>
      </w:r>
    </w:p>
    <w:p w14:paraId="4DDA4D36" w14:textId="7C51AFC3" w:rsidR="004E0023" w:rsidRDefault="004E0023" w:rsidP="004E0023">
      <w:pPr>
        <w:pStyle w:val="006BodyText"/>
      </w:pPr>
      <w:r w:rsidRPr="005D1257">
        <w:t>In the Gulf of Mexico region, including the west coast of Florida, sand</w:t>
      </w:r>
      <w:r>
        <w:t>-</w:t>
      </w:r>
      <w:r w:rsidRPr="005D1257">
        <w:t xml:space="preserve">dominated shorelines are </w:t>
      </w:r>
      <w:r>
        <w:t>common</w:t>
      </w:r>
      <w:r w:rsidRPr="005D1257">
        <w:t xml:space="preserve">. Sandy shorelines </w:t>
      </w:r>
      <w:proofErr w:type="gramStart"/>
      <w:r w:rsidRPr="005D1257">
        <w:t>are characterized</w:t>
      </w:r>
      <w:proofErr w:type="gramEnd"/>
      <w:r w:rsidRPr="005D1257">
        <w:t xml:space="preserve"> by active environments and unstable substrat</w:t>
      </w:r>
      <w:r>
        <w:t>e</w:t>
      </w:r>
      <w:r w:rsidR="00043F13">
        <w:t>s</w:t>
      </w:r>
      <w:r w:rsidRPr="005D1257">
        <w:t xml:space="preserve">, </w:t>
      </w:r>
      <w:r>
        <w:t>consisting</w:t>
      </w:r>
      <w:r w:rsidRPr="005D1257">
        <w:t xml:space="preserve"> of sand, quartz, and/or silica (Brown &amp; McLachlan, 2002). The unstable nature of unstable sand shorelines can create a harsh environment for biota</w:t>
      </w:r>
      <w:r>
        <w:t>, necessitating unique adaptations to this volatile environment</w:t>
      </w:r>
      <w:r w:rsidRPr="005D1257">
        <w:t xml:space="preserve"> (Brown &amp; McLachlan, 2002). Sand shorelines accumulate sediment accretion by wave deposited particles of sand, mixed sand, quart</w:t>
      </w:r>
      <w:r>
        <w:t>z,</w:t>
      </w:r>
      <w:r w:rsidRPr="005D1257">
        <w:t xml:space="preserve"> or silica. These particles originate from a combination of inland erosion of material</w:t>
      </w:r>
      <w:r w:rsidR="00043F13">
        <w:t xml:space="preserve">, which </w:t>
      </w:r>
      <w:proofErr w:type="gramStart"/>
      <w:r w:rsidR="00043F13">
        <w:t>is</w:t>
      </w:r>
      <w:r w:rsidRPr="005D1257">
        <w:t xml:space="preserve"> transported</w:t>
      </w:r>
      <w:proofErr w:type="gramEnd"/>
      <w:r w:rsidRPr="005D1257">
        <w:t xml:space="preserve"> and deposited </w:t>
      </w:r>
      <w:r w:rsidR="00043F13">
        <w:t>within</w:t>
      </w:r>
      <w:r w:rsidRPr="005D1257">
        <w:t xml:space="preserve"> coastal environments </w:t>
      </w:r>
      <w:r w:rsidR="00043F13">
        <w:t>at</w:t>
      </w:r>
      <w:r w:rsidRPr="005D1257">
        <w:t xml:space="preserve"> river</w:t>
      </w:r>
      <w:r w:rsidR="00043F13">
        <w:t xml:space="preserve"> mouths</w:t>
      </w:r>
      <w:r w:rsidRPr="005D1257">
        <w:t xml:space="preserve"> (Brown &amp; McLachlan, 2002) </w:t>
      </w:r>
      <w:r>
        <w:t>and</w:t>
      </w:r>
      <w:r w:rsidRPr="005D1257">
        <w:t xml:space="preserve"> marine biogenic sources</w:t>
      </w:r>
      <w:r>
        <w:t>,</w:t>
      </w:r>
      <w:r w:rsidRPr="005D1257">
        <w:t xml:space="preserve"> including marine skeletons, sponge spicules, and shell fragments (McLachlan, 1990).  Stable shorelines exist at an equilibrium of new material </w:t>
      </w:r>
      <w:proofErr w:type="gramStart"/>
      <w:r w:rsidRPr="005D1257">
        <w:t>being deposited</w:t>
      </w:r>
      <w:proofErr w:type="gramEnd"/>
      <w:r w:rsidRPr="005D1257">
        <w:t xml:space="preserve"> at the same rate material is eroded. However, when this equilibrium </w:t>
      </w:r>
      <w:proofErr w:type="gramStart"/>
      <w:r w:rsidRPr="005D1257">
        <w:t>is disrupted</w:t>
      </w:r>
      <w:proofErr w:type="gramEnd"/>
      <w:r w:rsidRPr="005D1257">
        <w:t xml:space="preserve"> or altered due to sediment transport or erosion, shoreline habitats can change rapidly.</w:t>
      </w:r>
      <w:r>
        <w:t xml:space="preserve"> </w:t>
      </w:r>
      <w:r w:rsidRPr="005D1257">
        <w:t xml:space="preserve">This exchange implies that seawater levels </w:t>
      </w:r>
      <w:r>
        <w:t>directly correlate</w:t>
      </w:r>
      <w:r w:rsidRPr="005D1257">
        <w:t xml:space="preserve"> with sandy beach erosion (Zhang et al., 2004</w:t>
      </w:r>
      <w:r>
        <w:t>).</w:t>
      </w:r>
    </w:p>
    <w:p w14:paraId="186727BE" w14:textId="55B842B8" w:rsidR="00F12F08" w:rsidRDefault="004E0023" w:rsidP="004E0023">
      <w:pPr>
        <w:pStyle w:val="006BodyText"/>
      </w:pPr>
      <w:r w:rsidRPr="00E527FF">
        <w:t>Shoreline loss</w:t>
      </w:r>
      <w:r>
        <w:t xml:space="preserve"> has </w:t>
      </w:r>
      <w:proofErr w:type="gramStart"/>
      <w:r>
        <w:t>been observed</w:t>
      </w:r>
      <w:proofErr w:type="gramEnd"/>
      <w:r>
        <w:t xml:space="preserve"> in the Big Bend and adjacent areas of Florida in recent decades.  Seavey et al., (2011) documented the loss of about 66% of the offshore (most westward) intertidal oyster bars between Corrigan’s Reef and Horseshoe Beach. Vitale et al., (2019) documented how following the construction in</w:t>
      </w:r>
      <w:r w:rsidRPr="00E527FF">
        <w:t xml:space="preserve"> </w:t>
      </w:r>
      <w:r>
        <w:t xml:space="preserve">the </w:t>
      </w:r>
      <w:r w:rsidRPr="00E527FF">
        <w:t>mid-</w:t>
      </w:r>
      <w:r w:rsidRPr="00E527FF">
        <w:lastRenderedPageBreak/>
        <w:t>1960s</w:t>
      </w:r>
      <w:r>
        <w:t>, of spoil islands as part of the Cross Florida Barge Canal by the</w:t>
      </w:r>
      <w:r w:rsidRPr="00E527FF">
        <w:t xml:space="preserve"> US Army Corps of Engineers</w:t>
      </w:r>
      <w:r>
        <w:t xml:space="preserve"> wildlife including endangered shorebirds began to use these spoil islands as habitat. However, in recent decades these spoil islands have experienced significant erosion</w:t>
      </w:r>
      <w:r w:rsidR="00DB5611">
        <w:t>al events</w:t>
      </w:r>
      <w:r>
        <w:t xml:space="preserve"> (Vitale et al.</w:t>
      </w:r>
      <w:r w:rsidR="0079596F">
        <w:t>,</w:t>
      </w:r>
      <w:r>
        <w:t xml:space="preserve"> 2021) and related loss of habitat available to </w:t>
      </w:r>
      <w:proofErr w:type="gramStart"/>
      <w:r>
        <w:t>these wildlife</w:t>
      </w:r>
      <w:proofErr w:type="gramEnd"/>
      <w:r>
        <w:t>.</w:t>
      </w:r>
      <w:r w:rsidRPr="00E527FF">
        <w:t xml:space="preserve"> </w:t>
      </w:r>
      <w:r>
        <w:t xml:space="preserve">Similar patterns have </w:t>
      </w:r>
      <w:proofErr w:type="gramStart"/>
      <w:r>
        <w:t>been observed</w:t>
      </w:r>
      <w:proofErr w:type="gramEnd"/>
      <w:r>
        <w:t xml:space="preserve"> for natural islands in the region (Vitale et al.</w:t>
      </w:r>
      <w:r w:rsidR="009A1DF6">
        <w:t>,</w:t>
      </w:r>
      <w:r>
        <w:t xml:space="preserve"> 2021), including </w:t>
      </w:r>
      <w:r w:rsidRPr="00E527FF">
        <w:t>Derrick Key</w:t>
      </w:r>
      <w:r>
        <w:t xml:space="preserve"> near Cedar Key, Florida.  Derrick Key was a well-known local landmark to commercial fishing families in the Cedar Key regions for decades and </w:t>
      </w:r>
      <w:r w:rsidRPr="004E0023">
        <w:t>photog</w:t>
      </w:r>
      <w:r w:rsidR="00CB6C68">
        <w:t>raphs</w:t>
      </w:r>
      <w:r w:rsidRPr="004E0023">
        <w:t xml:space="preserve"> from 1982 demonstrate several prominent </w:t>
      </w:r>
      <w:r w:rsidR="00CB6C68">
        <w:t xml:space="preserve">geographic </w:t>
      </w:r>
      <w:r w:rsidRPr="004E0023">
        <w:t>features</w:t>
      </w:r>
      <w:r w:rsidR="00CB6C68">
        <w:t xml:space="preserve"> including vegetation</w:t>
      </w:r>
      <w:r w:rsidRPr="004E0023">
        <w:t>. However, by 2016 the island was submerged (Vitale et al., 2021) Large scale efforts to analyze shoreline changes in Florida have been completed in recent years (</w:t>
      </w:r>
      <w:sdt>
        <w:sdtPr>
          <w:tag w:val="MENDELEY_CITATION_984fc0ad-bf4e-4b2d-995b-94bba8129149"/>
          <w:id w:val="1056044589"/>
          <w:placeholder>
            <w:docPart w:val="4BA031DE0B5142E18683F205FF4F414C"/>
          </w:placeholder>
        </w:sdtPr>
        <w:sdtEndPr/>
        <w:sdtContent>
          <w:r w:rsidRPr="004E0023">
            <w:t xml:space="preserve">Yu et al., 2011; </w:t>
          </w:r>
        </w:sdtContent>
      </w:sdt>
      <w:sdt>
        <w:sdtPr>
          <w:tag w:val="MENDELEY_CITATION_1bb3a08a-ce7e-468b-9044-37ea4df80474"/>
          <w:id w:val="-1662460829"/>
          <w:placeholder>
            <w:docPart w:val="4BA031DE0B5142E18683F205FF4F414C"/>
          </w:placeholder>
        </w:sdtPr>
        <w:sdtEndPr/>
        <w:sdtContent>
          <w:proofErr w:type="spellStart"/>
          <w:r w:rsidRPr="004E0023">
            <w:t>Sassaman</w:t>
          </w:r>
          <w:proofErr w:type="spellEnd"/>
          <w:r w:rsidRPr="004E0023">
            <w:t xml:space="preserve"> et al., 2017</w:t>
          </w:r>
        </w:sdtContent>
      </w:sdt>
      <w:r w:rsidRPr="004E0023">
        <w:t xml:space="preserve">; </w:t>
      </w:r>
      <w:sdt>
        <w:sdtPr>
          <w:tag w:val="MENDELEY_CITATION_a3bd8844-c5bd-4859-8495-0337357924a0"/>
          <w:id w:val="2040015154"/>
          <w:placeholder>
            <w:docPart w:val="4BA031DE0B5142E18683F205FF4F414C"/>
          </w:placeholder>
        </w:sdtPr>
        <w:sdtEndPr/>
        <w:sdtContent>
          <w:r w:rsidRPr="0079596F">
            <w:t>Li &amp; Gong, 2016) and in general these studies document A)</w:t>
          </w:r>
          <w:r w:rsidR="0079596F">
            <w:t xml:space="preserve"> shoreline changes in the west coast of Florida </w:t>
          </w:r>
          <w:r w:rsidR="00CB6C68">
            <w:t>are commonly eroding</w:t>
          </w:r>
          <w:r w:rsidRPr="0079596F">
            <w:t xml:space="preserve">, B), </w:t>
          </w:r>
          <w:r w:rsidR="0079596F">
            <w:t>storm</w:t>
          </w:r>
          <w:r w:rsidR="00C623CA">
            <w:t>s,</w:t>
          </w:r>
          <w:r w:rsidR="0079596F">
            <w:t xml:space="preserve"> sea-level rise, </w:t>
          </w:r>
          <w:r w:rsidR="00C623CA">
            <w:t xml:space="preserve">and </w:t>
          </w:r>
          <w:r w:rsidR="0079596F">
            <w:t>wave action</w:t>
          </w:r>
          <w:r w:rsidR="00B32E31">
            <w:t xml:space="preserve"> </w:t>
          </w:r>
          <w:r w:rsidR="00C623CA">
            <w:t>possibly</w:t>
          </w:r>
          <w:r w:rsidR="00B32E31">
            <w:t xml:space="preserve"> contribute to </w:t>
          </w:r>
          <w:r w:rsidR="00DB5611">
            <w:t>shoreline migration</w:t>
          </w:r>
          <w:r w:rsidR="00B32E31">
            <w:t xml:space="preserve">, </w:t>
          </w:r>
          <w:r w:rsidRPr="0079596F">
            <w:t>C)</w:t>
          </w:r>
          <w:r w:rsidR="00B32E31">
            <w:t xml:space="preserve"> and beach nourishment may provide a way to combat erosional </w:t>
          </w:r>
          <w:r w:rsidR="00DB5611">
            <w:t xml:space="preserve">event </w:t>
          </w:r>
          <w:r w:rsidR="00B32E31">
            <w:t>effects</w:t>
          </w:r>
          <w:r w:rsidR="00CB6C68">
            <w:t xml:space="preserve"> temporarily</w:t>
          </w:r>
          <w:r w:rsidRPr="0079596F">
            <w:t>.</w:t>
          </w:r>
        </w:sdtContent>
      </w:sdt>
      <w:r w:rsidRPr="004E0023">
        <w:t xml:space="preserve"> However, studies that focus on possible effects of shoreline change and SLR on small or regional scales within Florida, particularly at the scale of habitat patches used by wildlife such as nesting shorebirds or oyster reefs, are not as common</w:t>
      </w:r>
      <w:r w:rsidR="00F12F08" w:rsidRPr="004E0023">
        <w:t>.</w:t>
      </w:r>
    </w:p>
    <w:p w14:paraId="60702E1B" w14:textId="11327CAF" w:rsidR="005D1257" w:rsidRDefault="005D1257" w:rsidP="005D1257">
      <w:pPr>
        <w:pStyle w:val="004Second-LevelSubheadingBOLD"/>
      </w:pPr>
      <w:r>
        <w:t>Study Site</w:t>
      </w:r>
    </w:p>
    <w:p w14:paraId="4AA5B08D" w14:textId="39BD0D57" w:rsidR="005D1257" w:rsidRDefault="005D1257" w:rsidP="005D1257">
      <w:pPr>
        <w:pStyle w:val="006BodyText"/>
      </w:pPr>
      <w:r>
        <w:t>The Suwannee River estuary, Suwannee Sound, is a siliciclastic, sand-starved</w:t>
      </w:r>
      <w:r w:rsidR="001F2B61">
        <w:t>,</w:t>
      </w:r>
      <w:r>
        <w:t xml:space="preserve"> and low-wave-energy system dominated by marshes that open toward the sea (Hine et al., 1988). Shoreline profiles in these systems can change over time due to low wave energy (Jackson et al., 2002)</w:t>
      </w:r>
      <w:r w:rsidR="001F2B61">
        <w:t>,</w:t>
      </w:r>
      <w:r>
        <w:t xml:space="preserve"> and storm events have also </w:t>
      </w:r>
      <w:proofErr w:type="gramStart"/>
      <w:r>
        <w:t>been observed</w:t>
      </w:r>
      <w:proofErr w:type="gramEnd"/>
      <w:r>
        <w:t xml:space="preserve"> to cause </w:t>
      </w:r>
      <w:r>
        <w:lastRenderedPageBreak/>
        <w:t>rapid change at specific locations</w:t>
      </w:r>
      <w:r w:rsidR="00370612">
        <w:t xml:space="preserve"> south of the Suwannee Sound</w:t>
      </w:r>
      <w:r>
        <w:t xml:space="preserve"> (Go</w:t>
      </w:r>
      <w:r w:rsidR="0002598D">
        <w:t>odbred</w:t>
      </w:r>
      <w:r>
        <w:t xml:space="preserve"> and Hine 1995).</w:t>
      </w:r>
    </w:p>
    <w:p w14:paraId="4998DE18" w14:textId="77777777" w:rsidR="00031908" w:rsidRDefault="005D1257" w:rsidP="005D1257">
      <w:pPr>
        <w:pStyle w:val="006BodyText"/>
      </w:pPr>
      <w:r>
        <w:t>The Suwannee River is</w:t>
      </w:r>
      <w:r w:rsidR="00031908">
        <w:t xml:space="preserve"> one of the largest</w:t>
      </w:r>
      <w:r>
        <w:t xml:space="preserve"> river</w:t>
      </w:r>
      <w:r w:rsidR="00031908">
        <w:t>s</w:t>
      </w:r>
      <w:r>
        <w:t xml:space="preserve"> in Florida</w:t>
      </w:r>
      <w:r w:rsidR="001F2B61">
        <w:t>,</w:t>
      </w:r>
      <w:r>
        <w:t xml:space="preserve"> spanning 3</w:t>
      </w:r>
      <w:r w:rsidR="001F2B61">
        <w:t>70</w:t>
      </w:r>
      <w:r>
        <w:t xml:space="preserve"> </w:t>
      </w:r>
      <w:r w:rsidR="001F2B61">
        <w:t>km</w:t>
      </w:r>
      <w:r>
        <w:t xml:space="preserve"> </w:t>
      </w:r>
      <w:r w:rsidR="00CB6C68">
        <w:t>in length</w:t>
      </w:r>
      <w:r w:rsidR="001F2B61">
        <w:t>,</w:t>
      </w:r>
      <w:r>
        <w:t xml:space="preserve"> </w:t>
      </w:r>
      <w:r w:rsidR="001F2B61">
        <w:t xml:space="preserve">from southern Georgia to the west-central Florida coastline, </w:t>
      </w:r>
      <w:r>
        <w:t xml:space="preserve">and </w:t>
      </w:r>
      <w:proofErr w:type="gramStart"/>
      <w:r>
        <w:t>is considered</w:t>
      </w:r>
      <w:proofErr w:type="gramEnd"/>
      <w:r>
        <w:t xml:space="preserve"> a significant point source of sedimentation</w:t>
      </w:r>
      <w:r w:rsidR="001F2B61">
        <w:t xml:space="preserve"> in the</w:t>
      </w:r>
      <w:r>
        <w:t xml:space="preserve"> Suwannee Sound </w:t>
      </w:r>
      <w:r w:rsidR="001F2B61">
        <w:t xml:space="preserve">(Wright et al., 2005). </w:t>
      </w:r>
      <w:r>
        <w:t xml:space="preserve">The Suwannee River is a partially spring-fed system </w:t>
      </w:r>
      <w:r w:rsidR="001F2B61">
        <w:t>that</w:t>
      </w:r>
      <w:r>
        <w:t xml:space="preserve"> drains the coastal plain of Georgia and provides a restricted point source input of siliciclastic sediment, creating a small 20-kilometer delta </w:t>
      </w:r>
      <w:r w:rsidR="001F2B61">
        <w:t>(Wright et al., 2005)</w:t>
      </w:r>
      <w:r>
        <w:t>. The surrounding coastal regions of the Suwannee River are otherwise known to be sediment starved</w:t>
      </w:r>
      <w:r w:rsidR="001F2B61">
        <w:t>. A</w:t>
      </w:r>
      <w:r w:rsidR="00672DED">
        <w:t>n ancient</w:t>
      </w:r>
      <w:r>
        <w:t xml:space="preserve"> significant sedimentology event has shown that the Suwannee River has reworked ancestral fluvial sands and serves as a source for sandier marsh sediments (Wright et al., 2005).</w:t>
      </w:r>
      <w:r w:rsidR="001F2B61">
        <w:t xml:space="preserve"> </w:t>
      </w:r>
    </w:p>
    <w:p w14:paraId="5172FCE5" w14:textId="7BDBD8DE" w:rsidR="005D1257" w:rsidRDefault="005D1257" w:rsidP="005D1257">
      <w:pPr>
        <w:pStyle w:val="006BodyText"/>
      </w:pPr>
      <w:r>
        <w:t xml:space="preserve">The Suwannee River </w:t>
      </w:r>
      <w:r w:rsidR="001F2B61">
        <w:t>has typically</w:t>
      </w:r>
      <w:r>
        <w:t xml:space="preserve"> high discharge peaks between February and April and low discharge peaks between August and October (</w:t>
      </w:r>
      <w:proofErr w:type="spellStart"/>
      <w:r>
        <w:t>Purtlebaugh</w:t>
      </w:r>
      <w:proofErr w:type="spellEnd"/>
      <w:r>
        <w:t xml:space="preserve"> &amp; Allen, 2010). The </w:t>
      </w:r>
      <w:r w:rsidR="005469FE">
        <w:t>mean</w:t>
      </w:r>
      <w:r>
        <w:t xml:space="preserve"> annual river discharge measured of the Suwannee River at the USGS Wilcox site (latitude 29.58, longitude -82.93) is </w:t>
      </w:r>
      <w:r w:rsidR="005469FE" w:rsidRPr="005469FE">
        <w:t>324.40</w:t>
      </w:r>
      <w:r>
        <w:t xml:space="preserve"> </w:t>
      </w:r>
      <w:r w:rsidR="00096237" w:rsidRPr="00096237">
        <w:t>m</w:t>
      </w:r>
      <w:r w:rsidR="00096237" w:rsidRPr="00096237">
        <w:rPr>
          <w:vertAlign w:val="superscript"/>
        </w:rPr>
        <w:t>3</w:t>
      </w:r>
      <w:r w:rsidR="00096237" w:rsidRPr="00096237">
        <w:t xml:space="preserve">/s </w:t>
      </w:r>
      <w:r>
        <w:t xml:space="preserve">with a minimum discharge of </w:t>
      </w:r>
      <w:r w:rsidR="005469FE" w:rsidRPr="005469FE">
        <w:t xml:space="preserve">30.29 </w:t>
      </w:r>
      <w:r w:rsidR="00096237" w:rsidRPr="00096237">
        <w:t>m</w:t>
      </w:r>
      <w:r w:rsidR="00096237" w:rsidRPr="00096237">
        <w:rPr>
          <w:vertAlign w:val="superscript"/>
        </w:rPr>
        <w:t>3</w:t>
      </w:r>
      <w:r w:rsidR="00096237" w:rsidRPr="00096237">
        <w:t xml:space="preserve">/s </w:t>
      </w:r>
      <w:r>
        <w:t xml:space="preserve">and a maximum discharge </w:t>
      </w:r>
      <w:r w:rsidR="00DB4A3B">
        <w:t>of</w:t>
      </w:r>
      <w:r w:rsidR="00031908">
        <w:t xml:space="preserve"> </w:t>
      </w:r>
      <w:r w:rsidR="005469FE" w:rsidRPr="005469FE">
        <w:t xml:space="preserve">1554.59 </w:t>
      </w:r>
      <w:r w:rsidR="00096237" w:rsidRPr="00096237">
        <w:t>m</w:t>
      </w:r>
      <w:r w:rsidR="00096237" w:rsidRPr="00096237">
        <w:rPr>
          <w:vertAlign w:val="superscript"/>
        </w:rPr>
        <w:t>3</w:t>
      </w:r>
      <w:r w:rsidR="00096237" w:rsidRPr="00096237">
        <w:t>/s</w:t>
      </w:r>
      <w:r w:rsidR="00DB4A3B">
        <w:t>,</w:t>
      </w:r>
      <w:r w:rsidR="00096237" w:rsidRPr="00096237">
        <w:t xml:space="preserve"> </w:t>
      </w:r>
      <w:r w:rsidR="00DB4A3B">
        <w:t xml:space="preserve">calculated </w:t>
      </w:r>
      <w:r w:rsidR="00031908">
        <w:t xml:space="preserve">from </w:t>
      </w:r>
      <w:r w:rsidR="00DB4A3B">
        <w:t xml:space="preserve">years </w:t>
      </w:r>
      <w:r w:rsidR="00031908">
        <w:t xml:space="preserve">1950 to 2021 </w:t>
      </w:r>
      <w:r>
        <w:t>(USGS, 2021).</w:t>
      </w:r>
      <w:r w:rsidR="00303C18">
        <w:t xml:space="preserve"> </w:t>
      </w:r>
      <w:r w:rsidR="00B15CB6">
        <w:t xml:space="preserve">The Suwannee River flow can back up into the fresh spring run during periods of high spring flow and </w:t>
      </w:r>
      <w:r w:rsidR="00867D20">
        <w:t xml:space="preserve">can </w:t>
      </w:r>
      <w:r w:rsidR="00B15CB6">
        <w:t xml:space="preserve">produce negative velocities and discharge. </w:t>
      </w:r>
    </w:p>
    <w:p w14:paraId="64EACD24" w14:textId="1D303A3C" w:rsidR="005D1257" w:rsidRDefault="005D1257" w:rsidP="005D1257">
      <w:pPr>
        <w:pStyle w:val="006BodyText"/>
      </w:pPr>
      <w:proofErr w:type="gramStart"/>
      <w:r>
        <w:t>Suwannee Sound is encompassed by three rural Florida counties, Dixie, Levy, and Taylor</w:t>
      </w:r>
      <w:proofErr w:type="gramEnd"/>
      <w:r w:rsidR="00B71B0F">
        <w:t xml:space="preserve">. </w:t>
      </w:r>
      <w:r>
        <w:t>Currently</w:t>
      </w:r>
      <w:r w:rsidR="00FB52C5">
        <w:t>,</w:t>
      </w:r>
      <w:r>
        <w:t xml:space="preserve"> these counties are among the lowest human population density for coastal counties in Florida, but the</w:t>
      </w:r>
      <w:r w:rsidR="00FB52C5">
        <w:t>ir</w:t>
      </w:r>
      <w:r>
        <w:t xml:space="preserve"> populations </w:t>
      </w:r>
      <w:proofErr w:type="gramStart"/>
      <w:r>
        <w:t>are predicted</w:t>
      </w:r>
      <w:proofErr w:type="gramEnd"/>
      <w:r>
        <w:t xml:space="preserve"> to increase in future decades</w:t>
      </w:r>
      <w:r w:rsidR="00A64878">
        <w:t xml:space="preserve"> (</w:t>
      </w:r>
      <w:r w:rsidR="00A64878" w:rsidRPr="00B36F4B">
        <w:t>Bureau of Economic and Business Research</w:t>
      </w:r>
      <w:r w:rsidR="00A64878">
        <w:t>, 2021)</w:t>
      </w:r>
      <w:r w:rsidR="00B71B0F">
        <w:t xml:space="preserve">. </w:t>
      </w:r>
      <w:r>
        <w:t xml:space="preserve">Human development on coastlines may accelerate coastal erosion by creating a fixed position of the shoreline </w:t>
      </w:r>
      <w:r>
        <w:lastRenderedPageBreak/>
        <w:t>and stabilizing inlets, alters sediment transport (</w:t>
      </w:r>
      <w:proofErr w:type="spellStart"/>
      <w:r>
        <w:t>Finkl</w:t>
      </w:r>
      <w:proofErr w:type="spellEnd"/>
      <w:r>
        <w:t xml:space="preserve"> &amp; </w:t>
      </w:r>
      <w:proofErr w:type="spellStart"/>
      <w:r>
        <w:t>Charlier</w:t>
      </w:r>
      <w:proofErr w:type="spellEnd"/>
      <w:r>
        <w:t xml:space="preserve">, 2003). Increased human developments may also negatively impact coastal species diversity. Species biodiversity </w:t>
      </w:r>
      <w:proofErr w:type="gramStart"/>
      <w:r>
        <w:t>is threatened</w:t>
      </w:r>
      <w:proofErr w:type="gramEnd"/>
      <w:r>
        <w:t xml:space="preserve"> by the increase of urbanization and </w:t>
      </w:r>
      <w:r w:rsidR="00FB52C5">
        <w:t>coastal environmen</w:t>
      </w:r>
      <w:r>
        <w:t>tal degradation (</w:t>
      </w:r>
      <w:proofErr w:type="spellStart"/>
      <w:r>
        <w:t>Finkl</w:t>
      </w:r>
      <w:proofErr w:type="spellEnd"/>
      <w:r>
        <w:t xml:space="preserve"> &amp; </w:t>
      </w:r>
      <w:proofErr w:type="spellStart"/>
      <w:r>
        <w:t>Charlier</w:t>
      </w:r>
      <w:proofErr w:type="spellEnd"/>
      <w:r>
        <w:t>, 2003). Czech et al. (2000) document</w:t>
      </w:r>
      <w:r w:rsidR="006B5F5F">
        <w:t>ed</w:t>
      </w:r>
      <w:r>
        <w:t xml:space="preserve"> urbanization as the highest cause for species endangerment. For example, bird species</w:t>
      </w:r>
      <w:r w:rsidR="00FB52C5">
        <w:t>,</w:t>
      </w:r>
      <w:r>
        <w:t xml:space="preserve"> including Piping Plover (</w:t>
      </w:r>
      <w:r w:rsidRPr="00127824">
        <w:rPr>
          <w:i/>
          <w:iCs/>
        </w:rPr>
        <w:t xml:space="preserve">Charadrius </w:t>
      </w:r>
      <w:proofErr w:type="spellStart"/>
      <w:r w:rsidRPr="00127824">
        <w:rPr>
          <w:i/>
          <w:iCs/>
        </w:rPr>
        <w:t>melodus</w:t>
      </w:r>
      <w:proofErr w:type="spellEnd"/>
      <w:r>
        <w:t>) and American oystercatcher (</w:t>
      </w:r>
      <w:proofErr w:type="spellStart"/>
      <w:r w:rsidRPr="00127824">
        <w:rPr>
          <w:i/>
          <w:iCs/>
        </w:rPr>
        <w:t>Haematopus</w:t>
      </w:r>
      <w:proofErr w:type="spellEnd"/>
      <w:r w:rsidRPr="00127824">
        <w:rPr>
          <w:i/>
          <w:iCs/>
        </w:rPr>
        <w:t xml:space="preserve"> palliates</w:t>
      </w:r>
      <w:r>
        <w:t>)</w:t>
      </w:r>
      <w:r w:rsidR="00FB52C5">
        <w:t>,</w:t>
      </w:r>
      <w:r>
        <w:t xml:space="preserve"> are known to</w:t>
      </w:r>
      <w:r w:rsidR="00FB52C5">
        <w:t xml:space="preserve"> </w:t>
      </w:r>
      <w:r>
        <w:t xml:space="preserve">forage and </w:t>
      </w:r>
      <w:r w:rsidR="00FB52C5">
        <w:t>roost in</w:t>
      </w:r>
      <w:r>
        <w:t xml:space="preserve"> </w:t>
      </w:r>
      <w:r w:rsidR="00672DED">
        <w:t xml:space="preserve">coastal </w:t>
      </w:r>
      <w:r>
        <w:t>areas of low human population</w:t>
      </w:r>
      <w:r w:rsidR="00FB52C5">
        <w:t>,</w:t>
      </w:r>
      <w:r>
        <w:t xml:space="preserve"> including Suwanee Sound (Thomas et al., 2002). Species biodiversity, both vegetative and animal, could be at risk due to </w:t>
      </w:r>
      <w:r w:rsidR="00FB52C5">
        <w:t>increased</w:t>
      </w:r>
      <w:r>
        <w:t xml:space="preserve"> urbanization along coastlines (McKinney, 2006) and accelerated shoreline </w:t>
      </w:r>
      <w:r w:rsidR="006A5E30">
        <w:t>migration</w:t>
      </w:r>
      <w:r>
        <w:t>.</w:t>
      </w:r>
    </w:p>
    <w:p w14:paraId="64C856AF" w14:textId="3A90C124" w:rsidR="0040486C" w:rsidRPr="0040486C" w:rsidRDefault="0040486C" w:rsidP="0040486C">
      <w:pPr>
        <w:pStyle w:val="004Second-LevelSubheadingBOLD"/>
        <w:ind w:left="0" w:firstLine="0"/>
        <w:rPr>
          <w:bCs/>
        </w:rPr>
      </w:pPr>
      <w:r w:rsidRPr="0040486C">
        <w:rPr>
          <w:bCs/>
        </w:rPr>
        <w:t xml:space="preserve">Recent Storm Events </w:t>
      </w:r>
      <w:r>
        <w:rPr>
          <w:bCs/>
        </w:rPr>
        <w:t>i</w:t>
      </w:r>
      <w:r w:rsidRPr="0040486C">
        <w:rPr>
          <w:bCs/>
        </w:rPr>
        <w:t xml:space="preserve">n Suwannee Sound Region </w:t>
      </w:r>
    </w:p>
    <w:p w14:paraId="74A8AFF2" w14:textId="124AE163" w:rsidR="0002598D" w:rsidRDefault="0040486C" w:rsidP="00CA7966">
      <w:pPr>
        <w:pStyle w:val="006BodyText"/>
      </w:pPr>
      <w:r>
        <w:t>Suwannee Sound is considered a low</w:t>
      </w:r>
      <w:r w:rsidR="00031908">
        <w:t>-</w:t>
      </w:r>
      <w:r>
        <w:t xml:space="preserve">energy environment because the nominal wave height is below the nominal </w:t>
      </w:r>
      <w:proofErr w:type="gramStart"/>
      <w:r>
        <w:t>high water</w:t>
      </w:r>
      <w:proofErr w:type="gramEnd"/>
      <w:r>
        <w:t xml:space="preserve"> line. High energy events, including tropic</w:t>
      </w:r>
      <w:r w:rsidR="00127824">
        <w:t xml:space="preserve">al </w:t>
      </w:r>
      <w:r>
        <w:t xml:space="preserve">and winter storms, can increase wave and wind action in the region. Recent </w:t>
      </w:r>
      <w:r w:rsidR="00FA4821">
        <w:t>significant</w:t>
      </w:r>
      <w:r>
        <w:t xml:space="preserve"> storms in the area include the “storm of the century” in March 1993, with wind speeds of &gt; 15 m/s for 16 hours recorded at the Crystal River Power Plant roughly 100 km south of Suwannee Sound (Goodbred &amp; Hine, 1993a). This weather event caused extensive damage to Waccasassa Bay (approximately 30 kilometers south of Suwanee Sound), including 3-meter water storm surges and storm-driven sediment deposits of up to 12 cm on coastal shoreline features up to 2 cm the marsh surface (Goodbred &amp; Hine, 1993a). </w:t>
      </w:r>
      <w:r w:rsidR="00127824">
        <w:t xml:space="preserve">In 2017, </w:t>
      </w:r>
      <w:r>
        <w:t xml:space="preserve">Hurricane Irma, a category 3 hurricane, made landfall near Marco Island and moved north along the Florida coastline, causing excessive rain and coastal flooding in the Suwannee Sound region. </w:t>
      </w:r>
      <w:r w:rsidR="0002598D" w:rsidRPr="0002598D">
        <w:t xml:space="preserve">In 2016, Hurricane Hermine caused major flooding in Cedar Key, Florida, including the highest observed storm surge of &gt;2.0-m </w:t>
      </w:r>
      <w:r w:rsidR="0002598D" w:rsidRPr="0002598D">
        <w:lastRenderedPageBreak/>
        <w:t>(Berg, 2017).</w:t>
      </w:r>
      <w:r w:rsidR="00B71B0F">
        <w:t xml:space="preserve"> </w:t>
      </w:r>
      <w:r w:rsidR="0002598D" w:rsidRPr="0002598D">
        <w:t>In 2017, Hurricane Irma, a category 3 hurricane, made landfall near Marco Island and moved north along the Florida coastline, causing excessive rain and coastal flooding in the Suwannee Sound region. Tropical Storm Eta also made landfall in Cedar Key, as a minor storm in 2020 (Lyons, 2020).</w:t>
      </w:r>
    </w:p>
    <w:p w14:paraId="78A7D8A4" w14:textId="4D3C1DBD" w:rsidR="0040486C" w:rsidRDefault="0040486C" w:rsidP="00CA7966">
      <w:pPr>
        <w:pStyle w:val="006BodyText"/>
      </w:pPr>
      <w:r>
        <w:t>Within Suwannee Sound (Figure 3-</w:t>
      </w:r>
      <w:r w:rsidR="00B71B0F">
        <w:t>2</w:t>
      </w:r>
      <w:r>
        <w:t>), prominent coastal features include numerous tidal creeks, intertidal and subtidal oyster bars, and small islands.  One prominent island, Deer Island, is a privately owned uninhabited island approximately 13 kilometers north of Cedar Key, Florida. Historically, Native Americans intermittently inhabited Deer Island for thousands of years (USGS, 1955), and long-time Cedar Key residents report early Florida settlers</w:t>
      </w:r>
      <w:r w:rsidR="00127824">
        <w:t xml:space="preserve"> lived and camped </w:t>
      </w:r>
      <w:r>
        <w:t>on the island as well. The 1800 Florida census registered four people who identified this island as their home</w:t>
      </w:r>
      <w:r w:rsidR="00C31390">
        <w:t>,</w:t>
      </w:r>
      <w:r>
        <w:t xml:space="preserve"> and a small cabin </w:t>
      </w:r>
      <w:proofErr w:type="gramStart"/>
      <w:r>
        <w:t>is identified</w:t>
      </w:r>
      <w:proofErr w:type="gramEnd"/>
      <w:r>
        <w:t xml:space="preserve"> on a 1951 USGS Cedar Key Quadrangle map (USGS, 1955) of the region. At present, this island </w:t>
      </w:r>
      <w:proofErr w:type="gramStart"/>
      <w:r>
        <w:t>is located in</w:t>
      </w:r>
      <w:proofErr w:type="gramEnd"/>
      <w:r>
        <w:t xml:space="preserve"> the Big Bend Aquatic Seagrass Preserve and connects with the Lower Suwannee National Wildlife Refuge (http://www.beachrealtyfla.com/DeerIsland.htm). Deer Island is approximately </w:t>
      </w:r>
      <w:r w:rsidR="00C63D51">
        <w:t>1,300 meters long from north to south and approximately 250 meters at its widest point (</w:t>
      </w:r>
      <w:proofErr w:type="spellStart"/>
      <w:r w:rsidR="0002598D" w:rsidRPr="0002598D">
        <w:t>Monés</w:t>
      </w:r>
      <w:proofErr w:type="spellEnd"/>
      <w:r w:rsidR="0002598D" w:rsidRPr="0002598D">
        <w:t xml:space="preserve"> et al., 2012</w:t>
      </w:r>
      <w:r w:rsidR="00C63D51">
        <w:t>).</w:t>
      </w:r>
      <w:r w:rsidR="00CA7966">
        <w:t xml:space="preserve"> </w:t>
      </w:r>
      <w:r>
        <w:t xml:space="preserve">Because of its historical and cultural significance to </w:t>
      </w:r>
      <w:r w:rsidR="00C31390">
        <w:t xml:space="preserve">the </w:t>
      </w:r>
      <w:r>
        <w:t xml:space="preserve">region, Deer Island is commonly used by </w:t>
      </w:r>
      <w:proofErr w:type="gramStart"/>
      <w:r>
        <w:t>local residents</w:t>
      </w:r>
      <w:proofErr w:type="gramEnd"/>
      <w:r>
        <w:t xml:space="preserve"> as a geographic reference point for navigation and a recreation area. These same residents have also reported that Deer Island has changed in recent decades both in shape and area.</w:t>
      </w:r>
    </w:p>
    <w:p w14:paraId="5A2F07E2" w14:textId="77777777" w:rsidR="0040486C" w:rsidRPr="0040486C" w:rsidRDefault="0040486C" w:rsidP="0040486C">
      <w:pPr>
        <w:pStyle w:val="004Second-LevelSubheadingBOLD"/>
        <w:ind w:left="0" w:firstLine="0"/>
        <w:rPr>
          <w:bCs/>
        </w:rPr>
      </w:pPr>
      <w:r w:rsidRPr="0040486C">
        <w:rPr>
          <w:bCs/>
        </w:rPr>
        <w:t>Objectives</w:t>
      </w:r>
    </w:p>
    <w:p w14:paraId="00C9D59C" w14:textId="76AE1BF9" w:rsidR="00E527FF" w:rsidRPr="00E527FF" w:rsidRDefault="00127824" w:rsidP="0040486C">
      <w:pPr>
        <w:pStyle w:val="006BodyText"/>
      </w:pPr>
      <w:r w:rsidRPr="00127824">
        <w:t xml:space="preserve">I examined the Deer Island area to assess whether shoreline change observed by </w:t>
      </w:r>
      <w:proofErr w:type="gramStart"/>
      <w:r w:rsidRPr="00127824">
        <w:t>local residents</w:t>
      </w:r>
      <w:proofErr w:type="gramEnd"/>
      <w:r w:rsidRPr="00127824">
        <w:t xml:space="preserve"> in recent decades was evident from available imagery of this region. Because Suwannee Sound is a region of low human population density and the </w:t>
      </w:r>
      <w:r w:rsidRPr="00127824">
        <w:lastRenderedPageBreak/>
        <w:t xml:space="preserve">immediate shoreline areas surrounding Suwannee Sound are state or federally protected lands, including the Lower Suwannee National Wildlife Refuge, shoreline change in this area is less likely to </w:t>
      </w:r>
      <w:proofErr w:type="gramStart"/>
      <w:r w:rsidRPr="00127824">
        <w:t>be influenced</w:t>
      </w:r>
      <w:proofErr w:type="gramEnd"/>
      <w:r w:rsidRPr="00127824">
        <w:t xml:space="preserve"> by factors that have contributed to shoreline change elsewhere such as development. Any observed change in shoreline feature </w:t>
      </w:r>
      <w:proofErr w:type="gramStart"/>
      <w:r w:rsidRPr="00127824">
        <w:t>are</w:t>
      </w:r>
      <w:proofErr w:type="gramEnd"/>
      <w:r w:rsidRPr="00127824">
        <w:t xml:space="preserve"> more likely to come from other factors including SLR and storm events.</w:t>
      </w:r>
    </w:p>
    <w:p w14:paraId="7C6A69B2" w14:textId="24B26DB7" w:rsidR="00E527FF" w:rsidRDefault="00E527FF" w:rsidP="00680A4E">
      <w:pPr>
        <w:pStyle w:val="003First-LevelSubheadingBOLD"/>
        <w:rPr>
          <w:rFonts w:eastAsia="Calibri"/>
        </w:rPr>
      </w:pPr>
      <w:bookmarkStart w:id="81" w:name="_Toc64018351"/>
      <w:r w:rsidRPr="00E527FF">
        <w:rPr>
          <w:rFonts w:eastAsia="Calibri"/>
        </w:rPr>
        <w:t xml:space="preserve">Materials and </w:t>
      </w:r>
      <w:r w:rsidR="004D2C6B">
        <w:rPr>
          <w:rFonts w:eastAsia="Calibri"/>
        </w:rPr>
        <w:t>M</w:t>
      </w:r>
      <w:r w:rsidRPr="00E527FF">
        <w:rPr>
          <w:rFonts w:eastAsia="Calibri"/>
        </w:rPr>
        <w:t>ethods</w:t>
      </w:r>
      <w:bookmarkEnd w:id="81"/>
    </w:p>
    <w:p w14:paraId="1E5F49E6" w14:textId="05F87BA0" w:rsidR="00003E5F" w:rsidRPr="00003E5F" w:rsidRDefault="00003E5F" w:rsidP="00B763D8">
      <w:pPr>
        <w:pStyle w:val="006BodyText"/>
      </w:pPr>
      <w:r w:rsidRPr="00003E5F">
        <w:t>I cataloged available imagery of shoreline features for the region of Suwannee Sound. After compiling images from the</w:t>
      </w:r>
      <w:r w:rsidR="00B55EC5">
        <w:t xml:space="preserve"> </w:t>
      </w:r>
      <w:r w:rsidR="00B55EC5" w:rsidRPr="00E527FF">
        <w:t>National Agriculture Imagery Program</w:t>
      </w:r>
      <w:r w:rsidR="00B55EC5">
        <w:t xml:space="preserve"> (NAIP)</w:t>
      </w:r>
      <w:r w:rsidRPr="00003E5F">
        <w:t xml:space="preserve">, a </w:t>
      </w:r>
      <w:proofErr w:type="gramStart"/>
      <w:r w:rsidRPr="00003E5F">
        <w:t>25 year</w:t>
      </w:r>
      <w:proofErr w:type="gramEnd"/>
      <w:r w:rsidRPr="00003E5F">
        <w:t xml:space="preserve"> period of 1994 to 2019 was identified as having suitable images for use. This time series was divided into </w:t>
      </w:r>
      <w:proofErr w:type="gramStart"/>
      <w:r w:rsidRPr="00003E5F">
        <w:t>three time</w:t>
      </w:r>
      <w:proofErr w:type="gramEnd"/>
      <w:r w:rsidRPr="00003E5F">
        <w:t xml:space="preserve"> frames to locate an area of shoreline change where an identifiable factor may have triggered shoreline </w:t>
      </w:r>
      <w:r w:rsidR="006A5E30">
        <w:t>migration</w:t>
      </w:r>
      <w:r w:rsidRPr="00003E5F">
        <w:t xml:space="preserve"> or accretion. </w:t>
      </w:r>
      <w:r w:rsidR="00CB1893">
        <w:t xml:space="preserve">These time frames </w:t>
      </w:r>
      <w:proofErr w:type="gramStart"/>
      <w:r w:rsidR="00CB1893">
        <w:t>were chosen</w:t>
      </w:r>
      <w:proofErr w:type="gramEnd"/>
      <w:r w:rsidR="00CB1893">
        <w:t xml:space="preserve"> to encompass a general period of 12.5 years each. </w:t>
      </w:r>
      <w:proofErr w:type="gramStart"/>
      <w:r w:rsidRPr="00003E5F">
        <w:t>Two out of the three time</w:t>
      </w:r>
      <w:proofErr w:type="gramEnd"/>
      <w:r w:rsidRPr="00003E5F">
        <w:t xml:space="preserve"> frames </w:t>
      </w:r>
      <w:r w:rsidR="00B763D8">
        <w:t>divided</w:t>
      </w:r>
      <w:r w:rsidRPr="00003E5F">
        <w:t xml:space="preserve"> the available imagery into equal years</w:t>
      </w:r>
      <w:r w:rsidR="006965F7">
        <w:t>;</w:t>
      </w:r>
      <w:r w:rsidRPr="00003E5F">
        <w:t xml:space="preserve"> however</w:t>
      </w:r>
      <w:r w:rsidR="006965F7">
        <w:t>, there is no</w:t>
      </w:r>
      <w:r w:rsidRPr="00003E5F">
        <w:t xml:space="preserve"> equal amount of imagery available covering each 12.5 year</w:t>
      </w:r>
      <w:r w:rsidR="006965F7">
        <w:t>s</w:t>
      </w:r>
      <w:r w:rsidRPr="00003E5F">
        <w:t xml:space="preserve"> </w:t>
      </w:r>
      <w:r w:rsidR="00B763D8">
        <w:t xml:space="preserve">period </w:t>
      </w:r>
      <w:r w:rsidRPr="00003E5F">
        <w:t>(</w:t>
      </w:r>
      <w:r w:rsidR="006965F7">
        <w:t>e.g., 1994-2007, and 2010-2019</w:t>
      </w:r>
      <w:r w:rsidRPr="00003E5F">
        <w:t xml:space="preserve">). </w:t>
      </w:r>
      <w:r w:rsidR="00B763D8">
        <w:t>I also combined all imagery</w:t>
      </w:r>
      <w:r w:rsidR="00B763D8" w:rsidRPr="00003E5F">
        <w:t xml:space="preserve"> to calculate how </w:t>
      </w:r>
      <w:r w:rsidR="00BD3E72">
        <w:t>the shoreline changes from</w:t>
      </w:r>
      <w:r w:rsidR="00B763D8" w:rsidRPr="00003E5F">
        <w:t xml:space="preserve"> 1994 to 2019.</w:t>
      </w:r>
      <w:r w:rsidR="00CB1893">
        <w:t xml:space="preserve"> </w:t>
      </w:r>
    </w:p>
    <w:p w14:paraId="58FACAB3" w14:textId="6B0919F0" w:rsidR="00E527FF" w:rsidRPr="00E527FF" w:rsidRDefault="004D2C6B" w:rsidP="0079498B">
      <w:pPr>
        <w:pStyle w:val="004Second-LevelSubheadingBOLD"/>
        <w:rPr>
          <w:rFonts w:eastAsia="Calibri"/>
        </w:rPr>
      </w:pPr>
      <w:bookmarkStart w:id="82" w:name="_Toc64018353"/>
      <w:r w:rsidRPr="00E527FF">
        <w:rPr>
          <w:rFonts w:eastAsia="Calibri"/>
        </w:rPr>
        <w:t>Imagery Selection Process</w:t>
      </w:r>
      <w:bookmarkEnd w:id="82"/>
    </w:p>
    <w:p w14:paraId="259F6BED" w14:textId="59CEF7C6" w:rsidR="00B35044" w:rsidRDefault="00B35044" w:rsidP="0079498B">
      <w:pPr>
        <w:pStyle w:val="006BodyText"/>
      </w:pPr>
      <w:r w:rsidRPr="00B35044">
        <w:t>Locating relatively cloud-free imagery for a specific location in Florida can be difficult. Since our study location is unpopulated and contains no popular historic landmarks, historical aerial images are not frequently taken. To reduce the effort on locating suitable cloud</w:t>
      </w:r>
      <w:r w:rsidR="00B028BC">
        <w:t>-</w:t>
      </w:r>
      <w:r w:rsidRPr="00B35044">
        <w:t>free imagery I used Google Earth Pro as a tool to screen images. Google Earth Pro does not capture any original imagery; however, it locates and uses imagery from multiple sources within its finder view that meet specific criteria including location, resolution,</w:t>
      </w:r>
      <w:r w:rsidR="00CE5947">
        <w:t xml:space="preserve"> </w:t>
      </w:r>
      <w:r w:rsidRPr="00B35044">
        <w:t xml:space="preserve">and absence of clouds.  After an initial screening of available </w:t>
      </w:r>
      <w:r w:rsidRPr="00B35044">
        <w:lastRenderedPageBreak/>
        <w:t xml:space="preserve">imagery using Google Earth Pro, I took this group of available images and then linked their information to the metadata for each image via the USGS Earth Explorer (https://earthexplorer.usgs.gov/) modules.  This allowed for the full metadata for each image to </w:t>
      </w:r>
      <w:proofErr w:type="gramStart"/>
      <w:r w:rsidRPr="00B35044">
        <w:t>be collected</w:t>
      </w:r>
      <w:proofErr w:type="gramEnd"/>
      <w:r w:rsidRPr="00B35044">
        <w:t xml:space="preserve"> including the time the image was collected, which was crucial to relate to data standards, such as tidal height, I adopted for image standardization.  The most common source of images </w:t>
      </w:r>
      <w:proofErr w:type="gramStart"/>
      <w:r w:rsidRPr="00B35044">
        <w:t>include</w:t>
      </w:r>
      <w:proofErr w:type="gramEnd"/>
      <w:r w:rsidRPr="00B35044">
        <w:t xml:space="preserve"> the NAIP (National Agriculture Imagery Program). The data standards for this program require a 1-meter ground sample distance with a horizontal accuracy that matches within six meters of photo-identifiable ground control points. These points </w:t>
      </w:r>
      <w:proofErr w:type="gramStart"/>
      <w:r w:rsidRPr="00B35044">
        <w:t>are then used</w:t>
      </w:r>
      <w:proofErr w:type="gramEnd"/>
      <w:r w:rsidRPr="00B35044">
        <w:t xml:space="preserve"> during imagery inspection. Contractually, NAIP attempts to comply with the specification that no more than 10% cloud cover </w:t>
      </w:r>
      <w:proofErr w:type="gramStart"/>
      <w:r w:rsidRPr="00B35044">
        <w:t>be allowed</w:t>
      </w:r>
      <w:proofErr w:type="gramEnd"/>
      <w:r w:rsidRPr="00B35044">
        <w:t xml:space="preserve"> in each aerial imagery tile. Aerial imagery is available as digital ortho quarter quad tiles (DOQQs) </w:t>
      </w:r>
      <w:proofErr w:type="spellStart"/>
      <w:r w:rsidRPr="00B35044">
        <w:t>GeoTIFFs</w:t>
      </w:r>
      <w:proofErr w:type="spellEnd"/>
      <w:r w:rsidRPr="00B35044">
        <w:t xml:space="preserve">, which also correspond to the USGS topographic quadrangles (https://www.fsa.usda.gov/programs-and-services/aerial-photography/imagery-programs/naip-imagery/). It was also essential to select imagery close to the same time of the year, similar river discharge, and precipitation levels. All imagery chosen are between October through January. Table 3-1 includes all metadata associated with the imagery used in this analysis. Furthermore, observed weather and median river discharge </w:t>
      </w:r>
      <w:proofErr w:type="gramStart"/>
      <w:r w:rsidRPr="00B35044">
        <w:t>are described</w:t>
      </w:r>
      <w:proofErr w:type="gramEnd"/>
      <w:r w:rsidRPr="00B35044">
        <w:t>, including the observed weather for the day of imagery collection and median river discharge measured. All selected images are available within the electronic repository for this thesis (</w:t>
      </w:r>
      <w:hyperlink r:id="rId26" w:history="1">
        <w:r w:rsidRPr="00B35044">
          <w:t>https://github.com/melimore86/dsas_analysis</w:t>
        </w:r>
      </w:hyperlink>
      <w:r w:rsidRPr="00B35044">
        <w:t>).</w:t>
      </w:r>
    </w:p>
    <w:p w14:paraId="2EC27CB6" w14:textId="420CBBFF" w:rsidR="00CE5947" w:rsidRDefault="00CE5947" w:rsidP="00CE5947">
      <w:pPr>
        <w:pStyle w:val="006BodyText"/>
      </w:pPr>
      <w:bookmarkStart w:id="83" w:name="_Toc64018354"/>
      <w:r w:rsidRPr="00E527FF">
        <w:t>National Agriculture Imagery Program employed sensor types w</w:t>
      </w:r>
      <w:r>
        <w:t>ith</w:t>
      </w:r>
      <w:r w:rsidRPr="00E527FF">
        <w:t xml:space="preserve"> three</w:t>
      </w:r>
      <w:r>
        <w:t>-</w:t>
      </w:r>
      <w:r w:rsidRPr="00E527FF">
        <w:t>band imagery categorized as RGB (red, green, blue) until 2007. After 2007, four</w:t>
      </w:r>
      <w:r>
        <w:t>-</w:t>
      </w:r>
      <w:r w:rsidRPr="00E527FF">
        <w:t xml:space="preserve">band color </w:t>
      </w:r>
      <w:r w:rsidRPr="00E527FF">
        <w:lastRenderedPageBreak/>
        <w:t xml:space="preserve">infrared imagery </w:t>
      </w:r>
      <w:proofErr w:type="gramStart"/>
      <w:r w:rsidRPr="00E527FF">
        <w:t>w</w:t>
      </w:r>
      <w:r>
        <w:t>as</w:t>
      </w:r>
      <w:r w:rsidRPr="00E527FF">
        <w:t xml:space="preserve"> collected</w:t>
      </w:r>
      <w:proofErr w:type="gramEnd"/>
      <w:r w:rsidRPr="00E527FF">
        <w:t xml:space="preserve"> and categorized as CIR/CNIR (red, green, blue, and infrared). </w:t>
      </w:r>
      <w:r>
        <w:t xml:space="preserve">The imagery </w:t>
      </w:r>
      <w:proofErr w:type="gramStart"/>
      <w:r>
        <w:t>was uploaded</w:t>
      </w:r>
      <w:proofErr w:type="gramEnd"/>
      <w:r>
        <w:t xml:space="preserve"> into </w:t>
      </w:r>
      <w:r w:rsidRPr="00E527FF">
        <w:t>ArcMap©</w:t>
      </w:r>
      <w:r>
        <w:t xml:space="preserve"> for analysis.  </w:t>
      </w:r>
      <w:r w:rsidRPr="00E527FF">
        <w:t xml:space="preserve">Four band imagery is multispectral, which means the sensors can collect information from several parts of the electromagnetic spectrum. </w:t>
      </w:r>
      <w:r w:rsidRPr="004E3935">
        <w:t xml:space="preserve">To specify a natural color display, </w:t>
      </w:r>
      <w:r>
        <w:t xml:space="preserve">I set </w:t>
      </w:r>
      <w:r w:rsidR="00031908" w:rsidRPr="00E527FF">
        <w:t>ArcMap©</w:t>
      </w:r>
      <w:r>
        <w:t xml:space="preserve"> to read</w:t>
      </w:r>
      <w:r w:rsidRPr="004E3935">
        <w:t xml:space="preserve"> band 1 </w:t>
      </w:r>
      <w:r>
        <w:t>as</w:t>
      </w:r>
      <w:r w:rsidRPr="004E3935">
        <w:t xml:space="preserve"> red, band 2 </w:t>
      </w:r>
      <w:r>
        <w:t>as</w:t>
      </w:r>
      <w:r w:rsidRPr="004E3935">
        <w:t xml:space="preserve"> green, and band 3 </w:t>
      </w:r>
      <w:r>
        <w:t>as</w:t>
      </w:r>
      <w:r w:rsidRPr="004E3935">
        <w:t xml:space="preserve"> blue.</w:t>
      </w:r>
      <w:r>
        <w:t xml:space="preserve"> </w:t>
      </w:r>
      <w:r w:rsidRPr="00E527FF">
        <w:t xml:space="preserve">Table </w:t>
      </w:r>
      <w:r>
        <w:t>3-2</w:t>
      </w:r>
      <w:r w:rsidRPr="00E527FF">
        <w:t xml:space="preserve"> includes the sensor type associated with each image. </w:t>
      </w:r>
      <w:r>
        <w:t>The first available suitable image,</w:t>
      </w:r>
      <w:r w:rsidRPr="00E527FF">
        <w:t xml:space="preserve"> November 2007 </w:t>
      </w:r>
      <w:r>
        <w:t>did use</w:t>
      </w:r>
      <w:r w:rsidRPr="00E527FF">
        <w:t xml:space="preserve"> color infrared (CIR/CNIR)</w:t>
      </w:r>
      <w:r>
        <w:t>, which could allow false color for NDVI (Normalized Difference Vegetation Index) analysis.  However, this was not necessary for any image because</w:t>
      </w:r>
      <w:r w:rsidRPr="004E3935">
        <w:t xml:space="preserve"> </w:t>
      </w:r>
      <w:r>
        <w:t xml:space="preserve">the </w:t>
      </w:r>
      <w:r w:rsidRPr="004E3935">
        <w:t>vegetation is distinct</w:t>
      </w:r>
      <w:r>
        <w:t xml:space="preserve"> from,</w:t>
      </w:r>
      <w:r w:rsidRPr="004E3935">
        <w:t xml:space="preserve"> and not integrated into</w:t>
      </w:r>
      <w:r>
        <w:t>,</w:t>
      </w:r>
      <w:r w:rsidRPr="004E3935">
        <w:t xml:space="preserve"> the sandy shoreline. </w:t>
      </w:r>
      <w:r w:rsidR="00D668AA">
        <w:t xml:space="preserve">The mean </w:t>
      </w:r>
      <w:proofErr w:type="gramStart"/>
      <w:r w:rsidR="00D668AA">
        <w:t>high water</w:t>
      </w:r>
      <w:proofErr w:type="gramEnd"/>
      <w:r w:rsidR="00D668AA">
        <w:t xml:space="preserve"> line was not necessarily easy to determine in all imagery, and so the shoreline to ocean line was chosen to digitize. </w:t>
      </w:r>
      <w:r>
        <w:t>T</w:t>
      </w:r>
      <w:r w:rsidRPr="00B55EC5">
        <w:t xml:space="preserve">here </w:t>
      </w:r>
      <w:r>
        <w:t>is</w:t>
      </w:r>
      <w:r w:rsidRPr="00B55EC5">
        <w:t xml:space="preserve"> </w:t>
      </w:r>
      <w:r>
        <w:t xml:space="preserve">a </w:t>
      </w:r>
      <w:r w:rsidRPr="00B55EC5">
        <w:t>clear and distinct separation between sand and vegetation.</w:t>
      </w:r>
      <w:r w:rsidRPr="004E3935">
        <w:t xml:space="preserve"> Additionally, the DSAS user manual does not have any recommendations for using true-color image composites.</w:t>
      </w:r>
      <w:r w:rsidRPr="00B55EC5">
        <w:t xml:space="preserve"> </w:t>
      </w:r>
    </w:p>
    <w:p w14:paraId="5A72F1A5" w14:textId="2AA0590F" w:rsidR="00303C18" w:rsidRPr="00E527FF" w:rsidRDefault="00303C18" w:rsidP="00116624">
      <w:pPr>
        <w:pStyle w:val="006BodyText"/>
      </w:pPr>
      <w:r>
        <w:t>Due to the unknown time</w:t>
      </w:r>
      <w:r w:rsidR="00116624">
        <w:t xml:space="preserve"> of day </w:t>
      </w:r>
      <w:r>
        <w:t xml:space="preserve">the aerial imagery </w:t>
      </w:r>
      <w:proofErr w:type="gramStart"/>
      <w:r>
        <w:t>was captured</w:t>
      </w:r>
      <w:proofErr w:type="gramEnd"/>
      <w:r>
        <w:t xml:space="preserve"> the tidal height information is a source of uncertainty</w:t>
      </w:r>
      <w:r w:rsidR="00116624">
        <w:t xml:space="preserve"> in this analysis</w:t>
      </w:r>
      <w:r>
        <w:t xml:space="preserve">.  The tidal height information would </w:t>
      </w:r>
      <w:r w:rsidR="00116624">
        <w:t>provide information if the imagery</w:t>
      </w:r>
      <w:r>
        <w:t xml:space="preserve"> </w:t>
      </w:r>
      <w:proofErr w:type="gramStart"/>
      <w:r>
        <w:t>was</w:t>
      </w:r>
      <w:proofErr w:type="gramEnd"/>
      <w:r>
        <w:t xml:space="preserve"> in a low or high tide event</w:t>
      </w:r>
      <w:r w:rsidR="00116624">
        <w:t xml:space="preserve"> at the time the imagery was taken. The DSAS user manual considers natural influences over the shoreline position such as wind, waves, and tidal height as uncertainty that </w:t>
      </w:r>
      <w:proofErr w:type="gramStart"/>
      <w:r w:rsidR="00116624">
        <w:t>is accounted</w:t>
      </w:r>
      <w:proofErr w:type="gramEnd"/>
      <w:r w:rsidR="00116624">
        <w:t xml:space="preserve"> for in DSAS calculation default settings unless otherwise adjusted.</w:t>
      </w:r>
    </w:p>
    <w:p w14:paraId="60E233A7" w14:textId="6EA7B314" w:rsidR="00E527FF" w:rsidRPr="00E527FF" w:rsidRDefault="00E527FF" w:rsidP="00D77E8F">
      <w:pPr>
        <w:pStyle w:val="004Second-LevelSubheadingBOLD"/>
        <w:rPr>
          <w:rFonts w:eastAsia="Calibri"/>
        </w:rPr>
      </w:pPr>
      <w:r w:rsidRPr="00E527FF">
        <w:rPr>
          <w:rFonts w:eastAsia="Calibri"/>
        </w:rPr>
        <w:t>Digital Shoreline Analysis System (DSAS)</w:t>
      </w:r>
      <w:bookmarkEnd w:id="83"/>
    </w:p>
    <w:p w14:paraId="7F3D95BA" w14:textId="16547D7D" w:rsidR="008F387E" w:rsidRDefault="00E527FF" w:rsidP="008F387E">
      <w:pPr>
        <w:pStyle w:val="006BodyText"/>
      </w:pPr>
      <w:r w:rsidRPr="00E527FF">
        <w:t>The DSAS is a GIS-based system created and maintained by</w:t>
      </w:r>
      <w:r w:rsidR="00B55EC5">
        <w:t xml:space="preserve"> </w:t>
      </w:r>
      <w:r w:rsidRPr="00E527FF">
        <w:t>United States Geological Survey</w:t>
      </w:r>
      <w:r w:rsidR="00B55EC5">
        <w:t xml:space="preserve"> (USGS)</w:t>
      </w:r>
      <w:r w:rsidRPr="00E527FF">
        <w:t>. For this analysis</w:t>
      </w:r>
      <w:r w:rsidR="002A3E9D">
        <w:t>,</w:t>
      </w:r>
      <w:r w:rsidRPr="00E527FF">
        <w:t xml:space="preserve"> the DSAS ArcMap© extension </w:t>
      </w:r>
      <w:proofErr w:type="gramStart"/>
      <w:r w:rsidRPr="00E527FF">
        <w:t>was used</w:t>
      </w:r>
      <w:proofErr w:type="gramEnd"/>
      <w:r w:rsidRPr="00E527FF">
        <w:t xml:space="preserve">. The DSAS extension casts transects along the baselines (starting point for transects) and measures the gaps between the shoreline positions during defined years. </w:t>
      </w:r>
      <w:r w:rsidR="002A3E9D">
        <w:t xml:space="preserve">The user </w:t>
      </w:r>
      <w:r w:rsidR="002A3E9D">
        <w:lastRenderedPageBreak/>
        <w:t>constructs baselines</w:t>
      </w:r>
      <w:r w:rsidRPr="00E527FF">
        <w:t xml:space="preserve">, and this analysis </w:t>
      </w:r>
      <w:proofErr w:type="gramStart"/>
      <w:r w:rsidRPr="00E527FF">
        <w:t>was created</w:t>
      </w:r>
      <w:proofErr w:type="gramEnd"/>
      <w:r w:rsidRPr="00E527FF">
        <w:t xml:space="preserve"> using the Buffer tool in ArcMap©. These shoreline positions provide the </w:t>
      </w:r>
      <w:r w:rsidR="002A3E9D">
        <w:t>necessary</w:t>
      </w:r>
      <w:r w:rsidRPr="00E527FF">
        <w:t xml:space="preserve"> data needed to calculate their shifts</w:t>
      </w:r>
      <w:r w:rsidR="008F387E">
        <w:t>. The DSAS analysis generates transects perpendicular to the reference user</w:t>
      </w:r>
      <w:r w:rsidR="002A3E9D">
        <w:t>-</w:t>
      </w:r>
      <w:r w:rsidR="008F387E">
        <w:t>created baseline (Figure 3-</w:t>
      </w:r>
      <w:r w:rsidR="00B71B0F">
        <w:t>3</w:t>
      </w:r>
      <w:r w:rsidR="008F387E">
        <w:t xml:space="preserve">). The analysis explains that an intersection point is a cross between the casted transect and the shoreline boundary position for each specified year. The DSAS analysis then uses the distance in meters to conduct various calculations, which </w:t>
      </w:r>
      <w:proofErr w:type="gramStart"/>
      <w:r w:rsidR="008F387E">
        <w:t>were previously described</w:t>
      </w:r>
      <w:proofErr w:type="gramEnd"/>
      <w:r w:rsidR="008F387E">
        <w:t>. Using the distance between transects, the DSAS can generate forecasted transects for</w:t>
      </w:r>
      <w:r w:rsidR="00E500DB">
        <w:t xml:space="preserve"> </w:t>
      </w:r>
      <w:r w:rsidR="008F387E">
        <w:t xml:space="preserve">10- and/or 20-year projections. </w:t>
      </w:r>
    </w:p>
    <w:p w14:paraId="1C871B8D" w14:textId="56E586FE" w:rsidR="008F387E" w:rsidRDefault="008F387E" w:rsidP="00BE48B3">
      <w:pPr>
        <w:pStyle w:val="006BodyText"/>
      </w:pPr>
      <w:r>
        <w:t xml:space="preserve">The DSAS calculations require an operational workflow to gather and create the necessary components. The components needed are shoreline baselines, </w:t>
      </w:r>
      <w:r w:rsidR="002A3E9D">
        <w:t>other</w:t>
      </w:r>
      <w:r>
        <w:t xml:space="preserve"> shorelines of interest (varying in different periods), DSAS transects (which </w:t>
      </w:r>
      <w:proofErr w:type="gramStart"/>
      <w:r>
        <w:t>are cast</w:t>
      </w:r>
      <w:proofErr w:type="gramEnd"/>
      <w:r>
        <w:t xml:space="preserve"> some the baseline and intersect the additional shorelines positions), measurement distances, measurement points, and shoreline uncertainty. All objects used in the DSAS </w:t>
      </w:r>
      <w:proofErr w:type="gramStart"/>
      <w:r>
        <w:t>are stored</w:t>
      </w:r>
      <w:proofErr w:type="gramEnd"/>
      <w:r>
        <w:t xml:space="preserve"> in an ArcMap© Personal Geodatabase, as </w:t>
      </w:r>
      <w:r w:rsidR="00CE5947">
        <w:t>recommended by the DSAS User Manual</w:t>
      </w:r>
      <w:r>
        <w:t xml:space="preserve">. The DSAS operational workflow includes the following steps: (1) Set default parameters and fields to </w:t>
      </w:r>
      <w:r w:rsidR="002A3E9D">
        <w:t xml:space="preserve">the </w:t>
      </w:r>
      <w:r>
        <w:t>created shoreline and baseline layers, transects, shoreline calculations, metadata</w:t>
      </w:r>
      <w:r w:rsidR="002A3E9D">
        <w:t>,</w:t>
      </w:r>
      <w:r>
        <w:t xml:space="preserve"> and file output locations; (2) Cast transects and select their maximum search distance, transect spacing, and smoothing distance; (3) Calculate change statistics such as confidence intervals, shoreline intersection threshold, rate of output display, and summary report; (4) Create data visualization for LRR and NSM; and (5) </w:t>
      </w:r>
      <w:r w:rsidR="00574E27">
        <w:t xml:space="preserve">Beta </w:t>
      </w:r>
      <w:r>
        <w:t xml:space="preserve">Shoreline </w:t>
      </w:r>
      <w:r w:rsidR="00574E27">
        <w:t>F</w:t>
      </w:r>
      <w:r>
        <w:t>orecasting for a 10 and/or 20</w:t>
      </w:r>
      <w:r w:rsidR="002A3E9D">
        <w:t>-</w:t>
      </w:r>
      <w:r>
        <w:t xml:space="preserve">year </w:t>
      </w:r>
      <w:r w:rsidR="00574E27">
        <w:t>prediction</w:t>
      </w:r>
      <w:r>
        <w:t xml:space="preserve">. </w:t>
      </w:r>
      <w:r w:rsidRPr="00E527FF">
        <w:t xml:space="preserve">One of each type of change metric </w:t>
      </w:r>
      <w:r>
        <w:t>(</w:t>
      </w:r>
      <w:r w:rsidRPr="00DB3AC7">
        <w:t>“Digital Shoreline Analysis System (DSAS) Version 5.0 User Guide.”</w:t>
      </w:r>
      <w:r>
        <w:t xml:space="preserve">, 2021) </w:t>
      </w:r>
      <w:proofErr w:type="gramStart"/>
      <w:r w:rsidRPr="00E527FF">
        <w:t>was used</w:t>
      </w:r>
      <w:proofErr w:type="gramEnd"/>
      <w:r w:rsidRPr="00E527FF">
        <w:t xml:space="preserve"> in this analysis</w:t>
      </w:r>
      <w:r w:rsidR="002A3E9D">
        <w:t>,</w:t>
      </w:r>
      <w:r w:rsidRPr="00E527FF">
        <w:t xml:space="preserve"> LRR (Linear Regression Rate) for statistical analysis </w:t>
      </w:r>
      <w:r w:rsidR="00CE5947">
        <w:t xml:space="preserve">to </w:t>
      </w:r>
      <w:r w:rsidR="00CE5947">
        <w:lastRenderedPageBreak/>
        <w:t xml:space="preserve">calculate the rate of shoreline change, </w:t>
      </w:r>
      <w:r w:rsidRPr="00E527FF">
        <w:t>and Net Shoreline Movement (NSM) calculation for the distance measurement.</w:t>
      </w:r>
    </w:p>
    <w:p w14:paraId="1A91F98C" w14:textId="03BD4E07" w:rsidR="00B00F4F" w:rsidRDefault="00B00F4F" w:rsidP="00B00F4F">
      <w:pPr>
        <w:pStyle w:val="004Second-LevelSubheadingBOLD"/>
      </w:pPr>
      <w:r>
        <w:t>Linear Regression Rate (LRR)</w:t>
      </w:r>
    </w:p>
    <w:p w14:paraId="29E98883" w14:textId="7938880C" w:rsidR="007B73E1" w:rsidRDefault="007B73E1" w:rsidP="007B73E1">
      <w:pPr>
        <w:pStyle w:val="006BodyText"/>
        <w:rPr>
          <w:b/>
        </w:rPr>
      </w:pPr>
      <w:r w:rsidRPr="007B73E1">
        <w:t xml:space="preserve">A LRR of shoreline change can </w:t>
      </w:r>
      <w:proofErr w:type="gramStart"/>
      <w:r w:rsidRPr="007B73E1">
        <w:t>be found</w:t>
      </w:r>
      <w:proofErr w:type="gramEnd"/>
      <w:r w:rsidRPr="007B73E1">
        <w:t xml:space="preserve"> by fitting a least-squares regression line to all points for every shoreline in a transect. The parameters for the regression </w:t>
      </w:r>
      <w:proofErr w:type="gramStart"/>
      <w:r w:rsidRPr="007B73E1">
        <w:t>were found</w:t>
      </w:r>
      <w:proofErr w:type="gramEnd"/>
      <w:r w:rsidRPr="007B73E1">
        <w:t xml:space="preserve"> by minimizing the sum of squares between observed and expected points and the key regression parameter of interest was the slop which equals the rate of change estimated by the LRR. The LRR calculation can </w:t>
      </w:r>
      <w:proofErr w:type="gramStart"/>
      <w:r w:rsidRPr="007B73E1">
        <w:t>be used</w:t>
      </w:r>
      <w:proofErr w:type="gramEnd"/>
      <w:r w:rsidRPr="007B73E1">
        <w:t xml:space="preserve"> regardless of accuracy or trends</w:t>
      </w:r>
      <w:r>
        <w:t xml:space="preserve"> (</w:t>
      </w:r>
      <w:r w:rsidRPr="00DB3AC7">
        <w:t>“Digital Shoreline Analysis System (DSAS) Version 5.0 User Guide.”</w:t>
      </w:r>
      <w:r>
        <w:t>)</w:t>
      </w:r>
      <w:r w:rsidRPr="007B73E1">
        <w:t>. This method may be susceptible to outlier effects and tends to underestimate the rate of change compared to other statistics used by DSAS (e.g., End Point Rate (EPR)).</w:t>
      </w:r>
    </w:p>
    <w:p w14:paraId="5DE70DEF" w14:textId="0C4E10DC" w:rsidR="00B00F4F" w:rsidRDefault="00B00F4F" w:rsidP="00B00F4F">
      <w:pPr>
        <w:pStyle w:val="004Second-LevelSubheadingBOLD"/>
      </w:pPr>
      <w:r>
        <w:t>Net Shoreline Movement (NSM)</w:t>
      </w:r>
    </w:p>
    <w:p w14:paraId="0BAAE41E" w14:textId="77777777" w:rsidR="001A56DA" w:rsidRDefault="001A56DA" w:rsidP="001A56DA">
      <w:pPr>
        <w:pStyle w:val="006BodyText"/>
        <w:rPr>
          <w:b/>
        </w:rPr>
      </w:pPr>
      <w:r w:rsidRPr="001A56DA">
        <w:t>In contrast to LRR, NSM calculations only require baseline position shoreline and the last shoreline position to (two shorelines) interpret shoreline shape change. The NSM measures the distance between the oldest shoreline (e.g., 2019) and the youngest shoreline (e.g., 1994) for each casted transect measured in meters. The NSM estimate provides information on the magnitude (area) and direction of shoreline change (whether erosion or accretion is occurring) and by default a measure of uncertainty associated with the NSM estimates (90% confidence intervals).</w:t>
      </w:r>
    </w:p>
    <w:p w14:paraId="2BD6147A" w14:textId="6839C797" w:rsidR="00846EAE" w:rsidRDefault="00846EAE" w:rsidP="00846EAE">
      <w:pPr>
        <w:pStyle w:val="004Second-LevelSubheadingBOLD"/>
        <w:ind w:left="0" w:firstLine="0"/>
        <w:rPr>
          <w:bCs/>
        </w:rPr>
      </w:pPr>
      <w:r>
        <w:rPr>
          <w:bCs/>
        </w:rPr>
        <w:t>Beta Shoreline</w:t>
      </w:r>
      <w:r w:rsidRPr="00846EAE">
        <w:rPr>
          <w:bCs/>
        </w:rPr>
        <w:t xml:space="preserve"> </w:t>
      </w:r>
      <w:r>
        <w:rPr>
          <w:bCs/>
        </w:rPr>
        <w:t>Forecasting</w:t>
      </w:r>
    </w:p>
    <w:p w14:paraId="068EDA88" w14:textId="4553ADB6" w:rsidR="00846EAE" w:rsidRPr="00846EAE" w:rsidRDefault="001A56DA" w:rsidP="00846EAE">
      <w:pPr>
        <w:pStyle w:val="006BodyText"/>
      </w:pPr>
      <w:r w:rsidRPr="001A56DA">
        <w:t xml:space="preserve">Version 5.0 of DSAS (v5.0) has a tool in development that takes observed rates of shoreline change and predicts future shoreline change, assuming </w:t>
      </w:r>
      <w:r>
        <w:t xml:space="preserve">a </w:t>
      </w:r>
      <w:r w:rsidRPr="001A56DA">
        <w:t xml:space="preserve">similar rate of change as observed, for periods 10 or 20 years into the future. These predictions </w:t>
      </w:r>
      <w:proofErr w:type="gramStart"/>
      <w:r w:rsidRPr="001A56DA">
        <w:t>are made</w:t>
      </w:r>
      <w:proofErr w:type="gramEnd"/>
      <w:r w:rsidRPr="001A56DA">
        <w:t xml:space="preserve"> using Kalman filter (Kalman, 1960) to join shoreline positions with model-derived </w:t>
      </w:r>
      <w:r w:rsidRPr="001A56DA">
        <w:lastRenderedPageBreak/>
        <w:t xml:space="preserve">positions to predict a future shoreline position (Long and Plant 2012). The Kalman filter methodology </w:t>
      </w:r>
      <w:proofErr w:type="gramStart"/>
      <w:r>
        <w:t xml:space="preserve">is </w:t>
      </w:r>
      <w:r w:rsidRPr="001A56DA">
        <w:t>initialized</w:t>
      </w:r>
      <w:proofErr w:type="gramEnd"/>
      <w:r w:rsidRPr="001A56DA">
        <w:t xml:space="preserve"> with the linear regression rate calculated by DSAS. Using the linear </w:t>
      </w:r>
      <w:proofErr w:type="gramStart"/>
      <w:r w:rsidRPr="001A56DA">
        <w:t>regression</w:t>
      </w:r>
      <w:proofErr w:type="gramEnd"/>
      <w:r w:rsidRPr="001A56DA">
        <w:t xml:space="preserve"> </w:t>
      </w:r>
      <w:r>
        <w:t xml:space="preserve">I used the </w:t>
      </w:r>
      <w:bookmarkStart w:id="84" w:name="_Hlk69994922"/>
      <w:r>
        <w:t xml:space="preserve">DSAS extension </w:t>
      </w:r>
      <w:bookmarkEnd w:id="84"/>
      <w:r>
        <w:t>to</w:t>
      </w:r>
      <w:r w:rsidRPr="001A56DA">
        <w:t xml:space="preserve"> estimate the shoreline position and rate of every 10th of a year (</w:t>
      </w:r>
      <w:proofErr w:type="spellStart"/>
      <w:r w:rsidRPr="001A56DA">
        <w:t>e.g</w:t>
      </w:r>
      <w:proofErr w:type="spellEnd"/>
      <w:r w:rsidRPr="001A56DA">
        <w:t>, year 10 and year 20).</w:t>
      </w:r>
      <w:r>
        <w:t xml:space="preserve"> The</w:t>
      </w:r>
      <w:r w:rsidRPr="001A56DA">
        <w:t xml:space="preserve"> </w:t>
      </w:r>
      <w:r>
        <w:t>DSAS extension</w:t>
      </w:r>
      <w:r w:rsidRPr="001A56DA">
        <w:t xml:space="preserve"> also estimates the positional uncertainty at each time step. It also estimates the positional uncertainty at each time step. Critically, this methodology assumes that the linear rate of regression from the shoreline positions analyzed will be a reasonable approximation for the position of future shorelines.</w:t>
      </w:r>
    </w:p>
    <w:p w14:paraId="3B33E00D" w14:textId="4EE3F436" w:rsidR="00E527FF" w:rsidRPr="00E527FF" w:rsidRDefault="00E527FF" w:rsidP="00D77E8F">
      <w:pPr>
        <w:pStyle w:val="004Second-LevelSubheadingBOLD"/>
        <w:rPr>
          <w:rFonts w:eastAsia="Calibri"/>
        </w:rPr>
      </w:pPr>
      <w:bookmarkStart w:id="85" w:name="_Toc64018355"/>
      <w:r w:rsidRPr="00E527FF">
        <w:rPr>
          <w:rFonts w:eastAsia="Calibri"/>
        </w:rPr>
        <w:t xml:space="preserve">DSAS </w:t>
      </w:r>
      <w:r w:rsidR="004E7D3C">
        <w:rPr>
          <w:rFonts w:eastAsia="Calibri"/>
        </w:rPr>
        <w:t>P</w:t>
      </w:r>
      <w:r w:rsidRPr="00E527FF">
        <w:rPr>
          <w:rFonts w:eastAsia="Calibri"/>
        </w:rPr>
        <w:t xml:space="preserve">arameters and </w:t>
      </w:r>
      <w:r w:rsidR="004E7D3C">
        <w:rPr>
          <w:rFonts w:eastAsia="Calibri"/>
        </w:rPr>
        <w:t>S</w:t>
      </w:r>
      <w:r w:rsidRPr="00E527FF">
        <w:rPr>
          <w:rFonts w:eastAsia="Calibri"/>
        </w:rPr>
        <w:t>elections</w:t>
      </w:r>
      <w:bookmarkEnd w:id="85"/>
    </w:p>
    <w:p w14:paraId="502726DE" w14:textId="3D80C973" w:rsidR="00E527FF" w:rsidRDefault="00E527FF" w:rsidP="007A2D00">
      <w:pPr>
        <w:pStyle w:val="006BodyText"/>
      </w:pPr>
      <w:r w:rsidRPr="00E527FF">
        <w:t>Selected NAIP Geotiff aerial imagery were in Universal Transverse Mercator (UTM) coordinate system, Zone 17 North</w:t>
      </w:r>
      <w:r w:rsidR="00DA2FB6">
        <w:t>,</w:t>
      </w:r>
      <w:r w:rsidRPr="00E527FF">
        <w:t xml:space="preserve"> and in the 1983 North American Datum (NAD83) (Table </w:t>
      </w:r>
      <w:r w:rsidR="000E384F">
        <w:t>3-1</w:t>
      </w:r>
      <w:r w:rsidRPr="00E527FF">
        <w:t xml:space="preserve">). Using ESRI’s ArcCatalog© and ArcMap©, separate shapefiles for each aerial image’s shoreline </w:t>
      </w:r>
      <w:proofErr w:type="gramStart"/>
      <w:r w:rsidR="009746E1">
        <w:t>were</w:t>
      </w:r>
      <w:r w:rsidRPr="00E527FF">
        <w:t xml:space="preserve"> create</w:t>
      </w:r>
      <w:r w:rsidR="00DA2FB6">
        <w:t>d</w:t>
      </w:r>
      <w:proofErr w:type="gramEnd"/>
      <w:r w:rsidRPr="00E527FF">
        <w:t xml:space="preserve">, traced, and digitized. </w:t>
      </w:r>
      <w:r w:rsidR="00A16C0D">
        <w:t>The scale used to digitize was 1:</w:t>
      </w:r>
      <w:r w:rsidR="00AC0664">
        <w:t>3</w:t>
      </w:r>
      <w:r w:rsidR="00A16C0D">
        <w:t>,000, and a</w:t>
      </w:r>
      <w:r w:rsidR="00DA2FB6">
        <w:t>n</w:t>
      </w:r>
      <w:r w:rsidR="00A16C0D">
        <w:t xml:space="preserve"> MWL </w:t>
      </w:r>
      <w:proofErr w:type="gramStart"/>
      <w:r w:rsidR="00A16C0D">
        <w:t>was discerned</w:t>
      </w:r>
      <w:proofErr w:type="gramEnd"/>
      <w:r w:rsidR="00107CF5">
        <w:t xml:space="preserve"> b</w:t>
      </w:r>
      <w:r w:rsidR="00C54452">
        <w:t>y</w:t>
      </w:r>
      <w:r w:rsidR="00107CF5">
        <w:t xml:space="preserve"> looking at the whitest and brightest part of the shoreline that </w:t>
      </w:r>
      <w:r w:rsidR="00C54452">
        <w:t>was</w:t>
      </w:r>
      <w:r w:rsidR="00107CF5">
        <w:t xml:space="preserve"> no</w:t>
      </w:r>
      <w:r w:rsidR="00C54452">
        <w:t>t</w:t>
      </w:r>
      <w:r w:rsidR="00107CF5">
        <w:t xml:space="preserve"> influenced by the dark ocean color.</w:t>
      </w:r>
      <w:r w:rsidR="00A16C0D">
        <w:t xml:space="preserve"> </w:t>
      </w:r>
      <w:r w:rsidRPr="00E527FF">
        <w:t>Shorelines</w:t>
      </w:r>
      <w:r w:rsidR="00A02E40">
        <w:t xml:space="preserve"> from each image</w:t>
      </w:r>
      <w:r w:rsidRPr="00E527FF">
        <w:t xml:space="preserve"> </w:t>
      </w:r>
      <w:proofErr w:type="gramStart"/>
      <w:r w:rsidRPr="00E527FF">
        <w:t>were then merged</w:t>
      </w:r>
      <w:proofErr w:type="gramEnd"/>
      <w:r w:rsidRPr="00E527FF">
        <w:t xml:space="preserve"> into a new single shapefile using the ArcMap© Merge tool. The baseline selected can </w:t>
      </w:r>
      <w:proofErr w:type="gramStart"/>
      <w:r w:rsidRPr="00E527FF">
        <w:t>be found</w:t>
      </w:r>
      <w:proofErr w:type="gramEnd"/>
      <w:r w:rsidRPr="00E527FF">
        <w:t xml:space="preserve"> on the east side of Deer Island. Both a baseline shapefile and </w:t>
      </w:r>
      <w:r w:rsidR="00A02E40">
        <w:t xml:space="preserve">a </w:t>
      </w:r>
      <w:r w:rsidRPr="00E527FF">
        <w:t xml:space="preserve">merged </w:t>
      </w:r>
      <w:r w:rsidR="00A02E40">
        <w:t>shapefile</w:t>
      </w:r>
      <w:r w:rsidR="00A02E40" w:rsidRPr="00E527FF">
        <w:t xml:space="preserve"> </w:t>
      </w:r>
      <w:r w:rsidR="00A02E40" w:rsidRPr="00A02E40">
        <w:t xml:space="preserve">sequential images over time </w:t>
      </w:r>
      <w:proofErr w:type="gramStart"/>
      <w:r w:rsidRPr="00E527FF">
        <w:t>are required</w:t>
      </w:r>
      <w:proofErr w:type="gramEnd"/>
      <w:r w:rsidRPr="00E527FF">
        <w:t xml:space="preserve"> for DSAS calculations (Figure</w:t>
      </w:r>
      <w:r w:rsidR="007A2D00">
        <w:t xml:space="preserve"> 3-</w:t>
      </w:r>
      <w:r w:rsidR="00B71B0F">
        <w:t>4</w:t>
      </w:r>
      <w:r w:rsidRPr="00E527FF">
        <w:t>, Inputs).</w:t>
      </w:r>
    </w:p>
    <w:p w14:paraId="23DCEEEB" w14:textId="4F06F026" w:rsidR="001F00AF" w:rsidRDefault="00DA2FB6" w:rsidP="00DA2FB6">
      <w:pPr>
        <w:pStyle w:val="006BodyText"/>
      </w:pPr>
      <w:r>
        <w:t xml:space="preserve">After I selected and pre-processed NAIP imagery, the DSAS analyses </w:t>
      </w:r>
      <w:proofErr w:type="gramStart"/>
      <w:r>
        <w:t>w</w:t>
      </w:r>
      <w:r w:rsidR="001F00AF">
        <w:t>ere</w:t>
      </w:r>
      <w:r>
        <w:t xml:space="preserve"> completed</w:t>
      </w:r>
      <w:proofErr w:type="gramEnd"/>
      <w:r>
        <w:t xml:space="preserve"> using the following parameter specifications:</w:t>
      </w:r>
    </w:p>
    <w:p w14:paraId="63164FE8" w14:textId="77777777" w:rsidR="001F00AF" w:rsidRDefault="001F00AF" w:rsidP="00DA2FB6">
      <w:pPr>
        <w:pStyle w:val="006BodyText"/>
      </w:pPr>
      <w:r>
        <w:t>(1) 100 m buffer around the merged shoreline shapefile</w:t>
      </w:r>
    </w:p>
    <w:p w14:paraId="712B95DB" w14:textId="46C59A8D" w:rsidR="001F00AF" w:rsidRDefault="001F00AF" w:rsidP="001F00AF">
      <w:pPr>
        <w:pStyle w:val="006BodyText"/>
      </w:pPr>
      <w:r>
        <w:t xml:space="preserve">(2) the east side of the buffer </w:t>
      </w:r>
      <w:proofErr w:type="gramStart"/>
      <w:r>
        <w:t>was used</w:t>
      </w:r>
      <w:proofErr w:type="gramEnd"/>
      <w:r>
        <w:t xml:space="preserve"> as the baseline (transects from the baseline w</w:t>
      </w:r>
      <w:r w:rsidR="000574BA">
        <w:t>ere</w:t>
      </w:r>
      <w:r>
        <w:t xml:space="preserve"> cast from east to west)</w:t>
      </w:r>
    </w:p>
    <w:p w14:paraId="2098743C" w14:textId="0381159A" w:rsidR="00DA2FB6" w:rsidRDefault="00DA2FB6" w:rsidP="00DA2FB6">
      <w:pPr>
        <w:pStyle w:val="006BodyText"/>
      </w:pPr>
      <w:r>
        <w:lastRenderedPageBreak/>
        <w:t>(</w:t>
      </w:r>
      <w:r w:rsidR="001F00AF">
        <w:t>3</w:t>
      </w:r>
      <w:r>
        <w:t>) transects were spaced at 20-m intervals;</w:t>
      </w:r>
      <w:r w:rsidR="001F00AF">
        <w:t xml:space="preserve"> </w:t>
      </w:r>
      <w:r w:rsidR="001F00AF" w:rsidRPr="001F00AF">
        <w:t xml:space="preserve">the minimum </w:t>
      </w:r>
      <w:proofErr w:type="gramStart"/>
      <w:r w:rsidR="001F00AF" w:rsidRPr="001F00AF">
        <w:t>transect</w:t>
      </w:r>
      <w:proofErr w:type="gramEnd"/>
      <w:r w:rsidR="001F00AF" w:rsidRPr="001F00AF">
        <w:t xml:space="preserve"> spacing allowed </w:t>
      </w:r>
      <w:r w:rsidR="001F00AF">
        <w:t>by DSAS based on</w:t>
      </w:r>
      <w:r w:rsidR="001F00AF" w:rsidRPr="001F00AF">
        <w:t xml:space="preserve"> the</w:t>
      </w:r>
      <w:r w:rsidR="001F00AF">
        <w:t xml:space="preserve"> small</w:t>
      </w:r>
      <w:r w:rsidR="001F00AF" w:rsidRPr="001F00AF">
        <w:t xml:space="preserve"> size of the study site</w:t>
      </w:r>
    </w:p>
    <w:p w14:paraId="13AFF426" w14:textId="68B3C7F4" w:rsidR="00DA2FB6" w:rsidRDefault="00DA2FB6" w:rsidP="00DA2FB6">
      <w:pPr>
        <w:pStyle w:val="006BodyText"/>
      </w:pPr>
      <w:r>
        <w:t>(</w:t>
      </w:r>
      <w:r w:rsidR="001F00AF">
        <w:t>4</w:t>
      </w:r>
      <w:r>
        <w:t xml:space="preserve">) 2000-m search for suitable shorelines </w:t>
      </w:r>
      <w:proofErr w:type="gramStart"/>
      <w:r>
        <w:t>was done</w:t>
      </w:r>
      <w:proofErr w:type="gramEnd"/>
      <w:r>
        <w:t xml:space="preserve"> adjacent to the transect; </w:t>
      </w:r>
      <w:r w:rsidR="001F00AF" w:rsidRPr="00E527FF">
        <w:t xml:space="preserve">search distance looked for shorelines 2000 meters </w:t>
      </w:r>
      <w:r w:rsidR="001F00AF">
        <w:t>a</w:t>
      </w:r>
      <w:r w:rsidR="001F00AF" w:rsidRPr="00E527FF">
        <w:t>way from the baseline</w:t>
      </w:r>
    </w:p>
    <w:p w14:paraId="090AEBD1" w14:textId="10F5F8A0" w:rsidR="00E527FF" w:rsidRPr="00E527FF" w:rsidRDefault="00DA2FB6" w:rsidP="001F00AF">
      <w:pPr>
        <w:pStyle w:val="006BodyText"/>
      </w:pPr>
      <w:r>
        <w:t>(</w:t>
      </w:r>
      <w:r w:rsidR="001F00AF">
        <w:t>5</w:t>
      </w:r>
      <w:r>
        <w:t xml:space="preserve">) a smoothing distance of 500-m </w:t>
      </w:r>
      <w:proofErr w:type="gramStart"/>
      <w:r>
        <w:t xml:space="preserve">was </w:t>
      </w:r>
      <w:r w:rsidR="001F00AF">
        <w:t>specified</w:t>
      </w:r>
      <w:proofErr w:type="gramEnd"/>
      <w:r w:rsidR="001F00AF">
        <w:t>; a</w:t>
      </w:r>
      <w:r>
        <w:t xml:space="preserve"> </w:t>
      </w:r>
      <w:r w:rsidR="001F00AF" w:rsidRPr="00E527FF">
        <w:t xml:space="preserve">smoothing distance is a user-specified smoothing value </w:t>
      </w:r>
      <w:r w:rsidR="001F00AF">
        <w:t>that</w:t>
      </w:r>
      <w:r w:rsidR="001F00AF" w:rsidRPr="00E527FF">
        <w:t xml:space="preserve"> can facilitate an orthogonal transect intersect by </w:t>
      </w:r>
      <w:r w:rsidR="00E527FF" w:rsidRPr="00E527FF">
        <w:t>prevent</w:t>
      </w:r>
      <w:r w:rsidR="001F00AF">
        <w:t>ing</w:t>
      </w:r>
      <w:r w:rsidR="00E527FF" w:rsidRPr="00E527FF">
        <w:t xml:space="preserve"> transects from intersecting with one another when there is a curve in the baseline</w:t>
      </w:r>
      <w:r w:rsidR="001F00AF">
        <w:t>, and the larger</w:t>
      </w:r>
      <w:r w:rsidR="00E527FF" w:rsidRPr="00E527FF">
        <w:t xml:space="preserve"> the smoothing distance</w:t>
      </w:r>
      <w:r w:rsidR="001F00AF">
        <w:t>,</w:t>
      </w:r>
      <w:r w:rsidR="00E527FF" w:rsidRPr="00E527FF">
        <w:t xml:space="preserve"> </w:t>
      </w:r>
      <w:r w:rsidR="001F00AF">
        <w:t>the more likely to produce</w:t>
      </w:r>
      <w:r w:rsidR="00E527FF" w:rsidRPr="00E527FF">
        <w:t xml:space="preserve"> uniform transect orientations, which is recommended for smaller shorelines</w:t>
      </w:r>
    </w:p>
    <w:p w14:paraId="31DE306D" w14:textId="032E5E0F" w:rsidR="00E527FF" w:rsidRPr="00E527FF" w:rsidRDefault="00E527FF" w:rsidP="007A2D00">
      <w:pPr>
        <w:pStyle w:val="003First-LevelSubheadingBOLD"/>
        <w:rPr>
          <w:rFonts w:eastAsia="Calibri"/>
        </w:rPr>
      </w:pPr>
      <w:bookmarkStart w:id="86" w:name="_Toc64018356"/>
      <w:r w:rsidRPr="00E527FF">
        <w:rPr>
          <w:rFonts w:eastAsia="Calibri"/>
        </w:rPr>
        <w:t>Results</w:t>
      </w:r>
      <w:bookmarkEnd w:id="86"/>
    </w:p>
    <w:p w14:paraId="0E6547BD" w14:textId="2190B8F1" w:rsidR="00E527FF" w:rsidRDefault="000574BA" w:rsidP="001F00AF">
      <w:pPr>
        <w:pStyle w:val="006BodyText"/>
        <w:rPr>
          <w:noProof/>
        </w:rPr>
      </w:pPr>
      <w:r w:rsidRPr="000574BA">
        <w:rPr>
          <w:noProof/>
        </w:rPr>
        <w:t xml:space="preserve">Key shoreline features of Deer Island have changed based on an assessment of imagery from </w:t>
      </w:r>
      <w:r>
        <w:rPr>
          <w:noProof/>
        </w:rPr>
        <w:t>1994</w:t>
      </w:r>
      <w:r w:rsidRPr="000574BA">
        <w:rPr>
          <w:noProof/>
        </w:rPr>
        <w:t xml:space="preserve"> to </w:t>
      </w:r>
      <w:r>
        <w:rPr>
          <w:noProof/>
        </w:rPr>
        <w:t>2019</w:t>
      </w:r>
      <w:r w:rsidRPr="000574BA">
        <w:rPr>
          <w:noProof/>
        </w:rPr>
        <w:t xml:space="preserve">.  This change is apparent both from a visual examination of the images, as well as analyses using the DSAS tools in </w:t>
      </w:r>
      <w:r w:rsidR="00031908" w:rsidRPr="00E527FF">
        <w:t>ArcMap©</w:t>
      </w:r>
      <w:r w:rsidRPr="000574BA">
        <w:rPr>
          <w:noProof/>
        </w:rPr>
        <w:t xml:space="preserve">.  The rate of change estimated by the DSAS tools is about </w:t>
      </w:r>
      <w:r>
        <w:rPr>
          <w:noProof/>
        </w:rPr>
        <w:t>-0.95</w:t>
      </w:r>
      <w:r w:rsidRPr="000574BA">
        <w:rPr>
          <w:noProof/>
        </w:rPr>
        <w:t xml:space="preserve"> </w:t>
      </w:r>
      <w:r w:rsidR="00A74634">
        <w:rPr>
          <w:noProof/>
        </w:rPr>
        <w:t xml:space="preserve">meters </w:t>
      </w:r>
      <w:r w:rsidRPr="000574BA">
        <w:rPr>
          <w:noProof/>
        </w:rPr>
        <w:t>per year, which when used as a baseline for forecasting future change suggests that within 100 years the shoreline of Deer Island will</w:t>
      </w:r>
      <w:r>
        <w:rPr>
          <w:noProof/>
        </w:rPr>
        <w:t xml:space="preserve"> erode approximately 95 meters.</w:t>
      </w:r>
      <w:r w:rsidR="001F00AF">
        <w:rPr>
          <w:noProof/>
        </w:rPr>
        <w:t xml:space="preserve"> </w:t>
      </w:r>
      <w:r w:rsidR="00E527FF" w:rsidRPr="00E527FF">
        <w:rPr>
          <w:noProof/>
        </w:rPr>
        <w:t xml:space="preserve">The calculations for the shoreline analysis are displayed in a </w:t>
      </w:r>
      <w:r w:rsidR="00A608A0">
        <w:rPr>
          <w:noProof/>
        </w:rPr>
        <w:t>colorblind</w:t>
      </w:r>
      <w:r w:rsidR="00E527FF" w:rsidRPr="00E527FF">
        <w:rPr>
          <w:noProof/>
        </w:rPr>
        <w:t xml:space="preserve"> color</w:t>
      </w:r>
      <w:r w:rsidR="001F00AF">
        <w:rPr>
          <w:noProof/>
        </w:rPr>
        <w:t xml:space="preserve"> </w:t>
      </w:r>
      <w:r w:rsidR="00E527FF" w:rsidRPr="00E527FF">
        <w:rPr>
          <w:noProof/>
        </w:rPr>
        <w:t>ramp. The LRR color</w:t>
      </w:r>
      <w:r w:rsidR="001F00AF">
        <w:rPr>
          <w:noProof/>
        </w:rPr>
        <w:t xml:space="preserve"> r</w:t>
      </w:r>
      <w:r w:rsidR="00E527FF" w:rsidRPr="00E527FF">
        <w:rPr>
          <w:noProof/>
        </w:rPr>
        <w:t xml:space="preserve">amp displays rates of change </w:t>
      </w:r>
      <w:r w:rsidR="00A608A0">
        <w:rPr>
          <w:noProof/>
        </w:rPr>
        <w:t>in m</w:t>
      </w:r>
      <w:r>
        <w:rPr>
          <w:noProof/>
        </w:rPr>
        <w:t>eters/year (m/yr)</w:t>
      </w:r>
      <w:r w:rsidR="001F00AF">
        <w:rPr>
          <w:noProof/>
        </w:rPr>
        <w:t>, and t</w:t>
      </w:r>
      <w:r w:rsidR="00E527FF" w:rsidRPr="00E527FF">
        <w:rPr>
          <w:noProof/>
        </w:rPr>
        <w:t>he NSM color</w:t>
      </w:r>
      <w:r w:rsidR="001F00AF">
        <w:rPr>
          <w:noProof/>
        </w:rPr>
        <w:t xml:space="preserve"> r</w:t>
      </w:r>
      <w:r w:rsidR="00E527FF" w:rsidRPr="00E527FF">
        <w:rPr>
          <w:noProof/>
        </w:rPr>
        <w:t>amp displays the distance of measurements in meters. The DSAS calculations follow the standard that a negative rate implies erosion and a positi</w:t>
      </w:r>
      <w:r w:rsidR="00EA6CDD">
        <w:rPr>
          <w:noProof/>
        </w:rPr>
        <w:t>ve</w:t>
      </w:r>
      <w:r w:rsidR="00E527FF" w:rsidRPr="00E527FF">
        <w:rPr>
          <w:noProof/>
        </w:rPr>
        <w:t xml:space="preserve"> rate implies accretion</w:t>
      </w:r>
      <w:r w:rsidR="009E0059">
        <w:rPr>
          <w:noProof/>
        </w:rPr>
        <w:t>.</w:t>
      </w:r>
      <w:r w:rsidR="00AB1E75">
        <w:rPr>
          <w:noProof/>
        </w:rPr>
        <w:t xml:space="preserve"> Results for all study periods conclude </w:t>
      </w:r>
      <w:r w:rsidR="005A43CE">
        <w:rPr>
          <w:noProof/>
        </w:rPr>
        <w:t>a pattern of consistent erosion</w:t>
      </w:r>
      <w:r w:rsidR="006A5E30">
        <w:rPr>
          <w:noProof/>
        </w:rPr>
        <w:t xml:space="preserve">al events </w:t>
      </w:r>
      <w:r w:rsidR="005A43CE">
        <w:rPr>
          <w:noProof/>
        </w:rPr>
        <w:t>and some events of a</w:t>
      </w:r>
      <w:r w:rsidR="001F00AF">
        <w:rPr>
          <w:noProof/>
        </w:rPr>
        <w:t>c</w:t>
      </w:r>
      <w:r w:rsidR="005A43CE">
        <w:rPr>
          <w:noProof/>
        </w:rPr>
        <w:t>cretion.</w:t>
      </w:r>
    </w:p>
    <w:p w14:paraId="23536575" w14:textId="77777777" w:rsidR="00EA2610" w:rsidRPr="00EA2610" w:rsidRDefault="00EA2610" w:rsidP="00EA2610">
      <w:pPr>
        <w:pStyle w:val="004Second-LevelSubheadingBOLD"/>
        <w:ind w:left="0" w:firstLine="0"/>
        <w:rPr>
          <w:bCs/>
          <w:noProof/>
        </w:rPr>
      </w:pPr>
      <w:r w:rsidRPr="00EA2610">
        <w:rPr>
          <w:bCs/>
          <w:noProof/>
        </w:rPr>
        <w:t>Imagery Observation</w:t>
      </w:r>
    </w:p>
    <w:p w14:paraId="2A769BAD" w14:textId="40E9BA20" w:rsidR="00EA2610" w:rsidRPr="007A2D00" w:rsidRDefault="00A74634" w:rsidP="00EA2610">
      <w:pPr>
        <w:pStyle w:val="006BodyText"/>
        <w:rPr>
          <w:noProof/>
        </w:rPr>
      </w:pPr>
      <w:r w:rsidRPr="00A74634">
        <w:rPr>
          <w:noProof/>
        </w:rPr>
        <w:t xml:space="preserve">By overlaying NAIP aerial photographs, in the same scale (1:3,000) and projection (NAD 1983 UTM, Zone 17N) and similar environmental conditions (Table 3-1) </w:t>
      </w:r>
      <w:r w:rsidRPr="00A74634">
        <w:rPr>
          <w:noProof/>
        </w:rPr>
        <w:lastRenderedPageBreak/>
        <w:t xml:space="preserve">from 1994 and 2019 demonstrates changes in Deer Island shoreline features which suggest </w:t>
      </w:r>
      <w:r w:rsidR="006A5E30">
        <w:rPr>
          <w:noProof/>
        </w:rPr>
        <w:t>shoreline migration</w:t>
      </w:r>
      <w:r w:rsidRPr="00A74634">
        <w:rPr>
          <w:noProof/>
        </w:rPr>
        <w:t xml:space="preserve"> over this time period (Figure 3-</w:t>
      </w:r>
      <w:r w:rsidR="00B71B0F">
        <w:rPr>
          <w:noProof/>
        </w:rPr>
        <w:t>5</w:t>
      </w:r>
      <w:r w:rsidRPr="00A74634">
        <w:rPr>
          <w:noProof/>
        </w:rPr>
        <w:t xml:space="preserve"> A, B). For example, contrasting the 1994 and 2019 imagery suggests that the southwestern inlet has a larger open mouth to the sea in 2019 than the 1994 imagery. This suggests that this feature has expanded over time, possibly due to erosion. The northeastern shoreline of Deer Island also has an outcropping that looks round and full in 1994 imagery but has changed shape to be pointy and thin in 2019 imagery. This change also suggests </w:t>
      </w:r>
      <w:r w:rsidR="006A5E30">
        <w:rPr>
          <w:noProof/>
        </w:rPr>
        <w:t>shoreline migration</w:t>
      </w:r>
      <w:r w:rsidRPr="00A74634">
        <w:rPr>
          <w:noProof/>
        </w:rPr>
        <w:t>. Overall from visual inspection of imagery it does appear that larger portions of the Deer Island shoreline have experienced erosion</w:t>
      </w:r>
      <w:r w:rsidR="006A5E30">
        <w:rPr>
          <w:noProof/>
        </w:rPr>
        <w:t>al events</w:t>
      </w:r>
      <w:r w:rsidRPr="00A74634">
        <w:rPr>
          <w:noProof/>
        </w:rPr>
        <w:t xml:space="preserve"> than accretion.</w:t>
      </w:r>
      <w:r w:rsidR="008B7B80">
        <w:rPr>
          <w:noProof/>
        </w:rPr>
        <w:t xml:space="preserve"> Tidal heights are unknown during the time the aerial photograph was taken since the time metadata is not offered. </w:t>
      </w:r>
    </w:p>
    <w:p w14:paraId="5E7DCCA3" w14:textId="126B8AD1" w:rsidR="00E527FF" w:rsidRPr="00E527FF" w:rsidRDefault="00E527FF" w:rsidP="007A2D00">
      <w:pPr>
        <w:pStyle w:val="004Second-LevelSubheadingBOLD"/>
        <w:rPr>
          <w:rFonts w:eastAsia="Calibri"/>
          <w:noProof/>
        </w:rPr>
      </w:pPr>
      <w:bookmarkStart w:id="87" w:name="_Toc64018357"/>
      <w:r w:rsidRPr="00E527FF">
        <w:rPr>
          <w:rFonts w:eastAsia="Calibri"/>
          <w:noProof/>
        </w:rPr>
        <w:t xml:space="preserve">Shoreline </w:t>
      </w:r>
      <w:r w:rsidR="004E7D3C">
        <w:rPr>
          <w:rFonts w:eastAsia="Calibri"/>
          <w:noProof/>
        </w:rPr>
        <w:t>A</w:t>
      </w:r>
      <w:r w:rsidRPr="00E527FF">
        <w:rPr>
          <w:rFonts w:eastAsia="Calibri"/>
          <w:noProof/>
        </w:rPr>
        <w:t xml:space="preserve">nalysis </w:t>
      </w:r>
      <w:r w:rsidR="00071A99">
        <w:rPr>
          <w:rFonts w:eastAsia="Calibri"/>
          <w:noProof/>
        </w:rPr>
        <w:t xml:space="preserve">for </w:t>
      </w:r>
      <w:r w:rsidR="004E7D3C">
        <w:rPr>
          <w:rFonts w:eastAsia="Calibri"/>
          <w:noProof/>
        </w:rPr>
        <w:t>Y</w:t>
      </w:r>
      <w:r w:rsidR="00071A99">
        <w:rPr>
          <w:rFonts w:eastAsia="Calibri"/>
          <w:noProof/>
        </w:rPr>
        <w:t>ears</w:t>
      </w:r>
      <w:r w:rsidRPr="00E527FF">
        <w:rPr>
          <w:rFonts w:eastAsia="Calibri"/>
          <w:noProof/>
        </w:rPr>
        <w:t xml:space="preserve"> </w:t>
      </w:r>
      <w:r w:rsidRPr="00E527FF">
        <w:rPr>
          <w:rFonts w:eastAsia="Calibri"/>
        </w:rPr>
        <w:t>1994-2007</w:t>
      </w:r>
      <w:bookmarkEnd w:id="87"/>
    </w:p>
    <w:p w14:paraId="6FD45C7C" w14:textId="256755D4" w:rsidR="00124EDF" w:rsidRPr="00124EDF" w:rsidRDefault="00124EDF" w:rsidP="00124EDF">
      <w:pPr>
        <w:pStyle w:val="006BodyText"/>
      </w:pPr>
      <w:bookmarkStart w:id="88" w:name="_Toc64018358"/>
      <w:r w:rsidRPr="00124EDF">
        <w:t>The LRR analyses of these same images for the years 1994-2007 found years and transects of both erosion and accretion (Figure 3-</w:t>
      </w:r>
      <w:r w:rsidR="00B71B0F">
        <w:t>6</w:t>
      </w:r>
      <w:r w:rsidRPr="00124EDF">
        <w:t xml:space="preserve">, A).  Overall, erosion </w:t>
      </w:r>
      <w:proofErr w:type="gramStart"/>
      <w:r w:rsidRPr="00124EDF">
        <w:t>was estimated</w:t>
      </w:r>
      <w:proofErr w:type="gramEnd"/>
      <w:r w:rsidRPr="00124EDF">
        <w:t xml:space="preserve"> to have occurred in 74.4% of transects, and accretion was estimated to have occurred in 25.6% of transects measured between 1994-2007.</w:t>
      </w:r>
      <w:r w:rsidR="00A81DE6">
        <w:t xml:space="preserve"> </w:t>
      </w:r>
      <w:r w:rsidRPr="00124EDF">
        <w:t>The most common values among transects were erosional rates of about -2.0 to -1.0 m/yr (about 30% of all transects calculated had erosion rates this high), with some transects within years estimated to have lost between -5.0 to -3.0 m/yr (Figure 3-</w:t>
      </w:r>
      <w:r w:rsidR="00B71B0F">
        <w:t>7</w:t>
      </w:r>
      <w:r w:rsidRPr="00124EDF">
        <w:t xml:space="preserve">, A). For transects within a year where accretion </w:t>
      </w:r>
      <w:proofErr w:type="gramStart"/>
      <w:r w:rsidRPr="00124EDF">
        <w:t>was observed</w:t>
      </w:r>
      <w:proofErr w:type="gramEnd"/>
      <w:r w:rsidRPr="00124EDF">
        <w:t xml:space="preserve">, accretion rates of -0.5 to 0.5 m/yr were estimated. </w:t>
      </w:r>
    </w:p>
    <w:p w14:paraId="40ECF928" w14:textId="075CA005" w:rsidR="00124EDF" w:rsidRPr="00124EDF" w:rsidRDefault="00124EDF" w:rsidP="00124EDF">
      <w:pPr>
        <w:pStyle w:val="006BodyText"/>
      </w:pPr>
      <w:r w:rsidRPr="00124EDF">
        <w:t>The NSM results also demonstrate years of erosion and accretion (Figure 3-</w:t>
      </w:r>
      <w:r w:rsidR="00B71B0F">
        <w:t>6</w:t>
      </w:r>
      <w:r w:rsidRPr="00124EDF">
        <w:t>, B). The highest erosion distance measurements range from -70.5 to -35.9 meters, and the maximum accretion distance measurements range from 4.3 to 6.4 meters (Figure 3-</w:t>
      </w:r>
      <w:r w:rsidR="00B71B0F">
        <w:t>7</w:t>
      </w:r>
      <w:r w:rsidRPr="00124EDF">
        <w:t xml:space="preserve">, B). The most frequent NSM measurement range is -10.0 to 2.2 meters accounting for </w:t>
      </w:r>
      <w:r w:rsidRPr="00124EDF">
        <w:lastRenderedPageBreak/>
        <w:t>29.3% of all transects calculated (Figure 3-</w:t>
      </w:r>
      <w:r w:rsidR="00B71B0F">
        <w:t>7</w:t>
      </w:r>
      <w:r w:rsidRPr="00124EDF">
        <w:t>, B). The least frequent NSM measurement range is the accretional distance between 4.3 to 6.4 meters accounting for 1.2% of all transects calculated (Figure 3-</w:t>
      </w:r>
      <w:r w:rsidR="00B71B0F">
        <w:t>7</w:t>
      </w:r>
      <w:r w:rsidRPr="00124EDF">
        <w:t>, B).</w:t>
      </w:r>
    </w:p>
    <w:p w14:paraId="6654A9D5" w14:textId="096256BC" w:rsidR="00124EDF" w:rsidRDefault="00124EDF" w:rsidP="00124EDF">
      <w:pPr>
        <w:pStyle w:val="006BodyText"/>
        <w:rPr>
          <w:b/>
        </w:rPr>
      </w:pPr>
      <w:r w:rsidRPr="00124EDF">
        <w:t xml:space="preserve">Overall, both </w:t>
      </w:r>
      <w:r w:rsidR="00BA4750">
        <w:t>models</w:t>
      </w:r>
      <w:r w:rsidRPr="00124EDF">
        <w:t xml:space="preserve"> suggest that between 1994 and 2007, Deer Island changed in the area due to erosional processes, with the highest erosion rates near the north and south end of the shoreline. Both </w:t>
      </w:r>
      <w:r w:rsidR="00D7498D">
        <w:t>models</w:t>
      </w:r>
      <w:r w:rsidR="00D7498D" w:rsidRPr="00124EDF">
        <w:t xml:space="preserve"> </w:t>
      </w:r>
      <w:r w:rsidRPr="00124EDF">
        <w:t>also suggest that the most frequently calculated rate/distance is the rates/distance with intermediate erosion.</w:t>
      </w:r>
    </w:p>
    <w:p w14:paraId="4AB99842" w14:textId="56ADD86D" w:rsidR="00E527FF" w:rsidRPr="00E527FF" w:rsidRDefault="00E527FF" w:rsidP="00124EDF">
      <w:pPr>
        <w:pStyle w:val="004Second-LevelSubheadingBOLD"/>
        <w:rPr>
          <w:rFonts w:eastAsia="Calibri"/>
        </w:rPr>
      </w:pPr>
      <w:r w:rsidRPr="00E527FF">
        <w:rPr>
          <w:rFonts w:eastAsia="Calibri"/>
          <w:noProof/>
        </w:rPr>
        <w:t xml:space="preserve">Shoreline </w:t>
      </w:r>
      <w:r w:rsidR="004E7D3C">
        <w:rPr>
          <w:rFonts w:eastAsia="Calibri"/>
          <w:noProof/>
        </w:rPr>
        <w:t>A</w:t>
      </w:r>
      <w:r w:rsidRPr="00E527FF">
        <w:rPr>
          <w:rFonts w:eastAsia="Calibri"/>
          <w:noProof/>
        </w:rPr>
        <w:t xml:space="preserve">nalysis </w:t>
      </w:r>
      <w:r w:rsidR="00071A99">
        <w:rPr>
          <w:rFonts w:eastAsia="Calibri"/>
          <w:noProof/>
        </w:rPr>
        <w:t xml:space="preserve">for </w:t>
      </w:r>
      <w:r w:rsidR="004E7D3C">
        <w:rPr>
          <w:rFonts w:eastAsia="Calibri"/>
          <w:noProof/>
        </w:rPr>
        <w:t>Y</w:t>
      </w:r>
      <w:r w:rsidR="00071A99">
        <w:rPr>
          <w:rFonts w:eastAsia="Calibri"/>
          <w:noProof/>
        </w:rPr>
        <w:t>ears</w:t>
      </w:r>
      <w:r w:rsidRPr="00E527FF">
        <w:rPr>
          <w:rFonts w:eastAsia="Calibri"/>
          <w:noProof/>
        </w:rPr>
        <w:t xml:space="preserve"> </w:t>
      </w:r>
      <w:bookmarkStart w:id="89" w:name="_Hlk47708813"/>
      <w:r w:rsidRPr="00E527FF">
        <w:rPr>
          <w:rFonts w:eastAsia="Calibri"/>
        </w:rPr>
        <w:t>2010-2019</w:t>
      </w:r>
      <w:bookmarkEnd w:id="88"/>
      <w:bookmarkEnd w:id="89"/>
    </w:p>
    <w:p w14:paraId="1C0DBBD5" w14:textId="542E7DD1" w:rsidR="00571EA7" w:rsidRDefault="00571EA7" w:rsidP="00571EA7">
      <w:pPr>
        <w:pStyle w:val="006BodyText"/>
      </w:pPr>
      <w:r>
        <w:t>The LRR analyses for the years 2010-2019 found years and transects of both erosion and accretion (Figure 3-</w:t>
      </w:r>
      <w:r w:rsidR="00B71B0F">
        <w:t>8</w:t>
      </w:r>
      <w:r>
        <w:t>, A). The most common values among transects were erosional rates of about -0.5 to 0.5 m/yr (about 28% of all transects calculated), with some transects within years estimated to have lost between -4.0 to -3.0 m/yr (Figure 3-</w:t>
      </w:r>
      <w:r w:rsidR="00B71B0F">
        <w:t>8</w:t>
      </w:r>
      <w:r>
        <w:t xml:space="preserve">, A). For transects within a year where accretion </w:t>
      </w:r>
      <w:proofErr w:type="gramStart"/>
      <w:r>
        <w:t>was observed</w:t>
      </w:r>
      <w:proofErr w:type="gramEnd"/>
      <w:r>
        <w:t xml:space="preserve">, accretion rates of 1.0 to 2.0 m/yr were estimated (1.2% of all transects calculated). Overall, erosion </w:t>
      </w:r>
      <w:proofErr w:type="gramStart"/>
      <w:r>
        <w:t>was estimated</w:t>
      </w:r>
      <w:proofErr w:type="gramEnd"/>
      <w:r>
        <w:t xml:space="preserve"> to have occurred in 47.6% of transects, and accretion was estimated to have occurred in 52.4% of transects measured between 2010-2019.</w:t>
      </w:r>
    </w:p>
    <w:p w14:paraId="55EB89F5" w14:textId="1EC40466" w:rsidR="00571EA7" w:rsidRDefault="00571EA7" w:rsidP="00571EA7">
      <w:pPr>
        <w:pStyle w:val="006BodyText"/>
      </w:pPr>
      <w:r>
        <w:t>The NSM results also demonstrate years of erosion and accretion (Figure 3-</w:t>
      </w:r>
      <w:r w:rsidR="00B71B0F">
        <w:t>8</w:t>
      </w:r>
      <w:r>
        <w:t>, B). The highest erosion distance measurements range from -</w:t>
      </w:r>
      <w:r w:rsidR="00846EAE">
        <w:t>41.8</w:t>
      </w:r>
      <w:r>
        <w:t xml:space="preserve"> to -</w:t>
      </w:r>
      <w:r w:rsidR="00846EAE">
        <w:t>20.1</w:t>
      </w:r>
      <w:r>
        <w:t xml:space="preserve"> meters, and the maximum accretion distance measurements range from </w:t>
      </w:r>
      <w:r w:rsidR="00846EAE">
        <w:t>8.7</w:t>
      </w:r>
      <w:r>
        <w:t xml:space="preserve"> to </w:t>
      </w:r>
      <w:r w:rsidR="00846EAE">
        <w:t>9.9</w:t>
      </w:r>
      <w:r>
        <w:t xml:space="preserve"> meters (Figure 3-</w:t>
      </w:r>
      <w:r w:rsidR="00B71B0F">
        <w:t>9</w:t>
      </w:r>
      <w:r>
        <w:t xml:space="preserve">, B). The most frequent NSM measurement range is </w:t>
      </w:r>
      <w:r w:rsidR="00846EAE">
        <w:t>-6.7</w:t>
      </w:r>
      <w:r>
        <w:t xml:space="preserve"> to 2.</w:t>
      </w:r>
      <w:r w:rsidR="00846EAE">
        <w:t>9</w:t>
      </w:r>
      <w:r>
        <w:t xml:space="preserve"> meters accounting for 2</w:t>
      </w:r>
      <w:r w:rsidR="00846EAE">
        <w:t>5</w:t>
      </w:r>
      <w:r>
        <w:t>.</w:t>
      </w:r>
      <w:r w:rsidR="00846EAE">
        <w:t>6</w:t>
      </w:r>
      <w:r>
        <w:t xml:space="preserve">% of all transects </w:t>
      </w:r>
      <w:proofErr w:type="gramStart"/>
      <w:r>
        <w:t>calculated  (</w:t>
      </w:r>
      <w:proofErr w:type="gramEnd"/>
      <w:r>
        <w:t>Figure 3</w:t>
      </w:r>
      <w:r w:rsidR="004D30F6">
        <w:t>-</w:t>
      </w:r>
      <w:r w:rsidR="00B71B0F">
        <w:t>9</w:t>
      </w:r>
      <w:r>
        <w:t xml:space="preserve">, B). The least frequent NSM measurement range is the accretional distance between </w:t>
      </w:r>
      <w:r w:rsidR="00846EAE">
        <w:t>5.8</w:t>
      </w:r>
      <w:r>
        <w:t xml:space="preserve"> to </w:t>
      </w:r>
      <w:r w:rsidR="00846EAE">
        <w:t>8.7</w:t>
      </w:r>
      <w:r>
        <w:t xml:space="preserve"> meters accounting for </w:t>
      </w:r>
      <w:r w:rsidR="00846EAE">
        <w:t>4.9</w:t>
      </w:r>
      <w:r>
        <w:t>% of all transects calculated (Figure 3-</w:t>
      </w:r>
      <w:r w:rsidR="00B71B0F">
        <w:t>9</w:t>
      </w:r>
      <w:r>
        <w:t>, B).</w:t>
      </w:r>
    </w:p>
    <w:p w14:paraId="31B3095B" w14:textId="6CCB1C22" w:rsidR="00E527FF" w:rsidRPr="00500C3A" w:rsidRDefault="00571EA7" w:rsidP="00846EAE">
      <w:pPr>
        <w:pStyle w:val="006BodyText"/>
      </w:pPr>
      <w:r>
        <w:lastRenderedPageBreak/>
        <w:t xml:space="preserve">Overall, both methods suggest that between </w:t>
      </w:r>
      <w:r w:rsidR="00846EAE">
        <w:t>2010</w:t>
      </w:r>
      <w:r>
        <w:t xml:space="preserve"> and </w:t>
      </w:r>
      <w:r w:rsidR="00846EAE">
        <w:t>2019</w:t>
      </w:r>
      <w:r>
        <w:t xml:space="preserve">, Deer Island </w:t>
      </w:r>
      <w:r w:rsidR="00846EAE">
        <w:t xml:space="preserve">mostly </w:t>
      </w:r>
      <w:r>
        <w:t xml:space="preserve">changed </w:t>
      </w:r>
      <w:r w:rsidR="00A81DE6">
        <w:t>around the</w:t>
      </w:r>
      <w:r>
        <w:t xml:space="preserve"> area due to erosional processes</w:t>
      </w:r>
      <w:r w:rsidR="00846EAE">
        <w:t xml:space="preserve"> with some accretional instances.</w:t>
      </w:r>
      <w:r>
        <w:t xml:space="preserve"> </w:t>
      </w:r>
      <w:r w:rsidR="00846EAE">
        <w:t>Both methods also suggest that the most frequent</w:t>
      </w:r>
      <w:r w:rsidR="00E86C5E">
        <w:t>ly calculated rate/distance is</w:t>
      </w:r>
      <w:r w:rsidR="00846EAE">
        <w:t xml:space="preserve"> the rates/distance</w:t>
      </w:r>
      <w:r w:rsidR="00A81DE6">
        <w:t xml:space="preserve"> that reflect mild erosion and mild accretion</w:t>
      </w:r>
      <w:r w:rsidR="00846EAE">
        <w:t>.</w:t>
      </w:r>
    </w:p>
    <w:p w14:paraId="3C7AB563" w14:textId="3B0799DA" w:rsidR="00E527FF" w:rsidRPr="00500C3A" w:rsidRDefault="00E527FF" w:rsidP="00500C3A">
      <w:pPr>
        <w:pStyle w:val="004Second-LevelSubheadingBOLD"/>
        <w:rPr>
          <w:rFonts w:eastAsia="Calibri"/>
        </w:rPr>
      </w:pPr>
      <w:bookmarkStart w:id="90" w:name="_Toc64018359"/>
      <w:r w:rsidRPr="00500C3A">
        <w:rPr>
          <w:rFonts w:eastAsia="Calibri"/>
        </w:rPr>
        <w:t xml:space="preserve">Shoreline </w:t>
      </w:r>
      <w:r w:rsidR="004E7D3C">
        <w:rPr>
          <w:rFonts w:eastAsia="Calibri"/>
        </w:rPr>
        <w:t>A</w:t>
      </w:r>
      <w:r w:rsidRPr="00500C3A">
        <w:rPr>
          <w:rFonts w:eastAsia="Calibri"/>
        </w:rPr>
        <w:t xml:space="preserve">nalysis </w:t>
      </w:r>
      <w:r w:rsidR="00071A99">
        <w:rPr>
          <w:rFonts w:eastAsia="Calibri"/>
        </w:rPr>
        <w:t xml:space="preserve">for </w:t>
      </w:r>
      <w:r w:rsidR="004E7D3C">
        <w:rPr>
          <w:rFonts w:eastAsia="Calibri"/>
        </w:rPr>
        <w:t>Y</w:t>
      </w:r>
      <w:r w:rsidR="00071A99">
        <w:rPr>
          <w:rFonts w:eastAsia="Calibri"/>
        </w:rPr>
        <w:t>ears</w:t>
      </w:r>
      <w:r w:rsidRPr="00500C3A">
        <w:rPr>
          <w:rFonts w:eastAsia="Calibri"/>
        </w:rPr>
        <w:t xml:space="preserve"> 1994-2019</w:t>
      </w:r>
      <w:bookmarkEnd w:id="90"/>
    </w:p>
    <w:p w14:paraId="640D79F5" w14:textId="71512EC2" w:rsidR="00FF7A47" w:rsidRPr="00FF7A47" w:rsidRDefault="00FF7A47" w:rsidP="00FF7A47">
      <w:pPr>
        <w:pStyle w:val="006BodyText"/>
      </w:pPr>
      <w:bookmarkStart w:id="91" w:name="_Toc64018360"/>
      <w:r w:rsidRPr="00FF7A47">
        <w:t>The erosion LRR rates (Figure 3-1</w:t>
      </w:r>
      <w:r w:rsidR="00B71B0F">
        <w:t>0</w:t>
      </w:r>
      <w:r w:rsidRPr="00FF7A47">
        <w:t>, A) in this analysis range from the highest erosional rate of -4.0 to -3.0 (m/yr) to the highest accretional rate range from 3.0 to 4.0 (m/yr). The most frequent LRR rate range is -2.0 to -1.0 (m/yr) accounting for 39% of all transects calculated (n=82)</w:t>
      </w:r>
      <w:r w:rsidR="00B71B0F">
        <w:t xml:space="preserve"> (Figure 3-11, A)</w:t>
      </w:r>
      <w:r w:rsidRPr="00FF7A47">
        <w:t>. The least frequent LRR rate range is the accretion rates greater than 1.0 (m/yr), accounting for 0% of all transects calculated. For the NSM calculations (Figure 3-1</w:t>
      </w:r>
      <w:r w:rsidR="00B71B0F">
        <w:t>0</w:t>
      </w:r>
      <w:r w:rsidRPr="00FF7A47">
        <w:t>, B), the highest erosion distance measurements range from -91.8 to -68.5 meters accounting for all transects calculated. The NSM maximum accretion distance measurements range from 10.5 to 11 meters, accounting for 1.2% of all transects</w:t>
      </w:r>
      <w:r w:rsidR="00B71B0F">
        <w:t xml:space="preserve"> (Figure 3-11, B)</w:t>
      </w:r>
      <w:r w:rsidRPr="00FF7A47">
        <w:t>. The most frequent NSM distance measurement range is -45.7 to -22.9 meters accounting for 25.6% of all transects calculated</w:t>
      </w:r>
      <w:r w:rsidR="00B71B0F">
        <w:t xml:space="preserve"> (Figure 3-11, B)</w:t>
      </w:r>
      <w:r w:rsidRPr="00FF7A47">
        <w:t xml:space="preserve">. The largest erosion measurement distance </w:t>
      </w:r>
      <w:proofErr w:type="gramStart"/>
      <w:r w:rsidRPr="00FF7A47">
        <w:t>is seen</w:t>
      </w:r>
      <w:proofErr w:type="gramEnd"/>
      <w:r w:rsidRPr="00FF7A47">
        <w:t xml:space="preserve"> at the north end of Deer Island, while the middle has some areas of accretion and less erosion. However, the south end of Deer Island has some sharp peaks of erosion, however not as high as the north end.</w:t>
      </w:r>
    </w:p>
    <w:p w14:paraId="740C9367" w14:textId="1BE0EDDC" w:rsidR="00FF7A47" w:rsidRPr="00FF7A47" w:rsidRDefault="00FF7A47" w:rsidP="00FF7A47">
      <w:pPr>
        <w:pStyle w:val="006BodyText"/>
      </w:pPr>
      <w:r w:rsidRPr="00FF7A47">
        <w:t xml:space="preserve">Table 3-3 summarizes the DSAS NSM results where 81.70% of all transects for this </w:t>
      </w:r>
      <w:proofErr w:type="gramStart"/>
      <w:r w:rsidRPr="00FF7A47">
        <w:t>time period</w:t>
      </w:r>
      <w:proofErr w:type="gramEnd"/>
      <w:r w:rsidRPr="00FF7A47">
        <w:t xml:space="preserve"> were calculated as a negative distance identifying shoreline loss. Only 18.29% of the transect resulted in a positive distance. The average distance calculated for each transect is -29.1 meters. The average of all negative distances (all transects where </w:t>
      </w:r>
      <w:r>
        <w:t xml:space="preserve">the </w:t>
      </w:r>
      <w:r w:rsidRPr="00FF7A47">
        <w:t xml:space="preserve">loss </w:t>
      </w:r>
      <w:proofErr w:type="gramStart"/>
      <w:r w:rsidRPr="00FF7A47">
        <w:t>was observed</w:t>
      </w:r>
      <w:proofErr w:type="gramEnd"/>
      <w:r w:rsidRPr="00FF7A47">
        <w:t xml:space="preserve">) is -36.83 meters. The maximum negative distance </w:t>
      </w:r>
      <w:r w:rsidRPr="00FF7A47">
        <w:lastRenderedPageBreak/>
        <w:t>measured is -91.71 meters, while the maximum positive distance calculated is 10.91 meters.</w:t>
      </w:r>
    </w:p>
    <w:p w14:paraId="5EB4AD1D" w14:textId="77777777" w:rsidR="00FF7A47" w:rsidRDefault="00FF7A47" w:rsidP="00FF7A47">
      <w:pPr>
        <w:pStyle w:val="006BodyText"/>
        <w:rPr>
          <w:b/>
        </w:rPr>
      </w:pPr>
      <w:r w:rsidRPr="00FF7A47">
        <w:t xml:space="preserve">Table 3-4 </w:t>
      </w:r>
      <w:proofErr w:type="spellStart"/>
      <w:r w:rsidRPr="00FF7A47">
        <w:t>summarises</w:t>
      </w:r>
      <w:proofErr w:type="spellEnd"/>
      <w:r w:rsidRPr="00FF7A47">
        <w:t xml:space="preserve"> the DSAS LRR calculations for the years 1994 to 2019. The average LRR rate calculated is -0.95 m/yr. The percent of all transects that are erosional is 76.83% (n= 63). The maximum value of erosion calculated is -3.32 m/yr, while the maximum value for accretion is 0.62 m/yr. The average of all erosional rates is -1.33 m/yr. The percent of transects with statistically significant erosion is 69.51%, while the percent of all transects with statistically significant accretion is 10.98%.</w:t>
      </w:r>
    </w:p>
    <w:p w14:paraId="02A65A14" w14:textId="3A4E08CE" w:rsidR="00E527FF" w:rsidRPr="00E527FF" w:rsidRDefault="00574E27" w:rsidP="00FF7A47">
      <w:pPr>
        <w:pStyle w:val="004Second-LevelSubheadingBOLD"/>
        <w:rPr>
          <w:rFonts w:eastAsia="Calibri"/>
          <w:noProof/>
        </w:rPr>
      </w:pPr>
      <w:r>
        <w:rPr>
          <w:rFonts w:eastAsia="Calibri"/>
          <w:noProof/>
        </w:rPr>
        <w:t>Beta Shoreline For</w:t>
      </w:r>
      <w:r w:rsidR="004F320B">
        <w:rPr>
          <w:rFonts w:eastAsia="Calibri"/>
          <w:noProof/>
        </w:rPr>
        <w:t>e</w:t>
      </w:r>
      <w:r>
        <w:rPr>
          <w:rFonts w:eastAsia="Calibri"/>
          <w:noProof/>
        </w:rPr>
        <w:t>casting</w:t>
      </w:r>
      <w:r w:rsidR="00E527FF" w:rsidRPr="00E527FF">
        <w:rPr>
          <w:rFonts w:eastAsia="Calibri"/>
          <w:noProof/>
        </w:rPr>
        <w:t xml:space="preserve"> </w:t>
      </w:r>
      <w:r w:rsidR="004E7D3C">
        <w:rPr>
          <w:rFonts w:eastAsia="Calibri"/>
          <w:noProof/>
        </w:rPr>
        <w:t>A</w:t>
      </w:r>
      <w:r w:rsidR="00E527FF" w:rsidRPr="00E527FF">
        <w:rPr>
          <w:rFonts w:eastAsia="Calibri"/>
          <w:noProof/>
        </w:rPr>
        <w:t>nalysis for 10 and 20-</w:t>
      </w:r>
      <w:r w:rsidR="004E7D3C">
        <w:rPr>
          <w:rFonts w:eastAsia="Calibri"/>
          <w:noProof/>
        </w:rPr>
        <w:t>Y</w:t>
      </w:r>
      <w:r w:rsidR="00E527FF" w:rsidRPr="00E527FF">
        <w:rPr>
          <w:rFonts w:eastAsia="Calibri"/>
          <w:noProof/>
        </w:rPr>
        <w:t xml:space="preserve">ear </w:t>
      </w:r>
      <w:r w:rsidR="004E7D3C">
        <w:rPr>
          <w:rFonts w:eastAsia="Calibri"/>
          <w:noProof/>
        </w:rPr>
        <w:t>P</w:t>
      </w:r>
      <w:r w:rsidR="00E527FF" w:rsidRPr="00E527FF">
        <w:rPr>
          <w:rFonts w:eastAsia="Calibri"/>
          <w:noProof/>
        </w:rPr>
        <w:t>rediction</w:t>
      </w:r>
      <w:bookmarkEnd w:id="91"/>
    </w:p>
    <w:p w14:paraId="42DA75E6" w14:textId="58686EB9" w:rsidR="00E527FF" w:rsidRDefault="00E527FF" w:rsidP="00500C3A">
      <w:pPr>
        <w:pStyle w:val="006BodyText"/>
      </w:pPr>
      <w:r w:rsidRPr="00E527FF">
        <w:t>The 10-year prediction (</w:t>
      </w:r>
      <w:r w:rsidR="003047DA" w:rsidRPr="00E527FF">
        <w:t xml:space="preserve">Figure </w:t>
      </w:r>
      <w:r w:rsidR="003047DA">
        <w:t>3-</w:t>
      </w:r>
      <w:r w:rsidR="003047DA" w:rsidRPr="00E527FF">
        <w:t>1</w:t>
      </w:r>
      <w:r w:rsidR="00B71B0F">
        <w:t>2</w:t>
      </w:r>
      <w:r w:rsidR="003047DA">
        <w:t>, A</w:t>
      </w:r>
      <w:r w:rsidRPr="00E527FF">
        <w:t xml:space="preserve">) demonstrates </w:t>
      </w:r>
      <w:r w:rsidR="00846EAE">
        <w:t xml:space="preserve">the potential of </w:t>
      </w:r>
      <w:r w:rsidRPr="00E527FF">
        <w:t>uniformity of erosion</w:t>
      </w:r>
      <w:r w:rsidR="00846EAE">
        <w:t>,</w:t>
      </w:r>
      <w:r w:rsidRPr="00E527FF">
        <w:t xml:space="preserve"> particular</w:t>
      </w:r>
      <w:r w:rsidR="00846EAE">
        <w:t>l</w:t>
      </w:r>
      <w:r w:rsidRPr="00E527FF">
        <w:t xml:space="preserve">y in the </w:t>
      </w:r>
      <w:r w:rsidR="00846EAE">
        <w:t>center and south end</w:t>
      </w:r>
      <w:r w:rsidRPr="00E527FF">
        <w:t xml:space="preserve"> of Deer Island. The north end of Deer Island has an area </w:t>
      </w:r>
      <w:r w:rsidR="004A30B7">
        <w:t>south of the</w:t>
      </w:r>
      <w:r w:rsidRPr="00E527FF">
        <w:t xml:space="preserve"> shoreline bulge that </w:t>
      </w:r>
      <w:proofErr w:type="gramStart"/>
      <w:r w:rsidRPr="00E527FF">
        <w:t>is projected</w:t>
      </w:r>
      <w:proofErr w:type="gramEnd"/>
      <w:r w:rsidRPr="00E527FF">
        <w:t xml:space="preserve"> to be eroded by the </w:t>
      </w:r>
      <w:r w:rsidR="004A30B7">
        <w:t>1</w:t>
      </w:r>
      <w:r w:rsidRPr="00E527FF">
        <w:t>0-year prediction. The 20-year prediction</w:t>
      </w:r>
      <w:r w:rsidR="003047DA">
        <w:t xml:space="preserve"> (</w:t>
      </w:r>
      <w:r w:rsidR="003047DA" w:rsidRPr="00E527FF">
        <w:t xml:space="preserve">Figure </w:t>
      </w:r>
      <w:r w:rsidR="003047DA">
        <w:t>3-</w:t>
      </w:r>
      <w:r w:rsidR="003047DA" w:rsidRPr="00E527FF">
        <w:t>1</w:t>
      </w:r>
      <w:r w:rsidR="00B71B0F">
        <w:t>2</w:t>
      </w:r>
      <w:r w:rsidR="003047DA">
        <w:t>, B)</w:t>
      </w:r>
      <w:r w:rsidRPr="00E527FF">
        <w:t xml:space="preserve"> is very similar to the 10-year prediction model, but with more drastic erosion in the north </w:t>
      </w:r>
      <w:r w:rsidR="004A30B7">
        <w:t>and south</w:t>
      </w:r>
      <w:r w:rsidRPr="00E527FF">
        <w:t xml:space="preserve">. </w:t>
      </w:r>
      <w:r w:rsidR="00DB1993">
        <w:t>A summary of the 10- and 20- year shoreline predictions suggest that erosion may occur on the north and south ends of the western shoreline of Deer Island</w:t>
      </w:r>
      <w:r w:rsidR="00846EAE">
        <w:t>,</w:t>
      </w:r>
      <w:r w:rsidR="00DB1993">
        <w:t xml:space="preserve"> with some accretion located around the center of the island.</w:t>
      </w:r>
    </w:p>
    <w:p w14:paraId="2A75DA0B" w14:textId="5E752867" w:rsidR="00E527FF" w:rsidRPr="00E527FF" w:rsidRDefault="00E527FF" w:rsidP="007A2D00">
      <w:pPr>
        <w:pStyle w:val="003First-LevelSubheadingBOLD"/>
        <w:rPr>
          <w:rFonts w:eastAsia="Calibri"/>
        </w:rPr>
      </w:pPr>
      <w:bookmarkStart w:id="92" w:name="_Toc64018362"/>
      <w:r w:rsidRPr="00E527FF">
        <w:rPr>
          <w:rFonts w:eastAsia="Calibri"/>
        </w:rPr>
        <w:t>Discussion</w:t>
      </w:r>
      <w:bookmarkEnd w:id="92"/>
    </w:p>
    <w:p w14:paraId="6571EC02" w14:textId="34207A57" w:rsidR="009E6918" w:rsidRDefault="009E6918" w:rsidP="009E6918">
      <w:pPr>
        <w:pStyle w:val="006BodyText"/>
      </w:pPr>
      <w:r>
        <w:t>I found that Deer Island shoreline features have eroded over two periods of time</w:t>
      </w:r>
      <w:r w:rsidR="00017799">
        <w:t>,</w:t>
      </w:r>
      <w:r>
        <w:t xml:space="preserve"> both 1994-2007 and 2010-2019. My results also suggest that the number of transects examined for change on Deer Island had a higher number of transects demonstrating erosion</w:t>
      </w:r>
      <w:r w:rsidR="007548C2">
        <w:t>al events</w:t>
      </w:r>
      <w:r>
        <w:t xml:space="preserve"> in 1994-2007 than in 2010-2019. These differences may be a function of environmental factors, including storms, that likely influence change in shoreline features. As an example, the first imagery (1994) </w:t>
      </w:r>
      <w:proofErr w:type="gramStart"/>
      <w:r>
        <w:t>is taken</w:t>
      </w:r>
      <w:proofErr w:type="gramEnd"/>
      <w:r>
        <w:t xml:space="preserve"> one year after a severe winter </w:t>
      </w:r>
      <w:r>
        <w:lastRenderedPageBreak/>
        <w:t xml:space="preserve">storm (March 1993) that is known to have caused </w:t>
      </w:r>
      <w:r w:rsidR="00017799">
        <w:t>considerabl</w:t>
      </w:r>
      <w:r>
        <w:t>e changes in shoreline features elsewhere in the Big Bend region (Goodbred &amp; Hine, 1993). It is possible that the 1993 storm contributed to several years of erosional</w:t>
      </w:r>
      <w:r w:rsidR="007548C2">
        <w:t xml:space="preserve"> events</w:t>
      </w:r>
      <w:r>
        <w:t xml:space="preserve"> along Deer Island due to destabilizing shoreline features from the storm.</w:t>
      </w:r>
    </w:p>
    <w:p w14:paraId="5E77EC61" w14:textId="724662E0" w:rsidR="009E6918" w:rsidRDefault="009E6918" w:rsidP="009E6918">
      <w:pPr>
        <w:pStyle w:val="006BodyText"/>
      </w:pPr>
      <w:r>
        <w:t>The observed overall net loss of Deer Island shoreline could result in loss of habitat used by wildlife resources, including shorebirds. Vitale et al. (2020) documented erosion</w:t>
      </w:r>
      <w:r w:rsidR="007548C2">
        <w:t>al events</w:t>
      </w:r>
      <w:r>
        <w:t xml:space="preserve"> and shoreline </w:t>
      </w:r>
      <w:r w:rsidR="007548C2">
        <w:t>migration</w:t>
      </w:r>
      <w:r>
        <w:t xml:space="preserve"> of islands used as nesting habitat</w:t>
      </w:r>
      <w:r w:rsidR="00017799">
        <w:t>s</w:t>
      </w:r>
      <w:r>
        <w:t xml:space="preserve"> by American Oystercatchers, including islands in </w:t>
      </w:r>
      <w:r w:rsidR="00017799">
        <w:t xml:space="preserve">the </w:t>
      </w:r>
      <w:r>
        <w:t>Cedar Keys region. Because Oystercatchers demonstrate high site fidelity and long-lives, Vitale et al. (2020) suggest that the loss of these islands may create a type of ecological trap where birds return to these islands only to have the nests destroyed due to eroded shoreline areas and increased vulnerability to inundation. Many other species depend on shorelines for food, nesting, and shelter (O'Connell et al., 2005). Shorebirds rely on shorelines for feeding habitats during migration in the winter months. Habitat loss, due to erosion</w:t>
      </w:r>
      <w:r w:rsidR="007548C2">
        <w:t>al events</w:t>
      </w:r>
      <w:r>
        <w:t>, limits the availability of food and resources for these shorebirds, possibly resulting in increased competition. This increased competition may exclude individuals from a foraging site, increase mortality rates for these excluded shorebirds, and ultimately lead to limitations in numbers (Galbraith et al., 2005).</w:t>
      </w:r>
    </w:p>
    <w:p w14:paraId="469562C7" w14:textId="4AAB409B" w:rsidR="005A5BE9" w:rsidRDefault="005A5BE9" w:rsidP="005A5BE9">
      <w:pPr>
        <w:pStyle w:val="006BodyText"/>
      </w:pPr>
      <w:r>
        <w:t>It is interesting to note that although the overall shoreline experienced erosion</w:t>
      </w:r>
      <w:r w:rsidR="007548C2">
        <w:t>al events</w:t>
      </w:r>
      <w:r>
        <w:t xml:space="preserve">, evidence of accretion may have occurred in the </w:t>
      </w:r>
      <w:r w:rsidR="00DF0222">
        <w:t>center</w:t>
      </w:r>
      <w:r>
        <w:t xml:space="preserve"> of the Deer Island shoreline over </w:t>
      </w:r>
      <w:r w:rsidR="00DF0222">
        <w:t>all time periods</w:t>
      </w:r>
      <w:r>
        <w:t xml:space="preserve"> (Table 3-3). Using available data, the maximum estimated positive distance gained was 10.91 meters occurring around the central shoreline on transect 44 (Table 3-3). Accretion for our study site may also be a result of </w:t>
      </w:r>
      <w:r>
        <w:lastRenderedPageBreak/>
        <w:t xml:space="preserve">extreme meteorological events which could cause sand within the system to </w:t>
      </w:r>
      <w:proofErr w:type="gramStart"/>
      <w:r>
        <w:t>be redistributed</w:t>
      </w:r>
      <w:proofErr w:type="gramEnd"/>
      <w:r>
        <w:t xml:space="preserve"> as sand supply from the Suwannee River (Goodbred et al., 1998) is limited. However, a critical factor is that while accretion in </w:t>
      </w:r>
      <w:r w:rsidR="002C6B87">
        <w:t xml:space="preserve">the </w:t>
      </w:r>
      <w:r>
        <w:t xml:space="preserve">sand can occur, SLR is continuing to increase in this region.  </w:t>
      </w:r>
      <w:r w:rsidR="001E2DC2">
        <w:t xml:space="preserve">As SLR rise in this region is continuing in this region, and possibly accelerating, </w:t>
      </w:r>
      <w:r>
        <w:t>(https://tidesandcurrents.noaa.gov/sltrends/sltrends_station.shtml?id=8727520) the interactions between erosion, accretion, and sea</w:t>
      </w:r>
      <w:r w:rsidR="002C6B87">
        <w:t>-</w:t>
      </w:r>
      <w:r>
        <w:t>level rise are complicated for this region in predicting how shoreline features will change.</w:t>
      </w:r>
      <w:r w:rsidR="00116624">
        <w:t xml:space="preserve"> Changes in the shoreline features may also contribute to ghost forests; evidence of vibrant of once vibrant vegetation but now only remnants of that vegetation remain. Ghost forests may provide some shelter for birds and </w:t>
      </w:r>
      <w:proofErr w:type="gramStart"/>
      <w:r w:rsidR="00116624">
        <w:t>animals, but</w:t>
      </w:r>
      <w:proofErr w:type="gramEnd"/>
      <w:r w:rsidR="00116624">
        <w:t xml:space="preserve"> cannot replace the abundant resources a lively forest can provide.</w:t>
      </w:r>
    </w:p>
    <w:p w14:paraId="6BFB3EDD" w14:textId="2B2C1CA0" w:rsidR="005A5BE9" w:rsidRDefault="005A5BE9" w:rsidP="005A5BE9">
      <w:pPr>
        <w:pStyle w:val="006BodyText"/>
      </w:pPr>
      <w:r>
        <w:t xml:space="preserve">For these analyses, </w:t>
      </w:r>
      <w:r w:rsidR="002C6B87">
        <w:t xml:space="preserve">a source of uncertainty </w:t>
      </w:r>
      <w:r w:rsidR="009D05F4">
        <w:t>may arise due to the</w:t>
      </w:r>
      <w:r>
        <w:t xml:space="preserve"> missing imagery years </w:t>
      </w:r>
      <w:r w:rsidR="00940B32">
        <w:t xml:space="preserve">of </w:t>
      </w:r>
      <w:r>
        <w:t xml:space="preserve">2007- 2008 and 2011- 2012. If those missing years were available for analysis, it may provide </w:t>
      </w:r>
      <w:proofErr w:type="gramStart"/>
      <w:r>
        <w:t>important information</w:t>
      </w:r>
      <w:proofErr w:type="gramEnd"/>
      <w:r>
        <w:t xml:space="preserve"> to assist with interpreting the true </w:t>
      </w:r>
      <w:r w:rsidR="007548C2">
        <w:t>shoreline migration</w:t>
      </w:r>
      <w:r>
        <w:t xml:space="preserve"> differences between these two time periods. </w:t>
      </w:r>
      <w:r w:rsidR="003162EF" w:rsidRPr="003162EF">
        <w:t>A source of uncertainty in the analysis arises from the lack of metadata tidal height information provided by USGS Earth Explorer</w:t>
      </w:r>
      <w:r w:rsidR="003162EF">
        <w:t xml:space="preserve">, which could be account for in the Shoreline Settings in </w:t>
      </w:r>
      <w:r w:rsidR="003162EF" w:rsidRPr="005A4EDA">
        <w:t>ArcMap©</w:t>
      </w:r>
      <w:r w:rsidR="003162EF" w:rsidRPr="003162EF">
        <w:t xml:space="preserve">. </w:t>
      </w:r>
      <w:r>
        <w:t xml:space="preserve">Since our study site is uninhabited, remote, and not a tourist destination, it is not surprising to see that NAIP </w:t>
      </w:r>
      <w:proofErr w:type="gramStart"/>
      <w:r>
        <w:t>is not contracted</w:t>
      </w:r>
      <w:proofErr w:type="gramEnd"/>
      <w:r>
        <w:t xml:space="preserve"> to fly over this area every year. Another source for possible </w:t>
      </w:r>
      <w:r w:rsidR="00940B32">
        <w:t>uncertainty is</w:t>
      </w:r>
      <w:r>
        <w:t xml:space="preserve"> in the individual digitization of each shoreline. Since the available imagery </w:t>
      </w:r>
      <w:proofErr w:type="gramStart"/>
      <w:r>
        <w:t>was used</w:t>
      </w:r>
      <w:proofErr w:type="gramEnd"/>
      <w:r>
        <w:t xml:space="preserve"> for digitizing the years’ shoreline, the digitization of each shoreline may differ </w:t>
      </w:r>
      <w:r w:rsidR="00940B32">
        <w:t>from</w:t>
      </w:r>
      <w:r>
        <w:t xml:space="preserve"> user to user. In this study, only one person digitized each shoreline to </w:t>
      </w:r>
      <w:r>
        <w:lastRenderedPageBreak/>
        <w:t xml:space="preserve">reduce this error. The resolution of each image was at least 1-meter resolution, which may </w:t>
      </w:r>
      <w:proofErr w:type="gramStart"/>
      <w:r>
        <w:t>be considered</w:t>
      </w:r>
      <w:proofErr w:type="gramEnd"/>
      <w:r>
        <w:t xml:space="preserve"> “high” resolution compared to 30-meter resolution from Landsat 7 and 8 (Fisher et al., 2018), where Landsat imagery may also be used for analysis. The higher the resolution is, the more likely the digitized shorelines are accurate.</w:t>
      </w:r>
      <w:r w:rsidR="003162EF">
        <w:t xml:space="preserve"> </w:t>
      </w:r>
    </w:p>
    <w:p w14:paraId="20A78492" w14:textId="14735BCB" w:rsidR="005A5BE9" w:rsidRDefault="005A5BE9" w:rsidP="005A5BE9">
      <w:pPr>
        <w:pStyle w:val="006BodyText"/>
      </w:pPr>
      <w:r>
        <w:t xml:space="preserve">The prediction models are based on a linear regression rate calculated by DSAS using a Kalman filter (Kalman, 1960). The Kalman filter conducts an analysis to minimize the error between the observed and modeled shoreline position to develop the forecast where the rate and uncertainties </w:t>
      </w:r>
      <w:proofErr w:type="gramStart"/>
      <w:r>
        <w:t>are considered</w:t>
      </w:r>
      <w:proofErr w:type="gramEnd"/>
      <w:r>
        <w:t xml:space="preserve"> (Long &amp; Plant, 2012). Our prediction models project that more shoreline </w:t>
      </w:r>
      <w:r w:rsidR="007548C2">
        <w:t>migration</w:t>
      </w:r>
      <w:r>
        <w:t xml:space="preserve"> </w:t>
      </w:r>
      <w:proofErr w:type="gramStart"/>
      <w:r>
        <w:t>is expected</w:t>
      </w:r>
      <w:proofErr w:type="gramEnd"/>
      <w:r>
        <w:t xml:space="preserve"> (Figure 3-1</w:t>
      </w:r>
      <w:r w:rsidR="00B71B0F">
        <w:t>1</w:t>
      </w:r>
      <w:r>
        <w:t xml:space="preserve">). This model predicts that shoreline </w:t>
      </w:r>
      <w:r w:rsidR="007548C2">
        <w:t>migration</w:t>
      </w:r>
      <w:r>
        <w:t xml:space="preserve"> </w:t>
      </w:r>
      <w:proofErr w:type="gramStart"/>
      <w:r>
        <w:t>is expected</w:t>
      </w:r>
      <w:proofErr w:type="gramEnd"/>
      <w:r>
        <w:t xml:space="preserve"> to continue in future years based on observed erosion</w:t>
      </w:r>
      <w:r w:rsidR="007548C2">
        <w:t>al event</w:t>
      </w:r>
      <w:r>
        <w:t xml:space="preserve"> patterns. This prediction assumes that whatever mechanisms driving the observed shoreline loss (SLR, erosion from storm events) are likely to continue in the future. Under various climate change scenarios, storm events </w:t>
      </w:r>
      <w:proofErr w:type="gramStart"/>
      <w:r>
        <w:t>are predicted</w:t>
      </w:r>
      <w:proofErr w:type="gramEnd"/>
      <w:r>
        <w:t xml:space="preserve"> to increase in severity and possibly frequency (Knutson et al., 2020), altering the rate of erosion.</w:t>
      </w:r>
    </w:p>
    <w:p w14:paraId="55959840" w14:textId="77777777" w:rsidR="005A5BE9" w:rsidRDefault="005A5BE9" w:rsidP="005A5BE9">
      <w:pPr>
        <w:pStyle w:val="006BodyText"/>
      </w:pPr>
      <w:r>
        <w:t xml:space="preserve">Sea level rise may be the dominant feature driving changes in shoreline features along Deer Island. While erosion and accretion are indeed occurring, sea level has </w:t>
      </w:r>
      <w:proofErr w:type="gramStart"/>
      <w:r>
        <w:t>been monitored</w:t>
      </w:r>
      <w:proofErr w:type="gramEnd"/>
      <w:r>
        <w:t xml:space="preserve"> in Cedar Key for more than 100 years (NOAA station 8727520, https://tidesandcurrents.noaa.gov/sltrends/sltrends_station.shtml?id=8727520) and the long-term sea-level rise is about 2.23 mm/yr. This rate has shown an increase since 2010 (https://tidesandcurrents.noaa.gov/sltrends/sltrends_station.shtml?id=8727520), and an increasing rate of SLR would likely lead to an increased rate of shoreline inundation and loss.</w:t>
      </w:r>
    </w:p>
    <w:p w14:paraId="0B5FE4E9" w14:textId="5C2EC414" w:rsidR="007A2D00" w:rsidRDefault="005A5BE9" w:rsidP="005A5BE9">
      <w:pPr>
        <w:pStyle w:val="006BodyText"/>
      </w:pPr>
      <w:r>
        <w:lastRenderedPageBreak/>
        <w:t xml:space="preserve">This study has revealed brief historical trends of coastal evolution along an undeveloped sandy shoreline. The shoreline statistics revealed greater meters of </w:t>
      </w:r>
      <w:r w:rsidR="00577D7C">
        <w:t>shoreline migration</w:t>
      </w:r>
      <w:r>
        <w:t xml:space="preserve"> during the </w:t>
      </w:r>
      <w:proofErr w:type="gramStart"/>
      <w:r>
        <w:t>first</w:t>
      </w:r>
      <w:r w:rsidR="00A64878">
        <w:t xml:space="preserve"> </w:t>
      </w:r>
      <w:r>
        <w:t>time</w:t>
      </w:r>
      <w:proofErr w:type="gramEnd"/>
      <w:r>
        <w:t xml:space="preserve"> frame 1994-2007, possibly due to a significant hurricane impact. Storm and storm clusters may significantly impact barrier island morphology in this area with direct </w:t>
      </w:r>
      <w:proofErr w:type="spellStart"/>
      <w:r>
        <w:t>stormwind</w:t>
      </w:r>
      <w:proofErr w:type="spellEnd"/>
      <w:r>
        <w:t xml:space="preserve"> and tide impacts along with changes to wave energy. Changes in the frequency of storms may contribute to numerous changes to the low energy waves described in our study site. Long-term sea-level rise and sediment supply </w:t>
      </w:r>
      <w:proofErr w:type="gramStart"/>
      <w:r>
        <w:t>are considered</w:t>
      </w:r>
      <w:proofErr w:type="gramEnd"/>
      <w:r>
        <w:t xml:space="preserve"> major factors that stimulate shoreline </w:t>
      </w:r>
      <w:r w:rsidR="00577D7C">
        <w:t>migration</w:t>
      </w:r>
      <w:r>
        <w:t xml:space="preserve"> and accretion (Sankar et al., 2018). This research has demonstrated that sandy shorelines in this area may be susceptible to more erosion</w:t>
      </w:r>
      <w:r w:rsidR="00577D7C">
        <w:t>al events</w:t>
      </w:r>
      <w:r w:rsidR="00B52CDB">
        <w:t xml:space="preserve"> rather</w:t>
      </w:r>
      <w:r>
        <w:t xml:space="preserve"> than accretion due to the factors mentioned, which may ultimately lead to multidecadal shoreline loss.</w:t>
      </w:r>
    </w:p>
    <w:p w14:paraId="3E25D0C2" w14:textId="77777777" w:rsidR="00313524" w:rsidRDefault="00313524" w:rsidP="00313524">
      <w:pPr>
        <w:pStyle w:val="006BodyText"/>
      </w:pPr>
    </w:p>
    <w:p w14:paraId="25048D0B" w14:textId="52450D8E" w:rsidR="005A5BE9" w:rsidRDefault="005A5BE9" w:rsidP="00313524">
      <w:pPr>
        <w:pStyle w:val="006BodyText"/>
        <w:sectPr w:rsidR="005A5BE9" w:rsidSect="009C588B">
          <w:footnotePr>
            <w:numRestart w:val="eachSect"/>
          </w:footnotePr>
          <w:pgSz w:w="12240" w:h="15840"/>
          <w:pgMar w:top="1440" w:right="1440" w:bottom="1440" w:left="1440" w:header="720" w:footer="720" w:gutter="0"/>
          <w:cols w:space="720"/>
          <w:docGrid w:linePitch="360"/>
        </w:sectPr>
      </w:pPr>
    </w:p>
    <w:p w14:paraId="160D46EF" w14:textId="61E8E9F3" w:rsidR="005E04A7" w:rsidRDefault="005E04A7" w:rsidP="00313524"/>
    <w:p w14:paraId="0A090E5D" w14:textId="1861006E" w:rsidR="00EB05BF" w:rsidRDefault="00EB05BF" w:rsidP="00902C67">
      <w:pPr>
        <w:pStyle w:val="014FigureCaption"/>
        <w:ind w:left="0" w:firstLine="0"/>
      </w:pPr>
      <w:bookmarkStart w:id="93" w:name="_Toc62479513"/>
      <w:bookmarkStart w:id="94" w:name="_Toc63171862"/>
      <w:bookmarkStart w:id="95" w:name="_Toc63347618"/>
      <w:bookmarkStart w:id="96" w:name="_Toc63416092"/>
      <w:bookmarkStart w:id="97" w:name="_Toc64018184"/>
      <w:bookmarkStart w:id="98" w:name="_Toc66280346"/>
      <w:r w:rsidRPr="00C109C3">
        <w:rPr>
          <w:rFonts w:ascii="Times New Roman" w:hAnsi="Times New Roman"/>
          <w:noProof/>
        </w:rPr>
        <w:drawing>
          <wp:anchor distT="0" distB="0" distL="114300" distR="114300" simplePos="0" relativeHeight="251698688" behindDoc="0" locked="0" layoutInCell="1" allowOverlap="1" wp14:anchorId="0EEFE1CA" wp14:editId="4AA11BB6">
            <wp:simplePos x="0" y="0"/>
            <wp:positionH relativeFrom="margin">
              <wp:posOffset>-635</wp:posOffset>
            </wp:positionH>
            <wp:positionV relativeFrom="paragraph">
              <wp:posOffset>454</wp:posOffset>
            </wp:positionV>
            <wp:extent cx="5956935" cy="1691640"/>
            <wp:effectExtent l="0" t="0" r="5715" b="3810"/>
            <wp:wrapTopAndBottom/>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7" cstate="print">
                      <a:extLst>
                        <a:ext uri="{BEBA8EAE-BF5A-486C-A8C5-ECC9F3942E4B}">
                          <a14:imgProps xmlns:a14="http://schemas.microsoft.com/office/drawing/2010/main">
                            <a14:imgLayer r:embed="rId28">
                              <a14:imgEffect>
                                <a14:saturation sat="0"/>
                              </a14:imgEffect>
                              <a14:imgEffect>
                                <a14:brightnessContrast bright="10000" contrast="10000"/>
                              </a14:imgEffect>
                            </a14:imgLayer>
                          </a14:imgProps>
                        </a:ext>
                        <a:ext uri="{28A0092B-C50C-407E-A947-70E740481C1C}">
                          <a14:useLocalDpi xmlns:a14="http://schemas.microsoft.com/office/drawing/2010/main" val="0"/>
                        </a:ext>
                      </a:extLst>
                    </a:blip>
                    <a:srcRect/>
                    <a:stretch>
                      <a:fillRect/>
                    </a:stretch>
                  </pic:blipFill>
                  <pic:spPr bwMode="auto">
                    <a:xfrm>
                      <a:off x="0" y="0"/>
                      <a:ext cx="5956935" cy="1691640"/>
                    </a:xfrm>
                    <a:prstGeom prst="rect">
                      <a:avLst/>
                    </a:prstGeom>
                    <a:noFill/>
                  </pic:spPr>
                </pic:pic>
              </a:graphicData>
            </a:graphic>
            <wp14:sizeRelH relativeFrom="page">
              <wp14:pctWidth>0</wp14:pctWidth>
            </wp14:sizeRelH>
            <wp14:sizeRelV relativeFrom="page">
              <wp14:pctHeight>0</wp14:pctHeight>
            </wp14:sizeRelV>
          </wp:anchor>
        </w:drawing>
      </w:r>
      <w:bookmarkEnd w:id="93"/>
      <w:bookmarkEnd w:id="94"/>
      <w:bookmarkEnd w:id="95"/>
      <w:bookmarkEnd w:id="96"/>
      <w:bookmarkEnd w:id="97"/>
      <w:bookmarkEnd w:id="98"/>
    </w:p>
    <w:p w14:paraId="5D9895CB" w14:textId="797F7836" w:rsidR="00EB05BF" w:rsidRDefault="00EB05BF" w:rsidP="00EB05BF">
      <w:pPr>
        <w:pStyle w:val="014FigureCaption"/>
      </w:pPr>
      <w:bookmarkStart w:id="99" w:name="_Toc66280347"/>
      <w:r w:rsidRPr="00EB05BF">
        <w:t>Figure 3-</w:t>
      </w:r>
      <w:r w:rsidR="008F51DE">
        <w:t>1</w:t>
      </w:r>
      <w:r w:rsidRPr="00EB05BF">
        <w:t xml:space="preserve">.  Island degradation of Derrick Key in the Cedar Keys, Florida from 1982 (left) to 2016 (right), </w:t>
      </w:r>
      <w:sdt>
        <w:sdtPr>
          <w:tag w:val="MENDELEY_CITATION_dde93e18-a26c-4b85-8735-97dc53eaa71c"/>
          <w:id w:val="1297566206"/>
          <w:placeholder>
            <w:docPart w:val="B2C86587803544879652FB5A7B157EBE"/>
          </w:placeholder>
        </w:sdtPr>
        <w:sdtEndPr/>
        <w:sdtContent>
          <w:r w:rsidRPr="00EB05BF">
            <w:t>(Vitale, 2019)</w:t>
          </w:r>
          <w:r w:rsidR="00A91235">
            <w:t>.</w:t>
          </w:r>
        </w:sdtContent>
      </w:sdt>
      <w:bookmarkEnd w:id="99"/>
    </w:p>
    <w:p w14:paraId="35712873" w14:textId="2550CFEF" w:rsidR="00EB05BF" w:rsidRDefault="00EB05BF" w:rsidP="00EB05BF">
      <w:r w:rsidRPr="00C109C3">
        <w:rPr>
          <w:rFonts w:ascii="Times New Roman" w:hAnsi="Times New Roman"/>
          <w:noProof/>
        </w:rPr>
        <w:drawing>
          <wp:anchor distT="0" distB="0" distL="114300" distR="114300" simplePos="0" relativeHeight="251699712" behindDoc="0" locked="0" layoutInCell="1" allowOverlap="1" wp14:anchorId="5BCFDD97" wp14:editId="6A8024D1">
            <wp:simplePos x="0" y="0"/>
            <wp:positionH relativeFrom="margin">
              <wp:align>right</wp:align>
            </wp:positionH>
            <wp:positionV relativeFrom="paragraph">
              <wp:posOffset>185</wp:posOffset>
            </wp:positionV>
            <wp:extent cx="5943600" cy="4201795"/>
            <wp:effectExtent l="0" t="0" r="0" b="8255"/>
            <wp:wrapTopAndBottom/>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943600" cy="420179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A54153A" w14:textId="2F1E218B" w:rsidR="00EB05BF" w:rsidRDefault="00EB05BF" w:rsidP="00EB05BF">
      <w:pPr>
        <w:pStyle w:val="014FigureCaption"/>
      </w:pPr>
      <w:bookmarkStart w:id="100" w:name="_Toc66280348"/>
      <w:r w:rsidRPr="00EB05BF">
        <w:t>Figure 3-</w:t>
      </w:r>
      <w:r w:rsidR="008F51DE">
        <w:t>2</w:t>
      </w:r>
      <w:r w:rsidRPr="00EB05BF">
        <w:t xml:space="preserve">.  </w:t>
      </w:r>
      <w:r w:rsidRPr="00C109C3">
        <w:t xml:space="preserve">Location of Deer Island, Florida. A) Map of the entire state of Florida; B) Zoomed </w:t>
      </w:r>
      <w:r w:rsidR="0081628E">
        <w:t xml:space="preserve">in </w:t>
      </w:r>
      <w:r w:rsidRPr="00C109C3">
        <w:t xml:space="preserve">study site; C) Zoomed </w:t>
      </w:r>
      <w:r w:rsidR="00F528EB">
        <w:t>in area of</w:t>
      </w:r>
      <w:r w:rsidRPr="00C109C3">
        <w:t xml:space="preserve"> Deer Island with a scale bar in kilometers. Shoreline shapefile downloaded </w:t>
      </w:r>
      <w:r w:rsidR="00823E78">
        <w:t>from</w:t>
      </w:r>
      <w:r w:rsidRPr="00C109C3">
        <w:t xml:space="preserve"> </w:t>
      </w:r>
      <w:r w:rsidR="00823E78" w:rsidRPr="00823E78">
        <w:t>National Geophysical Data Center</w:t>
      </w:r>
      <w:r w:rsidRPr="00C109C3">
        <w:t>,</w:t>
      </w:r>
      <w:r w:rsidR="00823E78">
        <w:t xml:space="preserve"> 2017</w:t>
      </w:r>
      <w:r w:rsidRPr="00C109C3">
        <w:t>.</w:t>
      </w:r>
      <w:bookmarkEnd w:id="100"/>
      <w:r w:rsidR="00823E78">
        <w:t xml:space="preserve"> Shoreline in 1:2 million scale.</w:t>
      </w:r>
    </w:p>
    <w:p w14:paraId="0E414780" w14:textId="2293CCC5" w:rsidR="0035198E" w:rsidRPr="0035198E" w:rsidRDefault="0035198E" w:rsidP="0035198E">
      <w:pPr>
        <w:pStyle w:val="014FigureCaption"/>
      </w:pPr>
      <w:r>
        <w:br w:type="page"/>
      </w:r>
    </w:p>
    <w:p w14:paraId="7D84D746" w14:textId="43324B22" w:rsidR="00E751C7" w:rsidRDefault="00880E6B" w:rsidP="00EB05BF">
      <w:r w:rsidRPr="00C109C3">
        <w:rPr>
          <w:rFonts w:ascii="Times New Roman" w:hAnsi="Times New Roman"/>
          <w:noProof/>
        </w:rPr>
        <w:lastRenderedPageBreak/>
        <w:drawing>
          <wp:anchor distT="0" distB="0" distL="114300" distR="114300" simplePos="0" relativeHeight="251701760" behindDoc="0" locked="0" layoutInCell="1" allowOverlap="1" wp14:anchorId="1DCF2C08" wp14:editId="28403B5E">
            <wp:simplePos x="0" y="0"/>
            <wp:positionH relativeFrom="margin">
              <wp:align>left</wp:align>
            </wp:positionH>
            <wp:positionV relativeFrom="paragraph">
              <wp:posOffset>244</wp:posOffset>
            </wp:positionV>
            <wp:extent cx="5104765" cy="3329305"/>
            <wp:effectExtent l="0" t="0" r="635" b="4445"/>
            <wp:wrapTopAndBottom/>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104765" cy="332930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9C95186" w14:textId="4DFBC448" w:rsidR="00880E6B" w:rsidRPr="006256D2" w:rsidRDefault="00880E6B" w:rsidP="00880E6B">
      <w:pPr>
        <w:pStyle w:val="014FigureCaption"/>
        <w:rPr>
          <w:rFonts w:cs="Arial"/>
        </w:rPr>
      </w:pPr>
      <w:bookmarkStart w:id="101" w:name="_Toc66280349"/>
      <w:r w:rsidRPr="000E384F">
        <w:t>Figure 3-</w:t>
      </w:r>
      <w:r w:rsidR="008F51DE">
        <w:t>3</w:t>
      </w:r>
      <w:r w:rsidRPr="000E384F">
        <w:t>.  Example of DSAS transect casting (</w:t>
      </w:r>
      <w:hyperlink r:id="rId31" w:anchor="qt-science_center_objects" w:history="1">
        <w:r w:rsidRPr="000E384F">
          <w:t>https://www.usgs.gov/centers/whcmsc/science/digital-shoreline-analysis-system-dsas?qt-science_center_objects=0#qt-science_center_objects</w:t>
        </w:r>
      </w:hyperlink>
      <w:r w:rsidRPr="006256D2">
        <w:rPr>
          <w:rFonts w:cs="Arial"/>
        </w:rPr>
        <w:t>)</w:t>
      </w:r>
      <w:bookmarkEnd w:id="101"/>
    </w:p>
    <w:p w14:paraId="4E7699AD" w14:textId="7DE97FEC" w:rsidR="00880E6B" w:rsidRDefault="00500C3A" w:rsidP="00EB05BF">
      <w:r w:rsidRPr="00C109C3">
        <w:rPr>
          <w:rFonts w:ascii="Times New Roman" w:hAnsi="Times New Roman"/>
          <w:noProof/>
        </w:rPr>
        <w:lastRenderedPageBreak/>
        <w:drawing>
          <wp:anchor distT="0" distB="0" distL="114300" distR="114300" simplePos="0" relativeHeight="251720192" behindDoc="0" locked="0" layoutInCell="1" allowOverlap="1" wp14:anchorId="62F28431" wp14:editId="28DA79CB">
            <wp:simplePos x="0" y="0"/>
            <wp:positionH relativeFrom="margin">
              <wp:align>right</wp:align>
            </wp:positionH>
            <wp:positionV relativeFrom="paragraph">
              <wp:posOffset>0</wp:posOffset>
            </wp:positionV>
            <wp:extent cx="5767070" cy="4556760"/>
            <wp:effectExtent l="0" t="0" r="5080" b="0"/>
            <wp:wrapTopAndBottom/>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rotWithShape="1">
                    <a:blip r:embed="rId32">
                      <a:extLst>
                        <a:ext uri="{28A0092B-C50C-407E-A947-70E740481C1C}">
                          <a14:useLocalDpi xmlns:a14="http://schemas.microsoft.com/office/drawing/2010/main" val="0"/>
                        </a:ext>
                      </a:extLst>
                    </a:blip>
                    <a:srcRect l="1831" t="326" r="3419" b="-326"/>
                    <a:stretch/>
                  </pic:blipFill>
                  <pic:spPr bwMode="auto">
                    <a:xfrm>
                      <a:off x="0" y="0"/>
                      <a:ext cx="5767070" cy="455676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1E5E33A" w14:textId="4C4D9872" w:rsidR="007F360D" w:rsidRPr="007F360D" w:rsidRDefault="00500C3A" w:rsidP="007F360D">
      <w:pPr>
        <w:pStyle w:val="014FigureCaption"/>
      </w:pPr>
      <w:bookmarkStart w:id="102" w:name="_Toc66280350"/>
      <w:r>
        <w:t>Figure 3-</w:t>
      </w:r>
      <w:r w:rsidR="008F51DE">
        <w:t>4</w:t>
      </w:r>
      <w:r>
        <w:t xml:space="preserve">.  </w:t>
      </w:r>
      <w:r w:rsidR="00823E78">
        <w:t xml:space="preserve">Modified </w:t>
      </w:r>
      <w:r w:rsidRPr="00C109C3">
        <w:t>DSAS components and operational workflow</w:t>
      </w:r>
      <w:r w:rsidR="00902C67">
        <w:t xml:space="preserve"> (</w:t>
      </w:r>
      <w:r w:rsidR="00902C67" w:rsidRPr="00DB3AC7">
        <w:t>“Digital Shoreline Analysis System (DSAS) Version 5.0 User Guide.”</w:t>
      </w:r>
      <w:r w:rsidR="00902C67">
        <w:t>, 2021).</w:t>
      </w:r>
      <w:bookmarkEnd w:id="102"/>
      <w:r w:rsidR="007F360D" w:rsidRPr="007F360D">
        <w:t xml:space="preserve"> </w:t>
      </w:r>
      <w:r w:rsidR="007F360D">
        <w:br w:type="page"/>
      </w:r>
    </w:p>
    <w:p w14:paraId="3745FDA4" w14:textId="205F1611" w:rsidR="007F360D" w:rsidRDefault="007F360D" w:rsidP="007F360D">
      <w:pPr>
        <w:pStyle w:val="014FigureCaption"/>
        <w:ind w:left="0" w:firstLine="0"/>
      </w:pPr>
      <w:bookmarkStart w:id="103" w:name="_Toc66280351"/>
      <w:r>
        <w:rPr>
          <w:noProof/>
        </w:rPr>
        <w:lastRenderedPageBreak/>
        <w:drawing>
          <wp:anchor distT="0" distB="0" distL="114300" distR="114300" simplePos="0" relativeHeight="251760128" behindDoc="0" locked="0" layoutInCell="1" allowOverlap="1" wp14:anchorId="00EA74FA" wp14:editId="48D14C0B">
            <wp:simplePos x="0" y="0"/>
            <wp:positionH relativeFrom="margin">
              <wp:align>right</wp:align>
            </wp:positionH>
            <wp:positionV relativeFrom="paragraph">
              <wp:posOffset>48</wp:posOffset>
            </wp:positionV>
            <wp:extent cx="5944235" cy="3846830"/>
            <wp:effectExtent l="0" t="0" r="0" b="127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944235" cy="3846830"/>
                    </a:xfrm>
                    <a:prstGeom prst="rect">
                      <a:avLst/>
                    </a:prstGeom>
                    <a:noFill/>
                  </pic:spPr>
                </pic:pic>
              </a:graphicData>
            </a:graphic>
            <wp14:sizeRelH relativeFrom="page">
              <wp14:pctWidth>0</wp14:pctWidth>
            </wp14:sizeRelH>
            <wp14:sizeRelV relativeFrom="page">
              <wp14:pctHeight>0</wp14:pctHeight>
            </wp14:sizeRelV>
          </wp:anchor>
        </w:drawing>
      </w:r>
      <w:bookmarkEnd w:id="103"/>
    </w:p>
    <w:p w14:paraId="77E3AE26" w14:textId="65BE70BB" w:rsidR="007F360D" w:rsidRDefault="007F360D" w:rsidP="007F360D">
      <w:pPr>
        <w:pStyle w:val="014FigureCaption"/>
      </w:pPr>
      <w:bookmarkStart w:id="104" w:name="_Toc66280352"/>
      <w:r>
        <w:t>Figure 3-</w:t>
      </w:r>
      <w:r w:rsidR="008F51DE">
        <w:t>5</w:t>
      </w:r>
      <w:r>
        <w:t>.  NAIP aerial photographs</w:t>
      </w:r>
      <w:r w:rsidR="00716696">
        <w:t xml:space="preserve">, map scale </w:t>
      </w:r>
      <w:r>
        <w:t>1:3,000</w:t>
      </w:r>
      <w:r w:rsidR="00716696">
        <w:t>,</w:t>
      </w:r>
      <w:r>
        <w:t xml:space="preserve"> and projection NAD 1983 UTM, Zone 17N</w:t>
      </w:r>
      <w:r w:rsidR="00716696">
        <w:t xml:space="preserve">; </w:t>
      </w:r>
      <w:r>
        <w:t>A) 1994</w:t>
      </w:r>
      <w:r w:rsidR="00716696">
        <w:t xml:space="preserve"> </w:t>
      </w:r>
      <w:r>
        <w:t>aerial imagery</w:t>
      </w:r>
      <w:r w:rsidR="00716696">
        <w:t xml:space="preserve">, </w:t>
      </w:r>
      <w:r>
        <w:t xml:space="preserve">max wind speed of 19.31 KPH and a median river discharge of 274.9 </w:t>
      </w:r>
      <w:r w:rsidR="00FD32A7" w:rsidRPr="00096237">
        <w:t>m</w:t>
      </w:r>
      <w:r w:rsidR="00FD32A7" w:rsidRPr="00096237">
        <w:rPr>
          <w:vertAlign w:val="superscript"/>
        </w:rPr>
        <w:t>3</w:t>
      </w:r>
      <w:r w:rsidR="00FD32A7" w:rsidRPr="00096237">
        <w:t>/s</w:t>
      </w:r>
      <w:r>
        <w:t xml:space="preserve"> (Table 3-1)</w:t>
      </w:r>
      <w:r w:rsidR="00716696">
        <w:t>;</w:t>
      </w:r>
      <w:r>
        <w:t xml:space="preserve"> B) 2019 aerial imagery aerial imagery</w:t>
      </w:r>
      <w:r w:rsidR="00716696">
        <w:t xml:space="preserve">, </w:t>
      </w:r>
      <w:r>
        <w:t xml:space="preserve">max wind speed of 11.27 KPH and a median river discharge of 146.9 </w:t>
      </w:r>
      <w:r w:rsidR="00FD32A7" w:rsidRPr="00096237">
        <w:t>m</w:t>
      </w:r>
      <w:r w:rsidR="00FD32A7" w:rsidRPr="00096237">
        <w:rPr>
          <w:vertAlign w:val="superscript"/>
        </w:rPr>
        <w:t>3</w:t>
      </w:r>
      <w:r w:rsidR="00FD32A7" w:rsidRPr="00096237">
        <w:t>/s</w:t>
      </w:r>
      <w:r>
        <w:t xml:space="preserve"> (Table 3-1).</w:t>
      </w:r>
      <w:bookmarkEnd w:id="104"/>
      <w:r w:rsidR="00260F6C">
        <w:t xml:space="preserve"> The time of day when the images </w:t>
      </w:r>
      <w:proofErr w:type="gramStart"/>
      <w:r w:rsidR="00260F6C">
        <w:t>were taken</w:t>
      </w:r>
      <w:proofErr w:type="gramEnd"/>
      <w:r w:rsidR="00260F6C">
        <w:t xml:space="preserve"> are not accessible; tidal height information is not available.</w:t>
      </w:r>
    </w:p>
    <w:p w14:paraId="61918EFC" w14:textId="0829923F" w:rsidR="007F360D" w:rsidRPr="007F360D" w:rsidRDefault="007F360D" w:rsidP="007F360D">
      <w:pPr>
        <w:pStyle w:val="014FigureCaption"/>
      </w:pPr>
      <w:r>
        <w:br w:type="page"/>
      </w:r>
    </w:p>
    <w:p w14:paraId="0D0C44CD" w14:textId="14E73C47" w:rsidR="00D21284" w:rsidRDefault="00ED14A2" w:rsidP="00D21284">
      <w:r>
        <w:rPr>
          <w:noProof/>
        </w:rPr>
        <w:lastRenderedPageBreak/>
        <w:drawing>
          <wp:anchor distT="0" distB="0" distL="114300" distR="114300" simplePos="0" relativeHeight="251749888" behindDoc="0" locked="0" layoutInCell="1" allowOverlap="1" wp14:anchorId="4285599E" wp14:editId="59F92A75">
            <wp:simplePos x="0" y="0"/>
            <wp:positionH relativeFrom="margin">
              <wp:align>right</wp:align>
            </wp:positionH>
            <wp:positionV relativeFrom="paragraph">
              <wp:posOffset>0</wp:posOffset>
            </wp:positionV>
            <wp:extent cx="2938145" cy="3799840"/>
            <wp:effectExtent l="0" t="0" r="0" b="0"/>
            <wp:wrapTopAndBottom/>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2938145" cy="379984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748864" behindDoc="0" locked="0" layoutInCell="1" allowOverlap="1" wp14:anchorId="6433D3C7" wp14:editId="4612D70E">
            <wp:simplePos x="0" y="0"/>
            <wp:positionH relativeFrom="margin">
              <wp:align>left</wp:align>
            </wp:positionH>
            <wp:positionV relativeFrom="paragraph">
              <wp:posOffset>290</wp:posOffset>
            </wp:positionV>
            <wp:extent cx="2933065" cy="3794125"/>
            <wp:effectExtent l="0" t="0" r="635" b="0"/>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2943283" cy="3807163"/>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99B738E" w14:textId="47642439" w:rsidR="006B1358" w:rsidRDefault="00D21284" w:rsidP="005A43CE">
      <w:pPr>
        <w:pStyle w:val="014FigureCaption"/>
      </w:pPr>
      <w:bookmarkStart w:id="105" w:name="_Toc66280353"/>
      <w:r>
        <w:t>Figure 3-</w:t>
      </w:r>
      <w:r w:rsidR="008F51DE">
        <w:t>6</w:t>
      </w:r>
      <w:r>
        <w:t xml:space="preserve">.  </w:t>
      </w:r>
      <w:r w:rsidRPr="00C109C3">
        <w:t>Results of</w:t>
      </w:r>
      <w:r w:rsidR="00936369">
        <w:t xml:space="preserve"> DSAS </w:t>
      </w:r>
      <w:r w:rsidR="00460BE4">
        <w:t>model results</w:t>
      </w:r>
      <w:r w:rsidR="00936369">
        <w:t xml:space="preserve"> for </w:t>
      </w:r>
      <w:r w:rsidR="00064A10">
        <w:t xml:space="preserve">the </w:t>
      </w:r>
      <w:r w:rsidR="00936369">
        <w:t xml:space="preserve">years 1994 to 2007. </w:t>
      </w:r>
      <w:r w:rsidR="00AE449A" w:rsidRPr="00AE449A">
        <w:t xml:space="preserve">The transects (n= 82) display where shoreline erosion and accretion </w:t>
      </w:r>
      <w:r w:rsidR="00064A10">
        <w:t>have</w:t>
      </w:r>
      <w:r w:rsidR="00AE449A" w:rsidRPr="00AE449A">
        <w:t xml:space="preserve"> </w:t>
      </w:r>
      <w:proofErr w:type="gramStart"/>
      <w:r w:rsidR="00AE449A" w:rsidRPr="00AE449A">
        <w:t xml:space="preserve">been </w:t>
      </w:r>
      <w:r w:rsidR="00AE449A">
        <w:t>modeled</w:t>
      </w:r>
      <w:proofErr w:type="gramEnd"/>
      <w:r w:rsidR="00AE449A" w:rsidRPr="00AE449A">
        <w:t>.</w:t>
      </w:r>
      <w:r w:rsidR="00AE449A">
        <w:t xml:space="preserve"> The shorelines (green) include digitized shorelines for the years 1994 to 2007 in this figure.</w:t>
      </w:r>
      <w:r w:rsidR="00AE449A" w:rsidRPr="00AE449A">
        <w:t xml:space="preserve"> </w:t>
      </w:r>
      <w:r w:rsidR="00936369">
        <w:t>A)</w:t>
      </w:r>
      <w:r w:rsidRPr="00C109C3">
        <w:t xml:space="preserve"> Linear Regression Rates</w:t>
      </w:r>
      <w:r w:rsidR="00936369">
        <w:t xml:space="preserve"> model (</w:t>
      </w:r>
      <w:r w:rsidR="0008135D">
        <w:t>m/yr</w:t>
      </w:r>
      <w:r w:rsidR="00936369">
        <w:t xml:space="preserve">) displaying transects </w:t>
      </w:r>
      <w:r w:rsidR="00DD0D16">
        <w:t>with legend</w:t>
      </w:r>
      <w:r w:rsidR="00936369">
        <w:t xml:space="preserve"> colors correspond</w:t>
      </w:r>
      <w:r w:rsidR="00064A10">
        <w:t>ing</w:t>
      </w:r>
      <w:r w:rsidR="00936369">
        <w:t xml:space="preserve"> to Figure 3-</w:t>
      </w:r>
      <w:r w:rsidR="00AE449A">
        <w:t>8</w:t>
      </w:r>
      <w:r w:rsidR="00936369">
        <w:t xml:space="preserve">, A. B) </w:t>
      </w:r>
      <w:r w:rsidRPr="00C109C3">
        <w:t xml:space="preserve">Net Shoreline </w:t>
      </w:r>
      <w:r w:rsidR="00936369">
        <w:t xml:space="preserve">model (meters) displaying transects </w:t>
      </w:r>
      <w:r w:rsidR="00DD0D16">
        <w:t>with legend</w:t>
      </w:r>
      <w:r w:rsidR="00936369">
        <w:t xml:space="preserve"> colors correspond</w:t>
      </w:r>
      <w:r w:rsidR="00064A10">
        <w:t>ing</w:t>
      </w:r>
      <w:r w:rsidR="00936369">
        <w:t xml:space="preserve"> to Figure 3-</w:t>
      </w:r>
      <w:r w:rsidR="00AE449A">
        <w:t>8</w:t>
      </w:r>
      <w:r w:rsidR="00936369">
        <w:t>, B.</w:t>
      </w:r>
      <w:r w:rsidR="00F55A28">
        <w:t xml:space="preserve"> </w:t>
      </w:r>
      <w:bookmarkEnd w:id="105"/>
    </w:p>
    <w:p w14:paraId="71E926EF" w14:textId="77777777" w:rsidR="00AD44A4" w:rsidRPr="0035198E" w:rsidRDefault="00AD44A4" w:rsidP="00AD44A4">
      <w:pPr>
        <w:pStyle w:val="014FigureCaption"/>
      </w:pPr>
      <w:r>
        <w:br w:type="page"/>
      </w:r>
    </w:p>
    <w:p w14:paraId="561F2545" w14:textId="2F3F936C" w:rsidR="0077179C" w:rsidRPr="006B1358" w:rsidRDefault="00AD44A4" w:rsidP="006B1358">
      <w:r>
        <w:rPr>
          <w:noProof/>
        </w:rPr>
        <w:lastRenderedPageBreak/>
        <w:drawing>
          <wp:anchor distT="0" distB="0" distL="114300" distR="114300" simplePos="0" relativeHeight="251745792" behindDoc="0" locked="0" layoutInCell="1" allowOverlap="1" wp14:anchorId="119C506E" wp14:editId="7A411E97">
            <wp:simplePos x="0" y="0"/>
            <wp:positionH relativeFrom="margin">
              <wp:align>left</wp:align>
            </wp:positionH>
            <wp:positionV relativeFrom="paragraph">
              <wp:posOffset>531</wp:posOffset>
            </wp:positionV>
            <wp:extent cx="4017010" cy="6701790"/>
            <wp:effectExtent l="0" t="0" r="2540" b="3810"/>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4017010" cy="670179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E850198" w14:textId="74FF3B08" w:rsidR="00AD654C" w:rsidRPr="004236B7" w:rsidRDefault="006B1358" w:rsidP="004236B7">
      <w:pPr>
        <w:pStyle w:val="014FigureCaption"/>
      </w:pPr>
      <w:bookmarkStart w:id="106" w:name="_Toc66280354"/>
      <w:r>
        <w:t>Figure 3-</w:t>
      </w:r>
      <w:r w:rsidR="008F51DE">
        <w:t>7</w:t>
      </w:r>
      <w:r>
        <w:t xml:space="preserve">.  </w:t>
      </w:r>
      <w:r w:rsidR="00CC1A19">
        <w:t xml:space="preserve">Figure of the </w:t>
      </w:r>
      <w:r w:rsidR="00580EB9">
        <w:t xml:space="preserve">DSAS statistics for </w:t>
      </w:r>
      <w:r w:rsidR="00064A10">
        <w:t xml:space="preserve">the </w:t>
      </w:r>
      <w:r w:rsidR="00580EB9">
        <w:t>years 1994 to 2007</w:t>
      </w:r>
      <w:r w:rsidR="00B10655">
        <w:t xml:space="preserve">. The total amount of transects calculated by DSAS is 82. Results </w:t>
      </w:r>
      <w:proofErr w:type="gramStart"/>
      <w:r w:rsidR="00B10655">
        <w:t>are displayed</w:t>
      </w:r>
      <w:proofErr w:type="gramEnd"/>
      <w:r w:rsidR="00B10655">
        <w:t xml:space="preserve"> in the percentage of transects in each bin </w:t>
      </w:r>
      <w:r w:rsidR="000904FA">
        <w:t>where</w:t>
      </w:r>
      <w:r w:rsidR="00B10655">
        <w:t xml:space="preserve"> erosion</w:t>
      </w:r>
      <w:r w:rsidR="000904FA">
        <w:t xml:space="preserve"> </w:t>
      </w:r>
      <w:r w:rsidR="00064A10">
        <w:t>is</w:t>
      </w:r>
      <w:r w:rsidR="000904FA">
        <w:t xml:space="preserve"> negative x-values and accretion </w:t>
      </w:r>
      <w:r w:rsidR="00064A10">
        <w:t>is</w:t>
      </w:r>
      <w:r w:rsidR="000904FA">
        <w:t xml:space="preserve"> positi</w:t>
      </w:r>
      <w:r w:rsidR="00DD0D16">
        <w:t>ve</w:t>
      </w:r>
      <w:r w:rsidR="000904FA">
        <w:t xml:space="preserve"> x-values. </w:t>
      </w:r>
      <w:r w:rsidR="00B10655">
        <w:t xml:space="preserve"> </w:t>
      </w:r>
      <w:r w:rsidR="00580EB9">
        <w:t>A) LRR</w:t>
      </w:r>
      <w:r w:rsidR="000904FA">
        <w:t xml:space="preserve"> model </w:t>
      </w:r>
      <w:r w:rsidR="00580EB9">
        <w:t xml:space="preserve">results </w:t>
      </w:r>
      <w:r w:rsidR="000904FA">
        <w:t xml:space="preserve">with </w:t>
      </w:r>
      <w:r w:rsidR="00DD0D16">
        <w:t>bar</w:t>
      </w:r>
      <w:r w:rsidR="008D3458">
        <w:t xml:space="preserve"> </w:t>
      </w:r>
      <w:r w:rsidR="000904FA">
        <w:t>colors corresponding to Figure 3-7, A,</w:t>
      </w:r>
      <w:r w:rsidR="00580EB9">
        <w:t xml:space="preserve"> B)</w:t>
      </w:r>
      <w:r w:rsidR="00580EB9" w:rsidRPr="00580EB9">
        <w:t xml:space="preserve"> </w:t>
      </w:r>
      <w:r w:rsidR="00580EB9">
        <w:t xml:space="preserve">NSM </w:t>
      </w:r>
      <w:r w:rsidR="000904FA">
        <w:t xml:space="preserve">model </w:t>
      </w:r>
      <w:r w:rsidR="00580EB9">
        <w:t xml:space="preserve">results </w:t>
      </w:r>
      <w:r w:rsidR="008D3458">
        <w:t xml:space="preserve">with </w:t>
      </w:r>
      <w:r w:rsidR="00DD0D16">
        <w:t>bar</w:t>
      </w:r>
      <w:r w:rsidR="008D3458">
        <w:t xml:space="preserve"> </w:t>
      </w:r>
      <w:r w:rsidR="000904FA">
        <w:t>colors corresponding to Figure 3-7</w:t>
      </w:r>
      <w:bookmarkEnd w:id="106"/>
      <w:r w:rsidR="000904FA">
        <w:t>,</w:t>
      </w:r>
      <w:r w:rsidR="000557A6">
        <w:t xml:space="preserve"> </w:t>
      </w:r>
      <w:r w:rsidR="000904FA">
        <w:t xml:space="preserve">B. </w:t>
      </w:r>
    </w:p>
    <w:p w14:paraId="76D2ACB9" w14:textId="2D571471" w:rsidR="00AD654C" w:rsidRPr="00AD654C" w:rsidRDefault="00ED14A2" w:rsidP="00AD654C">
      <w:pPr>
        <w:spacing w:line="360" w:lineRule="auto"/>
        <w:rPr>
          <w:rFonts w:ascii="Times New Roman" w:hAnsi="Times New Roman"/>
        </w:rPr>
      </w:pPr>
      <w:r>
        <w:rPr>
          <w:noProof/>
        </w:rPr>
        <w:lastRenderedPageBreak/>
        <w:drawing>
          <wp:anchor distT="0" distB="0" distL="114300" distR="114300" simplePos="0" relativeHeight="251751936" behindDoc="0" locked="0" layoutInCell="1" allowOverlap="1" wp14:anchorId="420561F7" wp14:editId="2B7E67E3">
            <wp:simplePos x="0" y="0"/>
            <wp:positionH relativeFrom="margin">
              <wp:posOffset>2994025</wp:posOffset>
            </wp:positionH>
            <wp:positionV relativeFrom="paragraph">
              <wp:posOffset>0</wp:posOffset>
            </wp:positionV>
            <wp:extent cx="2944495" cy="3808730"/>
            <wp:effectExtent l="0" t="0" r="8255" b="1270"/>
            <wp:wrapTopAndBottom/>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2944495" cy="380873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750912" behindDoc="0" locked="0" layoutInCell="1" allowOverlap="1" wp14:anchorId="4B5F2EA0" wp14:editId="42127309">
            <wp:simplePos x="0" y="0"/>
            <wp:positionH relativeFrom="margin">
              <wp:align>left</wp:align>
            </wp:positionH>
            <wp:positionV relativeFrom="paragraph">
              <wp:posOffset>-435</wp:posOffset>
            </wp:positionV>
            <wp:extent cx="2955290" cy="3822700"/>
            <wp:effectExtent l="0" t="0" r="0" b="6350"/>
            <wp:wrapTopAndBottom/>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2957427" cy="3825557"/>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E90370B" w14:textId="58E87320" w:rsidR="00AD44A4" w:rsidRDefault="00AD654C" w:rsidP="007F27D1">
      <w:pPr>
        <w:pStyle w:val="014FigureCaption"/>
      </w:pPr>
      <w:bookmarkStart w:id="107" w:name="_Toc66280355"/>
      <w:r w:rsidRPr="00AD654C">
        <w:t>Figure 3-</w:t>
      </w:r>
      <w:r w:rsidR="008F51DE">
        <w:t>8</w:t>
      </w:r>
      <w:r w:rsidRPr="00AD654C">
        <w:t xml:space="preserve">.  </w:t>
      </w:r>
      <w:bookmarkEnd w:id="107"/>
      <w:r w:rsidR="008D3458" w:rsidRPr="00C109C3">
        <w:t>Results of</w:t>
      </w:r>
      <w:r w:rsidR="008D3458">
        <w:t xml:space="preserve"> DSAS model results for </w:t>
      </w:r>
      <w:r w:rsidR="00064A10">
        <w:t xml:space="preserve">the </w:t>
      </w:r>
      <w:r w:rsidR="008D3458">
        <w:t xml:space="preserve">years 2010 to 2019. </w:t>
      </w:r>
      <w:r w:rsidR="008D3458" w:rsidRPr="00AE449A">
        <w:t>The transects (n= 82) display where shoreline erosion and accretion ha</w:t>
      </w:r>
      <w:r w:rsidR="00064A10">
        <w:t>ve</w:t>
      </w:r>
      <w:r w:rsidR="008D3458" w:rsidRPr="00AE449A">
        <w:t xml:space="preserve"> </w:t>
      </w:r>
      <w:proofErr w:type="gramStart"/>
      <w:r w:rsidR="008D3458" w:rsidRPr="00AE449A">
        <w:t xml:space="preserve">been </w:t>
      </w:r>
      <w:r w:rsidR="008D3458">
        <w:t>modeled</w:t>
      </w:r>
      <w:proofErr w:type="gramEnd"/>
      <w:r w:rsidR="008D3458" w:rsidRPr="00AE449A">
        <w:t>.</w:t>
      </w:r>
      <w:r w:rsidR="008D3458">
        <w:t xml:space="preserve"> The shorelines (green) include digitized shorelines for the years 2010 to 2019 in this figure.</w:t>
      </w:r>
      <w:r w:rsidR="008D3458" w:rsidRPr="00AE449A">
        <w:t xml:space="preserve"> </w:t>
      </w:r>
      <w:r w:rsidR="008D3458">
        <w:t>A)</w:t>
      </w:r>
      <w:r w:rsidR="008D3458" w:rsidRPr="00C109C3">
        <w:t xml:space="preserve"> Linear Regression Rates</w:t>
      </w:r>
      <w:r w:rsidR="008D3458">
        <w:t xml:space="preserve"> model (m/yr) displaying transects </w:t>
      </w:r>
      <w:r w:rsidR="00DD0D16">
        <w:t>with legend</w:t>
      </w:r>
      <w:r w:rsidR="008D3458">
        <w:t xml:space="preserve"> colors correspond</w:t>
      </w:r>
      <w:r w:rsidR="00064A10">
        <w:t>ing</w:t>
      </w:r>
      <w:r w:rsidR="008D3458">
        <w:t xml:space="preserve"> to Figure 3-10, A. B) </w:t>
      </w:r>
      <w:r w:rsidR="008D3458" w:rsidRPr="00C109C3">
        <w:t xml:space="preserve">Net Shoreline </w:t>
      </w:r>
      <w:r w:rsidR="008D3458">
        <w:t xml:space="preserve">model (meters) displaying transects </w:t>
      </w:r>
      <w:r w:rsidR="00DD0D16">
        <w:t>with legend</w:t>
      </w:r>
      <w:r w:rsidR="008D3458">
        <w:t xml:space="preserve"> colors correspond</w:t>
      </w:r>
      <w:r w:rsidR="00064A10">
        <w:t>ing</w:t>
      </w:r>
      <w:r w:rsidR="008D3458">
        <w:t xml:space="preserve"> to Figure 3-10, B.</w:t>
      </w:r>
    </w:p>
    <w:p w14:paraId="2AA9DB8F" w14:textId="767556CF" w:rsidR="007F27D1" w:rsidRPr="0035198E" w:rsidRDefault="007F27D1" w:rsidP="007F27D1">
      <w:pPr>
        <w:pStyle w:val="014FigureCaption"/>
      </w:pPr>
      <w:r>
        <w:br w:type="page"/>
      </w:r>
    </w:p>
    <w:p w14:paraId="691A1BE2" w14:textId="7CBC4DFC" w:rsidR="00AD654C" w:rsidRPr="00AD654C" w:rsidRDefault="007F27D1" w:rsidP="007F27D1">
      <w:pPr>
        <w:pStyle w:val="014FigureCaption"/>
        <w:ind w:left="0" w:firstLine="0"/>
      </w:pPr>
      <w:bookmarkStart w:id="108" w:name="_Toc66280356"/>
      <w:r>
        <w:rPr>
          <w:noProof/>
        </w:rPr>
        <w:lastRenderedPageBreak/>
        <w:drawing>
          <wp:anchor distT="0" distB="0" distL="114300" distR="114300" simplePos="0" relativeHeight="251746816" behindDoc="0" locked="0" layoutInCell="1" allowOverlap="1" wp14:anchorId="37EAA789" wp14:editId="5F08A4FF">
            <wp:simplePos x="0" y="0"/>
            <wp:positionH relativeFrom="margin">
              <wp:align>left</wp:align>
            </wp:positionH>
            <wp:positionV relativeFrom="paragraph">
              <wp:posOffset>1984</wp:posOffset>
            </wp:positionV>
            <wp:extent cx="4010025" cy="6659880"/>
            <wp:effectExtent l="0" t="0" r="9525" b="7620"/>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4010025" cy="6659880"/>
                    </a:xfrm>
                    <a:prstGeom prst="rect">
                      <a:avLst/>
                    </a:prstGeom>
                    <a:noFill/>
                    <a:ln>
                      <a:noFill/>
                    </a:ln>
                  </pic:spPr>
                </pic:pic>
              </a:graphicData>
            </a:graphic>
            <wp14:sizeRelH relativeFrom="page">
              <wp14:pctWidth>0</wp14:pctWidth>
            </wp14:sizeRelH>
            <wp14:sizeRelV relativeFrom="page">
              <wp14:pctHeight>0</wp14:pctHeight>
            </wp14:sizeRelV>
          </wp:anchor>
        </w:drawing>
      </w:r>
      <w:bookmarkEnd w:id="108"/>
    </w:p>
    <w:p w14:paraId="7E1439D1" w14:textId="0B22AD24" w:rsidR="00AD654C" w:rsidRDefault="007F27D1" w:rsidP="007F27D1">
      <w:pPr>
        <w:pStyle w:val="014FigureCaption"/>
      </w:pPr>
      <w:bookmarkStart w:id="109" w:name="_Toc64018369"/>
      <w:bookmarkStart w:id="110" w:name="_Toc66280357"/>
      <w:r>
        <w:t>Figure 3-</w:t>
      </w:r>
      <w:r w:rsidR="008F51DE">
        <w:t>9</w:t>
      </w:r>
      <w:r>
        <w:t xml:space="preserve">.  </w:t>
      </w:r>
      <w:bookmarkEnd w:id="109"/>
      <w:bookmarkEnd w:id="110"/>
      <w:r w:rsidR="000557A6">
        <w:t xml:space="preserve">Figure of the DSAS statistics for </w:t>
      </w:r>
      <w:r w:rsidR="00064A10">
        <w:t xml:space="preserve">the </w:t>
      </w:r>
      <w:r w:rsidR="000557A6">
        <w:t xml:space="preserve">years 2010 to 2019. The total amount of transects calculated by DSAS is 82. Results </w:t>
      </w:r>
      <w:proofErr w:type="gramStart"/>
      <w:r w:rsidR="000557A6">
        <w:t>are displayed</w:t>
      </w:r>
      <w:proofErr w:type="gramEnd"/>
      <w:r w:rsidR="000557A6">
        <w:t xml:space="preserve"> in the percentage of transects in each bin where erosion are negative x-values and accretion are positi</w:t>
      </w:r>
      <w:r w:rsidR="00DD0D16">
        <w:t>ve</w:t>
      </w:r>
      <w:r w:rsidR="000557A6">
        <w:t xml:space="preserve"> x-values.  A) LRR model results with </w:t>
      </w:r>
      <w:r w:rsidR="00DD0D16">
        <w:t>bar</w:t>
      </w:r>
      <w:r w:rsidR="000557A6">
        <w:t xml:space="preserve"> colors corresponding to Figure 3-9, A, B)</w:t>
      </w:r>
      <w:r w:rsidR="000557A6" w:rsidRPr="00580EB9">
        <w:t xml:space="preserve"> </w:t>
      </w:r>
      <w:r w:rsidR="000557A6">
        <w:t xml:space="preserve">NSM model results with </w:t>
      </w:r>
      <w:r w:rsidR="00DD0D16">
        <w:t>bar</w:t>
      </w:r>
      <w:r w:rsidR="000557A6">
        <w:t xml:space="preserve"> colors corresponding to Figure 3-9, B.</w:t>
      </w:r>
    </w:p>
    <w:p w14:paraId="24BFBF1A" w14:textId="5D111C52" w:rsidR="00EC1FA3" w:rsidRDefault="00AB4706" w:rsidP="00EC1FA3">
      <w:r>
        <w:rPr>
          <w:noProof/>
        </w:rPr>
        <w:lastRenderedPageBreak/>
        <w:drawing>
          <wp:anchor distT="0" distB="0" distL="114300" distR="114300" simplePos="0" relativeHeight="251753984" behindDoc="0" locked="0" layoutInCell="1" allowOverlap="1" wp14:anchorId="62CA2AA8" wp14:editId="1DD0564F">
            <wp:simplePos x="0" y="0"/>
            <wp:positionH relativeFrom="margin">
              <wp:align>right</wp:align>
            </wp:positionH>
            <wp:positionV relativeFrom="paragraph">
              <wp:posOffset>0</wp:posOffset>
            </wp:positionV>
            <wp:extent cx="2938145" cy="3801110"/>
            <wp:effectExtent l="0" t="0" r="0" b="8890"/>
            <wp:wrapTopAndBottom/>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2938145" cy="380111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752960" behindDoc="0" locked="0" layoutInCell="1" allowOverlap="1" wp14:anchorId="12E8E2F1" wp14:editId="316316EA">
            <wp:simplePos x="0" y="0"/>
            <wp:positionH relativeFrom="margin">
              <wp:align>left</wp:align>
            </wp:positionH>
            <wp:positionV relativeFrom="paragraph">
              <wp:posOffset>70</wp:posOffset>
            </wp:positionV>
            <wp:extent cx="2938145" cy="3801110"/>
            <wp:effectExtent l="0" t="0" r="0" b="8890"/>
            <wp:wrapTopAndBottom/>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2948993" cy="381484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A59C702" w14:textId="0FB6A2DA" w:rsidR="00AD6A4D" w:rsidRDefault="00E1489E" w:rsidP="00AD6A4D">
      <w:pPr>
        <w:pStyle w:val="014FigureCaption"/>
      </w:pPr>
      <w:bookmarkStart w:id="111" w:name="_Toc66280358"/>
      <w:r>
        <w:t>Figure 3-</w:t>
      </w:r>
      <w:r w:rsidR="00E01570">
        <w:t>1</w:t>
      </w:r>
      <w:bookmarkEnd w:id="111"/>
      <w:r w:rsidR="008F51DE">
        <w:t>0.</w:t>
      </w:r>
      <w:r w:rsidR="00AD6A4D" w:rsidRPr="00AD6A4D">
        <w:t xml:space="preserve"> </w:t>
      </w:r>
      <w:r w:rsidR="00AD6A4D" w:rsidRPr="00C109C3">
        <w:t>Results of</w:t>
      </w:r>
      <w:r w:rsidR="00AD6A4D">
        <w:t xml:space="preserve"> DSAS model results for years 1994 to 2019. </w:t>
      </w:r>
      <w:r w:rsidR="00AD6A4D" w:rsidRPr="00AE449A">
        <w:t xml:space="preserve">The transects (n= 82) display where shoreline erosion and accretion </w:t>
      </w:r>
      <w:r w:rsidR="00064A10">
        <w:t>have</w:t>
      </w:r>
      <w:r w:rsidR="00AD6A4D" w:rsidRPr="00AE449A">
        <w:t xml:space="preserve"> </w:t>
      </w:r>
      <w:proofErr w:type="gramStart"/>
      <w:r w:rsidR="00AD6A4D" w:rsidRPr="00AE449A">
        <w:t xml:space="preserve">been </w:t>
      </w:r>
      <w:r w:rsidR="00AD6A4D">
        <w:t>modeled</w:t>
      </w:r>
      <w:proofErr w:type="gramEnd"/>
      <w:r w:rsidR="00AD6A4D" w:rsidRPr="00AE449A">
        <w:t>.</w:t>
      </w:r>
      <w:r w:rsidR="00AD6A4D">
        <w:t xml:space="preserve"> The shorelines (green) include digitized shorelines for the years 1994 to 2019 in this figure.</w:t>
      </w:r>
      <w:r w:rsidR="00AD6A4D" w:rsidRPr="00AE449A">
        <w:t xml:space="preserve"> </w:t>
      </w:r>
      <w:r w:rsidR="00AD6A4D">
        <w:t>A)</w:t>
      </w:r>
      <w:r w:rsidR="00AD6A4D" w:rsidRPr="00C109C3">
        <w:t xml:space="preserve"> Linear Regression Rates</w:t>
      </w:r>
      <w:r w:rsidR="00AD6A4D">
        <w:t xml:space="preserve"> model (m/yr) displaying transects </w:t>
      </w:r>
      <w:r w:rsidR="00DD0D16">
        <w:t>with legend</w:t>
      </w:r>
      <w:r w:rsidR="00AD6A4D">
        <w:t xml:space="preserve"> colors correspond</w:t>
      </w:r>
      <w:r w:rsidR="00064A10">
        <w:t>ing</w:t>
      </w:r>
      <w:r w:rsidR="00AD6A4D">
        <w:t xml:space="preserve"> to Figure 3-12, A. B) </w:t>
      </w:r>
      <w:r w:rsidR="00AD6A4D" w:rsidRPr="00C109C3">
        <w:t xml:space="preserve">Net Shoreline </w:t>
      </w:r>
      <w:r w:rsidR="00AD6A4D">
        <w:t xml:space="preserve">model (meters) displaying transects </w:t>
      </w:r>
      <w:r w:rsidR="00DD0D16">
        <w:t>with legend</w:t>
      </w:r>
      <w:r w:rsidR="00AD6A4D">
        <w:t xml:space="preserve"> colors correspond</w:t>
      </w:r>
      <w:r w:rsidR="00064A10">
        <w:t>ing</w:t>
      </w:r>
      <w:r w:rsidR="00AD6A4D">
        <w:t xml:space="preserve"> to Figure 3-12, B.</w:t>
      </w:r>
    </w:p>
    <w:p w14:paraId="5E1C6EDA" w14:textId="01345612" w:rsidR="007F27D1" w:rsidRPr="0035198E" w:rsidRDefault="007F27D1" w:rsidP="007F27D1">
      <w:pPr>
        <w:pStyle w:val="014FigureCaption"/>
      </w:pPr>
      <w:r>
        <w:br w:type="page"/>
      </w:r>
    </w:p>
    <w:p w14:paraId="2E538634" w14:textId="5B70CC17" w:rsidR="00A35095" w:rsidRPr="00A35095" w:rsidRDefault="007F27D1" w:rsidP="00A35095">
      <w:r>
        <w:rPr>
          <w:noProof/>
        </w:rPr>
        <w:lastRenderedPageBreak/>
        <w:drawing>
          <wp:anchor distT="0" distB="0" distL="114300" distR="114300" simplePos="0" relativeHeight="251747840" behindDoc="0" locked="0" layoutInCell="1" allowOverlap="1" wp14:anchorId="424D59E1" wp14:editId="400A050E">
            <wp:simplePos x="0" y="0"/>
            <wp:positionH relativeFrom="margin">
              <wp:align>left</wp:align>
            </wp:positionH>
            <wp:positionV relativeFrom="paragraph">
              <wp:posOffset>531</wp:posOffset>
            </wp:positionV>
            <wp:extent cx="4010025" cy="6712585"/>
            <wp:effectExtent l="0" t="0" r="9525" b="0"/>
            <wp:wrapTopAndBottom/>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4010025" cy="671258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26E4B92" w14:textId="351D8E45" w:rsidR="0077179C" w:rsidRPr="0077179C" w:rsidRDefault="0039237A" w:rsidP="0077179C">
      <w:pPr>
        <w:pStyle w:val="014FigureCaption"/>
      </w:pPr>
      <w:bookmarkStart w:id="112" w:name="_Toc66280359"/>
      <w:r>
        <w:t>Figure</w:t>
      </w:r>
      <w:r w:rsidR="0077179C">
        <w:t xml:space="preserve"> 3-1</w:t>
      </w:r>
      <w:r w:rsidR="008F51DE">
        <w:t>1</w:t>
      </w:r>
      <w:r w:rsidR="0077179C">
        <w:t xml:space="preserve">.  </w:t>
      </w:r>
      <w:bookmarkEnd w:id="112"/>
      <w:r w:rsidR="00DD0D16">
        <w:t xml:space="preserve">Figure of the DSAS statistics for </w:t>
      </w:r>
      <w:r w:rsidR="00064A10">
        <w:t xml:space="preserve">the </w:t>
      </w:r>
      <w:r w:rsidR="00DD0D16">
        <w:t xml:space="preserve">years 1994 to 2019. The total amount of transects calculated by DSAS is 82. Results </w:t>
      </w:r>
      <w:proofErr w:type="gramStart"/>
      <w:r w:rsidR="00DD0D16">
        <w:t>are displayed</w:t>
      </w:r>
      <w:proofErr w:type="gramEnd"/>
      <w:r w:rsidR="00DD0D16">
        <w:t xml:space="preserve"> in the percentage of transects in each bin where erosion </w:t>
      </w:r>
      <w:r w:rsidR="00064A10">
        <w:t>is</w:t>
      </w:r>
      <w:r w:rsidR="00DD0D16">
        <w:t xml:space="preserve"> negative x-values and accretion </w:t>
      </w:r>
      <w:r w:rsidR="00064A10">
        <w:t>is</w:t>
      </w:r>
      <w:r w:rsidR="00DD0D16">
        <w:t xml:space="preserve"> positive x-values.  A) LRR model results with bar colors corresponding to Figure 3-11, A, B)</w:t>
      </w:r>
      <w:r w:rsidR="00DD0D16" w:rsidRPr="00580EB9">
        <w:t xml:space="preserve"> </w:t>
      </w:r>
      <w:r w:rsidR="00DD0D16">
        <w:t>NSM model results with bar colors corresponding to Figure 3-11, B.</w:t>
      </w:r>
    </w:p>
    <w:p w14:paraId="77DF88CD" w14:textId="48BBA889" w:rsidR="00343EE8" w:rsidRDefault="004F320B" w:rsidP="00343EE8">
      <w:r>
        <w:rPr>
          <w:noProof/>
        </w:rPr>
        <w:lastRenderedPageBreak/>
        <w:drawing>
          <wp:anchor distT="0" distB="0" distL="114300" distR="114300" simplePos="0" relativeHeight="251758080" behindDoc="0" locked="0" layoutInCell="1" allowOverlap="1" wp14:anchorId="68097737" wp14:editId="4C0932A5">
            <wp:simplePos x="0" y="0"/>
            <wp:positionH relativeFrom="margin">
              <wp:align>left</wp:align>
            </wp:positionH>
            <wp:positionV relativeFrom="paragraph">
              <wp:posOffset>244</wp:posOffset>
            </wp:positionV>
            <wp:extent cx="2954020" cy="3820795"/>
            <wp:effectExtent l="0" t="0" r="0" b="8255"/>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968734" cy="3839612"/>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759104" behindDoc="0" locked="0" layoutInCell="1" allowOverlap="1" wp14:anchorId="6E7F5CD3" wp14:editId="6E3A8156">
            <wp:simplePos x="0" y="0"/>
            <wp:positionH relativeFrom="margin">
              <wp:posOffset>2985135</wp:posOffset>
            </wp:positionH>
            <wp:positionV relativeFrom="paragraph">
              <wp:posOffset>0</wp:posOffset>
            </wp:positionV>
            <wp:extent cx="2957195" cy="3824605"/>
            <wp:effectExtent l="0" t="0" r="0" b="4445"/>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957195" cy="382460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4C8656B" w14:textId="58820996" w:rsidR="005A43CE" w:rsidRDefault="00343EE8" w:rsidP="00064A10">
      <w:pPr>
        <w:pStyle w:val="014FigureCaption"/>
      </w:pPr>
      <w:bookmarkStart w:id="113" w:name="_Toc66280360"/>
      <w:r>
        <w:t>Figure 3-</w:t>
      </w:r>
      <w:r w:rsidR="007758BC">
        <w:t>1</w:t>
      </w:r>
      <w:r w:rsidR="008F51DE">
        <w:t>2</w:t>
      </w:r>
      <w:r>
        <w:t xml:space="preserve">.  </w:t>
      </w:r>
      <w:r w:rsidR="006E2958">
        <w:t>DSAS s</w:t>
      </w:r>
      <w:r w:rsidRPr="00C109C3">
        <w:t>horeline prediction</w:t>
      </w:r>
      <w:r w:rsidR="006E2958">
        <w:t xml:space="preserve"> forecast. </w:t>
      </w:r>
      <w:r w:rsidR="00064A10">
        <w:t xml:space="preserve">Modeled </w:t>
      </w:r>
      <w:r w:rsidR="00064A10" w:rsidRPr="00C109C3">
        <w:t>Shorelines are located on the west side of each panel.</w:t>
      </w:r>
      <w:r w:rsidR="00064A10">
        <w:t xml:space="preserve"> </w:t>
      </w:r>
      <w:r w:rsidR="006E2958">
        <w:t xml:space="preserve">A) Shoreline forecast for a </w:t>
      </w:r>
      <w:r w:rsidRPr="00C109C3">
        <w:t xml:space="preserve">10-year </w:t>
      </w:r>
      <w:r w:rsidR="006E2958">
        <w:t xml:space="preserve">prediction (thick black line) </w:t>
      </w:r>
      <w:r w:rsidR="004F320B">
        <w:t xml:space="preserve">and its uncertainty (yellow shaded region) </w:t>
      </w:r>
      <w:r w:rsidR="006E2958">
        <w:t xml:space="preserve">overlayed aerial imagery (2019) to display the predicted shoreline loss in comparison to the latest imagery </w:t>
      </w:r>
      <w:r w:rsidR="00CA78DC">
        <w:t>selected</w:t>
      </w:r>
      <w:r w:rsidR="006E2958">
        <w:t>. B) Shoreline forecast for a 20</w:t>
      </w:r>
      <w:r w:rsidR="006E2958" w:rsidRPr="00C109C3">
        <w:t xml:space="preserve">-year </w:t>
      </w:r>
      <w:r w:rsidR="006E2958">
        <w:t>prediction (thick black line)</w:t>
      </w:r>
      <w:r w:rsidR="004F320B">
        <w:t xml:space="preserve"> and its uncertainty (yellow shaded </w:t>
      </w:r>
      <w:proofErr w:type="gramStart"/>
      <w:r w:rsidR="004F320B">
        <w:t xml:space="preserve">region) </w:t>
      </w:r>
      <w:r w:rsidR="006E2958">
        <w:t xml:space="preserve"> overlayed</w:t>
      </w:r>
      <w:proofErr w:type="gramEnd"/>
      <w:r w:rsidR="006E2958">
        <w:t xml:space="preserve"> aerial imagery (2019) to display the predicted shoreline loss in comparison to the latest imagery </w:t>
      </w:r>
      <w:r w:rsidR="00CA78DC">
        <w:t>selected</w:t>
      </w:r>
      <w:r w:rsidR="006E2958">
        <w:t xml:space="preserve">. </w:t>
      </w:r>
      <w:bookmarkStart w:id="114" w:name="_Toc64018370"/>
      <w:bookmarkEnd w:id="113"/>
    </w:p>
    <w:p w14:paraId="65A804F6" w14:textId="77777777" w:rsidR="003C4438" w:rsidRDefault="004F0BA2" w:rsidP="003C4438">
      <w:pPr>
        <w:pStyle w:val="014FigureCaption"/>
        <w:rPr>
          <w:noProof/>
        </w:rPr>
      </w:pPr>
      <w:r>
        <w:br w:type="page"/>
      </w:r>
      <w:bookmarkStart w:id="115" w:name="_Toc64018367"/>
    </w:p>
    <w:p w14:paraId="7C37F088" w14:textId="22CE4D78" w:rsidR="005A43CE" w:rsidRPr="00910114" w:rsidRDefault="005A43CE" w:rsidP="003E40AC">
      <w:pPr>
        <w:pStyle w:val="013TableCaption"/>
      </w:pPr>
      <w:bookmarkStart w:id="116" w:name="_Toc66280361"/>
      <w:r w:rsidRPr="00910114">
        <w:lastRenderedPageBreak/>
        <w:t xml:space="preserve">Table 3-1.  Table of metadata for each aerial image used in this analysis including date, median river discharge, observed weather, and additional imagery metadata. River discharge information is calculated by data from </w:t>
      </w:r>
      <w:hyperlink r:id="rId45" w:history="1">
        <w:r w:rsidRPr="00910114">
          <w:rPr>
            <w:rStyle w:val="Hyperlink"/>
            <w:color w:val="auto"/>
          </w:rPr>
          <w:t>https://tidesandcurrents.noaa.gov/</w:t>
        </w:r>
      </w:hyperlink>
      <w:r w:rsidRPr="00910114">
        <w:t xml:space="preserve"> at Cedar Key, Florida Station 8727520, and observed weather provided by </w:t>
      </w:r>
      <w:hyperlink r:id="rId46" w:history="1">
        <w:r w:rsidRPr="00910114">
          <w:rPr>
            <w:rStyle w:val="Hyperlink"/>
            <w:color w:val="auto"/>
          </w:rPr>
          <w:t>www.wunderground.com</w:t>
        </w:r>
      </w:hyperlink>
      <w:r w:rsidRPr="00910114">
        <w:t xml:space="preserve">. Imagery metadata </w:t>
      </w:r>
      <w:proofErr w:type="gramStart"/>
      <w:r w:rsidRPr="00910114">
        <w:t>are provided</w:t>
      </w:r>
      <w:proofErr w:type="gramEnd"/>
      <w:r w:rsidRPr="00910114">
        <w:t xml:space="preserve"> by USGS Earth Explorer, </w:t>
      </w:r>
      <w:hyperlink r:id="rId47" w:history="1">
        <w:r w:rsidRPr="00910114">
          <w:rPr>
            <w:rStyle w:val="Hyperlink"/>
            <w:color w:val="auto"/>
          </w:rPr>
          <w:t>https://earthexplorer.usgs.gov/</w:t>
        </w:r>
      </w:hyperlink>
      <w:r w:rsidRPr="00910114">
        <w:t>.</w:t>
      </w:r>
      <w:bookmarkEnd w:id="115"/>
      <w:bookmarkEnd w:id="116"/>
    </w:p>
    <w:tbl>
      <w:tblPr>
        <w:tblStyle w:val="TableGrid"/>
        <w:tblW w:w="9805" w:type="dxa"/>
        <w:tblLayout w:type="fixed"/>
        <w:tblLook w:val="04A0" w:firstRow="1" w:lastRow="0" w:firstColumn="1" w:lastColumn="0" w:noHBand="0" w:noVBand="1"/>
      </w:tblPr>
      <w:tblGrid>
        <w:gridCol w:w="1255"/>
        <w:gridCol w:w="1980"/>
        <w:gridCol w:w="1890"/>
        <w:gridCol w:w="4680"/>
      </w:tblGrid>
      <w:tr w:rsidR="005A43CE" w:rsidRPr="00C109C3" w14:paraId="42C61BBB" w14:textId="77777777" w:rsidTr="00A119E9">
        <w:trPr>
          <w:trHeight w:val="755"/>
        </w:trPr>
        <w:tc>
          <w:tcPr>
            <w:tcW w:w="1255" w:type="dxa"/>
            <w:tcBorders>
              <w:top w:val="single" w:sz="4" w:space="0" w:color="auto"/>
              <w:left w:val="nil"/>
              <w:bottom w:val="single" w:sz="4" w:space="0" w:color="auto"/>
              <w:right w:val="nil"/>
            </w:tcBorders>
          </w:tcPr>
          <w:p w14:paraId="091386BF" w14:textId="77777777" w:rsidR="005A43CE" w:rsidRPr="002069B5" w:rsidRDefault="005A43CE" w:rsidP="00A119E9">
            <w:pPr>
              <w:spacing w:line="360" w:lineRule="auto"/>
              <w:rPr>
                <w:rFonts w:cs="Arial"/>
                <w:sz w:val="16"/>
                <w:szCs w:val="16"/>
              </w:rPr>
            </w:pPr>
            <w:r w:rsidRPr="002069B5">
              <w:rPr>
                <w:rFonts w:cs="Arial"/>
                <w:sz w:val="16"/>
                <w:szCs w:val="16"/>
              </w:rPr>
              <w:t>Date</w:t>
            </w:r>
          </w:p>
        </w:tc>
        <w:tc>
          <w:tcPr>
            <w:tcW w:w="1980" w:type="dxa"/>
            <w:tcBorders>
              <w:top w:val="single" w:sz="4" w:space="0" w:color="auto"/>
              <w:left w:val="nil"/>
              <w:bottom w:val="single" w:sz="4" w:space="0" w:color="auto"/>
              <w:right w:val="nil"/>
            </w:tcBorders>
          </w:tcPr>
          <w:p w14:paraId="4D25123F" w14:textId="35ADD1C8" w:rsidR="005A43CE" w:rsidRPr="002069B5" w:rsidRDefault="005A43CE" w:rsidP="00A119E9">
            <w:pPr>
              <w:spacing w:line="360" w:lineRule="auto"/>
              <w:rPr>
                <w:rFonts w:cs="Arial"/>
                <w:sz w:val="16"/>
                <w:szCs w:val="16"/>
              </w:rPr>
            </w:pPr>
            <w:r w:rsidRPr="002069B5">
              <w:rPr>
                <w:rFonts w:cs="Arial"/>
                <w:sz w:val="16"/>
                <w:szCs w:val="16"/>
              </w:rPr>
              <w:t>Median River Discharge (</w:t>
            </w:r>
            <w:r w:rsidR="005469FE" w:rsidRPr="005469FE">
              <w:rPr>
                <w:rFonts w:cs="Arial"/>
                <w:sz w:val="16"/>
                <w:szCs w:val="16"/>
              </w:rPr>
              <w:t>m^3/s</w:t>
            </w:r>
            <w:r w:rsidRPr="002069B5">
              <w:rPr>
                <w:rFonts w:cs="Arial"/>
                <w:sz w:val="16"/>
                <w:szCs w:val="16"/>
              </w:rPr>
              <w:t>)</w:t>
            </w:r>
          </w:p>
          <w:p w14:paraId="2239D1F5" w14:textId="77777777" w:rsidR="005A43CE" w:rsidRPr="002069B5" w:rsidRDefault="005A43CE" w:rsidP="00A119E9">
            <w:pPr>
              <w:spacing w:line="360" w:lineRule="auto"/>
              <w:rPr>
                <w:rFonts w:cs="Arial"/>
                <w:sz w:val="16"/>
                <w:szCs w:val="16"/>
              </w:rPr>
            </w:pPr>
            <w:r w:rsidRPr="002069B5">
              <w:rPr>
                <w:rFonts w:cs="Arial"/>
                <w:sz w:val="16"/>
                <w:szCs w:val="16"/>
              </w:rPr>
              <w:t>Station ID= 02323500</w:t>
            </w:r>
          </w:p>
        </w:tc>
        <w:tc>
          <w:tcPr>
            <w:tcW w:w="1890" w:type="dxa"/>
            <w:tcBorders>
              <w:top w:val="single" w:sz="4" w:space="0" w:color="auto"/>
              <w:left w:val="nil"/>
              <w:bottom w:val="single" w:sz="4" w:space="0" w:color="auto"/>
              <w:right w:val="nil"/>
            </w:tcBorders>
          </w:tcPr>
          <w:p w14:paraId="1F385A08" w14:textId="77777777" w:rsidR="005A43CE" w:rsidRPr="002069B5" w:rsidRDefault="005A43CE" w:rsidP="00A119E9">
            <w:pPr>
              <w:spacing w:line="360" w:lineRule="auto"/>
              <w:rPr>
                <w:rFonts w:cs="Arial"/>
                <w:sz w:val="16"/>
                <w:szCs w:val="16"/>
              </w:rPr>
            </w:pPr>
            <w:r w:rsidRPr="002069B5">
              <w:rPr>
                <w:rFonts w:cs="Arial"/>
                <w:sz w:val="16"/>
                <w:szCs w:val="16"/>
              </w:rPr>
              <w:t>Observed weather</w:t>
            </w:r>
          </w:p>
        </w:tc>
        <w:tc>
          <w:tcPr>
            <w:tcW w:w="4680" w:type="dxa"/>
            <w:tcBorders>
              <w:top w:val="single" w:sz="4" w:space="0" w:color="auto"/>
              <w:left w:val="nil"/>
              <w:bottom w:val="single" w:sz="4" w:space="0" w:color="auto"/>
              <w:right w:val="nil"/>
            </w:tcBorders>
          </w:tcPr>
          <w:p w14:paraId="4FE296F5" w14:textId="77777777" w:rsidR="005A43CE" w:rsidRPr="002069B5" w:rsidRDefault="005A43CE" w:rsidP="00A119E9">
            <w:pPr>
              <w:spacing w:line="360" w:lineRule="auto"/>
              <w:rPr>
                <w:rFonts w:cs="Arial"/>
                <w:sz w:val="16"/>
                <w:szCs w:val="16"/>
              </w:rPr>
            </w:pPr>
            <w:r w:rsidRPr="002069B5">
              <w:rPr>
                <w:rFonts w:cs="Arial"/>
                <w:sz w:val="16"/>
                <w:szCs w:val="16"/>
              </w:rPr>
              <w:t>Metadata (USGS Earth Explorer)</w:t>
            </w:r>
          </w:p>
        </w:tc>
      </w:tr>
      <w:tr w:rsidR="005A43CE" w:rsidRPr="00C109C3" w14:paraId="3560876E" w14:textId="77777777" w:rsidTr="00A119E9">
        <w:trPr>
          <w:trHeight w:val="1682"/>
        </w:trPr>
        <w:tc>
          <w:tcPr>
            <w:tcW w:w="1255" w:type="dxa"/>
            <w:tcBorders>
              <w:top w:val="single" w:sz="4" w:space="0" w:color="auto"/>
              <w:left w:val="nil"/>
              <w:bottom w:val="nil"/>
              <w:right w:val="nil"/>
            </w:tcBorders>
          </w:tcPr>
          <w:p w14:paraId="4522AFE6" w14:textId="77777777" w:rsidR="005A43CE" w:rsidRPr="002069B5" w:rsidRDefault="005A43CE" w:rsidP="00A119E9">
            <w:pPr>
              <w:spacing w:line="360" w:lineRule="auto"/>
              <w:rPr>
                <w:rFonts w:cs="Arial"/>
                <w:sz w:val="16"/>
                <w:szCs w:val="16"/>
              </w:rPr>
            </w:pPr>
            <w:r w:rsidRPr="002069B5">
              <w:rPr>
                <w:rFonts w:cs="Arial"/>
                <w:sz w:val="16"/>
                <w:szCs w:val="16"/>
              </w:rPr>
              <w:t>January 20, 1994</w:t>
            </w:r>
          </w:p>
          <w:p w14:paraId="5EC2D1A9" w14:textId="77777777" w:rsidR="005A43CE" w:rsidRPr="002069B5" w:rsidRDefault="005A43CE" w:rsidP="00A119E9">
            <w:pPr>
              <w:spacing w:line="360" w:lineRule="auto"/>
              <w:rPr>
                <w:rFonts w:cs="Arial"/>
                <w:sz w:val="16"/>
                <w:szCs w:val="16"/>
              </w:rPr>
            </w:pPr>
          </w:p>
          <w:p w14:paraId="72F228B1" w14:textId="77777777" w:rsidR="005A43CE" w:rsidRPr="002069B5" w:rsidRDefault="005A43CE" w:rsidP="00A119E9">
            <w:pPr>
              <w:spacing w:line="360" w:lineRule="auto"/>
              <w:rPr>
                <w:rFonts w:cs="Arial"/>
                <w:sz w:val="16"/>
                <w:szCs w:val="16"/>
              </w:rPr>
            </w:pPr>
          </w:p>
        </w:tc>
        <w:tc>
          <w:tcPr>
            <w:tcW w:w="1980" w:type="dxa"/>
            <w:tcBorders>
              <w:top w:val="single" w:sz="4" w:space="0" w:color="auto"/>
              <w:left w:val="nil"/>
              <w:bottom w:val="nil"/>
              <w:right w:val="nil"/>
            </w:tcBorders>
          </w:tcPr>
          <w:p w14:paraId="4F100882" w14:textId="77777777" w:rsidR="005A43CE" w:rsidRPr="002069B5" w:rsidRDefault="005A43CE" w:rsidP="00A119E9">
            <w:pPr>
              <w:spacing w:line="360" w:lineRule="auto"/>
              <w:rPr>
                <w:rFonts w:cs="Arial"/>
                <w:sz w:val="16"/>
                <w:szCs w:val="16"/>
              </w:rPr>
            </w:pPr>
            <w:r w:rsidRPr="002069B5">
              <w:rPr>
                <w:rFonts w:cs="Arial"/>
                <w:sz w:val="16"/>
                <w:szCs w:val="16"/>
              </w:rPr>
              <w:t xml:space="preserve">Value= </w:t>
            </w:r>
            <w:r>
              <w:rPr>
                <w:rFonts w:cs="Arial"/>
                <w:sz w:val="16"/>
                <w:szCs w:val="16"/>
              </w:rPr>
              <w:t>274.9</w:t>
            </w:r>
          </w:p>
        </w:tc>
        <w:tc>
          <w:tcPr>
            <w:tcW w:w="1890" w:type="dxa"/>
            <w:tcBorders>
              <w:top w:val="single" w:sz="4" w:space="0" w:color="auto"/>
              <w:left w:val="nil"/>
              <w:bottom w:val="nil"/>
              <w:right w:val="nil"/>
            </w:tcBorders>
          </w:tcPr>
          <w:p w14:paraId="352346F5" w14:textId="77777777" w:rsidR="005A43CE" w:rsidRPr="002069B5" w:rsidRDefault="005A43CE" w:rsidP="00A119E9">
            <w:pPr>
              <w:spacing w:line="360" w:lineRule="auto"/>
              <w:rPr>
                <w:rFonts w:cs="Arial"/>
                <w:sz w:val="16"/>
                <w:szCs w:val="16"/>
              </w:rPr>
            </w:pPr>
            <w:r w:rsidRPr="002069B5">
              <w:rPr>
                <w:rFonts w:cs="Arial"/>
                <w:sz w:val="16"/>
                <w:szCs w:val="16"/>
              </w:rPr>
              <w:t>Avg Temp (C)- 3.41</w:t>
            </w:r>
            <w:r w:rsidRPr="002069B5">
              <w:rPr>
                <w:rFonts w:cs="Arial"/>
                <w:sz w:val="16"/>
                <w:szCs w:val="16"/>
              </w:rPr>
              <w:br/>
              <w:t>Precipitation (cm)- 0.00</w:t>
            </w:r>
          </w:p>
          <w:p w14:paraId="2565F5C7" w14:textId="77777777" w:rsidR="005A43CE" w:rsidRPr="002069B5" w:rsidRDefault="005A43CE" w:rsidP="00A119E9">
            <w:pPr>
              <w:spacing w:line="360" w:lineRule="auto"/>
              <w:rPr>
                <w:rFonts w:cs="Arial"/>
                <w:sz w:val="16"/>
                <w:szCs w:val="16"/>
              </w:rPr>
            </w:pPr>
            <w:r w:rsidRPr="002069B5">
              <w:rPr>
                <w:rFonts w:cs="Arial"/>
                <w:sz w:val="16"/>
                <w:szCs w:val="16"/>
              </w:rPr>
              <w:t>Max Wind Speed (KPH)- 19.31</w:t>
            </w:r>
          </w:p>
          <w:p w14:paraId="5392A5CA" w14:textId="77777777" w:rsidR="005A43CE" w:rsidRPr="002069B5" w:rsidRDefault="005A43CE" w:rsidP="00A119E9">
            <w:pPr>
              <w:spacing w:line="360" w:lineRule="auto"/>
              <w:rPr>
                <w:rFonts w:cs="Arial"/>
                <w:sz w:val="16"/>
                <w:szCs w:val="16"/>
              </w:rPr>
            </w:pPr>
          </w:p>
        </w:tc>
        <w:tc>
          <w:tcPr>
            <w:tcW w:w="4680" w:type="dxa"/>
            <w:tcBorders>
              <w:top w:val="single" w:sz="4" w:space="0" w:color="auto"/>
              <w:left w:val="nil"/>
              <w:bottom w:val="nil"/>
              <w:right w:val="nil"/>
            </w:tcBorders>
          </w:tcPr>
          <w:p w14:paraId="3BEF0FB3" w14:textId="77777777" w:rsidR="005A43CE" w:rsidRPr="002069B5" w:rsidRDefault="005A43CE" w:rsidP="00A119E9">
            <w:pPr>
              <w:spacing w:line="360" w:lineRule="auto"/>
              <w:rPr>
                <w:rFonts w:cs="Arial"/>
                <w:sz w:val="16"/>
                <w:szCs w:val="16"/>
              </w:rPr>
            </w:pPr>
            <w:r w:rsidRPr="002069B5">
              <w:rPr>
                <w:rFonts w:cs="Arial"/>
                <w:sz w:val="16"/>
                <w:szCs w:val="16"/>
              </w:rPr>
              <w:t>Entity ID:  DI00000000018672 (found in DOQ)</w:t>
            </w:r>
          </w:p>
          <w:p w14:paraId="5D3A0D48" w14:textId="77777777" w:rsidR="005A43CE" w:rsidRPr="002069B5" w:rsidRDefault="005A43CE" w:rsidP="00A119E9">
            <w:pPr>
              <w:spacing w:line="360" w:lineRule="auto"/>
              <w:rPr>
                <w:rFonts w:cs="Arial"/>
                <w:sz w:val="16"/>
                <w:szCs w:val="16"/>
              </w:rPr>
            </w:pPr>
            <w:r w:rsidRPr="002069B5">
              <w:rPr>
                <w:rFonts w:cs="Arial"/>
                <w:sz w:val="16"/>
                <w:szCs w:val="16"/>
              </w:rPr>
              <w:t>Map Projection                  UTM</w:t>
            </w:r>
          </w:p>
          <w:p w14:paraId="171C7965" w14:textId="77777777" w:rsidR="005A43CE" w:rsidRPr="002069B5" w:rsidRDefault="005A43CE" w:rsidP="00A119E9">
            <w:pPr>
              <w:spacing w:line="360" w:lineRule="auto"/>
              <w:rPr>
                <w:rFonts w:cs="Arial"/>
                <w:sz w:val="16"/>
                <w:szCs w:val="16"/>
              </w:rPr>
            </w:pPr>
            <w:r w:rsidRPr="002069B5">
              <w:rPr>
                <w:rFonts w:cs="Arial"/>
                <w:sz w:val="16"/>
                <w:szCs w:val="16"/>
              </w:rPr>
              <w:t>Projection Zone                 17N</w:t>
            </w:r>
          </w:p>
          <w:p w14:paraId="3A69E34B" w14:textId="77777777" w:rsidR="005A43CE" w:rsidRPr="002069B5" w:rsidRDefault="005A43CE" w:rsidP="00A119E9">
            <w:pPr>
              <w:spacing w:line="360" w:lineRule="auto"/>
              <w:rPr>
                <w:rFonts w:cs="Arial"/>
                <w:sz w:val="16"/>
                <w:szCs w:val="16"/>
              </w:rPr>
            </w:pPr>
            <w:r w:rsidRPr="002069B5">
              <w:rPr>
                <w:rFonts w:cs="Arial"/>
                <w:sz w:val="16"/>
                <w:szCs w:val="16"/>
              </w:rPr>
              <w:t>Datum</w:t>
            </w:r>
            <w:r w:rsidRPr="002069B5">
              <w:rPr>
                <w:rFonts w:cs="Arial"/>
                <w:sz w:val="16"/>
                <w:szCs w:val="16"/>
              </w:rPr>
              <w:tab/>
              <w:t xml:space="preserve">                          NAD83</w:t>
            </w:r>
          </w:p>
          <w:p w14:paraId="0B4198A7" w14:textId="77777777" w:rsidR="005A43CE" w:rsidRPr="002069B5" w:rsidRDefault="005A43CE" w:rsidP="00A119E9">
            <w:pPr>
              <w:spacing w:line="360" w:lineRule="auto"/>
              <w:rPr>
                <w:rFonts w:cs="Arial"/>
                <w:sz w:val="16"/>
                <w:szCs w:val="16"/>
              </w:rPr>
            </w:pPr>
            <w:r w:rsidRPr="002069B5">
              <w:rPr>
                <w:rFonts w:cs="Arial"/>
                <w:sz w:val="16"/>
                <w:szCs w:val="16"/>
              </w:rPr>
              <w:t>Resolution</w:t>
            </w:r>
            <w:r w:rsidRPr="002069B5">
              <w:rPr>
                <w:rFonts w:cs="Arial"/>
                <w:sz w:val="16"/>
                <w:szCs w:val="16"/>
              </w:rPr>
              <w:tab/>
              <w:t xml:space="preserve">                          1.0</w:t>
            </w:r>
          </w:p>
          <w:p w14:paraId="6E8A016D" w14:textId="77777777" w:rsidR="005A43CE" w:rsidRPr="002069B5" w:rsidRDefault="005A43CE" w:rsidP="00A119E9">
            <w:pPr>
              <w:spacing w:line="360" w:lineRule="auto"/>
              <w:rPr>
                <w:rFonts w:cs="Arial"/>
                <w:sz w:val="16"/>
                <w:szCs w:val="16"/>
              </w:rPr>
            </w:pPr>
            <w:r w:rsidRPr="002069B5">
              <w:rPr>
                <w:rFonts w:cs="Arial"/>
                <w:sz w:val="16"/>
                <w:szCs w:val="16"/>
              </w:rPr>
              <w:t>Units</w:t>
            </w:r>
            <w:r w:rsidRPr="002069B5">
              <w:rPr>
                <w:rFonts w:cs="Arial"/>
                <w:sz w:val="16"/>
                <w:szCs w:val="16"/>
              </w:rPr>
              <w:tab/>
              <w:t xml:space="preserve">                          METER</w:t>
            </w:r>
          </w:p>
          <w:p w14:paraId="3F65ACBB" w14:textId="77777777" w:rsidR="005A43CE" w:rsidRPr="002069B5" w:rsidRDefault="005A43CE" w:rsidP="00A119E9">
            <w:pPr>
              <w:spacing w:line="360" w:lineRule="auto"/>
              <w:rPr>
                <w:rFonts w:cs="Arial"/>
                <w:sz w:val="16"/>
                <w:szCs w:val="16"/>
              </w:rPr>
            </w:pPr>
            <w:r w:rsidRPr="002069B5">
              <w:rPr>
                <w:rFonts w:cs="Arial"/>
                <w:sz w:val="16"/>
                <w:szCs w:val="16"/>
              </w:rPr>
              <w:t>Number of Bands                3</w:t>
            </w:r>
          </w:p>
          <w:p w14:paraId="3AA05EC5" w14:textId="77777777" w:rsidR="005A43CE" w:rsidRPr="002069B5" w:rsidRDefault="005A43CE" w:rsidP="00A119E9">
            <w:pPr>
              <w:spacing w:line="360" w:lineRule="auto"/>
              <w:rPr>
                <w:rFonts w:cs="Arial"/>
                <w:sz w:val="16"/>
                <w:szCs w:val="16"/>
              </w:rPr>
            </w:pPr>
            <w:r w:rsidRPr="002069B5">
              <w:rPr>
                <w:rFonts w:cs="Arial"/>
                <w:sz w:val="16"/>
                <w:szCs w:val="16"/>
              </w:rPr>
              <w:t>Sensor Type</w:t>
            </w:r>
            <w:r w:rsidRPr="002069B5">
              <w:rPr>
                <w:rFonts w:cs="Arial"/>
                <w:sz w:val="16"/>
                <w:szCs w:val="16"/>
              </w:rPr>
              <w:tab/>
              <w:t xml:space="preserve">        RGB</w:t>
            </w:r>
          </w:p>
        </w:tc>
      </w:tr>
      <w:tr w:rsidR="005A43CE" w:rsidRPr="00C109C3" w14:paraId="59571F7E" w14:textId="77777777" w:rsidTr="00A119E9">
        <w:trPr>
          <w:trHeight w:val="1475"/>
        </w:trPr>
        <w:tc>
          <w:tcPr>
            <w:tcW w:w="1255" w:type="dxa"/>
            <w:tcBorders>
              <w:top w:val="nil"/>
              <w:left w:val="nil"/>
              <w:bottom w:val="nil"/>
              <w:right w:val="nil"/>
            </w:tcBorders>
          </w:tcPr>
          <w:p w14:paraId="533854F6" w14:textId="77777777" w:rsidR="005A43CE" w:rsidRPr="002069B5" w:rsidRDefault="005A43CE" w:rsidP="00A119E9">
            <w:pPr>
              <w:spacing w:line="360" w:lineRule="auto"/>
              <w:rPr>
                <w:rFonts w:cs="Arial"/>
                <w:sz w:val="16"/>
                <w:szCs w:val="16"/>
              </w:rPr>
            </w:pPr>
            <w:r w:rsidRPr="002069B5">
              <w:rPr>
                <w:rFonts w:cs="Arial"/>
                <w:sz w:val="16"/>
                <w:szCs w:val="16"/>
              </w:rPr>
              <w:t>December 30, 1998</w:t>
            </w:r>
          </w:p>
          <w:p w14:paraId="33203E94" w14:textId="77777777" w:rsidR="005A43CE" w:rsidRPr="002069B5" w:rsidRDefault="005A43CE" w:rsidP="00A119E9">
            <w:pPr>
              <w:spacing w:line="360" w:lineRule="auto"/>
              <w:rPr>
                <w:rFonts w:cs="Arial"/>
                <w:sz w:val="16"/>
                <w:szCs w:val="16"/>
              </w:rPr>
            </w:pPr>
          </w:p>
        </w:tc>
        <w:tc>
          <w:tcPr>
            <w:tcW w:w="1980" w:type="dxa"/>
            <w:tcBorders>
              <w:top w:val="nil"/>
              <w:left w:val="nil"/>
              <w:bottom w:val="nil"/>
              <w:right w:val="nil"/>
            </w:tcBorders>
          </w:tcPr>
          <w:p w14:paraId="770D8C1A" w14:textId="77777777" w:rsidR="005A43CE" w:rsidRPr="002069B5" w:rsidRDefault="005A43CE" w:rsidP="00A119E9">
            <w:pPr>
              <w:spacing w:line="360" w:lineRule="auto"/>
              <w:rPr>
                <w:rFonts w:cs="Arial"/>
                <w:sz w:val="16"/>
                <w:szCs w:val="16"/>
              </w:rPr>
            </w:pPr>
            <w:r w:rsidRPr="002069B5">
              <w:rPr>
                <w:rFonts w:cs="Arial"/>
                <w:sz w:val="16"/>
                <w:szCs w:val="16"/>
              </w:rPr>
              <w:t xml:space="preserve">Value= </w:t>
            </w:r>
            <w:r>
              <w:rPr>
                <w:rFonts w:cs="Arial"/>
                <w:sz w:val="16"/>
                <w:szCs w:val="16"/>
              </w:rPr>
              <w:t>180.37</w:t>
            </w:r>
          </w:p>
        </w:tc>
        <w:tc>
          <w:tcPr>
            <w:tcW w:w="1890" w:type="dxa"/>
            <w:tcBorders>
              <w:top w:val="nil"/>
              <w:left w:val="nil"/>
              <w:bottom w:val="nil"/>
              <w:right w:val="nil"/>
            </w:tcBorders>
          </w:tcPr>
          <w:p w14:paraId="5DC4C791" w14:textId="77777777" w:rsidR="005A43CE" w:rsidRPr="002069B5" w:rsidRDefault="005A43CE" w:rsidP="00A119E9">
            <w:pPr>
              <w:spacing w:line="360" w:lineRule="auto"/>
              <w:rPr>
                <w:rFonts w:cs="Arial"/>
                <w:sz w:val="16"/>
                <w:szCs w:val="16"/>
              </w:rPr>
            </w:pPr>
            <w:r w:rsidRPr="002069B5">
              <w:rPr>
                <w:rFonts w:cs="Arial"/>
                <w:sz w:val="16"/>
                <w:szCs w:val="16"/>
              </w:rPr>
              <w:t>Avg Temp (C)- 9.30</w:t>
            </w:r>
            <w:r w:rsidRPr="002069B5">
              <w:rPr>
                <w:rFonts w:cs="Arial"/>
                <w:sz w:val="16"/>
                <w:szCs w:val="16"/>
              </w:rPr>
              <w:br/>
              <w:t>Precipitation (cm)- 0.00</w:t>
            </w:r>
          </w:p>
          <w:p w14:paraId="6128E4E8" w14:textId="77777777" w:rsidR="005A43CE" w:rsidRPr="002069B5" w:rsidRDefault="005A43CE" w:rsidP="00A119E9">
            <w:pPr>
              <w:spacing w:line="360" w:lineRule="auto"/>
              <w:rPr>
                <w:rFonts w:cs="Arial"/>
                <w:sz w:val="16"/>
                <w:szCs w:val="16"/>
              </w:rPr>
            </w:pPr>
            <w:r w:rsidRPr="002069B5">
              <w:rPr>
                <w:rFonts w:cs="Arial"/>
                <w:sz w:val="16"/>
                <w:szCs w:val="16"/>
              </w:rPr>
              <w:t>Max Wind Speed (KPH)- 25.75</w:t>
            </w:r>
          </w:p>
          <w:p w14:paraId="78E2934F" w14:textId="77777777" w:rsidR="005A43CE" w:rsidRPr="002069B5" w:rsidRDefault="005A43CE" w:rsidP="00A119E9">
            <w:pPr>
              <w:spacing w:line="360" w:lineRule="auto"/>
              <w:rPr>
                <w:rFonts w:cs="Arial"/>
                <w:sz w:val="16"/>
                <w:szCs w:val="16"/>
              </w:rPr>
            </w:pPr>
          </w:p>
        </w:tc>
        <w:tc>
          <w:tcPr>
            <w:tcW w:w="4680" w:type="dxa"/>
            <w:tcBorders>
              <w:top w:val="nil"/>
              <w:left w:val="nil"/>
              <w:bottom w:val="nil"/>
              <w:right w:val="nil"/>
            </w:tcBorders>
          </w:tcPr>
          <w:p w14:paraId="273A47A5" w14:textId="77777777" w:rsidR="005A43CE" w:rsidRPr="002069B5" w:rsidRDefault="005A43CE" w:rsidP="00A119E9">
            <w:pPr>
              <w:spacing w:line="360" w:lineRule="auto"/>
              <w:rPr>
                <w:rFonts w:cs="Arial"/>
                <w:sz w:val="16"/>
                <w:szCs w:val="16"/>
              </w:rPr>
            </w:pPr>
            <w:r w:rsidRPr="002069B5">
              <w:rPr>
                <w:rFonts w:cs="Arial"/>
                <w:sz w:val="16"/>
                <w:szCs w:val="16"/>
              </w:rPr>
              <w:t>Entity ID:  DI00000001164809 (found in DOQ)</w:t>
            </w:r>
          </w:p>
          <w:p w14:paraId="01DB47DB" w14:textId="77777777" w:rsidR="005A43CE" w:rsidRPr="002069B5" w:rsidRDefault="005A43CE" w:rsidP="00A119E9">
            <w:pPr>
              <w:spacing w:line="360" w:lineRule="auto"/>
              <w:rPr>
                <w:rFonts w:cs="Arial"/>
                <w:sz w:val="16"/>
                <w:szCs w:val="16"/>
              </w:rPr>
            </w:pPr>
            <w:r w:rsidRPr="002069B5">
              <w:rPr>
                <w:rFonts w:cs="Arial"/>
                <w:sz w:val="16"/>
                <w:szCs w:val="16"/>
              </w:rPr>
              <w:t>Map Projection                 UTM</w:t>
            </w:r>
          </w:p>
          <w:p w14:paraId="546057E7" w14:textId="77777777" w:rsidR="005A43CE" w:rsidRPr="002069B5" w:rsidRDefault="005A43CE" w:rsidP="00A119E9">
            <w:pPr>
              <w:spacing w:line="360" w:lineRule="auto"/>
              <w:rPr>
                <w:rFonts w:cs="Arial"/>
                <w:sz w:val="16"/>
                <w:szCs w:val="16"/>
              </w:rPr>
            </w:pPr>
            <w:r w:rsidRPr="002069B5">
              <w:rPr>
                <w:rFonts w:cs="Arial"/>
                <w:sz w:val="16"/>
                <w:szCs w:val="16"/>
              </w:rPr>
              <w:t>Projection Zone                17N</w:t>
            </w:r>
          </w:p>
          <w:p w14:paraId="0F190D5E" w14:textId="77777777" w:rsidR="005A43CE" w:rsidRPr="002069B5" w:rsidRDefault="005A43CE" w:rsidP="00A119E9">
            <w:pPr>
              <w:spacing w:line="360" w:lineRule="auto"/>
              <w:rPr>
                <w:rFonts w:cs="Arial"/>
                <w:sz w:val="16"/>
                <w:szCs w:val="16"/>
              </w:rPr>
            </w:pPr>
            <w:r w:rsidRPr="002069B5">
              <w:rPr>
                <w:rFonts w:cs="Arial"/>
                <w:sz w:val="16"/>
                <w:szCs w:val="16"/>
              </w:rPr>
              <w:t>Datum</w:t>
            </w:r>
            <w:r w:rsidRPr="002069B5">
              <w:rPr>
                <w:rFonts w:cs="Arial"/>
                <w:sz w:val="16"/>
                <w:szCs w:val="16"/>
              </w:rPr>
              <w:tab/>
              <w:t xml:space="preserve">                         NAD83</w:t>
            </w:r>
          </w:p>
          <w:p w14:paraId="4F228E76" w14:textId="77777777" w:rsidR="005A43CE" w:rsidRPr="002069B5" w:rsidRDefault="005A43CE" w:rsidP="00A119E9">
            <w:pPr>
              <w:spacing w:line="360" w:lineRule="auto"/>
              <w:rPr>
                <w:rFonts w:cs="Arial"/>
                <w:sz w:val="16"/>
                <w:szCs w:val="16"/>
              </w:rPr>
            </w:pPr>
            <w:r w:rsidRPr="002069B5">
              <w:rPr>
                <w:rFonts w:cs="Arial"/>
                <w:sz w:val="16"/>
                <w:szCs w:val="16"/>
              </w:rPr>
              <w:t>Resolution</w:t>
            </w:r>
            <w:r w:rsidRPr="002069B5">
              <w:rPr>
                <w:rFonts w:cs="Arial"/>
                <w:sz w:val="16"/>
                <w:szCs w:val="16"/>
              </w:rPr>
              <w:tab/>
              <w:t xml:space="preserve">                         1.0</w:t>
            </w:r>
          </w:p>
          <w:p w14:paraId="7BC0315C" w14:textId="77777777" w:rsidR="005A43CE" w:rsidRPr="002069B5" w:rsidRDefault="005A43CE" w:rsidP="00A119E9">
            <w:pPr>
              <w:spacing w:line="360" w:lineRule="auto"/>
              <w:rPr>
                <w:rFonts w:cs="Arial"/>
                <w:sz w:val="16"/>
                <w:szCs w:val="16"/>
              </w:rPr>
            </w:pPr>
            <w:r w:rsidRPr="002069B5">
              <w:rPr>
                <w:rFonts w:cs="Arial"/>
                <w:sz w:val="16"/>
                <w:szCs w:val="16"/>
              </w:rPr>
              <w:t>Units</w:t>
            </w:r>
            <w:r w:rsidRPr="002069B5">
              <w:rPr>
                <w:rFonts w:cs="Arial"/>
                <w:sz w:val="16"/>
                <w:szCs w:val="16"/>
              </w:rPr>
              <w:tab/>
              <w:t xml:space="preserve">                          METER</w:t>
            </w:r>
          </w:p>
          <w:p w14:paraId="1732973A" w14:textId="77777777" w:rsidR="005A43CE" w:rsidRPr="002069B5" w:rsidRDefault="005A43CE" w:rsidP="00A119E9">
            <w:pPr>
              <w:spacing w:line="360" w:lineRule="auto"/>
              <w:rPr>
                <w:rFonts w:cs="Arial"/>
                <w:sz w:val="16"/>
                <w:szCs w:val="16"/>
              </w:rPr>
            </w:pPr>
            <w:r w:rsidRPr="002069B5">
              <w:rPr>
                <w:rFonts w:cs="Arial"/>
                <w:sz w:val="16"/>
                <w:szCs w:val="16"/>
              </w:rPr>
              <w:t>Number of Bands               3</w:t>
            </w:r>
          </w:p>
          <w:p w14:paraId="0AE048D7" w14:textId="77777777" w:rsidR="005A43CE" w:rsidRPr="002069B5" w:rsidRDefault="005A43CE" w:rsidP="00A119E9">
            <w:pPr>
              <w:spacing w:line="360" w:lineRule="auto"/>
              <w:rPr>
                <w:rFonts w:cs="Arial"/>
                <w:sz w:val="16"/>
                <w:szCs w:val="16"/>
              </w:rPr>
            </w:pPr>
            <w:r w:rsidRPr="002069B5">
              <w:rPr>
                <w:rFonts w:cs="Arial"/>
                <w:sz w:val="16"/>
                <w:szCs w:val="16"/>
              </w:rPr>
              <w:t>Sensor Type</w:t>
            </w:r>
            <w:r w:rsidRPr="002069B5">
              <w:rPr>
                <w:rFonts w:cs="Arial"/>
                <w:sz w:val="16"/>
                <w:szCs w:val="16"/>
              </w:rPr>
              <w:tab/>
              <w:t xml:space="preserve">         RGB</w:t>
            </w:r>
          </w:p>
        </w:tc>
      </w:tr>
      <w:tr w:rsidR="005A43CE" w:rsidRPr="00C109C3" w14:paraId="05250B58" w14:textId="77777777" w:rsidTr="00A119E9">
        <w:trPr>
          <w:trHeight w:val="890"/>
        </w:trPr>
        <w:tc>
          <w:tcPr>
            <w:tcW w:w="1255" w:type="dxa"/>
            <w:tcBorders>
              <w:top w:val="nil"/>
              <w:left w:val="nil"/>
              <w:bottom w:val="nil"/>
              <w:right w:val="nil"/>
            </w:tcBorders>
          </w:tcPr>
          <w:p w14:paraId="7E60183C" w14:textId="77777777" w:rsidR="005A43CE" w:rsidRPr="002069B5" w:rsidRDefault="005A43CE" w:rsidP="00A119E9">
            <w:pPr>
              <w:spacing w:line="360" w:lineRule="auto"/>
              <w:rPr>
                <w:rFonts w:cs="Arial"/>
                <w:sz w:val="16"/>
                <w:szCs w:val="16"/>
              </w:rPr>
            </w:pPr>
            <w:r w:rsidRPr="002069B5">
              <w:rPr>
                <w:rFonts w:cs="Arial"/>
                <w:sz w:val="16"/>
                <w:szCs w:val="16"/>
              </w:rPr>
              <w:t>November 02, 2007</w:t>
            </w:r>
          </w:p>
        </w:tc>
        <w:tc>
          <w:tcPr>
            <w:tcW w:w="1980" w:type="dxa"/>
            <w:tcBorders>
              <w:top w:val="nil"/>
              <w:left w:val="nil"/>
              <w:bottom w:val="nil"/>
              <w:right w:val="nil"/>
            </w:tcBorders>
          </w:tcPr>
          <w:p w14:paraId="478EB27A" w14:textId="77777777" w:rsidR="005A43CE" w:rsidRPr="002069B5" w:rsidRDefault="005A43CE" w:rsidP="00A119E9">
            <w:pPr>
              <w:spacing w:line="360" w:lineRule="auto"/>
              <w:rPr>
                <w:rFonts w:cs="Arial"/>
                <w:sz w:val="16"/>
                <w:szCs w:val="16"/>
              </w:rPr>
            </w:pPr>
            <w:r w:rsidRPr="002069B5">
              <w:rPr>
                <w:rFonts w:cs="Arial"/>
                <w:sz w:val="16"/>
                <w:szCs w:val="16"/>
              </w:rPr>
              <w:t xml:space="preserve">Value= </w:t>
            </w:r>
            <w:r>
              <w:rPr>
                <w:rFonts w:cs="Arial"/>
                <w:sz w:val="16"/>
                <w:szCs w:val="16"/>
              </w:rPr>
              <w:t>66.5</w:t>
            </w:r>
          </w:p>
        </w:tc>
        <w:tc>
          <w:tcPr>
            <w:tcW w:w="1890" w:type="dxa"/>
            <w:tcBorders>
              <w:top w:val="nil"/>
              <w:left w:val="nil"/>
              <w:bottom w:val="nil"/>
              <w:right w:val="nil"/>
            </w:tcBorders>
          </w:tcPr>
          <w:p w14:paraId="4861D5C0" w14:textId="77777777" w:rsidR="005A43CE" w:rsidRPr="002069B5" w:rsidRDefault="005A43CE" w:rsidP="00A119E9">
            <w:pPr>
              <w:spacing w:line="360" w:lineRule="auto"/>
              <w:rPr>
                <w:rFonts w:cs="Arial"/>
                <w:sz w:val="16"/>
                <w:szCs w:val="16"/>
              </w:rPr>
            </w:pPr>
            <w:r w:rsidRPr="002069B5">
              <w:rPr>
                <w:rFonts w:cs="Arial"/>
                <w:sz w:val="16"/>
                <w:szCs w:val="16"/>
              </w:rPr>
              <w:t>Avg Temp (C)- 19.31</w:t>
            </w:r>
          </w:p>
          <w:p w14:paraId="6C520203" w14:textId="77777777" w:rsidR="005A43CE" w:rsidRPr="002069B5" w:rsidRDefault="005A43CE" w:rsidP="00A119E9">
            <w:pPr>
              <w:spacing w:line="360" w:lineRule="auto"/>
              <w:rPr>
                <w:rFonts w:cs="Arial"/>
                <w:sz w:val="16"/>
                <w:szCs w:val="16"/>
              </w:rPr>
            </w:pPr>
            <w:r w:rsidRPr="002069B5">
              <w:rPr>
                <w:rFonts w:cs="Arial"/>
                <w:sz w:val="16"/>
                <w:szCs w:val="16"/>
              </w:rPr>
              <w:t>Precipitation (cm)- 0.00</w:t>
            </w:r>
          </w:p>
          <w:p w14:paraId="21241013" w14:textId="77777777" w:rsidR="005A43CE" w:rsidRPr="002069B5" w:rsidRDefault="005A43CE" w:rsidP="00A119E9">
            <w:pPr>
              <w:spacing w:line="360" w:lineRule="auto"/>
              <w:rPr>
                <w:rFonts w:cs="Arial"/>
                <w:sz w:val="16"/>
                <w:szCs w:val="16"/>
              </w:rPr>
            </w:pPr>
            <w:r w:rsidRPr="002069B5">
              <w:rPr>
                <w:rFonts w:cs="Arial"/>
                <w:sz w:val="16"/>
                <w:szCs w:val="16"/>
              </w:rPr>
              <w:t>Max Wind Speed (KPH)- 22.53</w:t>
            </w:r>
          </w:p>
          <w:p w14:paraId="7F895A6D" w14:textId="77777777" w:rsidR="005A43CE" w:rsidRPr="002069B5" w:rsidRDefault="005A43CE" w:rsidP="00A119E9">
            <w:pPr>
              <w:spacing w:line="360" w:lineRule="auto"/>
              <w:rPr>
                <w:rFonts w:cs="Arial"/>
                <w:sz w:val="16"/>
                <w:szCs w:val="16"/>
              </w:rPr>
            </w:pPr>
          </w:p>
          <w:p w14:paraId="535F0A46" w14:textId="77777777" w:rsidR="005A43CE" w:rsidRPr="002069B5" w:rsidRDefault="005A43CE" w:rsidP="00A119E9">
            <w:pPr>
              <w:spacing w:line="360" w:lineRule="auto"/>
              <w:rPr>
                <w:rFonts w:cs="Arial"/>
                <w:sz w:val="16"/>
                <w:szCs w:val="16"/>
              </w:rPr>
            </w:pPr>
          </w:p>
        </w:tc>
        <w:tc>
          <w:tcPr>
            <w:tcW w:w="4680" w:type="dxa"/>
            <w:tcBorders>
              <w:top w:val="nil"/>
              <w:left w:val="nil"/>
              <w:bottom w:val="nil"/>
              <w:right w:val="nil"/>
            </w:tcBorders>
          </w:tcPr>
          <w:p w14:paraId="0019F0E2" w14:textId="77777777" w:rsidR="005A43CE" w:rsidRPr="002069B5" w:rsidRDefault="005A43CE" w:rsidP="00A119E9">
            <w:pPr>
              <w:spacing w:line="360" w:lineRule="auto"/>
              <w:rPr>
                <w:rFonts w:cs="Arial"/>
                <w:sz w:val="16"/>
                <w:szCs w:val="16"/>
              </w:rPr>
            </w:pPr>
            <w:r w:rsidRPr="002069B5">
              <w:rPr>
                <w:rFonts w:cs="Arial"/>
                <w:sz w:val="16"/>
                <w:szCs w:val="16"/>
              </w:rPr>
              <w:t>Entity ID:  N_2908356_NW_17_1_20071102 (found in NAIP)</w:t>
            </w:r>
          </w:p>
          <w:p w14:paraId="7E3AAC38" w14:textId="77777777" w:rsidR="005A43CE" w:rsidRPr="002069B5" w:rsidRDefault="005A43CE" w:rsidP="00A119E9">
            <w:pPr>
              <w:spacing w:line="360" w:lineRule="auto"/>
              <w:rPr>
                <w:rFonts w:cs="Arial"/>
                <w:sz w:val="16"/>
                <w:szCs w:val="16"/>
              </w:rPr>
            </w:pPr>
            <w:r w:rsidRPr="002069B5">
              <w:rPr>
                <w:rFonts w:cs="Arial"/>
                <w:sz w:val="16"/>
                <w:szCs w:val="16"/>
              </w:rPr>
              <w:t>Map Projection                 UTM</w:t>
            </w:r>
          </w:p>
          <w:p w14:paraId="2BEDE14C" w14:textId="77777777" w:rsidR="005A43CE" w:rsidRPr="002069B5" w:rsidRDefault="005A43CE" w:rsidP="00A119E9">
            <w:pPr>
              <w:spacing w:line="360" w:lineRule="auto"/>
              <w:rPr>
                <w:rFonts w:cs="Arial"/>
                <w:sz w:val="16"/>
                <w:szCs w:val="16"/>
              </w:rPr>
            </w:pPr>
            <w:r w:rsidRPr="002069B5">
              <w:rPr>
                <w:rFonts w:cs="Arial"/>
                <w:sz w:val="16"/>
                <w:szCs w:val="16"/>
              </w:rPr>
              <w:t>Projection Zone                17N</w:t>
            </w:r>
          </w:p>
          <w:p w14:paraId="5FE8F8F3" w14:textId="77777777" w:rsidR="005A43CE" w:rsidRPr="002069B5" w:rsidRDefault="005A43CE" w:rsidP="00A119E9">
            <w:pPr>
              <w:spacing w:line="360" w:lineRule="auto"/>
              <w:rPr>
                <w:rFonts w:cs="Arial"/>
                <w:sz w:val="16"/>
                <w:szCs w:val="16"/>
              </w:rPr>
            </w:pPr>
            <w:r w:rsidRPr="002069B5">
              <w:rPr>
                <w:rFonts w:cs="Arial"/>
                <w:sz w:val="16"/>
                <w:szCs w:val="16"/>
              </w:rPr>
              <w:t>Datum</w:t>
            </w:r>
            <w:r w:rsidRPr="002069B5">
              <w:rPr>
                <w:rFonts w:cs="Arial"/>
                <w:sz w:val="16"/>
                <w:szCs w:val="16"/>
              </w:rPr>
              <w:tab/>
              <w:t xml:space="preserve">                        NAD83</w:t>
            </w:r>
          </w:p>
          <w:p w14:paraId="07A3620A" w14:textId="77777777" w:rsidR="005A43CE" w:rsidRPr="002069B5" w:rsidRDefault="005A43CE" w:rsidP="00A119E9">
            <w:pPr>
              <w:spacing w:line="360" w:lineRule="auto"/>
              <w:rPr>
                <w:rFonts w:cs="Arial"/>
                <w:sz w:val="16"/>
                <w:szCs w:val="16"/>
              </w:rPr>
            </w:pPr>
            <w:r w:rsidRPr="002069B5">
              <w:rPr>
                <w:rFonts w:cs="Arial"/>
                <w:sz w:val="16"/>
                <w:szCs w:val="16"/>
              </w:rPr>
              <w:t>Resolution</w:t>
            </w:r>
            <w:r w:rsidRPr="002069B5">
              <w:rPr>
                <w:rFonts w:cs="Arial"/>
                <w:sz w:val="16"/>
                <w:szCs w:val="16"/>
              </w:rPr>
              <w:tab/>
              <w:t xml:space="preserve">                         1.0</w:t>
            </w:r>
          </w:p>
          <w:p w14:paraId="21F4D25B" w14:textId="77777777" w:rsidR="005A43CE" w:rsidRPr="002069B5" w:rsidRDefault="005A43CE" w:rsidP="00A119E9">
            <w:pPr>
              <w:spacing w:line="360" w:lineRule="auto"/>
              <w:rPr>
                <w:rFonts w:cs="Arial"/>
                <w:sz w:val="16"/>
                <w:szCs w:val="16"/>
              </w:rPr>
            </w:pPr>
            <w:r w:rsidRPr="002069B5">
              <w:rPr>
                <w:rFonts w:cs="Arial"/>
                <w:sz w:val="16"/>
                <w:szCs w:val="16"/>
              </w:rPr>
              <w:t>Units</w:t>
            </w:r>
            <w:r w:rsidRPr="002069B5">
              <w:rPr>
                <w:rFonts w:cs="Arial"/>
                <w:sz w:val="16"/>
                <w:szCs w:val="16"/>
              </w:rPr>
              <w:tab/>
              <w:t xml:space="preserve">                         METER</w:t>
            </w:r>
          </w:p>
          <w:p w14:paraId="4836B3CA" w14:textId="77777777" w:rsidR="005A43CE" w:rsidRPr="002069B5" w:rsidRDefault="005A43CE" w:rsidP="00A119E9">
            <w:pPr>
              <w:spacing w:line="360" w:lineRule="auto"/>
              <w:rPr>
                <w:rFonts w:cs="Arial"/>
                <w:sz w:val="16"/>
                <w:szCs w:val="16"/>
              </w:rPr>
            </w:pPr>
            <w:r w:rsidRPr="002069B5">
              <w:rPr>
                <w:rFonts w:cs="Arial"/>
                <w:sz w:val="16"/>
                <w:szCs w:val="16"/>
              </w:rPr>
              <w:t>Number of Bands               3</w:t>
            </w:r>
          </w:p>
          <w:p w14:paraId="759C3834" w14:textId="77777777" w:rsidR="005A43CE" w:rsidRPr="002069B5" w:rsidRDefault="005A43CE" w:rsidP="00A119E9">
            <w:pPr>
              <w:spacing w:line="360" w:lineRule="auto"/>
              <w:rPr>
                <w:rFonts w:cs="Arial"/>
                <w:sz w:val="16"/>
                <w:szCs w:val="16"/>
              </w:rPr>
            </w:pPr>
            <w:r w:rsidRPr="002069B5">
              <w:rPr>
                <w:rFonts w:cs="Arial"/>
                <w:sz w:val="16"/>
                <w:szCs w:val="16"/>
              </w:rPr>
              <w:t>Sensor Type</w:t>
            </w:r>
            <w:r w:rsidRPr="002069B5">
              <w:rPr>
                <w:rFonts w:cs="Arial"/>
                <w:sz w:val="16"/>
                <w:szCs w:val="16"/>
              </w:rPr>
              <w:tab/>
              <w:t xml:space="preserve">       CIR</w:t>
            </w:r>
          </w:p>
        </w:tc>
      </w:tr>
      <w:tr w:rsidR="005A43CE" w:rsidRPr="00C109C3" w14:paraId="2A05281F" w14:textId="77777777" w:rsidTr="00A119E9">
        <w:trPr>
          <w:trHeight w:val="1646"/>
        </w:trPr>
        <w:tc>
          <w:tcPr>
            <w:tcW w:w="1255" w:type="dxa"/>
            <w:tcBorders>
              <w:top w:val="nil"/>
              <w:left w:val="nil"/>
              <w:bottom w:val="single" w:sz="4" w:space="0" w:color="auto"/>
              <w:right w:val="nil"/>
            </w:tcBorders>
          </w:tcPr>
          <w:p w14:paraId="7930EA89" w14:textId="77777777" w:rsidR="005A43CE" w:rsidRPr="002069B5" w:rsidRDefault="005A43CE" w:rsidP="00A119E9">
            <w:pPr>
              <w:spacing w:line="360" w:lineRule="auto"/>
              <w:rPr>
                <w:rFonts w:cs="Arial"/>
                <w:sz w:val="16"/>
                <w:szCs w:val="16"/>
              </w:rPr>
            </w:pPr>
            <w:r w:rsidRPr="002069B5">
              <w:rPr>
                <w:rFonts w:cs="Arial"/>
                <w:sz w:val="16"/>
                <w:szCs w:val="16"/>
              </w:rPr>
              <w:t>September 19, 2010</w:t>
            </w:r>
          </w:p>
        </w:tc>
        <w:tc>
          <w:tcPr>
            <w:tcW w:w="1980" w:type="dxa"/>
            <w:tcBorders>
              <w:top w:val="nil"/>
              <w:left w:val="nil"/>
              <w:bottom w:val="single" w:sz="4" w:space="0" w:color="auto"/>
              <w:right w:val="nil"/>
            </w:tcBorders>
          </w:tcPr>
          <w:p w14:paraId="64A2731E" w14:textId="77777777" w:rsidR="005A43CE" w:rsidRPr="002069B5" w:rsidRDefault="005A43CE" w:rsidP="00A119E9">
            <w:pPr>
              <w:spacing w:line="360" w:lineRule="auto"/>
              <w:rPr>
                <w:rFonts w:cs="Arial"/>
                <w:sz w:val="16"/>
                <w:szCs w:val="16"/>
              </w:rPr>
            </w:pPr>
            <w:r w:rsidRPr="002069B5">
              <w:rPr>
                <w:rFonts w:cs="Arial"/>
                <w:sz w:val="16"/>
                <w:szCs w:val="16"/>
              </w:rPr>
              <w:t xml:space="preserve">Value= </w:t>
            </w:r>
            <w:r>
              <w:rPr>
                <w:rFonts w:cs="Arial"/>
                <w:sz w:val="16"/>
                <w:szCs w:val="16"/>
              </w:rPr>
              <w:t>120.0</w:t>
            </w:r>
          </w:p>
        </w:tc>
        <w:tc>
          <w:tcPr>
            <w:tcW w:w="1890" w:type="dxa"/>
            <w:tcBorders>
              <w:top w:val="nil"/>
              <w:left w:val="nil"/>
              <w:bottom w:val="single" w:sz="4" w:space="0" w:color="auto"/>
              <w:right w:val="nil"/>
            </w:tcBorders>
          </w:tcPr>
          <w:p w14:paraId="47272EB9" w14:textId="77777777" w:rsidR="005A43CE" w:rsidRPr="002069B5" w:rsidRDefault="005A43CE" w:rsidP="00A119E9">
            <w:pPr>
              <w:spacing w:line="360" w:lineRule="auto"/>
              <w:rPr>
                <w:rFonts w:cs="Arial"/>
                <w:sz w:val="16"/>
                <w:szCs w:val="16"/>
              </w:rPr>
            </w:pPr>
            <w:r w:rsidRPr="002069B5">
              <w:rPr>
                <w:rFonts w:cs="Arial"/>
                <w:sz w:val="16"/>
                <w:szCs w:val="16"/>
              </w:rPr>
              <w:t>Avg Temp (C)- 25.32</w:t>
            </w:r>
            <w:r w:rsidRPr="002069B5">
              <w:rPr>
                <w:rFonts w:cs="Arial"/>
                <w:sz w:val="16"/>
                <w:szCs w:val="16"/>
              </w:rPr>
              <w:br/>
              <w:t>Precipitation (cm)- 0.00</w:t>
            </w:r>
          </w:p>
          <w:p w14:paraId="45384D78" w14:textId="77777777" w:rsidR="005A43CE" w:rsidRPr="002069B5" w:rsidRDefault="005A43CE" w:rsidP="00A119E9">
            <w:pPr>
              <w:spacing w:line="360" w:lineRule="auto"/>
              <w:rPr>
                <w:rFonts w:cs="Arial"/>
                <w:sz w:val="16"/>
                <w:szCs w:val="16"/>
              </w:rPr>
            </w:pPr>
            <w:r w:rsidRPr="002069B5">
              <w:rPr>
                <w:rFonts w:cs="Arial"/>
                <w:sz w:val="16"/>
                <w:szCs w:val="16"/>
              </w:rPr>
              <w:t>Max Wind Speed (KPH)-24.14</w:t>
            </w:r>
          </w:p>
          <w:p w14:paraId="1C00BB67" w14:textId="77777777" w:rsidR="005A43CE" w:rsidRPr="002069B5" w:rsidRDefault="005A43CE" w:rsidP="00A119E9">
            <w:pPr>
              <w:spacing w:line="360" w:lineRule="auto"/>
              <w:rPr>
                <w:rFonts w:cs="Arial"/>
                <w:sz w:val="16"/>
                <w:szCs w:val="16"/>
              </w:rPr>
            </w:pPr>
          </w:p>
        </w:tc>
        <w:tc>
          <w:tcPr>
            <w:tcW w:w="4680" w:type="dxa"/>
            <w:tcBorders>
              <w:top w:val="nil"/>
              <w:left w:val="nil"/>
              <w:bottom w:val="single" w:sz="4" w:space="0" w:color="auto"/>
              <w:right w:val="nil"/>
            </w:tcBorders>
          </w:tcPr>
          <w:p w14:paraId="63222AD8" w14:textId="77777777" w:rsidR="005A43CE" w:rsidRPr="002069B5" w:rsidRDefault="005A43CE" w:rsidP="00A119E9">
            <w:pPr>
              <w:spacing w:line="360" w:lineRule="auto"/>
              <w:rPr>
                <w:rFonts w:cs="Arial"/>
                <w:sz w:val="16"/>
                <w:szCs w:val="16"/>
              </w:rPr>
            </w:pPr>
            <w:r w:rsidRPr="002069B5">
              <w:rPr>
                <w:rFonts w:cs="Arial"/>
                <w:sz w:val="16"/>
                <w:szCs w:val="16"/>
              </w:rPr>
              <w:t>Entity ID:  M_2908356_NW_17_1_20100919 (found in NAIP)</w:t>
            </w:r>
          </w:p>
          <w:p w14:paraId="30D284CD" w14:textId="77777777" w:rsidR="005A43CE" w:rsidRPr="002069B5" w:rsidRDefault="005A43CE" w:rsidP="00A119E9">
            <w:pPr>
              <w:spacing w:line="360" w:lineRule="auto"/>
              <w:rPr>
                <w:rFonts w:cs="Arial"/>
                <w:sz w:val="16"/>
                <w:szCs w:val="16"/>
              </w:rPr>
            </w:pPr>
            <w:r w:rsidRPr="002069B5">
              <w:rPr>
                <w:rFonts w:cs="Arial"/>
                <w:sz w:val="16"/>
                <w:szCs w:val="16"/>
              </w:rPr>
              <w:t>Map Projection                 UTM</w:t>
            </w:r>
          </w:p>
          <w:p w14:paraId="173D6845" w14:textId="77777777" w:rsidR="005A43CE" w:rsidRPr="002069B5" w:rsidRDefault="005A43CE" w:rsidP="00A119E9">
            <w:pPr>
              <w:spacing w:line="360" w:lineRule="auto"/>
              <w:rPr>
                <w:rFonts w:cs="Arial"/>
                <w:sz w:val="16"/>
                <w:szCs w:val="16"/>
              </w:rPr>
            </w:pPr>
            <w:r w:rsidRPr="002069B5">
              <w:rPr>
                <w:rFonts w:cs="Arial"/>
                <w:sz w:val="16"/>
                <w:szCs w:val="16"/>
              </w:rPr>
              <w:t>Projection Zone                17N</w:t>
            </w:r>
          </w:p>
          <w:p w14:paraId="29D5D098" w14:textId="77777777" w:rsidR="005A43CE" w:rsidRPr="002069B5" w:rsidRDefault="005A43CE" w:rsidP="00A119E9">
            <w:pPr>
              <w:spacing w:line="360" w:lineRule="auto"/>
              <w:rPr>
                <w:rFonts w:cs="Arial"/>
                <w:sz w:val="16"/>
                <w:szCs w:val="16"/>
              </w:rPr>
            </w:pPr>
            <w:r w:rsidRPr="002069B5">
              <w:rPr>
                <w:rFonts w:cs="Arial"/>
                <w:sz w:val="16"/>
                <w:szCs w:val="16"/>
              </w:rPr>
              <w:t>Datum</w:t>
            </w:r>
            <w:r w:rsidRPr="002069B5">
              <w:rPr>
                <w:rFonts w:cs="Arial"/>
                <w:sz w:val="16"/>
                <w:szCs w:val="16"/>
              </w:rPr>
              <w:tab/>
              <w:t xml:space="preserve">                        NAD83</w:t>
            </w:r>
          </w:p>
          <w:p w14:paraId="0AB03389" w14:textId="77777777" w:rsidR="005A43CE" w:rsidRPr="002069B5" w:rsidRDefault="005A43CE" w:rsidP="00A119E9">
            <w:pPr>
              <w:spacing w:line="360" w:lineRule="auto"/>
              <w:rPr>
                <w:rFonts w:cs="Arial"/>
                <w:sz w:val="16"/>
                <w:szCs w:val="16"/>
              </w:rPr>
            </w:pPr>
            <w:r w:rsidRPr="002069B5">
              <w:rPr>
                <w:rFonts w:cs="Arial"/>
                <w:sz w:val="16"/>
                <w:szCs w:val="16"/>
              </w:rPr>
              <w:t>Resolution</w:t>
            </w:r>
            <w:r w:rsidRPr="002069B5">
              <w:rPr>
                <w:rFonts w:cs="Arial"/>
                <w:sz w:val="16"/>
                <w:szCs w:val="16"/>
              </w:rPr>
              <w:tab/>
              <w:t xml:space="preserve">                         1.0</w:t>
            </w:r>
          </w:p>
          <w:p w14:paraId="24B5B9DB" w14:textId="77777777" w:rsidR="005A43CE" w:rsidRPr="002069B5" w:rsidRDefault="005A43CE" w:rsidP="00A119E9">
            <w:pPr>
              <w:spacing w:line="360" w:lineRule="auto"/>
              <w:rPr>
                <w:rFonts w:cs="Arial"/>
                <w:sz w:val="16"/>
                <w:szCs w:val="16"/>
              </w:rPr>
            </w:pPr>
            <w:r w:rsidRPr="002069B5">
              <w:rPr>
                <w:rFonts w:cs="Arial"/>
                <w:sz w:val="16"/>
                <w:szCs w:val="16"/>
              </w:rPr>
              <w:t>Units</w:t>
            </w:r>
            <w:r w:rsidRPr="002069B5">
              <w:rPr>
                <w:rFonts w:cs="Arial"/>
                <w:sz w:val="16"/>
                <w:szCs w:val="16"/>
              </w:rPr>
              <w:tab/>
              <w:t xml:space="preserve">                        METER</w:t>
            </w:r>
          </w:p>
          <w:p w14:paraId="6AA7CB0A" w14:textId="77777777" w:rsidR="005A43CE" w:rsidRPr="002069B5" w:rsidRDefault="005A43CE" w:rsidP="00A119E9">
            <w:pPr>
              <w:spacing w:line="360" w:lineRule="auto"/>
              <w:rPr>
                <w:rFonts w:cs="Arial"/>
                <w:sz w:val="16"/>
                <w:szCs w:val="16"/>
              </w:rPr>
            </w:pPr>
            <w:r w:rsidRPr="002069B5">
              <w:rPr>
                <w:rFonts w:cs="Arial"/>
                <w:sz w:val="16"/>
                <w:szCs w:val="16"/>
              </w:rPr>
              <w:t>Number of Bands              4</w:t>
            </w:r>
          </w:p>
          <w:p w14:paraId="42253F96" w14:textId="77777777" w:rsidR="005A43CE" w:rsidRPr="002069B5" w:rsidRDefault="005A43CE" w:rsidP="00A119E9">
            <w:pPr>
              <w:spacing w:line="360" w:lineRule="auto"/>
              <w:rPr>
                <w:rFonts w:cs="Arial"/>
                <w:sz w:val="16"/>
                <w:szCs w:val="16"/>
              </w:rPr>
            </w:pPr>
            <w:r w:rsidRPr="002069B5">
              <w:rPr>
                <w:rFonts w:cs="Arial"/>
                <w:sz w:val="16"/>
                <w:szCs w:val="16"/>
              </w:rPr>
              <w:t>Sensor Type                      CNIR</w:t>
            </w:r>
          </w:p>
        </w:tc>
      </w:tr>
    </w:tbl>
    <w:p w14:paraId="22E103CE" w14:textId="77777777" w:rsidR="005A43CE" w:rsidRDefault="005A43CE" w:rsidP="005A43CE"/>
    <w:p w14:paraId="2D5BC7CF" w14:textId="77777777" w:rsidR="005A43CE" w:rsidRDefault="005A43CE" w:rsidP="005A43CE"/>
    <w:p w14:paraId="536EE62F" w14:textId="77777777" w:rsidR="005A43CE" w:rsidRDefault="005A43CE" w:rsidP="005A43CE"/>
    <w:p w14:paraId="65C4EBF4" w14:textId="77777777" w:rsidR="00CB2126" w:rsidRDefault="00CB2126" w:rsidP="005A43CE">
      <w:bookmarkStart w:id="117" w:name="_Toc62479418"/>
      <w:bookmarkStart w:id="118" w:name="_Toc63171678"/>
      <w:bookmarkStart w:id="119" w:name="_Toc63349191"/>
    </w:p>
    <w:p w14:paraId="60818CB0" w14:textId="1E741135" w:rsidR="005A43CE" w:rsidRDefault="005A43CE" w:rsidP="005A43CE">
      <w:r>
        <w:lastRenderedPageBreak/>
        <w:t xml:space="preserve">Table 3-1.   </w:t>
      </w:r>
      <w:r w:rsidRPr="008B74AA">
        <w:t>Continued</w:t>
      </w:r>
      <w:bookmarkEnd w:id="117"/>
      <w:bookmarkEnd w:id="118"/>
      <w:bookmarkEnd w:id="119"/>
    </w:p>
    <w:tbl>
      <w:tblPr>
        <w:tblStyle w:val="TableGrid"/>
        <w:tblW w:w="980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255"/>
        <w:gridCol w:w="1980"/>
        <w:gridCol w:w="1890"/>
        <w:gridCol w:w="4680"/>
      </w:tblGrid>
      <w:tr w:rsidR="005A43CE" w:rsidRPr="00C109C3" w14:paraId="554C761A" w14:textId="77777777" w:rsidTr="00A119E9">
        <w:trPr>
          <w:trHeight w:val="791"/>
        </w:trPr>
        <w:tc>
          <w:tcPr>
            <w:tcW w:w="1255" w:type="dxa"/>
            <w:tcBorders>
              <w:top w:val="single" w:sz="4" w:space="0" w:color="auto"/>
              <w:bottom w:val="single" w:sz="4" w:space="0" w:color="auto"/>
            </w:tcBorders>
          </w:tcPr>
          <w:p w14:paraId="64FF2031" w14:textId="77777777" w:rsidR="005A43CE" w:rsidRPr="002069B5" w:rsidRDefault="005A43CE" w:rsidP="00A119E9">
            <w:pPr>
              <w:spacing w:line="360" w:lineRule="auto"/>
              <w:rPr>
                <w:rFonts w:cs="Arial"/>
                <w:sz w:val="16"/>
                <w:szCs w:val="16"/>
              </w:rPr>
            </w:pPr>
            <w:r w:rsidRPr="002069B5">
              <w:rPr>
                <w:rFonts w:cs="Arial"/>
                <w:sz w:val="16"/>
                <w:szCs w:val="16"/>
              </w:rPr>
              <w:t>Date</w:t>
            </w:r>
          </w:p>
        </w:tc>
        <w:tc>
          <w:tcPr>
            <w:tcW w:w="1980" w:type="dxa"/>
            <w:tcBorders>
              <w:top w:val="single" w:sz="4" w:space="0" w:color="auto"/>
              <w:bottom w:val="single" w:sz="4" w:space="0" w:color="auto"/>
            </w:tcBorders>
          </w:tcPr>
          <w:p w14:paraId="2A82D2FD" w14:textId="77777777" w:rsidR="005A43CE" w:rsidRPr="002069B5" w:rsidRDefault="005A43CE" w:rsidP="00A119E9">
            <w:pPr>
              <w:spacing w:line="360" w:lineRule="auto"/>
              <w:rPr>
                <w:rFonts w:cs="Arial"/>
                <w:sz w:val="16"/>
                <w:szCs w:val="16"/>
              </w:rPr>
            </w:pPr>
            <w:r w:rsidRPr="002069B5">
              <w:rPr>
                <w:rFonts w:cs="Arial"/>
                <w:sz w:val="16"/>
                <w:szCs w:val="16"/>
              </w:rPr>
              <w:t>Median River Discharge (</w:t>
            </w:r>
            <w:r w:rsidRPr="00910114">
              <w:rPr>
                <w:rFonts w:cs="Arial"/>
                <w:sz w:val="16"/>
                <w:szCs w:val="16"/>
              </w:rPr>
              <w:t>m^3/s</w:t>
            </w:r>
            <w:r w:rsidRPr="002069B5">
              <w:rPr>
                <w:rFonts w:cs="Arial"/>
                <w:sz w:val="16"/>
                <w:szCs w:val="16"/>
              </w:rPr>
              <w:t>)</w:t>
            </w:r>
          </w:p>
          <w:p w14:paraId="77E50FEB" w14:textId="77777777" w:rsidR="005A43CE" w:rsidRPr="002069B5" w:rsidRDefault="005A43CE" w:rsidP="00A119E9">
            <w:pPr>
              <w:spacing w:line="360" w:lineRule="auto"/>
              <w:rPr>
                <w:rFonts w:cs="Arial"/>
                <w:sz w:val="16"/>
                <w:szCs w:val="16"/>
              </w:rPr>
            </w:pPr>
            <w:r w:rsidRPr="002069B5">
              <w:rPr>
                <w:rFonts w:cs="Arial"/>
                <w:sz w:val="16"/>
                <w:szCs w:val="16"/>
              </w:rPr>
              <w:t>Station ID= 02323500</w:t>
            </w:r>
          </w:p>
        </w:tc>
        <w:tc>
          <w:tcPr>
            <w:tcW w:w="1890" w:type="dxa"/>
            <w:tcBorders>
              <w:top w:val="single" w:sz="4" w:space="0" w:color="auto"/>
              <w:bottom w:val="single" w:sz="4" w:space="0" w:color="auto"/>
            </w:tcBorders>
          </w:tcPr>
          <w:p w14:paraId="29A0ACAC" w14:textId="77777777" w:rsidR="005A43CE" w:rsidRPr="002069B5" w:rsidRDefault="005A43CE" w:rsidP="00A119E9">
            <w:pPr>
              <w:spacing w:line="360" w:lineRule="auto"/>
              <w:rPr>
                <w:rFonts w:cs="Arial"/>
                <w:sz w:val="16"/>
                <w:szCs w:val="16"/>
              </w:rPr>
            </w:pPr>
            <w:r w:rsidRPr="002069B5">
              <w:rPr>
                <w:rFonts w:cs="Arial"/>
                <w:sz w:val="16"/>
                <w:szCs w:val="16"/>
              </w:rPr>
              <w:t>Observed weather</w:t>
            </w:r>
          </w:p>
        </w:tc>
        <w:tc>
          <w:tcPr>
            <w:tcW w:w="4680" w:type="dxa"/>
            <w:tcBorders>
              <w:top w:val="single" w:sz="4" w:space="0" w:color="auto"/>
              <w:bottom w:val="single" w:sz="4" w:space="0" w:color="auto"/>
            </w:tcBorders>
          </w:tcPr>
          <w:p w14:paraId="140D1788" w14:textId="77777777" w:rsidR="005A43CE" w:rsidRPr="002069B5" w:rsidRDefault="005A43CE" w:rsidP="00A119E9">
            <w:pPr>
              <w:spacing w:line="360" w:lineRule="auto"/>
              <w:rPr>
                <w:rFonts w:cs="Arial"/>
                <w:sz w:val="16"/>
                <w:szCs w:val="16"/>
              </w:rPr>
            </w:pPr>
            <w:r w:rsidRPr="002069B5">
              <w:rPr>
                <w:rFonts w:cs="Arial"/>
                <w:sz w:val="16"/>
                <w:szCs w:val="16"/>
              </w:rPr>
              <w:t>Metadata (USGS Earth Explorer)</w:t>
            </w:r>
          </w:p>
        </w:tc>
      </w:tr>
      <w:tr w:rsidR="005A43CE" w:rsidRPr="00C109C3" w14:paraId="1B604595" w14:textId="77777777" w:rsidTr="00A119E9">
        <w:trPr>
          <w:trHeight w:val="1646"/>
        </w:trPr>
        <w:tc>
          <w:tcPr>
            <w:tcW w:w="1255" w:type="dxa"/>
            <w:tcBorders>
              <w:top w:val="single" w:sz="4" w:space="0" w:color="auto"/>
            </w:tcBorders>
          </w:tcPr>
          <w:p w14:paraId="715B9809" w14:textId="77777777" w:rsidR="005A43CE" w:rsidRPr="002069B5" w:rsidRDefault="005A43CE" w:rsidP="00A119E9">
            <w:pPr>
              <w:spacing w:line="360" w:lineRule="auto"/>
              <w:rPr>
                <w:rFonts w:cs="Arial"/>
                <w:sz w:val="16"/>
                <w:szCs w:val="16"/>
              </w:rPr>
            </w:pPr>
            <w:r w:rsidRPr="002069B5">
              <w:rPr>
                <w:rFonts w:cs="Arial"/>
                <w:sz w:val="16"/>
                <w:szCs w:val="16"/>
              </w:rPr>
              <w:t>October 13, 2013</w:t>
            </w:r>
          </w:p>
        </w:tc>
        <w:tc>
          <w:tcPr>
            <w:tcW w:w="1980" w:type="dxa"/>
            <w:tcBorders>
              <w:top w:val="single" w:sz="4" w:space="0" w:color="auto"/>
            </w:tcBorders>
          </w:tcPr>
          <w:p w14:paraId="61E4943E" w14:textId="77777777" w:rsidR="005A43CE" w:rsidRPr="002069B5" w:rsidRDefault="005A43CE" w:rsidP="00A119E9">
            <w:pPr>
              <w:spacing w:line="360" w:lineRule="auto"/>
              <w:rPr>
                <w:rFonts w:cs="Arial"/>
                <w:sz w:val="16"/>
                <w:szCs w:val="16"/>
              </w:rPr>
            </w:pPr>
            <w:r w:rsidRPr="002069B5">
              <w:rPr>
                <w:rFonts w:cs="Arial"/>
                <w:sz w:val="16"/>
                <w:szCs w:val="16"/>
              </w:rPr>
              <w:t xml:space="preserve">Value= </w:t>
            </w:r>
            <w:r>
              <w:rPr>
                <w:rFonts w:cs="Arial"/>
                <w:sz w:val="16"/>
                <w:szCs w:val="16"/>
              </w:rPr>
              <w:t>232.2</w:t>
            </w:r>
          </w:p>
        </w:tc>
        <w:tc>
          <w:tcPr>
            <w:tcW w:w="1890" w:type="dxa"/>
            <w:tcBorders>
              <w:top w:val="single" w:sz="4" w:space="0" w:color="auto"/>
            </w:tcBorders>
          </w:tcPr>
          <w:p w14:paraId="1917FBD9" w14:textId="77777777" w:rsidR="005A43CE" w:rsidRPr="002069B5" w:rsidRDefault="005A43CE" w:rsidP="00A119E9">
            <w:pPr>
              <w:spacing w:line="360" w:lineRule="auto"/>
              <w:rPr>
                <w:rFonts w:cs="Arial"/>
                <w:sz w:val="16"/>
                <w:szCs w:val="16"/>
              </w:rPr>
            </w:pPr>
            <w:r w:rsidRPr="002069B5">
              <w:rPr>
                <w:rFonts w:cs="Arial"/>
                <w:sz w:val="16"/>
                <w:szCs w:val="16"/>
              </w:rPr>
              <w:t>Avg Temp (C)- 22.13</w:t>
            </w:r>
            <w:r w:rsidRPr="002069B5">
              <w:rPr>
                <w:rFonts w:cs="Arial"/>
                <w:sz w:val="16"/>
                <w:szCs w:val="16"/>
              </w:rPr>
              <w:br/>
              <w:t>Precipitation (cm)- 0.00</w:t>
            </w:r>
          </w:p>
          <w:p w14:paraId="482567D5" w14:textId="77777777" w:rsidR="005A43CE" w:rsidRPr="002069B5" w:rsidRDefault="005A43CE" w:rsidP="00A119E9">
            <w:pPr>
              <w:spacing w:line="360" w:lineRule="auto"/>
              <w:rPr>
                <w:rFonts w:cs="Arial"/>
                <w:sz w:val="16"/>
                <w:szCs w:val="16"/>
              </w:rPr>
            </w:pPr>
            <w:r w:rsidRPr="002069B5">
              <w:rPr>
                <w:rFonts w:cs="Arial"/>
                <w:sz w:val="16"/>
                <w:szCs w:val="16"/>
              </w:rPr>
              <w:t>Max Wind Speed (MPH)- 10</w:t>
            </w:r>
          </w:p>
        </w:tc>
        <w:tc>
          <w:tcPr>
            <w:tcW w:w="4680" w:type="dxa"/>
            <w:tcBorders>
              <w:top w:val="single" w:sz="4" w:space="0" w:color="auto"/>
            </w:tcBorders>
          </w:tcPr>
          <w:p w14:paraId="5E0D3277" w14:textId="77777777" w:rsidR="005A43CE" w:rsidRPr="002069B5" w:rsidRDefault="005A43CE" w:rsidP="00A119E9">
            <w:pPr>
              <w:spacing w:line="360" w:lineRule="auto"/>
              <w:rPr>
                <w:rFonts w:cs="Arial"/>
                <w:sz w:val="16"/>
                <w:szCs w:val="16"/>
              </w:rPr>
            </w:pPr>
            <w:r w:rsidRPr="002069B5">
              <w:rPr>
                <w:rFonts w:cs="Arial"/>
                <w:sz w:val="16"/>
                <w:szCs w:val="16"/>
              </w:rPr>
              <w:t>Entity ID:  M_2908356_NW_17_1_20131013 (found in NAIP)</w:t>
            </w:r>
          </w:p>
          <w:p w14:paraId="3B55E223" w14:textId="77777777" w:rsidR="005A43CE" w:rsidRPr="002069B5" w:rsidRDefault="005A43CE" w:rsidP="00A119E9">
            <w:pPr>
              <w:spacing w:line="360" w:lineRule="auto"/>
              <w:rPr>
                <w:rFonts w:cs="Arial"/>
                <w:sz w:val="16"/>
                <w:szCs w:val="16"/>
              </w:rPr>
            </w:pPr>
            <w:r w:rsidRPr="002069B5">
              <w:rPr>
                <w:rFonts w:cs="Arial"/>
                <w:sz w:val="16"/>
                <w:szCs w:val="16"/>
              </w:rPr>
              <w:t>Map Projection</w:t>
            </w:r>
            <w:r w:rsidRPr="002069B5">
              <w:rPr>
                <w:rFonts w:cs="Arial"/>
                <w:sz w:val="16"/>
                <w:szCs w:val="16"/>
              </w:rPr>
              <w:tab/>
              <w:t xml:space="preserve">          UTM</w:t>
            </w:r>
          </w:p>
          <w:p w14:paraId="68D1298F" w14:textId="77777777" w:rsidR="005A43CE" w:rsidRPr="002069B5" w:rsidRDefault="005A43CE" w:rsidP="00A119E9">
            <w:pPr>
              <w:spacing w:line="360" w:lineRule="auto"/>
              <w:rPr>
                <w:rFonts w:cs="Arial"/>
                <w:sz w:val="16"/>
                <w:szCs w:val="16"/>
              </w:rPr>
            </w:pPr>
            <w:r w:rsidRPr="002069B5">
              <w:rPr>
                <w:rFonts w:cs="Arial"/>
                <w:sz w:val="16"/>
                <w:szCs w:val="16"/>
              </w:rPr>
              <w:t>Projection Zone</w:t>
            </w:r>
            <w:r w:rsidRPr="002069B5">
              <w:rPr>
                <w:rFonts w:cs="Arial"/>
                <w:sz w:val="16"/>
                <w:szCs w:val="16"/>
              </w:rPr>
              <w:tab/>
              <w:t xml:space="preserve">          17N</w:t>
            </w:r>
          </w:p>
          <w:p w14:paraId="3B3452C7" w14:textId="77777777" w:rsidR="005A43CE" w:rsidRPr="002069B5" w:rsidRDefault="005A43CE" w:rsidP="00A119E9">
            <w:pPr>
              <w:spacing w:line="360" w:lineRule="auto"/>
              <w:rPr>
                <w:rFonts w:cs="Arial"/>
                <w:sz w:val="16"/>
                <w:szCs w:val="16"/>
              </w:rPr>
            </w:pPr>
            <w:r w:rsidRPr="002069B5">
              <w:rPr>
                <w:rFonts w:cs="Arial"/>
                <w:sz w:val="16"/>
                <w:szCs w:val="16"/>
              </w:rPr>
              <w:t>Datum</w:t>
            </w:r>
            <w:r w:rsidRPr="002069B5">
              <w:rPr>
                <w:rFonts w:cs="Arial"/>
                <w:sz w:val="16"/>
                <w:szCs w:val="16"/>
              </w:rPr>
              <w:tab/>
              <w:t xml:space="preserve">                            NAD83</w:t>
            </w:r>
          </w:p>
          <w:p w14:paraId="6158717C" w14:textId="77777777" w:rsidR="005A43CE" w:rsidRPr="002069B5" w:rsidRDefault="005A43CE" w:rsidP="00A119E9">
            <w:pPr>
              <w:spacing w:line="360" w:lineRule="auto"/>
              <w:rPr>
                <w:rFonts w:cs="Arial"/>
                <w:sz w:val="16"/>
                <w:szCs w:val="16"/>
              </w:rPr>
            </w:pPr>
            <w:r w:rsidRPr="002069B5">
              <w:rPr>
                <w:rFonts w:cs="Arial"/>
                <w:sz w:val="16"/>
                <w:szCs w:val="16"/>
              </w:rPr>
              <w:t>Resolution</w:t>
            </w:r>
            <w:r w:rsidRPr="002069B5">
              <w:rPr>
                <w:rFonts w:cs="Arial"/>
                <w:sz w:val="16"/>
                <w:szCs w:val="16"/>
              </w:rPr>
              <w:tab/>
              <w:t xml:space="preserve">                            1.0</w:t>
            </w:r>
          </w:p>
          <w:p w14:paraId="1906900B" w14:textId="77777777" w:rsidR="005A43CE" w:rsidRPr="002069B5" w:rsidRDefault="005A43CE" w:rsidP="00A119E9">
            <w:pPr>
              <w:spacing w:line="360" w:lineRule="auto"/>
              <w:rPr>
                <w:rFonts w:cs="Arial"/>
                <w:sz w:val="16"/>
                <w:szCs w:val="16"/>
              </w:rPr>
            </w:pPr>
            <w:r w:rsidRPr="002069B5">
              <w:rPr>
                <w:rFonts w:cs="Arial"/>
                <w:sz w:val="16"/>
                <w:szCs w:val="16"/>
              </w:rPr>
              <w:t>Units</w:t>
            </w:r>
            <w:r w:rsidRPr="002069B5">
              <w:rPr>
                <w:rFonts w:cs="Arial"/>
                <w:sz w:val="16"/>
                <w:szCs w:val="16"/>
              </w:rPr>
              <w:tab/>
              <w:t xml:space="preserve">                             METER</w:t>
            </w:r>
          </w:p>
          <w:p w14:paraId="2BD0C259" w14:textId="77777777" w:rsidR="005A43CE" w:rsidRPr="002069B5" w:rsidRDefault="005A43CE" w:rsidP="00A119E9">
            <w:pPr>
              <w:spacing w:line="360" w:lineRule="auto"/>
              <w:rPr>
                <w:rFonts w:cs="Arial"/>
                <w:sz w:val="16"/>
                <w:szCs w:val="16"/>
              </w:rPr>
            </w:pPr>
            <w:r w:rsidRPr="002069B5">
              <w:rPr>
                <w:rFonts w:cs="Arial"/>
                <w:sz w:val="16"/>
                <w:szCs w:val="16"/>
              </w:rPr>
              <w:t>Number of Bands</w:t>
            </w:r>
            <w:r w:rsidRPr="002069B5">
              <w:rPr>
                <w:rFonts w:cs="Arial"/>
                <w:sz w:val="16"/>
                <w:szCs w:val="16"/>
              </w:rPr>
              <w:tab/>
              <w:t xml:space="preserve">            4</w:t>
            </w:r>
          </w:p>
          <w:p w14:paraId="02BCADB2" w14:textId="77777777" w:rsidR="005A43CE" w:rsidRPr="002069B5" w:rsidRDefault="005A43CE" w:rsidP="00A119E9">
            <w:pPr>
              <w:spacing w:line="360" w:lineRule="auto"/>
              <w:rPr>
                <w:rFonts w:cs="Arial"/>
                <w:sz w:val="16"/>
                <w:szCs w:val="16"/>
              </w:rPr>
            </w:pPr>
            <w:r w:rsidRPr="002069B5">
              <w:rPr>
                <w:rFonts w:cs="Arial"/>
                <w:sz w:val="16"/>
                <w:szCs w:val="16"/>
              </w:rPr>
              <w:t>Sensor Type</w:t>
            </w:r>
            <w:r w:rsidRPr="002069B5">
              <w:rPr>
                <w:rFonts w:cs="Arial"/>
                <w:sz w:val="16"/>
                <w:szCs w:val="16"/>
              </w:rPr>
              <w:tab/>
              <w:t xml:space="preserve">            CNIR</w:t>
            </w:r>
          </w:p>
        </w:tc>
      </w:tr>
      <w:tr w:rsidR="005A43CE" w:rsidRPr="00C109C3" w14:paraId="350E3831" w14:textId="77777777" w:rsidTr="00A119E9">
        <w:trPr>
          <w:trHeight w:val="1610"/>
        </w:trPr>
        <w:tc>
          <w:tcPr>
            <w:tcW w:w="1255" w:type="dxa"/>
          </w:tcPr>
          <w:p w14:paraId="575A1648" w14:textId="77777777" w:rsidR="005A43CE" w:rsidRPr="002069B5" w:rsidRDefault="005A43CE" w:rsidP="00A119E9">
            <w:pPr>
              <w:spacing w:line="360" w:lineRule="auto"/>
              <w:rPr>
                <w:rFonts w:cs="Arial"/>
                <w:sz w:val="16"/>
                <w:szCs w:val="16"/>
              </w:rPr>
            </w:pPr>
            <w:r w:rsidRPr="002069B5">
              <w:rPr>
                <w:rFonts w:cs="Arial"/>
                <w:sz w:val="16"/>
                <w:szCs w:val="16"/>
              </w:rPr>
              <w:t>November 12, 2015</w:t>
            </w:r>
          </w:p>
        </w:tc>
        <w:tc>
          <w:tcPr>
            <w:tcW w:w="1980" w:type="dxa"/>
          </w:tcPr>
          <w:p w14:paraId="3615BEFE" w14:textId="77777777" w:rsidR="005A43CE" w:rsidRPr="002069B5" w:rsidRDefault="005A43CE" w:rsidP="00A119E9">
            <w:pPr>
              <w:spacing w:line="360" w:lineRule="auto"/>
              <w:rPr>
                <w:rFonts w:cs="Arial"/>
                <w:sz w:val="16"/>
                <w:szCs w:val="16"/>
              </w:rPr>
            </w:pPr>
            <w:r w:rsidRPr="002069B5">
              <w:rPr>
                <w:rFonts w:cs="Arial"/>
                <w:sz w:val="16"/>
                <w:szCs w:val="16"/>
              </w:rPr>
              <w:t xml:space="preserve">Value= </w:t>
            </w:r>
            <w:r>
              <w:rPr>
                <w:rFonts w:cs="Arial"/>
                <w:sz w:val="16"/>
                <w:szCs w:val="16"/>
              </w:rPr>
              <w:t>171.9</w:t>
            </w:r>
          </w:p>
        </w:tc>
        <w:tc>
          <w:tcPr>
            <w:tcW w:w="1890" w:type="dxa"/>
          </w:tcPr>
          <w:p w14:paraId="7B4CF342" w14:textId="77777777" w:rsidR="005A43CE" w:rsidRPr="002069B5" w:rsidRDefault="005A43CE" w:rsidP="00A119E9">
            <w:pPr>
              <w:spacing w:line="360" w:lineRule="auto"/>
              <w:rPr>
                <w:rFonts w:cs="Arial"/>
                <w:sz w:val="16"/>
                <w:szCs w:val="16"/>
              </w:rPr>
            </w:pPr>
            <w:r w:rsidRPr="002069B5">
              <w:rPr>
                <w:rFonts w:cs="Arial"/>
                <w:sz w:val="16"/>
                <w:szCs w:val="16"/>
              </w:rPr>
              <w:t>Avg Temp (C)- 19.27</w:t>
            </w:r>
            <w:r w:rsidRPr="002069B5">
              <w:rPr>
                <w:rFonts w:cs="Arial"/>
                <w:sz w:val="16"/>
                <w:szCs w:val="16"/>
              </w:rPr>
              <w:br/>
              <w:t>Precipitation (cm)- 0.00</w:t>
            </w:r>
          </w:p>
          <w:p w14:paraId="521D14C6" w14:textId="77777777" w:rsidR="005A43CE" w:rsidRPr="002069B5" w:rsidRDefault="005A43CE" w:rsidP="00A119E9">
            <w:pPr>
              <w:spacing w:line="360" w:lineRule="auto"/>
              <w:rPr>
                <w:rFonts w:cs="Arial"/>
                <w:sz w:val="16"/>
                <w:szCs w:val="16"/>
              </w:rPr>
            </w:pPr>
            <w:r w:rsidRPr="002069B5">
              <w:rPr>
                <w:rFonts w:cs="Arial"/>
                <w:sz w:val="16"/>
                <w:szCs w:val="16"/>
              </w:rPr>
              <w:t>Max Wind Speed (KPH)- 16.09</w:t>
            </w:r>
          </w:p>
        </w:tc>
        <w:tc>
          <w:tcPr>
            <w:tcW w:w="4680" w:type="dxa"/>
          </w:tcPr>
          <w:p w14:paraId="40B2DC0D" w14:textId="77777777" w:rsidR="005A43CE" w:rsidRPr="002069B5" w:rsidRDefault="005A43CE" w:rsidP="00A119E9">
            <w:pPr>
              <w:spacing w:line="360" w:lineRule="auto"/>
              <w:rPr>
                <w:rFonts w:cs="Arial"/>
                <w:sz w:val="16"/>
                <w:szCs w:val="16"/>
              </w:rPr>
            </w:pPr>
            <w:r w:rsidRPr="002069B5">
              <w:rPr>
                <w:rFonts w:cs="Arial"/>
                <w:sz w:val="16"/>
                <w:szCs w:val="16"/>
              </w:rPr>
              <w:t>Entity ID:  M_2908356_NW_17_1_20151112 (found in NAIP)</w:t>
            </w:r>
          </w:p>
          <w:p w14:paraId="28B0BCAF" w14:textId="77777777" w:rsidR="005A43CE" w:rsidRPr="002069B5" w:rsidRDefault="005A43CE" w:rsidP="00A119E9">
            <w:pPr>
              <w:spacing w:line="360" w:lineRule="auto"/>
              <w:rPr>
                <w:rFonts w:cs="Arial"/>
                <w:sz w:val="16"/>
                <w:szCs w:val="16"/>
              </w:rPr>
            </w:pPr>
            <w:r w:rsidRPr="002069B5">
              <w:rPr>
                <w:rFonts w:cs="Arial"/>
                <w:sz w:val="16"/>
                <w:szCs w:val="16"/>
              </w:rPr>
              <w:t>Map Projection                   UTM</w:t>
            </w:r>
          </w:p>
          <w:p w14:paraId="1F4356E0" w14:textId="77777777" w:rsidR="005A43CE" w:rsidRPr="002069B5" w:rsidRDefault="005A43CE" w:rsidP="00A119E9">
            <w:pPr>
              <w:spacing w:line="360" w:lineRule="auto"/>
              <w:rPr>
                <w:rFonts w:cs="Arial"/>
                <w:sz w:val="16"/>
                <w:szCs w:val="16"/>
              </w:rPr>
            </w:pPr>
            <w:r w:rsidRPr="002069B5">
              <w:rPr>
                <w:rFonts w:cs="Arial"/>
                <w:sz w:val="16"/>
                <w:szCs w:val="16"/>
              </w:rPr>
              <w:t>Projection Zone                  17N</w:t>
            </w:r>
          </w:p>
          <w:p w14:paraId="756885EB" w14:textId="77777777" w:rsidR="005A43CE" w:rsidRPr="002069B5" w:rsidRDefault="005A43CE" w:rsidP="00A119E9">
            <w:pPr>
              <w:spacing w:line="360" w:lineRule="auto"/>
              <w:rPr>
                <w:rFonts w:cs="Arial"/>
                <w:sz w:val="16"/>
                <w:szCs w:val="16"/>
              </w:rPr>
            </w:pPr>
            <w:r w:rsidRPr="002069B5">
              <w:rPr>
                <w:rFonts w:cs="Arial"/>
                <w:sz w:val="16"/>
                <w:szCs w:val="16"/>
              </w:rPr>
              <w:t>Datum</w:t>
            </w:r>
            <w:r w:rsidRPr="002069B5">
              <w:rPr>
                <w:rFonts w:cs="Arial"/>
                <w:sz w:val="16"/>
                <w:szCs w:val="16"/>
              </w:rPr>
              <w:tab/>
              <w:t xml:space="preserve">                          NAD83</w:t>
            </w:r>
          </w:p>
          <w:p w14:paraId="45E69191" w14:textId="77777777" w:rsidR="005A43CE" w:rsidRPr="002069B5" w:rsidRDefault="005A43CE" w:rsidP="00A119E9">
            <w:pPr>
              <w:spacing w:line="360" w:lineRule="auto"/>
              <w:rPr>
                <w:rFonts w:cs="Arial"/>
                <w:sz w:val="16"/>
                <w:szCs w:val="16"/>
              </w:rPr>
            </w:pPr>
            <w:r w:rsidRPr="002069B5">
              <w:rPr>
                <w:rFonts w:cs="Arial"/>
                <w:sz w:val="16"/>
                <w:szCs w:val="16"/>
              </w:rPr>
              <w:t>Resolution</w:t>
            </w:r>
            <w:r w:rsidRPr="002069B5">
              <w:rPr>
                <w:rFonts w:cs="Arial"/>
                <w:sz w:val="16"/>
                <w:szCs w:val="16"/>
              </w:rPr>
              <w:tab/>
              <w:t xml:space="preserve">                         1.0</w:t>
            </w:r>
          </w:p>
          <w:p w14:paraId="396B31A1" w14:textId="77777777" w:rsidR="005A43CE" w:rsidRPr="002069B5" w:rsidRDefault="005A43CE" w:rsidP="00A119E9">
            <w:pPr>
              <w:spacing w:line="360" w:lineRule="auto"/>
              <w:rPr>
                <w:rFonts w:cs="Arial"/>
                <w:sz w:val="16"/>
                <w:szCs w:val="16"/>
              </w:rPr>
            </w:pPr>
            <w:r w:rsidRPr="002069B5">
              <w:rPr>
                <w:rFonts w:cs="Arial"/>
                <w:sz w:val="16"/>
                <w:szCs w:val="16"/>
              </w:rPr>
              <w:t>Units</w:t>
            </w:r>
            <w:r w:rsidRPr="002069B5">
              <w:rPr>
                <w:rFonts w:cs="Arial"/>
                <w:sz w:val="16"/>
                <w:szCs w:val="16"/>
              </w:rPr>
              <w:tab/>
              <w:t xml:space="preserve">                          METER</w:t>
            </w:r>
          </w:p>
          <w:p w14:paraId="605BD20A" w14:textId="77777777" w:rsidR="005A43CE" w:rsidRPr="002069B5" w:rsidRDefault="005A43CE" w:rsidP="00A119E9">
            <w:pPr>
              <w:spacing w:line="360" w:lineRule="auto"/>
              <w:rPr>
                <w:rFonts w:cs="Arial"/>
                <w:sz w:val="16"/>
                <w:szCs w:val="16"/>
              </w:rPr>
            </w:pPr>
            <w:r w:rsidRPr="002069B5">
              <w:rPr>
                <w:rFonts w:cs="Arial"/>
                <w:sz w:val="16"/>
                <w:szCs w:val="16"/>
              </w:rPr>
              <w:t>Number of Bands</w:t>
            </w:r>
            <w:r w:rsidRPr="002069B5">
              <w:rPr>
                <w:rFonts w:cs="Arial"/>
                <w:sz w:val="16"/>
                <w:szCs w:val="16"/>
              </w:rPr>
              <w:tab/>
              <w:t xml:space="preserve">         4</w:t>
            </w:r>
          </w:p>
          <w:p w14:paraId="3D95C0B2" w14:textId="77777777" w:rsidR="005A43CE" w:rsidRPr="002069B5" w:rsidRDefault="005A43CE" w:rsidP="00A119E9">
            <w:pPr>
              <w:spacing w:line="360" w:lineRule="auto"/>
              <w:rPr>
                <w:rFonts w:cs="Arial"/>
                <w:sz w:val="16"/>
                <w:szCs w:val="16"/>
              </w:rPr>
            </w:pPr>
            <w:r w:rsidRPr="002069B5">
              <w:rPr>
                <w:rFonts w:cs="Arial"/>
                <w:sz w:val="16"/>
                <w:szCs w:val="16"/>
              </w:rPr>
              <w:t>Sensor Type</w:t>
            </w:r>
            <w:r w:rsidRPr="002069B5">
              <w:rPr>
                <w:rFonts w:cs="Arial"/>
                <w:sz w:val="16"/>
                <w:szCs w:val="16"/>
              </w:rPr>
              <w:tab/>
              <w:t xml:space="preserve">         CNIR</w:t>
            </w:r>
          </w:p>
        </w:tc>
      </w:tr>
      <w:tr w:rsidR="005A43CE" w:rsidRPr="00C109C3" w14:paraId="2A36DB19" w14:textId="77777777" w:rsidTr="00A119E9">
        <w:trPr>
          <w:trHeight w:val="1565"/>
        </w:trPr>
        <w:tc>
          <w:tcPr>
            <w:tcW w:w="1255" w:type="dxa"/>
          </w:tcPr>
          <w:p w14:paraId="7D8E8D3C" w14:textId="77777777" w:rsidR="005A43CE" w:rsidRPr="002069B5" w:rsidRDefault="005A43CE" w:rsidP="00A119E9">
            <w:pPr>
              <w:spacing w:line="360" w:lineRule="auto"/>
              <w:rPr>
                <w:rFonts w:cs="Arial"/>
                <w:sz w:val="16"/>
                <w:szCs w:val="16"/>
              </w:rPr>
            </w:pPr>
            <w:r w:rsidRPr="002069B5">
              <w:rPr>
                <w:rFonts w:cs="Arial"/>
                <w:sz w:val="16"/>
                <w:szCs w:val="16"/>
              </w:rPr>
              <w:t>October 26, 2017</w:t>
            </w:r>
          </w:p>
        </w:tc>
        <w:tc>
          <w:tcPr>
            <w:tcW w:w="1980" w:type="dxa"/>
          </w:tcPr>
          <w:p w14:paraId="60CD240A" w14:textId="77777777" w:rsidR="005A43CE" w:rsidRPr="002069B5" w:rsidRDefault="005A43CE" w:rsidP="00A119E9">
            <w:pPr>
              <w:spacing w:line="360" w:lineRule="auto"/>
              <w:rPr>
                <w:rFonts w:cs="Arial"/>
                <w:sz w:val="16"/>
                <w:szCs w:val="16"/>
              </w:rPr>
            </w:pPr>
            <w:r w:rsidRPr="002069B5">
              <w:rPr>
                <w:rFonts w:cs="Arial"/>
                <w:sz w:val="16"/>
                <w:szCs w:val="16"/>
              </w:rPr>
              <w:t xml:space="preserve">Value= </w:t>
            </w:r>
            <w:r>
              <w:rPr>
                <w:rFonts w:cs="Arial"/>
                <w:sz w:val="16"/>
                <w:szCs w:val="16"/>
              </w:rPr>
              <w:t>226.3</w:t>
            </w:r>
          </w:p>
        </w:tc>
        <w:tc>
          <w:tcPr>
            <w:tcW w:w="1890" w:type="dxa"/>
          </w:tcPr>
          <w:p w14:paraId="38EC8D8B" w14:textId="77777777" w:rsidR="005A43CE" w:rsidRPr="002069B5" w:rsidRDefault="005A43CE" w:rsidP="00A119E9">
            <w:pPr>
              <w:spacing w:line="360" w:lineRule="auto"/>
              <w:rPr>
                <w:rFonts w:cs="Arial"/>
                <w:sz w:val="16"/>
                <w:szCs w:val="16"/>
              </w:rPr>
            </w:pPr>
            <w:r w:rsidRPr="002069B5">
              <w:rPr>
                <w:rFonts w:cs="Arial"/>
                <w:sz w:val="16"/>
                <w:szCs w:val="16"/>
              </w:rPr>
              <w:t>Avg Temp (C)- 12.60</w:t>
            </w:r>
            <w:r w:rsidRPr="002069B5">
              <w:rPr>
                <w:rFonts w:cs="Arial"/>
                <w:sz w:val="16"/>
                <w:szCs w:val="16"/>
              </w:rPr>
              <w:br/>
              <w:t>Precipitation (cm)- 0.00</w:t>
            </w:r>
          </w:p>
          <w:p w14:paraId="65FED547" w14:textId="77777777" w:rsidR="005A43CE" w:rsidRPr="002069B5" w:rsidRDefault="005A43CE" w:rsidP="00A119E9">
            <w:pPr>
              <w:spacing w:line="360" w:lineRule="auto"/>
              <w:rPr>
                <w:rFonts w:cs="Arial"/>
                <w:sz w:val="16"/>
                <w:szCs w:val="16"/>
              </w:rPr>
            </w:pPr>
            <w:r w:rsidRPr="002069B5">
              <w:rPr>
                <w:rFonts w:cs="Arial"/>
                <w:sz w:val="16"/>
                <w:szCs w:val="16"/>
              </w:rPr>
              <w:t>Max Wind Speed (KPH)- 14.48</w:t>
            </w:r>
          </w:p>
        </w:tc>
        <w:tc>
          <w:tcPr>
            <w:tcW w:w="4680" w:type="dxa"/>
          </w:tcPr>
          <w:p w14:paraId="7C48DF14" w14:textId="77777777" w:rsidR="005A43CE" w:rsidRPr="002069B5" w:rsidRDefault="005A43CE" w:rsidP="00A119E9">
            <w:pPr>
              <w:spacing w:line="360" w:lineRule="auto"/>
              <w:rPr>
                <w:rFonts w:cs="Arial"/>
                <w:sz w:val="16"/>
                <w:szCs w:val="16"/>
              </w:rPr>
            </w:pPr>
            <w:r w:rsidRPr="002069B5">
              <w:rPr>
                <w:rFonts w:cs="Arial"/>
                <w:sz w:val="16"/>
                <w:szCs w:val="16"/>
              </w:rPr>
              <w:t>Entity ID:  M_2908356_NW_17_1_20171026 (found in NAIP)</w:t>
            </w:r>
          </w:p>
          <w:p w14:paraId="12A2FDC0" w14:textId="77777777" w:rsidR="005A43CE" w:rsidRPr="002069B5" w:rsidRDefault="005A43CE" w:rsidP="00A119E9">
            <w:pPr>
              <w:spacing w:line="360" w:lineRule="auto"/>
              <w:rPr>
                <w:rFonts w:cs="Arial"/>
                <w:sz w:val="16"/>
                <w:szCs w:val="16"/>
              </w:rPr>
            </w:pPr>
            <w:r w:rsidRPr="002069B5">
              <w:rPr>
                <w:rFonts w:cs="Arial"/>
                <w:sz w:val="16"/>
                <w:szCs w:val="16"/>
              </w:rPr>
              <w:t>Map Projection</w:t>
            </w:r>
            <w:r w:rsidRPr="002069B5">
              <w:rPr>
                <w:rFonts w:cs="Arial"/>
                <w:sz w:val="16"/>
                <w:szCs w:val="16"/>
              </w:rPr>
              <w:tab/>
              <w:t xml:space="preserve">      UTM</w:t>
            </w:r>
          </w:p>
          <w:p w14:paraId="11ED6F6B" w14:textId="77777777" w:rsidR="005A43CE" w:rsidRPr="002069B5" w:rsidRDefault="005A43CE" w:rsidP="00A119E9">
            <w:pPr>
              <w:spacing w:line="360" w:lineRule="auto"/>
              <w:rPr>
                <w:rFonts w:cs="Arial"/>
                <w:sz w:val="16"/>
                <w:szCs w:val="16"/>
              </w:rPr>
            </w:pPr>
            <w:r w:rsidRPr="002069B5">
              <w:rPr>
                <w:rFonts w:cs="Arial"/>
                <w:sz w:val="16"/>
                <w:szCs w:val="16"/>
              </w:rPr>
              <w:t>Projection Zone</w:t>
            </w:r>
            <w:r w:rsidRPr="002069B5">
              <w:rPr>
                <w:rFonts w:cs="Arial"/>
                <w:sz w:val="16"/>
                <w:szCs w:val="16"/>
              </w:rPr>
              <w:tab/>
              <w:t xml:space="preserve">      17N</w:t>
            </w:r>
          </w:p>
          <w:p w14:paraId="5CD805FB" w14:textId="77777777" w:rsidR="005A43CE" w:rsidRPr="002069B5" w:rsidRDefault="005A43CE" w:rsidP="00A119E9">
            <w:pPr>
              <w:spacing w:line="360" w:lineRule="auto"/>
              <w:rPr>
                <w:rFonts w:cs="Arial"/>
                <w:sz w:val="16"/>
                <w:szCs w:val="16"/>
              </w:rPr>
            </w:pPr>
            <w:r w:rsidRPr="002069B5">
              <w:rPr>
                <w:rFonts w:cs="Arial"/>
                <w:sz w:val="16"/>
                <w:szCs w:val="16"/>
              </w:rPr>
              <w:t>Datum</w:t>
            </w:r>
            <w:r w:rsidRPr="002069B5">
              <w:rPr>
                <w:rFonts w:cs="Arial"/>
                <w:sz w:val="16"/>
                <w:szCs w:val="16"/>
              </w:rPr>
              <w:tab/>
              <w:t xml:space="preserve">                       NAD83</w:t>
            </w:r>
          </w:p>
          <w:p w14:paraId="666A4B2B" w14:textId="77777777" w:rsidR="005A43CE" w:rsidRPr="002069B5" w:rsidRDefault="005A43CE" w:rsidP="00A119E9">
            <w:pPr>
              <w:spacing w:line="360" w:lineRule="auto"/>
              <w:rPr>
                <w:rFonts w:cs="Arial"/>
                <w:sz w:val="16"/>
                <w:szCs w:val="16"/>
              </w:rPr>
            </w:pPr>
            <w:r w:rsidRPr="002069B5">
              <w:rPr>
                <w:rFonts w:cs="Arial"/>
                <w:sz w:val="16"/>
                <w:szCs w:val="16"/>
              </w:rPr>
              <w:t>Resolution</w:t>
            </w:r>
            <w:r w:rsidRPr="002069B5">
              <w:rPr>
                <w:rFonts w:cs="Arial"/>
                <w:sz w:val="16"/>
                <w:szCs w:val="16"/>
              </w:rPr>
              <w:tab/>
              <w:t xml:space="preserve">                       1.0</w:t>
            </w:r>
          </w:p>
          <w:p w14:paraId="16D29A6C" w14:textId="77777777" w:rsidR="005A43CE" w:rsidRPr="002069B5" w:rsidRDefault="005A43CE" w:rsidP="00A119E9">
            <w:pPr>
              <w:spacing w:line="360" w:lineRule="auto"/>
              <w:rPr>
                <w:rFonts w:cs="Arial"/>
                <w:sz w:val="16"/>
                <w:szCs w:val="16"/>
              </w:rPr>
            </w:pPr>
            <w:r w:rsidRPr="002069B5">
              <w:rPr>
                <w:rFonts w:cs="Arial"/>
                <w:sz w:val="16"/>
                <w:szCs w:val="16"/>
              </w:rPr>
              <w:t>Units</w:t>
            </w:r>
            <w:r w:rsidRPr="002069B5">
              <w:rPr>
                <w:rFonts w:cs="Arial"/>
                <w:sz w:val="16"/>
                <w:szCs w:val="16"/>
              </w:rPr>
              <w:tab/>
              <w:t xml:space="preserve">                        METER</w:t>
            </w:r>
          </w:p>
          <w:p w14:paraId="287AE6FF" w14:textId="77777777" w:rsidR="005A43CE" w:rsidRPr="002069B5" w:rsidRDefault="005A43CE" w:rsidP="00A119E9">
            <w:pPr>
              <w:spacing w:line="360" w:lineRule="auto"/>
              <w:rPr>
                <w:rFonts w:cs="Arial"/>
                <w:sz w:val="16"/>
                <w:szCs w:val="16"/>
              </w:rPr>
            </w:pPr>
            <w:r w:rsidRPr="002069B5">
              <w:rPr>
                <w:rFonts w:cs="Arial"/>
                <w:sz w:val="16"/>
                <w:szCs w:val="16"/>
              </w:rPr>
              <w:t>Number of Bands</w:t>
            </w:r>
            <w:r w:rsidRPr="002069B5">
              <w:rPr>
                <w:rFonts w:cs="Arial"/>
                <w:sz w:val="16"/>
                <w:szCs w:val="16"/>
              </w:rPr>
              <w:tab/>
              <w:t xml:space="preserve">       4</w:t>
            </w:r>
          </w:p>
          <w:p w14:paraId="0DFC7C3D" w14:textId="77777777" w:rsidR="005A43CE" w:rsidRPr="002069B5" w:rsidRDefault="005A43CE" w:rsidP="00A119E9">
            <w:pPr>
              <w:spacing w:line="360" w:lineRule="auto"/>
              <w:rPr>
                <w:rFonts w:cs="Arial"/>
                <w:sz w:val="16"/>
                <w:szCs w:val="16"/>
              </w:rPr>
            </w:pPr>
            <w:r w:rsidRPr="002069B5">
              <w:rPr>
                <w:rFonts w:cs="Arial"/>
                <w:sz w:val="16"/>
                <w:szCs w:val="16"/>
              </w:rPr>
              <w:t>Sensor Type</w:t>
            </w:r>
            <w:r w:rsidRPr="002069B5">
              <w:rPr>
                <w:rFonts w:cs="Arial"/>
                <w:sz w:val="16"/>
                <w:szCs w:val="16"/>
              </w:rPr>
              <w:tab/>
              <w:t xml:space="preserve">       CNIR</w:t>
            </w:r>
          </w:p>
        </w:tc>
      </w:tr>
      <w:tr w:rsidR="005A43CE" w:rsidRPr="00C109C3" w14:paraId="38C77884" w14:textId="77777777" w:rsidTr="00A119E9">
        <w:trPr>
          <w:trHeight w:val="1610"/>
        </w:trPr>
        <w:tc>
          <w:tcPr>
            <w:tcW w:w="1255" w:type="dxa"/>
            <w:tcBorders>
              <w:bottom w:val="single" w:sz="4" w:space="0" w:color="auto"/>
            </w:tcBorders>
          </w:tcPr>
          <w:p w14:paraId="158004A2" w14:textId="77777777" w:rsidR="005A43CE" w:rsidRPr="002069B5" w:rsidRDefault="005A43CE" w:rsidP="00A119E9">
            <w:pPr>
              <w:spacing w:line="360" w:lineRule="auto"/>
              <w:rPr>
                <w:rFonts w:cs="Arial"/>
                <w:sz w:val="16"/>
                <w:szCs w:val="16"/>
              </w:rPr>
            </w:pPr>
            <w:r w:rsidRPr="002069B5">
              <w:rPr>
                <w:rFonts w:cs="Arial"/>
                <w:sz w:val="16"/>
                <w:szCs w:val="16"/>
              </w:rPr>
              <w:t>November 10, 2019</w:t>
            </w:r>
          </w:p>
        </w:tc>
        <w:tc>
          <w:tcPr>
            <w:tcW w:w="1980" w:type="dxa"/>
            <w:tcBorders>
              <w:bottom w:val="single" w:sz="4" w:space="0" w:color="auto"/>
            </w:tcBorders>
          </w:tcPr>
          <w:p w14:paraId="6B3E7751" w14:textId="77777777" w:rsidR="005A43CE" w:rsidRPr="002069B5" w:rsidRDefault="005A43CE" w:rsidP="00A119E9">
            <w:pPr>
              <w:spacing w:line="360" w:lineRule="auto"/>
              <w:rPr>
                <w:rFonts w:cs="Arial"/>
                <w:sz w:val="16"/>
                <w:szCs w:val="16"/>
              </w:rPr>
            </w:pPr>
            <w:r w:rsidRPr="002069B5">
              <w:rPr>
                <w:rFonts w:cs="Arial"/>
                <w:sz w:val="16"/>
                <w:szCs w:val="16"/>
              </w:rPr>
              <w:t xml:space="preserve">Value = </w:t>
            </w:r>
            <w:r>
              <w:rPr>
                <w:rFonts w:cs="Arial"/>
                <w:sz w:val="16"/>
                <w:szCs w:val="16"/>
              </w:rPr>
              <w:t>146.9</w:t>
            </w:r>
          </w:p>
        </w:tc>
        <w:tc>
          <w:tcPr>
            <w:tcW w:w="1890" w:type="dxa"/>
            <w:tcBorders>
              <w:bottom w:val="single" w:sz="4" w:space="0" w:color="auto"/>
            </w:tcBorders>
          </w:tcPr>
          <w:p w14:paraId="56744EAB" w14:textId="77777777" w:rsidR="005A43CE" w:rsidRPr="002069B5" w:rsidRDefault="005A43CE" w:rsidP="00A119E9">
            <w:pPr>
              <w:spacing w:line="360" w:lineRule="auto"/>
              <w:rPr>
                <w:rFonts w:cs="Arial"/>
                <w:sz w:val="16"/>
                <w:szCs w:val="16"/>
              </w:rPr>
            </w:pPr>
            <w:r w:rsidRPr="002069B5">
              <w:rPr>
                <w:rFonts w:cs="Arial"/>
                <w:sz w:val="16"/>
                <w:szCs w:val="16"/>
              </w:rPr>
              <w:t>Avg Temp (C)- 14.12</w:t>
            </w:r>
            <w:r w:rsidRPr="002069B5">
              <w:rPr>
                <w:rFonts w:cs="Arial"/>
                <w:sz w:val="16"/>
                <w:szCs w:val="16"/>
              </w:rPr>
              <w:br/>
              <w:t>Precipitation (cm)- 0.00</w:t>
            </w:r>
          </w:p>
          <w:p w14:paraId="46FAD3DB" w14:textId="77777777" w:rsidR="005A43CE" w:rsidRPr="002069B5" w:rsidRDefault="005A43CE" w:rsidP="00A119E9">
            <w:pPr>
              <w:spacing w:line="360" w:lineRule="auto"/>
              <w:rPr>
                <w:rFonts w:cs="Arial"/>
                <w:sz w:val="16"/>
                <w:szCs w:val="16"/>
              </w:rPr>
            </w:pPr>
            <w:r w:rsidRPr="002069B5">
              <w:rPr>
                <w:rFonts w:cs="Arial"/>
                <w:sz w:val="16"/>
                <w:szCs w:val="16"/>
              </w:rPr>
              <w:t>Max Wind Speed (KPH)- 11.27</w:t>
            </w:r>
          </w:p>
        </w:tc>
        <w:tc>
          <w:tcPr>
            <w:tcW w:w="4680" w:type="dxa"/>
            <w:tcBorders>
              <w:bottom w:val="single" w:sz="4" w:space="0" w:color="auto"/>
            </w:tcBorders>
          </w:tcPr>
          <w:p w14:paraId="1F9E5B51" w14:textId="77777777" w:rsidR="005A43CE" w:rsidRPr="002069B5" w:rsidRDefault="005A43CE" w:rsidP="00A119E9">
            <w:pPr>
              <w:spacing w:line="360" w:lineRule="auto"/>
              <w:rPr>
                <w:rFonts w:cs="Arial"/>
                <w:sz w:val="16"/>
                <w:szCs w:val="16"/>
              </w:rPr>
            </w:pPr>
            <w:r w:rsidRPr="002069B5">
              <w:rPr>
                <w:rFonts w:cs="Arial"/>
                <w:sz w:val="16"/>
                <w:szCs w:val="16"/>
              </w:rPr>
              <w:t>Entity ID:  M_2908356_NW_17_060_20191110 (found in NAIP)</w:t>
            </w:r>
          </w:p>
          <w:p w14:paraId="1921F557" w14:textId="77777777" w:rsidR="005A43CE" w:rsidRPr="002069B5" w:rsidRDefault="005A43CE" w:rsidP="00A119E9">
            <w:pPr>
              <w:spacing w:line="360" w:lineRule="auto"/>
              <w:rPr>
                <w:rFonts w:cs="Arial"/>
                <w:sz w:val="16"/>
                <w:szCs w:val="16"/>
              </w:rPr>
            </w:pPr>
            <w:r w:rsidRPr="002069B5">
              <w:rPr>
                <w:rFonts w:cs="Arial"/>
                <w:sz w:val="16"/>
                <w:szCs w:val="16"/>
              </w:rPr>
              <w:t>Map Projection               UTM</w:t>
            </w:r>
          </w:p>
          <w:p w14:paraId="46CDC5F3" w14:textId="77777777" w:rsidR="005A43CE" w:rsidRPr="002069B5" w:rsidRDefault="005A43CE" w:rsidP="00A119E9">
            <w:pPr>
              <w:spacing w:line="360" w:lineRule="auto"/>
              <w:rPr>
                <w:rFonts w:cs="Arial"/>
                <w:sz w:val="16"/>
                <w:szCs w:val="16"/>
              </w:rPr>
            </w:pPr>
            <w:r w:rsidRPr="002069B5">
              <w:rPr>
                <w:rFonts w:cs="Arial"/>
                <w:sz w:val="16"/>
                <w:szCs w:val="16"/>
              </w:rPr>
              <w:t>Projection Zone               17N</w:t>
            </w:r>
          </w:p>
          <w:p w14:paraId="5F2FCFB8" w14:textId="77777777" w:rsidR="005A43CE" w:rsidRPr="002069B5" w:rsidRDefault="005A43CE" w:rsidP="00A119E9">
            <w:pPr>
              <w:spacing w:line="360" w:lineRule="auto"/>
              <w:rPr>
                <w:rFonts w:cs="Arial"/>
                <w:sz w:val="16"/>
                <w:szCs w:val="16"/>
              </w:rPr>
            </w:pPr>
            <w:r w:rsidRPr="002069B5">
              <w:rPr>
                <w:rFonts w:cs="Arial"/>
                <w:sz w:val="16"/>
                <w:szCs w:val="16"/>
              </w:rPr>
              <w:t>Datum</w:t>
            </w:r>
            <w:r w:rsidRPr="002069B5">
              <w:rPr>
                <w:rFonts w:cs="Arial"/>
                <w:sz w:val="16"/>
                <w:szCs w:val="16"/>
              </w:rPr>
              <w:tab/>
              <w:t xml:space="preserve">                      NAD83</w:t>
            </w:r>
          </w:p>
          <w:p w14:paraId="4840BAE2" w14:textId="77777777" w:rsidR="005A43CE" w:rsidRPr="002069B5" w:rsidRDefault="005A43CE" w:rsidP="00A119E9">
            <w:pPr>
              <w:spacing w:line="360" w:lineRule="auto"/>
              <w:rPr>
                <w:rFonts w:cs="Arial"/>
                <w:sz w:val="16"/>
                <w:szCs w:val="16"/>
              </w:rPr>
            </w:pPr>
            <w:r w:rsidRPr="002069B5">
              <w:rPr>
                <w:rFonts w:cs="Arial"/>
                <w:sz w:val="16"/>
                <w:szCs w:val="16"/>
              </w:rPr>
              <w:t>Resolution</w:t>
            </w:r>
            <w:r w:rsidRPr="002069B5">
              <w:rPr>
                <w:rFonts w:cs="Arial"/>
                <w:sz w:val="16"/>
                <w:szCs w:val="16"/>
              </w:rPr>
              <w:tab/>
              <w:t xml:space="preserve">                      0.60</w:t>
            </w:r>
          </w:p>
          <w:p w14:paraId="764E3F4C" w14:textId="77777777" w:rsidR="005A43CE" w:rsidRPr="002069B5" w:rsidRDefault="005A43CE" w:rsidP="00A119E9">
            <w:pPr>
              <w:spacing w:line="360" w:lineRule="auto"/>
              <w:rPr>
                <w:rFonts w:cs="Arial"/>
                <w:sz w:val="16"/>
                <w:szCs w:val="16"/>
              </w:rPr>
            </w:pPr>
            <w:r w:rsidRPr="002069B5">
              <w:rPr>
                <w:rFonts w:cs="Arial"/>
                <w:sz w:val="16"/>
                <w:szCs w:val="16"/>
              </w:rPr>
              <w:t>Units</w:t>
            </w:r>
            <w:r w:rsidRPr="002069B5">
              <w:rPr>
                <w:rFonts w:cs="Arial"/>
                <w:sz w:val="16"/>
                <w:szCs w:val="16"/>
              </w:rPr>
              <w:tab/>
              <w:t xml:space="preserve">                       METER</w:t>
            </w:r>
          </w:p>
          <w:p w14:paraId="32DF4697" w14:textId="77777777" w:rsidR="005A43CE" w:rsidRPr="002069B5" w:rsidRDefault="005A43CE" w:rsidP="00A119E9">
            <w:pPr>
              <w:spacing w:line="360" w:lineRule="auto"/>
              <w:rPr>
                <w:rFonts w:cs="Arial"/>
                <w:sz w:val="16"/>
                <w:szCs w:val="16"/>
              </w:rPr>
            </w:pPr>
            <w:r w:rsidRPr="002069B5">
              <w:rPr>
                <w:rFonts w:cs="Arial"/>
                <w:sz w:val="16"/>
                <w:szCs w:val="16"/>
              </w:rPr>
              <w:t>Number of Bands             4</w:t>
            </w:r>
          </w:p>
          <w:p w14:paraId="3AA3CB9F" w14:textId="77777777" w:rsidR="005A43CE" w:rsidRPr="002069B5" w:rsidRDefault="005A43CE" w:rsidP="00A119E9">
            <w:pPr>
              <w:spacing w:line="360" w:lineRule="auto"/>
              <w:rPr>
                <w:rFonts w:cs="Arial"/>
                <w:sz w:val="16"/>
                <w:szCs w:val="16"/>
              </w:rPr>
            </w:pPr>
            <w:r w:rsidRPr="002069B5">
              <w:rPr>
                <w:rFonts w:cs="Arial"/>
                <w:sz w:val="16"/>
                <w:szCs w:val="16"/>
              </w:rPr>
              <w:t>Sensor Type</w:t>
            </w:r>
            <w:r w:rsidRPr="002069B5">
              <w:rPr>
                <w:rFonts w:cs="Arial"/>
                <w:sz w:val="16"/>
                <w:szCs w:val="16"/>
              </w:rPr>
              <w:tab/>
              <w:t xml:space="preserve">      CNIR</w:t>
            </w:r>
          </w:p>
        </w:tc>
      </w:tr>
    </w:tbl>
    <w:p w14:paraId="57672D0E" w14:textId="7B7923DA" w:rsidR="005A43CE" w:rsidRDefault="005A43CE" w:rsidP="005A43CE">
      <w:pPr>
        <w:pStyle w:val="014FigureCaption"/>
      </w:pPr>
      <w:r>
        <w:br w:type="page"/>
      </w:r>
    </w:p>
    <w:p w14:paraId="3CE6B8CF" w14:textId="2D9E4D18" w:rsidR="005A43CE" w:rsidRPr="000E384F" w:rsidRDefault="005A43CE" w:rsidP="005A43CE">
      <w:pPr>
        <w:pStyle w:val="013TableCaption"/>
      </w:pPr>
      <w:bookmarkStart w:id="120" w:name="_Toc64018368"/>
      <w:r w:rsidRPr="003E40AC">
        <w:lastRenderedPageBreak/>
        <w:t xml:space="preserve">Table 3-2.  </w:t>
      </w:r>
      <w:r w:rsidR="009350C3">
        <w:t>Color band and computer channel information to attain true color (</w:t>
      </w:r>
      <w:r w:rsidRPr="003E40AC">
        <w:t>National Agriculture Imagery Program</w:t>
      </w:r>
      <w:r w:rsidR="009350C3">
        <w:t>, 2017</w:t>
      </w:r>
      <w:bookmarkEnd w:id="120"/>
      <w:r w:rsidR="009350C3">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37"/>
        <w:gridCol w:w="2337"/>
        <w:gridCol w:w="3511"/>
      </w:tblGrid>
      <w:tr w:rsidR="005A43CE" w:rsidRPr="00C109C3" w14:paraId="3BFA1A8F" w14:textId="77777777" w:rsidTr="00A119E9">
        <w:tc>
          <w:tcPr>
            <w:tcW w:w="2337" w:type="dxa"/>
            <w:tcBorders>
              <w:top w:val="single" w:sz="4" w:space="0" w:color="auto"/>
              <w:bottom w:val="single" w:sz="4" w:space="0" w:color="auto"/>
            </w:tcBorders>
          </w:tcPr>
          <w:p w14:paraId="7A4CB589" w14:textId="77777777" w:rsidR="005A43CE" w:rsidRPr="002069B5" w:rsidRDefault="005A43CE" w:rsidP="00A119E9">
            <w:pPr>
              <w:spacing w:line="360" w:lineRule="auto"/>
              <w:rPr>
                <w:rFonts w:cs="Arial"/>
                <w:sz w:val="16"/>
                <w:szCs w:val="16"/>
              </w:rPr>
            </w:pPr>
            <w:r w:rsidRPr="002069B5">
              <w:rPr>
                <w:rFonts w:cs="Arial"/>
                <w:sz w:val="16"/>
                <w:szCs w:val="16"/>
              </w:rPr>
              <w:t xml:space="preserve">Sensor Type </w:t>
            </w:r>
          </w:p>
        </w:tc>
        <w:tc>
          <w:tcPr>
            <w:tcW w:w="2337" w:type="dxa"/>
            <w:tcBorders>
              <w:top w:val="single" w:sz="4" w:space="0" w:color="auto"/>
              <w:bottom w:val="single" w:sz="4" w:space="0" w:color="auto"/>
            </w:tcBorders>
          </w:tcPr>
          <w:p w14:paraId="6BDD4EE4" w14:textId="2BE76B1E" w:rsidR="005A43CE" w:rsidRPr="002069B5" w:rsidRDefault="005A43CE" w:rsidP="00A119E9">
            <w:pPr>
              <w:spacing w:line="360" w:lineRule="auto"/>
              <w:rPr>
                <w:rFonts w:cs="Arial"/>
                <w:sz w:val="16"/>
                <w:szCs w:val="16"/>
              </w:rPr>
            </w:pPr>
            <w:r w:rsidRPr="002069B5">
              <w:rPr>
                <w:rFonts w:cs="Arial"/>
                <w:sz w:val="16"/>
                <w:szCs w:val="16"/>
              </w:rPr>
              <w:t xml:space="preserve">Color </w:t>
            </w:r>
            <w:r w:rsidR="00C4486C">
              <w:rPr>
                <w:rFonts w:cs="Arial"/>
                <w:sz w:val="16"/>
                <w:szCs w:val="16"/>
              </w:rPr>
              <w:t xml:space="preserve">band </w:t>
            </w:r>
            <w:r w:rsidRPr="002069B5">
              <w:rPr>
                <w:rFonts w:cs="Arial"/>
                <w:sz w:val="16"/>
                <w:szCs w:val="16"/>
              </w:rPr>
              <w:t>and wavelength (µm)</w:t>
            </w:r>
          </w:p>
        </w:tc>
        <w:tc>
          <w:tcPr>
            <w:tcW w:w="3511" w:type="dxa"/>
            <w:tcBorders>
              <w:top w:val="single" w:sz="4" w:space="0" w:color="auto"/>
              <w:bottom w:val="single" w:sz="4" w:space="0" w:color="auto"/>
            </w:tcBorders>
          </w:tcPr>
          <w:p w14:paraId="24286010" w14:textId="72D19942" w:rsidR="005A43CE" w:rsidRPr="002069B5" w:rsidRDefault="0039086B" w:rsidP="00A119E9">
            <w:pPr>
              <w:spacing w:line="360" w:lineRule="auto"/>
              <w:rPr>
                <w:rFonts w:cs="Arial"/>
                <w:sz w:val="16"/>
                <w:szCs w:val="16"/>
              </w:rPr>
            </w:pPr>
            <w:r>
              <w:rPr>
                <w:rFonts w:cs="Arial"/>
                <w:sz w:val="16"/>
                <w:szCs w:val="16"/>
              </w:rPr>
              <w:t>Computer channel to</w:t>
            </w:r>
            <w:r w:rsidR="005A43CE" w:rsidRPr="002069B5">
              <w:rPr>
                <w:rFonts w:cs="Arial"/>
                <w:sz w:val="16"/>
                <w:szCs w:val="16"/>
              </w:rPr>
              <w:t xml:space="preserve"> display true color</w:t>
            </w:r>
          </w:p>
        </w:tc>
      </w:tr>
      <w:tr w:rsidR="005A43CE" w:rsidRPr="00C109C3" w14:paraId="75BBDA66" w14:textId="77777777" w:rsidTr="00A119E9">
        <w:tc>
          <w:tcPr>
            <w:tcW w:w="2337" w:type="dxa"/>
            <w:tcBorders>
              <w:top w:val="single" w:sz="4" w:space="0" w:color="auto"/>
            </w:tcBorders>
          </w:tcPr>
          <w:p w14:paraId="04D9A423" w14:textId="77777777" w:rsidR="005A43CE" w:rsidRPr="002069B5" w:rsidRDefault="005A43CE" w:rsidP="00A119E9">
            <w:pPr>
              <w:spacing w:line="360" w:lineRule="auto"/>
              <w:rPr>
                <w:rFonts w:cs="Arial"/>
                <w:sz w:val="16"/>
                <w:szCs w:val="16"/>
              </w:rPr>
            </w:pPr>
            <w:r w:rsidRPr="002069B5">
              <w:rPr>
                <w:rFonts w:cs="Arial"/>
                <w:sz w:val="16"/>
                <w:szCs w:val="16"/>
              </w:rPr>
              <w:t>RGB</w:t>
            </w:r>
          </w:p>
        </w:tc>
        <w:tc>
          <w:tcPr>
            <w:tcW w:w="2337" w:type="dxa"/>
            <w:tcBorders>
              <w:top w:val="single" w:sz="4" w:space="0" w:color="auto"/>
            </w:tcBorders>
          </w:tcPr>
          <w:p w14:paraId="2C7A916E" w14:textId="3F2622B0" w:rsidR="005A43CE" w:rsidRPr="002069B5" w:rsidRDefault="00773BD6" w:rsidP="00A119E9">
            <w:pPr>
              <w:spacing w:line="360" w:lineRule="auto"/>
              <w:rPr>
                <w:rFonts w:cs="Arial"/>
                <w:sz w:val="16"/>
                <w:szCs w:val="16"/>
              </w:rPr>
            </w:pPr>
            <w:r>
              <w:rPr>
                <w:rFonts w:cs="Arial"/>
                <w:sz w:val="16"/>
                <w:szCs w:val="16"/>
              </w:rPr>
              <w:t xml:space="preserve">Band 1 - </w:t>
            </w:r>
            <w:r w:rsidR="005A43CE" w:rsidRPr="002069B5">
              <w:rPr>
                <w:rFonts w:cs="Arial"/>
                <w:sz w:val="16"/>
                <w:szCs w:val="16"/>
              </w:rPr>
              <w:t>Blue 400–500</w:t>
            </w:r>
          </w:p>
          <w:p w14:paraId="752A0412" w14:textId="29D7BC52" w:rsidR="005A43CE" w:rsidRPr="002069B5" w:rsidRDefault="00773BD6" w:rsidP="00A119E9">
            <w:pPr>
              <w:spacing w:line="360" w:lineRule="auto"/>
              <w:rPr>
                <w:rFonts w:cs="Arial"/>
                <w:sz w:val="16"/>
                <w:szCs w:val="16"/>
              </w:rPr>
            </w:pPr>
            <w:r>
              <w:rPr>
                <w:rFonts w:cs="Arial"/>
                <w:sz w:val="16"/>
                <w:szCs w:val="16"/>
              </w:rPr>
              <w:t xml:space="preserve">Band 2- </w:t>
            </w:r>
            <w:r w:rsidR="005A43CE" w:rsidRPr="002069B5">
              <w:rPr>
                <w:rFonts w:cs="Arial"/>
                <w:sz w:val="16"/>
                <w:szCs w:val="16"/>
              </w:rPr>
              <w:t>Green 500–600</w:t>
            </w:r>
          </w:p>
          <w:p w14:paraId="67EB21F2" w14:textId="794890A8" w:rsidR="005A43CE" w:rsidRPr="002069B5" w:rsidRDefault="00773BD6" w:rsidP="00A119E9">
            <w:pPr>
              <w:spacing w:line="360" w:lineRule="auto"/>
              <w:rPr>
                <w:rFonts w:cs="Arial"/>
                <w:sz w:val="16"/>
                <w:szCs w:val="16"/>
              </w:rPr>
            </w:pPr>
            <w:r>
              <w:rPr>
                <w:rFonts w:cs="Arial"/>
                <w:sz w:val="16"/>
                <w:szCs w:val="16"/>
              </w:rPr>
              <w:t xml:space="preserve">Band 3 - </w:t>
            </w:r>
            <w:r w:rsidR="005A43CE" w:rsidRPr="002069B5">
              <w:rPr>
                <w:rFonts w:cs="Arial"/>
                <w:sz w:val="16"/>
                <w:szCs w:val="16"/>
              </w:rPr>
              <w:t>Red 600–700</w:t>
            </w:r>
          </w:p>
        </w:tc>
        <w:tc>
          <w:tcPr>
            <w:tcW w:w="3511" w:type="dxa"/>
            <w:tcBorders>
              <w:top w:val="single" w:sz="4" w:space="0" w:color="auto"/>
            </w:tcBorders>
          </w:tcPr>
          <w:p w14:paraId="4282210C" w14:textId="6A4000BD" w:rsidR="005A43CE" w:rsidRPr="002069B5" w:rsidRDefault="005A43CE" w:rsidP="00A119E9">
            <w:pPr>
              <w:spacing w:line="360" w:lineRule="auto"/>
              <w:rPr>
                <w:rFonts w:cs="Arial"/>
                <w:sz w:val="16"/>
                <w:szCs w:val="16"/>
              </w:rPr>
            </w:pPr>
            <w:r w:rsidRPr="002069B5">
              <w:rPr>
                <w:rFonts w:cs="Arial"/>
                <w:sz w:val="16"/>
                <w:szCs w:val="16"/>
              </w:rPr>
              <w:t xml:space="preserve">1 – </w:t>
            </w:r>
            <w:r w:rsidR="00773BD6">
              <w:rPr>
                <w:rFonts w:cs="Arial"/>
                <w:sz w:val="16"/>
                <w:szCs w:val="16"/>
              </w:rPr>
              <w:t>Blue</w:t>
            </w:r>
            <w:r w:rsidRPr="002069B5">
              <w:rPr>
                <w:rFonts w:cs="Arial"/>
                <w:sz w:val="16"/>
                <w:szCs w:val="16"/>
              </w:rPr>
              <w:t xml:space="preserve"> channel</w:t>
            </w:r>
          </w:p>
          <w:p w14:paraId="153AA4ED" w14:textId="77777777" w:rsidR="005A43CE" w:rsidRPr="002069B5" w:rsidRDefault="005A43CE" w:rsidP="00A119E9">
            <w:pPr>
              <w:spacing w:line="360" w:lineRule="auto"/>
              <w:rPr>
                <w:rFonts w:cs="Arial"/>
                <w:sz w:val="16"/>
                <w:szCs w:val="16"/>
              </w:rPr>
            </w:pPr>
            <w:r w:rsidRPr="002069B5">
              <w:rPr>
                <w:rFonts w:cs="Arial"/>
                <w:sz w:val="16"/>
                <w:szCs w:val="16"/>
              </w:rPr>
              <w:t>2 – Green channel</w:t>
            </w:r>
          </w:p>
          <w:p w14:paraId="05D5CA3B" w14:textId="6806564F" w:rsidR="005A43CE" w:rsidRPr="002069B5" w:rsidRDefault="005A43CE" w:rsidP="00A119E9">
            <w:pPr>
              <w:spacing w:line="360" w:lineRule="auto"/>
              <w:rPr>
                <w:rFonts w:cs="Arial"/>
                <w:sz w:val="16"/>
                <w:szCs w:val="16"/>
              </w:rPr>
            </w:pPr>
            <w:r w:rsidRPr="002069B5">
              <w:rPr>
                <w:rFonts w:cs="Arial"/>
                <w:sz w:val="16"/>
                <w:szCs w:val="16"/>
              </w:rPr>
              <w:t xml:space="preserve">3 – </w:t>
            </w:r>
            <w:r w:rsidR="00773BD6">
              <w:rPr>
                <w:rFonts w:cs="Arial"/>
                <w:sz w:val="16"/>
                <w:szCs w:val="16"/>
              </w:rPr>
              <w:t>Red</w:t>
            </w:r>
            <w:r w:rsidRPr="002069B5">
              <w:rPr>
                <w:rFonts w:cs="Arial"/>
                <w:sz w:val="16"/>
                <w:szCs w:val="16"/>
              </w:rPr>
              <w:t xml:space="preserve"> channel</w:t>
            </w:r>
          </w:p>
        </w:tc>
      </w:tr>
      <w:tr w:rsidR="005A43CE" w:rsidRPr="00C109C3" w14:paraId="465269E6" w14:textId="77777777" w:rsidTr="00A119E9">
        <w:trPr>
          <w:trHeight w:val="863"/>
        </w:trPr>
        <w:tc>
          <w:tcPr>
            <w:tcW w:w="2337" w:type="dxa"/>
            <w:tcBorders>
              <w:bottom w:val="single" w:sz="4" w:space="0" w:color="auto"/>
            </w:tcBorders>
          </w:tcPr>
          <w:p w14:paraId="42B67843" w14:textId="77777777" w:rsidR="005A43CE" w:rsidRPr="002069B5" w:rsidRDefault="005A43CE" w:rsidP="00A119E9">
            <w:pPr>
              <w:spacing w:line="360" w:lineRule="auto"/>
              <w:rPr>
                <w:rFonts w:cs="Arial"/>
                <w:sz w:val="16"/>
                <w:szCs w:val="16"/>
              </w:rPr>
            </w:pPr>
            <w:r w:rsidRPr="002069B5">
              <w:rPr>
                <w:rFonts w:cs="Arial"/>
                <w:sz w:val="16"/>
                <w:szCs w:val="16"/>
              </w:rPr>
              <w:t xml:space="preserve">CIR/ CNIR </w:t>
            </w:r>
          </w:p>
        </w:tc>
        <w:tc>
          <w:tcPr>
            <w:tcW w:w="2337" w:type="dxa"/>
            <w:tcBorders>
              <w:bottom w:val="single" w:sz="4" w:space="0" w:color="auto"/>
            </w:tcBorders>
          </w:tcPr>
          <w:p w14:paraId="6D3069E5" w14:textId="14B4CDE5" w:rsidR="005A43CE" w:rsidRPr="002069B5" w:rsidRDefault="00C4486C" w:rsidP="00A119E9">
            <w:pPr>
              <w:spacing w:line="360" w:lineRule="auto"/>
              <w:rPr>
                <w:rFonts w:cs="Arial"/>
                <w:sz w:val="16"/>
                <w:szCs w:val="16"/>
              </w:rPr>
            </w:pPr>
            <w:r>
              <w:rPr>
                <w:rFonts w:cs="Arial"/>
                <w:sz w:val="16"/>
                <w:szCs w:val="16"/>
              </w:rPr>
              <w:t xml:space="preserve">Band 1- </w:t>
            </w:r>
            <w:r w:rsidR="005A43CE" w:rsidRPr="002069B5">
              <w:rPr>
                <w:rFonts w:cs="Arial"/>
                <w:sz w:val="16"/>
                <w:szCs w:val="16"/>
              </w:rPr>
              <w:t>Blue 400–500</w:t>
            </w:r>
          </w:p>
          <w:p w14:paraId="755B61EF" w14:textId="5D3AC500" w:rsidR="005A43CE" w:rsidRPr="002069B5" w:rsidRDefault="00C4486C" w:rsidP="00A119E9">
            <w:pPr>
              <w:spacing w:line="360" w:lineRule="auto"/>
              <w:rPr>
                <w:rFonts w:cs="Arial"/>
                <w:sz w:val="16"/>
                <w:szCs w:val="16"/>
              </w:rPr>
            </w:pPr>
            <w:r>
              <w:rPr>
                <w:rFonts w:cs="Arial"/>
                <w:sz w:val="16"/>
                <w:szCs w:val="16"/>
              </w:rPr>
              <w:t xml:space="preserve">Band 2- </w:t>
            </w:r>
            <w:r w:rsidR="005A43CE" w:rsidRPr="002069B5">
              <w:rPr>
                <w:rFonts w:cs="Arial"/>
                <w:sz w:val="16"/>
                <w:szCs w:val="16"/>
              </w:rPr>
              <w:t>Green 500–600</w:t>
            </w:r>
          </w:p>
          <w:p w14:paraId="4DC915D2" w14:textId="727597AF" w:rsidR="005A43CE" w:rsidRPr="002069B5" w:rsidRDefault="00C4486C" w:rsidP="00A119E9">
            <w:pPr>
              <w:spacing w:line="360" w:lineRule="auto"/>
              <w:rPr>
                <w:rFonts w:cs="Arial"/>
                <w:sz w:val="16"/>
                <w:szCs w:val="16"/>
              </w:rPr>
            </w:pPr>
            <w:r>
              <w:rPr>
                <w:rFonts w:cs="Arial"/>
                <w:sz w:val="16"/>
                <w:szCs w:val="16"/>
              </w:rPr>
              <w:t xml:space="preserve">Band 3- </w:t>
            </w:r>
            <w:r w:rsidR="005A43CE" w:rsidRPr="002069B5">
              <w:rPr>
                <w:rFonts w:cs="Arial"/>
                <w:sz w:val="16"/>
                <w:szCs w:val="16"/>
              </w:rPr>
              <w:t>Red 600–700</w:t>
            </w:r>
          </w:p>
          <w:p w14:paraId="3656E6D7" w14:textId="7EC94D6B" w:rsidR="005A43CE" w:rsidRPr="002069B5" w:rsidRDefault="00C4486C" w:rsidP="00A119E9">
            <w:pPr>
              <w:spacing w:line="360" w:lineRule="auto"/>
              <w:rPr>
                <w:rFonts w:cs="Arial"/>
                <w:sz w:val="16"/>
                <w:szCs w:val="16"/>
              </w:rPr>
            </w:pPr>
            <w:r>
              <w:rPr>
                <w:rFonts w:cs="Arial"/>
                <w:sz w:val="16"/>
                <w:szCs w:val="16"/>
              </w:rPr>
              <w:t xml:space="preserve">Band 4- </w:t>
            </w:r>
            <w:r w:rsidR="005A43CE" w:rsidRPr="002069B5">
              <w:rPr>
                <w:rFonts w:cs="Arial"/>
                <w:sz w:val="16"/>
                <w:szCs w:val="16"/>
              </w:rPr>
              <w:t>Near</w:t>
            </w:r>
            <w:r w:rsidR="00882481">
              <w:rPr>
                <w:rFonts w:cs="Arial"/>
                <w:sz w:val="16"/>
                <w:szCs w:val="16"/>
              </w:rPr>
              <w:t>-</w:t>
            </w:r>
            <w:r w:rsidR="005A43CE" w:rsidRPr="002069B5">
              <w:rPr>
                <w:rFonts w:cs="Arial"/>
                <w:sz w:val="16"/>
                <w:szCs w:val="16"/>
              </w:rPr>
              <w:t>Infrared 800–900</w:t>
            </w:r>
          </w:p>
        </w:tc>
        <w:tc>
          <w:tcPr>
            <w:tcW w:w="3511" w:type="dxa"/>
            <w:tcBorders>
              <w:bottom w:val="single" w:sz="4" w:space="0" w:color="auto"/>
            </w:tcBorders>
          </w:tcPr>
          <w:p w14:paraId="3EE29FDF" w14:textId="0A274AEA" w:rsidR="005A43CE" w:rsidRPr="002069B5" w:rsidRDefault="005A43CE" w:rsidP="00A119E9">
            <w:pPr>
              <w:spacing w:line="360" w:lineRule="auto"/>
              <w:rPr>
                <w:rFonts w:cs="Arial"/>
                <w:sz w:val="16"/>
                <w:szCs w:val="16"/>
              </w:rPr>
            </w:pPr>
            <w:r w:rsidRPr="002069B5">
              <w:rPr>
                <w:rFonts w:cs="Arial"/>
                <w:sz w:val="16"/>
                <w:szCs w:val="16"/>
              </w:rPr>
              <w:t xml:space="preserve">1 – </w:t>
            </w:r>
            <w:r w:rsidR="00C4486C">
              <w:rPr>
                <w:rFonts w:cs="Arial"/>
                <w:sz w:val="16"/>
                <w:szCs w:val="16"/>
              </w:rPr>
              <w:t>Blue</w:t>
            </w:r>
            <w:r w:rsidRPr="002069B5">
              <w:rPr>
                <w:rFonts w:cs="Arial"/>
                <w:sz w:val="16"/>
                <w:szCs w:val="16"/>
              </w:rPr>
              <w:t xml:space="preserve"> channel</w:t>
            </w:r>
          </w:p>
          <w:p w14:paraId="171BF8B8" w14:textId="77777777" w:rsidR="005A43CE" w:rsidRPr="002069B5" w:rsidRDefault="005A43CE" w:rsidP="00A119E9">
            <w:pPr>
              <w:spacing w:line="360" w:lineRule="auto"/>
              <w:rPr>
                <w:rFonts w:cs="Arial"/>
                <w:sz w:val="16"/>
                <w:szCs w:val="16"/>
              </w:rPr>
            </w:pPr>
            <w:r w:rsidRPr="002069B5">
              <w:rPr>
                <w:rFonts w:cs="Arial"/>
                <w:sz w:val="16"/>
                <w:szCs w:val="16"/>
              </w:rPr>
              <w:t>2 – Green channel</w:t>
            </w:r>
          </w:p>
          <w:p w14:paraId="272161FE" w14:textId="7099EC0A" w:rsidR="005A43CE" w:rsidRPr="002069B5" w:rsidRDefault="005A43CE" w:rsidP="00A119E9">
            <w:pPr>
              <w:spacing w:line="360" w:lineRule="auto"/>
              <w:rPr>
                <w:rFonts w:cs="Arial"/>
                <w:sz w:val="16"/>
                <w:szCs w:val="16"/>
              </w:rPr>
            </w:pPr>
            <w:r w:rsidRPr="002069B5">
              <w:rPr>
                <w:rFonts w:cs="Arial"/>
                <w:sz w:val="16"/>
                <w:szCs w:val="16"/>
              </w:rPr>
              <w:t xml:space="preserve">3 – </w:t>
            </w:r>
            <w:r w:rsidR="00C4486C">
              <w:rPr>
                <w:rFonts w:cs="Arial"/>
                <w:sz w:val="16"/>
                <w:szCs w:val="16"/>
              </w:rPr>
              <w:t>Red</w:t>
            </w:r>
            <w:r w:rsidRPr="002069B5">
              <w:rPr>
                <w:rFonts w:cs="Arial"/>
                <w:sz w:val="16"/>
                <w:szCs w:val="16"/>
              </w:rPr>
              <w:t xml:space="preserve"> channel </w:t>
            </w:r>
          </w:p>
          <w:p w14:paraId="46B91B20" w14:textId="3F61352F" w:rsidR="005A43CE" w:rsidRPr="002069B5" w:rsidRDefault="005A43CE" w:rsidP="00A119E9">
            <w:pPr>
              <w:spacing w:line="360" w:lineRule="auto"/>
              <w:rPr>
                <w:rFonts w:cs="Arial"/>
                <w:sz w:val="16"/>
                <w:szCs w:val="16"/>
              </w:rPr>
            </w:pPr>
            <w:r w:rsidRPr="002069B5">
              <w:rPr>
                <w:rFonts w:cs="Arial"/>
                <w:sz w:val="16"/>
                <w:szCs w:val="16"/>
              </w:rPr>
              <w:t>4 – Near Infrared (not show</w:t>
            </w:r>
            <w:r w:rsidR="00882481">
              <w:rPr>
                <w:rFonts w:cs="Arial"/>
                <w:sz w:val="16"/>
                <w:szCs w:val="16"/>
              </w:rPr>
              <w:t>n</w:t>
            </w:r>
            <w:r w:rsidRPr="002069B5">
              <w:rPr>
                <w:rFonts w:cs="Arial"/>
                <w:sz w:val="16"/>
                <w:szCs w:val="16"/>
              </w:rPr>
              <w:t xml:space="preserve"> on</w:t>
            </w:r>
            <w:r w:rsidR="00882481">
              <w:rPr>
                <w:rFonts w:cs="Arial"/>
                <w:sz w:val="16"/>
                <w:szCs w:val="16"/>
              </w:rPr>
              <w:t>-</w:t>
            </w:r>
            <w:r w:rsidRPr="002069B5">
              <w:rPr>
                <w:rFonts w:cs="Arial"/>
                <w:sz w:val="16"/>
                <w:szCs w:val="16"/>
              </w:rPr>
              <w:t>screen display)</w:t>
            </w:r>
          </w:p>
        </w:tc>
      </w:tr>
    </w:tbl>
    <w:p w14:paraId="3BB290D6" w14:textId="77777777" w:rsidR="004F0BA2" w:rsidRDefault="004F0BA2" w:rsidP="005A43CE">
      <w:pPr>
        <w:pStyle w:val="014FigureCaption"/>
      </w:pPr>
    </w:p>
    <w:p w14:paraId="7A171116" w14:textId="70F680A8" w:rsidR="005A43CE" w:rsidRPr="00E8388F" w:rsidRDefault="005A43CE" w:rsidP="003E40AC">
      <w:pPr>
        <w:pStyle w:val="013TableCaption"/>
      </w:pPr>
      <w:bookmarkStart w:id="121" w:name="_Toc66280362"/>
      <w:r>
        <w:t xml:space="preserve">Table 3-3.  </w:t>
      </w:r>
      <w:r w:rsidRPr="00C109C3">
        <w:t xml:space="preserve">Summary statistics calculated by DSAS, </w:t>
      </w:r>
      <w:r>
        <w:t>Distance</w:t>
      </w:r>
      <w:r w:rsidRPr="00C109C3">
        <w:t>: NSM (Net Shoreline Movement)</w:t>
      </w:r>
      <w:bookmarkEnd w:id="114"/>
      <w:bookmarkEnd w:id="121"/>
    </w:p>
    <w:tbl>
      <w:tblPr>
        <w:tblStyle w:val="TableGrid"/>
        <w:tblW w:w="746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80"/>
        <w:gridCol w:w="1785"/>
      </w:tblGrid>
      <w:tr w:rsidR="005A43CE" w:rsidRPr="00C109C3" w14:paraId="15072691" w14:textId="77777777" w:rsidTr="00A119E9">
        <w:trPr>
          <w:trHeight w:val="300"/>
        </w:trPr>
        <w:tc>
          <w:tcPr>
            <w:tcW w:w="5680" w:type="dxa"/>
            <w:tcBorders>
              <w:top w:val="single" w:sz="4" w:space="0" w:color="auto"/>
              <w:bottom w:val="single" w:sz="4" w:space="0" w:color="auto"/>
            </w:tcBorders>
            <w:noWrap/>
          </w:tcPr>
          <w:p w14:paraId="61F7797E" w14:textId="77777777" w:rsidR="005A43CE" w:rsidRPr="002069B5" w:rsidRDefault="005A43CE" w:rsidP="00A119E9">
            <w:pPr>
              <w:spacing w:line="360" w:lineRule="auto"/>
              <w:rPr>
                <w:rFonts w:cs="Arial"/>
                <w:sz w:val="20"/>
                <w:szCs w:val="20"/>
              </w:rPr>
            </w:pPr>
            <w:r>
              <w:rPr>
                <w:rFonts w:cs="Arial"/>
                <w:sz w:val="20"/>
                <w:szCs w:val="20"/>
              </w:rPr>
              <w:t>Summary Statistic</w:t>
            </w:r>
          </w:p>
        </w:tc>
        <w:tc>
          <w:tcPr>
            <w:tcW w:w="1785" w:type="dxa"/>
            <w:tcBorders>
              <w:top w:val="single" w:sz="4" w:space="0" w:color="auto"/>
              <w:bottom w:val="single" w:sz="4" w:space="0" w:color="auto"/>
            </w:tcBorders>
            <w:noWrap/>
          </w:tcPr>
          <w:p w14:paraId="6DFCC464" w14:textId="77777777" w:rsidR="005A43CE" w:rsidRPr="002069B5" w:rsidRDefault="005A43CE" w:rsidP="00A119E9">
            <w:pPr>
              <w:tabs>
                <w:tab w:val="decimal" w:pos="871"/>
                <w:tab w:val="decimal" w:pos="2880"/>
                <w:tab w:val="decimal" w:pos="4320"/>
              </w:tabs>
              <w:spacing w:line="360" w:lineRule="auto"/>
              <w:rPr>
                <w:rFonts w:cs="Arial"/>
                <w:sz w:val="20"/>
                <w:szCs w:val="20"/>
              </w:rPr>
            </w:pPr>
            <w:r>
              <w:rPr>
                <w:rFonts w:cs="Arial"/>
                <w:sz w:val="20"/>
                <w:szCs w:val="20"/>
              </w:rPr>
              <w:t>Value</w:t>
            </w:r>
          </w:p>
        </w:tc>
      </w:tr>
      <w:tr w:rsidR="005A43CE" w:rsidRPr="00C109C3" w14:paraId="633A9711" w14:textId="77777777" w:rsidTr="00A119E9">
        <w:trPr>
          <w:trHeight w:val="300"/>
        </w:trPr>
        <w:tc>
          <w:tcPr>
            <w:tcW w:w="5680" w:type="dxa"/>
            <w:tcBorders>
              <w:top w:val="single" w:sz="4" w:space="0" w:color="auto"/>
            </w:tcBorders>
            <w:noWrap/>
            <w:hideMark/>
          </w:tcPr>
          <w:p w14:paraId="4E5F546E" w14:textId="77777777" w:rsidR="005A43CE" w:rsidRPr="002069B5" w:rsidRDefault="005A43CE" w:rsidP="00A119E9">
            <w:pPr>
              <w:spacing w:line="360" w:lineRule="auto"/>
              <w:rPr>
                <w:rFonts w:cs="Arial"/>
                <w:sz w:val="20"/>
                <w:szCs w:val="20"/>
              </w:rPr>
            </w:pPr>
            <w:r w:rsidRPr="002069B5">
              <w:rPr>
                <w:rFonts w:cs="Arial"/>
                <w:sz w:val="20"/>
                <w:szCs w:val="20"/>
              </w:rPr>
              <w:t>Total number of transects</w:t>
            </w:r>
            <w:r>
              <w:rPr>
                <w:rFonts w:cs="Arial"/>
                <w:sz w:val="20"/>
                <w:szCs w:val="20"/>
              </w:rPr>
              <w:t xml:space="preserve"> (counts)</w:t>
            </w:r>
          </w:p>
        </w:tc>
        <w:tc>
          <w:tcPr>
            <w:tcW w:w="1785" w:type="dxa"/>
            <w:tcBorders>
              <w:top w:val="single" w:sz="4" w:space="0" w:color="auto"/>
            </w:tcBorders>
            <w:noWrap/>
            <w:hideMark/>
          </w:tcPr>
          <w:p w14:paraId="3A36CBF0" w14:textId="77777777" w:rsidR="005A43CE" w:rsidRPr="002069B5" w:rsidRDefault="005A43CE" w:rsidP="00A119E9">
            <w:pPr>
              <w:tabs>
                <w:tab w:val="decimal" w:pos="871"/>
                <w:tab w:val="decimal" w:pos="2880"/>
                <w:tab w:val="decimal" w:pos="4320"/>
              </w:tabs>
              <w:spacing w:line="360" w:lineRule="auto"/>
              <w:rPr>
                <w:rFonts w:cs="Arial"/>
                <w:sz w:val="20"/>
                <w:szCs w:val="20"/>
              </w:rPr>
            </w:pPr>
            <w:r w:rsidRPr="002069B5">
              <w:rPr>
                <w:rFonts w:cs="Arial"/>
                <w:sz w:val="20"/>
                <w:szCs w:val="20"/>
              </w:rPr>
              <w:t>82</w:t>
            </w:r>
          </w:p>
        </w:tc>
      </w:tr>
      <w:tr w:rsidR="005A43CE" w:rsidRPr="00C109C3" w14:paraId="46A1F6CC" w14:textId="77777777" w:rsidTr="00A119E9">
        <w:trPr>
          <w:trHeight w:val="300"/>
        </w:trPr>
        <w:tc>
          <w:tcPr>
            <w:tcW w:w="5680" w:type="dxa"/>
            <w:noWrap/>
            <w:hideMark/>
          </w:tcPr>
          <w:p w14:paraId="59C2620F" w14:textId="77777777" w:rsidR="005A43CE" w:rsidRPr="002069B5" w:rsidRDefault="005A43CE" w:rsidP="00A119E9">
            <w:pPr>
              <w:spacing w:line="360" w:lineRule="auto"/>
              <w:rPr>
                <w:rFonts w:cs="Arial"/>
                <w:sz w:val="20"/>
                <w:szCs w:val="20"/>
              </w:rPr>
            </w:pPr>
            <w:r w:rsidRPr="002069B5">
              <w:rPr>
                <w:rFonts w:cs="Arial"/>
                <w:sz w:val="20"/>
                <w:szCs w:val="20"/>
              </w:rPr>
              <w:t>Average distance</w:t>
            </w:r>
            <w:r>
              <w:rPr>
                <w:rFonts w:cs="Arial"/>
                <w:sz w:val="20"/>
                <w:szCs w:val="20"/>
              </w:rPr>
              <w:t xml:space="preserve"> (meters)</w:t>
            </w:r>
          </w:p>
        </w:tc>
        <w:tc>
          <w:tcPr>
            <w:tcW w:w="1785" w:type="dxa"/>
            <w:noWrap/>
            <w:hideMark/>
          </w:tcPr>
          <w:p w14:paraId="1138AF18" w14:textId="77777777" w:rsidR="005A43CE" w:rsidRPr="002069B5" w:rsidRDefault="005A43CE" w:rsidP="00A119E9">
            <w:pPr>
              <w:tabs>
                <w:tab w:val="decimal" w:pos="871"/>
                <w:tab w:val="decimal" w:pos="2880"/>
                <w:tab w:val="decimal" w:pos="4320"/>
              </w:tabs>
              <w:spacing w:line="360" w:lineRule="auto"/>
              <w:rPr>
                <w:rFonts w:cs="Arial"/>
                <w:sz w:val="20"/>
                <w:szCs w:val="20"/>
              </w:rPr>
            </w:pPr>
            <w:r>
              <w:rPr>
                <w:rFonts w:cs="Arial"/>
                <w:sz w:val="20"/>
                <w:szCs w:val="20"/>
              </w:rPr>
              <w:t>-</w:t>
            </w:r>
            <w:r w:rsidRPr="002069B5">
              <w:rPr>
                <w:rFonts w:cs="Arial"/>
                <w:sz w:val="20"/>
                <w:szCs w:val="20"/>
              </w:rPr>
              <w:t>29</w:t>
            </w:r>
            <w:r>
              <w:rPr>
                <w:rFonts w:cs="Arial"/>
                <w:sz w:val="20"/>
                <w:szCs w:val="20"/>
              </w:rPr>
              <w:t>.</w:t>
            </w:r>
            <w:r w:rsidRPr="002069B5">
              <w:rPr>
                <w:rFonts w:cs="Arial"/>
                <w:sz w:val="20"/>
                <w:szCs w:val="20"/>
              </w:rPr>
              <w:t>1</w:t>
            </w:r>
          </w:p>
        </w:tc>
      </w:tr>
      <w:tr w:rsidR="005A43CE" w:rsidRPr="00C109C3" w14:paraId="0AD25774" w14:textId="77777777" w:rsidTr="00A119E9">
        <w:trPr>
          <w:trHeight w:val="300"/>
        </w:trPr>
        <w:tc>
          <w:tcPr>
            <w:tcW w:w="5680" w:type="dxa"/>
            <w:noWrap/>
            <w:hideMark/>
          </w:tcPr>
          <w:p w14:paraId="4E85CA19" w14:textId="77777777" w:rsidR="005A43CE" w:rsidRPr="002069B5" w:rsidRDefault="005A43CE" w:rsidP="00A119E9">
            <w:pPr>
              <w:spacing w:line="360" w:lineRule="auto"/>
              <w:rPr>
                <w:rFonts w:cs="Arial"/>
                <w:sz w:val="20"/>
                <w:szCs w:val="20"/>
              </w:rPr>
            </w:pPr>
            <w:r w:rsidRPr="002069B5">
              <w:rPr>
                <w:rFonts w:cs="Arial"/>
                <w:sz w:val="20"/>
                <w:szCs w:val="20"/>
              </w:rPr>
              <w:t>Number of transects with negative distance</w:t>
            </w:r>
            <w:r>
              <w:rPr>
                <w:rFonts w:cs="Arial"/>
                <w:sz w:val="20"/>
                <w:szCs w:val="20"/>
              </w:rPr>
              <w:t xml:space="preserve"> (counts)</w:t>
            </w:r>
          </w:p>
        </w:tc>
        <w:tc>
          <w:tcPr>
            <w:tcW w:w="1785" w:type="dxa"/>
            <w:noWrap/>
            <w:hideMark/>
          </w:tcPr>
          <w:p w14:paraId="7DA700B0" w14:textId="77777777" w:rsidR="005A43CE" w:rsidRPr="002069B5" w:rsidRDefault="005A43CE" w:rsidP="00A119E9">
            <w:pPr>
              <w:tabs>
                <w:tab w:val="decimal" w:pos="871"/>
                <w:tab w:val="decimal" w:pos="2880"/>
                <w:tab w:val="decimal" w:pos="4320"/>
              </w:tabs>
              <w:spacing w:line="360" w:lineRule="auto"/>
              <w:rPr>
                <w:rFonts w:cs="Arial"/>
                <w:sz w:val="20"/>
                <w:szCs w:val="20"/>
              </w:rPr>
            </w:pPr>
            <w:r w:rsidRPr="002069B5">
              <w:rPr>
                <w:rFonts w:cs="Arial"/>
                <w:sz w:val="20"/>
                <w:szCs w:val="20"/>
              </w:rPr>
              <w:t>67</w:t>
            </w:r>
          </w:p>
        </w:tc>
      </w:tr>
      <w:tr w:rsidR="005A43CE" w:rsidRPr="00C109C3" w14:paraId="44C34EAC" w14:textId="77777777" w:rsidTr="00A119E9">
        <w:trPr>
          <w:trHeight w:val="300"/>
        </w:trPr>
        <w:tc>
          <w:tcPr>
            <w:tcW w:w="5680" w:type="dxa"/>
            <w:noWrap/>
            <w:hideMark/>
          </w:tcPr>
          <w:p w14:paraId="4271A5D4" w14:textId="77777777" w:rsidR="005A43CE" w:rsidRPr="002069B5" w:rsidRDefault="005A43CE" w:rsidP="00A119E9">
            <w:pPr>
              <w:spacing w:line="360" w:lineRule="auto"/>
              <w:rPr>
                <w:rFonts w:cs="Arial"/>
                <w:sz w:val="20"/>
                <w:szCs w:val="20"/>
              </w:rPr>
            </w:pPr>
            <w:r w:rsidRPr="002069B5">
              <w:rPr>
                <w:rFonts w:cs="Arial"/>
                <w:sz w:val="20"/>
                <w:szCs w:val="20"/>
              </w:rPr>
              <w:t>Percent of all transects that have a negative distance</w:t>
            </w:r>
          </w:p>
        </w:tc>
        <w:tc>
          <w:tcPr>
            <w:tcW w:w="1785" w:type="dxa"/>
            <w:noWrap/>
            <w:hideMark/>
          </w:tcPr>
          <w:p w14:paraId="1CF381B2" w14:textId="77777777" w:rsidR="005A43CE" w:rsidRPr="002069B5" w:rsidRDefault="005A43CE" w:rsidP="00A119E9">
            <w:pPr>
              <w:tabs>
                <w:tab w:val="decimal" w:pos="871"/>
                <w:tab w:val="decimal" w:pos="2880"/>
                <w:tab w:val="decimal" w:pos="4320"/>
              </w:tabs>
              <w:spacing w:line="360" w:lineRule="auto"/>
              <w:rPr>
                <w:rFonts w:cs="Arial"/>
                <w:sz w:val="20"/>
                <w:szCs w:val="20"/>
              </w:rPr>
            </w:pPr>
            <w:r w:rsidRPr="002069B5">
              <w:rPr>
                <w:rFonts w:cs="Arial"/>
                <w:sz w:val="20"/>
                <w:szCs w:val="20"/>
              </w:rPr>
              <w:t>81.70%</w:t>
            </w:r>
          </w:p>
        </w:tc>
      </w:tr>
      <w:tr w:rsidR="005A43CE" w:rsidRPr="00C109C3" w14:paraId="4E2EDCC0" w14:textId="77777777" w:rsidTr="00A119E9">
        <w:trPr>
          <w:trHeight w:val="300"/>
        </w:trPr>
        <w:tc>
          <w:tcPr>
            <w:tcW w:w="5680" w:type="dxa"/>
            <w:noWrap/>
            <w:hideMark/>
          </w:tcPr>
          <w:p w14:paraId="13AE017E" w14:textId="77777777" w:rsidR="005A43CE" w:rsidRPr="002069B5" w:rsidRDefault="005A43CE" w:rsidP="00A119E9">
            <w:pPr>
              <w:spacing w:line="360" w:lineRule="auto"/>
              <w:rPr>
                <w:rFonts w:cs="Arial"/>
                <w:sz w:val="20"/>
                <w:szCs w:val="20"/>
              </w:rPr>
            </w:pPr>
            <w:r w:rsidRPr="002069B5">
              <w:rPr>
                <w:rFonts w:cs="Arial"/>
                <w:sz w:val="20"/>
                <w:szCs w:val="20"/>
              </w:rPr>
              <w:t>Maximum negative distance</w:t>
            </w:r>
            <w:r>
              <w:rPr>
                <w:rFonts w:cs="Arial"/>
                <w:sz w:val="20"/>
                <w:szCs w:val="20"/>
              </w:rPr>
              <w:t xml:space="preserve"> (meters)</w:t>
            </w:r>
          </w:p>
        </w:tc>
        <w:tc>
          <w:tcPr>
            <w:tcW w:w="1785" w:type="dxa"/>
            <w:noWrap/>
            <w:hideMark/>
          </w:tcPr>
          <w:p w14:paraId="157BEC8F" w14:textId="77777777" w:rsidR="005A43CE" w:rsidRPr="002069B5" w:rsidRDefault="005A43CE" w:rsidP="00A119E9">
            <w:pPr>
              <w:tabs>
                <w:tab w:val="decimal" w:pos="871"/>
                <w:tab w:val="decimal" w:pos="2880"/>
                <w:tab w:val="decimal" w:pos="4320"/>
              </w:tabs>
              <w:spacing w:line="360" w:lineRule="auto"/>
              <w:rPr>
                <w:rFonts w:cs="Arial"/>
                <w:sz w:val="20"/>
                <w:szCs w:val="20"/>
              </w:rPr>
            </w:pPr>
            <w:r w:rsidRPr="002069B5">
              <w:rPr>
                <w:rFonts w:cs="Arial"/>
                <w:sz w:val="20"/>
                <w:szCs w:val="20"/>
              </w:rPr>
              <w:t>-91.71</w:t>
            </w:r>
          </w:p>
        </w:tc>
      </w:tr>
      <w:tr w:rsidR="005A43CE" w:rsidRPr="00C109C3" w14:paraId="793CE4E7" w14:textId="77777777" w:rsidTr="00A119E9">
        <w:trPr>
          <w:trHeight w:val="300"/>
        </w:trPr>
        <w:tc>
          <w:tcPr>
            <w:tcW w:w="5680" w:type="dxa"/>
            <w:noWrap/>
            <w:hideMark/>
          </w:tcPr>
          <w:p w14:paraId="76D7916E" w14:textId="77777777" w:rsidR="005A43CE" w:rsidRPr="002069B5" w:rsidRDefault="005A43CE" w:rsidP="00A119E9">
            <w:pPr>
              <w:spacing w:line="360" w:lineRule="auto"/>
              <w:rPr>
                <w:rFonts w:cs="Arial"/>
                <w:sz w:val="20"/>
                <w:szCs w:val="20"/>
              </w:rPr>
            </w:pPr>
            <w:r w:rsidRPr="002069B5">
              <w:rPr>
                <w:rFonts w:cs="Arial"/>
                <w:sz w:val="20"/>
                <w:szCs w:val="20"/>
              </w:rPr>
              <w:t xml:space="preserve">Maximum negative distance </w:t>
            </w:r>
            <w:r>
              <w:rPr>
                <w:rFonts w:cs="Arial"/>
                <w:sz w:val="20"/>
                <w:szCs w:val="20"/>
              </w:rPr>
              <w:t>(</w:t>
            </w:r>
            <w:r w:rsidRPr="002069B5">
              <w:rPr>
                <w:rFonts w:cs="Arial"/>
                <w:sz w:val="20"/>
                <w:szCs w:val="20"/>
              </w:rPr>
              <w:t>transect ID</w:t>
            </w:r>
            <w:r>
              <w:rPr>
                <w:rFonts w:cs="Arial"/>
                <w:sz w:val="20"/>
                <w:szCs w:val="20"/>
              </w:rPr>
              <w:t xml:space="preserve"> #)</w:t>
            </w:r>
          </w:p>
        </w:tc>
        <w:tc>
          <w:tcPr>
            <w:tcW w:w="1785" w:type="dxa"/>
            <w:noWrap/>
            <w:hideMark/>
          </w:tcPr>
          <w:p w14:paraId="46F32771" w14:textId="77777777" w:rsidR="005A43CE" w:rsidRPr="002069B5" w:rsidRDefault="005A43CE" w:rsidP="00A119E9">
            <w:pPr>
              <w:tabs>
                <w:tab w:val="decimal" w:pos="871"/>
                <w:tab w:val="decimal" w:pos="2880"/>
                <w:tab w:val="decimal" w:pos="4320"/>
              </w:tabs>
              <w:spacing w:line="360" w:lineRule="auto"/>
              <w:rPr>
                <w:rFonts w:cs="Arial"/>
                <w:sz w:val="20"/>
                <w:szCs w:val="20"/>
              </w:rPr>
            </w:pPr>
            <w:r w:rsidRPr="002069B5">
              <w:rPr>
                <w:rFonts w:cs="Arial"/>
                <w:sz w:val="20"/>
                <w:szCs w:val="20"/>
              </w:rPr>
              <w:t>12</w:t>
            </w:r>
          </w:p>
        </w:tc>
      </w:tr>
      <w:tr w:rsidR="005A43CE" w:rsidRPr="00C109C3" w14:paraId="743B363D" w14:textId="77777777" w:rsidTr="00A119E9">
        <w:trPr>
          <w:trHeight w:val="300"/>
        </w:trPr>
        <w:tc>
          <w:tcPr>
            <w:tcW w:w="5680" w:type="dxa"/>
            <w:noWrap/>
            <w:hideMark/>
          </w:tcPr>
          <w:p w14:paraId="30265D5E" w14:textId="77777777" w:rsidR="005A43CE" w:rsidRPr="002069B5" w:rsidRDefault="005A43CE" w:rsidP="00A119E9">
            <w:pPr>
              <w:spacing w:line="360" w:lineRule="auto"/>
              <w:rPr>
                <w:rFonts w:cs="Arial"/>
                <w:sz w:val="20"/>
                <w:szCs w:val="20"/>
              </w:rPr>
            </w:pPr>
            <w:r w:rsidRPr="002069B5">
              <w:rPr>
                <w:rFonts w:cs="Arial"/>
                <w:sz w:val="20"/>
                <w:szCs w:val="20"/>
              </w:rPr>
              <w:t>Average of all negative distances</w:t>
            </w:r>
            <w:r>
              <w:rPr>
                <w:rFonts w:cs="Arial"/>
                <w:sz w:val="20"/>
                <w:szCs w:val="20"/>
              </w:rPr>
              <w:t xml:space="preserve"> (meters)</w:t>
            </w:r>
          </w:p>
        </w:tc>
        <w:tc>
          <w:tcPr>
            <w:tcW w:w="1785" w:type="dxa"/>
            <w:noWrap/>
            <w:hideMark/>
          </w:tcPr>
          <w:p w14:paraId="4AD8A4E8" w14:textId="77777777" w:rsidR="005A43CE" w:rsidRPr="002069B5" w:rsidRDefault="005A43CE" w:rsidP="00A119E9">
            <w:pPr>
              <w:tabs>
                <w:tab w:val="decimal" w:pos="871"/>
                <w:tab w:val="decimal" w:pos="2880"/>
                <w:tab w:val="decimal" w:pos="4320"/>
              </w:tabs>
              <w:spacing w:line="360" w:lineRule="auto"/>
              <w:rPr>
                <w:rFonts w:cs="Arial"/>
                <w:sz w:val="20"/>
                <w:szCs w:val="20"/>
              </w:rPr>
            </w:pPr>
            <w:r w:rsidRPr="002069B5">
              <w:rPr>
                <w:rFonts w:cs="Arial"/>
                <w:sz w:val="20"/>
                <w:szCs w:val="20"/>
              </w:rPr>
              <w:t>-36.83</w:t>
            </w:r>
          </w:p>
        </w:tc>
      </w:tr>
      <w:tr w:rsidR="005A43CE" w:rsidRPr="00C109C3" w14:paraId="5372893A" w14:textId="77777777" w:rsidTr="00A119E9">
        <w:trPr>
          <w:trHeight w:val="300"/>
        </w:trPr>
        <w:tc>
          <w:tcPr>
            <w:tcW w:w="5680" w:type="dxa"/>
            <w:noWrap/>
            <w:hideMark/>
          </w:tcPr>
          <w:p w14:paraId="1E9CB9D3" w14:textId="0F422850" w:rsidR="005A43CE" w:rsidRPr="002069B5" w:rsidRDefault="005A43CE" w:rsidP="00A119E9">
            <w:pPr>
              <w:spacing w:line="360" w:lineRule="auto"/>
              <w:rPr>
                <w:rFonts w:cs="Arial"/>
                <w:sz w:val="20"/>
                <w:szCs w:val="20"/>
              </w:rPr>
            </w:pPr>
            <w:r w:rsidRPr="002069B5">
              <w:rPr>
                <w:rFonts w:cs="Arial"/>
                <w:sz w:val="20"/>
                <w:szCs w:val="20"/>
              </w:rPr>
              <w:t xml:space="preserve">Number of transects with </w:t>
            </w:r>
            <w:r w:rsidR="00882481">
              <w:rPr>
                <w:rFonts w:cs="Arial"/>
                <w:sz w:val="20"/>
                <w:szCs w:val="20"/>
              </w:rPr>
              <w:t xml:space="preserve">a </w:t>
            </w:r>
            <w:r w:rsidRPr="002069B5">
              <w:rPr>
                <w:rFonts w:cs="Arial"/>
                <w:sz w:val="20"/>
                <w:szCs w:val="20"/>
              </w:rPr>
              <w:t>positive distance</w:t>
            </w:r>
          </w:p>
        </w:tc>
        <w:tc>
          <w:tcPr>
            <w:tcW w:w="1785" w:type="dxa"/>
            <w:noWrap/>
            <w:hideMark/>
          </w:tcPr>
          <w:p w14:paraId="7D918A46" w14:textId="77777777" w:rsidR="005A43CE" w:rsidRPr="002069B5" w:rsidRDefault="005A43CE" w:rsidP="00A119E9">
            <w:pPr>
              <w:tabs>
                <w:tab w:val="decimal" w:pos="871"/>
                <w:tab w:val="decimal" w:pos="2880"/>
                <w:tab w:val="decimal" w:pos="4320"/>
              </w:tabs>
              <w:spacing w:line="360" w:lineRule="auto"/>
              <w:rPr>
                <w:rFonts w:cs="Arial"/>
                <w:sz w:val="20"/>
                <w:szCs w:val="20"/>
              </w:rPr>
            </w:pPr>
            <w:r w:rsidRPr="002069B5">
              <w:rPr>
                <w:rFonts w:cs="Arial"/>
                <w:sz w:val="20"/>
                <w:szCs w:val="20"/>
              </w:rPr>
              <w:t>15</w:t>
            </w:r>
          </w:p>
        </w:tc>
      </w:tr>
      <w:tr w:rsidR="005A43CE" w:rsidRPr="00C109C3" w14:paraId="54853D49" w14:textId="77777777" w:rsidTr="00A119E9">
        <w:trPr>
          <w:trHeight w:val="300"/>
        </w:trPr>
        <w:tc>
          <w:tcPr>
            <w:tcW w:w="5680" w:type="dxa"/>
            <w:noWrap/>
            <w:hideMark/>
          </w:tcPr>
          <w:p w14:paraId="6C076231" w14:textId="77777777" w:rsidR="005A43CE" w:rsidRPr="002069B5" w:rsidRDefault="005A43CE" w:rsidP="00A119E9">
            <w:pPr>
              <w:spacing w:line="360" w:lineRule="auto"/>
              <w:rPr>
                <w:rFonts w:cs="Arial"/>
                <w:sz w:val="20"/>
                <w:szCs w:val="20"/>
              </w:rPr>
            </w:pPr>
            <w:r w:rsidRPr="002069B5">
              <w:rPr>
                <w:rFonts w:cs="Arial"/>
                <w:sz w:val="20"/>
                <w:szCs w:val="20"/>
              </w:rPr>
              <w:t>Percent of all transects that have a positive distance</w:t>
            </w:r>
          </w:p>
        </w:tc>
        <w:tc>
          <w:tcPr>
            <w:tcW w:w="1785" w:type="dxa"/>
            <w:noWrap/>
            <w:hideMark/>
          </w:tcPr>
          <w:p w14:paraId="724ECFC2" w14:textId="77777777" w:rsidR="005A43CE" w:rsidRPr="002069B5" w:rsidRDefault="005A43CE" w:rsidP="00A119E9">
            <w:pPr>
              <w:tabs>
                <w:tab w:val="decimal" w:pos="871"/>
                <w:tab w:val="decimal" w:pos="2880"/>
                <w:tab w:val="decimal" w:pos="4320"/>
              </w:tabs>
              <w:spacing w:line="360" w:lineRule="auto"/>
              <w:rPr>
                <w:rFonts w:cs="Arial"/>
                <w:sz w:val="20"/>
                <w:szCs w:val="20"/>
              </w:rPr>
            </w:pPr>
            <w:r w:rsidRPr="002069B5">
              <w:rPr>
                <w:rFonts w:cs="Arial"/>
                <w:sz w:val="20"/>
                <w:szCs w:val="20"/>
              </w:rPr>
              <w:t>18.29%</w:t>
            </w:r>
          </w:p>
        </w:tc>
      </w:tr>
      <w:tr w:rsidR="005A43CE" w:rsidRPr="00C109C3" w14:paraId="2E84DB2E" w14:textId="77777777" w:rsidTr="00A119E9">
        <w:trPr>
          <w:trHeight w:val="300"/>
        </w:trPr>
        <w:tc>
          <w:tcPr>
            <w:tcW w:w="5680" w:type="dxa"/>
            <w:noWrap/>
            <w:hideMark/>
          </w:tcPr>
          <w:p w14:paraId="168D0472" w14:textId="77777777" w:rsidR="005A43CE" w:rsidRPr="002069B5" w:rsidRDefault="005A43CE" w:rsidP="00A119E9">
            <w:pPr>
              <w:spacing w:line="360" w:lineRule="auto"/>
              <w:rPr>
                <w:rFonts w:cs="Arial"/>
                <w:sz w:val="20"/>
                <w:szCs w:val="20"/>
              </w:rPr>
            </w:pPr>
            <w:r w:rsidRPr="002069B5">
              <w:rPr>
                <w:rFonts w:cs="Arial"/>
                <w:sz w:val="20"/>
                <w:szCs w:val="20"/>
              </w:rPr>
              <w:t>Maximum positive distance</w:t>
            </w:r>
            <w:r>
              <w:rPr>
                <w:rFonts w:cs="Arial"/>
                <w:sz w:val="20"/>
                <w:szCs w:val="20"/>
              </w:rPr>
              <w:t xml:space="preserve"> (meters)</w:t>
            </w:r>
          </w:p>
        </w:tc>
        <w:tc>
          <w:tcPr>
            <w:tcW w:w="1785" w:type="dxa"/>
            <w:noWrap/>
            <w:hideMark/>
          </w:tcPr>
          <w:p w14:paraId="3AF0449C" w14:textId="77777777" w:rsidR="005A43CE" w:rsidRPr="002069B5" w:rsidRDefault="005A43CE" w:rsidP="00A119E9">
            <w:pPr>
              <w:tabs>
                <w:tab w:val="decimal" w:pos="781"/>
                <w:tab w:val="decimal" w:pos="2880"/>
                <w:tab w:val="decimal" w:pos="4320"/>
              </w:tabs>
              <w:spacing w:line="360" w:lineRule="auto"/>
              <w:rPr>
                <w:rFonts w:cs="Arial"/>
                <w:sz w:val="20"/>
                <w:szCs w:val="20"/>
              </w:rPr>
            </w:pPr>
            <w:r w:rsidRPr="002069B5">
              <w:rPr>
                <w:rFonts w:cs="Arial"/>
                <w:sz w:val="20"/>
                <w:szCs w:val="20"/>
              </w:rPr>
              <w:t>10.91</w:t>
            </w:r>
          </w:p>
        </w:tc>
      </w:tr>
      <w:tr w:rsidR="005A43CE" w:rsidRPr="00C109C3" w14:paraId="002C67D9" w14:textId="77777777" w:rsidTr="00A119E9">
        <w:trPr>
          <w:trHeight w:val="300"/>
        </w:trPr>
        <w:tc>
          <w:tcPr>
            <w:tcW w:w="5680" w:type="dxa"/>
            <w:tcBorders>
              <w:bottom w:val="single" w:sz="4" w:space="0" w:color="auto"/>
            </w:tcBorders>
            <w:noWrap/>
            <w:hideMark/>
          </w:tcPr>
          <w:p w14:paraId="39D94AA1" w14:textId="77777777" w:rsidR="005A43CE" w:rsidRPr="002069B5" w:rsidRDefault="005A43CE" w:rsidP="00A119E9">
            <w:pPr>
              <w:spacing w:line="360" w:lineRule="auto"/>
              <w:rPr>
                <w:rFonts w:cs="Arial"/>
                <w:sz w:val="20"/>
                <w:szCs w:val="20"/>
              </w:rPr>
            </w:pPr>
            <w:r w:rsidRPr="002069B5">
              <w:rPr>
                <w:rFonts w:cs="Arial"/>
                <w:sz w:val="20"/>
                <w:szCs w:val="20"/>
              </w:rPr>
              <w:t xml:space="preserve">Maximum positive distance </w:t>
            </w:r>
            <w:r>
              <w:rPr>
                <w:rFonts w:cs="Arial"/>
                <w:sz w:val="20"/>
                <w:szCs w:val="20"/>
              </w:rPr>
              <w:t>(</w:t>
            </w:r>
            <w:r w:rsidRPr="002069B5">
              <w:rPr>
                <w:rFonts w:cs="Arial"/>
                <w:sz w:val="20"/>
                <w:szCs w:val="20"/>
              </w:rPr>
              <w:t>transect ID</w:t>
            </w:r>
            <w:r>
              <w:rPr>
                <w:rFonts w:cs="Arial"/>
                <w:sz w:val="20"/>
                <w:szCs w:val="20"/>
              </w:rPr>
              <w:t xml:space="preserve"> #)</w:t>
            </w:r>
          </w:p>
        </w:tc>
        <w:tc>
          <w:tcPr>
            <w:tcW w:w="1785" w:type="dxa"/>
            <w:tcBorders>
              <w:bottom w:val="single" w:sz="4" w:space="0" w:color="auto"/>
            </w:tcBorders>
            <w:noWrap/>
            <w:hideMark/>
          </w:tcPr>
          <w:p w14:paraId="6010D0F0" w14:textId="77777777" w:rsidR="005A43CE" w:rsidRPr="002069B5" w:rsidRDefault="005A43CE" w:rsidP="00A119E9">
            <w:pPr>
              <w:tabs>
                <w:tab w:val="decimal" w:pos="871"/>
                <w:tab w:val="decimal" w:pos="2880"/>
                <w:tab w:val="decimal" w:pos="4320"/>
              </w:tabs>
              <w:spacing w:line="360" w:lineRule="auto"/>
              <w:rPr>
                <w:rFonts w:cs="Arial"/>
                <w:sz w:val="20"/>
                <w:szCs w:val="20"/>
              </w:rPr>
            </w:pPr>
            <w:r w:rsidRPr="002069B5">
              <w:rPr>
                <w:rFonts w:cs="Arial"/>
                <w:sz w:val="20"/>
                <w:szCs w:val="20"/>
              </w:rPr>
              <w:t>44</w:t>
            </w:r>
          </w:p>
        </w:tc>
      </w:tr>
    </w:tbl>
    <w:p w14:paraId="4298AF72" w14:textId="55026315" w:rsidR="005A43CE" w:rsidRPr="004F0BA2" w:rsidRDefault="004F0BA2" w:rsidP="004F0BA2">
      <w:pPr>
        <w:pStyle w:val="013TableCaption"/>
        <w:ind w:left="0" w:firstLine="0"/>
      </w:pPr>
      <w:r>
        <w:br w:type="page"/>
      </w:r>
    </w:p>
    <w:p w14:paraId="768F8A6B" w14:textId="77777777" w:rsidR="005A43CE" w:rsidRPr="003E40AC" w:rsidRDefault="005A43CE" w:rsidP="003E40AC">
      <w:pPr>
        <w:pStyle w:val="013TableCaption"/>
      </w:pPr>
      <w:bookmarkStart w:id="122" w:name="_Toc63347629"/>
      <w:bookmarkStart w:id="123" w:name="_Toc64018371"/>
      <w:r w:rsidRPr="003E40AC">
        <w:lastRenderedPageBreak/>
        <w:t>Table 3-4.  Summary statistics calculated by DSAS, RATE: LRR (Linear Regression Rate)</w:t>
      </w:r>
      <w:bookmarkEnd w:id="122"/>
      <w:bookmarkEnd w:id="123"/>
    </w:p>
    <w:tbl>
      <w:tblPr>
        <w:tblStyle w:val="TableGrid"/>
        <w:tblW w:w="818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95"/>
        <w:gridCol w:w="1891"/>
      </w:tblGrid>
      <w:tr w:rsidR="005A43CE" w:rsidRPr="00C109C3" w14:paraId="48A0FFED" w14:textId="77777777" w:rsidTr="00A119E9">
        <w:trPr>
          <w:trHeight w:val="300"/>
        </w:trPr>
        <w:tc>
          <w:tcPr>
            <w:tcW w:w="6295" w:type="dxa"/>
            <w:tcBorders>
              <w:top w:val="single" w:sz="4" w:space="0" w:color="auto"/>
              <w:bottom w:val="single" w:sz="4" w:space="0" w:color="auto"/>
            </w:tcBorders>
            <w:shd w:val="clear" w:color="auto" w:fill="FFFFFF" w:themeFill="background1"/>
            <w:noWrap/>
          </w:tcPr>
          <w:p w14:paraId="7BBE2992" w14:textId="77777777" w:rsidR="005A43CE" w:rsidRPr="004236B7" w:rsidRDefault="005A43CE" w:rsidP="00A119E9">
            <w:pPr>
              <w:spacing w:line="360" w:lineRule="auto"/>
              <w:rPr>
                <w:rFonts w:cs="Arial"/>
                <w:color w:val="000000" w:themeColor="text1"/>
                <w:sz w:val="20"/>
                <w:szCs w:val="20"/>
              </w:rPr>
            </w:pPr>
            <w:r>
              <w:rPr>
                <w:rFonts w:cs="Arial"/>
                <w:color w:val="000000" w:themeColor="text1"/>
                <w:sz w:val="20"/>
                <w:szCs w:val="20"/>
              </w:rPr>
              <w:t>Summary Statistic</w:t>
            </w:r>
          </w:p>
        </w:tc>
        <w:tc>
          <w:tcPr>
            <w:tcW w:w="1891" w:type="dxa"/>
            <w:tcBorders>
              <w:top w:val="single" w:sz="4" w:space="0" w:color="auto"/>
              <w:bottom w:val="single" w:sz="4" w:space="0" w:color="auto"/>
            </w:tcBorders>
            <w:shd w:val="clear" w:color="auto" w:fill="FFFFFF" w:themeFill="background1"/>
            <w:noWrap/>
          </w:tcPr>
          <w:p w14:paraId="494DCC3C" w14:textId="77777777" w:rsidR="005A43CE" w:rsidRPr="004236B7" w:rsidRDefault="005A43CE" w:rsidP="00A119E9">
            <w:pPr>
              <w:tabs>
                <w:tab w:val="decimal" w:pos="2880"/>
                <w:tab w:val="decimal" w:pos="4320"/>
                <w:tab w:val="decimal" w:pos="5760"/>
              </w:tabs>
              <w:spacing w:line="360" w:lineRule="auto"/>
              <w:rPr>
                <w:rFonts w:cs="Arial"/>
                <w:color w:val="000000" w:themeColor="text1"/>
                <w:sz w:val="20"/>
                <w:szCs w:val="20"/>
              </w:rPr>
            </w:pPr>
            <w:r>
              <w:rPr>
                <w:rFonts w:cs="Arial"/>
                <w:color w:val="000000" w:themeColor="text1"/>
                <w:sz w:val="20"/>
                <w:szCs w:val="20"/>
              </w:rPr>
              <w:t>Value</w:t>
            </w:r>
          </w:p>
        </w:tc>
      </w:tr>
      <w:tr w:rsidR="005A43CE" w:rsidRPr="00C109C3" w14:paraId="0FE5B70A" w14:textId="77777777" w:rsidTr="00A119E9">
        <w:trPr>
          <w:trHeight w:val="300"/>
        </w:trPr>
        <w:tc>
          <w:tcPr>
            <w:tcW w:w="6295" w:type="dxa"/>
            <w:tcBorders>
              <w:top w:val="single" w:sz="4" w:space="0" w:color="auto"/>
            </w:tcBorders>
            <w:shd w:val="clear" w:color="auto" w:fill="FFFFFF" w:themeFill="background1"/>
            <w:noWrap/>
            <w:hideMark/>
          </w:tcPr>
          <w:p w14:paraId="6386F0AD" w14:textId="77777777" w:rsidR="005A43CE" w:rsidRPr="004236B7" w:rsidRDefault="005A43CE" w:rsidP="00A119E9">
            <w:pPr>
              <w:spacing w:line="360" w:lineRule="auto"/>
              <w:rPr>
                <w:rFonts w:cs="Arial"/>
                <w:color w:val="000000" w:themeColor="text1"/>
                <w:sz w:val="20"/>
                <w:szCs w:val="20"/>
              </w:rPr>
            </w:pPr>
            <w:r w:rsidRPr="004236B7">
              <w:rPr>
                <w:rFonts w:cs="Arial"/>
                <w:color w:val="000000" w:themeColor="text1"/>
                <w:sz w:val="20"/>
                <w:szCs w:val="20"/>
              </w:rPr>
              <w:t>Total number of transects</w:t>
            </w:r>
            <w:r>
              <w:rPr>
                <w:rFonts w:cs="Arial"/>
                <w:color w:val="000000" w:themeColor="text1"/>
                <w:sz w:val="20"/>
                <w:szCs w:val="20"/>
              </w:rPr>
              <w:t xml:space="preserve"> (counts)</w:t>
            </w:r>
          </w:p>
        </w:tc>
        <w:tc>
          <w:tcPr>
            <w:tcW w:w="1891" w:type="dxa"/>
            <w:tcBorders>
              <w:top w:val="single" w:sz="4" w:space="0" w:color="auto"/>
            </w:tcBorders>
            <w:shd w:val="clear" w:color="auto" w:fill="FFFFFF" w:themeFill="background1"/>
            <w:noWrap/>
            <w:hideMark/>
          </w:tcPr>
          <w:p w14:paraId="4ACC04EC" w14:textId="77777777" w:rsidR="005A43CE" w:rsidRPr="004236B7" w:rsidRDefault="005A43CE" w:rsidP="00A119E9">
            <w:pPr>
              <w:tabs>
                <w:tab w:val="decimal" w:pos="2880"/>
                <w:tab w:val="decimal" w:pos="4320"/>
                <w:tab w:val="decimal" w:pos="5760"/>
              </w:tabs>
              <w:spacing w:line="360" w:lineRule="auto"/>
              <w:rPr>
                <w:rFonts w:cs="Arial"/>
                <w:color w:val="000000" w:themeColor="text1"/>
                <w:sz w:val="20"/>
                <w:szCs w:val="20"/>
              </w:rPr>
            </w:pPr>
            <w:r w:rsidRPr="004236B7">
              <w:rPr>
                <w:rFonts w:cs="Arial"/>
                <w:color w:val="000000" w:themeColor="text1"/>
                <w:sz w:val="20"/>
                <w:szCs w:val="20"/>
              </w:rPr>
              <w:t>82</w:t>
            </w:r>
          </w:p>
        </w:tc>
      </w:tr>
      <w:tr w:rsidR="005A43CE" w:rsidRPr="00C109C3" w14:paraId="5A795CA5" w14:textId="77777777" w:rsidTr="00A119E9">
        <w:trPr>
          <w:trHeight w:val="300"/>
        </w:trPr>
        <w:tc>
          <w:tcPr>
            <w:tcW w:w="6295" w:type="dxa"/>
            <w:shd w:val="clear" w:color="auto" w:fill="FFFFFF" w:themeFill="background1"/>
            <w:noWrap/>
            <w:hideMark/>
          </w:tcPr>
          <w:p w14:paraId="7AABC449" w14:textId="77777777" w:rsidR="005A43CE" w:rsidRPr="004236B7" w:rsidRDefault="005A43CE" w:rsidP="00A119E9">
            <w:pPr>
              <w:spacing w:line="360" w:lineRule="auto"/>
              <w:rPr>
                <w:rFonts w:cs="Arial"/>
                <w:color w:val="000000" w:themeColor="text1"/>
                <w:sz w:val="20"/>
                <w:szCs w:val="20"/>
              </w:rPr>
            </w:pPr>
            <w:r w:rsidRPr="004236B7">
              <w:rPr>
                <w:rFonts w:cs="Arial"/>
                <w:color w:val="000000" w:themeColor="text1"/>
                <w:sz w:val="20"/>
                <w:szCs w:val="20"/>
              </w:rPr>
              <w:t>Average rate</w:t>
            </w:r>
            <w:r>
              <w:rPr>
                <w:rFonts w:cs="Arial"/>
                <w:color w:val="000000" w:themeColor="text1"/>
                <w:sz w:val="20"/>
                <w:szCs w:val="20"/>
              </w:rPr>
              <w:t xml:space="preserve"> (</w:t>
            </w:r>
            <w:r w:rsidRPr="00832C63">
              <w:rPr>
                <w:rFonts w:cs="Arial"/>
                <w:color w:val="000000" w:themeColor="text1"/>
                <w:sz w:val="20"/>
                <w:szCs w:val="20"/>
              </w:rPr>
              <w:t>m/yr</w:t>
            </w:r>
            <w:r>
              <w:rPr>
                <w:rFonts w:cs="Arial"/>
                <w:color w:val="000000" w:themeColor="text1"/>
                <w:sz w:val="20"/>
                <w:szCs w:val="20"/>
              </w:rPr>
              <w:t>)</w:t>
            </w:r>
          </w:p>
        </w:tc>
        <w:tc>
          <w:tcPr>
            <w:tcW w:w="1891" w:type="dxa"/>
            <w:shd w:val="clear" w:color="auto" w:fill="FFFFFF" w:themeFill="background1"/>
            <w:noWrap/>
            <w:hideMark/>
          </w:tcPr>
          <w:p w14:paraId="2A961391" w14:textId="77777777" w:rsidR="005A43CE" w:rsidRPr="004236B7" w:rsidRDefault="005A43CE" w:rsidP="00A119E9">
            <w:pPr>
              <w:tabs>
                <w:tab w:val="decimal" w:pos="2880"/>
                <w:tab w:val="decimal" w:pos="4320"/>
                <w:tab w:val="decimal" w:pos="5760"/>
              </w:tabs>
              <w:spacing w:line="360" w:lineRule="auto"/>
              <w:rPr>
                <w:rFonts w:cs="Arial"/>
                <w:color w:val="000000" w:themeColor="text1"/>
                <w:sz w:val="20"/>
                <w:szCs w:val="20"/>
              </w:rPr>
            </w:pPr>
            <w:r w:rsidRPr="004236B7">
              <w:rPr>
                <w:rFonts w:cs="Arial"/>
                <w:color w:val="000000" w:themeColor="text1"/>
                <w:sz w:val="20"/>
                <w:szCs w:val="20"/>
              </w:rPr>
              <w:t>-0.95</w:t>
            </w:r>
          </w:p>
        </w:tc>
      </w:tr>
      <w:tr w:rsidR="005A43CE" w:rsidRPr="00C109C3" w14:paraId="3206B1B7" w14:textId="77777777" w:rsidTr="00A119E9">
        <w:trPr>
          <w:trHeight w:val="300"/>
        </w:trPr>
        <w:tc>
          <w:tcPr>
            <w:tcW w:w="6295" w:type="dxa"/>
            <w:shd w:val="clear" w:color="auto" w:fill="FFFFFF" w:themeFill="background1"/>
            <w:noWrap/>
            <w:hideMark/>
          </w:tcPr>
          <w:p w14:paraId="7CE3FDE7" w14:textId="77777777" w:rsidR="005A43CE" w:rsidRPr="004236B7" w:rsidRDefault="005A43CE" w:rsidP="00A119E9">
            <w:pPr>
              <w:spacing w:line="360" w:lineRule="auto"/>
              <w:rPr>
                <w:rFonts w:cs="Arial"/>
                <w:color w:val="000000" w:themeColor="text1"/>
                <w:sz w:val="20"/>
                <w:szCs w:val="20"/>
              </w:rPr>
            </w:pPr>
            <w:r w:rsidRPr="004236B7">
              <w:rPr>
                <w:rFonts w:cs="Arial"/>
                <w:color w:val="000000" w:themeColor="text1"/>
                <w:sz w:val="20"/>
                <w:szCs w:val="20"/>
              </w:rPr>
              <w:t>Average of the confidence intervals associated with rates</w:t>
            </w:r>
          </w:p>
        </w:tc>
        <w:tc>
          <w:tcPr>
            <w:tcW w:w="1891" w:type="dxa"/>
            <w:shd w:val="clear" w:color="auto" w:fill="FFFFFF" w:themeFill="background1"/>
            <w:noWrap/>
            <w:hideMark/>
          </w:tcPr>
          <w:p w14:paraId="5190908F" w14:textId="77777777" w:rsidR="005A43CE" w:rsidRPr="004236B7" w:rsidRDefault="005A43CE" w:rsidP="00A119E9">
            <w:pPr>
              <w:tabs>
                <w:tab w:val="decimal" w:pos="2880"/>
                <w:tab w:val="decimal" w:pos="4320"/>
                <w:tab w:val="decimal" w:pos="5760"/>
              </w:tabs>
              <w:spacing w:line="360" w:lineRule="auto"/>
              <w:rPr>
                <w:rFonts w:cs="Arial"/>
                <w:color w:val="000000" w:themeColor="text1"/>
                <w:sz w:val="20"/>
                <w:szCs w:val="20"/>
              </w:rPr>
            </w:pPr>
            <w:r w:rsidRPr="004236B7">
              <w:rPr>
                <w:rFonts w:cs="Arial"/>
                <w:color w:val="000000" w:themeColor="text1"/>
                <w:sz w:val="20"/>
                <w:szCs w:val="20"/>
              </w:rPr>
              <w:t>0.49</w:t>
            </w:r>
          </w:p>
        </w:tc>
      </w:tr>
      <w:tr w:rsidR="005A43CE" w:rsidRPr="00C109C3" w14:paraId="7F8668B3" w14:textId="77777777" w:rsidTr="00A119E9">
        <w:trPr>
          <w:trHeight w:val="300"/>
        </w:trPr>
        <w:tc>
          <w:tcPr>
            <w:tcW w:w="6295" w:type="dxa"/>
            <w:shd w:val="clear" w:color="auto" w:fill="FFFFFF" w:themeFill="background1"/>
            <w:noWrap/>
            <w:hideMark/>
          </w:tcPr>
          <w:p w14:paraId="45DC854F" w14:textId="77777777" w:rsidR="005A43CE" w:rsidRPr="004236B7" w:rsidRDefault="005A43CE" w:rsidP="00A119E9">
            <w:pPr>
              <w:spacing w:line="360" w:lineRule="auto"/>
              <w:rPr>
                <w:rFonts w:cs="Arial"/>
                <w:color w:val="000000" w:themeColor="text1"/>
                <w:sz w:val="20"/>
                <w:szCs w:val="20"/>
              </w:rPr>
            </w:pPr>
            <w:r w:rsidRPr="004236B7">
              <w:rPr>
                <w:rFonts w:cs="Arial"/>
                <w:color w:val="000000" w:themeColor="text1"/>
                <w:sz w:val="20"/>
                <w:szCs w:val="20"/>
              </w:rPr>
              <w:t>Reduced n (number of independent transects)</w:t>
            </w:r>
          </w:p>
        </w:tc>
        <w:tc>
          <w:tcPr>
            <w:tcW w:w="1891" w:type="dxa"/>
            <w:shd w:val="clear" w:color="auto" w:fill="FFFFFF" w:themeFill="background1"/>
            <w:noWrap/>
            <w:hideMark/>
          </w:tcPr>
          <w:p w14:paraId="37F2FAA5" w14:textId="77777777" w:rsidR="005A43CE" w:rsidRPr="004236B7" w:rsidRDefault="005A43CE" w:rsidP="00A119E9">
            <w:pPr>
              <w:tabs>
                <w:tab w:val="decimal" w:pos="2880"/>
                <w:tab w:val="decimal" w:pos="4320"/>
                <w:tab w:val="decimal" w:pos="5760"/>
              </w:tabs>
              <w:spacing w:line="360" w:lineRule="auto"/>
              <w:rPr>
                <w:rFonts w:cs="Arial"/>
                <w:color w:val="000000" w:themeColor="text1"/>
                <w:sz w:val="20"/>
                <w:szCs w:val="20"/>
              </w:rPr>
            </w:pPr>
            <w:r w:rsidRPr="004236B7">
              <w:rPr>
                <w:rFonts w:cs="Arial"/>
                <w:color w:val="000000" w:themeColor="text1"/>
                <w:sz w:val="20"/>
                <w:szCs w:val="20"/>
              </w:rPr>
              <w:t>900.00%</w:t>
            </w:r>
          </w:p>
        </w:tc>
      </w:tr>
      <w:tr w:rsidR="005A43CE" w:rsidRPr="00C109C3" w14:paraId="17CC904A" w14:textId="77777777" w:rsidTr="00A119E9">
        <w:trPr>
          <w:trHeight w:val="300"/>
        </w:trPr>
        <w:tc>
          <w:tcPr>
            <w:tcW w:w="6295" w:type="dxa"/>
            <w:shd w:val="clear" w:color="auto" w:fill="FFFFFF" w:themeFill="background1"/>
            <w:noWrap/>
            <w:hideMark/>
          </w:tcPr>
          <w:p w14:paraId="626B9648" w14:textId="77777777" w:rsidR="005A43CE" w:rsidRPr="004236B7" w:rsidRDefault="005A43CE" w:rsidP="00A119E9">
            <w:pPr>
              <w:spacing w:line="360" w:lineRule="auto"/>
              <w:rPr>
                <w:rFonts w:cs="Arial"/>
                <w:color w:val="000000" w:themeColor="text1"/>
                <w:sz w:val="20"/>
                <w:szCs w:val="20"/>
              </w:rPr>
            </w:pPr>
            <w:r w:rsidRPr="004236B7">
              <w:rPr>
                <w:rFonts w:cs="Arial"/>
                <w:color w:val="000000" w:themeColor="text1"/>
                <w:sz w:val="20"/>
                <w:szCs w:val="20"/>
              </w:rPr>
              <w:t>Uncertainty of the average rate using reduced n</w:t>
            </w:r>
          </w:p>
        </w:tc>
        <w:tc>
          <w:tcPr>
            <w:tcW w:w="1891" w:type="dxa"/>
            <w:shd w:val="clear" w:color="auto" w:fill="FFFFFF" w:themeFill="background1"/>
            <w:noWrap/>
            <w:hideMark/>
          </w:tcPr>
          <w:p w14:paraId="547140B7" w14:textId="77777777" w:rsidR="005A43CE" w:rsidRPr="004236B7" w:rsidRDefault="005A43CE" w:rsidP="00A119E9">
            <w:pPr>
              <w:tabs>
                <w:tab w:val="decimal" w:pos="2880"/>
                <w:tab w:val="decimal" w:pos="4320"/>
                <w:tab w:val="decimal" w:pos="5760"/>
              </w:tabs>
              <w:spacing w:line="360" w:lineRule="auto"/>
              <w:rPr>
                <w:rFonts w:cs="Arial"/>
                <w:color w:val="000000" w:themeColor="text1"/>
                <w:sz w:val="20"/>
                <w:szCs w:val="20"/>
              </w:rPr>
            </w:pPr>
            <w:r w:rsidRPr="004236B7">
              <w:rPr>
                <w:rFonts w:cs="Arial"/>
                <w:color w:val="000000" w:themeColor="text1"/>
                <w:sz w:val="20"/>
                <w:szCs w:val="20"/>
              </w:rPr>
              <w:t>0.17</w:t>
            </w:r>
          </w:p>
        </w:tc>
      </w:tr>
      <w:tr w:rsidR="005A43CE" w:rsidRPr="00C109C3" w14:paraId="5A57962B" w14:textId="77777777" w:rsidTr="00A119E9">
        <w:trPr>
          <w:trHeight w:val="224"/>
        </w:trPr>
        <w:tc>
          <w:tcPr>
            <w:tcW w:w="6295" w:type="dxa"/>
            <w:shd w:val="clear" w:color="auto" w:fill="FFFFFF" w:themeFill="background1"/>
            <w:noWrap/>
            <w:hideMark/>
          </w:tcPr>
          <w:p w14:paraId="1DC81843" w14:textId="77777777" w:rsidR="005A43CE" w:rsidRPr="004236B7" w:rsidRDefault="005A43CE" w:rsidP="00A119E9">
            <w:pPr>
              <w:spacing w:line="360" w:lineRule="auto"/>
              <w:rPr>
                <w:rFonts w:cs="Arial"/>
                <w:color w:val="000000" w:themeColor="text1"/>
                <w:sz w:val="20"/>
                <w:szCs w:val="20"/>
              </w:rPr>
            </w:pPr>
            <w:r w:rsidRPr="004236B7">
              <w:rPr>
                <w:rFonts w:cs="Arial"/>
                <w:color w:val="000000" w:themeColor="text1"/>
                <w:sz w:val="20"/>
                <w:szCs w:val="20"/>
              </w:rPr>
              <w:t>Average rate with reduced n uncertainty</w:t>
            </w:r>
            <w:r>
              <w:rPr>
                <w:rFonts w:cs="Arial"/>
                <w:color w:val="000000" w:themeColor="text1"/>
                <w:sz w:val="20"/>
                <w:szCs w:val="20"/>
              </w:rPr>
              <w:t xml:space="preserve"> (</w:t>
            </w:r>
            <w:r w:rsidRPr="00832C63">
              <w:rPr>
                <w:rFonts w:cs="Arial"/>
                <w:color w:val="000000" w:themeColor="text1"/>
                <w:sz w:val="20"/>
                <w:szCs w:val="20"/>
              </w:rPr>
              <w:t>m/yr</w:t>
            </w:r>
            <w:r>
              <w:rPr>
                <w:rFonts w:cs="Arial"/>
                <w:color w:val="000000" w:themeColor="text1"/>
                <w:sz w:val="20"/>
                <w:szCs w:val="20"/>
              </w:rPr>
              <w:t>)</w:t>
            </w:r>
          </w:p>
        </w:tc>
        <w:tc>
          <w:tcPr>
            <w:tcW w:w="1891" w:type="dxa"/>
            <w:shd w:val="clear" w:color="auto" w:fill="FFFFFF" w:themeFill="background1"/>
            <w:noWrap/>
            <w:hideMark/>
          </w:tcPr>
          <w:p w14:paraId="205790B8" w14:textId="77777777" w:rsidR="005A43CE" w:rsidRPr="004236B7" w:rsidRDefault="005A43CE" w:rsidP="00A119E9">
            <w:pPr>
              <w:tabs>
                <w:tab w:val="decimal" w:pos="2880"/>
                <w:tab w:val="decimal" w:pos="4320"/>
                <w:tab w:val="decimal" w:pos="5760"/>
              </w:tabs>
              <w:spacing w:line="360" w:lineRule="auto"/>
              <w:rPr>
                <w:rFonts w:cs="Arial"/>
                <w:color w:val="000000" w:themeColor="text1"/>
                <w:sz w:val="20"/>
                <w:szCs w:val="20"/>
              </w:rPr>
            </w:pPr>
            <w:r w:rsidRPr="004236B7">
              <w:rPr>
                <w:rFonts w:cs="Arial"/>
                <w:color w:val="000000" w:themeColor="text1"/>
                <w:sz w:val="20"/>
                <w:szCs w:val="20"/>
              </w:rPr>
              <w:t xml:space="preserve"> -0.95 +/- 0.17</w:t>
            </w:r>
          </w:p>
        </w:tc>
      </w:tr>
      <w:tr w:rsidR="005A43CE" w:rsidRPr="00C109C3" w14:paraId="3E509ADF" w14:textId="77777777" w:rsidTr="00A119E9">
        <w:trPr>
          <w:trHeight w:val="300"/>
        </w:trPr>
        <w:tc>
          <w:tcPr>
            <w:tcW w:w="6295" w:type="dxa"/>
            <w:shd w:val="clear" w:color="auto" w:fill="FFFFFF" w:themeFill="background1"/>
            <w:noWrap/>
            <w:hideMark/>
          </w:tcPr>
          <w:p w14:paraId="6D28D9B8" w14:textId="77777777" w:rsidR="005A43CE" w:rsidRPr="004236B7" w:rsidRDefault="005A43CE" w:rsidP="00A119E9">
            <w:pPr>
              <w:spacing w:line="360" w:lineRule="auto"/>
              <w:rPr>
                <w:rFonts w:cs="Arial"/>
                <w:color w:val="000000" w:themeColor="text1"/>
                <w:sz w:val="20"/>
                <w:szCs w:val="20"/>
              </w:rPr>
            </w:pPr>
            <w:r w:rsidRPr="004236B7">
              <w:rPr>
                <w:rFonts w:cs="Arial"/>
                <w:color w:val="000000" w:themeColor="text1"/>
                <w:sz w:val="20"/>
                <w:szCs w:val="20"/>
              </w:rPr>
              <w:t>Number of erosional transects</w:t>
            </w:r>
            <w:r>
              <w:rPr>
                <w:rFonts w:cs="Arial"/>
                <w:color w:val="000000" w:themeColor="text1"/>
                <w:sz w:val="20"/>
                <w:szCs w:val="20"/>
              </w:rPr>
              <w:t xml:space="preserve"> (counts)</w:t>
            </w:r>
          </w:p>
        </w:tc>
        <w:tc>
          <w:tcPr>
            <w:tcW w:w="1891" w:type="dxa"/>
            <w:shd w:val="clear" w:color="auto" w:fill="FFFFFF" w:themeFill="background1"/>
            <w:noWrap/>
            <w:hideMark/>
          </w:tcPr>
          <w:p w14:paraId="53354979" w14:textId="77777777" w:rsidR="005A43CE" w:rsidRPr="004236B7" w:rsidRDefault="005A43CE" w:rsidP="00A119E9">
            <w:pPr>
              <w:tabs>
                <w:tab w:val="decimal" w:pos="2880"/>
                <w:tab w:val="decimal" w:pos="4320"/>
                <w:tab w:val="decimal" w:pos="5760"/>
              </w:tabs>
              <w:spacing w:line="360" w:lineRule="auto"/>
              <w:rPr>
                <w:rFonts w:cs="Arial"/>
                <w:color w:val="000000" w:themeColor="text1"/>
                <w:sz w:val="20"/>
                <w:szCs w:val="20"/>
              </w:rPr>
            </w:pPr>
            <w:r w:rsidRPr="004236B7">
              <w:rPr>
                <w:rFonts w:cs="Arial"/>
                <w:color w:val="000000" w:themeColor="text1"/>
                <w:sz w:val="20"/>
                <w:szCs w:val="20"/>
              </w:rPr>
              <w:t>63</w:t>
            </w:r>
          </w:p>
        </w:tc>
      </w:tr>
      <w:tr w:rsidR="005A43CE" w:rsidRPr="00C109C3" w14:paraId="26402626" w14:textId="77777777" w:rsidTr="00A119E9">
        <w:trPr>
          <w:trHeight w:val="300"/>
        </w:trPr>
        <w:tc>
          <w:tcPr>
            <w:tcW w:w="6295" w:type="dxa"/>
            <w:shd w:val="clear" w:color="auto" w:fill="FFFFFF" w:themeFill="background1"/>
            <w:noWrap/>
            <w:hideMark/>
          </w:tcPr>
          <w:p w14:paraId="355236C7" w14:textId="77777777" w:rsidR="005A43CE" w:rsidRPr="004236B7" w:rsidRDefault="005A43CE" w:rsidP="00A119E9">
            <w:pPr>
              <w:spacing w:line="360" w:lineRule="auto"/>
              <w:rPr>
                <w:rFonts w:cs="Arial"/>
                <w:color w:val="000000" w:themeColor="text1"/>
                <w:sz w:val="20"/>
                <w:szCs w:val="20"/>
              </w:rPr>
            </w:pPr>
            <w:r w:rsidRPr="004236B7">
              <w:rPr>
                <w:rFonts w:cs="Arial"/>
                <w:color w:val="000000" w:themeColor="text1"/>
                <w:sz w:val="20"/>
                <w:szCs w:val="20"/>
              </w:rPr>
              <w:t>Percent of all transects that are erosional</w:t>
            </w:r>
          </w:p>
        </w:tc>
        <w:tc>
          <w:tcPr>
            <w:tcW w:w="1891" w:type="dxa"/>
            <w:shd w:val="clear" w:color="auto" w:fill="FFFFFF" w:themeFill="background1"/>
            <w:noWrap/>
            <w:hideMark/>
          </w:tcPr>
          <w:p w14:paraId="2E0C3AFF" w14:textId="77777777" w:rsidR="005A43CE" w:rsidRPr="004236B7" w:rsidRDefault="005A43CE" w:rsidP="00A119E9">
            <w:pPr>
              <w:tabs>
                <w:tab w:val="decimal" w:pos="2880"/>
                <w:tab w:val="decimal" w:pos="4320"/>
                <w:tab w:val="decimal" w:pos="5760"/>
              </w:tabs>
              <w:spacing w:line="360" w:lineRule="auto"/>
              <w:rPr>
                <w:rFonts w:cs="Arial"/>
                <w:color w:val="000000" w:themeColor="text1"/>
                <w:sz w:val="20"/>
                <w:szCs w:val="20"/>
              </w:rPr>
            </w:pPr>
            <w:r w:rsidRPr="004236B7">
              <w:rPr>
                <w:rFonts w:cs="Arial"/>
                <w:color w:val="000000" w:themeColor="text1"/>
                <w:sz w:val="20"/>
                <w:szCs w:val="20"/>
              </w:rPr>
              <w:t>76.83%</w:t>
            </w:r>
          </w:p>
        </w:tc>
      </w:tr>
      <w:tr w:rsidR="005A43CE" w:rsidRPr="00C109C3" w14:paraId="748691EA" w14:textId="77777777" w:rsidTr="00A119E9">
        <w:trPr>
          <w:trHeight w:val="300"/>
        </w:trPr>
        <w:tc>
          <w:tcPr>
            <w:tcW w:w="6295" w:type="dxa"/>
            <w:shd w:val="clear" w:color="auto" w:fill="FFFFFF" w:themeFill="background1"/>
            <w:noWrap/>
            <w:hideMark/>
          </w:tcPr>
          <w:p w14:paraId="06044DA9" w14:textId="77777777" w:rsidR="005A43CE" w:rsidRPr="004236B7" w:rsidRDefault="005A43CE" w:rsidP="00A119E9">
            <w:pPr>
              <w:spacing w:line="360" w:lineRule="auto"/>
              <w:rPr>
                <w:rFonts w:cs="Arial"/>
                <w:color w:val="000000" w:themeColor="text1"/>
                <w:sz w:val="20"/>
                <w:szCs w:val="20"/>
              </w:rPr>
            </w:pPr>
            <w:r w:rsidRPr="004236B7">
              <w:rPr>
                <w:rFonts w:cs="Arial"/>
                <w:color w:val="000000" w:themeColor="text1"/>
                <w:sz w:val="20"/>
                <w:szCs w:val="20"/>
              </w:rPr>
              <w:t>Percent of all transects that have statistically significant erosion</w:t>
            </w:r>
          </w:p>
        </w:tc>
        <w:tc>
          <w:tcPr>
            <w:tcW w:w="1891" w:type="dxa"/>
            <w:shd w:val="clear" w:color="auto" w:fill="FFFFFF" w:themeFill="background1"/>
            <w:noWrap/>
            <w:hideMark/>
          </w:tcPr>
          <w:p w14:paraId="6E23F54E" w14:textId="77777777" w:rsidR="005A43CE" w:rsidRPr="004236B7" w:rsidRDefault="005A43CE" w:rsidP="00A119E9">
            <w:pPr>
              <w:tabs>
                <w:tab w:val="decimal" w:pos="2880"/>
                <w:tab w:val="decimal" w:pos="4320"/>
                <w:tab w:val="decimal" w:pos="5760"/>
              </w:tabs>
              <w:spacing w:line="360" w:lineRule="auto"/>
              <w:rPr>
                <w:rFonts w:cs="Arial"/>
                <w:color w:val="000000" w:themeColor="text1"/>
                <w:sz w:val="20"/>
                <w:szCs w:val="20"/>
              </w:rPr>
            </w:pPr>
            <w:r w:rsidRPr="004236B7">
              <w:rPr>
                <w:rFonts w:cs="Arial"/>
                <w:color w:val="000000" w:themeColor="text1"/>
                <w:sz w:val="20"/>
                <w:szCs w:val="20"/>
              </w:rPr>
              <w:t>69.51%</w:t>
            </w:r>
          </w:p>
        </w:tc>
      </w:tr>
      <w:tr w:rsidR="005A43CE" w:rsidRPr="00C109C3" w14:paraId="22BD977E" w14:textId="77777777" w:rsidTr="00A119E9">
        <w:trPr>
          <w:trHeight w:val="300"/>
        </w:trPr>
        <w:tc>
          <w:tcPr>
            <w:tcW w:w="6295" w:type="dxa"/>
            <w:shd w:val="clear" w:color="auto" w:fill="FFFFFF" w:themeFill="background1"/>
            <w:noWrap/>
            <w:hideMark/>
          </w:tcPr>
          <w:p w14:paraId="6998C374" w14:textId="77777777" w:rsidR="005A43CE" w:rsidRPr="004236B7" w:rsidRDefault="005A43CE" w:rsidP="00A119E9">
            <w:pPr>
              <w:spacing w:line="360" w:lineRule="auto"/>
              <w:rPr>
                <w:rFonts w:cs="Arial"/>
                <w:color w:val="000000" w:themeColor="text1"/>
                <w:sz w:val="20"/>
                <w:szCs w:val="20"/>
              </w:rPr>
            </w:pPr>
            <w:r w:rsidRPr="004236B7">
              <w:rPr>
                <w:rFonts w:cs="Arial"/>
                <w:color w:val="000000" w:themeColor="text1"/>
                <w:sz w:val="20"/>
                <w:szCs w:val="20"/>
              </w:rPr>
              <w:t>Maximum value erosion</w:t>
            </w:r>
            <w:r>
              <w:rPr>
                <w:rFonts w:cs="Arial"/>
                <w:color w:val="000000" w:themeColor="text1"/>
                <w:sz w:val="20"/>
                <w:szCs w:val="20"/>
              </w:rPr>
              <w:t xml:space="preserve"> (</w:t>
            </w:r>
            <w:r w:rsidRPr="00832C63">
              <w:rPr>
                <w:rFonts w:cs="Arial"/>
                <w:color w:val="000000" w:themeColor="text1"/>
                <w:sz w:val="20"/>
                <w:szCs w:val="20"/>
              </w:rPr>
              <w:t>m/yr</w:t>
            </w:r>
            <w:r>
              <w:rPr>
                <w:rFonts w:cs="Arial"/>
                <w:color w:val="000000" w:themeColor="text1"/>
                <w:sz w:val="20"/>
                <w:szCs w:val="20"/>
              </w:rPr>
              <w:t>)</w:t>
            </w:r>
          </w:p>
        </w:tc>
        <w:tc>
          <w:tcPr>
            <w:tcW w:w="1891" w:type="dxa"/>
            <w:shd w:val="clear" w:color="auto" w:fill="FFFFFF" w:themeFill="background1"/>
            <w:noWrap/>
            <w:hideMark/>
          </w:tcPr>
          <w:p w14:paraId="248F2650" w14:textId="77777777" w:rsidR="005A43CE" w:rsidRPr="004236B7" w:rsidRDefault="005A43CE" w:rsidP="00A119E9">
            <w:pPr>
              <w:tabs>
                <w:tab w:val="decimal" w:pos="2880"/>
                <w:tab w:val="decimal" w:pos="4320"/>
                <w:tab w:val="decimal" w:pos="5760"/>
              </w:tabs>
              <w:spacing w:line="360" w:lineRule="auto"/>
              <w:rPr>
                <w:rFonts w:cs="Arial"/>
                <w:color w:val="000000" w:themeColor="text1"/>
                <w:sz w:val="20"/>
                <w:szCs w:val="20"/>
              </w:rPr>
            </w:pPr>
            <w:r w:rsidRPr="004236B7">
              <w:rPr>
                <w:rFonts w:cs="Arial"/>
                <w:color w:val="000000" w:themeColor="text1"/>
                <w:sz w:val="20"/>
                <w:szCs w:val="20"/>
              </w:rPr>
              <w:t>-3.32</w:t>
            </w:r>
          </w:p>
        </w:tc>
      </w:tr>
      <w:tr w:rsidR="005A43CE" w:rsidRPr="00C109C3" w14:paraId="1CBED7D2" w14:textId="77777777" w:rsidTr="00A119E9">
        <w:trPr>
          <w:trHeight w:val="300"/>
        </w:trPr>
        <w:tc>
          <w:tcPr>
            <w:tcW w:w="6295" w:type="dxa"/>
            <w:shd w:val="clear" w:color="auto" w:fill="FFFFFF" w:themeFill="background1"/>
            <w:noWrap/>
            <w:hideMark/>
          </w:tcPr>
          <w:p w14:paraId="5E697ABD" w14:textId="77777777" w:rsidR="005A43CE" w:rsidRPr="004236B7" w:rsidRDefault="005A43CE" w:rsidP="00A119E9">
            <w:pPr>
              <w:spacing w:line="360" w:lineRule="auto"/>
              <w:rPr>
                <w:rFonts w:cs="Arial"/>
                <w:color w:val="000000" w:themeColor="text1"/>
                <w:sz w:val="20"/>
                <w:szCs w:val="20"/>
              </w:rPr>
            </w:pPr>
            <w:r w:rsidRPr="004236B7">
              <w:rPr>
                <w:rFonts w:cs="Arial"/>
                <w:color w:val="000000" w:themeColor="text1"/>
                <w:sz w:val="20"/>
                <w:szCs w:val="20"/>
              </w:rPr>
              <w:t xml:space="preserve">Maximum value erosion </w:t>
            </w:r>
            <w:r>
              <w:rPr>
                <w:rFonts w:cs="Arial"/>
                <w:color w:val="000000" w:themeColor="text1"/>
                <w:sz w:val="20"/>
                <w:szCs w:val="20"/>
              </w:rPr>
              <w:t>(</w:t>
            </w:r>
            <w:r w:rsidRPr="004236B7">
              <w:rPr>
                <w:rFonts w:cs="Arial"/>
                <w:color w:val="000000" w:themeColor="text1"/>
                <w:sz w:val="20"/>
                <w:szCs w:val="20"/>
              </w:rPr>
              <w:t>transect ID</w:t>
            </w:r>
            <w:r>
              <w:rPr>
                <w:rFonts w:cs="Arial"/>
                <w:color w:val="000000" w:themeColor="text1"/>
                <w:sz w:val="20"/>
                <w:szCs w:val="20"/>
              </w:rPr>
              <w:t xml:space="preserve"> #)</w:t>
            </w:r>
          </w:p>
        </w:tc>
        <w:tc>
          <w:tcPr>
            <w:tcW w:w="1891" w:type="dxa"/>
            <w:shd w:val="clear" w:color="auto" w:fill="FFFFFF" w:themeFill="background1"/>
            <w:noWrap/>
            <w:hideMark/>
          </w:tcPr>
          <w:p w14:paraId="0F9686D2" w14:textId="77777777" w:rsidR="005A43CE" w:rsidRPr="004236B7" w:rsidRDefault="005A43CE" w:rsidP="00A119E9">
            <w:pPr>
              <w:tabs>
                <w:tab w:val="decimal" w:pos="2880"/>
                <w:tab w:val="decimal" w:pos="4320"/>
                <w:tab w:val="decimal" w:pos="5760"/>
              </w:tabs>
              <w:spacing w:line="360" w:lineRule="auto"/>
              <w:rPr>
                <w:rFonts w:cs="Arial"/>
                <w:color w:val="000000" w:themeColor="text1"/>
                <w:sz w:val="20"/>
                <w:szCs w:val="20"/>
              </w:rPr>
            </w:pPr>
            <w:r w:rsidRPr="004236B7">
              <w:rPr>
                <w:rFonts w:cs="Arial"/>
                <w:color w:val="000000" w:themeColor="text1"/>
                <w:sz w:val="20"/>
                <w:szCs w:val="20"/>
              </w:rPr>
              <w:t>22</w:t>
            </w:r>
          </w:p>
        </w:tc>
      </w:tr>
      <w:tr w:rsidR="005A43CE" w:rsidRPr="00C109C3" w14:paraId="56D47728" w14:textId="77777777" w:rsidTr="00A119E9">
        <w:trPr>
          <w:trHeight w:val="300"/>
        </w:trPr>
        <w:tc>
          <w:tcPr>
            <w:tcW w:w="6295" w:type="dxa"/>
            <w:shd w:val="clear" w:color="auto" w:fill="FFFFFF" w:themeFill="background1"/>
            <w:noWrap/>
            <w:hideMark/>
          </w:tcPr>
          <w:p w14:paraId="606A493C" w14:textId="77777777" w:rsidR="005A43CE" w:rsidRPr="004236B7" w:rsidRDefault="005A43CE" w:rsidP="00A119E9">
            <w:pPr>
              <w:spacing w:line="360" w:lineRule="auto"/>
              <w:rPr>
                <w:rFonts w:cs="Arial"/>
                <w:color w:val="000000" w:themeColor="text1"/>
                <w:sz w:val="20"/>
                <w:szCs w:val="20"/>
              </w:rPr>
            </w:pPr>
            <w:r w:rsidRPr="004236B7">
              <w:rPr>
                <w:rFonts w:cs="Arial"/>
                <w:color w:val="000000" w:themeColor="text1"/>
                <w:sz w:val="20"/>
                <w:szCs w:val="20"/>
              </w:rPr>
              <w:t>Average of all erosional rates</w:t>
            </w:r>
            <w:r>
              <w:rPr>
                <w:rFonts w:cs="Arial"/>
                <w:color w:val="000000" w:themeColor="text1"/>
                <w:sz w:val="20"/>
                <w:szCs w:val="20"/>
              </w:rPr>
              <w:t xml:space="preserve"> (</w:t>
            </w:r>
            <w:r w:rsidRPr="00832C63">
              <w:rPr>
                <w:rFonts w:cs="Arial"/>
                <w:color w:val="000000" w:themeColor="text1"/>
                <w:sz w:val="20"/>
                <w:szCs w:val="20"/>
              </w:rPr>
              <w:t>m/yr</w:t>
            </w:r>
            <w:r>
              <w:rPr>
                <w:rFonts w:cs="Arial"/>
                <w:color w:val="000000" w:themeColor="text1"/>
                <w:sz w:val="20"/>
                <w:szCs w:val="20"/>
              </w:rPr>
              <w:t>)</w:t>
            </w:r>
          </w:p>
        </w:tc>
        <w:tc>
          <w:tcPr>
            <w:tcW w:w="1891" w:type="dxa"/>
            <w:shd w:val="clear" w:color="auto" w:fill="FFFFFF" w:themeFill="background1"/>
            <w:noWrap/>
            <w:hideMark/>
          </w:tcPr>
          <w:p w14:paraId="68887A9B" w14:textId="77777777" w:rsidR="005A43CE" w:rsidRPr="004236B7" w:rsidRDefault="005A43CE" w:rsidP="00A119E9">
            <w:pPr>
              <w:tabs>
                <w:tab w:val="decimal" w:pos="2880"/>
                <w:tab w:val="decimal" w:pos="4320"/>
                <w:tab w:val="decimal" w:pos="5760"/>
              </w:tabs>
              <w:spacing w:line="360" w:lineRule="auto"/>
              <w:rPr>
                <w:rFonts w:cs="Arial"/>
                <w:color w:val="000000" w:themeColor="text1"/>
                <w:sz w:val="20"/>
                <w:szCs w:val="20"/>
              </w:rPr>
            </w:pPr>
            <w:r w:rsidRPr="004236B7">
              <w:rPr>
                <w:rFonts w:cs="Arial"/>
                <w:color w:val="000000" w:themeColor="text1"/>
                <w:sz w:val="20"/>
                <w:szCs w:val="20"/>
              </w:rPr>
              <w:t>-1.33</w:t>
            </w:r>
          </w:p>
        </w:tc>
      </w:tr>
      <w:tr w:rsidR="005A43CE" w:rsidRPr="00C109C3" w14:paraId="5E1E085E" w14:textId="77777777" w:rsidTr="00A119E9">
        <w:trPr>
          <w:trHeight w:val="300"/>
        </w:trPr>
        <w:tc>
          <w:tcPr>
            <w:tcW w:w="6295" w:type="dxa"/>
            <w:shd w:val="clear" w:color="auto" w:fill="FFFFFF" w:themeFill="background1"/>
            <w:noWrap/>
            <w:hideMark/>
          </w:tcPr>
          <w:p w14:paraId="2FEC141F" w14:textId="77777777" w:rsidR="005A43CE" w:rsidRPr="004236B7" w:rsidRDefault="005A43CE" w:rsidP="00A119E9">
            <w:pPr>
              <w:spacing w:line="360" w:lineRule="auto"/>
              <w:rPr>
                <w:rFonts w:cs="Arial"/>
                <w:color w:val="000000" w:themeColor="text1"/>
                <w:sz w:val="20"/>
                <w:szCs w:val="20"/>
              </w:rPr>
            </w:pPr>
            <w:r w:rsidRPr="004236B7">
              <w:rPr>
                <w:rFonts w:cs="Arial"/>
                <w:color w:val="000000" w:themeColor="text1"/>
                <w:sz w:val="20"/>
                <w:szCs w:val="20"/>
              </w:rPr>
              <w:t>Number of accretional transects</w:t>
            </w:r>
            <w:r>
              <w:rPr>
                <w:rFonts w:cs="Arial"/>
                <w:color w:val="000000" w:themeColor="text1"/>
                <w:sz w:val="20"/>
                <w:szCs w:val="20"/>
              </w:rPr>
              <w:t xml:space="preserve"> (counts)</w:t>
            </w:r>
          </w:p>
        </w:tc>
        <w:tc>
          <w:tcPr>
            <w:tcW w:w="1891" w:type="dxa"/>
            <w:shd w:val="clear" w:color="auto" w:fill="FFFFFF" w:themeFill="background1"/>
            <w:noWrap/>
            <w:hideMark/>
          </w:tcPr>
          <w:p w14:paraId="0ECCB3E5" w14:textId="77777777" w:rsidR="005A43CE" w:rsidRPr="004236B7" w:rsidRDefault="005A43CE" w:rsidP="00A119E9">
            <w:pPr>
              <w:tabs>
                <w:tab w:val="decimal" w:pos="2880"/>
                <w:tab w:val="decimal" w:pos="4320"/>
                <w:tab w:val="decimal" w:pos="5760"/>
              </w:tabs>
              <w:spacing w:line="360" w:lineRule="auto"/>
              <w:rPr>
                <w:rFonts w:cs="Arial"/>
                <w:color w:val="000000" w:themeColor="text1"/>
                <w:sz w:val="20"/>
                <w:szCs w:val="20"/>
              </w:rPr>
            </w:pPr>
            <w:r w:rsidRPr="004236B7">
              <w:rPr>
                <w:rFonts w:cs="Arial"/>
                <w:color w:val="000000" w:themeColor="text1"/>
                <w:sz w:val="20"/>
                <w:szCs w:val="20"/>
              </w:rPr>
              <w:t>19</w:t>
            </w:r>
          </w:p>
        </w:tc>
      </w:tr>
      <w:tr w:rsidR="005A43CE" w:rsidRPr="00C109C3" w14:paraId="36B44505" w14:textId="77777777" w:rsidTr="00A119E9">
        <w:trPr>
          <w:trHeight w:val="300"/>
        </w:trPr>
        <w:tc>
          <w:tcPr>
            <w:tcW w:w="6295" w:type="dxa"/>
            <w:shd w:val="clear" w:color="auto" w:fill="FFFFFF" w:themeFill="background1"/>
            <w:noWrap/>
            <w:hideMark/>
          </w:tcPr>
          <w:p w14:paraId="4133F67C" w14:textId="77777777" w:rsidR="005A43CE" w:rsidRPr="004236B7" w:rsidRDefault="005A43CE" w:rsidP="00A119E9">
            <w:pPr>
              <w:spacing w:line="360" w:lineRule="auto"/>
              <w:rPr>
                <w:rFonts w:cs="Arial"/>
                <w:color w:val="000000" w:themeColor="text1"/>
                <w:sz w:val="20"/>
                <w:szCs w:val="20"/>
              </w:rPr>
            </w:pPr>
            <w:r w:rsidRPr="004236B7">
              <w:rPr>
                <w:rFonts w:cs="Arial"/>
                <w:color w:val="000000" w:themeColor="text1"/>
                <w:sz w:val="20"/>
                <w:szCs w:val="20"/>
              </w:rPr>
              <w:t>Percent of all transects that are accretional</w:t>
            </w:r>
          </w:p>
        </w:tc>
        <w:tc>
          <w:tcPr>
            <w:tcW w:w="1891" w:type="dxa"/>
            <w:shd w:val="clear" w:color="auto" w:fill="FFFFFF" w:themeFill="background1"/>
            <w:noWrap/>
            <w:hideMark/>
          </w:tcPr>
          <w:p w14:paraId="0183C1F3" w14:textId="77777777" w:rsidR="005A43CE" w:rsidRPr="004236B7" w:rsidRDefault="005A43CE" w:rsidP="00A119E9">
            <w:pPr>
              <w:tabs>
                <w:tab w:val="decimal" w:pos="2880"/>
                <w:tab w:val="decimal" w:pos="4320"/>
                <w:tab w:val="decimal" w:pos="5760"/>
              </w:tabs>
              <w:spacing w:line="360" w:lineRule="auto"/>
              <w:rPr>
                <w:rFonts w:cs="Arial"/>
                <w:color w:val="000000" w:themeColor="text1"/>
                <w:sz w:val="20"/>
                <w:szCs w:val="20"/>
              </w:rPr>
            </w:pPr>
            <w:r w:rsidRPr="004236B7">
              <w:rPr>
                <w:rFonts w:cs="Arial"/>
                <w:color w:val="000000" w:themeColor="text1"/>
                <w:sz w:val="20"/>
                <w:szCs w:val="20"/>
              </w:rPr>
              <w:t>23.17%</w:t>
            </w:r>
          </w:p>
        </w:tc>
      </w:tr>
      <w:tr w:rsidR="005A43CE" w:rsidRPr="00C109C3" w14:paraId="743AE15C" w14:textId="77777777" w:rsidTr="00A119E9">
        <w:trPr>
          <w:trHeight w:val="300"/>
        </w:trPr>
        <w:tc>
          <w:tcPr>
            <w:tcW w:w="6295" w:type="dxa"/>
            <w:shd w:val="clear" w:color="auto" w:fill="FFFFFF" w:themeFill="background1"/>
            <w:noWrap/>
            <w:hideMark/>
          </w:tcPr>
          <w:p w14:paraId="3CC89E12" w14:textId="77777777" w:rsidR="005A43CE" w:rsidRPr="004236B7" w:rsidRDefault="005A43CE" w:rsidP="00A119E9">
            <w:pPr>
              <w:spacing w:line="360" w:lineRule="auto"/>
              <w:rPr>
                <w:rFonts w:cs="Arial"/>
                <w:color w:val="000000" w:themeColor="text1"/>
                <w:sz w:val="20"/>
                <w:szCs w:val="20"/>
              </w:rPr>
            </w:pPr>
            <w:r w:rsidRPr="004236B7">
              <w:rPr>
                <w:rFonts w:cs="Arial"/>
                <w:color w:val="000000" w:themeColor="text1"/>
                <w:sz w:val="20"/>
                <w:szCs w:val="20"/>
              </w:rPr>
              <w:t>Percent of all transects that have statistically significant accretion</w:t>
            </w:r>
          </w:p>
        </w:tc>
        <w:tc>
          <w:tcPr>
            <w:tcW w:w="1891" w:type="dxa"/>
            <w:shd w:val="clear" w:color="auto" w:fill="FFFFFF" w:themeFill="background1"/>
            <w:noWrap/>
            <w:hideMark/>
          </w:tcPr>
          <w:p w14:paraId="7764E1E4" w14:textId="77777777" w:rsidR="005A43CE" w:rsidRPr="004236B7" w:rsidRDefault="005A43CE" w:rsidP="00A119E9">
            <w:pPr>
              <w:tabs>
                <w:tab w:val="decimal" w:pos="2880"/>
                <w:tab w:val="decimal" w:pos="4320"/>
                <w:tab w:val="decimal" w:pos="5760"/>
              </w:tabs>
              <w:spacing w:line="360" w:lineRule="auto"/>
              <w:rPr>
                <w:rFonts w:cs="Arial"/>
                <w:color w:val="000000" w:themeColor="text1"/>
                <w:sz w:val="20"/>
                <w:szCs w:val="20"/>
              </w:rPr>
            </w:pPr>
            <w:r w:rsidRPr="004236B7">
              <w:rPr>
                <w:rFonts w:cs="Arial"/>
                <w:color w:val="000000" w:themeColor="text1"/>
                <w:sz w:val="20"/>
                <w:szCs w:val="20"/>
              </w:rPr>
              <w:t>10.98%</w:t>
            </w:r>
          </w:p>
        </w:tc>
      </w:tr>
      <w:tr w:rsidR="005A43CE" w:rsidRPr="00C109C3" w14:paraId="7639D55C" w14:textId="77777777" w:rsidTr="00A119E9">
        <w:trPr>
          <w:trHeight w:val="300"/>
        </w:trPr>
        <w:tc>
          <w:tcPr>
            <w:tcW w:w="6295" w:type="dxa"/>
            <w:shd w:val="clear" w:color="auto" w:fill="FFFFFF" w:themeFill="background1"/>
            <w:noWrap/>
            <w:hideMark/>
          </w:tcPr>
          <w:p w14:paraId="11E4783E" w14:textId="77777777" w:rsidR="005A43CE" w:rsidRPr="004236B7" w:rsidRDefault="005A43CE" w:rsidP="00A119E9">
            <w:pPr>
              <w:spacing w:line="360" w:lineRule="auto"/>
              <w:rPr>
                <w:rFonts w:cs="Arial"/>
                <w:color w:val="000000" w:themeColor="text1"/>
                <w:sz w:val="20"/>
                <w:szCs w:val="20"/>
              </w:rPr>
            </w:pPr>
            <w:r w:rsidRPr="004236B7">
              <w:rPr>
                <w:rFonts w:cs="Arial"/>
                <w:color w:val="000000" w:themeColor="text1"/>
                <w:sz w:val="20"/>
                <w:szCs w:val="20"/>
              </w:rPr>
              <w:t>Maximum value accretion</w:t>
            </w:r>
            <w:r>
              <w:rPr>
                <w:rFonts w:cs="Arial"/>
                <w:color w:val="000000" w:themeColor="text1"/>
                <w:sz w:val="20"/>
                <w:szCs w:val="20"/>
              </w:rPr>
              <w:t xml:space="preserve"> (</w:t>
            </w:r>
            <w:r w:rsidRPr="00832C63">
              <w:rPr>
                <w:rFonts w:cs="Arial"/>
                <w:color w:val="000000" w:themeColor="text1"/>
                <w:sz w:val="20"/>
                <w:szCs w:val="20"/>
              </w:rPr>
              <w:t>m/yr</w:t>
            </w:r>
            <w:r>
              <w:rPr>
                <w:rFonts w:cs="Arial"/>
                <w:color w:val="000000" w:themeColor="text1"/>
                <w:sz w:val="20"/>
                <w:szCs w:val="20"/>
              </w:rPr>
              <w:t>)</w:t>
            </w:r>
          </w:p>
        </w:tc>
        <w:tc>
          <w:tcPr>
            <w:tcW w:w="1891" w:type="dxa"/>
            <w:shd w:val="clear" w:color="auto" w:fill="FFFFFF" w:themeFill="background1"/>
            <w:noWrap/>
            <w:hideMark/>
          </w:tcPr>
          <w:p w14:paraId="04E592B5" w14:textId="77777777" w:rsidR="005A43CE" w:rsidRPr="004236B7" w:rsidRDefault="005A43CE" w:rsidP="00A119E9">
            <w:pPr>
              <w:tabs>
                <w:tab w:val="decimal" w:pos="2880"/>
                <w:tab w:val="decimal" w:pos="4320"/>
                <w:tab w:val="decimal" w:pos="5760"/>
              </w:tabs>
              <w:spacing w:line="360" w:lineRule="auto"/>
              <w:rPr>
                <w:rFonts w:cs="Arial"/>
                <w:color w:val="000000" w:themeColor="text1"/>
                <w:sz w:val="20"/>
                <w:szCs w:val="20"/>
              </w:rPr>
            </w:pPr>
            <w:r w:rsidRPr="004236B7">
              <w:rPr>
                <w:rFonts w:cs="Arial"/>
                <w:color w:val="000000" w:themeColor="text1"/>
                <w:sz w:val="20"/>
                <w:szCs w:val="20"/>
              </w:rPr>
              <w:t>0.62</w:t>
            </w:r>
          </w:p>
        </w:tc>
      </w:tr>
      <w:tr w:rsidR="005A43CE" w:rsidRPr="00C109C3" w14:paraId="1B7BA056" w14:textId="77777777" w:rsidTr="00A119E9">
        <w:trPr>
          <w:trHeight w:val="300"/>
        </w:trPr>
        <w:tc>
          <w:tcPr>
            <w:tcW w:w="6295" w:type="dxa"/>
            <w:shd w:val="clear" w:color="auto" w:fill="FFFFFF" w:themeFill="background1"/>
            <w:noWrap/>
            <w:hideMark/>
          </w:tcPr>
          <w:p w14:paraId="23BB1FB0" w14:textId="77777777" w:rsidR="005A43CE" w:rsidRPr="004236B7" w:rsidRDefault="005A43CE" w:rsidP="00A119E9">
            <w:pPr>
              <w:spacing w:line="360" w:lineRule="auto"/>
              <w:rPr>
                <w:rFonts w:cs="Arial"/>
                <w:color w:val="000000" w:themeColor="text1"/>
                <w:sz w:val="20"/>
                <w:szCs w:val="20"/>
              </w:rPr>
            </w:pPr>
            <w:r w:rsidRPr="004236B7">
              <w:rPr>
                <w:rFonts w:cs="Arial"/>
                <w:color w:val="000000" w:themeColor="text1"/>
                <w:sz w:val="20"/>
                <w:szCs w:val="20"/>
              </w:rPr>
              <w:t xml:space="preserve">Maximum value accretion </w:t>
            </w:r>
            <w:r>
              <w:rPr>
                <w:rFonts w:cs="Arial"/>
                <w:color w:val="000000" w:themeColor="text1"/>
                <w:sz w:val="20"/>
                <w:szCs w:val="20"/>
              </w:rPr>
              <w:t>(</w:t>
            </w:r>
            <w:r w:rsidRPr="004236B7">
              <w:rPr>
                <w:rFonts w:cs="Arial"/>
                <w:color w:val="000000" w:themeColor="text1"/>
                <w:sz w:val="20"/>
                <w:szCs w:val="20"/>
              </w:rPr>
              <w:t>transect ID</w:t>
            </w:r>
            <w:r>
              <w:rPr>
                <w:rFonts w:cs="Arial"/>
                <w:color w:val="000000" w:themeColor="text1"/>
                <w:sz w:val="20"/>
                <w:szCs w:val="20"/>
              </w:rPr>
              <w:t xml:space="preserve"> #)</w:t>
            </w:r>
          </w:p>
        </w:tc>
        <w:tc>
          <w:tcPr>
            <w:tcW w:w="1891" w:type="dxa"/>
            <w:shd w:val="clear" w:color="auto" w:fill="FFFFFF" w:themeFill="background1"/>
            <w:noWrap/>
            <w:hideMark/>
          </w:tcPr>
          <w:p w14:paraId="5CBB60C0" w14:textId="77777777" w:rsidR="005A43CE" w:rsidRPr="004236B7" w:rsidRDefault="005A43CE" w:rsidP="00A119E9">
            <w:pPr>
              <w:tabs>
                <w:tab w:val="decimal" w:pos="2880"/>
                <w:tab w:val="decimal" w:pos="4320"/>
                <w:tab w:val="decimal" w:pos="5760"/>
              </w:tabs>
              <w:spacing w:line="360" w:lineRule="auto"/>
              <w:rPr>
                <w:rFonts w:cs="Arial"/>
                <w:color w:val="000000" w:themeColor="text1"/>
                <w:sz w:val="20"/>
                <w:szCs w:val="20"/>
              </w:rPr>
            </w:pPr>
            <w:r w:rsidRPr="004236B7">
              <w:rPr>
                <w:rFonts w:cs="Arial"/>
                <w:color w:val="000000" w:themeColor="text1"/>
                <w:sz w:val="20"/>
                <w:szCs w:val="20"/>
              </w:rPr>
              <w:t>44</w:t>
            </w:r>
          </w:p>
        </w:tc>
      </w:tr>
      <w:tr w:rsidR="005A43CE" w:rsidRPr="00C109C3" w14:paraId="39FE9A4F" w14:textId="77777777" w:rsidTr="00A119E9">
        <w:trPr>
          <w:trHeight w:val="300"/>
        </w:trPr>
        <w:tc>
          <w:tcPr>
            <w:tcW w:w="6295" w:type="dxa"/>
            <w:tcBorders>
              <w:bottom w:val="single" w:sz="4" w:space="0" w:color="auto"/>
            </w:tcBorders>
            <w:shd w:val="clear" w:color="auto" w:fill="FFFFFF" w:themeFill="background1"/>
            <w:noWrap/>
            <w:hideMark/>
          </w:tcPr>
          <w:p w14:paraId="70C2BD02" w14:textId="77777777" w:rsidR="005A43CE" w:rsidRPr="004236B7" w:rsidRDefault="005A43CE" w:rsidP="00A119E9">
            <w:pPr>
              <w:spacing w:line="360" w:lineRule="auto"/>
              <w:rPr>
                <w:rFonts w:cs="Arial"/>
                <w:color w:val="000000" w:themeColor="text1"/>
                <w:sz w:val="20"/>
                <w:szCs w:val="20"/>
              </w:rPr>
            </w:pPr>
            <w:r w:rsidRPr="004236B7">
              <w:rPr>
                <w:rFonts w:cs="Arial"/>
                <w:color w:val="000000" w:themeColor="text1"/>
                <w:sz w:val="20"/>
                <w:szCs w:val="20"/>
              </w:rPr>
              <w:t>Average of all accretional rates</w:t>
            </w:r>
            <w:r>
              <w:rPr>
                <w:rFonts w:cs="Arial"/>
                <w:color w:val="000000" w:themeColor="text1"/>
                <w:sz w:val="20"/>
                <w:szCs w:val="20"/>
              </w:rPr>
              <w:t xml:space="preserve"> (</w:t>
            </w:r>
            <w:r w:rsidRPr="00832C63">
              <w:rPr>
                <w:rFonts w:cs="Arial"/>
                <w:color w:val="000000" w:themeColor="text1"/>
                <w:sz w:val="20"/>
                <w:szCs w:val="20"/>
              </w:rPr>
              <w:t>m/yr</w:t>
            </w:r>
            <w:r>
              <w:rPr>
                <w:rFonts w:cs="Arial"/>
                <w:color w:val="000000" w:themeColor="text1"/>
                <w:sz w:val="20"/>
                <w:szCs w:val="20"/>
              </w:rPr>
              <w:t>)</w:t>
            </w:r>
          </w:p>
        </w:tc>
        <w:tc>
          <w:tcPr>
            <w:tcW w:w="1891" w:type="dxa"/>
            <w:tcBorders>
              <w:bottom w:val="single" w:sz="4" w:space="0" w:color="auto"/>
            </w:tcBorders>
            <w:shd w:val="clear" w:color="auto" w:fill="FFFFFF" w:themeFill="background1"/>
            <w:noWrap/>
            <w:hideMark/>
          </w:tcPr>
          <w:p w14:paraId="79D9F7A6" w14:textId="77777777" w:rsidR="005A43CE" w:rsidRPr="004236B7" w:rsidRDefault="005A43CE" w:rsidP="00A119E9">
            <w:pPr>
              <w:tabs>
                <w:tab w:val="decimal" w:pos="2880"/>
                <w:tab w:val="decimal" w:pos="4320"/>
                <w:tab w:val="decimal" w:pos="5760"/>
              </w:tabs>
              <w:spacing w:line="360" w:lineRule="auto"/>
              <w:rPr>
                <w:rFonts w:cs="Arial"/>
                <w:color w:val="000000" w:themeColor="text1"/>
                <w:sz w:val="20"/>
                <w:szCs w:val="20"/>
              </w:rPr>
            </w:pPr>
            <w:r w:rsidRPr="004236B7">
              <w:rPr>
                <w:rFonts w:cs="Arial"/>
                <w:color w:val="000000" w:themeColor="text1"/>
                <w:sz w:val="20"/>
                <w:szCs w:val="20"/>
              </w:rPr>
              <w:t>0.31</w:t>
            </w:r>
          </w:p>
        </w:tc>
      </w:tr>
    </w:tbl>
    <w:p w14:paraId="48B8B36A" w14:textId="4ABA2291" w:rsidR="0026766A" w:rsidRPr="00343EE8" w:rsidRDefault="0026766A" w:rsidP="00343EE8">
      <w:pPr>
        <w:sectPr w:rsidR="0026766A" w:rsidRPr="00343EE8" w:rsidSect="009C588B">
          <w:footnotePr>
            <w:numRestart w:val="eachSect"/>
          </w:footnotePr>
          <w:pgSz w:w="12240" w:h="15840"/>
          <w:pgMar w:top="1440" w:right="1440" w:bottom="1440" w:left="1440" w:header="720" w:footer="720" w:gutter="0"/>
          <w:cols w:space="720"/>
          <w:docGrid w:linePitch="360"/>
        </w:sectPr>
      </w:pPr>
    </w:p>
    <w:p w14:paraId="5F292915" w14:textId="43DDCCE8" w:rsidR="008C226F" w:rsidRDefault="008C226F" w:rsidP="008C226F">
      <w:pPr>
        <w:pStyle w:val="001CHAPTERNUMBER"/>
      </w:pPr>
      <w:r w:rsidRPr="004A1924">
        <w:lastRenderedPageBreak/>
        <w:t xml:space="preserve">CHAPTER </w:t>
      </w:r>
      <w:r>
        <w:t>4</w:t>
      </w:r>
    </w:p>
    <w:p w14:paraId="7E9E9FE6" w14:textId="6CF0388E" w:rsidR="00DB16BE" w:rsidRPr="00C109C3" w:rsidRDefault="00B33103" w:rsidP="00DB16BE">
      <w:pPr>
        <w:pStyle w:val="002CHAPTERTITLE"/>
      </w:pPr>
      <w:r>
        <w:t>CONCLUSION</w:t>
      </w:r>
    </w:p>
    <w:p w14:paraId="246C37AA" w14:textId="77777777" w:rsidR="009B2F29" w:rsidRPr="009B2F29" w:rsidRDefault="009B2F29" w:rsidP="009B2F29">
      <w:pPr>
        <w:pStyle w:val="006BodyText"/>
      </w:pPr>
      <w:r w:rsidRPr="009B2F29">
        <w:t xml:space="preserve">Data management workflows are imperative to every ecological project. Ecological projects may be prone to mismanaged data and file organization because many projects change their focus as hypotheses evolve, instrumentation changes, and staff turnovers occur.  Data management workflows increase efficiency, reproducibility, and transparency within ecological projects by requiring project administrators to think through and document all steps starting from the start of data collection to the end of the workflow, including analysis and reporting while considering what data types will </w:t>
      </w:r>
      <w:proofErr w:type="gramStart"/>
      <w:r w:rsidRPr="009B2F29">
        <w:t>be collected</w:t>
      </w:r>
      <w:proofErr w:type="gramEnd"/>
      <w:r w:rsidRPr="009B2F29">
        <w:t xml:space="preserve"> and what frequency help guide data management workflows creation.</w:t>
      </w:r>
    </w:p>
    <w:p w14:paraId="66A03F16" w14:textId="5B337105" w:rsidR="009B2F29" w:rsidRPr="009B2F29" w:rsidRDefault="009B2F29" w:rsidP="009B2F29">
      <w:pPr>
        <w:pStyle w:val="006BodyText"/>
      </w:pPr>
      <w:r w:rsidRPr="009B2F29">
        <w:t>Ecological project workflows should include a way to save iterations of changing project files and data. Using version control software like GitHub to store data and project files increases reproducibility and transparency in ecological projects by having an online location where collaborators can view and contribute to project files. Version control workflows are a standard in many disciplines and these workflows benefit ecological projects in the same way other than disciplines by tracking and managing project file changes.</w:t>
      </w:r>
    </w:p>
    <w:p w14:paraId="2CA11007" w14:textId="77777777" w:rsidR="009B2F29" w:rsidRPr="009B2F29" w:rsidRDefault="009B2F29" w:rsidP="009B2F29">
      <w:pPr>
        <w:pStyle w:val="006BodyText"/>
      </w:pPr>
      <w:r w:rsidRPr="009B2F29">
        <w:t xml:space="preserve">The analysis in Chapter 3 follows the approach of creating and following a workflow to create a reproducible study for the study area and additional shorelines. Geographic geodatabases require their workflow to store the geographic data because all shapefiles used to create the map need to be located within the geodatabase. The workflow of Chapter 3 </w:t>
      </w:r>
      <w:proofErr w:type="gramStart"/>
      <w:r w:rsidRPr="009B2F29">
        <w:t>was designed</w:t>
      </w:r>
      <w:proofErr w:type="gramEnd"/>
      <w:r w:rsidRPr="009B2F29">
        <w:t xml:space="preserve"> by USGS, but additional steps were created for naming and storing the geodatabase. The study </w:t>
      </w:r>
      <w:proofErr w:type="gramStart"/>
      <w:r w:rsidRPr="009B2F29">
        <w:t>is organized</w:t>
      </w:r>
      <w:proofErr w:type="gramEnd"/>
      <w:r w:rsidRPr="009B2F29">
        <w:t xml:space="preserve"> with a geodatabase which contains standardized naming conventions as described in Chapter 2. Standardizing a </w:t>
      </w:r>
      <w:r w:rsidRPr="009B2F29">
        <w:lastRenderedPageBreak/>
        <w:t>naming convention for the maps and shapefiles, as described in Chapter 2, will help team members locate files and be able to identify files without having to click on each one while keeping maps and shapefiles names organized and standardized. Saving finalized maps in a version control environment will help investigators share their maps with other researchers by providing a centralized place with finalized maps available online (e.g., through GitHub).</w:t>
      </w:r>
    </w:p>
    <w:p w14:paraId="39F098A3" w14:textId="779D146B" w:rsidR="009B2F29" w:rsidRPr="009B2F29" w:rsidRDefault="009B2F29" w:rsidP="009B2F29">
      <w:pPr>
        <w:pStyle w:val="006BodyText"/>
      </w:pPr>
      <w:r w:rsidRPr="009B2F29">
        <w:t>Developing a proactive approach to creat</w:t>
      </w:r>
      <w:r w:rsidR="005B1E9C">
        <w:t>ing</w:t>
      </w:r>
      <w:r w:rsidRPr="009B2F29">
        <w:t xml:space="preserve"> workflows for the data collection, data types, and various file types for a project is likely much easier than assembling a workflow retrospectively. As mentioned in Chapter 1, it is essential to consider the workflow dynamic of all employees in the project, what files/data they will be handling, where the files/data will be located, and how to track and manage those changes. The methods and suggestions in Chapters 1 and 2 may inspire investigators to plan out all aspects of data collection from start to finish. Planning these steps will also help with project requirements from funding agencies who expect the research investigators to create a blueprint of the research proposed and research processes. The ability to continue doing the same analysis over </w:t>
      </w:r>
      <w:proofErr w:type="gramStart"/>
      <w:r w:rsidRPr="009B2F29">
        <w:t>a period of time</w:t>
      </w:r>
      <w:proofErr w:type="gramEnd"/>
      <w:r w:rsidRPr="009B2F29">
        <w:t xml:space="preserve"> is precisely the type of reproducible stance that should be encouraged in ecological projects.</w:t>
      </w:r>
    </w:p>
    <w:p w14:paraId="2839ED4A" w14:textId="5E1C729D" w:rsidR="008C226F" w:rsidRDefault="009B2F29" w:rsidP="009B2F29">
      <w:pPr>
        <w:pStyle w:val="006BodyText"/>
      </w:pPr>
      <w:r w:rsidRPr="009B2F29">
        <w:t xml:space="preserve">The Big Bend region of Florida has experienced significant changes in recent decades and observed changes such as loss of named islands, including Derrick Key (Vitale et al., 2020), erosion of Deer Island as shown in this study, large scale losses of oyster reefs (Seavey et al.,2011; Moore et al., 2020), and increasing rate of SLR. Restoration efforts for shoreline habitats are ongoing, as demonstrated by the Lone Cabbage Reef project, with more restoration efforts proposed. My thesis demonstrates </w:t>
      </w:r>
      <w:r w:rsidRPr="009B2F29">
        <w:lastRenderedPageBreak/>
        <w:t xml:space="preserve">how the Big Bend region is changing (Chapter 3) and how a data workflow and management system can </w:t>
      </w:r>
      <w:proofErr w:type="gramStart"/>
      <w:r w:rsidRPr="009B2F29">
        <w:t>be used</w:t>
      </w:r>
      <w:proofErr w:type="gramEnd"/>
      <w:r w:rsidRPr="009B2F29">
        <w:t xml:space="preserve"> to inform a restoration program to facilitate the restoration of coastal features (Chapters 1 and 2). In this way, my hope is that future restoration decisions can </w:t>
      </w:r>
      <w:proofErr w:type="gramStart"/>
      <w:r w:rsidRPr="009B2F29">
        <w:t>be informed</w:t>
      </w:r>
      <w:proofErr w:type="gramEnd"/>
      <w:r w:rsidRPr="009B2F29">
        <w:t xml:space="preserve"> both by restoration needs such as documenting change in Deer Island and then effective on-the-ground implementation and evaluation of the restoration through sound data science practices.</w:t>
      </w:r>
    </w:p>
    <w:p w14:paraId="6051E1C1" w14:textId="77777777" w:rsidR="00194F04" w:rsidRDefault="00194F04" w:rsidP="00B51C8A">
      <w:pPr>
        <w:tabs>
          <w:tab w:val="left" w:pos="360"/>
          <w:tab w:val="left" w:pos="720"/>
          <w:tab w:val="left" w:pos="1620"/>
          <w:tab w:val="right" w:pos="8550"/>
          <w:tab w:val="right" w:leader="dot" w:pos="8640"/>
        </w:tabs>
        <w:spacing w:line="240" w:lineRule="atLeast"/>
        <w:sectPr w:rsidR="00194F04" w:rsidSect="009C588B">
          <w:headerReference w:type="default" r:id="rId48"/>
          <w:footerReference w:type="default" r:id="rId49"/>
          <w:footnotePr>
            <w:numRestart w:val="eachSect"/>
          </w:footnotePr>
          <w:pgSz w:w="12240" w:h="15840"/>
          <w:pgMar w:top="1440" w:right="1440" w:bottom="1440" w:left="1440" w:header="720" w:footer="720" w:gutter="0"/>
          <w:cols w:space="720"/>
          <w:docGrid w:linePitch="360"/>
        </w:sectPr>
      </w:pPr>
    </w:p>
    <w:p w14:paraId="064A8D4E" w14:textId="6AE4A319" w:rsidR="008C226F" w:rsidRDefault="008C226F" w:rsidP="00B51C8A">
      <w:pPr>
        <w:tabs>
          <w:tab w:val="left" w:pos="360"/>
          <w:tab w:val="left" w:pos="720"/>
          <w:tab w:val="left" w:pos="1620"/>
          <w:tab w:val="right" w:pos="8550"/>
          <w:tab w:val="right" w:leader="dot" w:pos="8640"/>
        </w:tabs>
        <w:spacing w:line="240" w:lineRule="atLeast"/>
      </w:pPr>
    </w:p>
    <w:p w14:paraId="04A2EF2A" w14:textId="6A5CB648" w:rsidR="001949BD" w:rsidRPr="004A1924" w:rsidRDefault="001949BD" w:rsidP="001949BD">
      <w:pPr>
        <w:pStyle w:val="002CHAPTERTITLE"/>
        <w:rPr>
          <w:rFonts w:cs="Arial"/>
        </w:rPr>
      </w:pPr>
      <w:bookmarkStart w:id="124" w:name="_Toc64018364"/>
      <w:r w:rsidRPr="004A1924">
        <w:rPr>
          <w:rFonts w:cs="Arial"/>
        </w:rPr>
        <w:t>LIST OF REFERENCES</w:t>
      </w:r>
      <w:bookmarkEnd w:id="124"/>
    </w:p>
    <w:p w14:paraId="14ED981A" w14:textId="77777777" w:rsidR="005A4EDA" w:rsidRDefault="005A4EDA" w:rsidP="00B36F4B">
      <w:pPr>
        <w:pStyle w:val="017ReferenceBlock"/>
      </w:pPr>
    </w:p>
    <w:p w14:paraId="28604A54" w14:textId="009141E2" w:rsidR="005A4EDA" w:rsidRPr="005A4EDA" w:rsidRDefault="005A4EDA" w:rsidP="005A4EDA">
      <w:pPr>
        <w:pStyle w:val="017ReferenceBlock"/>
      </w:pPr>
      <w:r w:rsidRPr="005A4EDA">
        <w:t xml:space="preserve">Adams, P. N., Keough, K. M., &amp; </w:t>
      </w:r>
      <w:proofErr w:type="spellStart"/>
      <w:r w:rsidRPr="005A4EDA">
        <w:t>Olabarrieta</w:t>
      </w:r>
      <w:proofErr w:type="spellEnd"/>
      <w:r w:rsidRPr="005A4EDA">
        <w:t xml:space="preserve">, M. (2016). Beach </w:t>
      </w:r>
      <w:proofErr w:type="spellStart"/>
      <w:r w:rsidRPr="005A4EDA">
        <w:t>Morphodynamics</w:t>
      </w:r>
      <w:proofErr w:type="spellEnd"/>
      <w:r w:rsidRPr="005A4EDA">
        <w:t xml:space="preserve"> influenced by an ebb</w:t>
      </w:r>
      <w:r w:rsidRPr="005A4EDA">
        <w:rPr>
          <w:rFonts w:ascii="Cambria Math" w:hAnsi="Cambria Math" w:cs="Cambria Math"/>
        </w:rPr>
        <w:t>‐</w:t>
      </w:r>
      <w:r w:rsidRPr="005A4EDA">
        <w:t>tidal delta on the north Florida Atlantic coast. Earth Surface Processes and Landforms, 41(7), 936-950.</w:t>
      </w:r>
    </w:p>
    <w:p w14:paraId="56AE5313" w14:textId="79F0DD22" w:rsidR="001800DD" w:rsidRPr="001800DD" w:rsidRDefault="001800DD" w:rsidP="00B36F4B">
      <w:pPr>
        <w:pStyle w:val="017ReferenceBlock"/>
      </w:pPr>
      <w:proofErr w:type="spellStart"/>
      <w:r w:rsidRPr="001800DD">
        <w:t>Archmiller</w:t>
      </w:r>
      <w:proofErr w:type="spellEnd"/>
      <w:r w:rsidRPr="001800DD">
        <w:t xml:space="preserve">, A. A., Johnson, A. D., Nolan, J., Edwards, M., Elliott, L. H., Ferguson, J. M., </w:t>
      </w:r>
      <w:proofErr w:type="spellStart"/>
      <w:r w:rsidRPr="001800DD">
        <w:t>Iannarilli</w:t>
      </w:r>
      <w:proofErr w:type="spellEnd"/>
      <w:r w:rsidRPr="001800DD">
        <w:t xml:space="preserve">, F., </w:t>
      </w:r>
      <w:proofErr w:type="spellStart"/>
      <w:r w:rsidRPr="001800DD">
        <w:t>Vélez</w:t>
      </w:r>
      <w:proofErr w:type="spellEnd"/>
      <w:r w:rsidRPr="001800DD">
        <w:t xml:space="preserve">, J., </w:t>
      </w:r>
      <w:proofErr w:type="spellStart"/>
      <w:r w:rsidRPr="001800DD">
        <w:t>Vitense</w:t>
      </w:r>
      <w:proofErr w:type="spellEnd"/>
      <w:r w:rsidRPr="001800DD">
        <w:t xml:space="preserve">, K., Johnson, D. H., &amp; </w:t>
      </w:r>
      <w:proofErr w:type="spellStart"/>
      <w:r w:rsidRPr="001800DD">
        <w:t>Fieberg</w:t>
      </w:r>
      <w:proofErr w:type="spellEnd"/>
      <w:r w:rsidRPr="001800DD">
        <w:t>, J. (2020). Computational Reproducibility in The Wildlife Society’s Flagship Journals. Journal of Wildlife Management, 84(5), 1012–1017. https://doi.org/10.1002/jwmg.21855</w:t>
      </w:r>
    </w:p>
    <w:p w14:paraId="78B5EA4C" w14:textId="6A383FCA" w:rsidR="001800DD" w:rsidRPr="001800DD" w:rsidRDefault="001800DD" w:rsidP="00B36F4B">
      <w:pPr>
        <w:pStyle w:val="017ReferenceBlock"/>
      </w:pPr>
      <w:proofErr w:type="spellStart"/>
      <w:r w:rsidRPr="001800DD">
        <w:t>Barchard</w:t>
      </w:r>
      <w:proofErr w:type="spellEnd"/>
      <w:r w:rsidRPr="001800DD">
        <w:t>, K. A., &amp; Pace, L. A. (2011). Preventing human error: The impact of data entry methods on data accuracy and statistical results. Computers in Human Behavior, 27(5), 1834–1839. https://doi.org/10.1016/j.chb.2011.04.004</w:t>
      </w:r>
    </w:p>
    <w:p w14:paraId="75EA631C" w14:textId="27E3CB4E" w:rsidR="001800DD" w:rsidRPr="005D2FFD" w:rsidRDefault="001800DD" w:rsidP="00B36F4B">
      <w:pPr>
        <w:pStyle w:val="017ReferenceBlock"/>
      </w:pPr>
      <w:r w:rsidRPr="005D2FFD">
        <w:t xml:space="preserve">Barone, L., Williams, J., &amp; </w:t>
      </w:r>
      <w:proofErr w:type="spellStart"/>
      <w:r w:rsidRPr="005D2FFD">
        <w:t>Micklos</w:t>
      </w:r>
      <w:proofErr w:type="spellEnd"/>
      <w:r w:rsidRPr="005D2FFD">
        <w:t xml:space="preserve">, D. (2017). Unmet Needs for Analyzing Biological Big Data: A Survey of 704 NSF Principal Investigators. </w:t>
      </w:r>
      <w:hyperlink r:id="rId50" w:history="1">
        <w:r w:rsidR="006B5F5F" w:rsidRPr="005D2FFD">
          <w:rPr>
            <w:rStyle w:val="Hyperlink"/>
            <w:color w:val="auto"/>
          </w:rPr>
          <w:t>https://doi.org/10.1101/108555</w:t>
        </w:r>
      </w:hyperlink>
    </w:p>
    <w:p w14:paraId="29359B8A" w14:textId="753935E7" w:rsidR="006B5F5F" w:rsidRPr="001800DD" w:rsidRDefault="006B5F5F" w:rsidP="00B36F4B">
      <w:pPr>
        <w:pStyle w:val="017ReferenceBlock"/>
      </w:pPr>
      <w:r w:rsidRPr="006B5F5F">
        <w:t>Berg, R. (2017). National Hurricane Center Tropical Cyclone Report. Hurricane Hermine. Miami: National Hurricane Center.</w:t>
      </w:r>
    </w:p>
    <w:p w14:paraId="3BE932F7" w14:textId="728B5F10" w:rsidR="001800DD" w:rsidRPr="001800DD" w:rsidRDefault="001800DD" w:rsidP="00B36F4B">
      <w:pPr>
        <w:pStyle w:val="017ReferenceBlock"/>
      </w:pPr>
      <w:proofErr w:type="spellStart"/>
      <w:r w:rsidRPr="001800DD">
        <w:t>Blischak</w:t>
      </w:r>
      <w:proofErr w:type="spellEnd"/>
      <w:r w:rsidRPr="001800DD">
        <w:t xml:space="preserve">, J. D., Davenport, E. R., &amp; Wilson, G. (2016). A Quick Introduction to Version Control with Git and GitHub. </w:t>
      </w:r>
      <w:proofErr w:type="spellStart"/>
      <w:r w:rsidRPr="001800DD">
        <w:t>PLoS</w:t>
      </w:r>
      <w:proofErr w:type="spellEnd"/>
      <w:r w:rsidRPr="001800DD">
        <w:t xml:space="preserve"> Computational Biology, 12(1). https://doi.org/10.1371/journal.pcbi.1004668</w:t>
      </w:r>
    </w:p>
    <w:p w14:paraId="7C550911" w14:textId="005F7378" w:rsidR="001800DD" w:rsidRDefault="001800DD" w:rsidP="00B36F4B">
      <w:pPr>
        <w:pStyle w:val="017ReferenceBlock"/>
      </w:pPr>
      <w:r w:rsidRPr="001800DD">
        <w:t xml:space="preserve">Brown, A. C., &amp; McLachlan, A. (2002). Sandy shore ecosystems and the threats facing them: Some predictions for the year 2025. Environmental Conservation, 29(1), 62–77. </w:t>
      </w:r>
      <w:hyperlink r:id="rId51" w:history="1">
        <w:r w:rsidR="00D45B59" w:rsidRPr="00D45B59">
          <w:t>https://doi.org/10.1017/S037689290200005X</w:t>
        </w:r>
      </w:hyperlink>
      <w:r w:rsidRPr="001800DD">
        <w:t xml:space="preserve"> </w:t>
      </w:r>
    </w:p>
    <w:p w14:paraId="68DD65A8" w14:textId="2EABAEA4" w:rsidR="00AC1046" w:rsidRPr="00B36F4B" w:rsidRDefault="00AC1046" w:rsidP="00B36F4B">
      <w:pPr>
        <w:pStyle w:val="017ReferenceBlock"/>
      </w:pPr>
      <w:r w:rsidRPr="00B36F4B">
        <w:t xml:space="preserve">Brown, S., Nicholls, R. J., Woodroffe, C. D., Hanson, S., </w:t>
      </w:r>
      <w:proofErr w:type="spellStart"/>
      <w:r w:rsidRPr="00B36F4B">
        <w:t>Hinkel</w:t>
      </w:r>
      <w:proofErr w:type="spellEnd"/>
      <w:r w:rsidRPr="00B36F4B">
        <w:t xml:space="preserve">, J., Kebede, A. S., &amp; </w:t>
      </w:r>
      <w:proofErr w:type="spellStart"/>
      <w:r w:rsidRPr="00B36F4B">
        <w:t>Vafeidis</w:t>
      </w:r>
      <w:proofErr w:type="spellEnd"/>
      <w:r w:rsidRPr="00B36F4B">
        <w:t>, A. T. (2013). Sea-level rise impacts and responses: a global perspective. In Coastal hazards (pp. 117-149). Springer, Dordrecht.</w:t>
      </w:r>
    </w:p>
    <w:p w14:paraId="125B54DD" w14:textId="46D6895B" w:rsidR="00D45B59" w:rsidRPr="00B36F4B" w:rsidRDefault="00D45B59" w:rsidP="00B36F4B">
      <w:pPr>
        <w:pStyle w:val="017ReferenceBlock"/>
      </w:pPr>
      <w:r w:rsidRPr="00B36F4B">
        <w:t>Bureau of Economic and Business Research, Population Studies Program,</w:t>
      </w:r>
      <w:r w:rsidR="004A6038" w:rsidRPr="00B36F4B">
        <w:t xml:space="preserve"> </w:t>
      </w:r>
      <w:r w:rsidR="00931F1D" w:rsidRPr="00B36F4B">
        <w:t xml:space="preserve">2021, </w:t>
      </w:r>
      <w:hyperlink r:id="rId52" w:history="1">
        <w:r w:rsidR="00931F1D" w:rsidRPr="00B36F4B">
          <w:rPr>
            <w:rStyle w:val="Hyperlink"/>
            <w:color w:val="auto"/>
          </w:rPr>
          <w:t>www.bebr.ufl.edu/population</w:t>
        </w:r>
      </w:hyperlink>
      <w:r w:rsidRPr="00B36F4B">
        <w:t>.</w:t>
      </w:r>
      <w:r w:rsidR="004A6038" w:rsidRPr="00B36F4B">
        <w:t xml:space="preserve"> (Accessed January 28, 2021)</w:t>
      </w:r>
    </w:p>
    <w:p w14:paraId="6549BB1F" w14:textId="03B52967" w:rsidR="001800DD" w:rsidRPr="00307B03" w:rsidRDefault="001800DD" w:rsidP="00B36F4B">
      <w:pPr>
        <w:pStyle w:val="017ReferenceBlock"/>
      </w:pPr>
      <w:proofErr w:type="spellStart"/>
      <w:r w:rsidRPr="00307B03">
        <w:t>Cazenave</w:t>
      </w:r>
      <w:proofErr w:type="spellEnd"/>
      <w:r w:rsidRPr="00307B03">
        <w:t xml:space="preserve">, A., &amp; </w:t>
      </w:r>
      <w:proofErr w:type="spellStart"/>
      <w:r w:rsidRPr="00307B03">
        <w:t>Cozannet</w:t>
      </w:r>
      <w:proofErr w:type="spellEnd"/>
      <w:r w:rsidRPr="00307B03">
        <w:t xml:space="preserve">, G. le. (2014). Sea level rise and its coastal impacts. Earth’s Future, 2(2), 15–34. </w:t>
      </w:r>
      <w:hyperlink r:id="rId53" w:history="1">
        <w:r w:rsidR="00307B03" w:rsidRPr="00307B03">
          <w:rPr>
            <w:rStyle w:val="Hyperlink"/>
            <w:color w:val="auto"/>
          </w:rPr>
          <w:t>https://doi.org/10.1002/2013ef000188</w:t>
        </w:r>
      </w:hyperlink>
    </w:p>
    <w:p w14:paraId="4B9665AC" w14:textId="26BCB4F1" w:rsidR="00307B03" w:rsidRPr="001800DD" w:rsidRDefault="00307B03" w:rsidP="00B36F4B">
      <w:pPr>
        <w:pStyle w:val="017ReferenceBlock"/>
      </w:pPr>
      <w:r w:rsidRPr="00307B03">
        <w:t xml:space="preserve">Cahoon, D. R., &amp; </w:t>
      </w:r>
      <w:proofErr w:type="spellStart"/>
      <w:r w:rsidRPr="00307B03">
        <w:t>Guntenspergen</w:t>
      </w:r>
      <w:proofErr w:type="spellEnd"/>
      <w:r w:rsidRPr="00307B03">
        <w:t>, G. R. (2010). Climate change, sea-level rise, and coastal wetlands. National Wetlands Newsletter, 32(1), 8-12.</w:t>
      </w:r>
    </w:p>
    <w:p w14:paraId="589C8E78" w14:textId="1CD2199E" w:rsidR="001800DD" w:rsidRDefault="001800DD" w:rsidP="00B36F4B">
      <w:pPr>
        <w:pStyle w:val="017ReferenceBlock"/>
      </w:pPr>
      <w:r w:rsidRPr="001800DD">
        <w:t xml:space="preserve">Czech, B., </w:t>
      </w:r>
      <w:proofErr w:type="spellStart"/>
      <w:r w:rsidRPr="001800DD">
        <w:t>Krausman</w:t>
      </w:r>
      <w:proofErr w:type="spellEnd"/>
      <w:r w:rsidRPr="001800DD">
        <w:t xml:space="preserve">, P. R., &amp; Devers, P. K. (2000). Economic associations among causes of species endangerment in the United States: associations among causes of species endangerment in the United States reflect the integration of economic sectors, </w:t>
      </w:r>
      <w:r w:rsidRPr="001800DD">
        <w:lastRenderedPageBreak/>
        <w:t xml:space="preserve">supporting the theory and evidence that economic growth proceeds at the competitive exclusion of nonhuman species in the aggregate. </w:t>
      </w:r>
      <w:proofErr w:type="spellStart"/>
      <w:r w:rsidRPr="001800DD">
        <w:t>BioScience</w:t>
      </w:r>
      <w:proofErr w:type="spellEnd"/>
      <w:r w:rsidRPr="001800DD">
        <w:t>, 50(7), 593-601.</w:t>
      </w:r>
    </w:p>
    <w:p w14:paraId="432D878F" w14:textId="2CF26821" w:rsidR="00727112" w:rsidRPr="001800DD" w:rsidRDefault="00727112" w:rsidP="00B36F4B">
      <w:pPr>
        <w:pStyle w:val="017ReferenceBlock"/>
      </w:pPr>
      <w:r w:rsidRPr="00727112">
        <w:t xml:space="preserve">Curtis, K. J., &amp; Schneider, A. (2011). Understanding the demographic implications of climate </w:t>
      </w:r>
      <w:proofErr w:type="gramStart"/>
      <w:r w:rsidRPr="00727112">
        <w:t>change:</w:t>
      </w:r>
      <w:proofErr w:type="gramEnd"/>
      <w:r w:rsidRPr="00727112">
        <w:t xml:space="preserve"> estimates of localized population predictions under future scenarios of sea-level rise. Population and Environment, 33(1), 28-54.</w:t>
      </w:r>
    </w:p>
    <w:p w14:paraId="09127541" w14:textId="6C134A9B" w:rsidR="001800DD" w:rsidRPr="00DB3AC7" w:rsidRDefault="001800DD" w:rsidP="00B36F4B">
      <w:pPr>
        <w:pStyle w:val="017ReferenceBlock"/>
      </w:pPr>
      <w:proofErr w:type="spellStart"/>
      <w:r w:rsidRPr="00DB3AC7">
        <w:t>Desantis</w:t>
      </w:r>
      <w:proofErr w:type="spellEnd"/>
      <w:r w:rsidRPr="00DB3AC7">
        <w:t xml:space="preserve">, L. R. G., </w:t>
      </w:r>
      <w:proofErr w:type="spellStart"/>
      <w:r w:rsidRPr="00DB3AC7">
        <w:t>Bhotika</w:t>
      </w:r>
      <w:proofErr w:type="spellEnd"/>
      <w:r w:rsidRPr="00DB3AC7">
        <w:t xml:space="preserve">, S., Williams, K., &amp; Putz, F. E. (2007). Sea-level rise and drought interactions accelerate forest decline on the Gulf Coast of Florida, USA. Global Change Biology, 13(11), 2349–2360. </w:t>
      </w:r>
      <w:hyperlink r:id="rId54" w:history="1">
        <w:r w:rsidR="00595190" w:rsidRPr="00DB3AC7">
          <w:rPr>
            <w:rStyle w:val="Hyperlink"/>
            <w:color w:val="auto"/>
          </w:rPr>
          <w:t>https://doi.org/10.1111/j.1365-2486.2007.01440.x</w:t>
        </w:r>
      </w:hyperlink>
    </w:p>
    <w:p w14:paraId="4515C14E" w14:textId="126D8DE8" w:rsidR="00DB3AC7" w:rsidRPr="00F7324B" w:rsidRDefault="00DB3AC7" w:rsidP="00B36F4B">
      <w:pPr>
        <w:pStyle w:val="017ReferenceBlock"/>
        <w:rPr>
          <w:rStyle w:val="Hyperlink"/>
          <w:color w:val="auto"/>
        </w:rPr>
      </w:pPr>
      <w:r w:rsidRPr="00DB3AC7">
        <w:t>“</w:t>
      </w:r>
      <w:r w:rsidRPr="00F7324B">
        <w:rPr>
          <w:rStyle w:val="Hyperlink"/>
          <w:color w:val="auto"/>
        </w:rPr>
        <w:t xml:space="preserve">Digital Shoreline Analysis System (DSAS) Version 5.0 User Guide.” </w:t>
      </w:r>
      <w:hyperlink r:id="rId55" w:history="1">
        <w:r w:rsidRPr="00DB3AC7">
          <w:rPr>
            <w:rStyle w:val="Hyperlink"/>
            <w:color w:val="auto"/>
          </w:rPr>
          <w:t>Https://Pubs.usgs.gov/of/2018/1179/ofr20181179.Pdf</w:t>
        </w:r>
      </w:hyperlink>
      <w:r w:rsidRPr="00F7324B">
        <w:rPr>
          <w:rStyle w:val="Hyperlink"/>
          <w:color w:val="auto"/>
        </w:rPr>
        <w:t>. (Accessed January 2021)</w:t>
      </w:r>
    </w:p>
    <w:p w14:paraId="0FE9C584" w14:textId="3380D60D" w:rsidR="00F7324B" w:rsidRPr="00F7324B" w:rsidRDefault="00F7324B" w:rsidP="00B36F4B">
      <w:pPr>
        <w:pStyle w:val="017ReferenceBlock"/>
        <w:rPr>
          <w:rStyle w:val="Hyperlink"/>
          <w:color w:val="auto"/>
        </w:rPr>
      </w:pPr>
      <w:r w:rsidRPr="00F7324B">
        <w:rPr>
          <w:rStyle w:val="Hyperlink"/>
          <w:color w:val="auto"/>
        </w:rPr>
        <w:t>Elko, Nicole, et al. "A century of US beach nourishment." Ocean &amp; Coastal Management 199 (2021): 105406.</w:t>
      </w:r>
    </w:p>
    <w:p w14:paraId="2428E20E" w14:textId="7E373B91" w:rsidR="001800DD" w:rsidRPr="001800DD" w:rsidRDefault="001800DD" w:rsidP="00B36F4B">
      <w:pPr>
        <w:pStyle w:val="017ReferenceBlock"/>
      </w:pPr>
      <w:proofErr w:type="spellStart"/>
      <w:r w:rsidRPr="001800DD">
        <w:t>Finkl</w:t>
      </w:r>
      <w:proofErr w:type="spellEnd"/>
      <w:r w:rsidRPr="001800DD">
        <w:t xml:space="preserve">, C. W., &amp; </w:t>
      </w:r>
      <w:proofErr w:type="spellStart"/>
      <w:r w:rsidRPr="001800DD">
        <w:t>Charlier</w:t>
      </w:r>
      <w:proofErr w:type="spellEnd"/>
      <w:r w:rsidRPr="001800DD">
        <w:t>, R. H. (2003). Sustainability of Subtropical Coastal Zones in Southeastern Florida: Challenges for Urbanized Coastal Environments Threatened by Development, Pollution, Water Supply, and Storm Hazards. Journal of Coastal Research, 19(4), 934–943.</w:t>
      </w:r>
    </w:p>
    <w:p w14:paraId="4F7509B4" w14:textId="674947CF" w:rsidR="001800DD" w:rsidRPr="001800DD" w:rsidRDefault="001800DD" w:rsidP="00B36F4B">
      <w:pPr>
        <w:pStyle w:val="017ReferenceBlock"/>
      </w:pPr>
      <w:r w:rsidRPr="001800DD">
        <w:t xml:space="preserve">Fisher, J. R. B., Acosta, E. A., </w:t>
      </w:r>
      <w:proofErr w:type="spellStart"/>
      <w:r w:rsidRPr="001800DD">
        <w:t>Dennedy</w:t>
      </w:r>
      <w:proofErr w:type="spellEnd"/>
      <w:r w:rsidRPr="001800DD">
        <w:t>-Frank, P. J., Kroeger, T., &amp; Boucher, T. M. (2018). Impact of satellite imagery spatial resolution on land use classification accuracy and modeled water quality. Remote Sensing in Ecology and Conservation, 4(2), 137–149. https://doi.org/10.1002/rse2.61</w:t>
      </w:r>
    </w:p>
    <w:p w14:paraId="58021754" w14:textId="5243F15D" w:rsidR="001800DD" w:rsidRPr="001800DD" w:rsidRDefault="001800DD" w:rsidP="00B36F4B">
      <w:pPr>
        <w:pStyle w:val="017ReferenceBlock"/>
      </w:pPr>
      <w:r w:rsidRPr="001800DD">
        <w:t xml:space="preserve">Galbraith, H., Jones, R., Park, R., &amp; </w:t>
      </w:r>
      <w:proofErr w:type="spellStart"/>
      <w:r w:rsidRPr="001800DD">
        <w:t>Herrod</w:t>
      </w:r>
      <w:proofErr w:type="spellEnd"/>
      <w:r w:rsidRPr="001800DD">
        <w:t>-Julius. (2005). Global Climate Change and Sea Level Rise: Potential Losses of Intertidal Habitat for Shorebirds. https://doi.org/10.1675/1524</w:t>
      </w:r>
    </w:p>
    <w:p w14:paraId="6345E2A8" w14:textId="77855CBF" w:rsidR="001800DD" w:rsidRPr="001800DD" w:rsidRDefault="001800DD" w:rsidP="00B36F4B">
      <w:pPr>
        <w:pStyle w:val="017ReferenceBlock"/>
      </w:pPr>
      <w:proofErr w:type="spellStart"/>
      <w:r w:rsidRPr="001800DD">
        <w:t>Geselbracht</w:t>
      </w:r>
      <w:proofErr w:type="spellEnd"/>
      <w:r w:rsidRPr="001800DD">
        <w:t>, L., Freeman, K., Kelly, E., Gordon, D. R., &amp; Putz, F. E. (2011). Retrospective and prospective model simulations of sea level rise impacts on Gulf of Mexico coastal marshes and forests in Waccasassa Bay, Florida. Climatic Change, 107(1), 35–57. https://doi.org/10.1007/s10584-011-0084-y</w:t>
      </w:r>
    </w:p>
    <w:p w14:paraId="0B152B83" w14:textId="07A59D04" w:rsidR="001800DD" w:rsidRPr="001800DD" w:rsidRDefault="001800DD" w:rsidP="00B36F4B">
      <w:pPr>
        <w:pStyle w:val="017ReferenceBlock"/>
      </w:pPr>
      <w:r w:rsidRPr="001800DD">
        <w:t>Gilroy, S. P., &amp; Kaplan, B. A. (2019). Furthering open science in behavior analysis: An introduction and tutorial for using GitHub in research. Perspectives on behavior science, 42(3), 565-581.</w:t>
      </w:r>
    </w:p>
    <w:p w14:paraId="46330A52" w14:textId="73AD9A3A" w:rsidR="001800DD" w:rsidRDefault="001800DD" w:rsidP="00B36F4B">
      <w:pPr>
        <w:pStyle w:val="017ReferenceBlock"/>
      </w:pPr>
      <w:r w:rsidRPr="001800DD">
        <w:t>Goodbred, S. L., Hine, A. C., &amp; Stumpf, R. (1993). Sediment distribution patterns and the development of the marsh system rimming a shallow-water shelf embayment: Waccasassa Bay, Levy Co., FL. Geological Society of America, Abstracts with Programs;(United States), 25(CONF-9304188--).</w:t>
      </w:r>
    </w:p>
    <w:p w14:paraId="66028BD1" w14:textId="118C1F66" w:rsidR="00C63D51" w:rsidRPr="001800DD" w:rsidRDefault="00C63D51" w:rsidP="00B36F4B">
      <w:pPr>
        <w:pStyle w:val="017ReferenceBlock"/>
      </w:pPr>
      <w:r>
        <w:t>Goodbred, Steven L., and Albert C. Hine 1995 Coastal Storm Deposition: Salt-marsh Response to a Severe Extratropical Storm, March 1993, West-Central Florida. Geology 23(8):679-682.</w:t>
      </w:r>
    </w:p>
    <w:p w14:paraId="2F1FBB70" w14:textId="0558E4DE" w:rsidR="001800DD" w:rsidRDefault="001800DD" w:rsidP="00B36F4B">
      <w:pPr>
        <w:pStyle w:val="017ReferenceBlock"/>
      </w:pPr>
      <w:r w:rsidRPr="001800DD">
        <w:lastRenderedPageBreak/>
        <w:t xml:space="preserve">Goodbred, S. L., Wright, E. E., &amp; Hine, A. C. (1998). </w:t>
      </w:r>
      <w:r w:rsidR="00306490" w:rsidRPr="001800DD">
        <w:t xml:space="preserve">Sea-Level Change </w:t>
      </w:r>
      <w:proofErr w:type="gramStart"/>
      <w:r w:rsidR="00306490" w:rsidRPr="001800DD">
        <w:t>And</w:t>
      </w:r>
      <w:proofErr w:type="gramEnd"/>
      <w:r w:rsidR="00306490" w:rsidRPr="001800DD">
        <w:t xml:space="preserve"> Storm-Surge Deposition In A Late Holocene Florida Salt Marsh</w:t>
      </w:r>
      <w:r w:rsidRPr="001800DD">
        <w:t xml:space="preserve">. In JOURNAL OF SEDIMENTARY RESEARCH (Vol. 68, Issue 2). http://pubs.geoscienceworld.org/sepm/jsedres/article-pdf/68/2/240/2812177/240.pdf </w:t>
      </w:r>
    </w:p>
    <w:p w14:paraId="3E50BB6A" w14:textId="11237C89" w:rsidR="005900E7" w:rsidRDefault="005900E7" w:rsidP="00B36F4B">
      <w:pPr>
        <w:pStyle w:val="017ReferenceBlock"/>
      </w:pPr>
      <w:proofErr w:type="spellStart"/>
      <w:r w:rsidRPr="005900E7">
        <w:t>Habel</w:t>
      </w:r>
      <w:proofErr w:type="spellEnd"/>
      <w:r w:rsidRPr="005900E7">
        <w:t xml:space="preserve">, S., Fletcher, C. H., Anderson, T. R., &amp; Thompson, P. R. (2020). Sea-Level Rise induced </w:t>
      </w:r>
      <w:proofErr w:type="gramStart"/>
      <w:r w:rsidRPr="005900E7">
        <w:t>Multi-Mechanism</w:t>
      </w:r>
      <w:proofErr w:type="gramEnd"/>
      <w:r w:rsidRPr="005900E7">
        <w:t xml:space="preserve"> flooding and contribution to Urban infrastructure failure. Scientific reports, 10(1), 1-12.</w:t>
      </w:r>
    </w:p>
    <w:p w14:paraId="4BEB4137" w14:textId="3406A1C8" w:rsidR="00512D69" w:rsidRPr="001800DD" w:rsidRDefault="00512D69" w:rsidP="00B36F4B">
      <w:pPr>
        <w:pStyle w:val="017ReferenceBlock"/>
      </w:pPr>
      <w:r w:rsidRPr="00512D69">
        <w:t xml:space="preserve">Hine, A. C., Belknap, D. F., Hutton, J. G., </w:t>
      </w:r>
      <w:proofErr w:type="spellStart"/>
      <w:r w:rsidRPr="00512D69">
        <w:t>Osking</w:t>
      </w:r>
      <w:proofErr w:type="spellEnd"/>
      <w:r w:rsidRPr="00512D69">
        <w:t>, E. B., &amp; Evans, M. W. (1988). Recent geological history and modern sedimentary processes along an incipient, low-energy, epicontinental-sea coastline; Northwest Florida. Journal of Sedimentary Research, 58(4), 567-579.</w:t>
      </w:r>
    </w:p>
    <w:p w14:paraId="6F6694BF" w14:textId="65C5AE5C" w:rsidR="001800DD" w:rsidRPr="001800DD" w:rsidRDefault="001800DD" w:rsidP="00B36F4B">
      <w:pPr>
        <w:pStyle w:val="017ReferenceBlock"/>
      </w:pPr>
      <w:r w:rsidRPr="001800DD">
        <w:t>Holling, C. S. (1978). Adaptive environmental assessment and management. John Wiley &amp; Sons.</w:t>
      </w:r>
    </w:p>
    <w:p w14:paraId="4D655427" w14:textId="504608D8" w:rsidR="001800DD" w:rsidRDefault="001800DD" w:rsidP="00B36F4B">
      <w:pPr>
        <w:pStyle w:val="017ReferenceBlock"/>
        <w:rPr>
          <w:rStyle w:val="Hyperlink"/>
          <w:color w:val="auto"/>
        </w:rPr>
      </w:pPr>
      <w:r w:rsidRPr="003F17DC">
        <w:t xml:space="preserve">Houston, J. R. (2015). Shoreline Response to Sea-Level Rise on the Southwest Coast of Florida. Journal of Coastal Research, 314, 777–789. </w:t>
      </w:r>
      <w:hyperlink r:id="rId56" w:history="1">
        <w:r w:rsidR="00327FD8" w:rsidRPr="003F17DC">
          <w:rPr>
            <w:rStyle w:val="Hyperlink"/>
            <w:color w:val="auto"/>
          </w:rPr>
          <w:t>https://doi.org/10.2112/jcoastres-d-14-00161.1</w:t>
        </w:r>
      </w:hyperlink>
    </w:p>
    <w:p w14:paraId="04E9B8FD" w14:textId="2F8F8EA5" w:rsidR="003610A0" w:rsidRDefault="00433E24" w:rsidP="00B36F4B">
      <w:pPr>
        <w:pStyle w:val="017ReferenceBlock"/>
      </w:pPr>
      <w:r w:rsidRPr="00433E24">
        <w:t>IPCC 4th Assessment Report (2007),</w:t>
      </w:r>
      <w:r w:rsidR="003610A0">
        <w:t xml:space="preserve"> </w:t>
      </w:r>
      <w:r w:rsidRPr="00433E24">
        <w:t>Climate Change 2007: The Physical Science Basis. Contribution of Working Group I to the Fourth</w:t>
      </w:r>
      <w:r w:rsidR="003610A0">
        <w:t xml:space="preserve"> </w:t>
      </w:r>
      <w:r w:rsidRPr="00433E24">
        <w:t xml:space="preserve">Assessment Report of the Intergovernmental Panel on Climate Change, edited by S. Solomon, D. Qin, M. Manning, Z. Chen, </w:t>
      </w:r>
      <w:proofErr w:type="spellStart"/>
      <w:proofErr w:type="gramStart"/>
      <w:r w:rsidRPr="00433E24">
        <w:t>M.Marquis</w:t>
      </w:r>
      <w:proofErr w:type="spellEnd"/>
      <w:proofErr w:type="gramEnd"/>
      <w:r w:rsidRPr="00433E24">
        <w:t xml:space="preserve">, K. B. </w:t>
      </w:r>
      <w:proofErr w:type="spellStart"/>
      <w:r w:rsidRPr="00433E24">
        <w:t>Averyt</w:t>
      </w:r>
      <w:proofErr w:type="spellEnd"/>
      <w:r w:rsidRPr="00433E24">
        <w:t xml:space="preserve">, M. </w:t>
      </w:r>
      <w:proofErr w:type="spellStart"/>
      <w:r w:rsidRPr="00433E24">
        <w:t>Tignor</w:t>
      </w:r>
      <w:proofErr w:type="spellEnd"/>
      <w:r w:rsidRPr="00433E24">
        <w:t>, and H. L. Miller, Cambridge Univ. Press, Cambridge, U. K.</w:t>
      </w:r>
    </w:p>
    <w:p w14:paraId="29CE2E65" w14:textId="76032F37" w:rsidR="00433E24" w:rsidRPr="003F17DC" w:rsidRDefault="00433E24" w:rsidP="00B36F4B">
      <w:pPr>
        <w:pStyle w:val="017ReferenceBlock"/>
      </w:pPr>
      <w:r w:rsidRPr="00433E24">
        <w:t>IPCC, 5th Assessment report (2013),</w:t>
      </w:r>
      <w:r w:rsidR="003610A0">
        <w:t xml:space="preserve"> </w:t>
      </w:r>
      <w:r w:rsidRPr="00433E24">
        <w:t>Climate Change 2013: The Physical Science Basis. Contribution of Working Group I to the Fifth</w:t>
      </w:r>
      <w:r w:rsidR="003610A0">
        <w:t xml:space="preserve"> </w:t>
      </w:r>
      <w:r w:rsidRPr="00433E24">
        <w:t>Assessment Report of the Intergovernmental Panel on Climate Change,</w:t>
      </w:r>
      <w:r w:rsidR="003610A0">
        <w:t xml:space="preserve"> </w:t>
      </w:r>
      <w:r w:rsidRPr="00433E24">
        <w:t>edited</w:t>
      </w:r>
      <w:r w:rsidR="003610A0">
        <w:t xml:space="preserve"> </w:t>
      </w:r>
      <w:r w:rsidRPr="00433E24">
        <w:t>by</w:t>
      </w:r>
      <w:r w:rsidR="003610A0">
        <w:t xml:space="preserve"> </w:t>
      </w:r>
      <w:proofErr w:type="spellStart"/>
      <w:r w:rsidRPr="00433E24">
        <w:t>T.</w:t>
      </w:r>
      <w:proofErr w:type="gramStart"/>
      <w:r w:rsidRPr="00433E24">
        <w:t>F.Stocker</w:t>
      </w:r>
      <w:proofErr w:type="spellEnd"/>
      <w:proofErr w:type="gramEnd"/>
      <w:r w:rsidRPr="00433E24">
        <w:t>,</w:t>
      </w:r>
      <w:r w:rsidR="003610A0">
        <w:t xml:space="preserve"> </w:t>
      </w:r>
      <w:proofErr w:type="spellStart"/>
      <w:r w:rsidRPr="00433E24">
        <w:t>D.Qin,G</w:t>
      </w:r>
      <w:proofErr w:type="spellEnd"/>
      <w:r w:rsidRPr="00433E24">
        <w:t>.-K.</w:t>
      </w:r>
      <w:r w:rsidR="003610A0">
        <w:t xml:space="preserve"> </w:t>
      </w:r>
      <w:r w:rsidRPr="00433E24">
        <w:t>Plattner,</w:t>
      </w:r>
      <w:r w:rsidR="003610A0">
        <w:t xml:space="preserve"> </w:t>
      </w:r>
      <w:proofErr w:type="spellStart"/>
      <w:r w:rsidRPr="00433E24">
        <w:t>M.Tignor,S.K.Allen</w:t>
      </w:r>
      <w:proofErr w:type="spellEnd"/>
      <w:r w:rsidRPr="00433E24">
        <w:t xml:space="preserve">, J. </w:t>
      </w:r>
      <w:proofErr w:type="spellStart"/>
      <w:r w:rsidRPr="00433E24">
        <w:t>Boschung</w:t>
      </w:r>
      <w:proofErr w:type="spellEnd"/>
      <w:r w:rsidRPr="00433E24">
        <w:t xml:space="preserve">, A. </w:t>
      </w:r>
      <w:proofErr w:type="spellStart"/>
      <w:r w:rsidRPr="00433E24">
        <w:t>Nauels</w:t>
      </w:r>
      <w:proofErr w:type="spellEnd"/>
      <w:r w:rsidRPr="00433E24">
        <w:t>, Y. Xia, V. Bex, and P. M. Midgley, Cambridge Univ. Press, Cambridge, U. K., New York, USA in press,</w:t>
      </w:r>
      <w:r w:rsidR="003610A0">
        <w:t xml:space="preserve"> </w:t>
      </w:r>
      <w:r w:rsidRPr="00433E24">
        <w:t>available at http://www.ipcc.ch/report/ar5/wg1/#.UsHKO_tW-Ag.</w:t>
      </w:r>
    </w:p>
    <w:p w14:paraId="2808EDF3" w14:textId="7B592E85" w:rsidR="00327FD8" w:rsidRPr="001800DD" w:rsidRDefault="00327FD8" w:rsidP="00B36F4B">
      <w:pPr>
        <w:pStyle w:val="017ReferenceBlock"/>
      </w:pPr>
      <w:r w:rsidRPr="00327FD8">
        <w:t xml:space="preserve">Jackson, N. L., Nordstrom, K. F., Eliot, I., &amp; </w:t>
      </w:r>
      <w:proofErr w:type="spellStart"/>
      <w:r w:rsidRPr="00327FD8">
        <w:t>Masselink</w:t>
      </w:r>
      <w:proofErr w:type="spellEnd"/>
      <w:r w:rsidRPr="00327FD8">
        <w:t xml:space="preserve">, G. (2002). ‘Low </w:t>
      </w:r>
      <w:proofErr w:type="spellStart"/>
      <w:r w:rsidRPr="00327FD8">
        <w:t>energy’sandy</w:t>
      </w:r>
      <w:proofErr w:type="spellEnd"/>
      <w:r w:rsidRPr="00327FD8">
        <w:t xml:space="preserve"> beaches in marine and estuarine environments: a review. Geomorphology, 48(1-3), 147-162.</w:t>
      </w:r>
    </w:p>
    <w:p w14:paraId="435A443E" w14:textId="77166C3E" w:rsidR="001800DD" w:rsidRDefault="001800DD" w:rsidP="00B36F4B">
      <w:pPr>
        <w:pStyle w:val="017ReferenceBlock"/>
      </w:pPr>
      <w:r w:rsidRPr="001800DD">
        <w:t xml:space="preserve">Kalman, R. E. (1960). </w:t>
      </w:r>
      <w:proofErr w:type="gramStart"/>
      <w:r w:rsidRPr="001800DD">
        <w:t>A new approach</w:t>
      </w:r>
      <w:proofErr w:type="gramEnd"/>
      <w:r w:rsidRPr="001800DD">
        <w:t xml:space="preserve"> to linear filtering and prediction problems.</w:t>
      </w:r>
    </w:p>
    <w:p w14:paraId="3243883A" w14:textId="52A83F19" w:rsidR="00C17616" w:rsidRDefault="00C17616" w:rsidP="00B36F4B">
      <w:pPr>
        <w:pStyle w:val="017ReferenceBlock"/>
      </w:pPr>
      <w:r w:rsidRPr="00C17616">
        <w:t xml:space="preserve">Knutson, T., Camargo, S. J., Chan, J. C., Emanuel, K., Ho, C. H., </w:t>
      </w:r>
      <w:proofErr w:type="spellStart"/>
      <w:r w:rsidRPr="00C17616">
        <w:t>Kossin</w:t>
      </w:r>
      <w:proofErr w:type="spellEnd"/>
      <w:r w:rsidRPr="00C17616">
        <w:t>, J., ... &amp; Wu, L. (2020). Tropical cyclones and climate change assessment: Part II: Projected response to anthropogenic warming. Bulletin of the American Meteorological Society, 101(3), E303-E322.</w:t>
      </w:r>
    </w:p>
    <w:p w14:paraId="5E057D2D" w14:textId="7D78FC9C" w:rsidR="00D222C0" w:rsidRPr="001800DD" w:rsidRDefault="00D222C0" w:rsidP="00B36F4B">
      <w:pPr>
        <w:pStyle w:val="017ReferenceBlock"/>
      </w:pPr>
      <w:r w:rsidRPr="00D222C0">
        <w:t>Kopp, R. E., Gilmore, E. A., Little, C. M., Lorenzo</w:t>
      </w:r>
      <w:r w:rsidRPr="00D222C0">
        <w:rPr>
          <w:rFonts w:ascii="Cambria Math" w:hAnsi="Cambria Math" w:cs="Cambria Math"/>
        </w:rPr>
        <w:t>‐</w:t>
      </w:r>
      <w:proofErr w:type="spellStart"/>
      <w:r w:rsidRPr="00D222C0">
        <w:t>Trueba</w:t>
      </w:r>
      <w:proofErr w:type="spellEnd"/>
      <w:r w:rsidRPr="00D222C0">
        <w:t xml:space="preserve">, J., </w:t>
      </w:r>
      <w:proofErr w:type="spellStart"/>
      <w:r w:rsidRPr="00D222C0">
        <w:t>Ramenzoni</w:t>
      </w:r>
      <w:proofErr w:type="spellEnd"/>
      <w:r w:rsidRPr="00D222C0">
        <w:t>, V. C., &amp; Sweet, W. V. (2019). Usable science for managing the risks of sea</w:t>
      </w:r>
      <w:r w:rsidRPr="00D222C0">
        <w:rPr>
          <w:rFonts w:ascii="Cambria Math" w:hAnsi="Cambria Math" w:cs="Cambria Math"/>
        </w:rPr>
        <w:t>‐</w:t>
      </w:r>
      <w:r w:rsidRPr="00D222C0">
        <w:t>level rise. Earth's future, 7(12), 1235-1269.</w:t>
      </w:r>
    </w:p>
    <w:p w14:paraId="78F8E3D3" w14:textId="383A2824" w:rsidR="001800DD" w:rsidRPr="001800DD" w:rsidRDefault="001800DD" w:rsidP="00B36F4B">
      <w:pPr>
        <w:pStyle w:val="017ReferenceBlock"/>
      </w:pPr>
      <w:proofErr w:type="spellStart"/>
      <w:r w:rsidRPr="001800DD">
        <w:lastRenderedPageBreak/>
        <w:t>Lefcheck</w:t>
      </w:r>
      <w:proofErr w:type="spellEnd"/>
      <w:r w:rsidRPr="001800DD">
        <w:t xml:space="preserve">, J. S. (2016). </w:t>
      </w:r>
      <w:proofErr w:type="spellStart"/>
      <w:r w:rsidR="00306490" w:rsidRPr="001800DD">
        <w:t>Piecewise</w:t>
      </w:r>
      <w:r w:rsidR="00306490">
        <w:t>SEM</w:t>
      </w:r>
      <w:proofErr w:type="spellEnd"/>
      <w:r w:rsidR="00306490" w:rsidRPr="001800DD">
        <w:t xml:space="preserve">: Piecewise Structural Equation Modelling </w:t>
      </w:r>
      <w:proofErr w:type="gramStart"/>
      <w:r w:rsidR="00306490" w:rsidRPr="001800DD">
        <w:t>In</w:t>
      </w:r>
      <w:proofErr w:type="gramEnd"/>
      <w:r w:rsidR="00306490" w:rsidRPr="001800DD">
        <w:t xml:space="preserve"> R For Ecology, Evolution, And Systematics</w:t>
      </w:r>
      <w:r w:rsidRPr="001800DD">
        <w:t>. Methods in Ecology and Evolution, 7(5), 573–579. https://doi.org/10.1111/2041-210X.12512</w:t>
      </w:r>
    </w:p>
    <w:p w14:paraId="7F4905AB" w14:textId="3BA5B6E4" w:rsidR="001800DD" w:rsidRPr="001800DD" w:rsidRDefault="001800DD" w:rsidP="00B36F4B">
      <w:pPr>
        <w:pStyle w:val="017ReferenceBlock"/>
      </w:pPr>
      <w:r w:rsidRPr="001800DD">
        <w:t>Li, W., &amp; Gong, P. (2016). Continuous monitoring of coastline dynamics in western Florida with a 30-year time series of Landsat imagery. Remote Sensing of Environment, 179, 196–209. https://doi.org/10.1016/j.rse.2016.03.031</w:t>
      </w:r>
    </w:p>
    <w:p w14:paraId="2F6B603E" w14:textId="7E55C64F" w:rsidR="001800DD" w:rsidRPr="001800DD" w:rsidRDefault="001800DD" w:rsidP="00B36F4B">
      <w:pPr>
        <w:pStyle w:val="017ReferenceBlock"/>
      </w:pPr>
      <w:r w:rsidRPr="001800DD">
        <w:t>Long, J. W., &amp; Plant, N. G. (2012). Extended Kalman Filter framework for forecasting shoreline evolution. Geophysical Research Letters, 39(13). https://doi.org/10.1029/2012GL052180</w:t>
      </w:r>
    </w:p>
    <w:p w14:paraId="4557EC63" w14:textId="5D272457" w:rsidR="001800DD" w:rsidRPr="001123E6" w:rsidRDefault="001800DD" w:rsidP="00B36F4B">
      <w:pPr>
        <w:pStyle w:val="017ReferenceBlock"/>
      </w:pPr>
      <w:r w:rsidRPr="001123E6">
        <w:t xml:space="preserve">Lowndes, J. S. S., Best, B. D., Scarborough, C., </w:t>
      </w:r>
      <w:proofErr w:type="spellStart"/>
      <w:r w:rsidRPr="001123E6">
        <w:t>Afflerbach</w:t>
      </w:r>
      <w:proofErr w:type="spellEnd"/>
      <w:r w:rsidRPr="001123E6">
        <w:t xml:space="preserve">, J. C., Frazier, M. R., O’Hara, C. C., Jiang, N., &amp; Halpern, B. S. (2017). Our path to better science in less time using open data science tools. Nature Ecology and Evolution, 1(6). </w:t>
      </w:r>
      <w:hyperlink r:id="rId57" w:history="1">
        <w:r w:rsidR="007A2134" w:rsidRPr="001123E6">
          <w:rPr>
            <w:rStyle w:val="Hyperlink"/>
            <w:color w:val="auto"/>
          </w:rPr>
          <w:t>https://doi.org/10.1038/s41559-017-0160</w:t>
        </w:r>
      </w:hyperlink>
    </w:p>
    <w:p w14:paraId="0B0D951E" w14:textId="023AD6F8" w:rsidR="007A2134" w:rsidRPr="007A2134" w:rsidRDefault="007A2134" w:rsidP="00B36F4B">
      <w:pPr>
        <w:pStyle w:val="017ReferenceBlock"/>
      </w:pPr>
      <w:r w:rsidRPr="007A2134">
        <w:t xml:space="preserve">Lyons, Dylan. “Tropical Storm ETA Had Little Impact on Cedar Key.” Https://Www.wcjb.com, www.wcjb.com/2020/11/12/tropical-storm-eta-had-little-impact-on-cedar-key/. </w:t>
      </w:r>
    </w:p>
    <w:p w14:paraId="59145ED7" w14:textId="26559906" w:rsidR="001800DD" w:rsidRPr="001800DD" w:rsidRDefault="001800DD" w:rsidP="00B36F4B">
      <w:pPr>
        <w:pStyle w:val="017ReferenceBlock"/>
      </w:pPr>
      <w:proofErr w:type="spellStart"/>
      <w:r w:rsidRPr="001800DD">
        <w:t>artinelli</w:t>
      </w:r>
      <w:proofErr w:type="spellEnd"/>
      <w:r w:rsidRPr="001800DD">
        <w:t xml:space="preserve">, M., </w:t>
      </w:r>
      <w:proofErr w:type="spellStart"/>
      <w:r w:rsidRPr="001800DD">
        <w:t>Guicciardi</w:t>
      </w:r>
      <w:proofErr w:type="spellEnd"/>
      <w:r w:rsidRPr="001800DD">
        <w:t xml:space="preserve">, S., Penna, P., </w:t>
      </w:r>
      <w:proofErr w:type="spellStart"/>
      <w:r w:rsidRPr="001800DD">
        <w:t>Belardinelli</w:t>
      </w:r>
      <w:proofErr w:type="spellEnd"/>
      <w:r w:rsidRPr="001800DD">
        <w:t xml:space="preserve">, A., </w:t>
      </w:r>
      <w:proofErr w:type="spellStart"/>
      <w:r w:rsidRPr="001800DD">
        <w:t>Croci</w:t>
      </w:r>
      <w:proofErr w:type="spellEnd"/>
      <w:r w:rsidRPr="001800DD">
        <w:t xml:space="preserve">, C., </w:t>
      </w:r>
      <w:proofErr w:type="spellStart"/>
      <w:r w:rsidRPr="001800DD">
        <w:t>Domenichetti</w:t>
      </w:r>
      <w:proofErr w:type="spellEnd"/>
      <w:r w:rsidRPr="001800DD">
        <w:t xml:space="preserve">, F., </w:t>
      </w:r>
      <w:proofErr w:type="spellStart"/>
      <w:r w:rsidRPr="001800DD">
        <w:t>Santojanni</w:t>
      </w:r>
      <w:proofErr w:type="spellEnd"/>
      <w:r w:rsidRPr="001800DD">
        <w:t xml:space="preserve">, A., &amp; </w:t>
      </w:r>
      <w:proofErr w:type="spellStart"/>
      <w:r w:rsidRPr="001800DD">
        <w:t>Sparnocchia</w:t>
      </w:r>
      <w:proofErr w:type="spellEnd"/>
      <w:r w:rsidRPr="001800DD">
        <w:t xml:space="preserve">, S. (2016). Evaluation of the oceanographic measurement accuracy of different commercial sensors to </w:t>
      </w:r>
      <w:proofErr w:type="gramStart"/>
      <w:r w:rsidRPr="001800DD">
        <w:t>be used</w:t>
      </w:r>
      <w:proofErr w:type="gramEnd"/>
      <w:r w:rsidRPr="001800DD">
        <w:t xml:space="preserve"> on fishing gears. Ocean Engineering, 111, 22–33. https://doi.org/10.1016/j.oceaneng.2015.10.037</w:t>
      </w:r>
    </w:p>
    <w:p w14:paraId="7D8745E1" w14:textId="6DF0F6AD" w:rsidR="001800DD" w:rsidRPr="001800DD" w:rsidRDefault="001800DD" w:rsidP="00B36F4B">
      <w:pPr>
        <w:pStyle w:val="017ReferenceBlock"/>
      </w:pPr>
      <w:r w:rsidRPr="001800DD">
        <w:t>McLachlan, A. (1990). Sandy beach ecosystems,</w:t>
      </w:r>
      <w:r w:rsidR="00C5524F">
        <w:t xml:space="preserve"> </w:t>
      </w:r>
      <w:r w:rsidRPr="001800DD">
        <w:t>[in:] Ecology of sandy shores.</w:t>
      </w:r>
    </w:p>
    <w:p w14:paraId="4990B888" w14:textId="72787A79" w:rsidR="001800DD" w:rsidRDefault="001800DD" w:rsidP="00B36F4B">
      <w:pPr>
        <w:pStyle w:val="017ReferenceBlock"/>
      </w:pPr>
      <w:r w:rsidRPr="001800DD">
        <w:t xml:space="preserve">McKinney, M. L. (2006). Urbanization as a major cause of biotic homogenization. Biological Conservation, 127(3), 247–260. </w:t>
      </w:r>
      <w:hyperlink r:id="rId58" w:history="1">
        <w:r w:rsidR="00DE4313" w:rsidRPr="00361E9B">
          <w:t>https://doi.org/10.1016/j.biocon.2005.09.005</w:t>
        </w:r>
      </w:hyperlink>
    </w:p>
    <w:p w14:paraId="12FF767C" w14:textId="7AB66FBD" w:rsidR="00971C62" w:rsidRDefault="00971C62" w:rsidP="00B36F4B">
      <w:pPr>
        <w:pStyle w:val="017ReferenceBlock"/>
      </w:pPr>
      <w:r w:rsidRPr="00971C62">
        <w:t>Mimura, N. (2013). Sea-level rise caused by climate change and its implications for society. Proceedings of the Japan Academy, Series B, 89(7), 281-301.</w:t>
      </w:r>
    </w:p>
    <w:p w14:paraId="43E9B227" w14:textId="782B31D0" w:rsidR="008B600F" w:rsidRDefault="008B600F" w:rsidP="00B36F4B">
      <w:pPr>
        <w:pStyle w:val="017ReferenceBlock"/>
      </w:pPr>
      <w:proofErr w:type="spellStart"/>
      <w:r>
        <w:t>Monés</w:t>
      </w:r>
      <w:proofErr w:type="spellEnd"/>
      <w:r>
        <w:t xml:space="preserve">, Micah P., Neill J. Wallis, and Kenneth E. </w:t>
      </w:r>
      <w:proofErr w:type="spellStart"/>
      <w:r>
        <w:t>Sassaman</w:t>
      </w:r>
      <w:proofErr w:type="spellEnd"/>
      <w:r>
        <w:t xml:space="preserve"> 2012 Archaeological Investigations at Deer Island, Levy County, Florida. Technical Report 15. Laboratory of Southeastern Archaeology, Department of Anthropology, University of Florida, Gainesville.</w:t>
      </w:r>
    </w:p>
    <w:p w14:paraId="5B5717EA" w14:textId="03F47E78" w:rsidR="00361E9B" w:rsidRPr="00361E9B" w:rsidRDefault="00DE4313" w:rsidP="00B36F4B">
      <w:pPr>
        <w:pStyle w:val="017ReferenceBlock"/>
      </w:pPr>
      <w:r w:rsidRPr="00361E9B">
        <w:t xml:space="preserve">Moreno, M. Pine, W.E. Aufmuth, J. Maxwell, D. &amp; Smith, P. (2020). GitHub Workflow for the LCR Oyster Project. Zenodo. </w:t>
      </w:r>
      <w:hyperlink r:id="rId59" w:history="1">
        <w:r w:rsidR="00361E9B" w:rsidRPr="00361E9B">
          <w:t>http://doi.org/10.5281/zenodo.4319177</w:t>
        </w:r>
      </w:hyperlink>
    </w:p>
    <w:p w14:paraId="7460623B" w14:textId="36AB40D5" w:rsidR="00DE4313" w:rsidRDefault="00361E9B" w:rsidP="00B36F4B">
      <w:pPr>
        <w:pStyle w:val="017ReferenceBlock"/>
      </w:pPr>
      <w:r w:rsidRPr="00361E9B">
        <w:t>Moreno, M.</w:t>
      </w:r>
      <w:r>
        <w:t xml:space="preserve"> </w:t>
      </w:r>
      <w:r w:rsidRPr="00361E9B">
        <w:t>Aufmuth, J. Maxwell, D</w:t>
      </w:r>
      <w:r w:rsidR="00F807E4">
        <w:t>. Phillips, R. &amp;</w:t>
      </w:r>
      <w:r w:rsidRPr="00361E9B">
        <w:t xml:space="preserve"> Pine, W.E (2020).</w:t>
      </w:r>
      <w:r w:rsidR="00F807E4" w:rsidRPr="00F807E4">
        <w:t xml:space="preserve"> MYSQL workflow for the LCR Oyster Project</w:t>
      </w:r>
      <w:r w:rsidRPr="00361E9B">
        <w:t>. Zenodo. http://doi.org/</w:t>
      </w:r>
      <w:r w:rsidR="00F807E4">
        <w:t>1</w:t>
      </w:r>
      <w:r w:rsidR="00F807E4" w:rsidRPr="00F807E4">
        <w:t>0.5281/zenodo.4319191</w:t>
      </w:r>
    </w:p>
    <w:p w14:paraId="1727933A" w14:textId="356A77F5" w:rsidR="00F807E4" w:rsidRPr="001800DD" w:rsidRDefault="00F807E4" w:rsidP="00B36F4B">
      <w:pPr>
        <w:pStyle w:val="017ReferenceBlock"/>
      </w:pPr>
      <w:r w:rsidRPr="00361E9B">
        <w:t>Moreno, M.</w:t>
      </w:r>
      <w:r>
        <w:t xml:space="preserve"> Coleman, T. </w:t>
      </w:r>
      <w:r w:rsidRPr="00361E9B">
        <w:t>Aufmuth, J. Maxwell, D</w:t>
      </w:r>
      <w:r>
        <w:t>. &amp;</w:t>
      </w:r>
      <w:r w:rsidRPr="00361E9B">
        <w:t xml:space="preserve"> Pine, W.E (2020).</w:t>
      </w:r>
      <w:r w:rsidRPr="00F807E4">
        <w:t xml:space="preserve"> Data Packet Structure for the LCR Oyster Project</w:t>
      </w:r>
      <w:r w:rsidRPr="00361E9B">
        <w:t xml:space="preserve"> Zenodo. http://doi.org</w:t>
      </w:r>
      <w:r>
        <w:t>/</w:t>
      </w:r>
      <w:r w:rsidRPr="00F807E4">
        <w:t>10.5281/zenodo.4319175</w:t>
      </w:r>
    </w:p>
    <w:p w14:paraId="5004138B" w14:textId="27622503" w:rsidR="001800DD" w:rsidRDefault="001800DD" w:rsidP="00B36F4B">
      <w:pPr>
        <w:pStyle w:val="017ReferenceBlock"/>
      </w:pPr>
      <w:r w:rsidRPr="001800DD">
        <w:lastRenderedPageBreak/>
        <w:t xml:space="preserve">Morton, R. A., Miller, T. L., &amp; Moore, L. J. (2004). National Assessment </w:t>
      </w:r>
      <w:r w:rsidR="00306490">
        <w:t>o</w:t>
      </w:r>
      <w:r w:rsidRPr="001800DD">
        <w:t xml:space="preserve">f Shoreline Change: Part 1 Historical Shoreline Changes </w:t>
      </w:r>
      <w:r w:rsidR="00F95711">
        <w:t>a</w:t>
      </w:r>
      <w:r w:rsidRPr="001800DD">
        <w:t xml:space="preserve">nd Associated Coastal Land Loss Along </w:t>
      </w:r>
      <w:proofErr w:type="gramStart"/>
      <w:r w:rsidRPr="001800DD">
        <w:t>The</w:t>
      </w:r>
      <w:proofErr w:type="gramEnd"/>
      <w:r w:rsidRPr="001800DD">
        <w:t xml:space="preserve"> U.S. Gulf Of Mexico.</w:t>
      </w:r>
    </w:p>
    <w:p w14:paraId="7B32A400" w14:textId="514B6E4E" w:rsidR="009350C3" w:rsidRDefault="009350C3" w:rsidP="00B36F4B">
      <w:pPr>
        <w:pStyle w:val="017ReferenceBlock"/>
      </w:pPr>
      <w:r w:rsidRPr="009350C3">
        <w:t xml:space="preserve">National Agriculture Imagery Program (NAIP) aerial imagery band wavelength ranges in units (µm), 2017. </w:t>
      </w:r>
      <w:hyperlink r:id="rId60" w:history="1">
        <w:r w:rsidRPr="009350C3">
          <w:t>https://www.fsa.usda.gov/Assets/USDA-FSA-Public/usdafiles/APFO/support-documents/pdfs/fourband_infosheet_2017.pdf</w:t>
        </w:r>
      </w:hyperlink>
      <w:r w:rsidRPr="009350C3">
        <w:t>, (Accessed on April 21, 2021).</w:t>
      </w:r>
    </w:p>
    <w:p w14:paraId="435353E9" w14:textId="26076D08" w:rsidR="00F528EB" w:rsidRPr="00B36F4B" w:rsidRDefault="00F528EB" w:rsidP="00B36F4B">
      <w:pPr>
        <w:pStyle w:val="017ReferenceBlock"/>
      </w:pPr>
      <w:r w:rsidRPr="00B36F4B">
        <w:t xml:space="preserve">National Geophysical Data Center (NGDC) produced by NOAA Satellite and Information Service, 2017, </w:t>
      </w:r>
      <w:hyperlink r:id="rId61" w:history="1">
        <w:r w:rsidRPr="00B36F4B">
          <w:rPr>
            <w:rStyle w:val="Hyperlink"/>
            <w:color w:val="auto"/>
          </w:rPr>
          <w:t>http://rimmer.ngdc.noaa.gov/mgg/coast/getcoast.html</w:t>
        </w:r>
      </w:hyperlink>
      <w:r w:rsidRPr="00B36F4B">
        <w:t>, (Accessed April 21, 2021)</w:t>
      </w:r>
    </w:p>
    <w:p w14:paraId="476EA90B" w14:textId="25FAD416" w:rsidR="001800DD" w:rsidRPr="001800DD" w:rsidRDefault="001800DD" w:rsidP="00B36F4B">
      <w:pPr>
        <w:pStyle w:val="017ReferenceBlock"/>
      </w:pPr>
      <w:r w:rsidRPr="001800DD">
        <w:t>Nelson, J. R., &amp; Grubesic, T. H. (2018). The implications of oil exploration off the Gulf Coast of Florida. Journal of Marine Science and Engineering, 6(2). https://doi.org/10.3390/jmse6020030</w:t>
      </w:r>
    </w:p>
    <w:p w14:paraId="7B57D3E6" w14:textId="4852A7C4" w:rsidR="001800DD" w:rsidRPr="001800DD" w:rsidRDefault="001800DD" w:rsidP="00B36F4B">
      <w:pPr>
        <w:pStyle w:val="017ReferenceBlock"/>
      </w:pPr>
      <w:proofErr w:type="spellStart"/>
      <w:r w:rsidRPr="001800DD">
        <w:t>Nie</w:t>
      </w:r>
      <w:proofErr w:type="spellEnd"/>
      <w:r w:rsidRPr="001800DD">
        <w:t>, M. A., &amp; Schultz, C. A. (2012). Decision-Making Triggers in Adaptive Management. Conservation Biology, 26(6), 1137–1144. https://doi.org/10.1111/j.1523-1739.2012.01915.x</w:t>
      </w:r>
    </w:p>
    <w:p w14:paraId="736914A4" w14:textId="21D6CBBC" w:rsidR="001800DD" w:rsidRPr="001800DD" w:rsidRDefault="001800DD" w:rsidP="00B36F4B">
      <w:pPr>
        <w:pStyle w:val="017ReferenceBlock"/>
      </w:pPr>
      <w:r w:rsidRPr="001800DD">
        <w:t>Nordstrom, K. F., Jackson, N. L., Smith, D. R., &amp; Weber, R. G. (2006). Transport of horseshoe crab eggs by waves and swash on an estuarine beach: Implications for foraging shorebirds. Estuarine, Coastal and Shelf Science, 70(3), 438–448. https://doi.org/10.1016/j.ecss.2006.06.027</w:t>
      </w:r>
    </w:p>
    <w:p w14:paraId="2149BB9C" w14:textId="4FE74BE3" w:rsidR="001800DD" w:rsidRPr="001800DD" w:rsidRDefault="001800DD" w:rsidP="00B36F4B">
      <w:pPr>
        <w:pStyle w:val="017ReferenceBlock"/>
      </w:pPr>
      <w:r w:rsidRPr="001800DD">
        <w:t xml:space="preserve">O'Connell, M. T., </w:t>
      </w:r>
      <w:proofErr w:type="spellStart"/>
      <w:r w:rsidRPr="001800DD">
        <w:t>Franze</w:t>
      </w:r>
      <w:proofErr w:type="spellEnd"/>
      <w:r w:rsidRPr="001800DD">
        <w:t xml:space="preserve">, C. D., &amp; Spalding, E. A. (2005). </w:t>
      </w:r>
      <w:r w:rsidR="00306490" w:rsidRPr="001800DD">
        <w:t xml:space="preserve">Special </w:t>
      </w:r>
      <w:r w:rsidR="00306490">
        <w:t>I</w:t>
      </w:r>
      <w:r w:rsidR="00306490" w:rsidRPr="001800DD">
        <w:t xml:space="preserve">ssue </w:t>
      </w:r>
      <w:r w:rsidR="00306490">
        <w:t>N</w:t>
      </w:r>
      <w:r w:rsidR="00306490" w:rsidRPr="001800DD">
        <w:t xml:space="preserve">o. 44. Saving </w:t>
      </w:r>
      <w:r w:rsidR="00306490">
        <w:t>A</w:t>
      </w:r>
      <w:r w:rsidR="00306490" w:rsidRPr="001800DD">
        <w:t xml:space="preserve">merica’s </w:t>
      </w:r>
      <w:r w:rsidR="00306490">
        <w:t>W</w:t>
      </w:r>
      <w:r w:rsidR="00306490" w:rsidRPr="001800DD">
        <w:t>etland</w:t>
      </w:r>
      <w:r w:rsidRPr="001800DD">
        <w:t xml:space="preserve">: Strategies for Restoration of Louisiana’s Coastal Wetlands and Barrier Islands. In </w:t>
      </w:r>
      <w:proofErr w:type="spellStart"/>
      <w:r w:rsidRPr="001800DD">
        <w:t>Poirrier</w:t>
      </w:r>
      <w:proofErr w:type="spellEnd"/>
      <w:r w:rsidRPr="001800DD">
        <w:t xml:space="preserve"> Source: Journal of Coastal Research.</w:t>
      </w:r>
    </w:p>
    <w:p w14:paraId="24AF1608" w14:textId="51308F86" w:rsidR="001800DD" w:rsidRPr="001800DD" w:rsidRDefault="001800DD" w:rsidP="00B36F4B">
      <w:pPr>
        <w:pStyle w:val="017ReferenceBlock"/>
      </w:pPr>
      <w:proofErr w:type="spellStart"/>
      <w:r w:rsidRPr="001800DD">
        <w:t>Pahl-Wostl</w:t>
      </w:r>
      <w:proofErr w:type="spellEnd"/>
      <w:r w:rsidRPr="001800DD">
        <w:t>, C. (2007). Transitions towards adaptive management of water facing climate and global change. Water Resources Management, 21(1), 49–62. https://doi.org/10.1007/s11269-006-9040-4</w:t>
      </w:r>
    </w:p>
    <w:p w14:paraId="6BECF9E2" w14:textId="60023ED0" w:rsidR="001800DD" w:rsidRPr="001800DD" w:rsidRDefault="001800DD" w:rsidP="00B36F4B">
      <w:pPr>
        <w:pStyle w:val="017ReferenceBlock"/>
      </w:pPr>
      <w:r w:rsidRPr="001800DD">
        <w:t>Perez-</w:t>
      </w:r>
      <w:proofErr w:type="spellStart"/>
      <w:r w:rsidRPr="001800DD">
        <w:t>Riverol</w:t>
      </w:r>
      <w:proofErr w:type="spellEnd"/>
      <w:r w:rsidRPr="001800DD">
        <w:t xml:space="preserve">, Y., </w:t>
      </w:r>
      <w:proofErr w:type="spellStart"/>
      <w:r w:rsidRPr="001800DD">
        <w:t>Gatto</w:t>
      </w:r>
      <w:proofErr w:type="spellEnd"/>
      <w:r w:rsidRPr="001800DD">
        <w:t xml:space="preserve">, L., Wang, R., </w:t>
      </w:r>
      <w:proofErr w:type="spellStart"/>
      <w:r w:rsidRPr="001800DD">
        <w:t>Sachsenberg</w:t>
      </w:r>
      <w:proofErr w:type="spellEnd"/>
      <w:r w:rsidRPr="001800DD">
        <w:t xml:space="preserve">, T., </w:t>
      </w:r>
      <w:proofErr w:type="spellStart"/>
      <w:r w:rsidRPr="001800DD">
        <w:t>Uszkoreit</w:t>
      </w:r>
      <w:proofErr w:type="spellEnd"/>
      <w:r w:rsidRPr="001800DD">
        <w:t xml:space="preserve">, J., </w:t>
      </w:r>
      <w:proofErr w:type="spellStart"/>
      <w:r w:rsidRPr="001800DD">
        <w:t>Leprevost</w:t>
      </w:r>
      <w:proofErr w:type="spellEnd"/>
      <w:r w:rsidRPr="001800DD">
        <w:t xml:space="preserve">, F. da V., </w:t>
      </w:r>
      <w:proofErr w:type="spellStart"/>
      <w:r w:rsidRPr="001800DD">
        <w:t>Fufezan</w:t>
      </w:r>
      <w:proofErr w:type="spellEnd"/>
      <w:r w:rsidRPr="001800DD">
        <w:t xml:space="preserve">, C., </w:t>
      </w:r>
      <w:proofErr w:type="spellStart"/>
      <w:r w:rsidRPr="001800DD">
        <w:t>Ternent</w:t>
      </w:r>
      <w:proofErr w:type="spellEnd"/>
      <w:r w:rsidRPr="001800DD">
        <w:t xml:space="preserve">, T., </w:t>
      </w:r>
      <w:proofErr w:type="spellStart"/>
      <w:r w:rsidRPr="001800DD">
        <w:t>Eglen</w:t>
      </w:r>
      <w:proofErr w:type="spellEnd"/>
      <w:r w:rsidRPr="001800DD">
        <w:t xml:space="preserve">, S. J., Katz, D. S., Pollard, T. J., </w:t>
      </w:r>
      <w:proofErr w:type="spellStart"/>
      <w:r w:rsidRPr="001800DD">
        <w:t>Konovalov</w:t>
      </w:r>
      <w:proofErr w:type="spellEnd"/>
      <w:r w:rsidRPr="001800DD">
        <w:t xml:space="preserve">, A., Flight, R. M., Blin, K., &amp; </w:t>
      </w:r>
      <w:proofErr w:type="spellStart"/>
      <w:r w:rsidRPr="001800DD">
        <w:t>Vizcaíno</w:t>
      </w:r>
      <w:proofErr w:type="spellEnd"/>
      <w:r w:rsidRPr="001800DD">
        <w:t xml:space="preserve">, J. A. (2016). Ten Simple Rules for Taking Advantage of Git and GitHub. In </w:t>
      </w:r>
      <w:proofErr w:type="spellStart"/>
      <w:r w:rsidRPr="001800DD">
        <w:t>PLoS</w:t>
      </w:r>
      <w:proofErr w:type="spellEnd"/>
      <w:r w:rsidRPr="001800DD">
        <w:t xml:space="preserve"> Computational Biology (Vol. 12, Issue 7). Public Library of Science. https://doi.org/10.1371/journal.pcbi.1004947</w:t>
      </w:r>
    </w:p>
    <w:p w14:paraId="7D3B5027" w14:textId="57BBF065" w:rsidR="001800DD" w:rsidRPr="001800DD" w:rsidRDefault="001800DD" w:rsidP="00B36F4B">
      <w:pPr>
        <w:pStyle w:val="017ReferenceBlock"/>
      </w:pPr>
      <w:proofErr w:type="spellStart"/>
      <w:r w:rsidRPr="001800DD">
        <w:t>Pinelli</w:t>
      </w:r>
      <w:proofErr w:type="spellEnd"/>
      <w:r w:rsidRPr="001800DD">
        <w:t xml:space="preserve">, J.-P., </w:t>
      </w:r>
      <w:proofErr w:type="spellStart"/>
      <w:r w:rsidRPr="001800DD">
        <w:t>Roueche</w:t>
      </w:r>
      <w:proofErr w:type="spellEnd"/>
      <w:r w:rsidRPr="001800DD">
        <w:t xml:space="preserve">, D., </w:t>
      </w:r>
      <w:proofErr w:type="spellStart"/>
      <w:r w:rsidRPr="001800DD">
        <w:t>Kijewski</w:t>
      </w:r>
      <w:proofErr w:type="spellEnd"/>
      <w:r w:rsidRPr="001800DD">
        <w:t xml:space="preserve">-Correa, T., </w:t>
      </w:r>
      <w:proofErr w:type="spellStart"/>
      <w:r w:rsidRPr="001800DD">
        <w:t>Plaz</w:t>
      </w:r>
      <w:proofErr w:type="spellEnd"/>
      <w:r w:rsidRPr="001800DD">
        <w:t xml:space="preserve">, F., </w:t>
      </w:r>
      <w:proofErr w:type="spellStart"/>
      <w:r w:rsidRPr="001800DD">
        <w:t>Prevatt</w:t>
      </w:r>
      <w:proofErr w:type="spellEnd"/>
      <w:r w:rsidRPr="001800DD">
        <w:t xml:space="preserve">, D., </w:t>
      </w:r>
      <w:proofErr w:type="spellStart"/>
      <w:r w:rsidRPr="001800DD">
        <w:t>Zisis</w:t>
      </w:r>
      <w:proofErr w:type="spellEnd"/>
      <w:r w:rsidRPr="001800DD">
        <w:t xml:space="preserve">, I., </w:t>
      </w:r>
      <w:proofErr w:type="spellStart"/>
      <w:r w:rsidRPr="001800DD">
        <w:t>Elawady</w:t>
      </w:r>
      <w:proofErr w:type="spellEnd"/>
      <w:r w:rsidRPr="001800DD">
        <w:t xml:space="preserve">, A., </w:t>
      </w:r>
      <w:proofErr w:type="spellStart"/>
      <w:r w:rsidRPr="001800DD">
        <w:t>Haan</w:t>
      </w:r>
      <w:proofErr w:type="spellEnd"/>
      <w:r w:rsidRPr="001800DD">
        <w:t xml:space="preserve">, F., Pei, S., Gurley, K., </w:t>
      </w:r>
      <w:proofErr w:type="spellStart"/>
      <w:r w:rsidRPr="001800DD">
        <w:t>Rasouli</w:t>
      </w:r>
      <w:proofErr w:type="spellEnd"/>
      <w:r w:rsidRPr="001800DD">
        <w:t xml:space="preserve">, A., </w:t>
      </w:r>
      <w:proofErr w:type="spellStart"/>
      <w:r w:rsidRPr="001800DD">
        <w:t>Refan</w:t>
      </w:r>
      <w:proofErr w:type="spellEnd"/>
      <w:r w:rsidRPr="001800DD">
        <w:t>, M., Rhode-</w:t>
      </w:r>
      <w:proofErr w:type="spellStart"/>
      <w:r w:rsidRPr="001800DD">
        <w:t>Barbarigos</w:t>
      </w:r>
      <w:proofErr w:type="spellEnd"/>
      <w:r w:rsidRPr="001800DD">
        <w:t xml:space="preserve">, L., &amp; </w:t>
      </w:r>
      <w:proofErr w:type="spellStart"/>
      <w:r w:rsidRPr="001800DD">
        <w:t>Moravej</w:t>
      </w:r>
      <w:proofErr w:type="spellEnd"/>
      <w:r w:rsidRPr="001800DD">
        <w:t>, M. (2018). Overview of Damage Observed in Regional Construction during the Passage of Hurricane Irma over the State of Florida.</w:t>
      </w:r>
    </w:p>
    <w:p w14:paraId="677EEE83" w14:textId="13AC656E" w:rsidR="001800DD" w:rsidRPr="001800DD" w:rsidRDefault="001800DD" w:rsidP="00B36F4B">
      <w:pPr>
        <w:pStyle w:val="017ReferenceBlock"/>
      </w:pPr>
      <w:proofErr w:type="spellStart"/>
      <w:r w:rsidRPr="001800DD">
        <w:t>Purtlebaugh</w:t>
      </w:r>
      <w:proofErr w:type="spellEnd"/>
      <w:r w:rsidRPr="001800DD">
        <w:t xml:space="preserve">, C. H., &amp; Allen, M. S. (2010). Relative Abundance, Growth, and Mortality of Five Age-0 Estuarine Fishes in Relation to Discharge of the Suwannee River, Florida. </w:t>
      </w:r>
      <w:r w:rsidRPr="001800DD">
        <w:lastRenderedPageBreak/>
        <w:t>Transactions of the American Fisheries Society, 139(4), 1233–1246. https://doi.org/10.1577/t09-180.1</w:t>
      </w:r>
    </w:p>
    <w:p w14:paraId="0B910BA8" w14:textId="37C82125" w:rsidR="001800DD" w:rsidRPr="001800DD" w:rsidRDefault="001800DD" w:rsidP="001800DD">
      <w:pPr>
        <w:pStyle w:val="017ReferenceBlock"/>
        <w:rPr>
          <w:rFonts w:eastAsia="Times New Roman" w:cs="Times New Roman"/>
        </w:rPr>
      </w:pPr>
      <w:r w:rsidRPr="001800DD">
        <w:rPr>
          <w:rFonts w:eastAsia="Times New Roman" w:cs="Times New Roman"/>
        </w:rPr>
        <w:t>Rahman, M. M., &amp; Roy, C. K. (2014). An insight into the pull requests of GitHub. 11th Working Conference on Mining Software Repositories, MSR 2014 - Proceedings, 364–367. https://doi.org/10.1145/2597073.2597121</w:t>
      </w:r>
    </w:p>
    <w:p w14:paraId="5678ED5E" w14:textId="5F14B09B" w:rsidR="001800DD" w:rsidRPr="001800DD" w:rsidRDefault="001800DD" w:rsidP="001800DD">
      <w:pPr>
        <w:pStyle w:val="017ReferenceBlock"/>
        <w:rPr>
          <w:rFonts w:eastAsia="Times New Roman" w:cs="Times New Roman"/>
        </w:rPr>
      </w:pPr>
      <w:r w:rsidRPr="001800DD">
        <w:rPr>
          <w:rFonts w:eastAsia="Times New Roman" w:cs="Times New Roman"/>
        </w:rPr>
        <w:t>Ram, K. (2013). Git can facilitate greater reproducibility and increased transparency in science (Vol. 8). http://www.scfbm.org/content/8/1/7</w:t>
      </w:r>
    </w:p>
    <w:p w14:paraId="783717F8" w14:textId="4F6E8C99" w:rsidR="001800DD" w:rsidRPr="001800DD" w:rsidRDefault="001800DD" w:rsidP="001800DD">
      <w:pPr>
        <w:pStyle w:val="017ReferenceBlock"/>
        <w:rPr>
          <w:rFonts w:eastAsia="Times New Roman" w:cs="Times New Roman"/>
        </w:rPr>
      </w:pPr>
      <w:r w:rsidRPr="001800DD">
        <w:rPr>
          <w:rFonts w:eastAsia="Times New Roman" w:cs="Times New Roman"/>
        </w:rPr>
        <w:t>Sankar, R. D., Donoghue, J. F., &amp; Kish, S. A. (2018). Mapping Shoreline Variability of Two Barrier Island Segments Along the Florida Coast. Estuaries and Coasts, 41(8), 2191–2211. https://doi.org/10.1007/s12237-018-0426-3</w:t>
      </w:r>
    </w:p>
    <w:p w14:paraId="749F89B7" w14:textId="0F5E9D8B" w:rsidR="001800DD" w:rsidRPr="001123E6" w:rsidRDefault="001800DD" w:rsidP="001800DD">
      <w:pPr>
        <w:pStyle w:val="017ReferenceBlock"/>
      </w:pPr>
      <w:proofErr w:type="spellStart"/>
      <w:r w:rsidRPr="001800DD">
        <w:rPr>
          <w:rFonts w:eastAsia="Times New Roman" w:cs="Times New Roman"/>
        </w:rPr>
        <w:t>Sassaman</w:t>
      </w:r>
      <w:proofErr w:type="spellEnd"/>
      <w:r w:rsidRPr="001800DD">
        <w:rPr>
          <w:rFonts w:eastAsia="Times New Roman" w:cs="Times New Roman"/>
        </w:rPr>
        <w:t xml:space="preserve">, K. E., Wallis, N. J., McFadden, P. S., Mahar, G. J., Jenkins, J. A., </w:t>
      </w:r>
      <w:proofErr w:type="spellStart"/>
      <w:r w:rsidRPr="001800DD">
        <w:rPr>
          <w:rFonts w:eastAsia="Times New Roman" w:cs="Times New Roman"/>
        </w:rPr>
        <w:t>Donop</w:t>
      </w:r>
      <w:proofErr w:type="spellEnd"/>
      <w:r w:rsidRPr="001800DD">
        <w:rPr>
          <w:rFonts w:eastAsia="Times New Roman" w:cs="Times New Roman"/>
        </w:rPr>
        <w:t xml:space="preserve">, M. C., </w:t>
      </w:r>
      <w:proofErr w:type="spellStart"/>
      <w:r w:rsidRPr="001800DD">
        <w:rPr>
          <w:rFonts w:eastAsia="Times New Roman" w:cs="Times New Roman"/>
        </w:rPr>
        <w:t>Monés</w:t>
      </w:r>
      <w:proofErr w:type="spellEnd"/>
      <w:r w:rsidRPr="001800DD">
        <w:rPr>
          <w:rFonts w:eastAsia="Times New Roman" w:cs="Times New Roman"/>
        </w:rPr>
        <w:t xml:space="preserve">, M. P., </w:t>
      </w:r>
      <w:proofErr w:type="spellStart"/>
      <w:r w:rsidRPr="001800DD">
        <w:rPr>
          <w:rFonts w:eastAsia="Times New Roman" w:cs="Times New Roman"/>
        </w:rPr>
        <w:t>Palmiotto</w:t>
      </w:r>
      <w:proofErr w:type="spellEnd"/>
      <w:r w:rsidRPr="001800DD">
        <w:rPr>
          <w:rFonts w:eastAsia="Times New Roman" w:cs="Times New Roman"/>
        </w:rPr>
        <w:t xml:space="preserve">, A., Boucher, A., Goodwin, J. M., &amp; Oliveira, C. I. (2017). Keeping Pace </w:t>
      </w:r>
      <w:r w:rsidR="00C5524F">
        <w:rPr>
          <w:rFonts w:eastAsia="Times New Roman" w:cs="Times New Roman"/>
        </w:rPr>
        <w:t>w</w:t>
      </w:r>
      <w:r w:rsidRPr="001800DD">
        <w:rPr>
          <w:rFonts w:eastAsia="Times New Roman" w:cs="Times New Roman"/>
        </w:rPr>
        <w:t xml:space="preserve">ith Rising Sea: The First 6 Years of the Lower Suwannee </w:t>
      </w:r>
      <w:r w:rsidRPr="001123E6">
        <w:t xml:space="preserve">Archaeological Survey, Gulf Coastal Florida. Journal of Island and Coastal Archaeology, 12(2), 173–199. </w:t>
      </w:r>
      <w:hyperlink r:id="rId62" w:history="1">
        <w:r w:rsidR="006C2709" w:rsidRPr="001123E6">
          <w:t>https://doi.org/10.1080/15564894.2016.1163758</w:t>
        </w:r>
      </w:hyperlink>
    </w:p>
    <w:p w14:paraId="34F88198" w14:textId="2C61150B" w:rsidR="006C2709" w:rsidRPr="001800DD" w:rsidRDefault="006C2709" w:rsidP="001800DD">
      <w:pPr>
        <w:pStyle w:val="017ReferenceBlock"/>
        <w:rPr>
          <w:rFonts w:eastAsia="Times New Roman" w:cs="Times New Roman"/>
        </w:rPr>
      </w:pPr>
      <w:r w:rsidRPr="006C2709">
        <w:rPr>
          <w:rFonts w:eastAsia="Times New Roman" w:cs="Times New Roman"/>
        </w:rPr>
        <w:t xml:space="preserve">Seavey, J. R., Pine III, W. E., Frederick, P., </w:t>
      </w:r>
      <w:proofErr w:type="spellStart"/>
      <w:r w:rsidRPr="006C2709">
        <w:rPr>
          <w:rFonts w:eastAsia="Times New Roman" w:cs="Times New Roman"/>
        </w:rPr>
        <w:t>Sturmer</w:t>
      </w:r>
      <w:proofErr w:type="spellEnd"/>
      <w:r w:rsidRPr="006C2709">
        <w:rPr>
          <w:rFonts w:eastAsia="Times New Roman" w:cs="Times New Roman"/>
        </w:rPr>
        <w:t>, L., &amp; Berrigan, M. (2011). Decadal changes in oyster reefs in the Big Bend of Florida's Gulf Coast. Ecosphere, 2(10), 1-14.</w:t>
      </w:r>
    </w:p>
    <w:p w14:paraId="27731ECD" w14:textId="29A6C4DB" w:rsidR="001800DD" w:rsidRPr="001800DD" w:rsidRDefault="001800DD" w:rsidP="001800DD">
      <w:pPr>
        <w:pStyle w:val="017ReferenceBlock"/>
        <w:rPr>
          <w:rFonts w:eastAsia="Times New Roman" w:cs="Times New Roman"/>
        </w:rPr>
      </w:pPr>
      <w:r w:rsidRPr="001800DD">
        <w:rPr>
          <w:rFonts w:eastAsia="Times New Roman" w:cs="Times New Roman"/>
        </w:rPr>
        <w:t xml:space="preserve">Thomas, K., </w:t>
      </w:r>
      <w:proofErr w:type="spellStart"/>
      <w:r w:rsidRPr="001800DD">
        <w:rPr>
          <w:rFonts w:eastAsia="Times New Roman" w:cs="Times New Roman"/>
        </w:rPr>
        <w:t>Kvitek</w:t>
      </w:r>
      <w:proofErr w:type="spellEnd"/>
      <w:r w:rsidRPr="001800DD">
        <w:rPr>
          <w:rFonts w:eastAsia="Times New Roman" w:cs="Times New Roman"/>
        </w:rPr>
        <w:t xml:space="preserve">, R. G., &amp; </w:t>
      </w:r>
      <w:proofErr w:type="spellStart"/>
      <w:r w:rsidRPr="001800DD">
        <w:rPr>
          <w:rFonts w:eastAsia="Times New Roman" w:cs="Times New Roman"/>
        </w:rPr>
        <w:t>Bretz</w:t>
      </w:r>
      <w:proofErr w:type="spellEnd"/>
      <w:r w:rsidRPr="001800DD">
        <w:rPr>
          <w:rFonts w:eastAsia="Times New Roman" w:cs="Times New Roman"/>
        </w:rPr>
        <w:t>, C. (2002). Effects of human activity on the foraging behavior of sanderlings Calidris alba. Biological Conservation, 109(1), 67–71. https://doi.org/10.1016/S0006-3207(02)00137-4</w:t>
      </w:r>
    </w:p>
    <w:p w14:paraId="067178EA" w14:textId="60B8B93A" w:rsidR="001800DD" w:rsidRPr="001800DD" w:rsidRDefault="001800DD" w:rsidP="001800DD">
      <w:pPr>
        <w:pStyle w:val="017ReferenceBlock"/>
        <w:rPr>
          <w:rFonts w:eastAsia="Times New Roman" w:cs="Times New Roman"/>
        </w:rPr>
      </w:pPr>
      <w:r w:rsidRPr="001800DD">
        <w:rPr>
          <w:rFonts w:eastAsia="Times New Roman" w:cs="Times New Roman"/>
        </w:rPr>
        <w:t xml:space="preserve">Tompkins, E. L., &amp; </w:t>
      </w:r>
      <w:proofErr w:type="spellStart"/>
      <w:r w:rsidRPr="001800DD">
        <w:rPr>
          <w:rFonts w:eastAsia="Times New Roman" w:cs="Times New Roman"/>
        </w:rPr>
        <w:t>Adger</w:t>
      </w:r>
      <w:proofErr w:type="spellEnd"/>
      <w:r w:rsidRPr="001800DD">
        <w:rPr>
          <w:rFonts w:eastAsia="Times New Roman" w:cs="Times New Roman"/>
        </w:rPr>
        <w:t>, W. N. (2004). Does Adaptive Management of Natural Resources Enhance Resilience to Climate Change? And Society, 9(2). https://doi.org/10.2307/26267677</w:t>
      </w:r>
    </w:p>
    <w:p w14:paraId="4A3865B3" w14:textId="1C52238D" w:rsidR="001800DD" w:rsidRDefault="001800DD" w:rsidP="001800DD">
      <w:pPr>
        <w:pStyle w:val="017ReferenceBlock"/>
        <w:rPr>
          <w:rFonts w:eastAsia="Times New Roman" w:cs="Times New Roman"/>
        </w:rPr>
      </w:pPr>
      <w:r w:rsidRPr="001800DD">
        <w:rPr>
          <w:rFonts w:eastAsia="Times New Roman" w:cs="Times New Roman"/>
        </w:rPr>
        <w:t xml:space="preserve">U.S. Geological Survey, 1955, USGS 1:24000-scale Quadrangle for Cedar Key, FL 1955: U.S. Geological Survey. </w:t>
      </w:r>
      <w:hyperlink r:id="rId63" w:history="1">
        <w:r w:rsidR="00D405DF" w:rsidRPr="00801591">
          <w:t>https://www.sciencebase.gov/catalog/item/5a8a3ffbe4b00f54eb3ec75e</w:t>
        </w:r>
      </w:hyperlink>
      <w:r w:rsidR="00D405DF">
        <w:rPr>
          <w:rFonts w:eastAsia="Times New Roman" w:cs="Times New Roman"/>
        </w:rPr>
        <w:t xml:space="preserve">. </w:t>
      </w:r>
      <w:r w:rsidR="00D405DF" w:rsidRPr="00D405DF">
        <w:rPr>
          <w:rFonts w:eastAsia="Times New Roman" w:cs="Times New Roman"/>
        </w:rPr>
        <w:t xml:space="preserve">(Accessed </w:t>
      </w:r>
      <w:r w:rsidR="00D405DF">
        <w:rPr>
          <w:rFonts w:eastAsia="Times New Roman" w:cs="Times New Roman"/>
        </w:rPr>
        <w:t>June</w:t>
      </w:r>
      <w:r w:rsidR="00D405DF" w:rsidRPr="00D405DF">
        <w:rPr>
          <w:rFonts w:eastAsia="Times New Roman" w:cs="Times New Roman"/>
        </w:rPr>
        <w:t xml:space="preserve"> </w:t>
      </w:r>
      <w:r w:rsidR="00D405DF">
        <w:rPr>
          <w:rFonts w:eastAsia="Times New Roman" w:cs="Times New Roman"/>
        </w:rPr>
        <w:t>27</w:t>
      </w:r>
      <w:r w:rsidR="00D405DF" w:rsidRPr="00D405DF">
        <w:rPr>
          <w:rFonts w:eastAsia="Times New Roman" w:cs="Times New Roman"/>
        </w:rPr>
        <w:t xml:space="preserve">, </w:t>
      </w:r>
      <w:r w:rsidR="00D405DF">
        <w:rPr>
          <w:rFonts w:eastAsia="Times New Roman" w:cs="Times New Roman"/>
        </w:rPr>
        <w:t>2020</w:t>
      </w:r>
      <w:r w:rsidR="00D405DF" w:rsidRPr="00D405DF">
        <w:rPr>
          <w:rFonts w:eastAsia="Times New Roman" w:cs="Times New Roman"/>
        </w:rPr>
        <w:t>)</w:t>
      </w:r>
    </w:p>
    <w:p w14:paraId="28264FEB" w14:textId="5118296A" w:rsidR="009249E5" w:rsidRPr="001800DD" w:rsidRDefault="000B1B8D" w:rsidP="001800DD">
      <w:pPr>
        <w:pStyle w:val="017ReferenceBlock"/>
        <w:rPr>
          <w:rFonts w:eastAsia="Times New Roman" w:cs="Times New Roman"/>
        </w:rPr>
      </w:pPr>
      <w:r w:rsidRPr="001800DD">
        <w:rPr>
          <w:rFonts w:eastAsia="Times New Roman" w:cs="Times New Roman"/>
        </w:rPr>
        <w:t>U.S. Geological Survey</w:t>
      </w:r>
      <w:r>
        <w:rPr>
          <w:rFonts w:eastAsia="Times New Roman" w:cs="Times New Roman"/>
        </w:rPr>
        <w:t>,2021,</w:t>
      </w:r>
      <w:r w:rsidR="009249E5" w:rsidRPr="009249E5">
        <w:rPr>
          <w:rFonts w:eastAsia="Times New Roman" w:cs="Times New Roman"/>
        </w:rPr>
        <w:t xml:space="preserve">02323500 </w:t>
      </w:r>
      <w:r w:rsidRPr="009249E5">
        <w:rPr>
          <w:rFonts w:eastAsia="Times New Roman" w:cs="Times New Roman"/>
        </w:rPr>
        <w:t>Suwannee River Near Wilcox, Fla</w:t>
      </w:r>
      <w:r w:rsidR="009249E5" w:rsidRPr="009249E5">
        <w:rPr>
          <w:rFonts w:eastAsia="Times New Roman" w:cs="Times New Roman"/>
        </w:rPr>
        <w:t xml:space="preserve">., </w:t>
      </w:r>
      <w:hyperlink r:id="rId64" w:history="1">
        <w:r w:rsidR="00D405DF" w:rsidRPr="00801591">
          <w:t>https://waterdata.usgs.gov/nwis/inventory/?site_no=02323500</w:t>
        </w:r>
      </w:hyperlink>
      <w:r w:rsidR="00D405DF">
        <w:rPr>
          <w:rFonts w:eastAsia="Times New Roman" w:cs="Times New Roman"/>
        </w:rPr>
        <w:t xml:space="preserve">. </w:t>
      </w:r>
      <w:r w:rsidR="00D405DF" w:rsidRPr="00D405DF">
        <w:rPr>
          <w:rFonts w:eastAsia="Times New Roman" w:cs="Times New Roman"/>
        </w:rPr>
        <w:t xml:space="preserve">(Accessed </w:t>
      </w:r>
      <w:r w:rsidR="00D405DF">
        <w:rPr>
          <w:rFonts w:eastAsia="Times New Roman" w:cs="Times New Roman"/>
        </w:rPr>
        <w:t>January</w:t>
      </w:r>
      <w:r w:rsidR="00D405DF" w:rsidRPr="00D405DF">
        <w:rPr>
          <w:rFonts w:eastAsia="Times New Roman" w:cs="Times New Roman"/>
        </w:rPr>
        <w:t xml:space="preserve"> </w:t>
      </w:r>
      <w:r w:rsidR="00D405DF">
        <w:rPr>
          <w:rFonts w:eastAsia="Times New Roman" w:cs="Times New Roman"/>
        </w:rPr>
        <w:t>28</w:t>
      </w:r>
      <w:r w:rsidR="00D405DF" w:rsidRPr="00D405DF">
        <w:rPr>
          <w:rFonts w:eastAsia="Times New Roman" w:cs="Times New Roman"/>
        </w:rPr>
        <w:t>, 20</w:t>
      </w:r>
      <w:r w:rsidR="00D405DF">
        <w:rPr>
          <w:rFonts w:eastAsia="Times New Roman" w:cs="Times New Roman"/>
        </w:rPr>
        <w:t>21</w:t>
      </w:r>
      <w:r w:rsidR="00D405DF" w:rsidRPr="00D405DF">
        <w:rPr>
          <w:rFonts w:eastAsia="Times New Roman" w:cs="Times New Roman"/>
        </w:rPr>
        <w:t>)</w:t>
      </w:r>
    </w:p>
    <w:p w14:paraId="70A262CF" w14:textId="4AFD9E92" w:rsidR="001800DD" w:rsidRDefault="001800DD" w:rsidP="001800DD">
      <w:pPr>
        <w:pStyle w:val="017ReferenceBlock"/>
        <w:rPr>
          <w:rFonts w:eastAsia="Times New Roman" w:cs="Times New Roman"/>
        </w:rPr>
      </w:pPr>
      <w:r w:rsidRPr="001800DD">
        <w:rPr>
          <w:rFonts w:eastAsia="Times New Roman" w:cs="Times New Roman"/>
        </w:rPr>
        <w:t xml:space="preserve">Vitale, N. E. (2019). </w:t>
      </w:r>
      <w:r w:rsidR="00DE4313" w:rsidRPr="001800DD">
        <w:rPr>
          <w:rFonts w:eastAsia="Times New Roman" w:cs="Times New Roman"/>
        </w:rPr>
        <w:t xml:space="preserve">Habitat Change, Predators, And Disturbance: Factors Influencing Productivity </w:t>
      </w:r>
      <w:r w:rsidR="00801591">
        <w:rPr>
          <w:rFonts w:eastAsia="Times New Roman" w:cs="Times New Roman"/>
        </w:rPr>
        <w:t>o</w:t>
      </w:r>
      <w:r w:rsidR="00DE4313" w:rsidRPr="001800DD">
        <w:rPr>
          <w:rFonts w:eastAsia="Times New Roman" w:cs="Times New Roman"/>
        </w:rPr>
        <w:t>f American Oystercatchers (</w:t>
      </w:r>
      <w:proofErr w:type="spellStart"/>
      <w:r w:rsidR="00DE4313" w:rsidRPr="00C5524F">
        <w:rPr>
          <w:rFonts w:eastAsia="Times New Roman" w:cs="Times New Roman"/>
          <w:i/>
          <w:iCs/>
        </w:rPr>
        <w:t>Haematopus</w:t>
      </w:r>
      <w:proofErr w:type="spellEnd"/>
      <w:r w:rsidR="00DE4313" w:rsidRPr="00C5524F">
        <w:rPr>
          <w:rFonts w:eastAsia="Times New Roman" w:cs="Times New Roman"/>
          <w:i/>
          <w:iCs/>
        </w:rPr>
        <w:t xml:space="preserve"> </w:t>
      </w:r>
      <w:proofErr w:type="spellStart"/>
      <w:r w:rsidR="00DE4313" w:rsidRPr="00C5524F">
        <w:rPr>
          <w:rFonts w:eastAsia="Times New Roman" w:cs="Times New Roman"/>
          <w:i/>
          <w:iCs/>
        </w:rPr>
        <w:t>Palliatus</w:t>
      </w:r>
      <w:proofErr w:type="spellEnd"/>
      <w:r w:rsidR="00DE4313" w:rsidRPr="001800DD">
        <w:rPr>
          <w:rFonts w:eastAsia="Times New Roman" w:cs="Times New Roman"/>
        </w:rPr>
        <w:t xml:space="preserve">) Nesting </w:t>
      </w:r>
      <w:r w:rsidR="00801591">
        <w:rPr>
          <w:rFonts w:eastAsia="Times New Roman" w:cs="Times New Roman"/>
        </w:rPr>
        <w:t>i</w:t>
      </w:r>
      <w:r w:rsidR="00DE4313" w:rsidRPr="001800DD">
        <w:rPr>
          <w:rFonts w:eastAsia="Times New Roman" w:cs="Times New Roman"/>
        </w:rPr>
        <w:t>n Florida’s Big Bend</w:t>
      </w:r>
      <w:r w:rsidRPr="001800DD">
        <w:rPr>
          <w:rFonts w:eastAsia="Times New Roman" w:cs="Times New Roman"/>
        </w:rPr>
        <w:t>.</w:t>
      </w:r>
    </w:p>
    <w:p w14:paraId="7EB91496" w14:textId="7852E65D" w:rsidR="006C5F6D" w:rsidRPr="001800DD" w:rsidRDefault="006C5F6D" w:rsidP="001800DD">
      <w:pPr>
        <w:pStyle w:val="017ReferenceBlock"/>
        <w:rPr>
          <w:rFonts w:eastAsia="Times New Roman" w:cs="Times New Roman"/>
        </w:rPr>
      </w:pPr>
      <w:proofErr w:type="spellStart"/>
      <w:r w:rsidRPr="006C5F6D">
        <w:rPr>
          <w:rFonts w:eastAsia="Times New Roman" w:cs="Times New Roman"/>
        </w:rPr>
        <w:t>Wadhams</w:t>
      </w:r>
      <w:proofErr w:type="spellEnd"/>
      <w:r w:rsidRPr="006C5F6D">
        <w:rPr>
          <w:rFonts w:eastAsia="Times New Roman" w:cs="Times New Roman"/>
        </w:rPr>
        <w:t xml:space="preserve">, P., N. Hughes, and J. Rodrigues (2011), </w:t>
      </w:r>
      <w:proofErr w:type="gramStart"/>
      <w:r w:rsidRPr="006C5F6D">
        <w:rPr>
          <w:rFonts w:eastAsia="Times New Roman" w:cs="Times New Roman"/>
        </w:rPr>
        <w:t>Arctic sea</w:t>
      </w:r>
      <w:proofErr w:type="gramEnd"/>
      <w:r w:rsidRPr="006C5F6D">
        <w:rPr>
          <w:rFonts w:eastAsia="Times New Roman" w:cs="Times New Roman"/>
        </w:rPr>
        <w:t xml:space="preserve"> ice thickness characteristics in winter 2004 and 2007 from submarine</w:t>
      </w:r>
      <w:r>
        <w:rPr>
          <w:rFonts w:eastAsia="Times New Roman" w:cs="Times New Roman"/>
        </w:rPr>
        <w:t xml:space="preserve"> </w:t>
      </w:r>
      <w:r w:rsidRPr="006C5F6D">
        <w:rPr>
          <w:rFonts w:eastAsia="Times New Roman" w:cs="Times New Roman"/>
        </w:rPr>
        <w:t>sonar transects,</w:t>
      </w:r>
      <w:r>
        <w:rPr>
          <w:rFonts w:eastAsia="Times New Roman" w:cs="Times New Roman"/>
        </w:rPr>
        <w:t xml:space="preserve"> </w:t>
      </w:r>
      <w:r w:rsidRPr="006C5F6D">
        <w:rPr>
          <w:rFonts w:eastAsia="Times New Roman" w:cs="Times New Roman"/>
        </w:rPr>
        <w:t xml:space="preserve">J. </w:t>
      </w:r>
      <w:proofErr w:type="spellStart"/>
      <w:r w:rsidRPr="006C5F6D">
        <w:rPr>
          <w:rFonts w:eastAsia="Times New Roman" w:cs="Times New Roman"/>
        </w:rPr>
        <w:t>Geophys</w:t>
      </w:r>
      <w:proofErr w:type="spellEnd"/>
      <w:r w:rsidRPr="006C5F6D">
        <w:rPr>
          <w:rFonts w:eastAsia="Times New Roman" w:cs="Times New Roman"/>
        </w:rPr>
        <w:t>. Res.,116, C00E02, doi:10.1029/2011JC006982.</w:t>
      </w:r>
    </w:p>
    <w:p w14:paraId="20B596C9" w14:textId="34AFCC9E" w:rsidR="001800DD" w:rsidRDefault="001800DD" w:rsidP="001800DD">
      <w:pPr>
        <w:pStyle w:val="017ReferenceBlock"/>
        <w:rPr>
          <w:rFonts w:eastAsia="Times New Roman" w:cs="Times New Roman"/>
        </w:rPr>
      </w:pPr>
      <w:r w:rsidRPr="001800DD">
        <w:rPr>
          <w:rFonts w:eastAsia="Times New Roman" w:cs="Times New Roman"/>
        </w:rPr>
        <w:lastRenderedPageBreak/>
        <w:t>Walters, C. J. (1986). Adaptive management of renewable resources. Macmillan Publishers Ltd.</w:t>
      </w:r>
    </w:p>
    <w:p w14:paraId="5749A39C" w14:textId="05B4AD9E" w:rsidR="00E7431B" w:rsidRPr="001800DD" w:rsidRDefault="00E7431B" w:rsidP="001800DD">
      <w:pPr>
        <w:pStyle w:val="017ReferenceBlock"/>
        <w:rPr>
          <w:rFonts w:eastAsia="Times New Roman" w:cs="Times New Roman"/>
        </w:rPr>
      </w:pPr>
      <w:r w:rsidRPr="00E7431B">
        <w:rPr>
          <w:rFonts w:eastAsia="Times New Roman" w:cs="Times New Roman"/>
        </w:rPr>
        <w:t>Warnke, D. A., Goldsmith, V., Grose, P., &amp; Holt, J. J. (1966). Drastic beach changes in a low</w:t>
      </w:r>
      <w:r w:rsidRPr="00E7431B">
        <w:rPr>
          <w:rFonts w:ascii="Cambria Math" w:eastAsia="Times New Roman" w:hAnsi="Cambria Math" w:cs="Cambria Math"/>
        </w:rPr>
        <w:t>‐</w:t>
      </w:r>
      <w:r w:rsidRPr="00E7431B">
        <w:rPr>
          <w:rFonts w:eastAsia="Times New Roman" w:cs="Times New Roman"/>
        </w:rPr>
        <w:t>energy environment caused by Hurricane Betsy. Journal of Geophysical Research, 71(8), 2013-2016.</w:t>
      </w:r>
    </w:p>
    <w:p w14:paraId="716672F6" w14:textId="20274C86" w:rsidR="001800DD" w:rsidRDefault="001800DD" w:rsidP="001800DD">
      <w:pPr>
        <w:pStyle w:val="017ReferenceBlock"/>
        <w:rPr>
          <w:rFonts w:eastAsia="Times New Roman" w:cs="Times New Roman"/>
        </w:rPr>
      </w:pPr>
      <w:r w:rsidRPr="001800DD">
        <w:rPr>
          <w:rFonts w:eastAsia="Times New Roman" w:cs="Times New Roman"/>
        </w:rPr>
        <w:t xml:space="preserve">Weimer, T., Williams, B. K., </w:t>
      </w:r>
      <w:proofErr w:type="spellStart"/>
      <w:r w:rsidRPr="001800DD">
        <w:rPr>
          <w:rFonts w:eastAsia="Times New Roman" w:cs="Times New Roman"/>
        </w:rPr>
        <w:t>Szaro</w:t>
      </w:r>
      <w:proofErr w:type="spellEnd"/>
      <w:r w:rsidRPr="001800DD">
        <w:rPr>
          <w:rFonts w:eastAsia="Times New Roman" w:cs="Times New Roman"/>
        </w:rPr>
        <w:t xml:space="preserve">, R. C., Shapiro, C. D., </w:t>
      </w:r>
      <w:proofErr w:type="spellStart"/>
      <w:r w:rsidRPr="001800DD">
        <w:rPr>
          <w:rFonts w:eastAsia="Times New Roman" w:cs="Times New Roman"/>
        </w:rPr>
        <w:t>Adamcik</w:t>
      </w:r>
      <w:proofErr w:type="spellEnd"/>
      <w:r w:rsidRPr="001800DD">
        <w:rPr>
          <w:rFonts w:eastAsia="Times New Roman" w:cs="Times New Roman"/>
        </w:rPr>
        <w:t xml:space="preserve">, R., Boatman, M., </w:t>
      </w:r>
      <w:proofErr w:type="spellStart"/>
      <w:r w:rsidRPr="001800DD">
        <w:rPr>
          <w:rFonts w:eastAsia="Times New Roman" w:cs="Times New Roman"/>
        </w:rPr>
        <w:t>Bransom</w:t>
      </w:r>
      <w:proofErr w:type="spellEnd"/>
      <w:r w:rsidRPr="001800DD">
        <w:rPr>
          <w:rFonts w:eastAsia="Times New Roman" w:cs="Times New Roman"/>
        </w:rPr>
        <w:t xml:space="preserve">, S., </w:t>
      </w:r>
      <w:proofErr w:type="spellStart"/>
      <w:r w:rsidRPr="001800DD">
        <w:rPr>
          <w:rFonts w:eastAsia="Times New Roman" w:cs="Times New Roman"/>
        </w:rPr>
        <w:t>Casterson</w:t>
      </w:r>
      <w:proofErr w:type="spellEnd"/>
      <w:r w:rsidRPr="001800DD">
        <w:rPr>
          <w:rFonts w:eastAsia="Times New Roman" w:cs="Times New Roman"/>
        </w:rPr>
        <w:t xml:space="preserve">, J., Fay, J., Florence, S., </w:t>
      </w:r>
      <w:proofErr w:type="spellStart"/>
      <w:r w:rsidRPr="001800DD">
        <w:rPr>
          <w:rFonts w:eastAsia="Times New Roman" w:cs="Times New Roman"/>
        </w:rPr>
        <w:t>Growitz</w:t>
      </w:r>
      <w:proofErr w:type="spellEnd"/>
      <w:r w:rsidRPr="001800DD">
        <w:rPr>
          <w:rFonts w:eastAsia="Times New Roman" w:cs="Times New Roman"/>
        </w:rPr>
        <w:t xml:space="preserve">, D., </w:t>
      </w:r>
      <w:proofErr w:type="spellStart"/>
      <w:r w:rsidRPr="001800DD">
        <w:rPr>
          <w:rFonts w:eastAsia="Times New Roman" w:cs="Times New Roman"/>
        </w:rPr>
        <w:t>Hermans</w:t>
      </w:r>
      <w:proofErr w:type="spellEnd"/>
      <w:r w:rsidRPr="001800DD">
        <w:rPr>
          <w:rFonts w:eastAsia="Times New Roman" w:cs="Times New Roman"/>
        </w:rPr>
        <w:t xml:space="preserve">, C., Johnson, F. A., Kendall, J., </w:t>
      </w:r>
      <w:proofErr w:type="spellStart"/>
      <w:r w:rsidRPr="001800DD">
        <w:rPr>
          <w:rFonts w:eastAsia="Times New Roman" w:cs="Times New Roman"/>
        </w:rPr>
        <w:t>Kubly</w:t>
      </w:r>
      <w:proofErr w:type="spellEnd"/>
      <w:r w:rsidRPr="001800DD">
        <w:rPr>
          <w:rFonts w:eastAsia="Times New Roman" w:cs="Times New Roman"/>
        </w:rPr>
        <w:t xml:space="preserve">, D., Mayer, M., Moyer, S., Pattison, M., Peterson, R., … Rodriguez, V. (2007). Adaptive Management </w:t>
      </w:r>
      <w:r w:rsidR="00801591">
        <w:rPr>
          <w:rFonts w:eastAsia="Times New Roman" w:cs="Times New Roman"/>
        </w:rPr>
        <w:t>t</w:t>
      </w:r>
      <w:r w:rsidRPr="001800DD">
        <w:rPr>
          <w:rFonts w:eastAsia="Times New Roman" w:cs="Times New Roman"/>
        </w:rPr>
        <w:t>he U.S. Department of the Interior Technical Guide Lead Authors Other Contributors Book Design.</w:t>
      </w:r>
    </w:p>
    <w:p w14:paraId="1EAF7C52" w14:textId="61FC3FBB" w:rsidR="006F2EF5" w:rsidRPr="001800DD" w:rsidRDefault="006F2EF5" w:rsidP="001800DD">
      <w:pPr>
        <w:pStyle w:val="017ReferenceBlock"/>
        <w:rPr>
          <w:rFonts w:eastAsia="Times New Roman" w:cs="Times New Roman"/>
        </w:rPr>
      </w:pPr>
      <w:r w:rsidRPr="006F2EF5">
        <w:rPr>
          <w:rFonts w:eastAsia="Times New Roman" w:cs="Times New Roman"/>
        </w:rPr>
        <w:t xml:space="preserve">Williams, K., </w:t>
      </w:r>
      <w:proofErr w:type="spellStart"/>
      <w:r w:rsidRPr="006F2EF5">
        <w:rPr>
          <w:rFonts w:eastAsia="Times New Roman" w:cs="Times New Roman"/>
        </w:rPr>
        <w:t>Ewel</w:t>
      </w:r>
      <w:proofErr w:type="spellEnd"/>
      <w:r w:rsidRPr="006F2EF5">
        <w:rPr>
          <w:rFonts w:eastAsia="Times New Roman" w:cs="Times New Roman"/>
        </w:rPr>
        <w:t>, K. C., Stumpf, R. P., Putz, F. E., &amp; Workman, T. W. (1999). Sea</w:t>
      </w:r>
      <w:r w:rsidRPr="006F2EF5">
        <w:rPr>
          <w:rFonts w:ascii="Cambria Math" w:eastAsia="Times New Roman" w:hAnsi="Cambria Math" w:cs="Cambria Math"/>
        </w:rPr>
        <w:t>‐</w:t>
      </w:r>
      <w:r w:rsidRPr="006F2EF5">
        <w:rPr>
          <w:rFonts w:eastAsia="Times New Roman" w:cs="Times New Roman"/>
        </w:rPr>
        <w:t>level rise and coastal forest retreat on the west coast of Florida, USA. Ecology, 80(6), 2045-2063.</w:t>
      </w:r>
    </w:p>
    <w:p w14:paraId="02552E53" w14:textId="1C11B407" w:rsidR="001800DD" w:rsidRPr="001800DD" w:rsidRDefault="001800DD" w:rsidP="001800DD">
      <w:pPr>
        <w:pStyle w:val="017ReferenceBlock"/>
        <w:rPr>
          <w:rFonts w:eastAsia="Times New Roman" w:cs="Times New Roman"/>
        </w:rPr>
      </w:pPr>
      <w:r w:rsidRPr="001800DD">
        <w:rPr>
          <w:rFonts w:eastAsia="Times New Roman" w:cs="Times New Roman"/>
        </w:rPr>
        <w:t>Withers, K. (2002). Shorebird use of coastal wetland and barrier island habitat in the Gulf of Mexico. The</w:t>
      </w:r>
      <w:r w:rsidR="00C5524F">
        <w:rPr>
          <w:rFonts w:eastAsia="Times New Roman" w:cs="Times New Roman"/>
        </w:rPr>
        <w:t xml:space="preserve"> </w:t>
      </w:r>
      <w:r w:rsidRPr="001800DD">
        <w:rPr>
          <w:rFonts w:eastAsia="Times New Roman" w:cs="Times New Roman"/>
        </w:rPr>
        <w:t>Scientific</w:t>
      </w:r>
      <w:r w:rsidR="00C5524F">
        <w:rPr>
          <w:rFonts w:eastAsia="Times New Roman" w:cs="Times New Roman"/>
        </w:rPr>
        <w:t xml:space="preserve"> </w:t>
      </w:r>
      <w:r w:rsidRPr="001800DD">
        <w:rPr>
          <w:rFonts w:eastAsia="Times New Roman" w:cs="Times New Roman"/>
        </w:rPr>
        <w:t>World</w:t>
      </w:r>
      <w:r w:rsidR="00C5524F">
        <w:rPr>
          <w:rFonts w:eastAsia="Times New Roman" w:cs="Times New Roman"/>
        </w:rPr>
        <w:t xml:space="preserve"> </w:t>
      </w:r>
      <w:r w:rsidRPr="001800DD">
        <w:rPr>
          <w:rFonts w:eastAsia="Times New Roman" w:cs="Times New Roman"/>
        </w:rPr>
        <w:t>Journal, 2, 514–536. https://doi.org/10.1100/tsw.2002.112</w:t>
      </w:r>
    </w:p>
    <w:p w14:paraId="18DEC972" w14:textId="273281AC" w:rsidR="001800DD" w:rsidRPr="001800DD" w:rsidRDefault="001800DD" w:rsidP="001800DD">
      <w:pPr>
        <w:pStyle w:val="017ReferenceBlock"/>
        <w:rPr>
          <w:rFonts w:eastAsia="Times New Roman" w:cs="Times New Roman"/>
        </w:rPr>
      </w:pPr>
      <w:r w:rsidRPr="001800DD">
        <w:rPr>
          <w:rFonts w:eastAsia="Times New Roman" w:cs="Times New Roman"/>
        </w:rPr>
        <w:t xml:space="preserve">Wright, E. E., Hine, A. C., Goodbred, S. L., &amp; Locker, S. D. (2005). The Effect of Sea-Level and Climate Change on the Development of a Mixed Siliciclastic-Carbonate, Deltaic Coastline: Suwannee River, Florida, U.S.A. Journal of Sedimentary Research, 75(4), 621–635. https://doi.org/10.2110/jsr.2005.051 </w:t>
      </w:r>
    </w:p>
    <w:p w14:paraId="35E2E319" w14:textId="093090DF" w:rsidR="001800DD" w:rsidRPr="001800DD" w:rsidRDefault="001800DD" w:rsidP="001800DD">
      <w:pPr>
        <w:pStyle w:val="017ReferenceBlock"/>
        <w:rPr>
          <w:rFonts w:eastAsia="Times New Roman" w:cs="Times New Roman"/>
        </w:rPr>
      </w:pPr>
      <w:r w:rsidRPr="001800DD">
        <w:rPr>
          <w:rFonts w:eastAsia="Times New Roman" w:cs="Times New Roman"/>
        </w:rPr>
        <w:t>Yenni, G. M., Christensen, E. M., Bledsoe, E. K., Supp, S. R., Diaz, R. M., White, E. P., &amp; Morgan Ernest, S. K. (2018). Developing a modern data workflow for living data. https://doi.org/10.1101/344804</w:t>
      </w:r>
    </w:p>
    <w:p w14:paraId="5C2F07E7" w14:textId="52CF440F" w:rsidR="001800DD" w:rsidRPr="001800DD" w:rsidRDefault="001800DD" w:rsidP="001800DD">
      <w:pPr>
        <w:pStyle w:val="017ReferenceBlock"/>
        <w:rPr>
          <w:rFonts w:eastAsia="Times New Roman" w:cs="Times New Roman"/>
        </w:rPr>
      </w:pPr>
      <w:r w:rsidRPr="001800DD">
        <w:rPr>
          <w:rFonts w:eastAsia="Times New Roman" w:cs="Times New Roman"/>
        </w:rPr>
        <w:t>Yu, K., Hu, C., Muller-Karger, F. E., Lu, D., &amp; Soto, I. (2011). Shoreline changes in west-central Florida between 1987 and 2008 from Landsat observations. International Journal of Remote Sensing, 32(23), 8299–8313. https://doi.org/10.1080/01431161.2010.535045</w:t>
      </w:r>
    </w:p>
    <w:p w14:paraId="134F103F" w14:textId="1BCC27E2" w:rsidR="001800DD" w:rsidRPr="001800DD" w:rsidRDefault="001800DD" w:rsidP="001800DD">
      <w:pPr>
        <w:pStyle w:val="017ReferenceBlock"/>
        <w:rPr>
          <w:rFonts w:eastAsia="Times New Roman" w:cs="Times New Roman"/>
        </w:rPr>
      </w:pPr>
      <w:proofErr w:type="spellStart"/>
      <w:r w:rsidRPr="001800DD">
        <w:rPr>
          <w:rFonts w:eastAsia="Times New Roman" w:cs="Times New Roman"/>
        </w:rPr>
        <w:t>Zedler</w:t>
      </w:r>
      <w:proofErr w:type="spellEnd"/>
      <w:r w:rsidRPr="001800DD">
        <w:rPr>
          <w:rFonts w:eastAsia="Times New Roman" w:cs="Times New Roman"/>
        </w:rPr>
        <w:t>, J. B. (2017). What’s New in Adaptive Management and Restoration of Coasts and Estuaries? Estuaries and Coasts, 40(1). https://doi.org/10.1007/s12237-016-0162-5</w:t>
      </w:r>
    </w:p>
    <w:p w14:paraId="4745D960" w14:textId="286C726A" w:rsidR="00B9580A" w:rsidRPr="000C7019" w:rsidRDefault="001800DD" w:rsidP="001800DD">
      <w:pPr>
        <w:pStyle w:val="017ReferenceBlock"/>
      </w:pPr>
      <w:r w:rsidRPr="001800DD">
        <w:rPr>
          <w:rFonts w:eastAsia="Times New Roman" w:cs="Times New Roman"/>
        </w:rPr>
        <w:t xml:space="preserve">Zhang, K., Douglas, B. C., &amp; Leatherman, S. P. (2004). </w:t>
      </w:r>
      <w:r w:rsidR="00306490" w:rsidRPr="001800DD">
        <w:rPr>
          <w:rFonts w:eastAsia="Times New Roman" w:cs="Times New Roman"/>
        </w:rPr>
        <w:t xml:space="preserve">Global Warming </w:t>
      </w:r>
      <w:proofErr w:type="gramStart"/>
      <w:r w:rsidR="00306490" w:rsidRPr="001800DD">
        <w:rPr>
          <w:rFonts w:eastAsia="Times New Roman" w:cs="Times New Roman"/>
        </w:rPr>
        <w:t>And</w:t>
      </w:r>
      <w:proofErr w:type="gramEnd"/>
      <w:r w:rsidR="00306490" w:rsidRPr="001800DD">
        <w:rPr>
          <w:rFonts w:eastAsia="Times New Roman" w:cs="Times New Roman"/>
        </w:rPr>
        <w:t xml:space="preserve"> Coastal Erosion</w:t>
      </w:r>
      <w:r w:rsidRPr="001800DD">
        <w:rPr>
          <w:rFonts w:eastAsia="Times New Roman" w:cs="Times New Roman"/>
        </w:rPr>
        <w:t>. www.ipcc.ch</w:t>
      </w:r>
      <w:r w:rsidR="00B9580A" w:rsidRPr="000C7019">
        <w:t>.</w:t>
      </w:r>
    </w:p>
    <w:p w14:paraId="5DB12040" w14:textId="77777777" w:rsidR="00814D88" w:rsidRDefault="00814D88" w:rsidP="00EE7390">
      <w:pPr>
        <w:pStyle w:val="006BodyText"/>
      </w:pPr>
    </w:p>
    <w:p w14:paraId="6F2F120F" w14:textId="77777777" w:rsidR="00814D88" w:rsidRPr="00814D88" w:rsidRDefault="00814D88" w:rsidP="00EE7390">
      <w:pPr>
        <w:pStyle w:val="006BodyText"/>
        <w:sectPr w:rsidR="00814D88" w:rsidRPr="00814D88" w:rsidSect="009C588B">
          <w:footnotePr>
            <w:numRestart w:val="eachSect"/>
          </w:footnotePr>
          <w:pgSz w:w="12240" w:h="15840"/>
          <w:pgMar w:top="1440" w:right="1440" w:bottom="1440" w:left="1440" w:header="720" w:footer="720" w:gutter="0"/>
          <w:cols w:space="720"/>
          <w:docGrid w:linePitch="360"/>
        </w:sectPr>
      </w:pPr>
    </w:p>
    <w:p w14:paraId="7BD4CF58" w14:textId="77777777" w:rsidR="001949BD" w:rsidRPr="004A1924" w:rsidRDefault="001949BD" w:rsidP="001949BD">
      <w:pPr>
        <w:pStyle w:val="002CHAPTERTITLE"/>
        <w:rPr>
          <w:rFonts w:cs="Arial"/>
        </w:rPr>
      </w:pPr>
      <w:bookmarkStart w:id="125" w:name="_Toc64018365"/>
      <w:r w:rsidRPr="004A1924">
        <w:rPr>
          <w:rFonts w:cs="Arial"/>
        </w:rPr>
        <w:lastRenderedPageBreak/>
        <w:t>BIOGRAPHICAL SKETCH</w:t>
      </w:r>
      <w:bookmarkEnd w:id="125"/>
    </w:p>
    <w:p w14:paraId="443C4D25" w14:textId="3A0A1A37" w:rsidR="000037A5" w:rsidRDefault="00FC4A88" w:rsidP="003B7670">
      <w:pPr>
        <w:pStyle w:val="006BodyText"/>
      </w:pPr>
      <w:r>
        <w:t xml:space="preserve">Melissa Moreno was born and raised in Miami, Florida. She graduated from the University of Florida with a Bachelor of Science in Wildlife Ecology and Conservation in 2017. </w:t>
      </w:r>
      <w:r w:rsidR="006F2895">
        <w:t>She</w:t>
      </w:r>
      <w:r w:rsidR="00854CDB" w:rsidRPr="00425603">
        <w:t xml:space="preserve"> </w:t>
      </w:r>
      <w:r w:rsidR="00854CDB">
        <w:t xml:space="preserve">is in her third year of Master of Science program with SNRE at the University </w:t>
      </w:r>
      <w:r w:rsidR="004F320B">
        <w:t>of</w:t>
      </w:r>
      <w:r w:rsidR="00854CDB">
        <w:t xml:space="preserve"> Florida. </w:t>
      </w:r>
      <w:r>
        <w:t>She</w:t>
      </w:r>
      <w:r w:rsidR="00854CDB">
        <w:t xml:space="preserve"> </w:t>
      </w:r>
      <w:r w:rsidR="00444659">
        <w:t>graduated from the</w:t>
      </w:r>
      <w:r w:rsidR="00854CDB" w:rsidRPr="00425603">
        <w:t xml:space="preserve"> University of Florida with a</w:t>
      </w:r>
      <w:r w:rsidR="00854CDB">
        <w:t xml:space="preserve"> Master of Science degree in Interdisciplinary Ecology</w:t>
      </w:r>
      <w:r w:rsidR="004F320B">
        <w:t>, focusing</w:t>
      </w:r>
      <w:r w:rsidR="00854CDB">
        <w:t xml:space="preserve"> on </w:t>
      </w:r>
      <w:r w:rsidR="003B7670">
        <w:t>forestry</w:t>
      </w:r>
      <w:r w:rsidR="00854CDB">
        <w:t xml:space="preserve"> and data management </w:t>
      </w:r>
      <w:r w:rsidR="00444659">
        <w:t>in 2021</w:t>
      </w:r>
      <w:r w:rsidR="00854CDB">
        <w:t>.</w:t>
      </w:r>
      <w:r>
        <w:t xml:space="preserve"> Her</w:t>
      </w:r>
      <w:r w:rsidR="00854CDB">
        <w:t xml:space="preserve"> most </w:t>
      </w:r>
      <w:r w:rsidR="004F320B">
        <w:t>significant</w:t>
      </w:r>
      <w:r w:rsidR="00854CDB">
        <w:t xml:space="preserve"> and relevant </w:t>
      </w:r>
      <w:r w:rsidR="00D7755C">
        <w:t xml:space="preserve">work </w:t>
      </w:r>
      <w:r w:rsidR="00854CDB">
        <w:t>experience is working for the Lone Cabbage Reef restoration project as a data steward.</w:t>
      </w:r>
      <w:r w:rsidR="00444659">
        <w:t xml:space="preserve"> After graduation</w:t>
      </w:r>
      <w:r w:rsidR="004F320B">
        <w:t>,</w:t>
      </w:r>
      <w:r w:rsidR="00444659">
        <w:t xml:space="preserve"> Melissa plans to take time off and enjoy artistic ventures.</w:t>
      </w:r>
    </w:p>
    <w:sectPr w:rsidR="000037A5" w:rsidSect="00E40E8D">
      <w:headerReference w:type="default" r:id="rId65"/>
      <w:footerReference w:type="default" r:id="rId66"/>
      <w:footerReference w:type="first" r:id="rId67"/>
      <w:footnotePr>
        <w:numRestart w:val="eachSect"/>
      </w:footnotePr>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158F53" w14:textId="77777777" w:rsidR="0008035E" w:rsidRDefault="0008035E">
      <w:r>
        <w:separator/>
      </w:r>
    </w:p>
  </w:endnote>
  <w:endnote w:type="continuationSeparator" w:id="0">
    <w:p w14:paraId="1BCF55F8" w14:textId="77777777" w:rsidR="0008035E" w:rsidRDefault="0008035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NewRoman,Bold">
    <w:panose1 w:val="00000000000000000000"/>
    <w:charset w:val="00"/>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04D31D" w14:textId="77777777" w:rsidR="00854AB3" w:rsidRDefault="00854AB3" w:rsidP="00E40E8D">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F23C5AB" w14:textId="77777777" w:rsidR="00854AB3" w:rsidRDefault="00854AB3" w:rsidP="00407823">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BF5002" w14:textId="77777777" w:rsidR="00854AB3" w:rsidRDefault="00854AB3">
    <w:pPr>
      <w:pStyle w:val="Footer"/>
      <w:jc w:val="center"/>
    </w:pPr>
    <w:r>
      <w:rPr>
        <w:rStyle w:val="PageNumber"/>
      </w:rPr>
      <w:fldChar w:fldCharType="begin"/>
    </w:r>
    <w:r>
      <w:rPr>
        <w:rStyle w:val="PageNumber"/>
      </w:rPr>
      <w:instrText xml:space="preserve"> PAGE </w:instrText>
    </w:r>
    <w:r>
      <w:rPr>
        <w:rStyle w:val="PageNumber"/>
      </w:rPr>
      <w:fldChar w:fldCharType="separate"/>
    </w:r>
    <w:r>
      <w:rPr>
        <w:rStyle w:val="PageNumber"/>
        <w:noProof/>
      </w:rPr>
      <w:t>3</w:t>
    </w:r>
    <w:r>
      <w:rPr>
        <w:rStyle w:val="PageNumber"/>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87217799"/>
      <w:docPartObj>
        <w:docPartGallery w:val="Page Numbers (Bottom of Page)"/>
        <w:docPartUnique/>
      </w:docPartObj>
    </w:sdtPr>
    <w:sdtEndPr>
      <w:rPr>
        <w:noProof/>
      </w:rPr>
    </w:sdtEndPr>
    <w:sdtContent>
      <w:p w14:paraId="15D12408" w14:textId="77777777" w:rsidR="00854AB3" w:rsidRDefault="00854AB3">
        <w:pPr>
          <w:pStyle w:val="Footer"/>
          <w:jc w:val="center"/>
        </w:pPr>
        <w:r>
          <w:fldChar w:fldCharType="begin"/>
        </w:r>
        <w:r>
          <w:instrText xml:space="preserve"> PAGE   \* MERGEFORMAT </w:instrText>
        </w:r>
        <w:r>
          <w:fldChar w:fldCharType="separate"/>
        </w:r>
        <w:r>
          <w:rPr>
            <w:noProof/>
          </w:rPr>
          <w:t>24</w:t>
        </w:r>
        <w:r>
          <w:rPr>
            <w:noProof/>
          </w:rPr>
          <w:fldChar w:fldCharType="end"/>
        </w: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68112B" w14:textId="77777777" w:rsidR="00854AB3" w:rsidRDefault="00854AB3">
    <w:pPr>
      <w:pStyle w:val="Footer"/>
      <w:jc w:val="center"/>
    </w:pPr>
    <w:r>
      <w:fldChar w:fldCharType="begin"/>
    </w:r>
    <w:r>
      <w:instrText xml:space="preserve"> PAGE   \* MERGEFORMAT </w:instrText>
    </w:r>
    <w:r>
      <w:fldChar w:fldCharType="separate"/>
    </w:r>
    <w:r>
      <w:rPr>
        <w:noProof/>
      </w:rPr>
      <w:t>50</w:t>
    </w:r>
    <w: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486D2B" w14:textId="77777777" w:rsidR="00854AB3" w:rsidRPr="009C588B" w:rsidRDefault="00854AB3" w:rsidP="00303058">
    <w:pPr>
      <w:pStyle w:val="Footer"/>
      <w:jc w:val="center"/>
    </w:pPr>
    <w:r>
      <w:fldChar w:fldCharType="begin"/>
    </w:r>
    <w:r>
      <w:instrText xml:space="preserve"> PAGE   \* MERGEFORMAT </w:instrText>
    </w:r>
    <w:r>
      <w:fldChar w:fldCharType="separate"/>
    </w:r>
    <w:r>
      <w:rPr>
        <w:noProof/>
      </w:rPr>
      <w:t>51</w:t>
    </w:r>
    <w: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FA8D9D" w14:textId="77777777" w:rsidR="00854AB3" w:rsidRDefault="00854AB3">
    <w:pPr>
      <w:pStyle w:val="Footer"/>
      <w:jc w:val="center"/>
    </w:pPr>
    <w:r>
      <w:rPr>
        <w:rStyle w:val="PageNumber"/>
      </w:rPr>
      <w:fldChar w:fldCharType="begin"/>
    </w:r>
    <w:r>
      <w:rPr>
        <w:rStyle w:val="PageNumber"/>
      </w:rPr>
      <w:instrText xml:space="preserve"> PAGE </w:instrText>
    </w:r>
    <w:r>
      <w:rPr>
        <w:rStyle w:val="PageNumber"/>
      </w:rPr>
      <w:fldChar w:fldCharType="separate"/>
    </w:r>
    <w:r>
      <w:rPr>
        <w:rStyle w:val="PageNumber"/>
        <w:noProof/>
      </w:rPr>
      <w:t>3</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0B644C" w14:textId="77777777" w:rsidR="0008035E" w:rsidRDefault="0008035E">
      <w:r>
        <w:separator/>
      </w:r>
    </w:p>
  </w:footnote>
  <w:footnote w:type="continuationSeparator" w:id="0">
    <w:p w14:paraId="58E20D63" w14:textId="77777777" w:rsidR="0008035E" w:rsidRDefault="0008035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C3C0F4" w14:textId="77777777" w:rsidR="00854AB3" w:rsidRDefault="00854AB3">
    <w:pPr>
      <w:pStyle w:val="Header"/>
      <w:jc w:val="cen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7714ED" w14:textId="77777777" w:rsidR="00854AB3" w:rsidRDefault="00854AB3">
    <w:pPr>
      <w:pStyle w:val="Header"/>
      <w:jc w:val="cent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7C220F" w14:textId="77777777" w:rsidR="00854AB3" w:rsidRDefault="00854AB3">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380D0C8"/>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6D663F5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C6ACB6C"/>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56276F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74FC7D8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418AA85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58F0445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555C3F8C"/>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C322AA0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7F2C4E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F125E3A"/>
    <w:multiLevelType w:val="multilevel"/>
    <w:tmpl w:val="11A081AC"/>
    <w:lvl w:ilvl="0">
      <w:start w:val="1"/>
      <w:numFmt w:val="bullet"/>
      <w:pStyle w:val="011LongList-Bullets"/>
      <w:lvlText w:val=""/>
      <w:lvlJc w:val="left"/>
      <w:pPr>
        <w:ind w:left="360" w:hanging="360"/>
      </w:pPr>
      <w:rPr>
        <w:rFonts w:ascii="Symbol" w:hAnsi="Symbol" w:hint="default"/>
        <w:b w:val="0"/>
        <w:i w:val="0"/>
        <w:caps w:val="0"/>
        <w:strike w:val="0"/>
        <w:dstrike w:val="0"/>
        <w:vanish w:val="0"/>
        <w:sz w:val="24"/>
        <w:vertAlign w:val="baseline"/>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179552EE"/>
    <w:multiLevelType w:val="multilevel"/>
    <w:tmpl w:val="34668510"/>
    <w:lvl w:ilvl="0">
      <w:start w:val="1"/>
      <w:numFmt w:val="decimal"/>
      <w:pStyle w:val="012LongList-Numbers"/>
      <w:lvlText w:val="%1."/>
      <w:lvlJc w:val="left"/>
      <w:pPr>
        <w:ind w:left="360" w:hanging="360"/>
      </w:pPr>
      <w:rPr>
        <w:rFonts w:hint="default"/>
        <w:b w:val="0"/>
        <w:i w:val="0"/>
        <w:caps w:val="0"/>
        <w:strike w:val="0"/>
        <w:dstrike w:val="0"/>
        <w:vanish w:val="0"/>
        <w:sz w:val="24"/>
        <w:vertAlign w:val="baseline"/>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1ADD3BB7"/>
    <w:multiLevelType w:val="hybridMultilevel"/>
    <w:tmpl w:val="177C777A"/>
    <w:lvl w:ilvl="0" w:tplc="22B6E9AE">
      <w:start w:val="1"/>
      <w:numFmt w:val="bullet"/>
      <w:pStyle w:val="009ShortList-Bullet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8CE0131"/>
    <w:multiLevelType w:val="multilevel"/>
    <w:tmpl w:val="C22203E0"/>
    <w:lvl w:ilvl="0">
      <w:start w:val="1"/>
      <w:numFmt w:val="decimal"/>
      <w:pStyle w:val="010ShortList-Numbers"/>
      <w:lvlText w:val="%1."/>
      <w:lvlJc w:val="left"/>
      <w:pPr>
        <w:ind w:left="360" w:hanging="360"/>
      </w:pPr>
      <w:rPr>
        <w:rFonts w:hint="default"/>
        <w:b w:val="0"/>
        <w:i w:val="0"/>
        <w:caps w:val="0"/>
        <w:strike w:val="0"/>
        <w:dstrike w:val="0"/>
        <w:vanish w:val="0"/>
        <w:sz w:val="24"/>
        <w:vertAlign w:val="baseline"/>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abstractNumId w:val="12"/>
  </w:num>
  <w:num w:numId="2">
    <w:abstractNumId w:val="10"/>
  </w:num>
  <w:num w:numId="3">
    <w:abstractNumId w:val="11"/>
  </w:num>
  <w:num w:numId="4">
    <w:abstractNumId w:val="13"/>
  </w:num>
  <w:num w:numId="5">
    <w:abstractNumId w:val="9"/>
  </w:num>
  <w:num w:numId="6">
    <w:abstractNumId w:val="7"/>
  </w:num>
  <w:num w:numId="7">
    <w:abstractNumId w:val="6"/>
  </w:num>
  <w:num w:numId="8">
    <w:abstractNumId w:val="5"/>
  </w:num>
  <w:num w:numId="9">
    <w:abstractNumId w:val="4"/>
  </w:num>
  <w:num w:numId="10">
    <w:abstractNumId w:val="8"/>
  </w:num>
  <w:num w:numId="11">
    <w:abstractNumId w:val="3"/>
  </w:num>
  <w:num w:numId="12">
    <w:abstractNumId w:val="2"/>
  </w:num>
  <w:num w:numId="13">
    <w:abstractNumId w:val="1"/>
  </w:num>
  <w:num w:numId="14">
    <w:abstractNumId w:val="0"/>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5"/>
  <w:hideSpellingErrors/>
  <w:hideGrammaticalErrors/>
  <w:proofState w:spelling="clean" w:grammar="clean"/>
  <w:stylePaneFormatFilter w:val="3E04" w:allStyles="0" w:customStyles="0" w:latentStyles="1" w:stylesInUse="0" w:headingStyles="0" w:numberingStyles="0" w:tableStyles="0" w:directFormattingOnRuns="0" w:directFormattingOnParagraphs="1" w:directFormattingOnNumbering="1" w:directFormattingOnTables="1" w:clearFormatting="1" w:top3HeadingStyles="1" w:visibleStyles="0" w:alternateStyleNames="0"/>
  <w:stylePaneSortMethod w:val="0000"/>
  <w:defaultTabStop w:val="792"/>
  <w:characterSpacingControl w:val="doNotCompres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bA0tDQGAiMLSxMzYyUdpeDU4uLM/DyQAkPTWgC6zX4ULQAAAA=="/>
  </w:docVars>
  <w:rsids>
    <w:rsidRoot w:val="001949BD"/>
    <w:rsid w:val="00000382"/>
    <w:rsid w:val="000021FB"/>
    <w:rsid w:val="000030AE"/>
    <w:rsid w:val="000037A5"/>
    <w:rsid w:val="00003E5F"/>
    <w:rsid w:val="00007DA7"/>
    <w:rsid w:val="00013EC3"/>
    <w:rsid w:val="00015E37"/>
    <w:rsid w:val="000163F8"/>
    <w:rsid w:val="00016EEB"/>
    <w:rsid w:val="00017777"/>
    <w:rsid w:val="00017799"/>
    <w:rsid w:val="00017E7C"/>
    <w:rsid w:val="000202B1"/>
    <w:rsid w:val="000205C4"/>
    <w:rsid w:val="000228A3"/>
    <w:rsid w:val="00022D9E"/>
    <w:rsid w:val="00023E77"/>
    <w:rsid w:val="000249BF"/>
    <w:rsid w:val="00024AE2"/>
    <w:rsid w:val="00024C17"/>
    <w:rsid w:val="00025429"/>
    <w:rsid w:val="0002594B"/>
    <w:rsid w:val="0002598D"/>
    <w:rsid w:val="00026D95"/>
    <w:rsid w:val="000315FA"/>
    <w:rsid w:val="00031908"/>
    <w:rsid w:val="00031EBD"/>
    <w:rsid w:val="00032724"/>
    <w:rsid w:val="00033B99"/>
    <w:rsid w:val="00033F39"/>
    <w:rsid w:val="00035946"/>
    <w:rsid w:val="00035D64"/>
    <w:rsid w:val="0004395E"/>
    <w:rsid w:val="00043F13"/>
    <w:rsid w:val="00044F94"/>
    <w:rsid w:val="00045DBA"/>
    <w:rsid w:val="00046535"/>
    <w:rsid w:val="00047605"/>
    <w:rsid w:val="00047F55"/>
    <w:rsid w:val="00050299"/>
    <w:rsid w:val="000506BA"/>
    <w:rsid w:val="00051060"/>
    <w:rsid w:val="00051A40"/>
    <w:rsid w:val="00051AD7"/>
    <w:rsid w:val="0005255B"/>
    <w:rsid w:val="0005344C"/>
    <w:rsid w:val="00053A01"/>
    <w:rsid w:val="000557A6"/>
    <w:rsid w:val="00055920"/>
    <w:rsid w:val="00055FAC"/>
    <w:rsid w:val="000571C2"/>
    <w:rsid w:val="000574BA"/>
    <w:rsid w:val="00057A55"/>
    <w:rsid w:val="0006004C"/>
    <w:rsid w:val="00061A43"/>
    <w:rsid w:val="00061DD8"/>
    <w:rsid w:val="00063A92"/>
    <w:rsid w:val="00064241"/>
    <w:rsid w:val="00064A10"/>
    <w:rsid w:val="00065111"/>
    <w:rsid w:val="000666C4"/>
    <w:rsid w:val="000705A2"/>
    <w:rsid w:val="00071A99"/>
    <w:rsid w:val="00072F99"/>
    <w:rsid w:val="0007437C"/>
    <w:rsid w:val="00074F33"/>
    <w:rsid w:val="00076887"/>
    <w:rsid w:val="00076EF8"/>
    <w:rsid w:val="0008035E"/>
    <w:rsid w:val="000805BD"/>
    <w:rsid w:val="0008135D"/>
    <w:rsid w:val="000819EC"/>
    <w:rsid w:val="00082323"/>
    <w:rsid w:val="00083C1C"/>
    <w:rsid w:val="00085B52"/>
    <w:rsid w:val="000904FA"/>
    <w:rsid w:val="00093FA8"/>
    <w:rsid w:val="000960AC"/>
    <w:rsid w:val="00096237"/>
    <w:rsid w:val="00097608"/>
    <w:rsid w:val="000A0A37"/>
    <w:rsid w:val="000A0E95"/>
    <w:rsid w:val="000A28F5"/>
    <w:rsid w:val="000A3B01"/>
    <w:rsid w:val="000A5BD7"/>
    <w:rsid w:val="000A668B"/>
    <w:rsid w:val="000A6849"/>
    <w:rsid w:val="000A6E13"/>
    <w:rsid w:val="000A783D"/>
    <w:rsid w:val="000B0581"/>
    <w:rsid w:val="000B13C6"/>
    <w:rsid w:val="000B1B8D"/>
    <w:rsid w:val="000B1DDF"/>
    <w:rsid w:val="000B3744"/>
    <w:rsid w:val="000B3753"/>
    <w:rsid w:val="000B3A88"/>
    <w:rsid w:val="000B4273"/>
    <w:rsid w:val="000B4957"/>
    <w:rsid w:val="000B4E7F"/>
    <w:rsid w:val="000B5AFF"/>
    <w:rsid w:val="000C20A4"/>
    <w:rsid w:val="000C2280"/>
    <w:rsid w:val="000C33D9"/>
    <w:rsid w:val="000C5B59"/>
    <w:rsid w:val="000D017B"/>
    <w:rsid w:val="000D16FE"/>
    <w:rsid w:val="000D1AA7"/>
    <w:rsid w:val="000D2D4B"/>
    <w:rsid w:val="000D34AB"/>
    <w:rsid w:val="000D73B7"/>
    <w:rsid w:val="000D78FB"/>
    <w:rsid w:val="000E00AA"/>
    <w:rsid w:val="000E0545"/>
    <w:rsid w:val="000E1262"/>
    <w:rsid w:val="000E2782"/>
    <w:rsid w:val="000E330F"/>
    <w:rsid w:val="000E33AA"/>
    <w:rsid w:val="000E384F"/>
    <w:rsid w:val="000E444B"/>
    <w:rsid w:val="000E6298"/>
    <w:rsid w:val="000E69A8"/>
    <w:rsid w:val="000E6FE8"/>
    <w:rsid w:val="000F1EAD"/>
    <w:rsid w:val="000F5A00"/>
    <w:rsid w:val="00101C36"/>
    <w:rsid w:val="0010261E"/>
    <w:rsid w:val="00104FCF"/>
    <w:rsid w:val="00105930"/>
    <w:rsid w:val="00105E43"/>
    <w:rsid w:val="00107CF5"/>
    <w:rsid w:val="00110E1E"/>
    <w:rsid w:val="00111F5B"/>
    <w:rsid w:val="001123E6"/>
    <w:rsid w:val="0011310C"/>
    <w:rsid w:val="00114B81"/>
    <w:rsid w:val="00115A68"/>
    <w:rsid w:val="00116624"/>
    <w:rsid w:val="00117132"/>
    <w:rsid w:val="00117F1B"/>
    <w:rsid w:val="00122E99"/>
    <w:rsid w:val="00124EDF"/>
    <w:rsid w:val="001269F3"/>
    <w:rsid w:val="00127824"/>
    <w:rsid w:val="00130493"/>
    <w:rsid w:val="0013068A"/>
    <w:rsid w:val="001317C9"/>
    <w:rsid w:val="00131C63"/>
    <w:rsid w:val="00133FBA"/>
    <w:rsid w:val="0013519A"/>
    <w:rsid w:val="00135E95"/>
    <w:rsid w:val="0013626D"/>
    <w:rsid w:val="00136899"/>
    <w:rsid w:val="001379E0"/>
    <w:rsid w:val="00137C41"/>
    <w:rsid w:val="0014048F"/>
    <w:rsid w:val="001407CB"/>
    <w:rsid w:val="00140B14"/>
    <w:rsid w:val="00141083"/>
    <w:rsid w:val="0014220C"/>
    <w:rsid w:val="00142211"/>
    <w:rsid w:val="001437D3"/>
    <w:rsid w:val="00144F1C"/>
    <w:rsid w:val="00146564"/>
    <w:rsid w:val="00146F72"/>
    <w:rsid w:val="00146FDC"/>
    <w:rsid w:val="001471A3"/>
    <w:rsid w:val="001477BF"/>
    <w:rsid w:val="00150600"/>
    <w:rsid w:val="00152E3E"/>
    <w:rsid w:val="001535BD"/>
    <w:rsid w:val="0015456B"/>
    <w:rsid w:val="00160E7A"/>
    <w:rsid w:val="001622E1"/>
    <w:rsid w:val="00162EEB"/>
    <w:rsid w:val="001645E7"/>
    <w:rsid w:val="00164BE0"/>
    <w:rsid w:val="00164CE5"/>
    <w:rsid w:val="00165E36"/>
    <w:rsid w:val="00166A92"/>
    <w:rsid w:val="00167A4F"/>
    <w:rsid w:val="00167D4D"/>
    <w:rsid w:val="00167E53"/>
    <w:rsid w:val="001709DC"/>
    <w:rsid w:val="00172431"/>
    <w:rsid w:val="00172763"/>
    <w:rsid w:val="00174A6E"/>
    <w:rsid w:val="001752ED"/>
    <w:rsid w:val="00175580"/>
    <w:rsid w:val="00175E78"/>
    <w:rsid w:val="001800DD"/>
    <w:rsid w:val="001802E1"/>
    <w:rsid w:val="00180607"/>
    <w:rsid w:val="00180A8A"/>
    <w:rsid w:val="0018221F"/>
    <w:rsid w:val="001847DE"/>
    <w:rsid w:val="0018530B"/>
    <w:rsid w:val="00185BB6"/>
    <w:rsid w:val="001921E5"/>
    <w:rsid w:val="00192B3E"/>
    <w:rsid w:val="001949BD"/>
    <w:rsid w:val="00194E1E"/>
    <w:rsid w:val="00194F04"/>
    <w:rsid w:val="0019652F"/>
    <w:rsid w:val="00196902"/>
    <w:rsid w:val="00196CD4"/>
    <w:rsid w:val="001A19B3"/>
    <w:rsid w:val="001A1FF0"/>
    <w:rsid w:val="001A23EF"/>
    <w:rsid w:val="001A3E1A"/>
    <w:rsid w:val="001A4387"/>
    <w:rsid w:val="001A56DA"/>
    <w:rsid w:val="001A6EEB"/>
    <w:rsid w:val="001A798F"/>
    <w:rsid w:val="001B073D"/>
    <w:rsid w:val="001B093B"/>
    <w:rsid w:val="001B1251"/>
    <w:rsid w:val="001B260C"/>
    <w:rsid w:val="001B2FB8"/>
    <w:rsid w:val="001B3F87"/>
    <w:rsid w:val="001B616D"/>
    <w:rsid w:val="001C1E01"/>
    <w:rsid w:val="001C43A4"/>
    <w:rsid w:val="001C47B7"/>
    <w:rsid w:val="001C4842"/>
    <w:rsid w:val="001C686E"/>
    <w:rsid w:val="001C69D5"/>
    <w:rsid w:val="001C6DD5"/>
    <w:rsid w:val="001C7925"/>
    <w:rsid w:val="001D1941"/>
    <w:rsid w:val="001D1AB4"/>
    <w:rsid w:val="001D20D1"/>
    <w:rsid w:val="001D3016"/>
    <w:rsid w:val="001D3D62"/>
    <w:rsid w:val="001D47B9"/>
    <w:rsid w:val="001E002B"/>
    <w:rsid w:val="001E0297"/>
    <w:rsid w:val="001E2DC2"/>
    <w:rsid w:val="001E7468"/>
    <w:rsid w:val="001E79ED"/>
    <w:rsid w:val="001E7FA5"/>
    <w:rsid w:val="001F00AF"/>
    <w:rsid w:val="001F1886"/>
    <w:rsid w:val="001F2B61"/>
    <w:rsid w:val="001F3EB9"/>
    <w:rsid w:val="001F407A"/>
    <w:rsid w:val="001F4520"/>
    <w:rsid w:val="001F6525"/>
    <w:rsid w:val="001F775F"/>
    <w:rsid w:val="0020003D"/>
    <w:rsid w:val="00201771"/>
    <w:rsid w:val="002023A7"/>
    <w:rsid w:val="0020283D"/>
    <w:rsid w:val="002069B5"/>
    <w:rsid w:val="00214288"/>
    <w:rsid w:val="0021598D"/>
    <w:rsid w:val="00215E6B"/>
    <w:rsid w:val="002164DE"/>
    <w:rsid w:val="00216A91"/>
    <w:rsid w:val="00217123"/>
    <w:rsid w:val="00221E65"/>
    <w:rsid w:val="002224E3"/>
    <w:rsid w:val="00223DA8"/>
    <w:rsid w:val="00224D9B"/>
    <w:rsid w:val="00225A7B"/>
    <w:rsid w:val="00225AEE"/>
    <w:rsid w:val="00225CB2"/>
    <w:rsid w:val="002269BB"/>
    <w:rsid w:val="0023122F"/>
    <w:rsid w:val="002315C0"/>
    <w:rsid w:val="00231A8B"/>
    <w:rsid w:val="002355E3"/>
    <w:rsid w:val="002376D4"/>
    <w:rsid w:val="00240A6C"/>
    <w:rsid w:val="0024192B"/>
    <w:rsid w:val="00241D19"/>
    <w:rsid w:val="002420C0"/>
    <w:rsid w:val="00243E36"/>
    <w:rsid w:val="00245608"/>
    <w:rsid w:val="00247191"/>
    <w:rsid w:val="0025011C"/>
    <w:rsid w:val="00253073"/>
    <w:rsid w:val="00254121"/>
    <w:rsid w:val="00257414"/>
    <w:rsid w:val="00260464"/>
    <w:rsid w:val="00260CE9"/>
    <w:rsid w:val="00260F6C"/>
    <w:rsid w:val="0026232E"/>
    <w:rsid w:val="0026472E"/>
    <w:rsid w:val="002647E1"/>
    <w:rsid w:val="00264915"/>
    <w:rsid w:val="00264AA9"/>
    <w:rsid w:val="00264F8F"/>
    <w:rsid w:val="0026766A"/>
    <w:rsid w:val="002679B7"/>
    <w:rsid w:val="00271D49"/>
    <w:rsid w:val="0027246A"/>
    <w:rsid w:val="00275F09"/>
    <w:rsid w:val="00276572"/>
    <w:rsid w:val="002770CD"/>
    <w:rsid w:val="002846D1"/>
    <w:rsid w:val="00286E18"/>
    <w:rsid w:val="00287170"/>
    <w:rsid w:val="002877D2"/>
    <w:rsid w:val="00290604"/>
    <w:rsid w:val="0029328C"/>
    <w:rsid w:val="00293FEA"/>
    <w:rsid w:val="0029594D"/>
    <w:rsid w:val="00297AC0"/>
    <w:rsid w:val="002A3E9D"/>
    <w:rsid w:val="002A747A"/>
    <w:rsid w:val="002B03C0"/>
    <w:rsid w:val="002B0784"/>
    <w:rsid w:val="002B0E12"/>
    <w:rsid w:val="002B18D1"/>
    <w:rsid w:val="002B26D2"/>
    <w:rsid w:val="002B2C68"/>
    <w:rsid w:val="002B2FE1"/>
    <w:rsid w:val="002B3592"/>
    <w:rsid w:val="002B5E41"/>
    <w:rsid w:val="002B61A5"/>
    <w:rsid w:val="002B7309"/>
    <w:rsid w:val="002B7624"/>
    <w:rsid w:val="002C1221"/>
    <w:rsid w:val="002C1F18"/>
    <w:rsid w:val="002C4B2D"/>
    <w:rsid w:val="002C5A41"/>
    <w:rsid w:val="002C6B87"/>
    <w:rsid w:val="002C6E67"/>
    <w:rsid w:val="002C7D8A"/>
    <w:rsid w:val="002D011D"/>
    <w:rsid w:val="002D0553"/>
    <w:rsid w:val="002D199B"/>
    <w:rsid w:val="002D3B7E"/>
    <w:rsid w:val="002D4BAD"/>
    <w:rsid w:val="002D51ED"/>
    <w:rsid w:val="002D5E2E"/>
    <w:rsid w:val="002D6611"/>
    <w:rsid w:val="002D703A"/>
    <w:rsid w:val="002E1546"/>
    <w:rsid w:val="002E47F5"/>
    <w:rsid w:val="002E5706"/>
    <w:rsid w:val="002E765B"/>
    <w:rsid w:val="002F0B1C"/>
    <w:rsid w:val="002F0E10"/>
    <w:rsid w:val="002F1441"/>
    <w:rsid w:val="002F2380"/>
    <w:rsid w:val="002F264F"/>
    <w:rsid w:val="002F3013"/>
    <w:rsid w:val="002F4BA0"/>
    <w:rsid w:val="002F51AF"/>
    <w:rsid w:val="002F76F1"/>
    <w:rsid w:val="002F7CD8"/>
    <w:rsid w:val="002F7F8D"/>
    <w:rsid w:val="00300D63"/>
    <w:rsid w:val="00302166"/>
    <w:rsid w:val="00303058"/>
    <w:rsid w:val="003034A9"/>
    <w:rsid w:val="00303A31"/>
    <w:rsid w:val="00303C18"/>
    <w:rsid w:val="003047DA"/>
    <w:rsid w:val="00304979"/>
    <w:rsid w:val="00305D7F"/>
    <w:rsid w:val="00306490"/>
    <w:rsid w:val="00307B03"/>
    <w:rsid w:val="00307F96"/>
    <w:rsid w:val="00310861"/>
    <w:rsid w:val="00311645"/>
    <w:rsid w:val="003116D4"/>
    <w:rsid w:val="00312BBC"/>
    <w:rsid w:val="00313011"/>
    <w:rsid w:val="00313524"/>
    <w:rsid w:val="00313F8D"/>
    <w:rsid w:val="00314951"/>
    <w:rsid w:val="0031536B"/>
    <w:rsid w:val="00315DC6"/>
    <w:rsid w:val="003162EF"/>
    <w:rsid w:val="00316807"/>
    <w:rsid w:val="0031752F"/>
    <w:rsid w:val="00317A83"/>
    <w:rsid w:val="003261F5"/>
    <w:rsid w:val="00327ABB"/>
    <w:rsid w:val="00327B67"/>
    <w:rsid w:val="00327FD8"/>
    <w:rsid w:val="003305C8"/>
    <w:rsid w:val="0033062E"/>
    <w:rsid w:val="0033248B"/>
    <w:rsid w:val="0033783A"/>
    <w:rsid w:val="003414DE"/>
    <w:rsid w:val="00343EE8"/>
    <w:rsid w:val="0035198E"/>
    <w:rsid w:val="00352F80"/>
    <w:rsid w:val="00357C64"/>
    <w:rsid w:val="003607E1"/>
    <w:rsid w:val="003610A0"/>
    <w:rsid w:val="00361E9B"/>
    <w:rsid w:val="003631F0"/>
    <w:rsid w:val="003638C8"/>
    <w:rsid w:val="00364399"/>
    <w:rsid w:val="00365468"/>
    <w:rsid w:val="00365D08"/>
    <w:rsid w:val="003661F5"/>
    <w:rsid w:val="00367124"/>
    <w:rsid w:val="0037053D"/>
    <w:rsid w:val="00370612"/>
    <w:rsid w:val="00370C78"/>
    <w:rsid w:val="003710B2"/>
    <w:rsid w:val="003719D3"/>
    <w:rsid w:val="00374AB0"/>
    <w:rsid w:val="003754A8"/>
    <w:rsid w:val="00376A40"/>
    <w:rsid w:val="003808E7"/>
    <w:rsid w:val="00380ABF"/>
    <w:rsid w:val="003824DB"/>
    <w:rsid w:val="00385A95"/>
    <w:rsid w:val="00385B7C"/>
    <w:rsid w:val="00387140"/>
    <w:rsid w:val="0039086B"/>
    <w:rsid w:val="0039237A"/>
    <w:rsid w:val="00393550"/>
    <w:rsid w:val="00393DD6"/>
    <w:rsid w:val="00394027"/>
    <w:rsid w:val="00397459"/>
    <w:rsid w:val="00397ACC"/>
    <w:rsid w:val="003A38EB"/>
    <w:rsid w:val="003A676E"/>
    <w:rsid w:val="003A6F3E"/>
    <w:rsid w:val="003A79CA"/>
    <w:rsid w:val="003B4E13"/>
    <w:rsid w:val="003B55D8"/>
    <w:rsid w:val="003B6597"/>
    <w:rsid w:val="003B7670"/>
    <w:rsid w:val="003B7E41"/>
    <w:rsid w:val="003C0897"/>
    <w:rsid w:val="003C0B73"/>
    <w:rsid w:val="003C0B76"/>
    <w:rsid w:val="003C16D9"/>
    <w:rsid w:val="003C1780"/>
    <w:rsid w:val="003C1787"/>
    <w:rsid w:val="003C4438"/>
    <w:rsid w:val="003C5B05"/>
    <w:rsid w:val="003C638E"/>
    <w:rsid w:val="003D31C9"/>
    <w:rsid w:val="003D6359"/>
    <w:rsid w:val="003D7812"/>
    <w:rsid w:val="003E145D"/>
    <w:rsid w:val="003E20A2"/>
    <w:rsid w:val="003E241D"/>
    <w:rsid w:val="003E40AC"/>
    <w:rsid w:val="003E7F7E"/>
    <w:rsid w:val="003F036F"/>
    <w:rsid w:val="003F07CF"/>
    <w:rsid w:val="003F121A"/>
    <w:rsid w:val="003F17DC"/>
    <w:rsid w:val="003F3CFC"/>
    <w:rsid w:val="003F47AC"/>
    <w:rsid w:val="003F5018"/>
    <w:rsid w:val="003F5807"/>
    <w:rsid w:val="003F6D2E"/>
    <w:rsid w:val="003F7017"/>
    <w:rsid w:val="00400CC7"/>
    <w:rsid w:val="00401799"/>
    <w:rsid w:val="004033BE"/>
    <w:rsid w:val="0040486C"/>
    <w:rsid w:val="00406BF6"/>
    <w:rsid w:val="00407823"/>
    <w:rsid w:val="00410764"/>
    <w:rsid w:val="00410769"/>
    <w:rsid w:val="00413C87"/>
    <w:rsid w:val="00415166"/>
    <w:rsid w:val="00415540"/>
    <w:rsid w:val="00420D1C"/>
    <w:rsid w:val="00421F69"/>
    <w:rsid w:val="004230CB"/>
    <w:rsid w:val="004236B7"/>
    <w:rsid w:val="0042527D"/>
    <w:rsid w:val="00425962"/>
    <w:rsid w:val="004265D4"/>
    <w:rsid w:val="004279AD"/>
    <w:rsid w:val="0043244E"/>
    <w:rsid w:val="00432C9C"/>
    <w:rsid w:val="004330A4"/>
    <w:rsid w:val="00433E24"/>
    <w:rsid w:val="00436C4B"/>
    <w:rsid w:val="00436EF1"/>
    <w:rsid w:val="0044031B"/>
    <w:rsid w:val="00444659"/>
    <w:rsid w:val="004447AE"/>
    <w:rsid w:val="004450CC"/>
    <w:rsid w:val="004528D4"/>
    <w:rsid w:val="00456136"/>
    <w:rsid w:val="004566B0"/>
    <w:rsid w:val="00457CDE"/>
    <w:rsid w:val="00457DDF"/>
    <w:rsid w:val="00460BE4"/>
    <w:rsid w:val="00462755"/>
    <w:rsid w:val="00462852"/>
    <w:rsid w:val="00462DB6"/>
    <w:rsid w:val="00466AF9"/>
    <w:rsid w:val="00470A68"/>
    <w:rsid w:val="00471126"/>
    <w:rsid w:val="00471253"/>
    <w:rsid w:val="00471370"/>
    <w:rsid w:val="004726A3"/>
    <w:rsid w:val="0047728E"/>
    <w:rsid w:val="0048023F"/>
    <w:rsid w:val="00484A53"/>
    <w:rsid w:val="00485C33"/>
    <w:rsid w:val="004868D5"/>
    <w:rsid w:val="00490C47"/>
    <w:rsid w:val="00491A2F"/>
    <w:rsid w:val="00492792"/>
    <w:rsid w:val="004929C3"/>
    <w:rsid w:val="00496FA8"/>
    <w:rsid w:val="004A01EC"/>
    <w:rsid w:val="004A1924"/>
    <w:rsid w:val="004A30B7"/>
    <w:rsid w:val="004A40BD"/>
    <w:rsid w:val="004A6038"/>
    <w:rsid w:val="004A69E7"/>
    <w:rsid w:val="004B1D1B"/>
    <w:rsid w:val="004B2F9B"/>
    <w:rsid w:val="004B5011"/>
    <w:rsid w:val="004B6785"/>
    <w:rsid w:val="004C0B4C"/>
    <w:rsid w:val="004C2EB0"/>
    <w:rsid w:val="004C4B7C"/>
    <w:rsid w:val="004C61E3"/>
    <w:rsid w:val="004C7C83"/>
    <w:rsid w:val="004D2C6B"/>
    <w:rsid w:val="004D30F6"/>
    <w:rsid w:val="004D3DFF"/>
    <w:rsid w:val="004D4DD9"/>
    <w:rsid w:val="004D7F0B"/>
    <w:rsid w:val="004E0023"/>
    <w:rsid w:val="004E19BD"/>
    <w:rsid w:val="004E1A34"/>
    <w:rsid w:val="004E3935"/>
    <w:rsid w:val="004E4E25"/>
    <w:rsid w:val="004E56FE"/>
    <w:rsid w:val="004E604D"/>
    <w:rsid w:val="004E615B"/>
    <w:rsid w:val="004E6C89"/>
    <w:rsid w:val="004E6E8E"/>
    <w:rsid w:val="004E7138"/>
    <w:rsid w:val="004E7D3C"/>
    <w:rsid w:val="004F06E7"/>
    <w:rsid w:val="004F0BA2"/>
    <w:rsid w:val="004F17A5"/>
    <w:rsid w:val="004F31D5"/>
    <w:rsid w:val="004F320B"/>
    <w:rsid w:val="004F7B47"/>
    <w:rsid w:val="00500C3A"/>
    <w:rsid w:val="005034E0"/>
    <w:rsid w:val="005048E1"/>
    <w:rsid w:val="00506F26"/>
    <w:rsid w:val="00507180"/>
    <w:rsid w:val="00507C69"/>
    <w:rsid w:val="005127F8"/>
    <w:rsid w:val="00512D69"/>
    <w:rsid w:val="00513F72"/>
    <w:rsid w:val="005144B0"/>
    <w:rsid w:val="00516909"/>
    <w:rsid w:val="00520401"/>
    <w:rsid w:val="005224A3"/>
    <w:rsid w:val="005226BB"/>
    <w:rsid w:val="0052271F"/>
    <w:rsid w:val="00527087"/>
    <w:rsid w:val="00531061"/>
    <w:rsid w:val="00531BA2"/>
    <w:rsid w:val="005340D2"/>
    <w:rsid w:val="00537A99"/>
    <w:rsid w:val="00540F46"/>
    <w:rsid w:val="00541E62"/>
    <w:rsid w:val="00542118"/>
    <w:rsid w:val="00543DA8"/>
    <w:rsid w:val="00544EE4"/>
    <w:rsid w:val="00544FBC"/>
    <w:rsid w:val="005469FE"/>
    <w:rsid w:val="00550776"/>
    <w:rsid w:val="00552290"/>
    <w:rsid w:val="00553088"/>
    <w:rsid w:val="005534D1"/>
    <w:rsid w:val="0055368D"/>
    <w:rsid w:val="00555C8C"/>
    <w:rsid w:val="00556045"/>
    <w:rsid w:val="00557962"/>
    <w:rsid w:val="0056065E"/>
    <w:rsid w:val="00561107"/>
    <w:rsid w:val="00561607"/>
    <w:rsid w:val="0056241B"/>
    <w:rsid w:val="00564DE4"/>
    <w:rsid w:val="005654E7"/>
    <w:rsid w:val="00567848"/>
    <w:rsid w:val="00571EA7"/>
    <w:rsid w:val="005724D0"/>
    <w:rsid w:val="00574E27"/>
    <w:rsid w:val="00575BA2"/>
    <w:rsid w:val="00577D7C"/>
    <w:rsid w:val="00580D06"/>
    <w:rsid w:val="00580EB9"/>
    <w:rsid w:val="00580EC5"/>
    <w:rsid w:val="005825EF"/>
    <w:rsid w:val="0058272A"/>
    <w:rsid w:val="00585588"/>
    <w:rsid w:val="0058735C"/>
    <w:rsid w:val="005875D1"/>
    <w:rsid w:val="005900E7"/>
    <w:rsid w:val="00592E67"/>
    <w:rsid w:val="0059352F"/>
    <w:rsid w:val="0059380A"/>
    <w:rsid w:val="00593EF5"/>
    <w:rsid w:val="00595190"/>
    <w:rsid w:val="005A0C48"/>
    <w:rsid w:val="005A1C3C"/>
    <w:rsid w:val="005A386B"/>
    <w:rsid w:val="005A43CE"/>
    <w:rsid w:val="005A4833"/>
    <w:rsid w:val="005A4EDA"/>
    <w:rsid w:val="005A5BE9"/>
    <w:rsid w:val="005A6F7D"/>
    <w:rsid w:val="005B06DD"/>
    <w:rsid w:val="005B13AB"/>
    <w:rsid w:val="005B1D27"/>
    <w:rsid w:val="005B1D56"/>
    <w:rsid w:val="005B1E9C"/>
    <w:rsid w:val="005B29E1"/>
    <w:rsid w:val="005B4932"/>
    <w:rsid w:val="005B5AB8"/>
    <w:rsid w:val="005B749D"/>
    <w:rsid w:val="005C37DB"/>
    <w:rsid w:val="005C59C0"/>
    <w:rsid w:val="005C5E33"/>
    <w:rsid w:val="005D1257"/>
    <w:rsid w:val="005D2FFD"/>
    <w:rsid w:val="005D4D91"/>
    <w:rsid w:val="005D5036"/>
    <w:rsid w:val="005D6635"/>
    <w:rsid w:val="005D6FCA"/>
    <w:rsid w:val="005E04A7"/>
    <w:rsid w:val="005E2A01"/>
    <w:rsid w:val="005E40D2"/>
    <w:rsid w:val="005E40EB"/>
    <w:rsid w:val="005E71A7"/>
    <w:rsid w:val="005F083D"/>
    <w:rsid w:val="005F1900"/>
    <w:rsid w:val="005F3963"/>
    <w:rsid w:val="005F4DDA"/>
    <w:rsid w:val="005F544F"/>
    <w:rsid w:val="005F560C"/>
    <w:rsid w:val="005F5986"/>
    <w:rsid w:val="005F6A4D"/>
    <w:rsid w:val="005F6E93"/>
    <w:rsid w:val="005F7489"/>
    <w:rsid w:val="005F7A20"/>
    <w:rsid w:val="00601189"/>
    <w:rsid w:val="006017B5"/>
    <w:rsid w:val="00602806"/>
    <w:rsid w:val="00602EA6"/>
    <w:rsid w:val="006047C4"/>
    <w:rsid w:val="00614474"/>
    <w:rsid w:val="00614529"/>
    <w:rsid w:val="0061455D"/>
    <w:rsid w:val="00620B2D"/>
    <w:rsid w:val="00620C9B"/>
    <w:rsid w:val="00621F05"/>
    <w:rsid w:val="006221A6"/>
    <w:rsid w:val="00624AC0"/>
    <w:rsid w:val="00624C89"/>
    <w:rsid w:val="006256D2"/>
    <w:rsid w:val="00626165"/>
    <w:rsid w:val="00626A03"/>
    <w:rsid w:val="0062700E"/>
    <w:rsid w:val="00630EE8"/>
    <w:rsid w:val="00631AF0"/>
    <w:rsid w:val="00636275"/>
    <w:rsid w:val="006363D2"/>
    <w:rsid w:val="00637B19"/>
    <w:rsid w:val="006416E1"/>
    <w:rsid w:val="0064288B"/>
    <w:rsid w:val="0064629B"/>
    <w:rsid w:val="00651FB3"/>
    <w:rsid w:val="0065346B"/>
    <w:rsid w:val="00655B73"/>
    <w:rsid w:val="006567C0"/>
    <w:rsid w:val="0066046C"/>
    <w:rsid w:val="00660CD7"/>
    <w:rsid w:val="006611AB"/>
    <w:rsid w:val="00661FE7"/>
    <w:rsid w:val="00663FEF"/>
    <w:rsid w:val="0066673B"/>
    <w:rsid w:val="00672DED"/>
    <w:rsid w:val="00673995"/>
    <w:rsid w:val="00673F78"/>
    <w:rsid w:val="006745C2"/>
    <w:rsid w:val="00674FBB"/>
    <w:rsid w:val="00676F6B"/>
    <w:rsid w:val="00680A4E"/>
    <w:rsid w:val="006816C0"/>
    <w:rsid w:val="006824D8"/>
    <w:rsid w:val="006829D6"/>
    <w:rsid w:val="00683D12"/>
    <w:rsid w:val="0068412D"/>
    <w:rsid w:val="00686DE7"/>
    <w:rsid w:val="00686FE2"/>
    <w:rsid w:val="00687144"/>
    <w:rsid w:val="00687DB5"/>
    <w:rsid w:val="0069087C"/>
    <w:rsid w:val="00692555"/>
    <w:rsid w:val="00692B50"/>
    <w:rsid w:val="006956D5"/>
    <w:rsid w:val="006958ED"/>
    <w:rsid w:val="00695B51"/>
    <w:rsid w:val="006965F7"/>
    <w:rsid w:val="00697976"/>
    <w:rsid w:val="006A06F2"/>
    <w:rsid w:val="006A2E88"/>
    <w:rsid w:val="006A58E7"/>
    <w:rsid w:val="006A5E30"/>
    <w:rsid w:val="006A72E3"/>
    <w:rsid w:val="006B1358"/>
    <w:rsid w:val="006B2164"/>
    <w:rsid w:val="006B31DD"/>
    <w:rsid w:val="006B5BED"/>
    <w:rsid w:val="006B5F53"/>
    <w:rsid w:val="006B5F5F"/>
    <w:rsid w:val="006B623A"/>
    <w:rsid w:val="006B6435"/>
    <w:rsid w:val="006B7033"/>
    <w:rsid w:val="006B7723"/>
    <w:rsid w:val="006C17BD"/>
    <w:rsid w:val="006C1D2E"/>
    <w:rsid w:val="006C2709"/>
    <w:rsid w:val="006C3CAE"/>
    <w:rsid w:val="006C46C3"/>
    <w:rsid w:val="006C5F6D"/>
    <w:rsid w:val="006D27DD"/>
    <w:rsid w:val="006D3498"/>
    <w:rsid w:val="006D56F1"/>
    <w:rsid w:val="006E081A"/>
    <w:rsid w:val="006E1C35"/>
    <w:rsid w:val="006E2958"/>
    <w:rsid w:val="006E342A"/>
    <w:rsid w:val="006E3BE7"/>
    <w:rsid w:val="006E4827"/>
    <w:rsid w:val="006E4A6F"/>
    <w:rsid w:val="006E5F06"/>
    <w:rsid w:val="006E6884"/>
    <w:rsid w:val="006F0053"/>
    <w:rsid w:val="006F1752"/>
    <w:rsid w:val="006F2895"/>
    <w:rsid w:val="006F2EF5"/>
    <w:rsid w:val="006F4281"/>
    <w:rsid w:val="006F43BF"/>
    <w:rsid w:val="006F471B"/>
    <w:rsid w:val="00701C63"/>
    <w:rsid w:val="00706F1D"/>
    <w:rsid w:val="00707087"/>
    <w:rsid w:val="007073ED"/>
    <w:rsid w:val="00711701"/>
    <w:rsid w:val="00712123"/>
    <w:rsid w:val="00713257"/>
    <w:rsid w:val="007139CE"/>
    <w:rsid w:val="007142C5"/>
    <w:rsid w:val="00714ECC"/>
    <w:rsid w:val="00716696"/>
    <w:rsid w:val="00716859"/>
    <w:rsid w:val="00722963"/>
    <w:rsid w:val="00723837"/>
    <w:rsid w:val="00723F44"/>
    <w:rsid w:val="00726889"/>
    <w:rsid w:val="00727112"/>
    <w:rsid w:val="0072768E"/>
    <w:rsid w:val="00730151"/>
    <w:rsid w:val="00732709"/>
    <w:rsid w:val="00732BF2"/>
    <w:rsid w:val="00733DA2"/>
    <w:rsid w:val="00737556"/>
    <w:rsid w:val="00737762"/>
    <w:rsid w:val="0074241D"/>
    <w:rsid w:val="00742A85"/>
    <w:rsid w:val="007438D3"/>
    <w:rsid w:val="0074402D"/>
    <w:rsid w:val="00744963"/>
    <w:rsid w:val="00746624"/>
    <w:rsid w:val="00746F88"/>
    <w:rsid w:val="00750DB0"/>
    <w:rsid w:val="007518DE"/>
    <w:rsid w:val="007523A4"/>
    <w:rsid w:val="00753171"/>
    <w:rsid w:val="00753B11"/>
    <w:rsid w:val="007548C2"/>
    <w:rsid w:val="00755A4D"/>
    <w:rsid w:val="00762E6B"/>
    <w:rsid w:val="00763990"/>
    <w:rsid w:val="00763C58"/>
    <w:rsid w:val="00765F8E"/>
    <w:rsid w:val="00766F54"/>
    <w:rsid w:val="00767A38"/>
    <w:rsid w:val="0077166E"/>
    <w:rsid w:val="0077179C"/>
    <w:rsid w:val="007724F7"/>
    <w:rsid w:val="00772F64"/>
    <w:rsid w:val="00772F9C"/>
    <w:rsid w:val="00773BD6"/>
    <w:rsid w:val="00774373"/>
    <w:rsid w:val="00774B78"/>
    <w:rsid w:val="00774BA9"/>
    <w:rsid w:val="00774CB6"/>
    <w:rsid w:val="007758BC"/>
    <w:rsid w:val="0077600E"/>
    <w:rsid w:val="007761D0"/>
    <w:rsid w:val="00776748"/>
    <w:rsid w:val="007772A1"/>
    <w:rsid w:val="00780A4E"/>
    <w:rsid w:val="007840B0"/>
    <w:rsid w:val="007858C9"/>
    <w:rsid w:val="0078672C"/>
    <w:rsid w:val="00790FC8"/>
    <w:rsid w:val="0079372E"/>
    <w:rsid w:val="007941F4"/>
    <w:rsid w:val="0079498B"/>
    <w:rsid w:val="00794BB1"/>
    <w:rsid w:val="007956F4"/>
    <w:rsid w:val="0079596F"/>
    <w:rsid w:val="00796D89"/>
    <w:rsid w:val="007A2134"/>
    <w:rsid w:val="007A2C5A"/>
    <w:rsid w:val="007A2D00"/>
    <w:rsid w:val="007A31B5"/>
    <w:rsid w:val="007A5527"/>
    <w:rsid w:val="007A64C2"/>
    <w:rsid w:val="007A6872"/>
    <w:rsid w:val="007B0614"/>
    <w:rsid w:val="007B73E1"/>
    <w:rsid w:val="007B7ADC"/>
    <w:rsid w:val="007C105E"/>
    <w:rsid w:val="007C28AB"/>
    <w:rsid w:val="007C44EA"/>
    <w:rsid w:val="007C5097"/>
    <w:rsid w:val="007C6118"/>
    <w:rsid w:val="007D1724"/>
    <w:rsid w:val="007D5606"/>
    <w:rsid w:val="007E1CA8"/>
    <w:rsid w:val="007E1CAB"/>
    <w:rsid w:val="007E5806"/>
    <w:rsid w:val="007E77B4"/>
    <w:rsid w:val="007F041F"/>
    <w:rsid w:val="007F0C31"/>
    <w:rsid w:val="007F27D1"/>
    <w:rsid w:val="007F2A7C"/>
    <w:rsid w:val="007F3052"/>
    <w:rsid w:val="007F360D"/>
    <w:rsid w:val="007F4155"/>
    <w:rsid w:val="007F4F79"/>
    <w:rsid w:val="007F61BC"/>
    <w:rsid w:val="007F7510"/>
    <w:rsid w:val="007F7A28"/>
    <w:rsid w:val="007F7FE1"/>
    <w:rsid w:val="00801537"/>
    <w:rsid w:val="00801591"/>
    <w:rsid w:val="00807900"/>
    <w:rsid w:val="00807CDE"/>
    <w:rsid w:val="00811685"/>
    <w:rsid w:val="0081259C"/>
    <w:rsid w:val="00812B95"/>
    <w:rsid w:val="00812BD1"/>
    <w:rsid w:val="00814D88"/>
    <w:rsid w:val="00815041"/>
    <w:rsid w:val="0081628E"/>
    <w:rsid w:val="00820D5D"/>
    <w:rsid w:val="0082335C"/>
    <w:rsid w:val="00823717"/>
    <w:rsid w:val="00823E78"/>
    <w:rsid w:val="0082553F"/>
    <w:rsid w:val="00826F91"/>
    <w:rsid w:val="00827599"/>
    <w:rsid w:val="00827E3E"/>
    <w:rsid w:val="00830DFE"/>
    <w:rsid w:val="00830F54"/>
    <w:rsid w:val="00832712"/>
    <w:rsid w:val="00832C63"/>
    <w:rsid w:val="00834EFB"/>
    <w:rsid w:val="00835477"/>
    <w:rsid w:val="00841D68"/>
    <w:rsid w:val="00842984"/>
    <w:rsid w:val="0084680F"/>
    <w:rsid w:val="00846D90"/>
    <w:rsid w:val="00846EAE"/>
    <w:rsid w:val="00852917"/>
    <w:rsid w:val="00854907"/>
    <w:rsid w:val="00854AB3"/>
    <w:rsid w:val="00854CDB"/>
    <w:rsid w:val="00855A9B"/>
    <w:rsid w:val="00856F70"/>
    <w:rsid w:val="00860310"/>
    <w:rsid w:val="00860C8F"/>
    <w:rsid w:val="00862249"/>
    <w:rsid w:val="00862493"/>
    <w:rsid w:val="00867D20"/>
    <w:rsid w:val="0087068A"/>
    <w:rsid w:val="00870D62"/>
    <w:rsid w:val="00870FCB"/>
    <w:rsid w:val="00871E85"/>
    <w:rsid w:val="00873298"/>
    <w:rsid w:val="00877B11"/>
    <w:rsid w:val="00880E6B"/>
    <w:rsid w:val="00882481"/>
    <w:rsid w:val="00882943"/>
    <w:rsid w:val="0088360F"/>
    <w:rsid w:val="00883EF5"/>
    <w:rsid w:val="00884367"/>
    <w:rsid w:val="0088553E"/>
    <w:rsid w:val="00885DA2"/>
    <w:rsid w:val="008878DA"/>
    <w:rsid w:val="00887940"/>
    <w:rsid w:val="00890309"/>
    <w:rsid w:val="008932C2"/>
    <w:rsid w:val="00893FC3"/>
    <w:rsid w:val="00894116"/>
    <w:rsid w:val="00894194"/>
    <w:rsid w:val="00895787"/>
    <w:rsid w:val="00897BBF"/>
    <w:rsid w:val="008A0263"/>
    <w:rsid w:val="008A0D50"/>
    <w:rsid w:val="008A114B"/>
    <w:rsid w:val="008A2658"/>
    <w:rsid w:val="008A2F85"/>
    <w:rsid w:val="008A368E"/>
    <w:rsid w:val="008A4F10"/>
    <w:rsid w:val="008A5668"/>
    <w:rsid w:val="008A61F4"/>
    <w:rsid w:val="008A7A2D"/>
    <w:rsid w:val="008B1DD1"/>
    <w:rsid w:val="008B2B12"/>
    <w:rsid w:val="008B32D1"/>
    <w:rsid w:val="008B54F5"/>
    <w:rsid w:val="008B600F"/>
    <w:rsid w:val="008B6CCB"/>
    <w:rsid w:val="008B74AA"/>
    <w:rsid w:val="008B7B80"/>
    <w:rsid w:val="008C0F26"/>
    <w:rsid w:val="008C1C53"/>
    <w:rsid w:val="008C226F"/>
    <w:rsid w:val="008C2CC8"/>
    <w:rsid w:val="008C3129"/>
    <w:rsid w:val="008C4D81"/>
    <w:rsid w:val="008C571B"/>
    <w:rsid w:val="008D032B"/>
    <w:rsid w:val="008D3458"/>
    <w:rsid w:val="008D4547"/>
    <w:rsid w:val="008D67C1"/>
    <w:rsid w:val="008D7753"/>
    <w:rsid w:val="008E2166"/>
    <w:rsid w:val="008E2183"/>
    <w:rsid w:val="008E4789"/>
    <w:rsid w:val="008E52DB"/>
    <w:rsid w:val="008E5ED2"/>
    <w:rsid w:val="008E675F"/>
    <w:rsid w:val="008E7137"/>
    <w:rsid w:val="008E7284"/>
    <w:rsid w:val="008E7E8B"/>
    <w:rsid w:val="008F0C66"/>
    <w:rsid w:val="008F2DD1"/>
    <w:rsid w:val="008F32B4"/>
    <w:rsid w:val="008F37EF"/>
    <w:rsid w:val="008F387E"/>
    <w:rsid w:val="008F3CAE"/>
    <w:rsid w:val="008F51DE"/>
    <w:rsid w:val="008F5504"/>
    <w:rsid w:val="008F6BB3"/>
    <w:rsid w:val="008F7005"/>
    <w:rsid w:val="008F73D8"/>
    <w:rsid w:val="00901CB9"/>
    <w:rsid w:val="0090273D"/>
    <w:rsid w:val="00902C67"/>
    <w:rsid w:val="00907807"/>
    <w:rsid w:val="00910114"/>
    <w:rsid w:val="00912C4D"/>
    <w:rsid w:val="00913AF7"/>
    <w:rsid w:val="0091416D"/>
    <w:rsid w:val="00914E51"/>
    <w:rsid w:val="00916D61"/>
    <w:rsid w:val="009173A8"/>
    <w:rsid w:val="00924376"/>
    <w:rsid w:val="009249E5"/>
    <w:rsid w:val="009252C5"/>
    <w:rsid w:val="00926B43"/>
    <w:rsid w:val="0093157C"/>
    <w:rsid w:val="00931F1D"/>
    <w:rsid w:val="00933B8E"/>
    <w:rsid w:val="00933E4D"/>
    <w:rsid w:val="009350C3"/>
    <w:rsid w:val="00935DDE"/>
    <w:rsid w:val="00935F8A"/>
    <w:rsid w:val="00936369"/>
    <w:rsid w:val="00940B32"/>
    <w:rsid w:val="00940F57"/>
    <w:rsid w:val="00942D46"/>
    <w:rsid w:val="00943492"/>
    <w:rsid w:val="00943772"/>
    <w:rsid w:val="00944D6C"/>
    <w:rsid w:val="00960697"/>
    <w:rsid w:val="00961B45"/>
    <w:rsid w:val="009641A6"/>
    <w:rsid w:val="00964928"/>
    <w:rsid w:val="009670FC"/>
    <w:rsid w:val="00967658"/>
    <w:rsid w:val="00967CC9"/>
    <w:rsid w:val="009704A8"/>
    <w:rsid w:val="00970B26"/>
    <w:rsid w:val="009719D2"/>
    <w:rsid w:val="00971C62"/>
    <w:rsid w:val="0097425C"/>
    <w:rsid w:val="009746E1"/>
    <w:rsid w:val="0097495F"/>
    <w:rsid w:val="0097586F"/>
    <w:rsid w:val="009767DC"/>
    <w:rsid w:val="009811D7"/>
    <w:rsid w:val="00981422"/>
    <w:rsid w:val="00981E61"/>
    <w:rsid w:val="00982F4F"/>
    <w:rsid w:val="00983BC5"/>
    <w:rsid w:val="00983C43"/>
    <w:rsid w:val="00984046"/>
    <w:rsid w:val="00984C5E"/>
    <w:rsid w:val="00984DF6"/>
    <w:rsid w:val="009871F3"/>
    <w:rsid w:val="00987ACC"/>
    <w:rsid w:val="00993B2C"/>
    <w:rsid w:val="009942C7"/>
    <w:rsid w:val="0099545C"/>
    <w:rsid w:val="00997928"/>
    <w:rsid w:val="00997F27"/>
    <w:rsid w:val="009A0AB6"/>
    <w:rsid w:val="009A0C4A"/>
    <w:rsid w:val="009A173F"/>
    <w:rsid w:val="009A1DF6"/>
    <w:rsid w:val="009A1EBA"/>
    <w:rsid w:val="009A4C2D"/>
    <w:rsid w:val="009A58BA"/>
    <w:rsid w:val="009B02B6"/>
    <w:rsid w:val="009B02EC"/>
    <w:rsid w:val="009B2F29"/>
    <w:rsid w:val="009B3807"/>
    <w:rsid w:val="009B64A6"/>
    <w:rsid w:val="009C0392"/>
    <w:rsid w:val="009C1E07"/>
    <w:rsid w:val="009C3C91"/>
    <w:rsid w:val="009C588B"/>
    <w:rsid w:val="009D05F4"/>
    <w:rsid w:val="009D1094"/>
    <w:rsid w:val="009D16E1"/>
    <w:rsid w:val="009D235D"/>
    <w:rsid w:val="009D33B2"/>
    <w:rsid w:val="009D3967"/>
    <w:rsid w:val="009D3D22"/>
    <w:rsid w:val="009D43EF"/>
    <w:rsid w:val="009D46C8"/>
    <w:rsid w:val="009D4BD2"/>
    <w:rsid w:val="009D579F"/>
    <w:rsid w:val="009D6787"/>
    <w:rsid w:val="009D685A"/>
    <w:rsid w:val="009D6A8F"/>
    <w:rsid w:val="009E0059"/>
    <w:rsid w:val="009E1321"/>
    <w:rsid w:val="009E14FC"/>
    <w:rsid w:val="009E515E"/>
    <w:rsid w:val="009E625B"/>
    <w:rsid w:val="009E6918"/>
    <w:rsid w:val="009F4B2E"/>
    <w:rsid w:val="009F517C"/>
    <w:rsid w:val="009F51D8"/>
    <w:rsid w:val="009F64B4"/>
    <w:rsid w:val="009F7D56"/>
    <w:rsid w:val="00A00355"/>
    <w:rsid w:val="00A01D27"/>
    <w:rsid w:val="00A01FF6"/>
    <w:rsid w:val="00A02E40"/>
    <w:rsid w:val="00A04F4A"/>
    <w:rsid w:val="00A05B46"/>
    <w:rsid w:val="00A100C4"/>
    <w:rsid w:val="00A119E9"/>
    <w:rsid w:val="00A12787"/>
    <w:rsid w:val="00A12A7C"/>
    <w:rsid w:val="00A131F6"/>
    <w:rsid w:val="00A132BD"/>
    <w:rsid w:val="00A14F6A"/>
    <w:rsid w:val="00A159BF"/>
    <w:rsid w:val="00A16C0D"/>
    <w:rsid w:val="00A1753E"/>
    <w:rsid w:val="00A223DF"/>
    <w:rsid w:val="00A23BFD"/>
    <w:rsid w:val="00A23D70"/>
    <w:rsid w:val="00A24162"/>
    <w:rsid w:val="00A24D13"/>
    <w:rsid w:val="00A24D1E"/>
    <w:rsid w:val="00A27AF9"/>
    <w:rsid w:val="00A301EC"/>
    <w:rsid w:val="00A30F5D"/>
    <w:rsid w:val="00A314E6"/>
    <w:rsid w:val="00A31E8F"/>
    <w:rsid w:val="00A32070"/>
    <w:rsid w:val="00A34439"/>
    <w:rsid w:val="00A35095"/>
    <w:rsid w:val="00A3686D"/>
    <w:rsid w:val="00A404C2"/>
    <w:rsid w:val="00A4127C"/>
    <w:rsid w:val="00A433F5"/>
    <w:rsid w:val="00A43A36"/>
    <w:rsid w:val="00A43A7F"/>
    <w:rsid w:val="00A44AA3"/>
    <w:rsid w:val="00A44B5D"/>
    <w:rsid w:val="00A46058"/>
    <w:rsid w:val="00A46585"/>
    <w:rsid w:val="00A46B7A"/>
    <w:rsid w:val="00A5055E"/>
    <w:rsid w:val="00A51AAE"/>
    <w:rsid w:val="00A56CF1"/>
    <w:rsid w:val="00A608A0"/>
    <w:rsid w:val="00A60C1B"/>
    <w:rsid w:val="00A60D93"/>
    <w:rsid w:val="00A64878"/>
    <w:rsid w:val="00A659A1"/>
    <w:rsid w:val="00A65B4B"/>
    <w:rsid w:val="00A67336"/>
    <w:rsid w:val="00A673D6"/>
    <w:rsid w:val="00A726AF"/>
    <w:rsid w:val="00A72E56"/>
    <w:rsid w:val="00A74634"/>
    <w:rsid w:val="00A766D5"/>
    <w:rsid w:val="00A76934"/>
    <w:rsid w:val="00A81DE6"/>
    <w:rsid w:val="00A82AC9"/>
    <w:rsid w:val="00A85128"/>
    <w:rsid w:val="00A85BF0"/>
    <w:rsid w:val="00A90267"/>
    <w:rsid w:val="00A90A14"/>
    <w:rsid w:val="00A91235"/>
    <w:rsid w:val="00A9449D"/>
    <w:rsid w:val="00A94851"/>
    <w:rsid w:val="00A94A46"/>
    <w:rsid w:val="00A952F8"/>
    <w:rsid w:val="00A95C9D"/>
    <w:rsid w:val="00A97F24"/>
    <w:rsid w:val="00AA19DB"/>
    <w:rsid w:val="00AA1E86"/>
    <w:rsid w:val="00AA5747"/>
    <w:rsid w:val="00AA660C"/>
    <w:rsid w:val="00AB00DC"/>
    <w:rsid w:val="00AB01E3"/>
    <w:rsid w:val="00AB1E75"/>
    <w:rsid w:val="00AB257C"/>
    <w:rsid w:val="00AB341B"/>
    <w:rsid w:val="00AB3646"/>
    <w:rsid w:val="00AB4355"/>
    <w:rsid w:val="00AB4706"/>
    <w:rsid w:val="00AB51C9"/>
    <w:rsid w:val="00AB602E"/>
    <w:rsid w:val="00AB7803"/>
    <w:rsid w:val="00AC0664"/>
    <w:rsid w:val="00AC0A45"/>
    <w:rsid w:val="00AC1046"/>
    <w:rsid w:val="00AC219D"/>
    <w:rsid w:val="00AC2EE7"/>
    <w:rsid w:val="00AC330C"/>
    <w:rsid w:val="00AC4645"/>
    <w:rsid w:val="00AC4A24"/>
    <w:rsid w:val="00AC51B0"/>
    <w:rsid w:val="00AC5966"/>
    <w:rsid w:val="00AC6670"/>
    <w:rsid w:val="00AD08B6"/>
    <w:rsid w:val="00AD1C9A"/>
    <w:rsid w:val="00AD1E1B"/>
    <w:rsid w:val="00AD205B"/>
    <w:rsid w:val="00AD2894"/>
    <w:rsid w:val="00AD44A4"/>
    <w:rsid w:val="00AD51E6"/>
    <w:rsid w:val="00AD654C"/>
    <w:rsid w:val="00AD6A4D"/>
    <w:rsid w:val="00AE03C2"/>
    <w:rsid w:val="00AE0E43"/>
    <w:rsid w:val="00AE449A"/>
    <w:rsid w:val="00AF02E2"/>
    <w:rsid w:val="00AF087F"/>
    <w:rsid w:val="00AF1EE4"/>
    <w:rsid w:val="00AF54B2"/>
    <w:rsid w:val="00AF613E"/>
    <w:rsid w:val="00AF7CD2"/>
    <w:rsid w:val="00B00F4F"/>
    <w:rsid w:val="00B028BC"/>
    <w:rsid w:val="00B030CC"/>
    <w:rsid w:val="00B05716"/>
    <w:rsid w:val="00B07C2D"/>
    <w:rsid w:val="00B10422"/>
    <w:rsid w:val="00B10655"/>
    <w:rsid w:val="00B106AF"/>
    <w:rsid w:val="00B12637"/>
    <w:rsid w:val="00B132DE"/>
    <w:rsid w:val="00B13CF4"/>
    <w:rsid w:val="00B15CB6"/>
    <w:rsid w:val="00B166E1"/>
    <w:rsid w:val="00B200A9"/>
    <w:rsid w:val="00B2197C"/>
    <w:rsid w:val="00B21B0E"/>
    <w:rsid w:val="00B225D3"/>
    <w:rsid w:val="00B230BC"/>
    <w:rsid w:val="00B25419"/>
    <w:rsid w:val="00B25D67"/>
    <w:rsid w:val="00B275C6"/>
    <w:rsid w:val="00B30050"/>
    <w:rsid w:val="00B32E31"/>
    <w:rsid w:val="00B33103"/>
    <w:rsid w:val="00B34650"/>
    <w:rsid w:val="00B35044"/>
    <w:rsid w:val="00B35470"/>
    <w:rsid w:val="00B36E4A"/>
    <w:rsid w:val="00B36F4B"/>
    <w:rsid w:val="00B407ED"/>
    <w:rsid w:val="00B40C71"/>
    <w:rsid w:val="00B4298F"/>
    <w:rsid w:val="00B42C5D"/>
    <w:rsid w:val="00B437D8"/>
    <w:rsid w:val="00B449FD"/>
    <w:rsid w:val="00B477B2"/>
    <w:rsid w:val="00B50F40"/>
    <w:rsid w:val="00B51384"/>
    <w:rsid w:val="00B51B00"/>
    <w:rsid w:val="00B51C8A"/>
    <w:rsid w:val="00B52CDB"/>
    <w:rsid w:val="00B538D5"/>
    <w:rsid w:val="00B5471A"/>
    <w:rsid w:val="00B55EC5"/>
    <w:rsid w:val="00B567CD"/>
    <w:rsid w:val="00B57981"/>
    <w:rsid w:val="00B6290D"/>
    <w:rsid w:val="00B64AE3"/>
    <w:rsid w:val="00B66FA4"/>
    <w:rsid w:val="00B71B0F"/>
    <w:rsid w:val="00B7351D"/>
    <w:rsid w:val="00B73E43"/>
    <w:rsid w:val="00B763D8"/>
    <w:rsid w:val="00B77D91"/>
    <w:rsid w:val="00B82ED4"/>
    <w:rsid w:val="00B841AC"/>
    <w:rsid w:val="00B85B60"/>
    <w:rsid w:val="00B86B14"/>
    <w:rsid w:val="00B87D08"/>
    <w:rsid w:val="00B903AA"/>
    <w:rsid w:val="00B92DDF"/>
    <w:rsid w:val="00B936F2"/>
    <w:rsid w:val="00B93BF5"/>
    <w:rsid w:val="00B942E3"/>
    <w:rsid w:val="00B94C56"/>
    <w:rsid w:val="00B9580A"/>
    <w:rsid w:val="00B97F77"/>
    <w:rsid w:val="00BA1836"/>
    <w:rsid w:val="00BA1E4E"/>
    <w:rsid w:val="00BA2261"/>
    <w:rsid w:val="00BA4750"/>
    <w:rsid w:val="00BA523A"/>
    <w:rsid w:val="00BA6536"/>
    <w:rsid w:val="00BA691D"/>
    <w:rsid w:val="00BA7D33"/>
    <w:rsid w:val="00BA7E2A"/>
    <w:rsid w:val="00BB0DCC"/>
    <w:rsid w:val="00BB1DDE"/>
    <w:rsid w:val="00BB2103"/>
    <w:rsid w:val="00BB2288"/>
    <w:rsid w:val="00BB2CC0"/>
    <w:rsid w:val="00BB6725"/>
    <w:rsid w:val="00BB6AAA"/>
    <w:rsid w:val="00BB77B6"/>
    <w:rsid w:val="00BC10E9"/>
    <w:rsid w:val="00BC1724"/>
    <w:rsid w:val="00BC2324"/>
    <w:rsid w:val="00BC2D61"/>
    <w:rsid w:val="00BC4D81"/>
    <w:rsid w:val="00BC7344"/>
    <w:rsid w:val="00BD08A1"/>
    <w:rsid w:val="00BD25E5"/>
    <w:rsid w:val="00BD26DE"/>
    <w:rsid w:val="00BD302E"/>
    <w:rsid w:val="00BD3283"/>
    <w:rsid w:val="00BD3E72"/>
    <w:rsid w:val="00BD4E4C"/>
    <w:rsid w:val="00BD7E92"/>
    <w:rsid w:val="00BE1449"/>
    <w:rsid w:val="00BE2E4E"/>
    <w:rsid w:val="00BE48B3"/>
    <w:rsid w:val="00BE4FDA"/>
    <w:rsid w:val="00BE5139"/>
    <w:rsid w:val="00BE5452"/>
    <w:rsid w:val="00BE66E9"/>
    <w:rsid w:val="00BE7F62"/>
    <w:rsid w:val="00BF0319"/>
    <w:rsid w:val="00BF1FD0"/>
    <w:rsid w:val="00BF3422"/>
    <w:rsid w:val="00C07C79"/>
    <w:rsid w:val="00C167BA"/>
    <w:rsid w:val="00C174BE"/>
    <w:rsid w:val="00C17616"/>
    <w:rsid w:val="00C23884"/>
    <w:rsid w:val="00C25771"/>
    <w:rsid w:val="00C26EEE"/>
    <w:rsid w:val="00C2763A"/>
    <w:rsid w:val="00C30887"/>
    <w:rsid w:val="00C31173"/>
    <w:rsid w:val="00C31390"/>
    <w:rsid w:val="00C314A0"/>
    <w:rsid w:val="00C31B17"/>
    <w:rsid w:val="00C32BB9"/>
    <w:rsid w:val="00C34936"/>
    <w:rsid w:val="00C37496"/>
    <w:rsid w:val="00C404E3"/>
    <w:rsid w:val="00C40FF3"/>
    <w:rsid w:val="00C43EE8"/>
    <w:rsid w:val="00C4408E"/>
    <w:rsid w:val="00C4482A"/>
    <w:rsid w:val="00C4486C"/>
    <w:rsid w:val="00C50E9A"/>
    <w:rsid w:val="00C512A9"/>
    <w:rsid w:val="00C53926"/>
    <w:rsid w:val="00C54452"/>
    <w:rsid w:val="00C5524F"/>
    <w:rsid w:val="00C57681"/>
    <w:rsid w:val="00C600CD"/>
    <w:rsid w:val="00C61632"/>
    <w:rsid w:val="00C61732"/>
    <w:rsid w:val="00C623CA"/>
    <w:rsid w:val="00C62D0E"/>
    <w:rsid w:val="00C63D51"/>
    <w:rsid w:val="00C64337"/>
    <w:rsid w:val="00C7180C"/>
    <w:rsid w:val="00C72FA8"/>
    <w:rsid w:val="00C73787"/>
    <w:rsid w:val="00C73FD9"/>
    <w:rsid w:val="00C74040"/>
    <w:rsid w:val="00C75522"/>
    <w:rsid w:val="00C81706"/>
    <w:rsid w:val="00C81CB0"/>
    <w:rsid w:val="00C84648"/>
    <w:rsid w:val="00C87CEB"/>
    <w:rsid w:val="00C92169"/>
    <w:rsid w:val="00C92DA8"/>
    <w:rsid w:val="00C93AC7"/>
    <w:rsid w:val="00C9579E"/>
    <w:rsid w:val="00C96406"/>
    <w:rsid w:val="00C96E0E"/>
    <w:rsid w:val="00C976EB"/>
    <w:rsid w:val="00C97C41"/>
    <w:rsid w:val="00CA00A4"/>
    <w:rsid w:val="00CA0E77"/>
    <w:rsid w:val="00CA14B1"/>
    <w:rsid w:val="00CA1870"/>
    <w:rsid w:val="00CA320E"/>
    <w:rsid w:val="00CA3970"/>
    <w:rsid w:val="00CA5FA3"/>
    <w:rsid w:val="00CA696B"/>
    <w:rsid w:val="00CA78DC"/>
    <w:rsid w:val="00CA7966"/>
    <w:rsid w:val="00CA79F6"/>
    <w:rsid w:val="00CB0B92"/>
    <w:rsid w:val="00CB1893"/>
    <w:rsid w:val="00CB2126"/>
    <w:rsid w:val="00CB2853"/>
    <w:rsid w:val="00CB3303"/>
    <w:rsid w:val="00CB4EC9"/>
    <w:rsid w:val="00CB5E75"/>
    <w:rsid w:val="00CB697B"/>
    <w:rsid w:val="00CB6C68"/>
    <w:rsid w:val="00CB76F2"/>
    <w:rsid w:val="00CC1A19"/>
    <w:rsid w:val="00CC1C9B"/>
    <w:rsid w:val="00CC2EAD"/>
    <w:rsid w:val="00CC3E05"/>
    <w:rsid w:val="00CC77F8"/>
    <w:rsid w:val="00CD1814"/>
    <w:rsid w:val="00CD256A"/>
    <w:rsid w:val="00CD43D8"/>
    <w:rsid w:val="00CD4C84"/>
    <w:rsid w:val="00CD6F30"/>
    <w:rsid w:val="00CD7AD8"/>
    <w:rsid w:val="00CD7B4E"/>
    <w:rsid w:val="00CD7B85"/>
    <w:rsid w:val="00CE0234"/>
    <w:rsid w:val="00CE04CC"/>
    <w:rsid w:val="00CE0D04"/>
    <w:rsid w:val="00CE1B0D"/>
    <w:rsid w:val="00CE284E"/>
    <w:rsid w:val="00CE2CA8"/>
    <w:rsid w:val="00CE36CD"/>
    <w:rsid w:val="00CE5947"/>
    <w:rsid w:val="00CE6329"/>
    <w:rsid w:val="00CE6DF7"/>
    <w:rsid w:val="00CE7B39"/>
    <w:rsid w:val="00CF161F"/>
    <w:rsid w:val="00CF1DD2"/>
    <w:rsid w:val="00CF2CAC"/>
    <w:rsid w:val="00CF330B"/>
    <w:rsid w:val="00CF4A07"/>
    <w:rsid w:val="00CF7D72"/>
    <w:rsid w:val="00D005D0"/>
    <w:rsid w:val="00D00731"/>
    <w:rsid w:val="00D00CBA"/>
    <w:rsid w:val="00D0532C"/>
    <w:rsid w:val="00D05395"/>
    <w:rsid w:val="00D05943"/>
    <w:rsid w:val="00D05CC3"/>
    <w:rsid w:val="00D05CE7"/>
    <w:rsid w:val="00D115C5"/>
    <w:rsid w:val="00D116C9"/>
    <w:rsid w:val="00D13683"/>
    <w:rsid w:val="00D147A5"/>
    <w:rsid w:val="00D153F2"/>
    <w:rsid w:val="00D159B6"/>
    <w:rsid w:val="00D16106"/>
    <w:rsid w:val="00D16A67"/>
    <w:rsid w:val="00D17762"/>
    <w:rsid w:val="00D17ECA"/>
    <w:rsid w:val="00D21284"/>
    <w:rsid w:val="00D222C0"/>
    <w:rsid w:val="00D2311E"/>
    <w:rsid w:val="00D24A59"/>
    <w:rsid w:val="00D25D6D"/>
    <w:rsid w:val="00D25FB5"/>
    <w:rsid w:val="00D27287"/>
    <w:rsid w:val="00D30FAC"/>
    <w:rsid w:val="00D405DF"/>
    <w:rsid w:val="00D4178A"/>
    <w:rsid w:val="00D421F1"/>
    <w:rsid w:val="00D44B85"/>
    <w:rsid w:val="00D45B59"/>
    <w:rsid w:val="00D468AA"/>
    <w:rsid w:val="00D52074"/>
    <w:rsid w:val="00D52B3C"/>
    <w:rsid w:val="00D5425B"/>
    <w:rsid w:val="00D54822"/>
    <w:rsid w:val="00D563F4"/>
    <w:rsid w:val="00D5663C"/>
    <w:rsid w:val="00D57D34"/>
    <w:rsid w:val="00D57EA0"/>
    <w:rsid w:val="00D57F50"/>
    <w:rsid w:val="00D623E1"/>
    <w:rsid w:val="00D6410C"/>
    <w:rsid w:val="00D64829"/>
    <w:rsid w:val="00D6619B"/>
    <w:rsid w:val="00D668AA"/>
    <w:rsid w:val="00D71AEF"/>
    <w:rsid w:val="00D7498D"/>
    <w:rsid w:val="00D75EB8"/>
    <w:rsid w:val="00D76CCB"/>
    <w:rsid w:val="00D7755C"/>
    <w:rsid w:val="00D77E8F"/>
    <w:rsid w:val="00D77FCC"/>
    <w:rsid w:val="00D80545"/>
    <w:rsid w:val="00D82220"/>
    <w:rsid w:val="00D82D50"/>
    <w:rsid w:val="00D86EEC"/>
    <w:rsid w:val="00D87837"/>
    <w:rsid w:val="00D90A88"/>
    <w:rsid w:val="00D91E18"/>
    <w:rsid w:val="00D97B68"/>
    <w:rsid w:val="00DA0FCC"/>
    <w:rsid w:val="00DA2FB6"/>
    <w:rsid w:val="00DA4361"/>
    <w:rsid w:val="00DA43D6"/>
    <w:rsid w:val="00DA593F"/>
    <w:rsid w:val="00DA6AEE"/>
    <w:rsid w:val="00DB07D5"/>
    <w:rsid w:val="00DB07FC"/>
    <w:rsid w:val="00DB0D2A"/>
    <w:rsid w:val="00DB16BE"/>
    <w:rsid w:val="00DB1784"/>
    <w:rsid w:val="00DB1993"/>
    <w:rsid w:val="00DB31CC"/>
    <w:rsid w:val="00DB3AC7"/>
    <w:rsid w:val="00DB4A3B"/>
    <w:rsid w:val="00DB5611"/>
    <w:rsid w:val="00DB61E1"/>
    <w:rsid w:val="00DB76D3"/>
    <w:rsid w:val="00DB793B"/>
    <w:rsid w:val="00DC0DA1"/>
    <w:rsid w:val="00DC0DB0"/>
    <w:rsid w:val="00DC14CF"/>
    <w:rsid w:val="00DC1FF9"/>
    <w:rsid w:val="00DC2A1C"/>
    <w:rsid w:val="00DC65AB"/>
    <w:rsid w:val="00DC6D80"/>
    <w:rsid w:val="00DC7090"/>
    <w:rsid w:val="00DD06DB"/>
    <w:rsid w:val="00DD0D16"/>
    <w:rsid w:val="00DD1D4D"/>
    <w:rsid w:val="00DD1DB4"/>
    <w:rsid w:val="00DD1FE9"/>
    <w:rsid w:val="00DD3C05"/>
    <w:rsid w:val="00DD47ED"/>
    <w:rsid w:val="00DD7603"/>
    <w:rsid w:val="00DE0F17"/>
    <w:rsid w:val="00DE126B"/>
    <w:rsid w:val="00DE27FB"/>
    <w:rsid w:val="00DE309F"/>
    <w:rsid w:val="00DE42A8"/>
    <w:rsid w:val="00DE4313"/>
    <w:rsid w:val="00DE491D"/>
    <w:rsid w:val="00DE4FC4"/>
    <w:rsid w:val="00DE50D1"/>
    <w:rsid w:val="00DE6927"/>
    <w:rsid w:val="00DE6DEE"/>
    <w:rsid w:val="00DF0222"/>
    <w:rsid w:val="00DF1D40"/>
    <w:rsid w:val="00DF1EC3"/>
    <w:rsid w:val="00E00493"/>
    <w:rsid w:val="00E01570"/>
    <w:rsid w:val="00E036DC"/>
    <w:rsid w:val="00E05AAE"/>
    <w:rsid w:val="00E10112"/>
    <w:rsid w:val="00E10C45"/>
    <w:rsid w:val="00E126E8"/>
    <w:rsid w:val="00E1351B"/>
    <w:rsid w:val="00E13644"/>
    <w:rsid w:val="00E1489E"/>
    <w:rsid w:val="00E1798A"/>
    <w:rsid w:val="00E2263D"/>
    <w:rsid w:val="00E22CC8"/>
    <w:rsid w:val="00E23CB5"/>
    <w:rsid w:val="00E27363"/>
    <w:rsid w:val="00E276AF"/>
    <w:rsid w:val="00E3182E"/>
    <w:rsid w:val="00E31D3C"/>
    <w:rsid w:val="00E32E97"/>
    <w:rsid w:val="00E33E95"/>
    <w:rsid w:val="00E35BE9"/>
    <w:rsid w:val="00E35EE2"/>
    <w:rsid w:val="00E37948"/>
    <w:rsid w:val="00E40E8D"/>
    <w:rsid w:val="00E418BB"/>
    <w:rsid w:val="00E41957"/>
    <w:rsid w:val="00E42426"/>
    <w:rsid w:val="00E42D56"/>
    <w:rsid w:val="00E436AB"/>
    <w:rsid w:val="00E500DB"/>
    <w:rsid w:val="00E515A4"/>
    <w:rsid w:val="00E527FF"/>
    <w:rsid w:val="00E53697"/>
    <w:rsid w:val="00E55B74"/>
    <w:rsid w:val="00E561BC"/>
    <w:rsid w:val="00E572CA"/>
    <w:rsid w:val="00E6006C"/>
    <w:rsid w:val="00E6368F"/>
    <w:rsid w:val="00E67046"/>
    <w:rsid w:val="00E71DA0"/>
    <w:rsid w:val="00E73464"/>
    <w:rsid w:val="00E73E46"/>
    <w:rsid w:val="00E7431B"/>
    <w:rsid w:val="00E74A3C"/>
    <w:rsid w:val="00E751C7"/>
    <w:rsid w:val="00E76111"/>
    <w:rsid w:val="00E76F51"/>
    <w:rsid w:val="00E7724C"/>
    <w:rsid w:val="00E80FC6"/>
    <w:rsid w:val="00E81344"/>
    <w:rsid w:val="00E815C2"/>
    <w:rsid w:val="00E8178D"/>
    <w:rsid w:val="00E82422"/>
    <w:rsid w:val="00E83018"/>
    <w:rsid w:val="00E8386A"/>
    <w:rsid w:val="00E8388F"/>
    <w:rsid w:val="00E85129"/>
    <w:rsid w:val="00E86C5E"/>
    <w:rsid w:val="00E86D66"/>
    <w:rsid w:val="00E877FC"/>
    <w:rsid w:val="00E87B34"/>
    <w:rsid w:val="00E916E3"/>
    <w:rsid w:val="00E933B2"/>
    <w:rsid w:val="00E9340B"/>
    <w:rsid w:val="00E93962"/>
    <w:rsid w:val="00E945CA"/>
    <w:rsid w:val="00E949A5"/>
    <w:rsid w:val="00E94A8C"/>
    <w:rsid w:val="00E9797C"/>
    <w:rsid w:val="00E97C61"/>
    <w:rsid w:val="00EA144D"/>
    <w:rsid w:val="00EA1C5B"/>
    <w:rsid w:val="00EA1DDE"/>
    <w:rsid w:val="00EA2610"/>
    <w:rsid w:val="00EA3B4D"/>
    <w:rsid w:val="00EA647A"/>
    <w:rsid w:val="00EA6CDD"/>
    <w:rsid w:val="00EA76F4"/>
    <w:rsid w:val="00EB05BF"/>
    <w:rsid w:val="00EB0B14"/>
    <w:rsid w:val="00EB1945"/>
    <w:rsid w:val="00EB2340"/>
    <w:rsid w:val="00EB29B9"/>
    <w:rsid w:val="00EB3B59"/>
    <w:rsid w:val="00EB40BB"/>
    <w:rsid w:val="00EB49A9"/>
    <w:rsid w:val="00EB72FF"/>
    <w:rsid w:val="00EC1B70"/>
    <w:rsid w:val="00EC1FA3"/>
    <w:rsid w:val="00EC36F9"/>
    <w:rsid w:val="00EC5B80"/>
    <w:rsid w:val="00EC5C03"/>
    <w:rsid w:val="00EC72EE"/>
    <w:rsid w:val="00EC7AD8"/>
    <w:rsid w:val="00ED1031"/>
    <w:rsid w:val="00ED14A2"/>
    <w:rsid w:val="00ED1675"/>
    <w:rsid w:val="00ED276D"/>
    <w:rsid w:val="00ED3043"/>
    <w:rsid w:val="00ED5A4A"/>
    <w:rsid w:val="00ED6B3C"/>
    <w:rsid w:val="00EE0B39"/>
    <w:rsid w:val="00EE0B67"/>
    <w:rsid w:val="00EE3B22"/>
    <w:rsid w:val="00EE6D1B"/>
    <w:rsid w:val="00EE7390"/>
    <w:rsid w:val="00EE7928"/>
    <w:rsid w:val="00EF0D52"/>
    <w:rsid w:val="00EF1179"/>
    <w:rsid w:val="00EF2C7F"/>
    <w:rsid w:val="00EF36E4"/>
    <w:rsid w:val="00EF5649"/>
    <w:rsid w:val="00EF65DD"/>
    <w:rsid w:val="00EF69AF"/>
    <w:rsid w:val="00EF6F14"/>
    <w:rsid w:val="00EF79C1"/>
    <w:rsid w:val="00F00AD7"/>
    <w:rsid w:val="00F00DE6"/>
    <w:rsid w:val="00F01C04"/>
    <w:rsid w:val="00F02ED3"/>
    <w:rsid w:val="00F0674E"/>
    <w:rsid w:val="00F06C10"/>
    <w:rsid w:val="00F074D7"/>
    <w:rsid w:val="00F078F1"/>
    <w:rsid w:val="00F10795"/>
    <w:rsid w:val="00F127D1"/>
    <w:rsid w:val="00F12F08"/>
    <w:rsid w:val="00F1332F"/>
    <w:rsid w:val="00F13A0E"/>
    <w:rsid w:val="00F13EA5"/>
    <w:rsid w:val="00F14D78"/>
    <w:rsid w:val="00F15DCF"/>
    <w:rsid w:val="00F16158"/>
    <w:rsid w:val="00F16789"/>
    <w:rsid w:val="00F16934"/>
    <w:rsid w:val="00F207EB"/>
    <w:rsid w:val="00F21C21"/>
    <w:rsid w:val="00F2221C"/>
    <w:rsid w:val="00F2281F"/>
    <w:rsid w:val="00F244E3"/>
    <w:rsid w:val="00F27533"/>
    <w:rsid w:val="00F27608"/>
    <w:rsid w:val="00F2795E"/>
    <w:rsid w:val="00F33B0C"/>
    <w:rsid w:val="00F33D54"/>
    <w:rsid w:val="00F34FE6"/>
    <w:rsid w:val="00F3500C"/>
    <w:rsid w:val="00F3727F"/>
    <w:rsid w:val="00F401C4"/>
    <w:rsid w:val="00F40394"/>
    <w:rsid w:val="00F405F9"/>
    <w:rsid w:val="00F40AD2"/>
    <w:rsid w:val="00F40F0F"/>
    <w:rsid w:val="00F42212"/>
    <w:rsid w:val="00F426D3"/>
    <w:rsid w:val="00F427CB"/>
    <w:rsid w:val="00F43475"/>
    <w:rsid w:val="00F43600"/>
    <w:rsid w:val="00F4424D"/>
    <w:rsid w:val="00F4617F"/>
    <w:rsid w:val="00F51672"/>
    <w:rsid w:val="00F5198D"/>
    <w:rsid w:val="00F51A53"/>
    <w:rsid w:val="00F528EB"/>
    <w:rsid w:val="00F52962"/>
    <w:rsid w:val="00F53D8F"/>
    <w:rsid w:val="00F54615"/>
    <w:rsid w:val="00F5486D"/>
    <w:rsid w:val="00F55A28"/>
    <w:rsid w:val="00F5662E"/>
    <w:rsid w:val="00F57253"/>
    <w:rsid w:val="00F61CB6"/>
    <w:rsid w:val="00F622BF"/>
    <w:rsid w:val="00F626D3"/>
    <w:rsid w:val="00F629E0"/>
    <w:rsid w:val="00F63469"/>
    <w:rsid w:val="00F63E1A"/>
    <w:rsid w:val="00F643D1"/>
    <w:rsid w:val="00F64864"/>
    <w:rsid w:val="00F64E40"/>
    <w:rsid w:val="00F64EA2"/>
    <w:rsid w:val="00F65481"/>
    <w:rsid w:val="00F660BD"/>
    <w:rsid w:val="00F672DA"/>
    <w:rsid w:val="00F712A3"/>
    <w:rsid w:val="00F7324A"/>
    <w:rsid w:val="00F7324B"/>
    <w:rsid w:val="00F76174"/>
    <w:rsid w:val="00F76E5A"/>
    <w:rsid w:val="00F80460"/>
    <w:rsid w:val="00F807E4"/>
    <w:rsid w:val="00F81FE4"/>
    <w:rsid w:val="00F83BE5"/>
    <w:rsid w:val="00F856EC"/>
    <w:rsid w:val="00F9195D"/>
    <w:rsid w:val="00F92685"/>
    <w:rsid w:val="00F933BD"/>
    <w:rsid w:val="00F93534"/>
    <w:rsid w:val="00F94CA3"/>
    <w:rsid w:val="00F95133"/>
    <w:rsid w:val="00F95711"/>
    <w:rsid w:val="00FA2459"/>
    <w:rsid w:val="00FA2D60"/>
    <w:rsid w:val="00FA3145"/>
    <w:rsid w:val="00FA3B2C"/>
    <w:rsid w:val="00FA4821"/>
    <w:rsid w:val="00FA49E1"/>
    <w:rsid w:val="00FA4AC8"/>
    <w:rsid w:val="00FA5072"/>
    <w:rsid w:val="00FB046A"/>
    <w:rsid w:val="00FB096E"/>
    <w:rsid w:val="00FB419C"/>
    <w:rsid w:val="00FB52C5"/>
    <w:rsid w:val="00FC0FE2"/>
    <w:rsid w:val="00FC4A88"/>
    <w:rsid w:val="00FC70E1"/>
    <w:rsid w:val="00FD1536"/>
    <w:rsid w:val="00FD179E"/>
    <w:rsid w:val="00FD23F2"/>
    <w:rsid w:val="00FD32A7"/>
    <w:rsid w:val="00FD44C5"/>
    <w:rsid w:val="00FD650E"/>
    <w:rsid w:val="00FD6EC3"/>
    <w:rsid w:val="00FD729C"/>
    <w:rsid w:val="00FE25CF"/>
    <w:rsid w:val="00FE326E"/>
    <w:rsid w:val="00FE5742"/>
    <w:rsid w:val="00FE5789"/>
    <w:rsid w:val="00FE7CA6"/>
    <w:rsid w:val="00FF46A6"/>
    <w:rsid w:val="00FF5EE3"/>
    <w:rsid w:val="00FF6394"/>
    <w:rsid w:val="00FF7A4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microsoft-com:office:smarttags" w:name="PlaceName"/>
  <w:smartTagType w:namespaceuri="urn:schemas-microsoft-com:office:smarttags" w:name="PlaceType"/>
  <w:shapeDefaults>
    <o:shapedefaults v:ext="edit" spidmax="1026"/>
    <o:shapelayout v:ext="edit">
      <o:idmap v:ext="edit" data="1"/>
    </o:shapelayout>
  </w:shapeDefaults>
  <w:decimalSymbol w:val="."/>
  <w:listSeparator w:val=","/>
  <w14:docId w14:val="5AC1FDAE"/>
  <w15:docId w15:val="{FE07E6DC-5D7E-4F20-BE76-DB0934F4ED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3" w:unhideWhenUsed="1"/>
    <w:lsdException w:name="annotation text" w:semiHidden="1" w:uiPriority="3" w:unhideWhenUsed="1"/>
    <w:lsdException w:name="header" w:semiHidden="1" w:uiPriority="99" w:unhideWhenUsed="1"/>
    <w:lsdException w:name="footer" w:semiHidden="1" w:uiPriority="99" w:unhideWhenUsed="1"/>
    <w:lsdException w:name="index heading" w:semiHidden="1" w:unhideWhenUsed="1"/>
    <w:lsdException w:name="caption" w:semiHidden="1" w:uiPriority="3" w:unhideWhenUsed="1" w:qFormat="1"/>
    <w:lsdException w:name="table of figures" w:semiHidden="1" w:uiPriority="99" w:unhideWhenUsed="1"/>
    <w:lsdException w:name="envelope address" w:semiHidden="1" w:uiPriority="3" w:unhideWhenUsed="1"/>
    <w:lsdException w:name="envelope return" w:semiHidden="1" w:uiPriority="3" w:unhideWhenUsed="1"/>
    <w:lsdException w:name="footnote reference" w:semiHidden="1" w:uiPriority="3" w:unhideWhenUsed="1"/>
    <w:lsdException w:name="annotation reference" w:semiHidden="1" w:uiPriority="3" w:unhideWhenUsed="1"/>
    <w:lsdException w:name="line number" w:semiHidden="1" w:unhideWhenUsed="1"/>
    <w:lsdException w:name="page number" w:semiHidden="1" w:unhideWhenUsed="1"/>
    <w:lsdException w:name="endnote reference" w:semiHidden="1" w:uiPriority="14" w:unhideWhenUsed="1"/>
    <w:lsdException w:name="endnote text" w:semiHidden="1" w:uiPriority="3"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iPriority="3" w:unhideWhenUsed="1"/>
    <w:lsdException w:name="Signature" w:semiHidden="1" w:unhideWhenUsed="1"/>
    <w:lsdException w:name="Default Paragraph Font" w:semiHidden="1" w:unhideWhenUsed="1"/>
    <w:lsdException w:name="Body Text" w:semiHidden="1" w:unhideWhenUsed="1" w:qFormat="1"/>
    <w:lsdException w:name="Body Text Indent" w:semiHidden="1" w:uiPriority="3"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semiHidden="1" w:uiPriority="3"/>
    <w:lsdException w:name="Body Text First Indent" w:semiHidden="1" w:uiPriority="3"/>
    <w:lsdException w:name="Body Text First Indent 2" w:semiHidden="1" w:uiPriority="3" w:unhideWhenUsed="1"/>
    <w:lsdException w:name="Note Heading" w:semiHidden="1" w:unhideWhenUsed="1"/>
    <w:lsdException w:name="Body Text 2" w:semiHidden="1" w:uiPriority="3" w:unhideWhenUsed="1"/>
    <w:lsdException w:name="Body Text 3" w:semiHidden="1" w:uiPriority="3" w:unhideWhenUsed="1"/>
    <w:lsdException w:name="Body Text Indent 2" w:semiHidden="1" w:uiPriority="3" w:unhideWhenUsed="1"/>
    <w:lsdException w:name="Body Text Indent 3" w:semiHidden="1" w:uiPriority="3" w:unhideWhenUsed="1"/>
    <w:lsdException w:name="Block Text" w:semiHidden="1" w:uiPriority="3" w:unhideWhenUsed="1"/>
    <w:lsdException w:name="Hyperlink" w:semiHidden="1" w:uiPriority="99" w:unhideWhenUsed="1"/>
    <w:lsdException w:name="FollowedHyperlink" w:semiHidden="1" w:uiPriority="3" w:unhideWhenUsed="1"/>
    <w:lsdException w:name="Strong" w:uiPriority="22" w:qFormat="1"/>
    <w:lsdException w:name="Emphasis" w:semiHidden="1" w:uiPriority="20" w:qFormat="1"/>
    <w:lsdException w:name="Document Map" w:semiHidden="1" w:uiPriority="3" w:unhideWhenUsed="1"/>
    <w:lsdException w:name="Plain Text" w:semiHidden="1" w:unhideWhenUsed="1"/>
    <w:lsdException w:name="E-mail Signature" w:semiHidden="1" w:uiPriority="3"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3"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41D68"/>
    <w:rPr>
      <w:sz w:val="24"/>
      <w:szCs w:val="24"/>
    </w:rPr>
  </w:style>
  <w:style w:type="paragraph" w:styleId="Heading1">
    <w:name w:val="heading 1"/>
    <w:basedOn w:val="Normal"/>
    <w:next w:val="Normal"/>
    <w:link w:val="Heading1Char"/>
    <w:uiPriority w:val="9"/>
    <w:qFormat/>
    <w:rsid w:val="001949BD"/>
    <w:pPr>
      <w:keepNext/>
      <w:spacing w:before="240" w:after="60"/>
      <w:outlineLvl w:val="0"/>
    </w:pPr>
    <w:rPr>
      <w:rFonts w:cs="Arial"/>
      <w:b/>
      <w:bCs/>
      <w:kern w:val="32"/>
      <w:sz w:val="32"/>
      <w:szCs w:val="32"/>
    </w:rPr>
  </w:style>
  <w:style w:type="paragraph" w:styleId="Heading2">
    <w:name w:val="heading 2"/>
    <w:basedOn w:val="Normal"/>
    <w:next w:val="Normal"/>
    <w:link w:val="Heading2Char"/>
    <w:semiHidden/>
    <w:unhideWhenUsed/>
    <w:qFormat/>
    <w:rsid w:val="003631F0"/>
    <w:pPr>
      <w:keepNext/>
      <w:spacing w:before="240" w:after="60"/>
      <w:outlineLvl w:val="1"/>
    </w:pPr>
    <w:rPr>
      <w:rFonts w:ascii="Cambria" w:hAnsi="Cambria"/>
      <w:b/>
      <w:bCs/>
      <w:i/>
      <w:iCs/>
      <w:sz w:val="28"/>
      <w:szCs w:val="28"/>
    </w:rPr>
  </w:style>
  <w:style w:type="paragraph" w:styleId="Heading3">
    <w:name w:val="heading 3"/>
    <w:basedOn w:val="Normal"/>
    <w:next w:val="Normal"/>
    <w:link w:val="Heading3Char"/>
    <w:uiPriority w:val="9"/>
    <w:unhideWhenUsed/>
    <w:qFormat/>
    <w:rsid w:val="003631F0"/>
    <w:pPr>
      <w:keepNext/>
      <w:spacing w:before="240" w:after="60"/>
      <w:outlineLvl w:val="2"/>
    </w:pPr>
    <w:rPr>
      <w:rFonts w:ascii="Cambria" w:hAnsi="Cambria"/>
      <w:b/>
      <w:bCs/>
      <w:sz w:val="26"/>
      <w:szCs w:val="26"/>
    </w:rPr>
  </w:style>
  <w:style w:type="paragraph" w:styleId="Heading4">
    <w:name w:val="heading 4"/>
    <w:basedOn w:val="Normal"/>
    <w:next w:val="Normal"/>
    <w:link w:val="Heading4Char"/>
    <w:uiPriority w:val="9"/>
    <w:unhideWhenUsed/>
    <w:qFormat/>
    <w:rsid w:val="003631F0"/>
    <w:pPr>
      <w:keepNext/>
      <w:spacing w:before="240" w:after="60"/>
      <w:outlineLvl w:val="3"/>
    </w:pPr>
    <w:rPr>
      <w:rFonts w:ascii="Calibri" w:hAnsi="Calibri"/>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link w:val="EndnoteTextChar"/>
    <w:uiPriority w:val="3"/>
    <w:semiHidden/>
    <w:rsid w:val="00890309"/>
    <w:pPr>
      <w:spacing w:after="200"/>
    </w:pPr>
    <w:rPr>
      <w:sz w:val="20"/>
      <w:szCs w:val="20"/>
    </w:rPr>
  </w:style>
  <w:style w:type="paragraph" w:styleId="Header">
    <w:name w:val="header"/>
    <w:basedOn w:val="Normal"/>
    <w:link w:val="HeaderChar"/>
    <w:uiPriority w:val="99"/>
    <w:rsid w:val="001949BD"/>
    <w:pPr>
      <w:tabs>
        <w:tab w:val="center" w:pos="4320"/>
        <w:tab w:val="right" w:pos="8640"/>
      </w:tabs>
    </w:pPr>
  </w:style>
  <w:style w:type="paragraph" w:customStyle="1" w:styleId="002CHAPTERTITLE">
    <w:name w:val="002 CHAPTER TITLE"/>
    <w:basedOn w:val="Normal"/>
    <w:next w:val="Normal"/>
    <w:rsid w:val="00984046"/>
    <w:pPr>
      <w:spacing w:after="240"/>
      <w:jc w:val="center"/>
      <w:outlineLvl w:val="0"/>
    </w:pPr>
  </w:style>
  <w:style w:type="paragraph" w:customStyle="1" w:styleId="003First-LevelSubheadingBOLD">
    <w:name w:val="003 First-Level Subheading BOLD"/>
    <w:basedOn w:val="Normal"/>
    <w:next w:val="Normal"/>
    <w:rsid w:val="001949BD"/>
    <w:pPr>
      <w:keepNext/>
      <w:spacing w:after="240"/>
      <w:jc w:val="center"/>
      <w:outlineLvl w:val="1"/>
    </w:pPr>
    <w:rPr>
      <w:b/>
    </w:rPr>
  </w:style>
  <w:style w:type="paragraph" w:customStyle="1" w:styleId="004Second-LevelSubheadingBOLD">
    <w:name w:val="004 Second-Level Subheading BOLD"/>
    <w:basedOn w:val="Normal"/>
    <w:next w:val="Normal"/>
    <w:rsid w:val="001949BD"/>
    <w:pPr>
      <w:keepNext/>
      <w:spacing w:after="240"/>
      <w:ind w:left="288" w:hanging="288"/>
      <w:outlineLvl w:val="2"/>
    </w:pPr>
    <w:rPr>
      <w:b/>
    </w:rPr>
  </w:style>
  <w:style w:type="paragraph" w:customStyle="1" w:styleId="005Third-LevelSubheadingBOLD">
    <w:name w:val="005 Third-Level Subheading BOLD"/>
    <w:basedOn w:val="Normal"/>
    <w:next w:val="Normal"/>
    <w:rsid w:val="001949BD"/>
    <w:pPr>
      <w:keepNext/>
      <w:spacing w:after="240"/>
      <w:ind w:left="288" w:hanging="288"/>
      <w:outlineLvl w:val="3"/>
    </w:pPr>
    <w:rPr>
      <w:b/>
    </w:rPr>
  </w:style>
  <w:style w:type="paragraph" w:styleId="BalloonText">
    <w:name w:val="Balloon Text"/>
    <w:basedOn w:val="Normal"/>
    <w:link w:val="BalloonTextChar"/>
    <w:uiPriority w:val="99"/>
    <w:semiHidden/>
    <w:rsid w:val="00EE7390"/>
    <w:rPr>
      <w:rFonts w:ascii="Tahoma" w:hAnsi="Tahoma" w:cs="Tahoma"/>
      <w:sz w:val="16"/>
      <w:szCs w:val="16"/>
    </w:rPr>
  </w:style>
  <w:style w:type="paragraph" w:styleId="Footer">
    <w:name w:val="footer"/>
    <w:basedOn w:val="Normal"/>
    <w:link w:val="FooterChar"/>
    <w:uiPriority w:val="99"/>
    <w:rsid w:val="001949BD"/>
    <w:pPr>
      <w:tabs>
        <w:tab w:val="center" w:pos="4320"/>
        <w:tab w:val="right" w:pos="8640"/>
      </w:tabs>
    </w:pPr>
  </w:style>
  <w:style w:type="character" w:styleId="PageNumber">
    <w:name w:val="page number"/>
    <w:rsid w:val="005048E1"/>
    <w:rPr>
      <w:rFonts w:ascii="Arial" w:hAnsi="Arial"/>
      <w:sz w:val="24"/>
    </w:rPr>
  </w:style>
  <w:style w:type="paragraph" w:customStyle="1" w:styleId="Default">
    <w:name w:val="Default"/>
    <w:uiPriority w:val="99"/>
    <w:rsid w:val="005048E1"/>
    <w:pPr>
      <w:autoSpaceDE w:val="0"/>
      <w:autoSpaceDN w:val="0"/>
      <w:adjustRightInd w:val="0"/>
    </w:pPr>
    <w:rPr>
      <w:rFonts w:cs="TimesNewRoman,Bold"/>
      <w:sz w:val="24"/>
      <w:szCs w:val="24"/>
    </w:rPr>
  </w:style>
  <w:style w:type="paragraph" w:customStyle="1" w:styleId="008BlockText-BlockQuote">
    <w:name w:val="008 Block Text - Block Quote"/>
    <w:basedOn w:val="Normal"/>
    <w:next w:val="Normal"/>
    <w:rsid w:val="00772F64"/>
    <w:pPr>
      <w:spacing w:after="240"/>
      <w:ind w:left="720" w:right="720"/>
    </w:pPr>
    <w:rPr>
      <w:rFonts w:cs="Arial"/>
    </w:rPr>
  </w:style>
  <w:style w:type="paragraph" w:customStyle="1" w:styleId="Style006BodyTextBold">
    <w:name w:val="Style 006 BodyText + Bold"/>
    <w:basedOn w:val="Normal"/>
    <w:rsid w:val="00EE7390"/>
    <w:pPr>
      <w:spacing w:line="480" w:lineRule="auto"/>
      <w:ind w:firstLine="720"/>
    </w:pPr>
    <w:rPr>
      <w:bCs/>
    </w:rPr>
  </w:style>
  <w:style w:type="character" w:customStyle="1" w:styleId="BalloonTextChar">
    <w:name w:val="Balloon Text Char"/>
    <w:link w:val="BalloonText"/>
    <w:uiPriority w:val="99"/>
    <w:semiHidden/>
    <w:rsid w:val="00EB0B14"/>
    <w:rPr>
      <w:rFonts w:ascii="Tahoma" w:hAnsi="Tahoma" w:cs="Tahoma"/>
      <w:sz w:val="16"/>
      <w:szCs w:val="16"/>
    </w:rPr>
  </w:style>
  <w:style w:type="paragraph" w:customStyle="1" w:styleId="014FigureCaption">
    <w:name w:val="014 Figure Caption"/>
    <w:basedOn w:val="Normal"/>
    <w:next w:val="Normal"/>
    <w:rsid w:val="001949BD"/>
    <w:pPr>
      <w:spacing w:after="240"/>
      <w:ind w:left="1080" w:hanging="1080"/>
    </w:pPr>
  </w:style>
  <w:style w:type="paragraph" w:customStyle="1" w:styleId="013TableCaption">
    <w:name w:val="013 Table Caption"/>
    <w:basedOn w:val="Normal"/>
    <w:next w:val="Normal"/>
    <w:rsid w:val="001949BD"/>
    <w:pPr>
      <w:keepNext/>
      <w:ind w:left="1080" w:hanging="1080"/>
    </w:pPr>
  </w:style>
  <w:style w:type="table" w:styleId="TableGrid">
    <w:name w:val="Table Grid"/>
    <w:basedOn w:val="TableNormal"/>
    <w:uiPriority w:val="39"/>
    <w:rsid w:val="00185BB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007BodyText-NoIndent">
    <w:name w:val="007 Body Text - No Indent"/>
    <w:basedOn w:val="Normal"/>
    <w:next w:val="Normal"/>
    <w:rsid w:val="001949BD"/>
    <w:pPr>
      <w:spacing w:line="480" w:lineRule="auto"/>
    </w:pPr>
  </w:style>
  <w:style w:type="paragraph" w:customStyle="1" w:styleId="015ObjectCaption-moviesoundetc">
    <w:name w:val="015 Object Caption - movie/sound/etc"/>
    <w:basedOn w:val="Normal"/>
    <w:rsid w:val="001949BD"/>
    <w:pPr>
      <w:spacing w:after="240"/>
      <w:ind w:left="1080" w:hanging="1080"/>
    </w:pPr>
    <w:rPr>
      <w:color w:val="0000FF"/>
    </w:rPr>
  </w:style>
  <w:style w:type="paragraph" w:styleId="Caption">
    <w:name w:val="caption"/>
    <w:basedOn w:val="Normal"/>
    <w:next w:val="Normal"/>
    <w:uiPriority w:val="3"/>
    <w:qFormat/>
    <w:rsid w:val="007C5097"/>
    <w:pPr>
      <w:spacing w:after="200"/>
    </w:pPr>
    <w:rPr>
      <w:bCs/>
      <w:szCs w:val="18"/>
    </w:rPr>
  </w:style>
  <w:style w:type="paragraph" w:styleId="TOC1">
    <w:name w:val="toc 1"/>
    <w:basedOn w:val="Normal"/>
    <w:next w:val="Normal"/>
    <w:uiPriority w:val="39"/>
    <w:rsid w:val="003034A9"/>
    <w:pPr>
      <w:keepLines/>
      <w:tabs>
        <w:tab w:val="right" w:leader="dot" w:pos="9360"/>
      </w:tabs>
      <w:spacing w:before="240" w:after="240"/>
      <w:ind w:left="432" w:right="432" w:hanging="432"/>
    </w:pPr>
    <w:rPr>
      <w:color w:val="0000FF"/>
    </w:rPr>
  </w:style>
  <w:style w:type="paragraph" w:styleId="TOC2">
    <w:name w:val="toc 2"/>
    <w:basedOn w:val="Normal"/>
    <w:next w:val="Normal"/>
    <w:uiPriority w:val="39"/>
    <w:rsid w:val="003034A9"/>
    <w:pPr>
      <w:keepLines/>
      <w:tabs>
        <w:tab w:val="right" w:leader="dot" w:pos="9360"/>
      </w:tabs>
      <w:ind w:left="648" w:right="432" w:hanging="216"/>
    </w:pPr>
    <w:rPr>
      <w:color w:val="0000FF"/>
    </w:rPr>
  </w:style>
  <w:style w:type="paragraph" w:styleId="TOC3">
    <w:name w:val="toc 3"/>
    <w:basedOn w:val="Normal"/>
    <w:next w:val="Normal"/>
    <w:uiPriority w:val="39"/>
    <w:rsid w:val="003034A9"/>
    <w:pPr>
      <w:keepLines/>
      <w:tabs>
        <w:tab w:val="right" w:leader="dot" w:pos="9360"/>
      </w:tabs>
      <w:ind w:left="1080" w:right="432" w:hanging="216"/>
    </w:pPr>
    <w:rPr>
      <w:color w:val="0000FF"/>
    </w:rPr>
  </w:style>
  <w:style w:type="paragraph" w:styleId="TOC4">
    <w:name w:val="toc 4"/>
    <w:basedOn w:val="Normal"/>
    <w:next w:val="Normal"/>
    <w:uiPriority w:val="39"/>
    <w:rsid w:val="003034A9"/>
    <w:pPr>
      <w:keepLines/>
      <w:tabs>
        <w:tab w:val="right" w:leader="dot" w:pos="9360"/>
      </w:tabs>
      <w:ind w:left="1512" w:right="432" w:hanging="216"/>
    </w:pPr>
    <w:rPr>
      <w:color w:val="0000FF"/>
    </w:rPr>
  </w:style>
  <w:style w:type="character" w:styleId="Hyperlink">
    <w:name w:val="Hyperlink"/>
    <w:uiPriority w:val="99"/>
    <w:rsid w:val="00943492"/>
    <w:rPr>
      <w:rFonts w:ascii="Arial" w:hAnsi="Arial"/>
      <w:color w:val="0000FF"/>
      <w:sz w:val="24"/>
      <w:u w:val="none"/>
    </w:rPr>
  </w:style>
  <w:style w:type="paragraph" w:styleId="TableofFigures">
    <w:name w:val="table of figures"/>
    <w:basedOn w:val="Normal"/>
    <w:next w:val="Normal"/>
    <w:uiPriority w:val="99"/>
    <w:rsid w:val="001949BD"/>
    <w:pPr>
      <w:tabs>
        <w:tab w:val="right" w:leader="dot" w:pos="9360"/>
      </w:tabs>
      <w:spacing w:after="240"/>
      <w:ind w:left="720" w:right="432" w:hanging="720"/>
    </w:pPr>
    <w:rPr>
      <w:color w:val="0000FF"/>
    </w:rPr>
  </w:style>
  <w:style w:type="character" w:styleId="FootnoteReference">
    <w:name w:val="footnote reference"/>
    <w:uiPriority w:val="3"/>
    <w:semiHidden/>
    <w:rsid w:val="001949BD"/>
    <w:rPr>
      <w:vertAlign w:val="superscript"/>
    </w:rPr>
  </w:style>
  <w:style w:type="paragraph" w:styleId="FootnoteText">
    <w:name w:val="footnote text"/>
    <w:basedOn w:val="Normal"/>
    <w:uiPriority w:val="3"/>
    <w:semiHidden/>
    <w:rsid w:val="001949BD"/>
    <w:pPr>
      <w:spacing w:after="200"/>
    </w:pPr>
    <w:rPr>
      <w:sz w:val="20"/>
      <w:szCs w:val="20"/>
    </w:rPr>
  </w:style>
  <w:style w:type="paragraph" w:customStyle="1" w:styleId="001CHAPTERNUMBER">
    <w:name w:val="001 CHAPTER NUMBER"/>
    <w:basedOn w:val="Normal"/>
    <w:next w:val="002CHAPTERTITLE"/>
    <w:rsid w:val="001949BD"/>
    <w:pPr>
      <w:jc w:val="center"/>
    </w:pPr>
    <w:rPr>
      <w:caps/>
    </w:rPr>
  </w:style>
  <w:style w:type="paragraph" w:customStyle="1" w:styleId="LOA">
    <w:name w:val="LOA"/>
    <w:basedOn w:val="Normal"/>
    <w:rsid w:val="001949BD"/>
    <w:pPr>
      <w:spacing w:after="240"/>
      <w:ind w:left="2160" w:hanging="2160"/>
    </w:pPr>
  </w:style>
  <w:style w:type="character" w:customStyle="1" w:styleId="EndnoteTextChar">
    <w:name w:val="Endnote Text Char"/>
    <w:link w:val="EndnoteText"/>
    <w:uiPriority w:val="3"/>
    <w:semiHidden/>
    <w:rsid w:val="00EB0B14"/>
    <w:rPr>
      <w:rFonts w:ascii="Arial" w:hAnsi="Arial"/>
    </w:rPr>
  </w:style>
  <w:style w:type="character" w:customStyle="1" w:styleId="FooterChar">
    <w:name w:val="Footer Char"/>
    <w:link w:val="Footer"/>
    <w:uiPriority w:val="99"/>
    <w:rsid w:val="00814D88"/>
    <w:rPr>
      <w:rFonts w:ascii="Arial" w:hAnsi="Arial"/>
      <w:sz w:val="24"/>
      <w:szCs w:val="24"/>
    </w:rPr>
  </w:style>
  <w:style w:type="character" w:styleId="EndnoteReference">
    <w:name w:val="endnote reference"/>
    <w:uiPriority w:val="14"/>
    <w:rsid w:val="005048E1"/>
    <w:rPr>
      <w:vertAlign w:val="superscript"/>
    </w:rPr>
  </w:style>
  <w:style w:type="paragraph" w:customStyle="1" w:styleId="006BodyText">
    <w:name w:val="006 Body Text"/>
    <w:basedOn w:val="Normal"/>
    <w:qFormat/>
    <w:rsid w:val="00D57EA0"/>
    <w:pPr>
      <w:spacing w:line="480" w:lineRule="auto"/>
      <w:ind w:firstLine="720"/>
    </w:pPr>
    <w:rPr>
      <w:rFonts w:eastAsia="Calibri" w:cs="Arial"/>
    </w:rPr>
  </w:style>
  <w:style w:type="paragraph" w:customStyle="1" w:styleId="011LongList-Bullets">
    <w:name w:val="011 Long List - Bullets"/>
    <w:basedOn w:val="Normal"/>
    <w:qFormat/>
    <w:rsid w:val="00D57EA0"/>
    <w:pPr>
      <w:numPr>
        <w:numId w:val="2"/>
      </w:numPr>
      <w:spacing w:after="240"/>
      <w:ind w:left="720" w:hanging="720"/>
    </w:pPr>
    <w:rPr>
      <w:rFonts w:eastAsia="Calibri" w:cs="Arial"/>
    </w:rPr>
  </w:style>
  <w:style w:type="paragraph" w:customStyle="1" w:styleId="009ShortList-Bullets">
    <w:name w:val="009 Short List - Bullets"/>
    <w:basedOn w:val="Normal"/>
    <w:qFormat/>
    <w:rsid w:val="00D57EA0"/>
    <w:pPr>
      <w:numPr>
        <w:numId w:val="1"/>
      </w:numPr>
      <w:ind w:hanging="720"/>
    </w:pPr>
    <w:rPr>
      <w:rFonts w:eastAsia="Calibri" w:cs="Arial"/>
    </w:rPr>
  </w:style>
  <w:style w:type="paragraph" w:customStyle="1" w:styleId="010ShortList-Numbers">
    <w:name w:val="010 Short List - Numbers"/>
    <w:basedOn w:val="009ShortList-Bullets"/>
    <w:qFormat/>
    <w:rsid w:val="00F5486D"/>
    <w:pPr>
      <w:numPr>
        <w:numId w:val="4"/>
      </w:numPr>
      <w:tabs>
        <w:tab w:val="left" w:pos="720"/>
      </w:tabs>
      <w:ind w:left="720" w:hanging="720"/>
    </w:pPr>
  </w:style>
  <w:style w:type="paragraph" w:customStyle="1" w:styleId="012LongList-Numbers">
    <w:name w:val="012 Long List - Numbers"/>
    <w:basedOn w:val="ListParagraph"/>
    <w:qFormat/>
    <w:rsid w:val="00D623E1"/>
    <w:pPr>
      <w:numPr>
        <w:numId w:val="3"/>
      </w:numPr>
      <w:spacing w:after="240"/>
      <w:ind w:left="720" w:hanging="720"/>
      <w:contextualSpacing w:val="0"/>
    </w:pPr>
    <w:rPr>
      <w:rFonts w:eastAsia="Calibri" w:cs="Arial"/>
    </w:rPr>
  </w:style>
  <w:style w:type="paragraph" w:styleId="ListParagraph">
    <w:name w:val="List Paragraph"/>
    <w:basedOn w:val="Normal"/>
    <w:uiPriority w:val="34"/>
    <w:qFormat/>
    <w:rsid w:val="00D57EA0"/>
    <w:pPr>
      <w:ind w:left="720"/>
      <w:contextualSpacing/>
    </w:pPr>
  </w:style>
  <w:style w:type="paragraph" w:customStyle="1" w:styleId="016TranscribedDialog">
    <w:name w:val="016 Transcribed Dialog"/>
    <w:basedOn w:val="Normal"/>
    <w:qFormat/>
    <w:rsid w:val="00EB0B14"/>
    <w:pPr>
      <w:autoSpaceDE w:val="0"/>
      <w:autoSpaceDN w:val="0"/>
      <w:adjustRightInd w:val="0"/>
      <w:spacing w:after="240"/>
      <w:ind w:left="1440" w:hanging="1440"/>
    </w:pPr>
    <w:rPr>
      <w:rFonts w:eastAsia="Calibri" w:cs="Arial"/>
    </w:rPr>
  </w:style>
  <w:style w:type="paragraph" w:customStyle="1" w:styleId="018ReferenceHanging">
    <w:name w:val="018 Reference Hanging"/>
    <w:basedOn w:val="006BodyText"/>
    <w:qFormat/>
    <w:rsid w:val="00EE7390"/>
    <w:pPr>
      <w:spacing w:after="240" w:line="240" w:lineRule="auto"/>
      <w:ind w:left="720" w:hanging="720"/>
    </w:pPr>
  </w:style>
  <w:style w:type="paragraph" w:customStyle="1" w:styleId="017ReferenceBlock">
    <w:name w:val="017 Reference Block"/>
    <w:basedOn w:val="018ReferenceHanging"/>
    <w:qFormat/>
    <w:rsid w:val="00EE7390"/>
    <w:pPr>
      <w:ind w:left="0" w:firstLine="0"/>
    </w:pPr>
  </w:style>
  <w:style w:type="paragraph" w:customStyle="1" w:styleId="Style006BodyTextFirstline0">
    <w:name w:val="Style 006 Body Text + First line:  0&quot;"/>
    <w:basedOn w:val="006BodyText"/>
    <w:rsid w:val="00D623E1"/>
    <w:rPr>
      <w:rFonts w:eastAsia="Times New Roman" w:cs="Times New Roman"/>
      <w:szCs w:val="20"/>
    </w:rPr>
  </w:style>
  <w:style w:type="paragraph" w:customStyle="1" w:styleId="Style006BodyTextFirstline01">
    <w:name w:val="Style 006 Body Text + First line:  0&quot;1"/>
    <w:basedOn w:val="006BodyText"/>
    <w:rsid w:val="00D623E1"/>
    <w:rPr>
      <w:rFonts w:eastAsia="Times New Roman" w:cs="Times New Roman"/>
      <w:szCs w:val="20"/>
    </w:rPr>
  </w:style>
  <w:style w:type="character" w:customStyle="1" w:styleId="Heading2Char">
    <w:name w:val="Heading 2 Char"/>
    <w:link w:val="Heading2"/>
    <w:semiHidden/>
    <w:rsid w:val="003631F0"/>
    <w:rPr>
      <w:rFonts w:ascii="Cambria" w:eastAsia="Times New Roman" w:hAnsi="Cambria" w:cs="Times New Roman"/>
      <w:b/>
      <w:bCs/>
      <w:i/>
      <w:iCs/>
      <w:sz w:val="28"/>
      <w:szCs w:val="28"/>
    </w:rPr>
  </w:style>
  <w:style w:type="character" w:customStyle="1" w:styleId="Heading3Char">
    <w:name w:val="Heading 3 Char"/>
    <w:link w:val="Heading3"/>
    <w:uiPriority w:val="9"/>
    <w:rsid w:val="003631F0"/>
    <w:rPr>
      <w:rFonts w:ascii="Cambria" w:eastAsia="Times New Roman" w:hAnsi="Cambria" w:cs="Times New Roman"/>
      <w:b/>
      <w:bCs/>
      <w:sz w:val="26"/>
      <w:szCs w:val="26"/>
    </w:rPr>
  </w:style>
  <w:style w:type="character" w:customStyle="1" w:styleId="Heading4Char">
    <w:name w:val="Heading 4 Char"/>
    <w:link w:val="Heading4"/>
    <w:uiPriority w:val="9"/>
    <w:rsid w:val="003631F0"/>
    <w:rPr>
      <w:rFonts w:ascii="Calibri" w:eastAsia="Times New Roman" w:hAnsi="Calibri" w:cs="Times New Roman"/>
      <w:b/>
      <w:bCs/>
      <w:sz w:val="28"/>
      <w:szCs w:val="28"/>
    </w:rPr>
  </w:style>
  <w:style w:type="paragraph" w:styleId="NormalWeb">
    <w:name w:val="Normal (Web)"/>
    <w:basedOn w:val="Normal"/>
    <w:uiPriority w:val="99"/>
    <w:unhideWhenUsed/>
    <w:rsid w:val="00A132BD"/>
    <w:pPr>
      <w:spacing w:before="100" w:beforeAutospacing="1" w:after="100" w:afterAutospacing="1"/>
    </w:pPr>
  </w:style>
  <w:style w:type="character" w:customStyle="1" w:styleId="acalog-highlight-search-1">
    <w:name w:val="acalog-highlight-search-1"/>
    <w:rsid w:val="00A132BD"/>
  </w:style>
  <w:style w:type="character" w:customStyle="1" w:styleId="acalog-highlight-search-2">
    <w:name w:val="acalog-highlight-search-2"/>
    <w:rsid w:val="00A132BD"/>
  </w:style>
  <w:style w:type="character" w:customStyle="1" w:styleId="HeaderChar">
    <w:name w:val="Header Char"/>
    <w:link w:val="Header"/>
    <w:uiPriority w:val="99"/>
    <w:rsid w:val="00B9580A"/>
    <w:rPr>
      <w:rFonts w:ascii="Arial" w:hAnsi="Arial"/>
      <w:sz w:val="24"/>
      <w:szCs w:val="24"/>
    </w:rPr>
  </w:style>
  <w:style w:type="character" w:styleId="FollowedHyperlink">
    <w:name w:val="FollowedHyperlink"/>
    <w:uiPriority w:val="3"/>
    <w:semiHidden/>
    <w:rsid w:val="00364399"/>
    <w:rPr>
      <w:color w:val="800080"/>
      <w:u w:val="single"/>
    </w:rPr>
  </w:style>
  <w:style w:type="paragraph" w:styleId="BodyText">
    <w:name w:val="Body Text"/>
    <w:basedOn w:val="Normal"/>
    <w:link w:val="BodyTextChar"/>
    <w:unhideWhenUsed/>
    <w:qFormat/>
    <w:rsid w:val="00620B2D"/>
    <w:pPr>
      <w:spacing w:after="120"/>
    </w:pPr>
  </w:style>
  <w:style w:type="character" w:customStyle="1" w:styleId="BodyTextChar">
    <w:name w:val="Body Text Char"/>
    <w:basedOn w:val="DefaultParagraphFont"/>
    <w:link w:val="BodyText"/>
    <w:rsid w:val="00620B2D"/>
    <w:rPr>
      <w:sz w:val="24"/>
      <w:szCs w:val="24"/>
    </w:rPr>
  </w:style>
  <w:style w:type="table" w:customStyle="1" w:styleId="TableGrid1">
    <w:name w:val="Table Grid1"/>
    <w:basedOn w:val="TableNormal"/>
    <w:next w:val="TableGrid"/>
    <w:uiPriority w:val="39"/>
    <w:rsid w:val="001C69D5"/>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E527FF"/>
  </w:style>
  <w:style w:type="paragraph" w:customStyle="1" w:styleId="FirstParagraph">
    <w:name w:val="First Paragraph"/>
    <w:basedOn w:val="BodyText"/>
    <w:next w:val="BodyText"/>
    <w:qFormat/>
    <w:rsid w:val="00E527FF"/>
    <w:pPr>
      <w:spacing w:before="180" w:after="180"/>
    </w:pPr>
    <w:rPr>
      <w:rFonts w:ascii="Calibri" w:eastAsia="Calibri" w:hAnsi="Calibri"/>
    </w:rPr>
  </w:style>
  <w:style w:type="character" w:customStyle="1" w:styleId="Heading1Char">
    <w:name w:val="Heading 1 Char"/>
    <w:basedOn w:val="DefaultParagraphFont"/>
    <w:link w:val="Heading1"/>
    <w:uiPriority w:val="9"/>
    <w:rsid w:val="00E527FF"/>
    <w:rPr>
      <w:rFonts w:cs="Arial"/>
      <w:b/>
      <w:bCs/>
      <w:kern w:val="32"/>
      <w:sz w:val="32"/>
      <w:szCs w:val="32"/>
    </w:rPr>
  </w:style>
  <w:style w:type="paragraph" w:customStyle="1" w:styleId="para">
    <w:name w:val="para"/>
    <w:basedOn w:val="Normal"/>
    <w:rsid w:val="00E527FF"/>
    <w:pPr>
      <w:spacing w:before="100" w:beforeAutospacing="1" w:after="100" w:afterAutospacing="1"/>
    </w:pPr>
    <w:rPr>
      <w:rFonts w:ascii="Times New Roman" w:hAnsi="Times New Roman"/>
    </w:rPr>
  </w:style>
  <w:style w:type="table" w:customStyle="1" w:styleId="TableGrid2">
    <w:name w:val="Table Grid2"/>
    <w:basedOn w:val="TableNormal"/>
    <w:next w:val="TableGrid"/>
    <w:uiPriority w:val="39"/>
    <w:rsid w:val="00E527FF"/>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E527FF"/>
    <w:rPr>
      <w:b/>
      <w:bCs/>
    </w:rPr>
  </w:style>
  <w:style w:type="paragraph" w:customStyle="1" w:styleId="usdaparagraphtext">
    <w:name w:val="usda_paragraph_text"/>
    <w:basedOn w:val="Normal"/>
    <w:rsid w:val="00E527FF"/>
    <w:pPr>
      <w:spacing w:before="100" w:beforeAutospacing="1" w:after="100" w:afterAutospacing="1"/>
    </w:pPr>
    <w:rPr>
      <w:rFonts w:ascii="Times New Roman" w:hAnsi="Times New Roman"/>
    </w:rPr>
  </w:style>
  <w:style w:type="character" w:styleId="UnresolvedMention">
    <w:name w:val="Unresolved Mention"/>
    <w:basedOn w:val="DefaultParagraphFont"/>
    <w:uiPriority w:val="99"/>
    <w:semiHidden/>
    <w:unhideWhenUsed/>
    <w:rsid w:val="00E527FF"/>
    <w:rPr>
      <w:color w:val="605E5C"/>
      <w:shd w:val="clear" w:color="auto" w:fill="E1DFDD"/>
    </w:rPr>
  </w:style>
  <w:style w:type="paragraph" w:styleId="Bibliography">
    <w:name w:val="Bibliography"/>
    <w:basedOn w:val="Normal"/>
    <w:next w:val="Normal"/>
    <w:uiPriority w:val="37"/>
    <w:unhideWhenUsed/>
    <w:rsid w:val="00E527FF"/>
    <w:pPr>
      <w:spacing w:after="160" w:line="259" w:lineRule="auto"/>
    </w:pPr>
    <w:rPr>
      <w:rFonts w:ascii="Calibri" w:eastAsia="Calibri" w:hAnsi="Calibri"/>
      <w:sz w:val="22"/>
      <w:szCs w:val="22"/>
    </w:rPr>
  </w:style>
  <w:style w:type="character" w:styleId="PlaceholderText">
    <w:name w:val="Placeholder Text"/>
    <w:basedOn w:val="DefaultParagraphFont"/>
    <w:uiPriority w:val="99"/>
    <w:semiHidden/>
    <w:rsid w:val="00E527FF"/>
    <w:rPr>
      <w:color w:val="808080"/>
    </w:rPr>
  </w:style>
  <w:style w:type="table" w:customStyle="1" w:styleId="TableGrid3">
    <w:name w:val="Table Grid3"/>
    <w:basedOn w:val="TableNormal"/>
    <w:next w:val="TableGrid"/>
    <w:uiPriority w:val="39"/>
    <w:rsid w:val="00EB05BF"/>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3"/>
    <w:semiHidden/>
    <w:unhideWhenUsed/>
    <w:rsid w:val="00304979"/>
    <w:rPr>
      <w:sz w:val="16"/>
      <w:szCs w:val="16"/>
    </w:rPr>
  </w:style>
  <w:style w:type="paragraph" w:styleId="CommentText">
    <w:name w:val="annotation text"/>
    <w:basedOn w:val="Normal"/>
    <w:link w:val="CommentTextChar"/>
    <w:uiPriority w:val="3"/>
    <w:semiHidden/>
    <w:unhideWhenUsed/>
    <w:rsid w:val="00304979"/>
    <w:rPr>
      <w:sz w:val="20"/>
      <w:szCs w:val="20"/>
    </w:rPr>
  </w:style>
  <w:style w:type="character" w:customStyle="1" w:styleId="CommentTextChar">
    <w:name w:val="Comment Text Char"/>
    <w:basedOn w:val="DefaultParagraphFont"/>
    <w:link w:val="CommentText"/>
    <w:uiPriority w:val="3"/>
    <w:semiHidden/>
    <w:rsid w:val="00304979"/>
  </w:style>
  <w:style w:type="paragraph" w:styleId="CommentSubject">
    <w:name w:val="annotation subject"/>
    <w:basedOn w:val="CommentText"/>
    <w:next w:val="CommentText"/>
    <w:link w:val="CommentSubjectChar"/>
    <w:uiPriority w:val="3"/>
    <w:semiHidden/>
    <w:unhideWhenUsed/>
    <w:rsid w:val="00304979"/>
    <w:rPr>
      <w:b/>
      <w:bCs/>
    </w:rPr>
  </w:style>
  <w:style w:type="character" w:customStyle="1" w:styleId="CommentSubjectChar">
    <w:name w:val="Comment Subject Char"/>
    <w:basedOn w:val="CommentTextChar"/>
    <w:link w:val="CommentSubject"/>
    <w:uiPriority w:val="3"/>
    <w:semiHidden/>
    <w:rsid w:val="00304979"/>
    <w:rPr>
      <w:b/>
      <w:bCs/>
    </w:rPr>
  </w:style>
  <w:style w:type="paragraph" w:styleId="BlockText">
    <w:name w:val="Block Text"/>
    <w:basedOn w:val="Normal"/>
    <w:uiPriority w:val="3"/>
    <w:unhideWhenUsed/>
    <w:rsid w:val="002F7CD8"/>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character" w:styleId="Emphasis">
    <w:name w:val="Emphasis"/>
    <w:basedOn w:val="DefaultParagraphFont"/>
    <w:uiPriority w:val="20"/>
    <w:qFormat/>
    <w:rsid w:val="00096237"/>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924305">
      <w:bodyDiv w:val="1"/>
      <w:marLeft w:val="0"/>
      <w:marRight w:val="0"/>
      <w:marTop w:val="0"/>
      <w:marBottom w:val="0"/>
      <w:divBdr>
        <w:top w:val="none" w:sz="0" w:space="0" w:color="auto"/>
        <w:left w:val="none" w:sz="0" w:space="0" w:color="auto"/>
        <w:bottom w:val="none" w:sz="0" w:space="0" w:color="auto"/>
        <w:right w:val="none" w:sz="0" w:space="0" w:color="auto"/>
      </w:divBdr>
    </w:div>
    <w:div w:id="70590322">
      <w:bodyDiv w:val="1"/>
      <w:marLeft w:val="0"/>
      <w:marRight w:val="0"/>
      <w:marTop w:val="0"/>
      <w:marBottom w:val="0"/>
      <w:divBdr>
        <w:top w:val="none" w:sz="0" w:space="0" w:color="auto"/>
        <w:left w:val="none" w:sz="0" w:space="0" w:color="auto"/>
        <w:bottom w:val="none" w:sz="0" w:space="0" w:color="auto"/>
        <w:right w:val="none" w:sz="0" w:space="0" w:color="auto"/>
      </w:divBdr>
    </w:div>
    <w:div w:id="266887777">
      <w:bodyDiv w:val="1"/>
      <w:marLeft w:val="0"/>
      <w:marRight w:val="0"/>
      <w:marTop w:val="0"/>
      <w:marBottom w:val="0"/>
      <w:divBdr>
        <w:top w:val="none" w:sz="0" w:space="0" w:color="auto"/>
        <w:left w:val="none" w:sz="0" w:space="0" w:color="auto"/>
        <w:bottom w:val="none" w:sz="0" w:space="0" w:color="auto"/>
        <w:right w:val="none" w:sz="0" w:space="0" w:color="auto"/>
      </w:divBdr>
    </w:div>
    <w:div w:id="305088473">
      <w:bodyDiv w:val="1"/>
      <w:marLeft w:val="0"/>
      <w:marRight w:val="0"/>
      <w:marTop w:val="0"/>
      <w:marBottom w:val="0"/>
      <w:divBdr>
        <w:top w:val="none" w:sz="0" w:space="0" w:color="auto"/>
        <w:left w:val="none" w:sz="0" w:space="0" w:color="auto"/>
        <w:bottom w:val="none" w:sz="0" w:space="0" w:color="auto"/>
        <w:right w:val="none" w:sz="0" w:space="0" w:color="auto"/>
      </w:divBdr>
    </w:div>
    <w:div w:id="305935481">
      <w:bodyDiv w:val="1"/>
      <w:marLeft w:val="0"/>
      <w:marRight w:val="0"/>
      <w:marTop w:val="0"/>
      <w:marBottom w:val="0"/>
      <w:divBdr>
        <w:top w:val="none" w:sz="0" w:space="0" w:color="auto"/>
        <w:left w:val="none" w:sz="0" w:space="0" w:color="auto"/>
        <w:bottom w:val="none" w:sz="0" w:space="0" w:color="auto"/>
        <w:right w:val="none" w:sz="0" w:space="0" w:color="auto"/>
      </w:divBdr>
    </w:div>
    <w:div w:id="320424164">
      <w:bodyDiv w:val="1"/>
      <w:marLeft w:val="0"/>
      <w:marRight w:val="0"/>
      <w:marTop w:val="0"/>
      <w:marBottom w:val="0"/>
      <w:divBdr>
        <w:top w:val="none" w:sz="0" w:space="0" w:color="auto"/>
        <w:left w:val="none" w:sz="0" w:space="0" w:color="auto"/>
        <w:bottom w:val="none" w:sz="0" w:space="0" w:color="auto"/>
        <w:right w:val="none" w:sz="0" w:space="0" w:color="auto"/>
      </w:divBdr>
    </w:div>
    <w:div w:id="332220211">
      <w:bodyDiv w:val="1"/>
      <w:marLeft w:val="0"/>
      <w:marRight w:val="0"/>
      <w:marTop w:val="0"/>
      <w:marBottom w:val="0"/>
      <w:divBdr>
        <w:top w:val="none" w:sz="0" w:space="0" w:color="auto"/>
        <w:left w:val="none" w:sz="0" w:space="0" w:color="auto"/>
        <w:bottom w:val="none" w:sz="0" w:space="0" w:color="auto"/>
        <w:right w:val="none" w:sz="0" w:space="0" w:color="auto"/>
      </w:divBdr>
    </w:div>
    <w:div w:id="350570925">
      <w:bodyDiv w:val="1"/>
      <w:marLeft w:val="0"/>
      <w:marRight w:val="0"/>
      <w:marTop w:val="0"/>
      <w:marBottom w:val="0"/>
      <w:divBdr>
        <w:top w:val="none" w:sz="0" w:space="0" w:color="auto"/>
        <w:left w:val="none" w:sz="0" w:space="0" w:color="auto"/>
        <w:bottom w:val="none" w:sz="0" w:space="0" w:color="auto"/>
        <w:right w:val="none" w:sz="0" w:space="0" w:color="auto"/>
      </w:divBdr>
    </w:div>
    <w:div w:id="361632126">
      <w:bodyDiv w:val="1"/>
      <w:marLeft w:val="0"/>
      <w:marRight w:val="0"/>
      <w:marTop w:val="0"/>
      <w:marBottom w:val="0"/>
      <w:divBdr>
        <w:top w:val="none" w:sz="0" w:space="0" w:color="auto"/>
        <w:left w:val="none" w:sz="0" w:space="0" w:color="auto"/>
        <w:bottom w:val="none" w:sz="0" w:space="0" w:color="auto"/>
        <w:right w:val="none" w:sz="0" w:space="0" w:color="auto"/>
      </w:divBdr>
    </w:div>
    <w:div w:id="437019267">
      <w:bodyDiv w:val="1"/>
      <w:marLeft w:val="0"/>
      <w:marRight w:val="0"/>
      <w:marTop w:val="0"/>
      <w:marBottom w:val="0"/>
      <w:divBdr>
        <w:top w:val="none" w:sz="0" w:space="0" w:color="auto"/>
        <w:left w:val="none" w:sz="0" w:space="0" w:color="auto"/>
        <w:bottom w:val="none" w:sz="0" w:space="0" w:color="auto"/>
        <w:right w:val="none" w:sz="0" w:space="0" w:color="auto"/>
      </w:divBdr>
    </w:div>
    <w:div w:id="476841709">
      <w:bodyDiv w:val="1"/>
      <w:marLeft w:val="0"/>
      <w:marRight w:val="0"/>
      <w:marTop w:val="0"/>
      <w:marBottom w:val="0"/>
      <w:divBdr>
        <w:top w:val="none" w:sz="0" w:space="0" w:color="auto"/>
        <w:left w:val="none" w:sz="0" w:space="0" w:color="auto"/>
        <w:bottom w:val="none" w:sz="0" w:space="0" w:color="auto"/>
        <w:right w:val="none" w:sz="0" w:space="0" w:color="auto"/>
      </w:divBdr>
    </w:div>
    <w:div w:id="484587761">
      <w:bodyDiv w:val="1"/>
      <w:marLeft w:val="0"/>
      <w:marRight w:val="0"/>
      <w:marTop w:val="0"/>
      <w:marBottom w:val="0"/>
      <w:divBdr>
        <w:top w:val="none" w:sz="0" w:space="0" w:color="auto"/>
        <w:left w:val="none" w:sz="0" w:space="0" w:color="auto"/>
        <w:bottom w:val="none" w:sz="0" w:space="0" w:color="auto"/>
        <w:right w:val="none" w:sz="0" w:space="0" w:color="auto"/>
      </w:divBdr>
    </w:div>
    <w:div w:id="562102656">
      <w:bodyDiv w:val="1"/>
      <w:marLeft w:val="0"/>
      <w:marRight w:val="0"/>
      <w:marTop w:val="0"/>
      <w:marBottom w:val="0"/>
      <w:divBdr>
        <w:top w:val="none" w:sz="0" w:space="0" w:color="auto"/>
        <w:left w:val="none" w:sz="0" w:space="0" w:color="auto"/>
        <w:bottom w:val="none" w:sz="0" w:space="0" w:color="auto"/>
        <w:right w:val="none" w:sz="0" w:space="0" w:color="auto"/>
      </w:divBdr>
    </w:div>
    <w:div w:id="761028915">
      <w:bodyDiv w:val="1"/>
      <w:marLeft w:val="0"/>
      <w:marRight w:val="0"/>
      <w:marTop w:val="0"/>
      <w:marBottom w:val="0"/>
      <w:divBdr>
        <w:top w:val="none" w:sz="0" w:space="0" w:color="auto"/>
        <w:left w:val="none" w:sz="0" w:space="0" w:color="auto"/>
        <w:bottom w:val="none" w:sz="0" w:space="0" w:color="auto"/>
        <w:right w:val="none" w:sz="0" w:space="0" w:color="auto"/>
      </w:divBdr>
    </w:div>
    <w:div w:id="804659744">
      <w:bodyDiv w:val="1"/>
      <w:marLeft w:val="0"/>
      <w:marRight w:val="0"/>
      <w:marTop w:val="0"/>
      <w:marBottom w:val="0"/>
      <w:divBdr>
        <w:top w:val="none" w:sz="0" w:space="0" w:color="auto"/>
        <w:left w:val="none" w:sz="0" w:space="0" w:color="auto"/>
        <w:bottom w:val="none" w:sz="0" w:space="0" w:color="auto"/>
        <w:right w:val="none" w:sz="0" w:space="0" w:color="auto"/>
      </w:divBdr>
    </w:div>
    <w:div w:id="831801988">
      <w:bodyDiv w:val="1"/>
      <w:marLeft w:val="0"/>
      <w:marRight w:val="0"/>
      <w:marTop w:val="0"/>
      <w:marBottom w:val="0"/>
      <w:divBdr>
        <w:top w:val="none" w:sz="0" w:space="0" w:color="auto"/>
        <w:left w:val="none" w:sz="0" w:space="0" w:color="auto"/>
        <w:bottom w:val="none" w:sz="0" w:space="0" w:color="auto"/>
        <w:right w:val="none" w:sz="0" w:space="0" w:color="auto"/>
      </w:divBdr>
    </w:div>
    <w:div w:id="885022290">
      <w:bodyDiv w:val="1"/>
      <w:marLeft w:val="0"/>
      <w:marRight w:val="0"/>
      <w:marTop w:val="0"/>
      <w:marBottom w:val="0"/>
      <w:divBdr>
        <w:top w:val="none" w:sz="0" w:space="0" w:color="auto"/>
        <w:left w:val="none" w:sz="0" w:space="0" w:color="auto"/>
        <w:bottom w:val="none" w:sz="0" w:space="0" w:color="auto"/>
        <w:right w:val="none" w:sz="0" w:space="0" w:color="auto"/>
      </w:divBdr>
    </w:div>
    <w:div w:id="946693900">
      <w:bodyDiv w:val="1"/>
      <w:marLeft w:val="0"/>
      <w:marRight w:val="0"/>
      <w:marTop w:val="0"/>
      <w:marBottom w:val="0"/>
      <w:divBdr>
        <w:top w:val="none" w:sz="0" w:space="0" w:color="auto"/>
        <w:left w:val="none" w:sz="0" w:space="0" w:color="auto"/>
        <w:bottom w:val="none" w:sz="0" w:space="0" w:color="auto"/>
        <w:right w:val="none" w:sz="0" w:space="0" w:color="auto"/>
      </w:divBdr>
    </w:div>
    <w:div w:id="1051686170">
      <w:bodyDiv w:val="1"/>
      <w:marLeft w:val="0"/>
      <w:marRight w:val="0"/>
      <w:marTop w:val="0"/>
      <w:marBottom w:val="0"/>
      <w:divBdr>
        <w:top w:val="none" w:sz="0" w:space="0" w:color="auto"/>
        <w:left w:val="none" w:sz="0" w:space="0" w:color="auto"/>
        <w:bottom w:val="none" w:sz="0" w:space="0" w:color="auto"/>
        <w:right w:val="none" w:sz="0" w:space="0" w:color="auto"/>
      </w:divBdr>
    </w:div>
    <w:div w:id="1113208177">
      <w:bodyDiv w:val="1"/>
      <w:marLeft w:val="0"/>
      <w:marRight w:val="0"/>
      <w:marTop w:val="0"/>
      <w:marBottom w:val="0"/>
      <w:divBdr>
        <w:top w:val="none" w:sz="0" w:space="0" w:color="auto"/>
        <w:left w:val="none" w:sz="0" w:space="0" w:color="auto"/>
        <w:bottom w:val="none" w:sz="0" w:space="0" w:color="auto"/>
        <w:right w:val="none" w:sz="0" w:space="0" w:color="auto"/>
      </w:divBdr>
    </w:div>
    <w:div w:id="1192456095">
      <w:bodyDiv w:val="1"/>
      <w:marLeft w:val="0"/>
      <w:marRight w:val="0"/>
      <w:marTop w:val="0"/>
      <w:marBottom w:val="0"/>
      <w:divBdr>
        <w:top w:val="none" w:sz="0" w:space="0" w:color="auto"/>
        <w:left w:val="none" w:sz="0" w:space="0" w:color="auto"/>
        <w:bottom w:val="none" w:sz="0" w:space="0" w:color="auto"/>
        <w:right w:val="none" w:sz="0" w:space="0" w:color="auto"/>
      </w:divBdr>
    </w:div>
    <w:div w:id="1403795170">
      <w:bodyDiv w:val="1"/>
      <w:marLeft w:val="0"/>
      <w:marRight w:val="0"/>
      <w:marTop w:val="0"/>
      <w:marBottom w:val="0"/>
      <w:divBdr>
        <w:top w:val="none" w:sz="0" w:space="0" w:color="auto"/>
        <w:left w:val="none" w:sz="0" w:space="0" w:color="auto"/>
        <w:bottom w:val="none" w:sz="0" w:space="0" w:color="auto"/>
        <w:right w:val="none" w:sz="0" w:space="0" w:color="auto"/>
      </w:divBdr>
    </w:div>
    <w:div w:id="1457525194">
      <w:bodyDiv w:val="1"/>
      <w:marLeft w:val="0"/>
      <w:marRight w:val="0"/>
      <w:marTop w:val="0"/>
      <w:marBottom w:val="0"/>
      <w:divBdr>
        <w:top w:val="none" w:sz="0" w:space="0" w:color="auto"/>
        <w:left w:val="none" w:sz="0" w:space="0" w:color="auto"/>
        <w:bottom w:val="none" w:sz="0" w:space="0" w:color="auto"/>
        <w:right w:val="none" w:sz="0" w:space="0" w:color="auto"/>
      </w:divBdr>
    </w:div>
    <w:div w:id="1726101146">
      <w:bodyDiv w:val="1"/>
      <w:marLeft w:val="0"/>
      <w:marRight w:val="0"/>
      <w:marTop w:val="0"/>
      <w:marBottom w:val="0"/>
      <w:divBdr>
        <w:top w:val="none" w:sz="0" w:space="0" w:color="auto"/>
        <w:left w:val="none" w:sz="0" w:space="0" w:color="auto"/>
        <w:bottom w:val="none" w:sz="0" w:space="0" w:color="auto"/>
        <w:right w:val="none" w:sz="0" w:space="0" w:color="auto"/>
      </w:divBdr>
    </w:div>
    <w:div w:id="1729693629">
      <w:bodyDiv w:val="1"/>
      <w:marLeft w:val="0"/>
      <w:marRight w:val="0"/>
      <w:marTop w:val="0"/>
      <w:marBottom w:val="0"/>
      <w:divBdr>
        <w:top w:val="none" w:sz="0" w:space="0" w:color="auto"/>
        <w:left w:val="none" w:sz="0" w:space="0" w:color="auto"/>
        <w:bottom w:val="none" w:sz="0" w:space="0" w:color="auto"/>
        <w:right w:val="none" w:sz="0" w:space="0" w:color="auto"/>
      </w:divBdr>
    </w:div>
    <w:div w:id="1845512079">
      <w:bodyDiv w:val="1"/>
      <w:marLeft w:val="0"/>
      <w:marRight w:val="0"/>
      <w:marTop w:val="0"/>
      <w:marBottom w:val="0"/>
      <w:divBdr>
        <w:top w:val="none" w:sz="0" w:space="0" w:color="auto"/>
        <w:left w:val="none" w:sz="0" w:space="0" w:color="auto"/>
        <w:bottom w:val="none" w:sz="0" w:space="0" w:color="auto"/>
        <w:right w:val="none" w:sz="0" w:space="0" w:color="auto"/>
      </w:divBdr>
    </w:div>
    <w:div w:id="1871994365">
      <w:bodyDiv w:val="1"/>
      <w:marLeft w:val="0"/>
      <w:marRight w:val="0"/>
      <w:marTop w:val="0"/>
      <w:marBottom w:val="0"/>
      <w:divBdr>
        <w:top w:val="none" w:sz="0" w:space="0" w:color="auto"/>
        <w:left w:val="none" w:sz="0" w:space="0" w:color="auto"/>
        <w:bottom w:val="none" w:sz="0" w:space="0" w:color="auto"/>
        <w:right w:val="none" w:sz="0" w:space="0" w:color="auto"/>
      </w:divBdr>
      <w:divsChild>
        <w:div w:id="1013066144">
          <w:marLeft w:val="0"/>
          <w:marRight w:val="0"/>
          <w:marTop w:val="0"/>
          <w:marBottom w:val="0"/>
          <w:divBdr>
            <w:top w:val="none" w:sz="0" w:space="0" w:color="auto"/>
            <w:left w:val="none" w:sz="0" w:space="0" w:color="auto"/>
            <w:bottom w:val="none" w:sz="0" w:space="0" w:color="auto"/>
            <w:right w:val="none" w:sz="0" w:space="0" w:color="auto"/>
          </w:divBdr>
        </w:div>
      </w:divsChild>
    </w:div>
    <w:div w:id="1951160990">
      <w:bodyDiv w:val="1"/>
      <w:marLeft w:val="0"/>
      <w:marRight w:val="0"/>
      <w:marTop w:val="0"/>
      <w:marBottom w:val="0"/>
      <w:divBdr>
        <w:top w:val="none" w:sz="0" w:space="0" w:color="auto"/>
        <w:left w:val="none" w:sz="0" w:space="0" w:color="auto"/>
        <w:bottom w:val="none" w:sz="0" w:space="0" w:color="auto"/>
        <w:right w:val="none" w:sz="0" w:space="0" w:color="auto"/>
      </w:divBdr>
    </w:div>
    <w:div w:id="1960405150">
      <w:bodyDiv w:val="1"/>
      <w:marLeft w:val="0"/>
      <w:marRight w:val="0"/>
      <w:marTop w:val="0"/>
      <w:marBottom w:val="0"/>
      <w:divBdr>
        <w:top w:val="none" w:sz="0" w:space="0" w:color="auto"/>
        <w:left w:val="none" w:sz="0" w:space="0" w:color="auto"/>
        <w:bottom w:val="none" w:sz="0" w:space="0" w:color="auto"/>
        <w:right w:val="none" w:sz="0" w:space="0" w:color="auto"/>
      </w:divBdr>
    </w:div>
    <w:div w:id="20877291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image" Target="media/image6.jpeg"/><Relationship Id="rId26" Type="http://schemas.openxmlformats.org/officeDocument/2006/relationships/hyperlink" Target="https://github.com/melimore86/dsas_analysis" TargetMode="External"/><Relationship Id="rId39" Type="http://schemas.openxmlformats.org/officeDocument/2006/relationships/image" Target="media/image19.png"/><Relationship Id="rId21" Type="http://schemas.openxmlformats.org/officeDocument/2006/relationships/hyperlink" Target="https://github.com/LCRoysterproject/repo_structure" TargetMode="External"/><Relationship Id="rId34" Type="http://schemas.openxmlformats.org/officeDocument/2006/relationships/image" Target="media/image14.png"/><Relationship Id="rId42" Type="http://schemas.openxmlformats.org/officeDocument/2006/relationships/image" Target="media/image22.png"/><Relationship Id="rId47" Type="http://schemas.openxmlformats.org/officeDocument/2006/relationships/hyperlink" Target="https://earthexplorer.usgs.gov/" TargetMode="External"/><Relationship Id="rId50" Type="http://schemas.openxmlformats.org/officeDocument/2006/relationships/hyperlink" Target="https://doi.org/10.1101/108555" TargetMode="External"/><Relationship Id="rId55" Type="http://schemas.openxmlformats.org/officeDocument/2006/relationships/hyperlink" Target="Https://Pubs.usgs.gov/of/2018/1179/ofr20181179.Pdf" TargetMode="External"/><Relationship Id="rId63" Type="http://schemas.openxmlformats.org/officeDocument/2006/relationships/hyperlink" Target="https://www.sciencebase.gov/catalog/item/5a8a3ffbe4b00f54eb3ec75e" TargetMode="External"/><Relationship Id="rId68"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4.jpeg"/><Relationship Id="rId29" Type="http://schemas.openxmlformats.org/officeDocument/2006/relationships/image" Target="media/image10.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24" Type="http://schemas.openxmlformats.org/officeDocument/2006/relationships/image" Target="media/image7.jpeg"/><Relationship Id="rId32" Type="http://schemas.openxmlformats.org/officeDocument/2006/relationships/image" Target="media/image12.jpeg"/><Relationship Id="rId37" Type="http://schemas.openxmlformats.org/officeDocument/2006/relationships/image" Target="media/image17.png"/><Relationship Id="rId40" Type="http://schemas.openxmlformats.org/officeDocument/2006/relationships/image" Target="media/image20.png"/><Relationship Id="rId45" Type="http://schemas.openxmlformats.org/officeDocument/2006/relationships/hyperlink" Target="https://tidesandcurrents.noaa.gov/" TargetMode="External"/><Relationship Id="rId53" Type="http://schemas.openxmlformats.org/officeDocument/2006/relationships/hyperlink" Target="https://doi.org/10.1002/2013ef000188" TargetMode="External"/><Relationship Id="rId58" Type="http://schemas.openxmlformats.org/officeDocument/2006/relationships/hyperlink" Target="https://doi.org/10.1016/j.biocon.2005.09.005" TargetMode="External"/><Relationship Id="rId66" Type="http://schemas.openxmlformats.org/officeDocument/2006/relationships/footer" Target="footer5.xm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hyperlink" Target="https://guides.github.com/activities/hello-world/" TargetMode="External"/><Relationship Id="rId28" Type="http://schemas.microsoft.com/office/2007/relationships/hdphoto" Target="media/hdphoto1.wdp"/><Relationship Id="rId36" Type="http://schemas.openxmlformats.org/officeDocument/2006/relationships/image" Target="media/image16.png"/><Relationship Id="rId49" Type="http://schemas.openxmlformats.org/officeDocument/2006/relationships/footer" Target="footer4.xml"/><Relationship Id="rId57" Type="http://schemas.openxmlformats.org/officeDocument/2006/relationships/hyperlink" Target="https://doi.org/10.1038/s41559-017-0160" TargetMode="External"/><Relationship Id="rId61" Type="http://schemas.openxmlformats.org/officeDocument/2006/relationships/hyperlink" Target="http://rimmer.ngdc.noaa.gov/mgg/coast/getcoast.html" TargetMode="External"/><Relationship Id="rId10" Type="http://schemas.openxmlformats.org/officeDocument/2006/relationships/footer" Target="footer2.xml"/><Relationship Id="rId19" Type="http://schemas.openxmlformats.org/officeDocument/2006/relationships/hyperlink" Target="http://www.github.com" TargetMode="External"/><Relationship Id="rId31" Type="http://schemas.openxmlformats.org/officeDocument/2006/relationships/hyperlink" Target="https://www.usgs.gov/centers/whcmsc/science/digital-shoreline-analysis-system-dsas?qt-science_center_objects=0" TargetMode="External"/><Relationship Id="rId44" Type="http://schemas.openxmlformats.org/officeDocument/2006/relationships/image" Target="media/image24.png"/><Relationship Id="rId52" Type="http://schemas.openxmlformats.org/officeDocument/2006/relationships/hyperlink" Target="http://www.bebr.ufl.edu/population" TargetMode="External"/><Relationship Id="rId60" Type="http://schemas.openxmlformats.org/officeDocument/2006/relationships/hyperlink" Target="https://www.fsa.usda.gov/Assets/USDA-FSA-Public/usdafiles/APFO/support-documents/pdfs/fourband_infosheet_2017.pdf" TargetMode="External"/><Relationship Id="rId65" Type="http://schemas.openxmlformats.org/officeDocument/2006/relationships/header" Target="header3.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2.png"/><Relationship Id="rId22" Type="http://schemas.openxmlformats.org/officeDocument/2006/relationships/hyperlink" Target="https://style.tidyverse.org/package-files.html" TargetMode="External"/><Relationship Id="rId27" Type="http://schemas.openxmlformats.org/officeDocument/2006/relationships/image" Target="media/image9.png"/><Relationship Id="rId30" Type="http://schemas.openxmlformats.org/officeDocument/2006/relationships/image" Target="media/image11.png"/><Relationship Id="rId35" Type="http://schemas.openxmlformats.org/officeDocument/2006/relationships/image" Target="media/image15.png"/><Relationship Id="rId43" Type="http://schemas.openxmlformats.org/officeDocument/2006/relationships/image" Target="media/image23.png"/><Relationship Id="rId48" Type="http://schemas.openxmlformats.org/officeDocument/2006/relationships/header" Target="header2.xml"/><Relationship Id="rId56" Type="http://schemas.openxmlformats.org/officeDocument/2006/relationships/hyperlink" Target="https://doi.org/10.2112/jcoastres-d-14-00161.1" TargetMode="External"/><Relationship Id="rId64" Type="http://schemas.openxmlformats.org/officeDocument/2006/relationships/hyperlink" Target="https://waterdata.usgs.gov/nwis/inventory/?site_no=02323500" TargetMode="External"/><Relationship Id="rId69" Type="http://schemas.openxmlformats.org/officeDocument/2006/relationships/glossaryDocument" Target="glossary/document.xml"/><Relationship Id="rId8" Type="http://schemas.openxmlformats.org/officeDocument/2006/relationships/header" Target="header1.xml"/><Relationship Id="rId51" Type="http://schemas.openxmlformats.org/officeDocument/2006/relationships/hyperlink" Target="https://doi.org/10.1017/S037689290200005X" TargetMode="External"/><Relationship Id="rId3" Type="http://schemas.openxmlformats.org/officeDocument/2006/relationships/styles" Target="styles.xml"/><Relationship Id="rId12" Type="http://schemas.openxmlformats.org/officeDocument/2006/relationships/hyperlink" Target="http://arcs.uflib.ufl.edu/" TargetMode="External"/><Relationship Id="rId17" Type="http://schemas.openxmlformats.org/officeDocument/2006/relationships/image" Target="media/image5.png"/><Relationship Id="rId25" Type="http://schemas.openxmlformats.org/officeDocument/2006/relationships/image" Target="media/image8.jpeg"/><Relationship Id="rId33" Type="http://schemas.openxmlformats.org/officeDocument/2006/relationships/image" Target="media/image13.png"/><Relationship Id="rId38" Type="http://schemas.openxmlformats.org/officeDocument/2006/relationships/image" Target="media/image18.png"/><Relationship Id="rId46" Type="http://schemas.openxmlformats.org/officeDocument/2006/relationships/hyperlink" Target="http://www.wunderground.com" TargetMode="External"/><Relationship Id="rId59" Type="http://schemas.openxmlformats.org/officeDocument/2006/relationships/hyperlink" Target="http://doi.org/10.5281/zenodo.4319177" TargetMode="External"/><Relationship Id="rId67" Type="http://schemas.openxmlformats.org/officeDocument/2006/relationships/footer" Target="footer6.xml"/><Relationship Id="rId20" Type="http://schemas.openxmlformats.org/officeDocument/2006/relationships/hyperlink" Target="https://help.github.com/en/github/collaborating-with-issues-and-pull-requests/about-merge-conflicts" TargetMode="External"/><Relationship Id="rId41" Type="http://schemas.openxmlformats.org/officeDocument/2006/relationships/image" Target="media/image21.png"/><Relationship Id="rId54" Type="http://schemas.openxmlformats.org/officeDocument/2006/relationships/hyperlink" Target="https://doi.org/10.1111/j.1365-2486.2007.01440.x" TargetMode="External"/><Relationship Id="rId62" Type="http://schemas.openxmlformats.org/officeDocument/2006/relationships/hyperlink" Target="https://doi.org/10.1080/15564894.2016.1163758" TargetMode="External"/><Relationship Id="rId70"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87954852F1894A36AB82A92A575C016B"/>
        <w:category>
          <w:name w:val="General"/>
          <w:gallery w:val="placeholder"/>
        </w:category>
        <w:types>
          <w:type w:val="bbPlcHdr"/>
        </w:types>
        <w:behaviors>
          <w:behavior w:val="content"/>
        </w:behaviors>
        <w:guid w:val="{A098237E-3260-4982-8E78-A1B6345B5025}"/>
      </w:docPartPr>
      <w:docPartBody>
        <w:p w:rsidR="0003778C" w:rsidRDefault="0003778C" w:rsidP="0003778C">
          <w:pPr>
            <w:pStyle w:val="87954852F1894A36AB82A92A575C016B"/>
          </w:pPr>
          <w:r w:rsidRPr="00DB19D9">
            <w:rPr>
              <w:rStyle w:val="PlaceholderText"/>
            </w:rPr>
            <w:t>Click or tap here to enter text.</w:t>
          </w:r>
        </w:p>
      </w:docPartBody>
    </w:docPart>
    <w:docPart>
      <w:docPartPr>
        <w:name w:val="6C46167184084FB6A0025A6AFEC2DB7C"/>
        <w:category>
          <w:name w:val="General"/>
          <w:gallery w:val="placeholder"/>
        </w:category>
        <w:types>
          <w:type w:val="bbPlcHdr"/>
        </w:types>
        <w:behaviors>
          <w:behavior w:val="content"/>
        </w:behaviors>
        <w:guid w:val="{D35202BF-90C1-4C17-9A16-F225FACB251B}"/>
      </w:docPartPr>
      <w:docPartBody>
        <w:p w:rsidR="0003778C" w:rsidRDefault="0003778C" w:rsidP="0003778C">
          <w:pPr>
            <w:pStyle w:val="6C46167184084FB6A0025A6AFEC2DB7C"/>
          </w:pPr>
          <w:r w:rsidRPr="002326CE">
            <w:rPr>
              <w:rStyle w:val="PlaceholderText"/>
            </w:rPr>
            <w:t>Click or tap here to enter text.</w:t>
          </w:r>
        </w:p>
      </w:docPartBody>
    </w:docPart>
    <w:docPart>
      <w:docPartPr>
        <w:name w:val="B2C86587803544879652FB5A7B157EBE"/>
        <w:category>
          <w:name w:val="General"/>
          <w:gallery w:val="placeholder"/>
        </w:category>
        <w:types>
          <w:type w:val="bbPlcHdr"/>
        </w:types>
        <w:behaviors>
          <w:behavior w:val="content"/>
        </w:behaviors>
        <w:guid w:val="{5961BE7C-1358-45A7-84C1-DD2323C407EE}"/>
      </w:docPartPr>
      <w:docPartBody>
        <w:p w:rsidR="0003778C" w:rsidRDefault="0003778C" w:rsidP="0003778C">
          <w:pPr>
            <w:pStyle w:val="B2C86587803544879652FB5A7B157EBE"/>
          </w:pPr>
          <w:r w:rsidRPr="00B35E28">
            <w:rPr>
              <w:rStyle w:val="PlaceholderText"/>
            </w:rPr>
            <w:t>Click or tap here to enter text.</w:t>
          </w:r>
        </w:p>
      </w:docPartBody>
    </w:docPart>
    <w:docPart>
      <w:docPartPr>
        <w:name w:val="B7CBE9F9152B4064AF402F37707237E4"/>
        <w:category>
          <w:name w:val="General"/>
          <w:gallery w:val="placeholder"/>
        </w:category>
        <w:types>
          <w:type w:val="bbPlcHdr"/>
        </w:types>
        <w:behaviors>
          <w:behavior w:val="content"/>
        </w:behaviors>
        <w:guid w:val="{69C22671-CED3-40C3-B3E5-D44282D8F397}"/>
      </w:docPartPr>
      <w:docPartBody>
        <w:p w:rsidR="00C600D4" w:rsidRDefault="00E61929" w:rsidP="00E61929">
          <w:pPr>
            <w:pStyle w:val="B7CBE9F9152B4064AF402F37707237E4"/>
          </w:pPr>
          <w:r w:rsidRPr="002326CE">
            <w:rPr>
              <w:rStyle w:val="PlaceholderText"/>
            </w:rPr>
            <w:t>Click or tap here to enter text.</w:t>
          </w:r>
        </w:p>
      </w:docPartBody>
    </w:docPart>
    <w:docPart>
      <w:docPartPr>
        <w:name w:val="C41AB896BE1C44BFB62BA61BEB331057"/>
        <w:category>
          <w:name w:val="General"/>
          <w:gallery w:val="placeholder"/>
        </w:category>
        <w:types>
          <w:type w:val="bbPlcHdr"/>
        </w:types>
        <w:behaviors>
          <w:behavior w:val="content"/>
        </w:behaviors>
        <w:guid w:val="{9ADAA8B8-44A3-4EB0-8CFF-DBFC01E8AD56}"/>
      </w:docPartPr>
      <w:docPartBody>
        <w:p w:rsidR="00C600D4" w:rsidRDefault="00C600D4" w:rsidP="00C600D4">
          <w:pPr>
            <w:pStyle w:val="C41AB896BE1C44BFB62BA61BEB331057"/>
          </w:pPr>
          <w:r>
            <w:rPr>
              <w:rStyle w:val="PlaceholderText"/>
            </w:rPr>
            <w:t>Click or tap here to enter text.</w:t>
          </w:r>
        </w:p>
      </w:docPartBody>
    </w:docPart>
    <w:docPart>
      <w:docPartPr>
        <w:name w:val="4BA031DE0B5142E18683F205FF4F414C"/>
        <w:category>
          <w:name w:val="General"/>
          <w:gallery w:val="placeholder"/>
        </w:category>
        <w:types>
          <w:type w:val="bbPlcHdr"/>
        </w:types>
        <w:behaviors>
          <w:behavior w:val="content"/>
        </w:behaviors>
        <w:guid w:val="{643479A0-7FF3-4B37-A6BD-D924FD6C89CD}"/>
      </w:docPartPr>
      <w:docPartBody>
        <w:p w:rsidR="00A60D88" w:rsidRDefault="006F3F35" w:rsidP="006F3F35">
          <w:pPr>
            <w:pStyle w:val="4BA031DE0B5142E18683F205FF4F414C"/>
          </w:pPr>
          <w:r w:rsidRPr="00B35E28">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NewRoman,Bold">
    <w:panose1 w:val="00000000000000000000"/>
    <w:charset w:val="00"/>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3778C"/>
    <w:rsid w:val="0003778C"/>
    <w:rsid w:val="000B12F0"/>
    <w:rsid w:val="00106099"/>
    <w:rsid w:val="00172664"/>
    <w:rsid w:val="001A0444"/>
    <w:rsid w:val="001D316D"/>
    <w:rsid w:val="002036AF"/>
    <w:rsid w:val="0036118A"/>
    <w:rsid w:val="003E1A62"/>
    <w:rsid w:val="00573181"/>
    <w:rsid w:val="005D16BF"/>
    <w:rsid w:val="006F3F35"/>
    <w:rsid w:val="00724C8B"/>
    <w:rsid w:val="007729FE"/>
    <w:rsid w:val="00801838"/>
    <w:rsid w:val="008457CF"/>
    <w:rsid w:val="00874991"/>
    <w:rsid w:val="008D73B9"/>
    <w:rsid w:val="009A3164"/>
    <w:rsid w:val="009F2807"/>
    <w:rsid w:val="00A2275E"/>
    <w:rsid w:val="00A60D88"/>
    <w:rsid w:val="00B3411E"/>
    <w:rsid w:val="00BD1690"/>
    <w:rsid w:val="00C600D4"/>
    <w:rsid w:val="00E61929"/>
    <w:rsid w:val="00EB6241"/>
    <w:rsid w:val="00FE492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F3F35"/>
    <w:rPr>
      <w:color w:val="808080"/>
    </w:rPr>
  </w:style>
  <w:style w:type="paragraph" w:customStyle="1" w:styleId="87954852F1894A36AB82A92A575C016B">
    <w:name w:val="87954852F1894A36AB82A92A575C016B"/>
    <w:rsid w:val="0003778C"/>
  </w:style>
  <w:style w:type="paragraph" w:customStyle="1" w:styleId="6C46167184084FB6A0025A6AFEC2DB7C">
    <w:name w:val="6C46167184084FB6A0025A6AFEC2DB7C"/>
    <w:rsid w:val="0003778C"/>
  </w:style>
  <w:style w:type="paragraph" w:customStyle="1" w:styleId="C41AB896BE1C44BFB62BA61BEB331057">
    <w:name w:val="C41AB896BE1C44BFB62BA61BEB331057"/>
    <w:rsid w:val="00C600D4"/>
  </w:style>
  <w:style w:type="paragraph" w:customStyle="1" w:styleId="B2C86587803544879652FB5A7B157EBE">
    <w:name w:val="B2C86587803544879652FB5A7B157EBE"/>
    <w:rsid w:val="0003778C"/>
  </w:style>
  <w:style w:type="paragraph" w:customStyle="1" w:styleId="B7CBE9F9152B4064AF402F37707237E4">
    <w:name w:val="B7CBE9F9152B4064AF402F37707237E4"/>
    <w:rsid w:val="00E61929"/>
  </w:style>
  <w:style w:type="paragraph" w:customStyle="1" w:styleId="4BA031DE0B5142E18683F205FF4F414C">
    <w:name w:val="4BA031DE0B5142E18683F205FF4F414C"/>
    <w:rsid w:val="006F3F3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7D778C5-5819-490E-ACCB-AE0C9ACAB0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4812</TotalTime>
  <Pages>1</Pages>
  <Words>20622</Words>
  <Characters>117552</Characters>
  <Application>Microsoft Office Word</Application>
  <DocSecurity>0</DocSecurity>
  <Lines>979</Lines>
  <Paragraphs>275</Paragraphs>
  <ScaleCrop>false</ScaleCrop>
  <HeadingPairs>
    <vt:vector size="2" baseType="variant">
      <vt:variant>
        <vt:lpstr>Title</vt:lpstr>
      </vt:variant>
      <vt:variant>
        <vt:i4>1</vt:i4>
      </vt:variant>
    </vt:vector>
  </HeadingPairs>
  <TitlesOfParts>
    <vt:vector size="1" baseType="lpstr">
      <vt:lpstr>UNIVERSITY OF FLORIDA THESIS OR DISSERTATION FORMATTING TEMPLATE</vt:lpstr>
    </vt:vector>
  </TitlesOfParts>
  <Company>University of Florida</Company>
  <LinksUpToDate>false</LinksUpToDate>
  <CharactersWithSpaces>137899</CharactersWithSpaces>
  <SharedDoc>false</SharedDoc>
  <HLinks>
    <vt:vector size="792" baseType="variant">
      <vt:variant>
        <vt:i4>5373960</vt:i4>
      </vt:variant>
      <vt:variant>
        <vt:i4>692</vt:i4>
      </vt:variant>
      <vt:variant>
        <vt:i4>0</vt:i4>
      </vt:variant>
      <vt:variant>
        <vt:i4>5</vt:i4>
      </vt:variant>
      <vt:variant>
        <vt:lpwstr>http://www.ncaa.com/news/ncaa/2011-08-09/ncaa-school-leaders-talk-reform</vt:lpwstr>
      </vt:variant>
      <vt:variant>
        <vt:lpwstr/>
      </vt:variant>
      <vt:variant>
        <vt:i4>3670138</vt:i4>
      </vt:variant>
      <vt:variant>
        <vt:i4>689</vt:i4>
      </vt:variant>
      <vt:variant>
        <vt:i4>0</vt:i4>
      </vt:variant>
      <vt:variant>
        <vt:i4>5</vt:i4>
      </vt:variant>
      <vt:variant>
        <vt:lpwstr>http://www.ncaa.org/wps/wcm/connect/public/NCAA/Academics/academics+history</vt:lpwstr>
      </vt:variant>
      <vt:variant>
        <vt:lpwstr/>
      </vt:variant>
      <vt:variant>
        <vt:i4>3539052</vt:i4>
      </vt:variant>
      <vt:variant>
        <vt:i4>686</vt:i4>
      </vt:variant>
      <vt:variant>
        <vt:i4>0</vt:i4>
      </vt:variant>
      <vt:variant>
        <vt:i4>5</vt:i4>
      </vt:variant>
      <vt:variant>
        <vt:lpwstr>http://nces.ed.gov/pubs95/95763.pdf</vt:lpwstr>
      </vt:variant>
      <vt:variant>
        <vt:lpwstr/>
      </vt:variant>
      <vt:variant>
        <vt:i4>3539035</vt:i4>
      </vt:variant>
      <vt:variant>
        <vt:i4>675</vt:i4>
      </vt:variant>
      <vt:variant>
        <vt:i4>0</vt:i4>
      </vt:variant>
      <vt:variant>
        <vt:i4>5</vt:i4>
      </vt:variant>
      <vt:variant>
        <vt:lpwstr>http://gradschool.ufl.edu/edmportal/gatorlink/EDM_portal.html</vt:lpwstr>
      </vt:variant>
      <vt:variant>
        <vt:lpwstr/>
      </vt:variant>
      <vt:variant>
        <vt:i4>3997744</vt:i4>
      </vt:variant>
      <vt:variant>
        <vt:i4>672</vt:i4>
      </vt:variant>
      <vt:variant>
        <vt:i4>0</vt:i4>
      </vt:variant>
      <vt:variant>
        <vt:i4>5</vt:i4>
      </vt:variant>
      <vt:variant>
        <vt:lpwstr>http://graduateschool.ufl.edu/student-life-and-support/gims</vt:lpwstr>
      </vt:variant>
      <vt:variant>
        <vt:lpwstr/>
      </vt:variant>
      <vt:variant>
        <vt:i4>3997744</vt:i4>
      </vt:variant>
      <vt:variant>
        <vt:i4>669</vt:i4>
      </vt:variant>
      <vt:variant>
        <vt:i4>0</vt:i4>
      </vt:variant>
      <vt:variant>
        <vt:i4>5</vt:i4>
      </vt:variant>
      <vt:variant>
        <vt:lpwstr>http://graduateschool.ufl.edu/student-life-and-support/gims</vt:lpwstr>
      </vt:variant>
      <vt:variant>
        <vt:lpwstr/>
      </vt:variant>
      <vt:variant>
        <vt:i4>4259843</vt:i4>
      </vt:variant>
      <vt:variant>
        <vt:i4>666</vt:i4>
      </vt:variant>
      <vt:variant>
        <vt:i4>0</vt:i4>
      </vt:variant>
      <vt:variant>
        <vt:i4>5</vt:i4>
      </vt:variant>
      <vt:variant>
        <vt:lpwstr>http://helpdesk.ufl.edu/application-support-center/graduate-editorial-office/format-requirements/</vt:lpwstr>
      </vt:variant>
      <vt:variant>
        <vt:lpwstr/>
      </vt:variant>
      <vt:variant>
        <vt:i4>4718598</vt:i4>
      </vt:variant>
      <vt:variant>
        <vt:i4>663</vt:i4>
      </vt:variant>
      <vt:variant>
        <vt:i4>0</vt:i4>
      </vt:variant>
      <vt:variant>
        <vt:i4>5</vt:i4>
      </vt:variant>
      <vt:variant>
        <vt:lpwstr>http://www.copyright.gov/</vt:lpwstr>
      </vt:variant>
      <vt:variant>
        <vt:lpwstr/>
      </vt:variant>
      <vt:variant>
        <vt:i4>4128816</vt:i4>
      </vt:variant>
      <vt:variant>
        <vt:i4>660</vt:i4>
      </vt:variant>
      <vt:variant>
        <vt:i4>0</vt:i4>
      </vt:variant>
      <vt:variant>
        <vt:i4>5</vt:i4>
      </vt:variant>
      <vt:variant>
        <vt:lpwstr>http://www.graduateschool.ufl.edu/files/editorial-deadlines.pdf</vt:lpwstr>
      </vt:variant>
      <vt:variant>
        <vt:lpwstr/>
      </vt:variant>
      <vt:variant>
        <vt:i4>4128816</vt:i4>
      </vt:variant>
      <vt:variant>
        <vt:i4>657</vt:i4>
      </vt:variant>
      <vt:variant>
        <vt:i4>0</vt:i4>
      </vt:variant>
      <vt:variant>
        <vt:i4>5</vt:i4>
      </vt:variant>
      <vt:variant>
        <vt:lpwstr>http://www.graduateschool.ufl.edu/files/editorial-deadlines.pdf</vt:lpwstr>
      </vt:variant>
      <vt:variant>
        <vt:lpwstr/>
      </vt:variant>
      <vt:variant>
        <vt:i4>4128816</vt:i4>
      </vt:variant>
      <vt:variant>
        <vt:i4>654</vt:i4>
      </vt:variant>
      <vt:variant>
        <vt:i4>0</vt:i4>
      </vt:variant>
      <vt:variant>
        <vt:i4>5</vt:i4>
      </vt:variant>
      <vt:variant>
        <vt:lpwstr>http://www.graduateschool.ufl.edu/files/editorial-deadlines.pdf</vt:lpwstr>
      </vt:variant>
      <vt:variant>
        <vt:lpwstr/>
      </vt:variant>
      <vt:variant>
        <vt:i4>4128816</vt:i4>
      </vt:variant>
      <vt:variant>
        <vt:i4>651</vt:i4>
      </vt:variant>
      <vt:variant>
        <vt:i4>0</vt:i4>
      </vt:variant>
      <vt:variant>
        <vt:i4>5</vt:i4>
      </vt:variant>
      <vt:variant>
        <vt:lpwstr>http://www.graduateschool.ufl.edu/files/editorial-deadlines.pdf</vt:lpwstr>
      </vt:variant>
      <vt:variant>
        <vt:lpwstr/>
      </vt:variant>
      <vt:variant>
        <vt:i4>1900572</vt:i4>
      </vt:variant>
      <vt:variant>
        <vt:i4>648</vt:i4>
      </vt:variant>
      <vt:variant>
        <vt:i4>0</vt:i4>
      </vt:variant>
      <vt:variant>
        <vt:i4>5</vt:i4>
      </vt:variant>
      <vt:variant>
        <vt:lpwstr>http://www.graduateschool.ufl.edu/graduation/thesis-and-dissertation</vt:lpwstr>
      </vt:variant>
      <vt:variant>
        <vt:lpwstr/>
      </vt:variant>
      <vt:variant>
        <vt:i4>655452</vt:i4>
      </vt:variant>
      <vt:variant>
        <vt:i4>645</vt:i4>
      </vt:variant>
      <vt:variant>
        <vt:i4>0</vt:i4>
      </vt:variant>
      <vt:variant>
        <vt:i4>5</vt:i4>
      </vt:variant>
      <vt:variant>
        <vt:lpwstr>http://helpdesk.ufl.edu/application-support-center/etd-technical-support/</vt:lpwstr>
      </vt:variant>
      <vt:variant>
        <vt:lpwstr/>
      </vt:variant>
      <vt:variant>
        <vt:i4>1900550</vt:i4>
      </vt:variant>
      <vt:variant>
        <vt:i4>642</vt:i4>
      </vt:variant>
      <vt:variant>
        <vt:i4>0</vt:i4>
      </vt:variant>
      <vt:variant>
        <vt:i4>5</vt:i4>
      </vt:variant>
      <vt:variant>
        <vt:lpwstr>http://www.uflib.ufl.edu/refworksufpage.html</vt:lpwstr>
      </vt:variant>
      <vt:variant>
        <vt:lpwstr/>
      </vt:variant>
      <vt:variant>
        <vt:i4>655452</vt:i4>
      </vt:variant>
      <vt:variant>
        <vt:i4>639</vt:i4>
      </vt:variant>
      <vt:variant>
        <vt:i4>0</vt:i4>
      </vt:variant>
      <vt:variant>
        <vt:i4>5</vt:i4>
      </vt:variant>
      <vt:variant>
        <vt:lpwstr>http://helpdesk.ufl.edu/application-support-center/etd-technical-support/</vt:lpwstr>
      </vt:variant>
      <vt:variant>
        <vt:lpwstr/>
      </vt:variant>
      <vt:variant>
        <vt:i4>6881356</vt:i4>
      </vt:variant>
      <vt:variant>
        <vt:i4>636</vt:i4>
      </vt:variant>
      <vt:variant>
        <vt:i4>0</vt:i4>
      </vt:variant>
      <vt:variant>
        <vt:i4>5</vt:i4>
      </vt:variant>
      <vt:variant>
        <vt:lpwstr>mailto:asc-hd@ufl.edu?subject=Help%20with%20ETD%20Template%20</vt:lpwstr>
      </vt:variant>
      <vt:variant>
        <vt:lpwstr/>
      </vt:variant>
      <vt:variant>
        <vt:i4>655452</vt:i4>
      </vt:variant>
      <vt:variant>
        <vt:i4>633</vt:i4>
      </vt:variant>
      <vt:variant>
        <vt:i4>0</vt:i4>
      </vt:variant>
      <vt:variant>
        <vt:i4>5</vt:i4>
      </vt:variant>
      <vt:variant>
        <vt:lpwstr>http://helpdesk.ufl.edu/application-support-center/etd-technical-support/</vt:lpwstr>
      </vt:variant>
      <vt:variant>
        <vt:lpwstr/>
      </vt:variant>
      <vt:variant>
        <vt:i4>6619253</vt:i4>
      </vt:variant>
      <vt:variant>
        <vt:i4>630</vt:i4>
      </vt:variant>
      <vt:variant>
        <vt:i4>0</vt:i4>
      </vt:variant>
      <vt:variant>
        <vt:i4>5</vt:i4>
      </vt:variant>
      <vt:variant>
        <vt:lpwstr>http://helpdesk.ufl.edu/application-support-center/</vt:lpwstr>
      </vt:variant>
      <vt:variant>
        <vt:lpwstr/>
      </vt:variant>
      <vt:variant>
        <vt:i4>5505025</vt:i4>
      </vt:variant>
      <vt:variant>
        <vt:i4>627</vt:i4>
      </vt:variant>
      <vt:variant>
        <vt:i4>0</vt:i4>
      </vt:variant>
      <vt:variant>
        <vt:i4>5</vt:i4>
      </vt:variant>
      <vt:variant>
        <vt:lpwstr>http://ufdc.ufl.edu/contact/ufirg</vt:lpwstr>
      </vt:variant>
      <vt:variant>
        <vt:lpwstr/>
      </vt:variant>
      <vt:variant>
        <vt:i4>655452</vt:i4>
      </vt:variant>
      <vt:variant>
        <vt:i4>624</vt:i4>
      </vt:variant>
      <vt:variant>
        <vt:i4>0</vt:i4>
      </vt:variant>
      <vt:variant>
        <vt:i4>5</vt:i4>
      </vt:variant>
      <vt:variant>
        <vt:lpwstr>http://helpdesk.ufl.edu/application-support-center/etd-technical-support/</vt:lpwstr>
      </vt:variant>
      <vt:variant>
        <vt:lpwstr/>
      </vt:variant>
      <vt:variant>
        <vt:i4>6619253</vt:i4>
      </vt:variant>
      <vt:variant>
        <vt:i4>621</vt:i4>
      </vt:variant>
      <vt:variant>
        <vt:i4>0</vt:i4>
      </vt:variant>
      <vt:variant>
        <vt:i4>5</vt:i4>
      </vt:variant>
      <vt:variant>
        <vt:lpwstr>http://helpdesk.ufl.edu/application-support-center/</vt:lpwstr>
      </vt:variant>
      <vt:variant>
        <vt:lpwstr/>
      </vt:variant>
      <vt:variant>
        <vt:i4>1900613</vt:i4>
      </vt:variant>
      <vt:variant>
        <vt:i4>618</vt:i4>
      </vt:variant>
      <vt:variant>
        <vt:i4>0</vt:i4>
      </vt:variant>
      <vt:variant>
        <vt:i4>5</vt:i4>
      </vt:variant>
      <vt:variant>
        <vt:lpwstr>http://graduateschool.ufl.edu/graduation/thesis-and-dissertation</vt:lpwstr>
      </vt:variant>
      <vt:variant>
        <vt:lpwstr/>
      </vt:variant>
      <vt:variant>
        <vt:i4>1900613</vt:i4>
      </vt:variant>
      <vt:variant>
        <vt:i4>615</vt:i4>
      </vt:variant>
      <vt:variant>
        <vt:i4>0</vt:i4>
      </vt:variant>
      <vt:variant>
        <vt:i4>5</vt:i4>
      </vt:variant>
      <vt:variant>
        <vt:lpwstr>http://graduateschool.ufl.edu/graduation/thesis-and-dissertation</vt:lpwstr>
      </vt:variant>
      <vt:variant>
        <vt:lpwstr/>
      </vt:variant>
      <vt:variant>
        <vt:i4>1900613</vt:i4>
      </vt:variant>
      <vt:variant>
        <vt:i4>612</vt:i4>
      </vt:variant>
      <vt:variant>
        <vt:i4>0</vt:i4>
      </vt:variant>
      <vt:variant>
        <vt:i4>5</vt:i4>
      </vt:variant>
      <vt:variant>
        <vt:lpwstr>http://graduateschool.ufl.edu/graduation/thesis-and-dissertation</vt:lpwstr>
      </vt:variant>
      <vt:variant>
        <vt:lpwstr/>
      </vt:variant>
      <vt:variant>
        <vt:i4>3670130</vt:i4>
      </vt:variant>
      <vt:variant>
        <vt:i4>609</vt:i4>
      </vt:variant>
      <vt:variant>
        <vt:i4>0</vt:i4>
      </vt:variant>
      <vt:variant>
        <vt:i4>5</vt:i4>
      </vt:variant>
      <vt:variant>
        <vt:lpwstr>http://gradcatalog.ufl.edu/</vt:lpwstr>
      </vt:variant>
      <vt:variant>
        <vt:lpwstr/>
      </vt:variant>
      <vt:variant>
        <vt:i4>655452</vt:i4>
      </vt:variant>
      <vt:variant>
        <vt:i4>606</vt:i4>
      </vt:variant>
      <vt:variant>
        <vt:i4>0</vt:i4>
      </vt:variant>
      <vt:variant>
        <vt:i4>5</vt:i4>
      </vt:variant>
      <vt:variant>
        <vt:lpwstr>http://helpdesk.ufl.edu/application-support-center/etd-technical-support/</vt:lpwstr>
      </vt:variant>
      <vt:variant>
        <vt:lpwstr/>
      </vt:variant>
      <vt:variant>
        <vt:i4>7995505</vt:i4>
      </vt:variant>
      <vt:variant>
        <vt:i4>603</vt:i4>
      </vt:variant>
      <vt:variant>
        <vt:i4>0</vt:i4>
      </vt:variant>
      <vt:variant>
        <vt:i4>5</vt:i4>
      </vt:variant>
      <vt:variant>
        <vt:lpwstr>http://helpdesk.ufl.edu/application-support-center/etd-technical-support/online-tutorials/</vt:lpwstr>
      </vt:variant>
      <vt:variant>
        <vt:lpwstr/>
      </vt:variant>
      <vt:variant>
        <vt:i4>1376283</vt:i4>
      </vt:variant>
      <vt:variant>
        <vt:i4>600</vt:i4>
      </vt:variant>
      <vt:variant>
        <vt:i4>0</vt:i4>
      </vt:variant>
      <vt:variant>
        <vt:i4>5</vt:i4>
      </vt:variant>
      <vt:variant>
        <vt:lpwstr>http://helpdesk.ufl.edu/</vt:lpwstr>
      </vt:variant>
      <vt:variant>
        <vt:lpwstr/>
      </vt:variant>
      <vt:variant>
        <vt:i4>6750253</vt:i4>
      </vt:variant>
      <vt:variant>
        <vt:i4>597</vt:i4>
      </vt:variant>
      <vt:variant>
        <vt:i4>0</vt:i4>
      </vt:variant>
      <vt:variant>
        <vt:i4>5</vt:i4>
      </vt:variant>
      <vt:variant>
        <vt:lpwstr>http://www.at.ufl.edu/</vt:lpwstr>
      </vt:variant>
      <vt:variant>
        <vt:lpwstr/>
      </vt:variant>
      <vt:variant>
        <vt:i4>6619253</vt:i4>
      </vt:variant>
      <vt:variant>
        <vt:i4>594</vt:i4>
      </vt:variant>
      <vt:variant>
        <vt:i4>0</vt:i4>
      </vt:variant>
      <vt:variant>
        <vt:i4>5</vt:i4>
      </vt:variant>
      <vt:variant>
        <vt:lpwstr>http://helpdesk.ufl.edu/application-support-center/</vt:lpwstr>
      </vt:variant>
      <vt:variant>
        <vt:lpwstr/>
      </vt:variant>
      <vt:variant>
        <vt:i4>6553612</vt:i4>
      </vt:variant>
      <vt:variant>
        <vt:i4>591</vt:i4>
      </vt:variant>
      <vt:variant>
        <vt:i4>0</vt:i4>
      </vt:variant>
      <vt:variant>
        <vt:i4>5</vt:i4>
      </vt:variant>
      <vt:variant>
        <vt:lpwstr>mailto:asc-hd@ufl.edu</vt:lpwstr>
      </vt:variant>
      <vt:variant>
        <vt:lpwstr/>
      </vt:variant>
      <vt:variant>
        <vt:i4>3670130</vt:i4>
      </vt:variant>
      <vt:variant>
        <vt:i4>588</vt:i4>
      </vt:variant>
      <vt:variant>
        <vt:i4>0</vt:i4>
      </vt:variant>
      <vt:variant>
        <vt:i4>5</vt:i4>
      </vt:variant>
      <vt:variant>
        <vt:lpwstr>http://gradcatalog.ufl.edu/</vt:lpwstr>
      </vt:variant>
      <vt:variant>
        <vt:lpwstr/>
      </vt:variant>
      <vt:variant>
        <vt:i4>4128816</vt:i4>
      </vt:variant>
      <vt:variant>
        <vt:i4>585</vt:i4>
      </vt:variant>
      <vt:variant>
        <vt:i4>0</vt:i4>
      </vt:variant>
      <vt:variant>
        <vt:i4>5</vt:i4>
      </vt:variant>
      <vt:variant>
        <vt:lpwstr>http://www.graduateschool.ufl.edu/files/editorial-deadlines.pdf</vt:lpwstr>
      </vt:variant>
      <vt:variant>
        <vt:lpwstr/>
      </vt:variant>
      <vt:variant>
        <vt:i4>1114128</vt:i4>
      </vt:variant>
      <vt:variant>
        <vt:i4>582</vt:i4>
      </vt:variant>
      <vt:variant>
        <vt:i4>0</vt:i4>
      </vt:variant>
      <vt:variant>
        <vt:i4>5</vt:i4>
      </vt:variant>
      <vt:variant>
        <vt:lpwstr>http://www.graduateschool.ufl.edu/files/checklist-thesis.pdf</vt:lpwstr>
      </vt:variant>
      <vt:variant>
        <vt:lpwstr/>
      </vt:variant>
      <vt:variant>
        <vt:i4>7798901</vt:i4>
      </vt:variant>
      <vt:variant>
        <vt:i4>579</vt:i4>
      </vt:variant>
      <vt:variant>
        <vt:i4>0</vt:i4>
      </vt:variant>
      <vt:variant>
        <vt:i4>5</vt:i4>
      </vt:variant>
      <vt:variant>
        <vt:lpwstr>http://www.graduateschool.ufl.edu/files/checklist-dissertation.pdf</vt:lpwstr>
      </vt:variant>
      <vt:variant>
        <vt:lpwstr/>
      </vt:variant>
      <vt:variant>
        <vt:i4>1900572</vt:i4>
      </vt:variant>
      <vt:variant>
        <vt:i4>576</vt:i4>
      </vt:variant>
      <vt:variant>
        <vt:i4>0</vt:i4>
      </vt:variant>
      <vt:variant>
        <vt:i4>5</vt:i4>
      </vt:variant>
      <vt:variant>
        <vt:lpwstr>http://www.graduateschool.ufl.edu/graduation/thesis-and-dissertation</vt:lpwstr>
      </vt:variant>
      <vt:variant>
        <vt:lpwstr/>
      </vt:variant>
      <vt:variant>
        <vt:i4>7667755</vt:i4>
      </vt:variant>
      <vt:variant>
        <vt:i4>573</vt:i4>
      </vt:variant>
      <vt:variant>
        <vt:i4>0</vt:i4>
      </vt:variant>
      <vt:variant>
        <vt:i4>5</vt:i4>
      </vt:variant>
      <vt:variant>
        <vt:lpwstr>http://www.graduateschool.ufl.edu/</vt:lpwstr>
      </vt:variant>
      <vt:variant>
        <vt:lpwstr/>
      </vt:variant>
      <vt:variant>
        <vt:i4>4194351</vt:i4>
      </vt:variant>
      <vt:variant>
        <vt:i4>570</vt:i4>
      </vt:variant>
      <vt:variant>
        <vt:i4>0</vt:i4>
      </vt:variant>
      <vt:variant>
        <vt:i4>5</vt:i4>
      </vt:variant>
      <vt:variant>
        <vt:lpwstr>mailto:gradedit@aa.ufl.edu</vt:lpwstr>
      </vt:variant>
      <vt:variant>
        <vt:lpwstr/>
      </vt:variant>
      <vt:variant>
        <vt:i4>1703990</vt:i4>
      </vt:variant>
      <vt:variant>
        <vt:i4>563</vt:i4>
      </vt:variant>
      <vt:variant>
        <vt:i4>0</vt:i4>
      </vt:variant>
      <vt:variant>
        <vt:i4>5</vt:i4>
      </vt:variant>
      <vt:variant>
        <vt:lpwstr/>
      </vt:variant>
      <vt:variant>
        <vt:lpwstr>_Toc334689916</vt:lpwstr>
      </vt:variant>
      <vt:variant>
        <vt:i4>1703990</vt:i4>
      </vt:variant>
      <vt:variant>
        <vt:i4>557</vt:i4>
      </vt:variant>
      <vt:variant>
        <vt:i4>0</vt:i4>
      </vt:variant>
      <vt:variant>
        <vt:i4>5</vt:i4>
      </vt:variant>
      <vt:variant>
        <vt:lpwstr/>
      </vt:variant>
      <vt:variant>
        <vt:lpwstr>_Toc334689915</vt:lpwstr>
      </vt:variant>
      <vt:variant>
        <vt:i4>1703992</vt:i4>
      </vt:variant>
      <vt:variant>
        <vt:i4>548</vt:i4>
      </vt:variant>
      <vt:variant>
        <vt:i4>0</vt:i4>
      </vt:variant>
      <vt:variant>
        <vt:i4>5</vt:i4>
      </vt:variant>
      <vt:variant>
        <vt:lpwstr/>
      </vt:variant>
      <vt:variant>
        <vt:lpwstr>_Toc355181686</vt:lpwstr>
      </vt:variant>
      <vt:variant>
        <vt:i4>1703992</vt:i4>
      </vt:variant>
      <vt:variant>
        <vt:i4>542</vt:i4>
      </vt:variant>
      <vt:variant>
        <vt:i4>0</vt:i4>
      </vt:variant>
      <vt:variant>
        <vt:i4>5</vt:i4>
      </vt:variant>
      <vt:variant>
        <vt:lpwstr/>
      </vt:variant>
      <vt:variant>
        <vt:lpwstr>_Toc355181685</vt:lpwstr>
      </vt:variant>
      <vt:variant>
        <vt:i4>1703992</vt:i4>
      </vt:variant>
      <vt:variant>
        <vt:i4>536</vt:i4>
      </vt:variant>
      <vt:variant>
        <vt:i4>0</vt:i4>
      </vt:variant>
      <vt:variant>
        <vt:i4>5</vt:i4>
      </vt:variant>
      <vt:variant>
        <vt:lpwstr/>
      </vt:variant>
      <vt:variant>
        <vt:lpwstr>_Toc355181684</vt:lpwstr>
      </vt:variant>
      <vt:variant>
        <vt:i4>1703992</vt:i4>
      </vt:variant>
      <vt:variant>
        <vt:i4>530</vt:i4>
      </vt:variant>
      <vt:variant>
        <vt:i4>0</vt:i4>
      </vt:variant>
      <vt:variant>
        <vt:i4>5</vt:i4>
      </vt:variant>
      <vt:variant>
        <vt:lpwstr/>
      </vt:variant>
      <vt:variant>
        <vt:lpwstr>_Toc355181683</vt:lpwstr>
      </vt:variant>
      <vt:variant>
        <vt:i4>1703992</vt:i4>
      </vt:variant>
      <vt:variant>
        <vt:i4>524</vt:i4>
      </vt:variant>
      <vt:variant>
        <vt:i4>0</vt:i4>
      </vt:variant>
      <vt:variant>
        <vt:i4>5</vt:i4>
      </vt:variant>
      <vt:variant>
        <vt:lpwstr/>
      </vt:variant>
      <vt:variant>
        <vt:lpwstr>_Toc355181682</vt:lpwstr>
      </vt:variant>
      <vt:variant>
        <vt:i4>1310779</vt:i4>
      </vt:variant>
      <vt:variant>
        <vt:i4>515</vt:i4>
      </vt:variant>
      <vt:variant>
        <vt:i4>0</vt:i4>
      </vt:variant>
      <vt:variant>
        <vt:i4>5</vt:i4>
      </vt:variant>
      <vt:variant>
        <vt:lpwstr/>
      </vt:variant>
      <vt:variant>
        <vt:lpwstr>_Toc355181566</vt:lpwstr>
      </vt:variant>
      <vt:variant>
        <vt:i4>1179698</vt:i4>
      </vt:variant>
      <vt:variant>
        <vt:i4>506</vt:i4>
      </vt:variant>
      <vt:variant>
        <vt:i4>0</vt:i4>
      </vt:variant>
      <vt:variant>
        <vt:i4>5</vt:i4>
      </vt:variant>
      <vt:variant>
        <vt:lpwstr/>
      </vt:variant>
      <vt:variant>
        <vt:lpwstr>_Toc355246043</vt:lpwstr>
      </vt:variant>
      <vt:variant>
        <vt:i4>1179698</vt:i4>
      </vt:variant>
      <vt:variant>
        <vt:i4>500</vt:i4>
      </vt:variant>
      <vt:variant>
        <vt:i4>0</vt:i4>
      </vt:variant>
      <vt:variant>
        <vt:i4>5</vt:i4>
      </vt:variant>
      <vt:variant>
        <vt:lpwstr/>
      </vt:variant>
      <vt:variant>
        <vt:lpwstr>_Toc355246042</vt:lpwstr>
      </vt:variant>
      <vt:variant>
        <vt:i4>1179698</vt:i4>
      </vt:variant>
      <vt:variant>
        <vt:i4>494</vt:i4>
      </vt:variant>
      <vt:variant>
        <vt:i4>0</vt:i4>
      </vt:variant>
      <vt:variant>
        <vt:i4>5</vt:i4>
      </vt:variant>
      <vt:variant>
        <vt:lpwstr/>
      </vt:variant>
      <vt:variant>
        <vt:lpwstr>_Toc355246041</vt:lpwstr>
      </vt:variant>
      <vt:variant>
        <vt:i4>1179698</vt:i4>
      </vt:variant>
      <vt:variant>
        <vt:i4>488</vt:i4>
      </vt:variant>
      <vt:variant>
        <vt:i4>0</vt:i4>
      </vt:variant>
      <vt:variant>
        <vt:i4>5</vt:i4>
      </vt:variant>
      <vt:variant>
        <vt:lpwstr/>
      </vt:variant>
      <vt:variant>
        <vt:lpwstr>_Toc355246040</vt:lpwstr>
      </vt:variant>
      <vt:variant>
        <vt:i4>1376306</vt:i4>
      </vt:variant>
      <vt:variant>
        <vt:i4>482</vt:i4>
      </vt:variant>
      <vt:variant>
        <vt:i4>0</vt:i4>
      </vt:variant>
      <vt:variant>
        <vt:i4>5</vt:i4>
      </vt:variant>
      <vt:variant>
        <vt:lpwstr/>
      </vt:variant>
      <vt:variant>
        <vt:lpwstr>_Toc355246039</vt:lpwstr>
      </vt:variant>
      <vt:variant>
        <vt:i4>1376306</vt:i4>
      </vt:variant>
      <vt:variant>
        <vt:i4>476</vt:i4>
      </vt:variant>
      <vt:variant>
        <vt:i4>0</vt:i4>
      </vt:variant>
      <vt:variant>
        <vt:i4>5</vt:i4>
      </vt:variant>
      <vt:variant>
        <vt:lpwstr/>
      </vt:variant>
      <vt:variant>
        <vt:lpwstr>_Toc355246038</vt:lpwstr>
      </vt:variant>
      <vt:variant>
        <vt:i4>1376306</vt:i4>
      </vt:variant>
      <vt:variant>
        <vt:i4>470</vt:i4>
      </vt:variant>
      <vt:variant>
        <vt:i4>0</vt:i4>
      </vt:variant>
      <vt:variant>
        <vt:i4>5</vt:i4>
      </vt:variant>
      <vt:variant>
        <vt:lpwstr/>
      </vt:variant>
      <vt:variant>
        <vt:lpwstr>_Toc355246037</vt:lpwstr>
      </vt:variant>
      <vt:variant>
        <vt:i4>1376306</vt:i4>
      </vt:variant>
      <vt:variant>
        <vt:i4>464</vt:i4>
      </vt:variant>
      <vt:variant>
        <vt:i4>0</vt:i4>
      </vt:variant>
      <vt:variant>
        <vt:i4>5</vt:i4>
      </vt:variant>
      <vt:variant>
        <vt:lpwstr/>
      </vt:variant>
      <vt:variant>
        <vt:lpwstr>_Toc355246036</vt:lpwstr>
      </vt:variant>
      <vt:variant>
        <vt:i4>1376306</vt:i4>
      </vt:variant>
      <vt:variant>
        <vt:i4>458</vt:i4>
      </vt:variant>
      <vt:variant>
        <vt:i4>0</vt:i4>
      </vt:variant>
      <vt:variant>
        <vt:i4>5</vt:i4>
      </vt:variant>
      <vt:variant>
        <vt:lpwstr/>
      </vt:variant>
      <vt:variant>
        <vt:lpwstr>_Toc355246035</vt:lpwstr>
      </vt:variant>
      <vt:variant>
        <vt:i4>1376306</vt:i4>
      </vt:variant>
      <vt:variant>
        <vt:i4>452</vt:i4>
      </vt:variant>
      <vt:variant>
        <vt:i4>0</vt:i4>
      </vt:variant>
      <vt:variant>
        <vt:i4>5</vt:i4>
      </vt:variant>
      <vt:variant>
        <vt:lpwstr/>
      </vt:variant>
      <vt:variant>
        <vt:lpwstr>_Toc355246034</vt:lpwstr>
      </vt:variant>
      <vt:variant>
        <vt:i4>1376306</vt:i4>
      </vt:variant>
      <vt:variant>
        <vt:i4>446</vt:i4>
      </vt:variant>
      <vt:variant>
        <vt:i4>0</vt:i4>
      </vt:variant>
      <vt:variant>
        <vt:i4>5</vt:i4>
      </vt:variant>
      <vt:variant>
        <vt:lpwstr/>
      </vt:variant>
      <vt:variant>
        <vt:lpwstr>_Toc355246033</vt:lpwstr>
      </vt:variant>
      <vt:variant>
        <vt:i4>1376306</vt:i4>
      </vt:variant>
      <vt:variant>
        <vt:i4>440</vt:i4>
      </vt:variant>
      <vt:variant>
        <vt:i4>0</vt:i4>
      </vt:variant>
      <vt:variant>
        <vt:i4>5</vt:i4>
      </vt:variant>
      <vt:variant>
        <vt:lpwstr/>
      </vt:variant>
      <vt:variant>
        <vt:lpwstr>_Toc355246032</vt:lpwstr>
      </vt:variant>
      <vt:variant>
        <vt:i4>1376306</vt:i4>
      </vt:variant>
      <vt:variant>
        <vt:i4>434</vt:i4>
      </vt:variant>
      <vt:variant>
        <vt:i4>0</vt:i4>
      </vt:variant>
      <vt:variant>
        <vt:i4>5</vt:i4>
      </vt:variant>
      <vt:variant>
        <vt:lpwstr/>
      </vt:variant>
      <vt:variant>
        <vt:lpwstr>_Toc355246031</vt:lpwstr>
      </vt:variant>
      <vt:variant>
        <vt:i4>1376306</vt:i4>
      </vt:variant>
      <vt:variant>
        <vt:i4>428</vt:i4>
      </vt:variant>
      <vt:variant>
        <vt:i4>0</vt:i4>
      </vt:variant>
      <vt:variant>
        <vt:i4>5</vt:i4>
      </vt:variant>
      <vt:variant>
        <vt:lpwstr/>
      </vt:variant>
      <vt:variant>
        <vt:lpwstr>_Toc355246030</vt:lpwstr>
      </vt:variant>
      <vt:variant>
        <vt:i4>1310770</vt:i4>
      </vt:variant>
      <vt:variant>
        <vt:i4>422</vt:i4>
      </vt:variant>
      <vt:variant>
        <vt:i4>0</vt:i4>
      </vt:variant>
      <vt:variant>
        <vt:i4>5</vt:i4>
      </vt:variant>
      <vt:variant>
        <vt:lpwstr/>
      </vt:variant>
      <vt:variant>
        <vt:lpwstr>_Toc355246029</vt:lpwstr>
      </vt:variant>
      <vt:variant>
        <vt:i4>1310770</vt:i4>
      </vt:variant>
      <vt:variant>
        <vt:i4>416</vt:i4>
      </vt:variant>
      <vt:variant>
        <vt:i4>0</vt:i4>
      </vt:variant>
      <vt:variant>
        <vt:i4>5</vt:i4>
      </vt:variant>
      <vt:variant>
        <vt:lpwstr/>
      </vt:variant>
      <vt:variant>
        <vt:lpwstr>_Toc355246028</vt:lpwstr>
      </vt:variant>
      <vt:variant>
        <vt:i4>1310770</vt:i4>
      </vt:variant>
      <vt:variant>
        <vt:i4>410</vt:i4>
      </vt:variant>
      <vt:variant>
        <vt:i4>0</vt:i4>
      </vt:variant>
      <vt:variant>
        <vt:i4>5</vt:i4>
      </vt:variant>
      <vt:variant>
        <vt:lpwstr/>
      </vt:variant>
      <vt:variant>
        <vt:lpwstr>_Toc355246027</vt:lpwstr>
      </vt:variant>
      <vt:variant>
        <vt:i4>1310770</vt:i4>
      </vt:variant>
      <vt:variant>
        <vt:i4>404</vt:i4>
      </vt:variant>
      <vt:variant>
        <vt:i4>0</vt:i4>
      </vt:variant>
      <vt:variant>
        <vt:i4>5</vt:i4>
      </vt:variant>
      <vt:variant>
        <vt:lpwstr/>
      </vt:variant>
      <vt:variant>
        <vt:lpwstr>_Toc355246026</vt:lpwstr>
      </vt:variant>
      <vt:variant>
        <vt:i4>1310770</vt:i4>
      </vt:variant>
      <vt:variant>
        <vt:i4>398</vt:i4>
      </vt:variant>
      <vt:variant>
        <vt:i4>0</vt:i4>
      </vt:variant>
      <vt:variant>
        <vt:i4>5</vt:i4>
      </vt:variant>
      <vt:variant>
        <vt:lpwstr/>
      </vt:variant>
      <vt:variant>
        <vt:lpwstr>_Toc355246025</vt:lpwstr>
      </vt:variant>
      <vt:variant>
        <vt:i4>1310770</vt:i4>
      </vt:variant>
      <vt:variant>
        <vt:i4>392</vt:i4>
      </vt:variant>
      <vt:variant>
        <vt:i4>0</vt:i4>
      </vt:variant>
      <vt:variant>
        <vt:i4>5</vt:i4>
      </vt:variant>
      <vt:variant>
        <vt:lpwstr/>
      </vt:variant>
      <vt:variant>
        <vt:lpwstr>_Toc355246024</vt:lpwstr>
      </vt:variant>
      <vt:variant>
        <vt:i4>1310770</vt:i4>
      </vt:variant>
      <vt:variant>
        <vt:i4>386</vt:i4>
      </vt:variant>
      <vt:variant>
        <vt:i4>0</vt:i4>
      </vt:variant>
      <vt:variant>
        <vt:i4>5</vt:i4>
      </vt:variant>
      <vt:variant>
        <vt:lpwstr/>
      </vt:variant>
      <vt:variant>
        <vt:lpwstr>_Toc355246023</vt:lpwstr>
      </vt:variant>
      <vt:variant>
        <vt:i4>1310770</vt:i4>
      </vt:variant>
      <vt:variant>
        <vt:i4>380</vt:i4>
      </vt:variant>
      <vt:variant>
        <vt:i4>0</vt:i4>
      </vt:variant>
      <vt:variant>
        <vt:i4>5</vt:i4>
      </vt:variant>
      <vt:variant>
        <vt:lpwstr/>
      </vt:variant>
      <vt:variant>
        <vt:lpwstr>_Toc355246022</vt:lpwstr>
      </vt:variant>
      <vt:variant>
        <vt:i4>1310770</vt:i4>
      </vt:variant>
      <vt:variant>
        <vt:i4>374</vt:i4>
      </vt:variant>
      <vt:variant>
        <vt:i4>0</vt:i4>
      </vt:variant>
      <vt:variant>
        <vt:i4>5</vt:i4>
      </vt:variant>
      <vt:variant>
        <vt:lpwstr/>
      </vt:variant>
      <vt:variant>
        <vt:lpwstr>_Toc355246021</vt:lpwstr>
      </vt:variant>
      <vt:variant>
        <vt:i4>1310770</vt:i4>
      </vt:variant>
      <vt:variant>
        <vt:i4>368</vt:i4>
      </vt:variant>
      <vt:variant>
        <vt:i4>0</vt:i4>
      </vt:variant>
      <vt:variant>
        <vt:i4>5</vt:i4>
      </vt:variant>
      <vt:variant>
        <vt:lpwstr/>
      </vt:variant>
      <vt:variant>
        <vt:lpwstr>_Toc355246020</vt:lpwstr>
      </vt:variant>
      <vt:variant>
        <vt:i4>1507378</vt:i4>
      </vt:variant>
      <vt:variant>
        <vt:i4>362</vt:i4>
      </vt:variant>
      <vt:variant>
        <vt:i4>0</vt:i4>
      </vt:variant>
      <vt:variant>
        <vt:i4>5</vt:i4>
      </vt:variant>
      <vt:variant>
        <vt:lpwstr/>
      </vt:variant>
      <vt:variant>
        <vt:lpwstr>_Toc355246019</vt:lpwstr>
      </vt:variant>
      <vt:variant>
        <vt:i4>1507378</vt:i4>
      </vt:variant>
      <vt:variant>
        <vt:i4>356</vt:i4>
      </vt:variant>
      <vt:variant>
        <vt:i4>0</vt:i4>
      </vt:variant>
      <vt:variant>
        <vt:i4>5</vt:i4>
      </vt:variant>
      <vt:variant>
        <vt:lpwstr/>
      </vt:variant>
      <vt:variant>
        <vt:lpwstr>_Toc355246018</vt:lpwstr>
      </vt:variant>
      <vt:variant>
        <vt:i4>1507378</vt:i4>
      </vt:variant>
      <vt:variant>
        <vt:i4>350</vt:i4>
      </vt:variant>
      <vt:variant>
        <vt:i4>0</vt:i4>
      </vt:variant>
      <vt:variant>
        <vt:i4>5</vt:i4>
      </vt:variant>
      <vt:variant>
        <vt:lpwstr/>
      </vt:variant>
      <vt:variant>
        <vt:lpwstr>_Toc355246017</vt:lpwstr>
      </vt:variant>
      <vt:variant>
        <vt:i4>1507378</vt:i4>
      </vt:variant>
      <vt:variant>
        <vt:i4>344</vt:i4>
      </vt:variant>
      <vt:variant>
        <vt:i4>0</vt:i4>
      </vt:variant>
      <vt:variant>
        <vt:i4>5</vt:i4>
      </vt:variant>
      <vt:variant>
        <vt:lpwstr/>
      </vt:variant>
      <vt:variant>
        <vt:lpwstr>_Toc355246016</vt:lpwstr>
      </vt:variant>
      <vt:variant>
        <vt:i4>1507378</vt:i4>
      </vt:variant>
      <vt:variant>
        <vt:i4>338</vt:i4>
      </vt:variant>
      <vt:variant>
        <vt:i4>0</vt:i4>
      </vt:variant>
      <vt:variant>
        <vt:i4>5</vt:i4>
      </vt:variant>
      <vt:variant>
        <vt:lpwstr/>
      </vt:variant>
      <vt:variant>
        <vt:lpwstr>_Toc355246015</vt:lpwstr>
      </vt:variant>
      <vt:variant>
        <vt:i4>1507378</vt:i4>
      </vt:variant>
      <vt:variant>
        <vt:i4>332</vt:i4>
      </vt:variant>
      <vt:variant>
        <vt:i4>0</vt:i4>
      </vt:variant>
      <vt:variant>
        <vt:i4>5</vt:i4>
      </vt:variant>
      <vt:variant>
        <vt:lpwstr/>
      </vt:variant>
      <vt:variant>
        <vt:lpwstr>_Toc355246014</vt:lpwstr>
      </vt:variant>
      <vt:variant>
        <vt:i4>1507378</vt:i4>
      </vt:variant>
      <vt:variant>
        <vt:i4>326</vt:i4>
      </vt:variant>
      <vt:variant>
        <vt:i4>0</vt:i4>
      </vt:variant>
      <vt:variant>
        <vt:i4>5</vt:i4>
      </vt:variant>
      <vt:variant>
        <vt:lpwstr/>
      </vt:variant>
      <vt:variant>
        <vt:lpwstr>_Toc355246013</vt:lpwstr>
      </vt:variant>
      <vt:variant>
        <vt:i4>1507378</vt:i4>
      </vt:variant>
      <vt:variant>
        <vt:i4>320</vt:i4>
      </vt:variant>
      <vt:variant>
        <vt:i4>0</vt:i4>
      </vt:variant>
      <vt:variant>
        <vt:i4>5</vt:i4>
      </vt:variant>
      <vt:variant>
        <vt:lpwstr/>
      </vt:variant>
      <vt:variant>
        <vt:lpwstr>_Toc355246012</vt:lpwstr>
      </vt:variant>
      <vt:variant>
        <vt:i4>1507378</vt:i4>
      </vt:variant>
      <vt:variant>
        <vt:i4>314</vt:i4>
      </vt:variant>
      <vt:variant>
        <vt:i4>0</vt:i4>
      </vt:variant>
      <vt:variant>
        <vt:i4>5</vt:i4>
      </vt:variant>
      <vt:variant>
        <vt:lpwstr/>
      </vt:variant>
      <vt:variant>
        <vt:lpwstr>_Toc355246011</vt:lpwstr>
      </vt:variant>
      <vt:variant>
        <vt:i4>1507378</vt:i4>
      </vt:variant>
      <vt:variant>
        <vt:i4>308</vt:i4>
      </vt:variant>
      <vt:variant>
        <vt:i4>0</vt:i4>
      </vt:variant>
      <vt:variant>
        <vt:i4>5</vt:i4>
      </vt:variant>
      <vt:variant>
        <vt:lpwstr/>
      </vt:variant>
      <vt:variant>
        <vt:lpwstr>_Toc355246010</vt:lpwstr>
      </vt:variant>
      <vt:variant>
        <vt:i4>1441842</vt:i4>
      </vt:variant>
      <vt:variant>
        <vt:i4>302</vt:i4>
      </vt:variant>
      <vt:variant>
        <vt:i4>0</vt:i4>
      </vt:variant>
      <vt:variant>
        <vt:i4>5</vt:i4>
      </vt:variant>
      <vt:variant>
        <vt:lpwstr/>
      </vt:variant>
      <vt:variant>
        <vt:lpwstr>_Toc355246009</vt:lpwstr>
      </vt:variant>
      <vt:variant>
        <vt:i4>1441842</vt:i4>
      </vt:variant>
      <vt:variant>
        <vt:i4>296</vt:i4>
      </vt:variant>
      <vt:variant>
        <vt:i4>0</vt:i4>
      </vt:variant>
      <vt:variant>
        <vt:i4>5</vt:i4>
      </vt:variant>
      <vt:variant>
        <vt:lpwstr/>
      </vt:variant>
      <vt:variant>
        <vt:lpwstr>_Toc355246008</vt:lpwstr>
      </vt:variant>
      <vt:variant>
        <vt:i4>1441842</vt:i4>
      </vt:variant>
      <vt:variant>
        <vt:i4>290</vt:i4>
      </vt:variant>
      <vt:variant>
        <vt:i4>0</vt:i4>
      </vt:variant>
      <vt:variant>
        <vt:i4>5</vt:i4>
      </vt:variant>
      <vt:variant>
        <vt:lpwstr/>
      </vt:variant>
      <vt:variant>
        <vt:lpwstr>_Toc355246007</vt:lpwstr>
      </vt:variant>
      <vt:variant>
        <vt:i4>1441842</vt:i4>
      </vt:variant>
      <vt:variant>
        <vt:i4>284</vt:i4>
      </vt:variant>
      <vt:variant>
        <vt:i4>0</vt:i4>
      </vt:variant>
      <vt:variant>
        <vt:i4>5</vt:i4>
      </vt:variant>
      <vt:variant>
        <vt:lpwstr/>
      </vt:variant>
      <vt:variant>
        <vt:lpwstr>_Toc355246006</vt:lpwstr>
      </vt:variant>
      <vt:variant>
        <vt:i4>1441842</vt:i4>
      </vt:variant>
      <vt:variant>
        <vt:i4>278</vt:i4>
      </vt:variant>
      <vt:variant>
        <vt:i4>0</vt:i4>
      </vt:variant>
      <vt:variant>
        <vt:i4>5</vt:i4>
      </vt:variant>
      <vt:variant>
        <vt:lpwstr/>
      </vt:variant>
      <vt:variant>
        <vt:lpwstr>_Toc355246005</vt:lpwstr>
      </vt:variant>
      <vt:variant>
        <vt:i4>1441842</vt:i4>
      </vt:variant>
      <vt:variant>
        <vt:i4>272</vt:i4>
      </vt:variant>
      <vt:variant>
        <vt:i4>0</vt:i4>
      </vt:variant>
      <vt:variant>
        <vt:i4>5</vt:i4>
      </vt:variant>
      <vt:variant>
        <vt:lpwstr/>
      </vt:variant>
      <vt:variant>
        <vt:lpwstr>_Toc355246004</vt:lpwstr>
      </vt:variant>
      <vt:variant>
        <vt:i4>1441842</vt:i4>
      </vt:variant>
      <vt:variant>
        <vt:i4>266</vt:i4>
      </vt:variant>
      <vt:variant>
        <vt:i4>0</vt:i4>
      </vt:variant>
      <vt:variant>
        <vt:i4>5</vt:i4>
      </vt:variant>
      <vt:variant>
        <vt:lpwstr/>
      </vt:variant>
      <vt:variant>
        <vt:lpwstr>_Toc355246003</vt:lpwstr>
      </vt:variant>
      <vt:variant>
        <vt:i4>1441842</vt:i4>
      </vt:variant>
      <vt:variant>
        <vt:i4>260</vt:i4>
      </vt:variant>
      <vt:variant>
        <vt:i4>0</vt:i4>
      </vt:variant>
      <vt:variant>
        <vt:i4>5</vt:i4>
      </vt:variant>
      <vt:variant>
        <vt:lpwstr/>
      </vt:variant>
      <vt:variant>
        <vt:lpwstr>_Toc355246002</vt:lpwstr>
      </vt:variant>
      <vt:variant>
        <vt:i4>1441842</vt:i4>
      </vt:variant>
      <vt:variant>
        <vt:i4>254</vt:i4>
      </vt:variant>
      <vt:variant>
        <vt:i4>0</vt:i4>
      </vt:variant>
      <vt:variant>
        <vt:i4>5</vt:i4>
      </vt:variant>
      <vt:variant>
        <vt:lpwstr/>
      </vt:variant>
      <vt:variant>
        <vt:lpwstr>_Toc355246001</vt:lpwstr>
      </vt:variant>
      <vt:variant>
        <vt:i4>1441842</vt:i4>
      </vt:variant>
      <vt:variant>
        <vt:i4>248</vt:i4>
      </vt:variant>
      <vt:variant>
        <vt:i4>0</vt:i4>
      </vt:variant>
      <vt:variant>
        <vt:i4>5</vt:i4>
      </vt:variant>
      <vt:variant>
        <vt:lpwstr/>
      </vt:variant>
      <vt:variant>
        <vt:lpwstr>_Toc355246000</vt:lpwstr>
      </vt:variant>
      <vt:variant>
        <vt:i4>1835067</vt:i4>
      </vt:variant>
      <vt:variant>
        <vt:i4>242</vt:i4>
      </vt:variant>
      <vt:variant>
        <vt:i4>0</vt:i4>
      </vt:variant>
      <vt:variant>
        <vt:i4>5</vt:i4>
      </vt:variant>
      <vt:variant>
        <vt:lpwstr/>
      </vt:variant>
      <vt:variant>
        <vt:lpwstr>_Toc355245999</vt:lpwstr>
      </vt:variant>
      <vt:variant>
        <vt:i4>1835067</vt:i4>
      </vt:variant>
      <vt:variant>
        <vt:i4>236</vt:i4>
      </vt:variant>
      <vt:variant>
        <vt:i4>0</vt:i4>
      </vt:variant>
      <vt:variant>
        <vt:i4>5</vt:i4>
      </vt:variant>
      <vt:variant>
        <vt:lpwstr/>
      </vt:variant>
      <vt:variant>
        <vt:lpwstr>_Toc355245998</vt:lpwstr>
      </vt:variant>
      <vt:variant>
        <vt:i4>1835067</vt:i4>
      </vt:variant>
      <vt:variant>
        <vt:i4>230</vt:i4>
      </vt:variant>
      <vt:variant>
        <vt:i4>0</vt:i4>
      </vt:variant>
      <vt:variant>
        <vt:i4>5</vt:i4>
      </vt:variant>
      <vt:variant>
        <vt:lpwstr/>
      </vt:variant>
      <vt:variant>
        <vt:lpwstr>_Toc355245997</vt:lpwstr>
      </vt:variant>
      <vt:variant>
        <vt:i4>1835067</vt:i4>
      </vt:variant>
      <vt:variant>
        <vt:i4>224</vt:i4>
      </vt:variant>
      <vt:variant>
        <vt:i4>0</vt:i4>
      </vt:variant>
      <vt:variant>
        <vt:i4>5</vt:i4>
      </vt:variant>
      <vt:variant>
        <vt:lpwstr/>
      </vt:variant>
      <vt:variant>
        <vt:lpwstr>_Toc355245996</vt:lpwstr>
      </vt:variant>
      <vt:variant>
        <vt:i4>1835067</vt:i4>
      </vt:variant>
      <vt:variant>
        <vt:i4>218</vt:i4>
      </vt:variant>
      <vt:variant>
        <vt:i4>0</vt:i4>
      </vt:variant>
      <vt:variant>
        <vt:i4>5</vt:i4>
      </vt:variant>
      <vt:variant>
        <vt:lpwstr/>
      </vt:variant>
      <vt:variant>
        <vt:lpwstr>_Toc355245995</vt:lpwstr>
      </vt:variant>
      <vt:variant>
        <vt:i4>1835067</vt:i4>
      </vt:variant>
      <vt:variant>
        <vt:i4>212</vt:i4>
      </vt:variant>
      <vt:variant>
        <vt:i4>0</vt:i4>
      </vt:variant>
      <vt:variant>
        <vt:i4>5</vt:i4>
      </vt:variant>
      <vt:variant>
        <vt:lpwstr/>
      </vt:variant>
      <vt:variant>
        <vt:lpwstr>_Toc355245994</vt:lpwstr>
      </vt:variant>
      <vt:variant>
        <vt:i4>1835067</vt:i4>
      </vt:variant>
      <vt:variant>
        <vt:i4>206</vt:i4>
      </vt:variant>
      <vt:variant>
        <vt:i4>0</vt:i4>
      </vt:variant>
      <vt:variant>
        <vt:i4>5</vt:i4>
      </vt:variant>
      <vt:variant>
        <vt:lpwstr/>
      </vt:variant>
      <vt:variant>
        <vt:lpwstr>_Toc355245993</vt:lpwstr>
      </vt:variant>
      <vt:variant>
        <vt:i4>1835067</vt:i4>
      </vt:variant>
      <vt:variant>
        <vt:i4>200</vt:i4>
      </vt:variant>
      <vt:variant>
        <vt:i4>0</vt:i4>
      </vt:variant>
      <vt:variant>
        <vt:i4>5</vt:i4>
      </vt:variant>
      <vt:variant>
        <vt:lpwstr/>
      </vt:variant>
      <vt:variant>
        <vt:lpwstr>_Toc355245992</vt:lpwstr>
      </vt:variant>
      <vt:variant>
        <vt:i4>1835067</vt:i4>
      </vt:variant>
      <vt:variant>
        <vt:i4>194</vt:i4>
      </vt:variant>
      <vt:variant>
        <vt:i4>0</vt:i4>
      </vt:variant>
      <vt:variant>
        <vt:i4>5</vt:i4>
      </vt:variant>
      <vt:variant>
        <vt:lpwstr/>
      </vt:variant>
      <vt:variant>
        <vt:lpwstr>_Toc355245991</vt:lpwstr>
      </vt:variant>
      <vt:variant>
        <vt:i4>1835067</vt:i4>
      </vt:variant>
      <vt:variant>
        <vt:i4>188</vt:i4>
      </vt:variant>
      <vt:variant>
        <vt:i4>0</vt:i4>
      </vt:variant>
      <vt:variant>
        <vt:i4>5</vt:i4>
      </vt:variant>
      <vt:variant>
        <vt:lpwstr/>
      </vt:variant>
      <vt:variant>
        <vt:lpwstr>_Toc355245990</vt:lpwstr>
      </vt:variant>
      <vt:variant>
        <vt:i4>1900603</vt:i4>
      </vt:variant>
      <vt:variant>
        <vt:i4>182</vt:i4>
      </vt:variant>
      <vt:variant>
        <vt:i4>0</vt:i4>
      </vt:variant>
      <vt:variant>
        <vt:i4>5</vt:i4>
      </vt:variant>
      <vt:variant>
        <vt:lpwstr/>
      </vt:variant>
      <vt:variant>
        <vt:lpwstr>_Toc355245989</vt:lpwstr>
      </vt:variant>
      <vt:variant>
        <vt:i4>1900603</vt:i4>
      </vt:variant>
      <vt:variant>
        <vt:i4>176</vt:i4>
      </vt:variant>
      <vt:variant>
        <vt:i4>0</vt:i4>
      </vt:variant>
      <vt:variant>
        <vt:i4>5</vt:i4>
      </vt:variant>
      <vt:variant>
        <vt:lpwstr/>
      </vt:variant>
      <vt:variant>
        <vt:lpwstr>_Toc355245988</vt:lpwstr>
      </vt:variant>
      <vt:variant>
        <vt:i4>1900603</vt:i4>
      </vt:variant>
      <vt:variant>
        <vt:i4>170</vt:i4>
      </vt:variant>
      <vt:variant>
        <vt:i4>0</vt:i4>
      </vt:variant>
      <vt:variant>
        <vt:i4>5</vt:i4>
      </vt:variant>
      <vt:variant>
        <vt:lpwstr/>
      </vt:variant>
      <vt:variant>
        <vt:lpwstr>_Toc355245987</vt:lpwstr>
      </vt:variant>
      <vt:variant>
        <vt:i4>1900603</vt:i4>
      </vt:variant>
      <vt:variant>
        <vt:i4>164</vt:i4>
      </vt:variant>
      <vt:variant>
        <vt:i4>0</vt:i4>
      </vt:variant>
      <vt:variant>
        <vt:i4>5</vt:i4>
      </vt:variant>
      <vt:variant>
        <vt:lpwstr/>
      </vt:variant>
      <vt:variant>
        <vt:lpwstr>_Toc355245986</vt:lpwstr>
      </vt:variant>
      <vt:variant>
        <vt:i4>1900603</vt:i4>
      </vt:variant>
      <vt:variant>
        <vt:i4>158</vt:i4>
      </vt:variant>
      <vt:variant>
        <vt:i4>0</vt:i4>
      </vt:variant>
      <vt:variant>
        <vt:i4>5</vt:i4>
      </vt:variant>
      <vt:variant>
        <vt:lpwstr/>
      </vt:variant>
      <vt:variant>
        <vt:lpwstr>_Toc355245985</vt:lpwstr>
      </vt:variant>
      <vt:variant>
        <vt:i4>1900603</vt:i4>
      </vt:variant>
      <vt:variant>
        <vt:i4>152</vt:i4>
      </vt:variant>
      <vt:variant>
        <vt:i4>0</vt:i4>
      </vt:variant>
      <vt:variant>
        <vt:i4>5</vt:i4>
      </vt:variant>
      <vt:variant>
        <vt:lpwstr/>
      </vt:variant>
      <vt:variant>
        <vt:lpwstr>_Toc355245984</vt:lpwstr>
      </vt:variant>
      <vt:variant>
        <vt:i4>1900603</vt:i4>
      </vt:variant>
      <vt:variant>
        <vt:i4>146</vt:i4>
      </vt:variant>
      <vt:variant>
        <vt:i4>0</vt:i4>
      </vt:variant>
      <vt:variant>
        <vt:i4>5</vt:i4>
      </vt:variant>
      <vt:variant>
        <vt:lpwstr/>
      </vt:variant>
      <vt:variant>
        <vt:lpwstr>_Toc355245983</vt:lpwstr>
      </vt:variant>
      <vt:variant>
        <vt:i4>1900603</vt:i4>
      </vt:variant>
      <vt:variant>
        <vt:i4>140</vt:i4>
      </vt:variant>
      <vt:variant>
        <vt:i4>0</vt:i4>
      </vt:variant>
      <vt:variant>
        <vt:i4>5</vt:i4>
      </vt:variant>
      <vt:variant>
        <vt:lpwstr/>
      </vt:variant>
      <vt:variant>
        <vt:lpwstr>_Toc355245982</vt:lpwstr>
      </vt:variant>
      <vt:variant>
        <vt:i4>1900603</vt:i4>
      </vt:variant>
      <vt:variant>
        <vt:i4>134</vt:i4>
      </vt:variant>
      <vt:variant>
        <vt:i4>0</vt:i4>
      </vt:variant>
      <vt:variant>
        <vt:i4>5</vt:i4>
      </vt:variant>
      <vt:variant>
        <vt:lpwstr/>
      </vt:variant>
      <vt:variant>
        <vt:lpwstr>_Toc355245981</vt:lpwstr>
      </vt:variant>
      <vt:variant>
        <vt:i4>1900603</vt:i4>
      </vt:variant>
      <vt:variant>
        <vt:i4>128</vt:i4>
      </vt:variant>
      <vt:variant>
        <vt:i4>0</vt:i4>
      </vt:variant>
      <vt:variant>
        <vt:i4>5</vt:i4>
      </vt:variant>
      <vt:variant>
        <vt:lpwstr/>
      </vt:variant>
      <vt:variant>
        <vt:lpwstr>_Toc355245980</vt:lpwstr>
      </vt:variant>
      <vt:variant>
        <vt:i4>1179707</vt:i4>
      </vt:variant>
      <vt:variant>
        <vt:i4>122</vt:i4>
      </vt:variant>
      <vt:variant>
        <vt:i4>0</vt:i4>
      </vt:variant>
      <vt:variant>
        <vt:i4>5</vt:i4>
      </vt:variant>
      <vt:variant>
        <vt:lpwstr/>
      </vt:variant>
      <vt:variant>
        <vt:lpwstr>_Toc355245979</vt:lpwstr>
      </vt:variant>
      <vt:variant>
        <vt:i4>1179707</vt:i4>
      </vt:variant>
      <vt:variant>
        <vt:i4>116</vt:i4>
      </vt:variant>
      <vt:variant>
        <vt:i4>0</vt:i4>
      </vt:variant>
      <vt:variant>
        <vt:i4>5</vt:i4>
      </vt:variant>
      <vt:variant>
        <vt:lpwstr/>
      </vt:variant>
      <vt:variant>
        <vt:lpwstr>_Toc355245978</vt:lpwstr>
      </vt:variant>
      <vt:variant>
        <vt:i4>1179707</vt:i4>
      </vt:variant>
      <vt:variant>
        <vt:i4>110</vt:i4>
      </vt:variant>
      <vt:variant>
        <vt:i4>0</vt:i4>
      </vt:variant>
      <vt:variant>
        <vt:i4>5</vt:i4>
      </vt:variant>
      <vt:variant>
        <vt:lpwstr/>
      </vt:variant>
      <vt:variant>
        <vt:lpwstr>_Toc355245977</vt:lpwstr>
      </vt:variant>
      <vt:variant>
        <vt:i4>1179707</vt:i4>
      </vt:variant>
      <vt:variant>
        <vt:i4>104</vt:i4>
      </vt:variant>
      <vt:variant>
        <vt:i4>0</vt:i4>
      </vt:variant>
      <vt:variant>
        <vt:i4>5</vt:i4>
      </vt:variant>
      <vt:variant>
        <vt:lpwstr/>
      </vt:variant>
      <vt:variant>
        <vt:lpwstr>_Toc355245976</vt:lpwstr>
      </vt:variant>
      <vt:variant>
        <vt:i4>1179707</vt:i4>
      </vt:variant>
      <vt:variant>
        <vt:i4>98</vt:i4>
      </vt:variant>
      <vt:variant>
        <vt:i4>0</vt:i4>
      </vt:variant>
      <vt:variant>
        <vt:i4>5</vt:i4>
      </vt:variant>
      <vt:variant>
        <vt:lpwstr/>
      </vt:variant>
      <vt:variant>
        <vt:lpwstr>_Toc355245975</vt:lpwstr>
      </vt:variant>
      <vt:variant>
        <vt:i4>1179707</vt:i4>
      </vt:variant>
      <vt:variant>
        <vt:i4>92</vt:i4>
      </vt:variant>
      <vt:variant>
        <vt:i4>0</vt:i4>
      </vt:variant>
      <vt:variant>
        <vt:i4>5</vt:i4>
      </vt:variant>
      <vt:variant>
        <vt:lpwstr/>
      </vt:variant>
      <vt:variant>
        <vt:lpwstr>_Toc355245974</vt:lpwstr>
      </vt:variant>
      <vt:variant>
        <vt:i4>1179707</vt:i4>
      </vt:variant>
      <vt:variant>
        <vt:i4>86</vt:i4>
      </vt:variant>
      <vt:variant>
        <vt:i4>0</vt:i4>
      </vt:variant>
      <vt:variant>
        <vt:i4>5</vt:i4>
      </vt:variant>
      <vt:variant>
        <vt:lpwstr/>
      </vt:variant>
      <vt:variant>
        <vt:lpwstr>_Toc355245973</vt:lpwstr>
      </vt:variant>
      <vt:variant>
        <vt:i4>1179707</vt:i4>
      </vt:variant>
      <vt:variant>
        <vt:i4>80</vt:i4>
      </vt:variant>
      <vt:variant>
        <vt:i4>0</vt:i4>
      </vt:variant>
      <vt:variant>
        <vt:i4>5</vt:i4>
      </vt:variant>
      <vt:variant>
        <vt:lpwstr/>
      </vt:variant>
      <vt:variant>
        <vt:lpwstr>_Toc355245972</vt:lpwstr>
      </vt:variant>
      <vt:variant>
        <vt:i4>1179707</vt:i4>
      </vt:variant>
      <vt:variant>
        <vt:i4>74</vt:i4>
      </vt:variant>
      <vt:variant>
        <vt:i4>0</vt:i4>
      </vt:variant>
      <vt:variant>
        <vt:i4>5</vt:i4>
      </vt:variant>
      <vt:variant>
        <vt:lpwstr/>
      </vt:variant>
      <vt:variant>
        <vt:lpwstr>_Toc355245971</vt:lpwstr>
      </vt:variant>
      <vt:variant>
        <vt:i4>1179707</vt:i4>
      </vt:variant>
      <vt:variant>
        <vt:i4>68</vt:i4>
      </vt:variant>
      <vt:variant>
        <vt:i4>0</vt:i4>
      </vt:variant>
      <vt:variant>
        <vt:i4>5</vt:i4>
      </vt:variant>
      <vt:variant>
        <vt:lpwstr/>
      </vt:variant>
      <vt:variant>
        <vt:lpwstr>_Toc355245970</vt:lpwstr>
      </vt:variant>
      <vt:variant>
        <vt:i4>1245243</vt:i4>
      </vt:variant>
      <vt:variant>
        <vt:i4>62</vt:i4>
      </vt:variant>
      <vt:variant>
        <vt:i4>0</vt:i4>
      </vt:variant>
      <vt:variant>
        <vt:i4>5</vt:i4>
      </vt:variant>
      <vt:variant>
        <vt:lpwstr/>
      </vt:variant>
      <vt:variant>
        <vt:lpwstr>_Toc355245969</vt:lpwstr>
      </vt:variant>
      <vt:variant>
        <vt:i4>1245243</vt:i4>
      </vt:variant>
      <vt:variant>
        <vt:i4>56</vt:i4>
      </vt:variant>
      <vt:variant>
        <vt:i4>0</vt:i4>
      </vt:variant>
      <vt:variant>
        <vt:i4>5</vt:i4>
      </vt:variant>
      <vt:variant>
        <vt:lpwstr/>
      </vt:variant>
      <vt:variant>
        <vt:lpwstr>_Toc355245968</vt:lpwstr>
      </vt:variant>
      <vt:variant>
        <vt:i4>1245243</vt:i4>
      </vt:variant>
      <vt:variant>
        <vt:i4>50</vt:i4>
      </vt:variant>
      <vt:variant>
        <vt:i4>0</vt:i4>
      </vt:variant>
      <vt:variant>
        <vt:i4>5</vt:i4>
      </vt:variant>
      <vt:variant>
        <vt:lpwstr/>
      </vt:variant>
      <vt:variant>
        <vt:lpwstr>_Toc355245967</vt:lpwstr>
      </vt:variant>
      <vt:variant>
        <vt:i4>1245243</vt:i4>
      </vt:variant>
      <vt:variant>
        <vt:i4>44</vt:i4>
      </vt:variant>
      <vt:variant>
        <vt:i4>0</vt:i4>
      </vt:variant>
      <vt:variant>
        <vt:i4>5</vt:i4>
      </vt:variant>
      <vt:variant>
        <vt:lpwstr/>
      </vt:variant>
      <vt:variant>
        <vt:lpwstr>_Toc355245966</vt:lpwstr>
      </vt:variant>
      <vt:variant>
        <vt:i4>1245243</vt:i4>
      </vt:variant>
      <vt:variant>
        <vt:i4>38</vt:i4>
      </vt:variant>
      <vt:variant>
        <vt:i4>0</vt:i4>
      </vt:variant>
      <vt:variant>
        <vt:i4>5</vt:i4>
      </vt:variant>
      <vt:variant>
        <vt:lpwstr/>
      </vt:variant>
      <vt:variant>
        <vt:lpwstr>_Toc355245965</vt:lpwstr>
      </vt:variant>
      <vt:variant>
        <vt:i4>1245243</vt:i4>
      </vt:variant>
      <vt:variant>
        <vt:i4>32</vt:i4>
      </vt:variant>
      <vt:variant>
        <vt:i4>0</vt:i4>
      </vt:variant>
      <vt:variant>
        <vt:i4>5</vt:i4>
      </vt:variant>
      <vt:variant>
        <vt:lpwstr/>
      </vt:variant>
      <vt:variant>
        <vt:lpwstr>_Toc355245964</vt:lpwstr>
      </vt:variant>
      <vt:variant>
        <vt:i4>1245243</vt:i4>
      </vt:variant>
      <vt:variant>
        <vt:i4>26</vt:i4>
      </vt:variant>
      <vt:variant>
        <vt:i4>0</vt:i4>
      </vt:variant>
      <vt:variant>
        <vt:i4>5</vt:i4>
      </vt:variant>
      <vt:variant>
        <vt:lpwstr/>
      </vt:variant>
      <vt:variant>
        <vt:lpwstr>_Toc355245963</vt:lpwstr>
      </vt:variant>
      <vt:variant>
        <vt:i4>1245243</vt:i4>
      </vt:variant>
      <vt:variant>
        <vt:i4>20</vt:i4>
      </vt:variant>
      <vt:variant>
        <vt:i4>0</vt:i4>
      </vt:variant>
      <vt:variant>
        <vt:i4>5</vt:i4>
      </vt:variant>
      <vt:variant>
        <vt:lpwstr/>
      </vt:variant>
      <vt:variant>
        <vt:lpwstr>_Toc355245962</vt:lpwstr>
      </vt:variant>
      <vt:variant>
        <vt:i4>1245243</vt:i4>
      </vt:variant>
      <vt:variant>
        <vt:i4>14</vt:i4>
      </vt:variant>
      <vt:variant>
        <vt:i4>0</vt:i4>
      </vt:variant>
      <vt:variant>
        <vt:i4>5</vt:i4>
      </vt:variant>
      <vt:variant>
        <vt:lpwstr/>
      </vt:variant>
      <vt:variant>
        <vt:lpwstr>_Toc355245961</vt:lpwstr>
      </vt:variant>
      <vt:variant>
        <vt:i4>1245243</vt:i4>
      </vt:variant>
      <vt:variant>
        <vt:i4>8</vt:i4>
      </vt:variant>
      <vt:variant>
        <vt:i4>0</vt:i4>
      </vt:variant>
      <vt:variant>
        <vt:i4>5</vt:i4>
      </vt:variant>
      <vt:variant>
        <vt:lpwstr/>
      </vt:variant>
      <vt:variant>
        <vt:lpwstr>_Toc355245960</vt:lpwstr>
      </vt:variant>
      <vt:variant>
        <vt:i4>1048635</vt:i4>
      </vt:variant>
      <vt:variant>
        <vt:i4>2</vt:i4>
      </vt:variant>
      <vt:variant>
        <vt:i4>0</vt:i4>
      </vt:variant>
      <vt:variant>
        <vt:i4>5</vt:i4>
      </vt:variant>
      <vt:variant>
        <vt:lpwstr/>
      </vt:variant>
      <vt:variant>
        <vt:lpwstr>_Toc35524595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VERSITY OF FLORIDA THESIS OR DISSERTATION FORMATTING TEMPLATE</dc:title>
  <dc:creator>Office of Academic Technology</dc:creator>
  <cp:lastModifiedBy>Moreno,Melissa M</cp:lastModifiedBy>
  <cp:revision>643</cp:revision>
  <dcterms:created xsi:type="dcterms:W3CDTF">2021-01-25T14:33:00Z</dcterms:created>
  <dcterms:modified xsi:type="dcterms:W3CDTF">2021-06-02T20:24:00Z</dcterms:modified>
</cp:coreProperties>
</file>